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796457" w:rsidRPr="00500A67" w14:paraId="4E76B74E" w14:textId="77777777" w:rsidTr="0078678C">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0910C767" w14:textId="10051E1A" w:rsidR="00796457" w:rsidRPr="00500A67" w:rsidRDefault="00796457" w:rsidP="0078678C">
            <w:pPr>
              <w:spacing w:before="240"/>
              <w:rPr>
                <w:sz w:val="20"/>
              </w:rPr>
            </w:pPr>
            <w:r w:rsidRPr="00500A67">
              <w:rPr>
                <w:sz w:val="20"/>
              </w:rPr>
              <w:object w:dxaOrig="1050" w:dyaOrig="1050" w14:anchorId="2430F4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5pt;height:52.5pt" o:ole="" fillcolor="window">
                  <v:imagedata r:id="rId8" o:title=""/>
                </v:shape>
                <o:OLEObject Type="Embed" ProgID="CorelDraw.Graphic.7" ShapeID="_x0000_i1025" DrawAspect="Content" ObjectID="_1693324013" r:id="rId9"/>
              </w:object>
            </w:r>
          </w:p>
        </w:tc>
        <w:tc>
          <w:tcPr>
            <w:tcW w:w="3275" w:type="dxa"/>
            <w:tcBorders>
              <w:top w:val="nil"/>
              <w:left w:val="nil"/>
              <w:bottom w:val="single" w:sz="4" w:space="0" w:color="auto"/>
              <w:right w:val="nil"/>
            </w:tcBorders>
            <w:vAlign w:val="center"/>
            <w:hideMark/>
          </w:tcPr>
          <w:p w14:paraId="63BE7EFA" w14:textId="77777777" w:rsidR="00796457" w:rsidRPr="00500A67" w:rsidRDefault="00796457" w:rsidP="0078678C">
            <w:pPr>
              <w:jc w:val="center"/>
              <w:rPr>
                <w:szCs w:val="30"/>
              </w:rPr>
            </w:pPr>
            <w:r w:rsidRPr="00500A67">
              <w:rPr>
                <w:szCs w:val="30"/>
              </w:rPr>
              <w:t>UNIVERZITET U NOVOM SADU</w:t>
            </w:r>
          </w:p>
          <w:p w14:paraId="1E1A1E61" w14:textId="77777777" w:rsidR="00796457" w:rsidRPr="00500A67" w:rsidRDefault="00796457" w:rsidP="0078678C">
            <w:pPr>
              <w:jc w:val="center"/>
              <w:rPr>
                <w:szCs w:val="30"/>
              </w:rPr>
            </w:pPr>
            <w:r w:rsidRPr="00500A67">
              <w:rPr>
                <w:b/>
                <w:szCs w:val="30"/>
              </w:rPr>
              <w:t>FAKULTET TEHNIČKIH NAUKA U NOVOM SADU</w:t>
            </w:r>
          </w:p>
        </w:tc>
        <w:tc>
          <w:tcPr>
            <w:tcW w:w="1235" w:type="dxa"/>
            <w:tcBorders>
              <w:top w:val="nil"/>
              <w:left w:val="nil"/>
              <w:bottom w:val="single" w:sz="4" w:space="0" w:color="auto"/>
              <w:right w:val="nil"/>
            </w:tcBorders>
            <w:vAlign w:val="center"/>
            <w:hideMark/>
          </w:tcPr>
          <w:p w14:paraId="6B0C35BE" w14:textId="424273AF" w:rsidR="00796457" w:rsidRPr="00500A67" w:rsidRDefault="00245DA8" w:rsidP="0078678C">
            <w:pPr>
              <w:spacing w:after="120"/>
              <w:rPr>
                <w:spacing w:val="12"/>
                <w:kern w:val="20"/>
                <w:szCs w:val="20"/>
              </w:rPr>
            </w:pPr>
            <w:r w:rsidRPr="00500A67">
              <w:rPr>
                <w:noProof/>
                <w:kern w:val="20"/>
                <w:sz w:val="28"/>
                <w:szCs w:val="20"/>
                <w:lang w:val="en-US"/>
              </w:rPr>
              <w:drawing>
                <wp:inline distT="0" distB="0" distL="0" distR="0" wp14:anchorId="0511ABBE" wp14:editId="11F65C23">
                  <wp:extent cx="647700" cy="716280"/>
                  <wp:effectExtent l="0" t="0" r="0" b="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6280"/>
                          </a:xfrm>
                          <a:prstGeom prst="rect">
                            <a:avLst/>
                          </a:prstGeom>
                          <a:noFill/>
                          <a:ln>
                            <a:noFill/>
                          </a:ln>
                        </pic:spPr>
                      </pic:pic>
                    </a:graphicData>
                  </a:graphic>
                </wp:inline>
              </w:drawing>
            </w:r>
          </w:p>
        </w:tc>
      </w:tr>
    </w:tbl>
    <w:p w14:paraId="3B62F9C9" w14:textId="77777777" w:rsidR="00796457" w:rsidRPr="00500A67" w:rsidRDefault="00796457" w:rsidP="00796457">
      <w:pPr>
        <w:tabs>
          <w:tab w:val="left" w:pos="720"/>
        </w:tabs>
        <w:spacing w:before="60"/>
        <w:ind w:right="285"/>
        <w:rPr>
          <w:sz w:val="40"/>
          <w:szCs w:val="40"/>
        </w:rPr>
      </w:pPr>
    </w:p>
    <w:p w14:paraId="5F1574AD" w14:textId="43A91B86" w:rsidR="00796457" w:rsidRPr="00500A67" w:rsidRDefault="004532AD" w:rsidP="00796457">
      <w:pPr>
        <w:tabs>
          <w:tab w:val="left" w:pos="720"/>
        </w:tabs>
        <w:spacing w:before="60"/>
        <w:ind w:right="285" w:firstLine="357"/>
        <w:jc w:val="center"/>
        <w:rPr>
          <w:sz w:val="40"/>
          <w:szCs w:val="40"/>
        </w:rPr>
      </w:pPr>
      <w:r>
        <w:rPr>
          <w:sz w:val="40"/>
          <w:szCs w:val="40"/>
        </w:rPr>
        <w:t>Milorad Radović</w:t>
      </w:r>
    </w:p>
    <w:p w14:paraId="5529F6D3" w14:textId="77777777" w:rsidR="00796457" w:rsidRPr="00500A67" w:rsidRDefault="00796457" w:rsidP="00796457">
      <w:pPr>
        <w:tabs>
          <w:tab w:val="left" w:pos="1350"/>
        </w:tabs>
        <w:spacing w:before="60"/>
        <w:ind w:right="285" w:firstLine="357"/>
        <w:jc w:val="center"/>
        <w:rPr>
          <w:sz w:val="40"/>
          <w:szCs w:val="40"/>
        </w:rPr>
      </w:pPr>
    </w:p>
    <w:p w14:paraId="45EEDEA9" w14:textId="77777777" w:rsidR="00796457" w:rsidRPr="00500A67" w:rsidRDefault="00796457" w:rsidP="002A03E5">
      <w:pPr>
        <w:tabs>
          <w:tab w:val="left" w:pos="1350"/>
        </w:tabs>
        <w:spacing w:before="60"/>
        <w:ind w:right="285" w:firstLine="357"/>
        <w:jc w:val="center"/>
        <w:rPr>
          <w:sz w:val="40"/>
          <w:szCs w:val="40"/>
        </w:rPr>
      </w:pPr>
    </w:p>
    <w:p w14:paraId="77E0C358" w14:textId="20F6BD3C" w:rsidR="00796457" w:rsidRPr="00500A67" w:rsidRDefault="00FB17AA" w:rsidP="002A03E5">
      <w:pPr>
        <w:tabs>
          <w:tab w:val="left" w:pos="1350"/>
        </w:tabs>
        <w:spacing w:before="60"/>
        <w:ind w:right="285"/>
        <w:jc w:val="center"/>
        <w:rPr>
          <w:b/>
          <w:sz w:val="48"/>
          <w:szCs w:val="48"/>
        </w:rPr>
      </w:pPr>
      <w:r w:rsidRPr="00500A67">
        <w:rPr>
          <w:b/>
          <w:sz w:val="48"/>
          <w:szCs w:val="48"/>
        </w:rPr>
        <w:t>Izgradnja</w:t>
      </w:r>
      <w:r w:rsidR="004532AD">
        <w:rPr>
          <w:b/>
          <w:sz w:val="48"/>
          <w:szCs w:val="48"/>
        </w:rPr>
        <w:t xml:space="preserve"> veb aplikacije za oglašavanje i licitiranje usluga popravki u kući</w:t>
      </w:r>
    </w:p>
    <w:p w14:paraId="04B311E4" w14:textId="77777777" w:rsidR="00FB17AA" w:rsidRPr="00500A67" w:rsidRDefault="00FB17AA" w:rsidP="001F3892">
      <w:pPr>
        <w:tabs>
          <w:tab w:val="left" w:pos="1350"/>
        </w:tabs>
        <w:spacing w:before="60"/>
        <w:ind w:right="285" w:firstLine="357"/>
        <w:jc w:val="center"/>
        <w:rPr>
          <w:sz w:val="40"/>
          <w:szCs w:val="40"/>
        </w:rPr>
      </w:pPr>
    </w:p>
    <w:p w14:paraId="64C20250" w14:textId="77777777" w:rsidR="00796457" w:rsidRPr="00500A67" w:rsidRDefault="00796457" w:rsidP="00796457">
      <w:pPr>
        <w:tabs>
          <w:tab w:val="left" w:pos="8100"/>
        </w:tabs>
        <w:spacing w:before="60"/>
        <w:ind w:right="285" w:firstLine="357"/>
        <w:jc w:val="center"/>
        <w:rPr>
          <w:sz w:val="40"/>
          <w:szCs w:val="40"/>
        </w:rPr>
      </w:pPr>
      <w:r w:rsidRPr="00500A67">
        <w:rPr>
          <w:sz w:val="40"/>
          <w:szCs w:val="40"/>
        </w:rPr>
        <w:t>Diplomski rad</w:t>
      </w:r>
    </w:p>
    <w:p w14:paraId="01DF9088" w14:textId="77777777" w:rsidR="00796457" w:rsidRPr="00500A67" w:rsidRDefault="00796457" w:rsidP="00796457">
      <w:pPr>
        <w:tabs>
          <w:tab w:val="left" w:pos="8100"/>
        </w:tabs>
        <w:spacing w:before="60"/>
        <w:ind w:right="285" w:firstLine="357"/>
        <w:jc w:val="center"/>
        <w:rPr>
          <w:sz w:val="40"/>
          <w:szCs w:val="40"/>
        </w:rPr>
      </w:pPr>
      <w:r w:rsidRPr="00500A67">
        <w:rPr>
          <w:sz w:val="40"/>
          <w:szCs w:val="40"/>
        </w:rPr>
        <w:t xml:space="preserve">- Osnovne </w:t>
      </w:r>
      <w:r w:rsidR="00BA7B5E" w:rsidRPr="00500A67">
        <w:rPr>
          <w:sz w:val="40"/>
          <w:szCs w:val="40"/>
        </w:rPr>
        <w:t>akademske</w:t>
      </w:r>
      <w:r w:rsidRPr="00500A67">
        <w:rPr>
          <w:sz w:val="40"/>
          <w:szCs w:val="40"/>
        </w:rPr>
        <w:t xml:space="preserve"> studije -</w:t>
      </w:r>
    </w:p>
    <w:p w14:paraId="78B8603C" w14:textId="77777777" w:rsidR="00796457" w:rsidRPr="00500A67" w:rsidRDefault="00796457" w:rsidP="00796457">
      <w:pPr>
        <w:tabs>
          <w:tab w:val="left" w:pos="1350"/>
        </w:tabs>
        <w:spacing w:before="60"/>
        <w:ind w:right="285" w:firstLine="357"/>
        <w:jc w:val="center"/>
        <w:rPr>
          <w:sz w:val="40"/>
          <w:szCs w:val="40"/>
        </w:rPr>
      </w:pPr>
    </w:p>
    <w:p w14:paraId="5450CBCB" w14:textId="77777777" w:rsidR="00796457" w:rsidRPr="00500A67" w:rsidRDefault="00796457" w:rsidP="00796457">
      <w:pPr>
        <w:tabs>
          <w:tab w:val="left" w:pos="1350"/>
        </w:tabs>
        <w:spacing w:before="60"/>
        <w:ind w:right="285" w:firstLine="357"/>
        <w:jc w:val="center"/>
        <w:rPr>
          <w:sz w:val="40"/>
          <w:szCs w:val="40"/>
        </w:rPr>
      </w:pPr>
    </w:p>
    <w:p w14:paraId="3AA70E2D" w14:textId="77777777" w:rsidR="00796457" w:rsidRPr="00500A67" w:rsidRDefault="00796457" w:rsidP="00796457">
      <w:pPr>
        <w:ind w:right="285" w:firstLine="357"/>
        <w:jc w:val="center"/>
        <w:rPr>
          <w:sz w:val="40"/>
          <w:szCs w:val="40"/>
        </w:rPr>
      </w:pPr>
    </w:p>
    <w:p w14:paraId="35D7AF9C" w14:textId="77777777" w:rsidR="00796457" w:rsidRPr="00500A67" w:rsidRDefault="00796457" w:rsidP="00796457">
      <w:pPr>
        <w:ind w:right="285" w:firstLine="357"/>
        <w:jc w:val="center"/>
        <w:rPr>
          <w:sz w:val="32"/>
          <w:szCs w:val="40"/>
        </w:rPr>
      </w:pPr>
      <w:r w:rsidRPr="00500A67">
        <w:rPr>
          <w:sz w:val="32"/>
          <w:szCs w:val="40"/>
        </w:rPr>
        <w:t>Novi Sad, 2021.</w:t>
      </w:r>
    </w:p>
    <w:p w14:paraId="2E78D6A7" w14:textId="77777777" w:rsidR="00796457" w:rsidRPr="00500A67" w:rsidRDefault="000B28C6" w:rsidP="00796457">
      <w:pPr>
        <w:autoSpaceDE w:val="0"/>
        <w:autoSpaceDN w:val="0"/>
        <w:adjustRightInd w:val="0"/>
        <w:jc w:val="center"/>
      </w:pPr>
      <w:r w:rsidRPr="00500A67">
        <w:br w:type="page"/>
      </w:r>
      <w:r w:rsidR="00EB7751" w:rsidRPr="00500A67">
        <w:lastRenderedPageBreak/>
        <w:br w:type="page"/>
      </w:r>
    </w:p>
    <w:tbl>
      <w:tblPr>
        <w:tblW w:w="6651"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00"/>
        <w:gridCol w:w="4448"/>
        <w:gridCol w:w="1003"/>
      </w:tblGrid>
      <w:tr w:rsidR="00796457" w:rsidRPr="00500A67" w14:paraId="1F1ED6FA" w14:textId="77777777" w:rsidTr="006E7436">
        <w:trPr>
          <w:cantSplit/>
          <w:trHeight w:val="461"/>
        </w:trPr>
        <w:tc>
          <w:tcPr>
            <w:tcW w:w="1200" w:type="dxa"/>
            <w:vMerge w:val="restart"/>
            <w:tcBorders>
              <w:top w:val="single" w:sz="12" w:space="0" w:color="auto"/>
              <w:left w:val="single" w:sz="12" w:space="0" w:color="auto"/>
              <w:bottom w:val="nil"/>
              <w:right w:val="nil"/>
            </w:tcBorders>
            <w:vAlign w:val="bottom"/>
          </w:tcPr>
          <w:p w14:paraId="6CCF9C7B" w14:textId="304B0A5B" w:rsidR="00796457" w:rsidRPr="00500A67" w:rsidRDefault="00796457" w:rsidP="0078678C">
            <w:pPr>
              <w:rPr>
                <w:sz w:val="20"/>
              </w:rPr>
            </w:pPr>
            <w:r w:rsidRPr="00500A67">
              <w:rPr>
                <w:sz w:val="18"/>
              </w:rPr>
              <w:lastRenderedPageBreak/>
              <w:br w:type="page"/>
            </w:r>
            <w:r w:rsidR="00245DA8" w:rsidRPr="00500A67">
              <w:rPr>
                <w:noProof/>
                <w:lang w:val="en-US"/>
              </w:rPr>
              <w:drawing>
                <wp:inline distT="0" distB="0" distL="0" distR="0" wp14:anchorId="33396276" wp14:editId="3B83281A">
                  <wp:extent cx="792480" cy="868680"/>
                  <wp:effectExtent l="0" t="0" r="0" b="0"/>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92480" cy="868680"/>
                          </a:xfrm>
                          <a:prstGeom prst="rect">
                            <a:avLst/>
                          </a:prstGeom>
                          <a:noFill/>
                          <a:ln>
                            <a:noFill/>
                          </a:ln>
                        </pic:spPr>
                      </pic:pic>
                    </a:graphicData>
                  </a:graphic>
                </wp:inline>
              </w:drawing>
            </w:r>
          </w:p>
        </w:tc>
        <w:tc>
          <w:tcPr>
            <w:tcW w:w="4448" w:type="dxa"/>
            <w:vMerge w:val="restart"/>
            <w:tcBorders>
              <w:top w:val="single" w:sz="12" w:space="0" w:color="auto"/>
              <w:left w:val="single" w:sz="12" w:space="0" w:color="auto"/>
              <w:right w:val="single" w:sz="12" w:space="0" w:color="auto"/>
            </w:tcBorders>
            <w:vAlign w:val="center"/>
          </w:tcPr>
          <w:p w14:paraId="73B31663" w14:textId="77777777" w:rsidR="00796457" w:rsidRPr="00500A67" w:rsidRDefault="00796457" w:rsidP="0078678C">
            <w:pPr>
              <w:ind w:left="57" w:right="57" w:firstLine="357"/>
              <w:jc w:val="center"/>
              <w:rPr>
                <w:spacing w:val="-8"/>
                <w:kern w:val="20"/>
                <w:sz w:val="20"/>
                <w:szCs w:val="20"/>
              </w:rPr>
            </w:pPr>
            <w:r w:rsidRPr="00500A67">
              <w:rPr>
                <w:spacing w:val="-8"/>
                <w:kern w:val="20"/>
                <w:sz w:val="20"/>
                <w:szCs w:val="20"/>
              </w:rPr>
              <w:t xml:space="preserve">UNIVERZITET U NOVOM SADU </w:t>
            </w:r>
          </w:p>
          <w:p w14:paraId="386ECFF9" w14:textId="77777777" w:rsidR="00796457" w:rsidRPr="00500A67" w:rsidRDefault="00796457" w:rsidP="0078678C">
            <w:pPr>
              <w:ind w:left="57" w:right="57" w:firstLine="357"/>
              <w:jc w:val="center"/>
              <w:rPr>
                <w:spacing w:val="-8"/>
                <w:kern w:val="20"/>
                <w:sz w:val="20"/>
                <w:szCs w:val="20"/>
              </w:rPr>
            </w:pPr>
            <w:r w:rsidRPr="00500A67">
              <w:rPr>
                <w:b/>
                <w:spacing w:val="-8"/>
                <w:kern w:val="20"/>
                <w:sz w:val="20"/>
                <w:szCs w:val="20"/>
              </w:rPr>
              <w:t>FAKULTET TEHNIČKIH NAUKA</w:t>
            </w:r>
          </w:p>
          <w:p w14:paraId="0E2D4E9D" w14:textId="77777777" w:rsidR="00796457" w:rsidRPr="00500A67" w:rsidRDefault="00796457" w:rsidP="0078678C">
            <w:pPr>
              <w:ind w:left="142" w:right="142" w:firstLine="357"/>
              <w:jc w:val="center"/>
              <w:rPr>
                <w:kern w:val="20"/>
                <w:sz w:val="14"/>
                <w:szCs w:val="14"/>
              </w:rPr>
            </w:pPr>
            <w:r w:rsidRPr="00500A67">
              <w:rPr>
                <w:spacing w:val="26"/>
                <w:kern w:val="20"/>
                <w:sz w:val="14"/>
                <w:szCs w:val="14"/>
              </w:rPr>
              <w:t>21000 NOVI SAD, Trg Dositeja Obradovića 6</w:t>
            </w:r>
          </w:p>
        </w:tc>
        <w:tc>
          <w:tcPr>
            <w:tcW w:w="1003" w:type="dxa"/>
            <w:tcBorders>
              <w:top w:val="single" w:sz="12" w:space="0" w:color="auto"/>
              <w:left w:val="nil"/>
              <w:right w:val="single" w:sz="12" w:space="0" w:color="auto"/>
            </w:tcBorders>
            <w:vAlign w:val="center"/>
          </w:tcPr>
          <w:p w14:paraId="7B2D97A0" w14:textId="77777777" w:rsidR="00796457" w:rsidRPr="00500A67" w:rsidRDefault="00796457" w:rsidP="0078678C">
            <w:pPr>
              <w:rPr>
                <w:sz w:val="16"/>
                <w:szCs w:val="16"/>
              </w:rPr>
            </w:pPr>
            <w:r w:rsidRPr="00500A67">
              <w:rPr>
                <w:sz w:val="20"/>
                <w:szCs w:val="20"/>
              </w:rPr>
              <w:t xml:space="preserve"> Datum</w:t>
            </w:r>
            <w:r w:rsidRPr="00500A67">
              <w:rPr>
                <w:sz w:val="16"/>
                <w:szCs w:val="16"/>
              </w:rPr>
              <w:t>:</w:t>
            </w:r>
          </w:p>
        </w:tc>
      </w:tr>
      <w:tr w:rsidR="00796457" w:rsidRPr="00500A67" w14:paraId="39F41699" w14:textId="77777777" w:rsidTr="006E7436">
        <w:trPr>
          <w:cantSplit/>
          <w:trHeight w:val="362"/>
        </w:trPr>
        <w:tc>
          <w:tcPr>
            <w:tcW w:w="1200" w:type="dxa"/>
            <w:vMerge/>
            <w:tcBorders>
              <w:top w:val="single" w:sz="12" w:space="0" w:color="auto"/>
              <w:left w:val="single" w:sz="12" w:space="0" w:color="auto"/>
              <w:bottom w:val="nil"/>
              <w:right w:val="nil"/>
            </w:tcBorders>
            <w:vAlign w:val="center"/>
          </w:tcPr>
          <w:p w14:paraId="7D2A066A" w14:textId="77777777" w:rsidR="00796457" w:rsidRPr="00500A67" w:rsidRDefault="00796457" w:rsidP="0078678C">
            <w:pPr>
              <w:ind w:firstLine="357"/>
              <w:jc w:val="center"/>
              <w:rPr>
                <w:sz w:val="18"/>
              </w:rPr>
            </w:pPr>
          </w:p>
        </w:tc>
        <w:tc>
          <w:tcPr>
            <w:tcW w:w="4448" w:type="dxa"/>
            <w:vMerge/>
            <w:tcBorders>
              <w:left w:val="single" w:sz="12" w:space="0" w:color="auto"/>
              <w:bottom w:val="single" w:sz="4" w:space="0" w:color="auto"/>
              <w:right w:val="single" w:sz="12" w:space="0" w:color="auto"/>
            </w:tcBorders>
            <w:vAlign w:val="center"/>
          </w:tcPr>
          <w:p w14:paraId="5045094B" w14:textId="77777777" w:rsidR="00796457" w:rsidRPr="00500A67" w:rsidRDefault="00796457" w:rsidP="0078678C">
            <w:pPr>
              <w:ind w:left="142" w:right="142" w:firstLine="357"/>
              <w:jc w:val="center"/>
              <w:rPr>
                <w:spacing w:val="-8"/>
                <w:kern w:val="20"/>
                <w:sz w:val="20"/>
                <w:szCs w:val="20"/>
              </w:rPr>
            </w:pPr>
          </w:p>
        </w:tc>
        <w:tc>
          <w:tcPr>
            <w:tcW w:w="1003" w:type="dxa"/>
            <w:tcBorders>
              <w:top w:val="single" w:sz="4" w:space="0" w:color="auto"/>
              <w:left w:val="nil"/>
              <w:right w:val="single" w:sz="12" w:space="0" w:color="auto"/>
            </w:tcBorders>
            <w:vAlign w:val="center"/>
          </w:tcPr>
          <w:p w14:paraId="03825499" w14:textId="77777777" w:rsidR="00796457" w:rsidRPr="00500A67" w:rsidRDefault="00796457" w:rsidP="0078678C">
            <w:pPr>
              <w:ind w:firstLine="357"/>
              <w:rPr>
                <w:sz w:val="16"/>
                <w:szCs w:val="16"/>
              </w:rPr>
            </w:pPr>
          </w:p>
        </w:tc>
      </w:tr>
      <w:tr w:rsidR="00796457" w:rsidRPr="00500A67" w14:paraId="3DAD3ABA" w14:textId="77777777" w:rsidTr="006E7436">
        <w:trPr>
          <w:cantSplit/>
          <w:trHeight w:val="377"/>
        </w:trPr>
        <w:tc>
          <w:tcPr>
            <w:tcW w:w="1200" w:type="dxa"/>
            <w:vMerge/>
            <w:tcBorders>
              <w:top w:val="nil"/>
              <w:left w:val="single" w:sz="12" w:space="0" w:color="auto"/>
              <w:bottom w:val="nil"/>
              <w:right w:val="nil"/>
            </w:tcBorders>
            <w:vAlign w:val="center"/>
          </w:tcPr>
          <w:p w14:paraId="6413BB14" w14:textId="77777777" w:rsidR="00796457" w:rsidRPr="00500A67" w:rsidRDefault="00796457" w:rsidP="0078678C">
            <w:pPr>
              <w:ind w:left="142" w:right="142" w:firstLine="357"/>
              <w:jc w:val="center"/>
            </w:pPr>
          </w:p>
        </w:tc>
        <w:tc>
          <w:tcPr>
            <w:tcW w:w="4448" w:type="dxa"/>
            <w:vMerge w:val="restart"/>
            <w:tcBorders>
              <w:top w:val="single" w:sz="4" w:space="0" w:color="auto"/>
              <w:left w:val="single" w:sz="12" w:space="0" w:color="auto"/>
              <w:bottom w:val="nil"/>
              <w:right w:val="single" w:sz="12" w:space="0" w:color="auto"/>
            </w:tcBorders>
            <w:shd w:val="pct10" w:color="auto" w:fill="auto"/>
            <w:vAlign w:val="center"/>
          </w:tcPr>
          <w:p w14:paraId="63FCE3C0" w14:textId="77777777" w:rsidR="00796457" w:rsidRPr="00500A67" w:rsidRDefault="00796457" w:rsidP="0078678C">
            <w:pPr>
              <w:ind w:left="142" w:right="142" w:firstLine="357"/>
              <w:jc w:val="center"/>
              <w:rPr>
                <w:b/>
                <w:spacing w:val="-4"/>
                <w:kern w:val="20"/>
              </w:rPr>
            </w:pPr>
            <w:r w:rsidRPr="00500A67">
              <w:rPr>
                <w:b/>
                <w:spacing w:val="-4"/>
                <w:kern w:val="20"/>
              </w:rPr>
              <w:t>ZADATAK ZA IZRADU DIPLOMSKOG (BACHELOR) RADA</w:t>
            </w:r>
          </w:p>
        </w:tc>
        <w:tc>
          <w:tcPr>
            <w:tcW w:w="1003" w:type="dxa"/>
            <w:tcBorders>
              <w:top w:val="single" w:sz="12" w:space="0" w:color="auto"/>
              <w:left w:val="nil"/>
              <w:bottom w:val="single" w:sz="8" w:space="0" w:color="auto"/>
              <w:right w:val="single" w:sz="12" w:space="0" w:color="auto"/>
            </w:tcBorders>
            <w:vAlign w:val="center"/>
          </w:tcPr>
          <w:p w14:paraId="77BA35C2" w14:textId="77777777" w:rsidR="00796457" w:rsidRPr="00500A67" w:rsidRDefault="00796457" w:rsidP="0078678C">
            <w:pPr>
              <w:ind w:right="142"/>
              <w:rPr>
                <w:kern w:val="20"/>
                <w:sz w:val="20"/>
                <w:szCs w:val="20"/>
              </w:rPr>
            </w:pPr>
            <w:r w:rsidRPr="00500A67">
              <w:rPr>
                <w:kern w:val="20"/>
                <w:sz w:val="20"/>
                <w:szCs w:val="20"/>
              </w:rPr>
              <w:t xml:space="preserve"> List:</w:t>
            </w:r>
          </w:p>
        </w:tc>
      </w:tr>
      <w:tr w:rsidR="00796457" w:rsidRPr="00500A67" w14:paraId="3BA11C48" w14:textId="77777777" w:rsidTr="006E7436">
        <w:trPr>
          <w:cantSplit/>
          <w:trHeight w:val="64"/>
        </w:trPr>
        <w:tc>
          <w:tcPr>
            <w:tcW w:w="1200" w:type="dxa"/>
            <w:vMerge/>
            <w:tcBorders>
              <w:top w:val="nil"/>
              <w:left w:val="single" w:sz="12" w:space="0" w:color="auto"/>
              <w:bottom w:val="single" w:sz="12" w:space="0" w:color="auto"/>
              <w:right w:val="nil"/>
            </w:tcBorders>
            <w:vAlign w:val="center"/>
          </w:tcPr>
          <w:p w14:paraId="39B2D719" w14:textId="77777777" w:rsidR="00796457" w:rsidRPr="00500A67" w:rsidRDefault="00796457" w:rsidP="0078678C">
            <w:pPr>
              <w:ind w:left="142" w:right="142" w:firstLine="357"/>
              <w:jc w:val="center"/>
            </w:pPr>
          </w:p>
        </w:tc>
        <w:tc>
          <w:tcPr>
            <w:tcW w:w="4448" w:type="dxa"/>
            <w:vMerge/>
            <w:tcBorders>
              <w:top w:val="nil"/>
              <w:left w:val="single" w:sz="12" w:space="0" w:color="auto"/>
              <w:bottom w:val="single" w:sz="12" w:space="0" w:color="auto"/>
              <w:right w:val="single" w:sz="12" w:space="0" w:color="auto"/>
            </w:tcBorders>
            <w:shd w:val="pct10" w:color="auto" w:fill="auto"/>
            <w:vAlign w:val="center"/>
          </w:tcPr>
          <w:p w14:paraId="1CF2B8A5" w14:textId="77777777" w:rsidR="00796457" w:rsidRPr="00500A67" w:rsidRDefault="00796457" w:rsidP="0078678C">
            <w:pPr>
              <w:ind w:left="142" w:right="142" w:firstLine="357"/>
              <w:jc w:val="center"/>
              <w:rPr>
                <w:spacing w:val="-4"/>
                <w:kern w:val="20"/>
                <w:sz w:val="28"/>
                <w:szCs w:val="20"/>
              </w:rPr>
            </w:pPr>
          </w:p>
        </w:tc>
        <w:tc>
          <w:tcPr>
            <w:tcW w:w="1003" w:type="dxa"/>
            <w:tcBorders>
              <w:top w:val="single" w:sz="8" w:space="0" w:color="auto"/>
              <w:left w:val="nil"/>
              <w:bottom w:val="single" w:sz="12" w:space="0" w:color="auto"/>
              <w:right w:val="single" w:sz="12" w:space="0" w:color="auto"/>
            </w:tcBorders>
            <w:vAlign w:val="center"/>
          </w:tcPr>
          <w:p w14:paraId="26A24E43" w14:textId="77777777" w:rsidR="00796457" w:rsidRPr="00500A67" w:rsidRDefault="00796457" w:rsidP="0078678C">
            <w:pPr>
              <w:ind w:left="142" w:right="142" w:firstLine="357"/>
              <w:jc w:val="center"/>
              <w:rPr>
                <w:kern w:val="20"/>
                <w:sz w:val="20"/>
                <w:szCs w:val="20"/>
              </w:rPr>
            </w:pPr>
            <w:r w:rsidRPr="00500A67">
              <w:rPr>
                <w:kern w:val="20"/>
                <w:sz w:val="20"/>
                <w:szCs w:val="20"/>
              </w:rPr>
              <w:t>1/1</w:t>
            </w:r>
          </w:p>
        </w:tc>
      </w:tr>
    </w:tbl>
    <w:p w14:paraId="2EC6DBFC" w14:textId="58CA9C84" w:rsidR="00796457" w:rsidRDefault="00796457" w:rsidP="006E7436">
      <w:pPr>
        <w:tabs>
          <w:tab w:val="center" w:pos="4577"/>
          <w:tab w:val="right" w:pos="7031"/>
        </w:tabs>
        <w:ind w:left="672"/>
        <w:jc w:val="center"/>
        <w:rPr>
          <w:i/>
          <w:kern w:val="20"/>
          <w:sz w:val="20"/>
          <w:szCs w:val="20"/>
        </w:rPr>
      </w:pPr>
      <w:r w:rsidRPr="00500A67">
        <w:rPr>
          <w:i/>
          <w:kern w:val="20"/>
          <w:sz w:val="20"/>
          <w:szCs w:val="20"/>
        </w:rPr>
        <w:t>(Podatke unosi predmetni nastavnik - mentor)</w:t>
      </w:r>
    </w:p>
    <w:tbl>
      <w:tblPr>
        <w:tblW w:w="6660" w:type="dxa"/>
        <w:tblInd w:w="75" w:type="dxa"/>
        <w:tblCellMar>
          <w:top w:w="15" w:type="dxa"/>
          <w:left w:w="15" w:type="dxa"/>
          <w:bottom w:w="15" w:type="dxa"/>
          <w:right w:w="15" w:type="dxa"/>
        </w:tblCellMar>
        <w:tblLook w:val="04A0" w:firstRow="1" w:lastRow="0" w:firstColumn="1" w:lastColumn="0" w:noHBand="0" w:noVBand="1"/>
      </w:tblPr>
      <w:tblGrid>
        <w:gridCol w:w="3000"/>
        <w:gridCol w:w="3660"/>
      </w:tblGrid>
      <w:tr w:rsidR="00E50538" w:rsidRPr="00E50538" w14:paraId="0422C07F" w14:textId="77777777" w:rsidTr="006E7436">
        <w:trPr>
          <w:trHeight w:val="474"/>
        </w:trPr>
        <w:tc>
          <w:tcPr>
            <w:tcW w:w="3000" w:type="dxa"/>
            <w:tcBorders>
              <w:top w:val="single" w:sz="12"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hideMark/>
          </w:tcPr>
          <w:p w14:paraId="64064865" w14:textId="77777777" w:rsidR="00E50538" w:rsidRPr="00E50538" w:rsidRDefault="00E50538" w:rsidP="003A68EB">
            <w:pPr>
              <w:ind w:firstLine="357"/>
              <w:jc w:val="right"/>
              <w:rPr>
                <w:lang w:val="en-US"/>
              </w:rPr>
            </w:pPr>
            <w:proofErr w:type="spellStart"/>
            <w:r w:rsidRPr="00E50538">
              <w:rPr>
                <w:rFonts w:ascii="Arial" w:hAnsi="Arial" w:cs="Arial"/>
                <w:color w:val="000000"/>
                <w:sz w:val="18"/>
                <w:szCs w:val="18"/>
                <w:lang w:val="en-US"/>
              </w:rPr>
              <w:t>Vrsta</w:t>
            </w:r>
            <w:proofErr w:type="spellEnd"/>
            <w:r w:rsidRPr="00E50538">
              <w:rPr>
                <w:rFonts w:ascii="Arial" w:hAnsi="Arial" w:cs="Arial"/>
                <w:color w:val="000000"/>
                <w:sz w:val="18"/>
                <w:szCs w:val="18"/>
                <w:lang w:val="en-US"/>
              </w:rPr>
              <w:t xml:space="preserve"> </w:t>
            </w:r>
            <w:proofErr w:type="spellStart"/>
            <w:r w:rsidRPr="00E50538">
              <w:rPr>
                <w:rFonts w:ascii="Arial" w:hAnsi="Arial" w:cs="Arial"/>
                <w:color w:val="000000"/>
                <w:sz w:val="18"/>
                <w:szCs w:val="18"/>
                <w:lang w:val="en-US"/>
              </w:rPr>
              <w:t>studija</w:t>
            </w:r>
            <w:proofErr w:type="spellEnd"/>
            <w:r w:rsidRPr="00E50538">
              <w:rPr>
                <w:rFonts w:ascii="Arial" w:hAnsi="Arial" w:cs="Arial"/>
                <w:color w:val="000000"/>
                <w:sz w:val="18"/>
                <w:szCs w:val="18"/>
                <w:lang w:val="en-US"/>
              </w:rPr>
              <w:t>:</w:t>
            </w:r>
          </w:p>
        </w:tc>
        <w:tc>
          <w:tcPr>
            <w:tcW w:w="3660" w:type="dxa"/>
            <w:tcBorders>
              <w:top w:val="single" w:sz="12"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hideMark/>
          </w:tcPr>
          <w:p w14:paraId="60144187" w14:textId="77777777" w:rsidR="00E50538" w:rsidRPr="00E50538" w:rsidRDefault="00E50538" w:rsidP="003A68EB">
            <w:pPr>
              <w:jc w:val="both"/>
              <w:rPr>
                <w:lang w:val="en-US"/>
              </w:rPr>
            </w:pPr>
            <w:r w:rsidRPr="00E50538">
              <w:rPr>
                <w:rFonts w:ascii="Segoe UI Symbol" w:hAnsi="Segoe UI Symbol" w:cs="Segoe UI Symbol"/>
                <w:color w:val="000000"/>
                <w:lang w:val="en-US"/>
              </w:rPr>
              <w:t>☐</w:t>
            </w:r>
            <w:r w:rsidRPr="00E50538">
              <w:rPr>
                <w:color w:val="000000"/>
                <w:lang w:val="en-US"/>
              </w:rPr>
              <w:t xml:space="preserve"> </w:t>
            </w:r>
            <w:proofErr w:type="spellStart"/>
            <w:r w:rsidRPr="00E50538">
              <w:rPr>
                <w:rFonts w:ascii="Arial" w:hAnsi="Arial" w:cs="Arial"/>
                <w:b/>
                <w:bCs/>
                <w:color w:val="000000"/>
                <w:sz w:val="18"/>
                <w:szCs w:val="18"/>
                <w:lang w:val="en-US"/>
              </w:rPr>
              <w:t>Osnovne</w:t>
            </w:r>
            <w:proofErr w:type="spellEnd"/>
            <w:r w:rsidRPr="00E50538">
              <w:rPr>
                <w:rFonts w:ascii="Arial" w:hAnsi="Arial" w:cs="Arial"/>
                <w:b/>
                <w:bCs/>
                <w:color w:val="000000"/>
                <w:sz w:val="18"/>
                <w:szCs w:val="18"/>
                <w:lang w:val="en-US"/>
              </w:rPr>
              <w:t xml:space="preserve"> </w:t>
            </w:r>
            <w:proofErr w:type="spellStart"/>
            <w:r w:rsidRPr="00E50538">
              <w:rPr>
                <w:rFonts w:ascii="Arial" w:hAnsi="Arial" w:cs="Arial"/>
                <w:b/>
                <w:bCs/>
                <w:color w:val="000000"/>
                <w:sz w:val="18"/>
                <w:szCs w:val="18"/>
                <w:lang w:val="en-US"/>
              </w:rPr>
              <w:t>akademske</w:t>
            </w:r>
            <w:proofErr w:type="spellEnd"/>
            <w:r w:rsidRPr="00E50538">
              <w:rPr>
                <w:rFonts w:ascii="Arial" w:hAnsi="Arial" w:cs="Arial"/>
                <w:b/>
                <w:bCs/>
                <w:color w:val="000000"/>
                <w:sz w:val="18"/>
                <w:szCs w:val="18"/>
                <w:lang w:val="en-US"/>
              </w:rPr>
              <w:t xml:space="preserve"> </w:t>
            </w:r>
            <w:proofErr w:type="spellStart"/>
            <w:r w:rsidRPr="00E50538">
              <w:rPr>
                <w:rFonts w:ascii="Arial" w:hAnsi="Arial" w:cs="Arial"/>
                <w:b/>
                <w:bCs/>
                <w:color w:val="000000"/>
                <w:sz w:val="18"/>
                <w:szCs w:val="18"/>
                <w:lang w:val="en-US"/>
              </w:rPr>
              <w:t>studije</w:t>
            </w:r>
            <w:proofErr w:type="spellEnd"/>
          </w:p>
        </w:tc>
      </w:tr>
      <w:tr w:rsidR="00E50538" w:rsidRPr="00E50538" w14:paraId="3E3A5C8E" w14:textId="77777777" w:rsidTr="006E7436">
        <w:trPr>
          <w:trHeight w:val="474"/>
        </w:trPr>
        <w:tc>
          <w:tcPr>
            <w:tcW w:w="3000"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hideMark/>
          </w:tcPr>
          <w:p w14:paraId="443F838E" w14:textId="77777777" w:rsidR="00E50538" w:rsidRPr="00E50538" w:rsidRDefault="00E50538" w:rsidP="003A68EB">
            <w:pPr>
              <w:ind w:firstLine="357"/>
              <w:jc w:val="right"/>
              <w:rPr>
                <w:lang w:val="en-US"/>
              </w:rPr>
            </w:pPr>
            <w:proofErr w:type="spellStart"/>
            <w:r w:rsidRPr="00E50538">
              <w:rPr>
                <w:rFonts w:ascii="Arial" w:hAnsi="Arial" w:cs="Arial"/>
                <w:color w:val="000000"/>
                <w:sz w:val="18"/>
                <w:szCs w:val="18"/>
                <w:lang w:val="en-US"/>
              </w:rPr>
              <w:t>Studijski</w:t>
            </w:r>
            <w:proofErr w:type="spellEnd"/>
            <w:r w:rsidRPr="00E50538">
              <w:rPr>
                <w:rFonts w:ascii="Arial" w:hAnsi="Arial" w:cs="Arial"/>
                <w:color w:val="000000"/>
                <w:sz w:val="18"/>
                <w:szCs w:val="18"/>
                <w:lang w:val="en-US"/>
              </w:rPr>
              <w:t xml:space="preserve"> program:</w:t>
            </w:r>
          </w:p>
        </w:tc>
        <w:tc>
          <w:tcPr>
            <w:tcW w:w="3660"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hideMark/>
          </w:tcPr>
          <w:p w14:paraId="53A6B9FF" w14:textId="77777777" w:rsidR="00E50538" w:rsidRPr="00E50538" w:rsidRDefault="00E50538" w:rsidP="003A68EB">
            <w:pPr>
              <w:jc w:val="both"/>
              <w:rPr>
                <w:lang w:val="en-US"/>
              </w:rPr>
            </w:pPr>
            <w:proofErr w:type="spellStart"/>
            <w:r w:rsidRPr="00E50538">
              <w:rPr>
                <w:rFonts w:ascii="Arial" w:hAnsi="Arial" w:cs="Arial"/>
                <w:b/>
                <w:bCs/>
                <w:color w:val="000000"/>
                <w:sz w:val="18"/>
                <w:szCs w:val="18"/>
                <w:lang w:val="en-US"/>
              </w:rPr>
              <w:t>Softversko</w:t>
            </w:r>
            <w:proofErr w:type="spellEnd"/>
            <w:r w:rsidRPr="00E50538">
              <w:rPr>
                <w:rFonts w:ascii="Arial" w:hAnsi="Arial" w:cs="Arial"/>
                <w:b/>
                <w:bCs/>
                <w:color w:val="000000"/>
                <w:sz w:val="18"/>
                <w:szCs w:val="18"/>
                <w:lang w:val="en-US"/>
              </w:rPr>
              <w:t xml:space="preserve"> </w:t>
            </w:r>
            <w:proofErr w:type="spellStart"/>
            <w:r w:rsidRPr="00E50538">
              <w:rPr>
                <w:rFonts w:ascii="Arial" w:hAnsi="Arial" w:cs="Arial"/>
                <w:b/>
                <w:bCs/>
                <w:color w:val="000000"/>
                <w:sz w:val="18"/>
                <w:szCs w:val="18"/>
                <w:lang w:val="en-US"/>
              </w:rPr>
              <w:t>inženjerstvo</w:t>
            </w:r>
            <w:proofErr w:type="spellEnd"/>
            <w:r w:rsidRPr="00E50538">
              <w:rPr>
                <w:rFonts w:ascii="Arial" w:hAnsi="Arial" w:cs="Arial"/>
                <w:b/>
                <w:bCs/>
                <w:color w:val="000000"/>
                <w:sz w:val="18"/>
                <w:szCs w:val="18"/>
                <w:lang w:val="en-US"/>
              </w:rPr>
              <w:t xml:space="preserve"> </w:t>
            </w:r>
            <w:proofErr w:type="spellStart"/>
            <w:r w:rsidRPr="00E50538">
              <w:rPr>
                <w:rFonts w:ascii="Arial" w:hAnsi="Arial" w:cs="Arial"/>
                <w:b/>
                <w:bCs/>
                <w:color w:val="000000"/>
                <w:sz w:val="18"/>
                <w:szCs w:val="18"/>
                <w:lang w:val="en-US"/>
              </w:rPr>
              <w:t>i</w:t>
            </w:r>
            <w:proofErr w:type="spellEnd"/>
            <w:r w:rsidRPr="00E50538">
              <w:rPr>
                <w:rFonts w:ascii="Arial" w:hAnsi="Arial" w:cs="Arial"/>
                <w:b/>
                <w:bCs/>
                <w:color w:val="000000"/>
                <w:sz w:val="18"/>
                <w:szCs w:val="18"/>
                <w:lang w:val="en-US"/>
              </w:rPr>
              <w:t xml:space="preserve"> </w:t>
            </w:r>
            <w:proofErr w:type="spellStart"/>
            <w:r w:rsidRPr="00E50538">
              <w:rPr>
                <w:rFonts w:ascii="Arial" w:hAnsi="Arial" w:cs="Arial"/>
                <w:b/>
                <w:bCs/>
                <w:color w:val="000000"/>
                <w:sz w:val="18"/>
                <w:szCs w:val="18"/>
                <w:lang w:val="en-US"/>
              </w:rPr>
              <w:t>informacione</w:t>
            </w:r>
            <w:proofErr w:type="spellEnd"/>
            <w:r w:rsidRPr="00E50538">
              <w:rPr>
                <w:rFonts w:ascii="Arial" w:hAnsi="Arial" w:cs="Arial"/>
                <w:b/>
                <w:bCs/>
                <w:color w:val="000000"/>
                <w:sz w:val="18"/>
                <w:szCs w:val="18"/>
                <w:lang w:val="en-US"/>
              </w:rPr>
              <w:t xml:space="preserve"> </w:t>
            </w:r>
            <w:proofErr w:type="spellStart"/>
            <w:r w:rsidRPr="00E50538">
              <w:rPr>
                <w:rFonts w:ascii="Arial" w:hAnsi="Arial" w:cs="Arial"/>
                <w:b/>
                <w:bCs/>
                <w:color w:val="000000"/>
                <w:sz w:val="18"/>
                <w:szCs w:val="18"/>
                <w:lang w:val="en-US"/>
              </w:rPr>
              <w:t>tehnologije</w:t>
            </w:r>
            <w:proofErr w:type="spellEnd"/>
          </w:p>
        </w:tc>
      </w:tr>
      <w:tr w:rsidR="00E50538" w:rsidRPr="00E50538" w14:paraId="06F66570" w14:textId="77777777" w:rsidTr="006E7436">
        <w:trPr>
          <w:trHeight w:val="618"/>
        </w:trPr>
        <w:tc>
          <w:tcPr>
            <w:tcW w:w="3000" w:type="dxa"/>
            <w:tcBorders>
              <w:top w:val="single" w:sz="4" w:space="0" w:color="000000"/>
              <w:left w:val="single" w:sz="12" w:space="0" w:color="000000"/>
              <w:bottom w:val="single" w:sz="12" w:space="0" w:color="000000"/>
              <w:right w:val="single" w:sz="4" w:space="0" w:color="000000"/>
            </w:tcBorders>
            <w:tcMar>
              <w:top w:w="0" w:type="dxa"/>
              <w:left w:w="108" w:type="dxa"/>
              <w:bottom w:w="0" w:type="dxa"/>
              <w:right w:w="108" w:type="dxa"/>
            </w:tcMar>
            <w:vAlign w:val="center"/>
            <w:hideMark/>
          </w:tcPr>
          <w:p w14:paraId="5FFD8328" w14:textId="77777777" w:rsidR="00E50538" w:rsidRPr="00E50538" w:rsidRDefault="00E50538" w:rsidP="003A68EB">
            <w:pPr>
              <w:ind w:firstLine="357"/>
              <w:jc w:val="right"/>
              <w:rPr>
                <w:lang w:val="en-US"/>
              </w:rPr>
            </w:pPr>
            <w:proofErr w:type="spellStart"/>
            <w:r w:rsidRPr="00E50538">
              <w:rPr>
                <w:rFonts w:ascii="Arial" w:hAnsi="Arial" w:cs="Arial"/>
                <w:color w:val="000000"/>
                <w:sz w:val="18"/>
                <w:szCs w:val="18"/>
                <w:lang w:val="en-US"/>
              </w:rPr>
              <w:t>Rukovodilac</w:t>
            </w:r>
            <w:proofErr w:type="spellEnd"/>
            <w:r w:rsidRPr="00E50538">
              <w:rPr>
                <w:rFonts w:ascii="Arial" w:hAnsi="Arial" w:cs="Arial"/>
                <w:color w:val="000000"/>
                <w:sz w:val="18"/>
                <w:szCs w:val="18"/>
                <w:lang w:val="en-US"/>
              </w:rPr>
              <w:t xml:space="preserve">  </w:t>
            </w:r>
            <w:proofErr w:type="spellStart"/>
            <w:r w:rsidRPr="00E50538">
              <w:rPr>
                <w:rFonts w:ascii="Arial" w:hAnsi="Arial" w:cs="Arial"/>
                <w:color w:val="000000"/>
                <w:sz w:val="18"/>
                <w:szCs w:val="18"/>
                <w:lang w:val="en-US"/>
              </w:rPr>
              <w:t>studijskog</w:t>
            </w:r>
            <w:proofErr w:type="spellEnd"/>
            <w:r w:rsidRPr="00E50538">
              <w:rPr>
                <w:rFonts w:ascii="Arial" w:hAnsi="Arial" w:cs="Arial"/>
                <w:color w:val="000000"/>
                <w:sz w:val="18"/>
                <w:szCs w:val="18"/>
                <w:lang w:val="en-US"/>
              </w:rPr>
              <w:t xml:space="preserve"> </w:t>
            </w:r>
            <w:proofErr w:type="spellStart"/>
            <w:r w:rsidRPr="00E50538">
              <w:rPr>
                <w:rFonts w:ascii="Arial" w:hAnsi="Arial" w:cs="Arial"/>
                <w:color w:val="000000"/>
                <w:sz w:val="18"/>
                <w:szCs w:val="18"/>
                <w:lang w:val="en-US"/>
              </w:rPr>
              <w:t>programa</w:t>
            </w:r>
            <w:proofErr w:type="spellEnd"/>
            <w:r w:rsidRPr="00E50538">
              <w:rPr>
                <w:rFonts w:ascii="Arial" w:hAnsi="Arial" w:cs="Arial"/>
                <w:color w:val="000000"/>
                <w:sz w:val="18"/>
                <w:szCs w:val="18"/>
                <w:lang w:val="en-US"/>
              </w:rPr>
              <w:t>:</w:t>
            </w:r>
          </w:p>
        </w:tc>
        <w:tc>
          <w:tcPr>
            <w:tcW w:w="3660" w:type="dxa"/>
            <w:tcBorders>
              <w:top w:val="single" w:sz="4" w:space="0" w:color="000000"/>
              <w:left w:val="single" w:sz="4" w:space="0" w:color="000000"/>
              <w:bottom w:val="single" w:sz="12" w:space="0" w:color="000000"/>
              <w:right w:val="single" w:sz="12" w:space="0" w:color="000000"/>
            </w:tcBorders>
            <w:tcMar>
              <w:top w:w="0" w:type="dxa"/>
              <w:left w:w="108" w:type="dxa"/>
              <w:bottom w:w="0" w:type="dxa"/>
              <w:right w:w="108" w:type="dxa"/>
            </w:tcMar>
            <w:vAlign w:val="center"/>
            <w:hideMark/>
          </w:tcPr>
          <w:p w14:paraId="1B9D91FD" w14:textId="4E94D4FC" w:rsidR="00E50538" w:rsidRPr="00E50538" w:rsidRDefault="00E50538">
            <w:pPr>
              <w:jc w:val="both"/>
              <w:rPr>
                <w:lang w:val="en-US"/>
              </w:rPr>
            </w:pPr>
            <w:r w:rsidRPr="00E50538">
              <w:rPr>
                <w:rFonts w:ascii="Arial" w:hAnsi="Arial" w:cs="Arial"/>
                <w:b/>
                <w:bCs/>
                <w:color w:val="000000"/>
                <w:sz w:val="18"/>
                <w:szCs w:val="18"/>
                <w:lang w:val="en-US"/>
              </w:rPr>
              <w:t xml:space="preserve">prof. </w:t>
            </w:r>
            <w:proofErr w:type="spellStart"/>
            <w:r w:rsidRPr="00E50538">
              <w:rPr>
                <w:rFonts w:ascii="Arial" w:hAnsi="Arial" w:cs="Arial"/>
                <w:b/>
                <w:bCs/>
                <w:color w:val="000000"/>
                <w:sz w:val="18"/>
                <w:szCs w:val="18"/>
                <w:lang w:val="en-US"/>
              </w:rPr>
              <w:t>dr</w:t>
            </w:r>
            <w:proofErr w:type="spellEnd"/>
            <w:r w:rsidRPr="00E50538">
              <w:rPr>
                <w:rFonts w:ascii="Arial" w:hAnsi="Arial" w:cs="Arial"/>
                <w:b/>
                <w:bCs/>
                <w:color w:val="000000"/>
                <w:sz w:val="18"/>
                <w:szCs w:val="18"/>
                <w:lang w:val="en-US"/>
              </w:rPr>
              <w:t xml:space="preserve"> </w:t>
            </w:r>
            <w:r w:rsidR="001D339C">
              <w:rPr>
                <w:rFonts w:ascii="Arial" w:hAnsi="Arial" w:cs="Arial"/>
                <w:b/>
                <w:bCs/>
                <w:color w:val="000000"/>
                <w:sz w:val="18"/>
                <w:szCs w:val="18"/>
                <w:lang w:val="en-US"/>
              </w:rPr>
              <w:t xml:space="preserve">Miroslav </w:t>
            </w:r>
            <w:proofErr w:type="spellStart"/>
            <w:r w:rsidR="001D339C">
              <w:rPr>
                <w:rFonts w:ascii="Arial" w:hAnsi="Arial" w:cs="Arial"/>
                <w:b/>
                <w:bCs/>
                <w:color w:val="000000"/>
                <w:sz w:val="18"/>
                <w:szCs w:val="18"/>
                <w:lang w:val="en-US"/>
              </w:rPr>
              <w:t>Zarić</w:t>
            </w:r>
            <w:proofErr w:type="spellEnd"/>
          </w:p>
        </w:tc>
      </w:tr>
    </w:tbl>
    <w:p w14:paraId="1DF2269E" w14:textId="4B001950" w:rsidR="00796457" w:rsidRPr="00500A67" w:rsidRDefault="00796457" w:rsidP="006E7436">
      <w:pPr>
        <w:rPr>
          <w:kern w:val="20"/>
          <w:sz w:val="12"/>
          <w:szCs w:val="20"/>
        </w:rPr>
      </w:pPr>
    </w:p>
    <w:tbl>
      <w:tblPr>
        <w:tblW w:w="6663" w:type="dxa"/>
        <w:tblInd w:w="7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10"/>
        <w:gridCol w:w="1417"/>
        <w:gridCol w:w="1418"/>
      </w:tblGrid>
      <w:tr w:rsidR="00796457" w:rsidRPr="00500A67" w14:paraId="76AFA0DC" w14:textId="77777777" w:rsidTr="006E7436">
        <w:trPr>
          <w:cantSplit/>
          <w:trHeight w:hRule="exact" w:val="267"/>
        </w:trPr>
        <w:tc>
          <w:tcPr>
            <w:tcW w:w="1418" w:type="dxa"/>
            <w:vAlign w:val="center"/>
          </w:tcPr>
          <w:p w14:paraId="6DC04D98" w14:textId="77777777" w:rsidR="00796457" w:rsidRPr="00500A67" w:rsidRDefault="00796457" w:rsidP="0078678C">
            <w:pPr>
              <w:ind w:firstLine="357"/>
              <w:rPr>
                <w:sz w:val="20"/>
              </w:rPr>
            </w:pPr>
            <w:r w:rsidRPr="00500A67">
              <w:rPr>
                <w:sz w:val="20"/>
              </w:rPr>
              <w:t>Student:</w:t>
            </w:r>
          </w:p>
        </w:tc>
        <w:tc>
          <w:tcPr>
            <w:tcW w:w="2410" w:type="dxa"/>
            <w:vAlign w:val="center"/>
          </w:tcPr>
          <w:p w14:paraId="056DA407" w14:textId="35D0E68B" w:rsidR="00796457" w:rsidRPr="00500A67" w:rsidRDefault="004532AD" w:rsidP="0078678C">
            <w:pPr>
              <w:rPr>
                <w:b/>
                <w:sz w:val="20"/>
                <w:szCs w:val="20"/>
              </w:rPr>
            </w:pPr>
            <w:r>
              <w:rPr>
                <w:b/>
                <w:sz w:val="20"/>
                <w:szCs w:val="20"/>
              </w:rPr>
              <w:t>Milorad Radović</w:t>
            </w:r>
          </w:p>
        </w:tc>
        <w:tc>
          <w:tcPr>
            <w:tcW w:w="1417" w:type="dxa"/>
            <w:vAlign w:val="center"/>
          </w:tcPr>
          <w:p w14:paraId="5A3A51EB" w14:textId="77777777" w:rsidR="00796457" w:rsidRPr="00500A67" w:rsidRDefault="00796457" w:rsidP="0078678C">
            <w:pPr>
              <w:ind w:firstLine="357"/>
              <w:rPr>
                <w:sz w:val="20"/>
              </w:rPr>
            </w:pPr>
            <w:r w:rsidRPr="00500A67">
              <w:rPr>
                <w:sz w:val="20"/>
              </w:rPr>
              <w:t>Broj indeksa:</w:t>
            </w:r>
          </w:p>
        </w:tc>
        <w:tc>
          <w:tcPr>
            <w:tcW w:w="1418" w:type="dxa"/>
            <w:vAlign w:val="center"/>
          </w:tcPr>
          <w:p w14:paraId="0A65991D" w14:textId="3ECEC362" w:rsidR="00796457" w:rsidRPr="00500A67" w:rsidRDefault="000B2145" w:rsidP="00796457">
            <w:pPr>
              <w:rPr>
                <w:b/>
                <w:sz w:val="20"/>
              </w:rPr>
            </w:pPr>
            <w:r>
              <w:rPr>
                <w:b/>
                <w:sz w:val="20"/>
              </w:rPr>
              <w:t>SW</w:t>
            </w:r>
            <w:r w:rsidR="004E6634">
              <w:rPr>
                <w:b/>
                <w:sz w:val="20"/>
              </w:rPr>
              <w:t xml:space="preserve"> </w:t>
            </w:r>
            <w:r w:rsidR="004532AD">
              <w:rPr>
                <w:b/>
                <w:sz w:val="20"/>
              </w:rPr>
              <w:t>67</w:t>
            </w:r>
            <w:r>
              <w:rPr>
                <w:b/>
                <w:sz w:val="20"/>
              </w:rPr>
              <w:t>/2017</w:t>
            </w:r>
            <w:r w:rsidR="004E6634">
              <w:rPr>
                <w:b/>
                <w:sz w:val="20"/>
              </w:rPr>
              <w:t xml:space="preserve"> </w:t>
            </w:r>
          </w:p>
        </w:tc>
      </w:tr>
      <w:tr w:rsidR="00796457" w:rsidRPr="00500A67" w14:paraId="30461841" w14:textId="77777777" w:rsidTr="006E7436">
        <w:trPr>
          <w:cantSplit/>
          <w:trHeight w:hRule="exact" w:val="267"/>
        </w:trPr>
        <w:tc>
          <w:tcPr>
            <w:tcW w:w="1418" w:type="dxa"/>
            <w:tcBorders>
              <w:bottom w:val="nil"/>
            </w:tcBorders>
            <w:vAlign w:val="center"/>
          </w:tcPr>
          <w:p w14:paraId="4ABB0205" w14:textId="77777777" w:rsidR="00796457" w:rsidRPr="00500A67" w:rsidRDefault="00796457" w:rsidP="0078678C">
            <w:pPr>
              <w:ind w:firstLine="357"/>
              <w:rPr>
                <w:sz w:val="20"/>
              </w:rPr>
            </w:pPr>
            <w:r w:rsidRPr="00500A67">
              <w:rPr>
                <w:sz w:val="20"/>
              </w:rPr>
              <w:t>Oblast:</w:t>
            </w:r>
          </w:p>
        </w:tc>
        <w:tc>
          <w:tcPr>
            <w:tcW w:w="5245" w:type="dxa"/>
            <w:gridSpan w:val="3"/>
            <w:tcBorders>
              <w:bottom w:val="nil"/>
            </w:tcBorders>
            <w:vAlign w:val="center"/>
          </w:tcPr>
          <w:p w14:paraId="03495B74" w14:textId="2BD10406" w:rsidR="00796457" w:rsidRPr="00500A67" w:rsidRDefault="000B2145" w:rsidP="0078678C">
            <w:pPr>
              <w:rPr>
                <w:sz w:val="20"/>
                <w:szCs w:val="20"/>
              </w:rPr>
            </w:pPr>
            <w:r>
              <w:rPr>
                <w:sz w:val="20"/>
                <w:szCs w:val="20"/>
              </w:rPr>
              <w:t>Web programiranje</w:t>
            </w:r>
          </w:p>
        </w:tc>
      </w:tr>
      <w:tr w:rsidR="00796457" w:rsidRPr="00500A67" w14:paraId="0DA42988" w14:textId="77777777" w:rsidTr="006E7436">
        <w:trPr>
          <w:cantSplit/>
          <w:trHeight w:hRule="exact" w:val="287"/>
        </w:trPr>
        <w:tc>
          <w:tcPr>
            <w:tcW w:w="1418" w:type="dxa"/>
            <w:tcBorders>
              <w:top w:val="single" w:sz="4" w:space="0" w:color="auto"/>
              <w:bottom w:val="single" w:sz="12" w:space="0" w:color="auto"/>
            </w:tcBorders>
            <w:vAlign w:val="center"/>
          </w:tcPr>
          <w:p w14:paraId="0C1D486A" w14:textId="77777777" w:rsidR="00796457" w:rsidRPr="00500A67" w:rsidRDefault="00796457" w:rsidP="0078678C">
            <w:pPr>
              <w:ind w:firstLine="357"/>
              <w:rPr>
                <w:sz w:val="20"/>
              </w:rPr>
            </w:pPr>
            <w:r w:rsidRPr="00500A67">
              <w:rPr>
                <w:sz w:val="20"/>
              </w:rPr>
              <w:t>Mentor:</w:t>
            </w:r>
          </w:p>
        </w:tc>
        <w:tc>
          <w:tcPr>
            <w:tcW w:w="5245" w:type="dxa"/>
            <w:gridSpan w:val="3"/>
            <w:tcBorders>
              <w:top w:val="single" w:sz="4" w:space="0" w:color="auto"/>
              <w:bottom w:val="single" w:sz="12" w:space="0" w:color="auto"/>
            </w:tcBorders>
            <w:vAlign w:val="center"/>
          </w:tcPr>
          <w:p w14:paraId="5A6FC9F9" w14:textId="71CBEEEA" w:rsidR="00796457" w:rsidRPr="00500A67" w:rsidRDefault="004E6634" w:rsidP="00900009">
            <w:pPr>
              <w:rPr>
                <w:b/>
                <w:sz w:val="20"/>
                <w:szCs w:val="20"/>
              </w:rPr>
            </w:pPr>
            <w:r>
              <w:rPr>
                <w:b/>
                <w:sz w:val="20"/>
                <w:szCs w:val="20"/>
              </w:rPr>
              <w:t xml:space="preserve">doc. </w:t>
            </w:r>
            <w:r w:rsidR="00600642">
              <w:rPr>
                <w:b/>
                <w:sz w:val="20"/>
                <w:szCs w:val="20"/>
              </w:rPr>
              <w:t>d</w:t>
            </w:r>
            <w:r>
              <w:rPr>
                <w:b/>
                <w:sz w:val="20"/>
                <w:szCs w:val="20"/>
              </w:rPr>
              <w:t>r Siniša Nikolić</w:t>
            </w:r>
          </w:p>
        </w:tc>
      </w:tr>
      <w:tr w:rsidR="00796457" w:rsidRPr="00500A67" w14:paraId="62482531" w14:textId="77777777" w:rsidTr="006E7436">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6DD9F23D" w14:textId="77777777" w:rsidR="00796457" w:rsidRPr="00500A67" w:rsidRDefault="00796457" w:rsidP="0078678C">
            <w:pPr>
              <w:ind w:left="34" w:right="-108" w:firstLine="357"/>
              <w:rPr>
                <w:kern w:val="20"/>
                <w:sz w:val="18"/>
                <w:szCs w:val="18"/>
              </w:rPr>
            </w:pPr>
            <w:r w:rsidRPr="00500A67">
              <w:rPr>
                <w:kern w:val="20"/>
                <w:sz w:val="18"/>
                <w:szCs w:val="18"/>
              </w:rPr>
              <w:t>NA OSNOVU PODNETE PRIJAVE, PRILOŽENE DOKUMENTACIJE I ODREDBI STATUTA FAKULTETA IZDAJE SE ZADATAK ZA DIPLOMSKI RAD, SA SLEDEĆIM ELEMENTIMA:</w:t>
            </w:r>
          </w:p>
          <w:p w14:paraId="5D2EF1F7" w14:textId="77777777" w:rsidR="00796457" w:rsidRPr="00500A67" w:rsidRDefault="00796457" w:rsidP="00B21DDC">
            <w:pPr>
              <w:numPr>
                <w:ilvl w:val="0"/>
                <w:numId w:val="2"/>
              </w:numPr>
              <w:jc w:val="both"/>
              <w:rPr>
                <w:sz w:val="16"/>
                <w:szCs w:val="16"/>
              </w:rPr>
            </w:pPr>
            <w:r w:rsidRPr="00500A67">
              <w:rPr>
                <w:sz w:val="16"/>
                <w:szCs w:val="16"/>
              </w:rPr>
              <w:t>problem – tema rada;</w:t>
            </w:r>
          </w:p>
          <w:p w14:paraId="6D056878" w14:textId="77777777" w:rsidR="00796457" w:rsidRPr="00500A67" w:rsidRDefault="00796457" w:rsidP="00B21DDC">
            <w:pPr>
              <w:numPr>
                <w:ilvl w:val="0"/>
                <w:numId w:val="2"/>
              </w:numPr>
              <w:jc w:val="both"/>
              <w:rPr>
                <w:sz w:val="16"/>
                <w:szCs w:val="16"/>
              </w:rPr>
            </w:pPr>
            <w:r w:rsidRPr="00500A67">
              <w:rPr>
                <w:sz w:val="16"/>
                <w:szCs w:val="16"/>
              </w:rPr>
              <w:t>način rešavanja problema i način praktične provere rezultata rada, ako je takva provera neophodna;</w:t>
            </w:r>
          </w:p>
          <w:p w14:paraId="0385B856" w14:textId="77777777" w:rsidR="00796457" w:rsidRPr="00500A67" w:rsidRDefault="00796457" w:rsidP="00B21DDC">
            <w:pPr>
              <w:numPr>
                <w:ilvl w:val="0"/>
                <w:numId w:val="2"/>
              </w:numPr>
              <w:jc w:val="both"/>
              <w:rPr>
                <w:sz w:val="16"/>
                <w:szCs w:val="16"/>
              </w:rPr>
            </w:pPr>
            <w:r w:rsidRPr="00500A67">
              <w:rPr>
                <w:sz w:val="16"/>
                <w:szCs w:val="16"/>
              </w:rPr>
              <w:t>literatura</w:t>
            </w:r>
          </w:p>
          <w:p w14:paraId="3BFD6EB8" w14:textId="77777777" w:rsidR="00796457" w:rsidRPr="00500A67" w:rsidRDefault="00796457" w:rsidP="0078678C">
            <w:pPr>
              <w:ind w:left="34" w:right="-108" w:firstLine="357"/>
              <w:jc w:val="center"/>
              <w:rPr>
                <w:kern w:val="20"/>
                <w:sz w:val="20"/>
                <w:szCs w:val="20"/>
              </w:rPr>
            </w:pPr>
          </w:p>
          <w:p w14:paraId="048D5A85" w14:textId="77777777" w:rsidR="00796457" w:rsidRPr="00500A67" w:rsidRDefault="00796457" w:rsidP="0078678C">
            <w:pPr>
              <w:ind w:left="34" w:right="-108" w:firstLine="357"/>
              <w:jc w:val="center"/>
              <w:rPr>
                <w:kern w:val="20"/>
                <w:sz w:val="20"/>
                <w:szCs w:val="20"/>
              </w:rPr>
            </w:pPr>
          </w:p>
          <w:p w14:paraId="3DD65358" w14:textId="77777777" w:rsidR="00796457" w:rsidRPr="00500A67" w:rsidRDefault="00796457" w:rsidP="0078678C">
            <w:pPr>
              <w:ind w:left="34" w:right="-108" w:firstLine="357"/>
              <w:jc w:val="center"/>
              <w:rPr>
                <w:kern w:val="20"/>
                <w:sz w:val="20"/>
                <w:szCs w:val="20"/>
              </w:rPr>
            </w:pPr>
          </w:p>
        </w:tc>
      </w:tr>
    </w:tbl>
    <w:p w14:paraId="04C7BAEC" w14:textId="77777777" w:rsidR="00796457" w:rsidRPr="00500A67" w:rsidRDefault="00796457" w:rsidP="006E7436">
      <w:pPr>
        <w:tabs>
          <w:tab w:val="left" w:pos="6237"/>
        </w:tabs>
        <w:ind w:firstLine="357"/>
        <w:rPr>
          <w:b/>
          <w:spacing w:val="-4"/>
          <w:kern w:val="20"/>
          <w:sz w:val="20"/>
          <w:szCs w:val="20"/>
        </w:rPr>
      </w:pPr>
      <w:r w:rsidRPr="00500A67">
        <w:rPr>
          <w:b/>
          <w:spacing w:val="-4"/>
          <w:kern w:val="20"/>
          <w:sz w:val="20"/>
          <w:szCs w:val="20"/>
        </w:rPr>
        <w:t>NASLOV DIPLOMSKOG (BACHELOR) RADA:</w:t>
      </w:r>
    </w:p>
    <w:tbl>
      <w:tblPr>
        <w:tblW w:w="6663" w:type="dxa"/>
        <w:tblInd w:w="7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796457" w:rsidRPr="00500A67" w14:paraId="17205838" w14:textId="77777777" w:rsidTr="006E7436">
        <w:trPr>
          <w:cantSplit/>
          <w:trHeight w:hRule="exact" w:val="327"/>
        </w:trPr>
        <w:tc>
          <w:tcPr>
            <w:tcW w:w="6663" w:type="dxa"/>
            <w:tcBorders>
              <w:top w:val="single" w:sz="12" w:space="0" w:color="auto"/>
              <w:bottom w:val="single" w:sz="12" w:space="0" w:color="auto"/>
            </w:tcBorders>
            <w:vAlign w:val="center"/>
          </w:tcPr>
          <w:p w14:paraId="7D5A9558" w14:textId="5F9819D0" w:rsidR="00796457" w:rsidRPr="006E7436" w:rsidRDefault="00D00312" w:rsidP="006E7436">
            <w:pPr>
              <w:ind w:firstLine="357"/>
              <w:jc w:val="center"/>
              <w:rPr>
                <w:b/>
                <w:kern w:val="20"/>
                <w:sz w:val="18"/>
                <w:szCs w:val="18"/>
              </w:rPr>
            </w:pPr>
            <w:r w:rsidRPr="006E7436">
              <w:rPr>
                <w:b/>
                <w:kern w:val="20"/>
                <w:sz w:val="18"/>
                <w:szCs w:val="18"/>
              </w:rPr>
              <w:t xml:space="preserve">Izgradnja </w:t>
            </w:r>
            <w:r w:rsidR="004532AD">
              <w:rPr>
                <w:b/>
                <w:kern w:val="20"/>
                <w:sz w:val="18"/>
                <w:szCs w:val="18"/>
              </w:rPr>
              <w:t>veb aplikacije za oglašavanje i licitiranje usluga popravki u kući</w:t>
            </w:r>
          </w:p>
        </w:tc>
      </w:tr>
    </w:tbl>
    <w:p w14:paraId="58D68D57" w14:textId="0FB162D9" w:rsidR="002F176D" w:rsidRDefault="00796457" w:rsidP="006E7436">
      <w:pPr>
        <w:tabs>
          <w:tab w:val="left" w:pos="6237"/>
        </w:tabs>
        <w:ind w:firstLine="357"/>
        <w:rPr>
          <w:b/>
          <w:spacing w:val="-4"/>
          <w:kern w:val="20"/>
          <w:sz w:val="20"/>
          <w:szCs w:val="20"/>
        </w:rPr>
      </w:pPr>
      <w:r w:rsidRPr="00500A67">
        <w:rPr>
          <w:b/>
          <w:spacing w:val="-4"/>
          <w:kern w:val="20"/>
          <w:sz w:val="20"/>
          <w:szCs w:val="20"/>
        </w:rPr>
        <w:t>TEKST ZADATKA:</w:t>
      </w:r>
    </w:p>
    <w:tbl>
      <w:tblPr>
        <w:tblW w:w="6660" w:type="dxa"/>
        <w:tblInd w:w="7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0"/>
      </w:tblGrid>
      <w:tr w:rsidR="002F176D" w:rsidRPr="00900009" w14:paraId="59BEB449" w14:textId="77777777" w:rsidTr="006E7436">
        <w:trPr>
          <w:cantSplit/>
          <w:trHeight w:hRule="exact" w:val="1083"/>
        </w:trPr>
        <w:tc>
          <w:tcPr>
            <w:tcW w:w="6660" w:type="dxa"/>
            <w:tcBorders>
              <w:top w:val="single" w:sz="12" w:space="0" w:color="auto"/>
              <w:bottom w:val="single" w:sz="12" w:space="0" w:color="auto"/>
            </w:tcBorders>
          </w:tcPr>
          <w:p w14:paraId="1564DEA9" w14:textId="321D4BE1" w:rsidR="002F176D" w:rsidRPr="00900009" w:rsidRDefault="004532AD" w:rsidP="006E7436">
            <w:pPr>
              <w:jc w:val="both"/>
              <w:rPr>
                <w:kern w:val="20"/>
                <w:sz w:val="18"/>
                <w:szCs w:val="18"/>
              </w:rPr>
            </w:pPr>
            <w:r>
              <w:rPr>
                <w:kern w:val="20"/>
                <w:sz w:val="18"/>
                <w:szCs w:val="18"/>
              </w:rPr>
              <w:t>Opisati sistem za oglašavanje i licitiranje usluga popravki u kući. Analizirati postojeća rešenja i diskutovati njihove dobre i loše osobine. Predložiti arhitekturu i tehnologije za izradu novog rešenja. Opisati implementaciju predloženog rešenja. Dokumentovati predloženo rešenje</w:t>
            </w:r>
          </w:p>
        </w:tc>
      </w:tr>
    </w:tbl>
    <w:p w14:paraId="04174BE2" w14:textId="77777777" w:rsidR="002F176D" w:rsidRPr="00900009" w:rsidRDefault="002F176D" w:rsidP="002F176D">
      <w:pPr>
        <w:ind w:left="708" w:firstLine="357"/>
        <w:rPr>
          <w:sz w:val="12"/>
        </w:rPr>
      </w:pPr>
    </w:p>
    <w:tbl>
      <w:tblPr>
        <w:tblW w:w="6660" w:type="dxa"/>
        <w:tblInd w:w="7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4002"/>
        <w:gridCol w:w="2658"/>
      </w:tblGrid>
      <w:tr w:rsidR="002F176D" w:rsidRPr="00900009" w14:paraId="2020734A" w14:textId="77777777" w:rsidTr="006E7436">
        <w:trPr>
          <w:cantSplit/>
          <w:trHeight w:hRule="exact" w:val="350"/>
        </w:trPr>
        <w:tc>
          <w:tcPr>
            <w:tcW w:w="4002" w:type="dxa"/>
            <w:tcBorders>
              <w:top w:val="single" w:sz="12" w:space="0" w:color="auto"/>
              <w:bottom w:val="single" w:sz="4" w:space="0" w:color="auto"/>
            </w:tcBorders>
            <w:vAlign w:val="center"/>
          </w:tcPr>
          <w:p w14:paraId="0CC6DE25" w14:textId="77777777" w:rsidR="002F176D" w:rsidRPr="00900009" w:rsidRDefault="002F176D" w:rsidP="003A68EB">
            <w:pPr>
              <w:rPr>
                <w:sz w:val="20"/>
              </w:rPr>
            </w:pPr>
            <w:r w:rsidRPr="00900009">
              <w:rPr>
                <w:sz w:val="20"/>
              </w:rPr>
              <w:t>Rukovodilac studijskog programa:</w:t>
            </w:r>
          </w:p>
        </w:tc>
        <w:tc>
          <w:tcPr>
            <w:tcW w:w="2658" w:type="dxa"/>
            <w:tcBorders>
              <w:top w:val="single" w:sz="12" w:space="0" w:color="auto"/>
              <w:bottom w:val="single" w:sz="4" w:space="0" w:color="auto"/>
            </w:tcBorders>
            <w:vAlign w:val="center"/>
          </w:tcPr>
          <w:p w14:paraId="4444D808" w14:textId="77777777" w:rsidR="002F176D" w:rsidRPr="00900009" w:rsidRDefault="002F176D" w:rsidP="003A68EB">
            <w:pPr>
              <w:rPr>
                <w:sz w:val="20"/>
              </w:rPr>
            </w:pPr>
            <w:r w:rsidRPr="00900009">
              <w:rPr>
                <w:sz w:val="20"/>
              </w:rPr>
              <w:t>Mentor rada:</w:t>
            </w:r>
          </w:p>
        </w:tc>
      </w:tr>
      <w:tr w:rsidR="002F176D" w:rsidRPr="00900009" w14:paraId="3B7D0C16" w14:textId="77777777" w:rsidTr="006E7436">
        <w:trPr>
          <w:cantSplit/>
          <w:trHeight w:hRule="exact" w:val="325"/>
        </w:trPr>
        <w:tc>
          <w:tcPr>
            <w:tcW w:w="4002" w:type="dxa"/>
            <w:tcBorders>
              <w:top w:val="single" w:sz="4" w:space="0" w:color="auto"/>
              <w:bottom w:val="single" w:sz="12" w:space="0" w:color="auto"/>
            </w:tcBorders>
          </w:tcPr>
          <w:p w14:paraId="17F3A332" w14:textId="77777777" w:rsidR="002F176D" w:rsidRPr="00900009" w:rsidRDefault="002F176D" w:rsidP="003A68EB">
            <w:pPr>
              <w:ind w:firstLine="357"/>
              <w:rPr>
                <w:sz w:val="20"/>
              </w:rPr>
            </w:pPr>
          </w:p>
        </w:tc>
        <w:tc>
          <w:tcPr>
            <w:tcW w:w="2658" w:type="dxa"/>
            <w:tcBorders>
              <w:top w:val="single" w:sz="4" w:space="0" w:color="auto"/>
              <w:bottom w:val="single" w:sz="12" w:space="0" w:color="auto"/>
            </w:tcBorders>
          </w:tcPr>
          <w:p w14:paraId="78C86950" w14:textId="77777777" w:rsidR="002F176D" w:rsidRPr="00900009" w:rsidRDefault="002F176D" w:rsidP="003A68EB">
            <w:pPr>
              <w:ind w:firstLine="357"/>
              <w:rPr>
                <w:sz w:val="20"/>
              </w:rPr>
            </w:pPr>
          </w:p>
        </w:tc>
      </w:tr>
    </w:tbl>
    <w:p w14:paraId="57D58DA9" w14:textId="77777777" w:rsidR="00796457" w:rsidRPr="00500A67" w:rsidRDefault="00796457" w:rsidP="006E7436">
      <w:pPr>
        <w:ind w:firstLine="357"/>
        <w:rPr>
          <w:sz w:val="16"/>
        </w:rPr>
      </w:pPr>
    </w:p>
    <w:tbl>
      <w:tblPr>
        <w:tblW w:w="6663" w:type="dxa"/>
        <w:tblInd w:w="72"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796457" w:rsidRPr="00500A67" w14:paraId="79A84C73" w14:textId="77777777" w:rsidTr="006E7436">
        <w:trPr>
          <w:cantSplit/>
          <w:trHeight w:hRule="exact" w:val="400"/>
        </w:trPr>
        <w:tc>
          <w:tcPr>
            <w:tcW w:w="6663" w:type="dxa"/>
            <w:vAlign w:val="center"/>
          </w:tcPr>
          <w:p w14:paraId="36A882A2" w14:textId="77777777" w:rsidR="00796457" w:rsidRPr="00500A67" w:rsidRDefault="00796457" w:rsidP="0078678C">
            <w:pPr>
              <w:ind w:left="-57" w:right="-57" w:firstLine="357"/>
              <w:rPr>
                <w:sz w:val="16"/>
                <w:szCs w:val="16"/>
              </w:rPr>
            </w:pPr>
            <w:r w:rsidRPr="00500A67">
              <w:rPr>
                <w:sz w:val="20"/>
                <w:szCs w:val="20"/>
              </w:rPr>
              <w:t>Primerak za:</w:t>
            </w:r>
            <w:r w:rsidRPr="00500A67">
              <w:rPr>
                <w:sz w:val="16"/>
                <w:szCs w:val="16"/>
              </w:rPr>
              <w:t xml:space="preserve">  </w:t>
            </w:r>
            <w:r w:rsidRPr="00500A67">
              <w:fldChar w:fldCharType="begin">
                <w:ffData>
                  <w:name w:val="Check3"/>
                  <w:enabled/>
                  <w:calcOnExit w:val="0"/>
                  <w:checkBox>
                    <w:sizeAuto/>
                    <w:default w:val="0"/>
                  </w:checkBox>
                </w:ffData>
              </w:fldChar>
            </w:r>
            <w:r w:rsidRPr="00500A67">
              <w:instrText xml:space="preserve"> FORMCHECKBOX </w:instrText>
            </w:r>
            <w:r w:rsidR="009E0C21">
              <w:fldChar w:fldCharType="separate"/>
            </w:r>
            <w:r w:rsidRPr="00500A67">
              <w:fldChar w:fldCharType="end"/>
            </w:r>
            <w:r w:rsidRPr="00500A67">
              <w:t xml:space="preserve"> </w:t>
            </w:r>
            <w:r w:rsidRPr="00500A67">
              <w:rPr>
                <w:sz w:val="20"/>
              </w:rPr>
              <w:t xml:space="preserve">-  Studenta;   </w:t>
            </w:r>
            <w:r w:rsidRPr="00500A67">
              <w:fldChar w:fldCharType="begin">
                <w:ffData>
                  <w:name w:val="Check3"/>
                  <w:enabled/>
                  <w:calcOnExit w:val="0"/>
                  <w:checkBox>
                    <w:sizeAuto/>
                    <w:default w:val="0"/>
                  </w:checkBox>
                </w:ffData>
              </w:fldChar>
            </w:r>
            <w:r w:rsidRPr="00500A67">
              <w:instrText xml:space="preserve"> FORMCHECKBOX </w:instrText>
            </w:r>
            <w:r w:rsidR="009E0C21">
              <w:fldChar w:fldCharType="separate"/>
            </w:r>
            <w:r w:rsidRPr="00500A67">
              <w:fldChar w:fldCharType="end"/>
            </w:r>
            <w:r w:rsidRPr="00500A67">
              <w:rPr>
                <w:sz w:val="20"/>
              </w:rPr>
              <w:t xml:space="preserve"> - Mentora</w:t>
            </w:r>
          </w:p>
        </w:tc>
      </w:tr>
    </w:tbl>
    <w:p w14:paraId="4889E28B" w14:textId="77777777" w:rsidR="00A2204C" w:rsidRPr="00500A67" w:rsidRDefault="00A2204C" w:rsidP="00796457">
      <w:pPr>
        <w:autoSpaceDE w:val="0"/>
        <w:autoSpaceDN w:val="0"/>
        <w:adjustRightInd w:val="0"/>
        <w:jc w:val="center"/>
      </w:pPr>
    </w:p>
    <w:p w14:paraId="6CC4D79E" w14:textId="77777777" w:rsidR="00A2204C" w:rsidRPr="00500A67" w:rsidRDefault="00A2204C">
      <w:pPr>
        <w:autoSpaceDE w:val="0"/>
        <w:autoSpaceDN w:val="0"/>
        <w:adjustRightInd w:val="0"/>
        <w:jc w:val="both"/>
        <w:sectPr w:rsidR="00A2204C" w:rsidRPr="00500A67" w:rsidSect="001E3EE3">
          <w:headerReference w:type="even" r:id="rId12"/>
          <w:footerReference w:type="even" r:id="rId13"/>
          <w:footerReference w:type="default" r:id="rId14"/>
          <w:type w:val="continuous"/>
          <w:pgSz w:w="10325" w:h="14573" w:code="13"/>
          <w:pgMar w:top="1440" w:right="1151" w:bottom="2552" w:left="2449" w:header="1021" w:footer="1021" w:gutter="0"/>
          <w:cols w:space="720"/>
          <w:titlePg/>
          <w:docGrid w:linePitch="360"/>
        </w:sectPr>
      </w:pPr>
    </w:p>
    <w:p w14:paraId="5690C288" w14:textId="77777777" w:rsidR="00A2204C" w:rsidRPr="00500A67" w:rsidRDefault="00EB7751" w:rsidP="00FF0933">
      <w:pPr>
        <w:rPr>
          <w:rFonts w:ascii="Arial" w:hAnsi="Arial" w:cs="Arial"/>
          <w:b/>
          <w:sz w:val="32"/>
          <w:szCs w:val="32"/>
        </w:rPr>
      </w:pPr>
      <w:r w:rsidRPr="00500A67">
        <w:rPr>
          <w:rFonts w:ascii="Arial" w:hAnsi="Arial" w:cs="Arial"/>
          <w:b/>
          <w:sz w:val="32"/>
          <w:szCs w:val="32"/>
        </w:rPr>
        <w:lastRenderedPageBreak/>
        <w:br w:type="page"/>
      </w:r>
      <w:r w:rsidR="00A2204C" w:rsidRPr="00500A67">
        <w:rPr>
          <w:rFonts w:ascii="Arial" w:hAnsi="Arial" w:cs="Arial"/>
          <w:b/>
          <w:sz w:val="32"/>
          <w:szCs w:val="32"/>
        </w:rPr>
        <w:lastRenderedPageBreak/>
        <w:t>SADRŽAJ</w:t>
      </w:r>
    </w:p>
    <w:p w14:paraId="0A83B83F" w14:textId="7AD66E28" w:rsidR="00A2204C" w:rsidRPr="00500A67" w:rsidRDefault="00A2204C">
      <w:pPr>
        <w:rPr>
          <w:sz w:val="22"/>
        </w:rPr>
      </w:pPr>
    </w:p>
    <w:p w14:paraId="630F1C92" w14:textId="218DE7C2" w:rsidR="00E55651" w:rsidRDefault="00E55651">
      <w:pPr>
        <w:pStyle w:val="TOC1"/>
        <w:tabs>
          <w:tab w:val="left" w:pos="480"/>
          <w:tab w:val="right" w:leader="dot" w:pos="6715"/>
        </w:tabs>
        <w:rPr>
          <w:rStyle w:val="Hyperlink"/>
          <w:noProof/>
        </w:rPr>
      </w:pPr>
      <w:r>
        <w:rPr>
          <w:b/>
          <w:bCs/>
          <w:sz w:val="22"/>
          <w:highlight w:val="black"/>
        </w:rPr>
        <w:fldChar w:fldCharType="begin"/>
      </w:r>
      <w:r>
        <w:rPr>
          <w:b/>
          <w:bCs/>
          <w:sz w:val="22"/>
          <w:highlight w:val="black"/>
        </w:rPr>
        <w:instrText xml:space="preserve"> TOC \o "1-3" \h \z \u </w:instrText>
      </w:r>
      <w:r>
        <w:rPr>
          <w:b/>
          <w:bCs/>
          <w:sz w:val="22"/>
          <w:highlight w:val="black"/>
        </w:rPr>
        <w:fldChar w:fldCharType="separate"/>
      </w:r>
      <w:hyperlink w:anchor="_Toc82628110" w:history="1">
        <w:r w:rsidRPr="000C0FEC">
          <w:rPr>
            <w:rStyle w:val="Hyperlink"/>
            <w:noProof/>
            <w:lang w:val="sr-Latn-RS"/>
          </w:rPr>
          <w:t>1.</w:t>
        </w:r>
        <w:r>
          <w:rPr>
            <w:rFonts w:asciiTheme="minorHAnsi" w:eastAsiaTheme="minorEastAsia" w:hAnsiTheme="minorHAnsi" w:cstheme="minorBidi"/>
            <w:noProof/>
            <w:sz w:val="22"/>
            <w:szCs w:val="22"/>
            <w:lang w:val="en-US" w:eastAsia="en-US"/>
          </w:rPr>
          <w:tab/>
        </w:r>
        <w:r w:rsidRPr="000C0FEC">
          <w:rPr>
            <w:rStyle w:val="Hyperlink"/>
            <w:noProof/>
            <w:lang w:val="sr-Latn-RS"/>
          </w:rPr>
          <w:t>UVOD</w:t>
        </w:r>
        <w:r>
          <w:rPr>
            <w:noProof/>
            <w:webHidden/>
          </w:rPr>
          <w:tab/>
        </w:r>
        <w:r>
          <w:rPr>
            <w:noProof/>
            <w:webHidden/>
          </w:rPr>
          <w:fldChar w:fldCharType="begin"/>
        </w:r>
        <w:r>
          <w:rPr>
            <w:noProof/>
            <w:webHidden/>
          </w:rPr>
          <w:instrText xml:space="preserve"> PAGEREF _Toc82628110 \h </w:instrText>
        </w:r>
        <w:r>
          <w:rPr>
            <w:noProof/>
            <w:webHidden/>
          </w:rPr>
        </w:r>
        <w:r>
          <w:rPr>
            <w:noProof/>
            <w:webHidden/>
          </w:rPr>
          <w:fldChar w:fldCharType="separate"/>
        </w:r>
        <w:r>
          <w:rPr>
            <w:noProof/>
            <w:webHidden/>
          </w:rPr>
          <w:t>1</w:t>
        </w:r>
        <w:r>
          <w:rPr>
            <w:noProof/>
            <w:webHidden/>
          </w:rPr>
          <w:fldChar w:fldCharType="end"/>
        </w:r>
      </w:hyperlink>
    </w:p>
    <w:p w14:paraId="5C00AFD4" w14:textId="77777777" w:rsidR="00E55651" w:rsidRPr="00E55651" w:rsidRDefault="00E55651" w:rsidP="00E55651">
      <w:pPr>
        <w:rPr>
          <w:rFonts w:eastAsiaTheme="minorEastAsia"/>
          <w:lang w:val="de-DE" w:eastAsia="de-DE"/>
        </w:rPr>
      </w:pPr>
    </w:p>
    <w:p w14:paraId="55C7F6EA" w14:textId="5CE7836C" w:rsidR="00E55651" w:rsidRDefault="009E0C21">
      <w:pPr>
        <w:pStyle w:val="TOC1"/>
        <w:tabs>
          <w:tab w:val="left" w:pos="480"/>
          <w:tab w:val="right" w:leader="dot" w:pos="6715"/>
        </w:tabs>
        <w:rPr>
          <w:rFonts w:asciiTheme="minorHAnsi" w:eastAsiaTheme="minorEastAsia" w:hAnsiTheme="minorHAnsi" w:cstheme="minorBidi"/>
          <w:noProof/>
          <w:sz w:val="22"/>
          <w:szCs w:val="22"/>
          <w:lang w:val="en-US" w:eastAsia="en-US"/>
        </w:rPr>
      </w:pPr>
      <w:hyperlink w:anchor="_Toc82628111" w:history="1">
        <w:r w:rsidR="00E55651" w:rsidRPr="000C0FEC">
          <w:rPr>
            <w:rStyle w:val="Hyperlink"/>
            <w:noProof/>
            <w:lang w:val="sr-Latn-RS"/>
          </w:rPr>
          <w:t>2.</w:t>
        </w:r>
        <w:r w:rsidR="00E55651">
          <w:rPr>
            <w:rFonts w:asciiTheme="minorHAnsi" w:eastAsiaTheme="minorEastAsia" w:hAnsiTheme="minorHAnsi" w:cstheme="minorBidi"/>
            <w:noProof/>
            <w:sz w:val="22"/>
            <w:szCs w:val="22"/>
            <w:lang w:val="en-US" w:eastAsia="en-US"/>
          </w:rPr>
          <w:tab/>
        </w:r>
        <w:r w:rsidR="00E55651" w:rsidRPr="000C0FEC">
          <w:rPr>
            <w:rStyle w:val="Hyperlink"/>
            <w:noProof/>
            <w:lang w:val="sr-Latn-RS"/>
          </w:rPr>
          <w:t>STANJE U OBLASTI</w:t>
        </w:r>
        <w:r w:rsidR="00E55651">
          <w:rPr>
            <w:noProof/>
            <w:webHidden/>
          </w:rPr>
          <w:tab/>
        </w:r>
        <w:r w:rsidR="00E55651">
          <w:rPr>
            <w:noProof/>
            <w:webHidden/>
          </w:rPr>
          <w:fldChar w:fldCharType="begin"/>
        </w:r>
        <w:r w:rsidR="00E55651">
          <w:rPr>
            <w:noProof/>
            <w:webHidden/>
          </w:rPr>
          <w:instrText xml:space="preserve"> PAGEREF _Toc82628111 \h </w:instrText>
        </w:r>
        <w:r w:rsidR="00E55651">
          <w:rPr>
            <w:noProof/>
            <w:webHidden/>
          </w:rPr>
        </w:r>
        <w:r w:rsidR="00E55651">
          <w:rPr>
            <w:noProof/>
            <w:webHidden/>
          </w:rPr>
          <w:fldChar w:fldCharType="separate"/>
        </w:r>
        <w:r w:rsidR="00E55651">
          <w:rPr>
            <w:noProof/>
            <w:webHidden/>
          </w:rPr>
          <w:t>3</w:t>
        </w:r>
        <w:r w:rsidR="00E55651">
          <w:rPr>
            <w:noProof/>
            <w:webHidden/>
          </w:rPr>
          <w:fldChar w:fldCharType="end"/>
        </w:r>
      </w:hyperlink>
    </w:p>
    <w:p w14:paraId="735852BC" w14:textId="5A19022A" w:rsidR="00E55651" w:rsidRDefault="009E0C21">
      <w:pPr>
        <w:pStyle w:val="TOC2"/>
        <w:tabs>
          <w:tab w:val="left" w:pos="960"/>
          <w:tab w:val="right" w:leader="dot" w:pos="6715"/>
        </w:tabs>
        <w:rPr>
          <w:rFonts w:asciiTheme="minorHAnsi" w:eastAsiaTheme="minorEastAsia" w:hAnsiTheme="minorHAnsi" w:cstheme="minorBidi"/>
          <w:noProof/>
          <w:sz w:val="22"/>
          <w:szCs w:val="22"/>
          <w:lang w:val="en-US"/>
        </w:rPr>
      </w:pPr>
      <w:hyperlink w:anchor="_Toc82628112" w:history="1">
        <w:r w:rsidR="00E55651" w:rsidRPr="000C0FEC">
          <w:rPr>
            <w:rStyle w:val="Hyperlink"/>
            <w:noProof/>
          </w:rPr>
          <w:t>2.1.</w:t>
        </w:r>
        <w:r w:rsidR="00E55651">
          <w:rPr>
            <w:rFonts w:asciiTheme="minorHAnsi" w:eastAsiaTheme="minorEastAsia" w:hAnsiTheme="minorHAnsi" w:cstheme="minorBidi"/>
            <w:noProof/>
            <w:sz w:val="22"/>
            <w:szCs w:val="22"/>
            <w:lang w:val="en-US"/>
          </w:rPr>
          <w:tab/>
        </w:r>
        <w:r w:rsidR="00E55651" w:rsidRPr="000C0FEC">
          <w:rPr>
            <w:rStyle w:val="Hyperlink"/>
            <w:noProof/>
          </w:rPr>
          <w:t>NadjiMajstora</w:t>
        </w:r>
        <w:r w:rsidR="00E55651">
          <w:rPr>
            <w:noProof/>
            <w:webHidden/>
          </w:rPr>
          <w:tab/>
        </w:r>
        <w:r w:rsidR="00E55651">
          <w:rPr>
            <w:noProof/>
            <w:webHidden/>
          </w:rPr>
          <w:fldChar w:fldCharType="begin"/>
        </w:r>
        <w:r w:rsidR="00E55651">
          <w:rPr>
            <w:noProof/>
            <w:webHidden/>
          </w:rPr>
          <w:instrText xml:space="preserve"> PAGEREF _Toc82628112 \h </w:instrText>
        </w:r>
        <w:r w:rsidR="00E55651">
          <w:rPr>
            <w:noProof/>
            <w:webHidden/>
          </w:rPr>
        </w:r>
        <w:r w:rsidR="00E55651">
          <w:rPr>
            <w:noProof/>
            <w:webHidden/>
          </w:rPr>
          <w:fldChar w:fldCharType="separate"/>
        </w:r>
        <w:r w:rsidR="00E55651">
          <w:rPr>
            <w:noProof/>
            <w:webHidden/>
          </w:rPr>
          <w:t>3</w:t>
        </w:r>
        <w:r w:rsidR="00E55651">
          <w:rPr>
            <w:noProof/>
            <w:webHidden/>
          </w:rPr>
          <w:fldChar w:fldCharType="end"/>
        </w:r>
      </w:hyperlink>
    </w:p>
    <w:p w14:paraId="1E6AED6F" w14:textId="3C0EA360" w:rsidR="00E55651" w:rsidRDefault="009E0C21">
      <w:pPr>
        <w:pStyle w:val="TOC2"/>
        <w:tabs>
          <w:tab w:val="left" w:pos="960"/>
          <w:tab w:val="right" w:leader="dot" w:pos="6715"/>
        </w:tabs>
        <w:rPr>
          <w:rFonts w:asciiTheme="minorHAnsi" w:eastAsiaTheme="minorEastAsia" w:hAnsiTheme="minorHAnsi" w:cstheme="minorBidi"/>
          <w:noProof/>
          <w:sz w:val="22"/>
          <w:szCs w:val="22"/>
          <w:lang w:val="en-US"/>
        </w:rPr>
      </w:pPr>
      <w:hyperlink w:anchor="_Toc82628113" w:history="1">
        <w:r w:rsidR="00E55651" w:rsidRPr="000C0FEC">
          <w:rPr>
            <w:rStyle w:val="Hyperlink"/>
            <w:noProof/>
          </w:rPr>
          <w:t>2.2.</w:t>
        </w:r>
        <w:r w:rsidR="00E55651">
          <w:rPr>
            <w:rFonts w:asciiTheme="minorHAnsi" w:eastAsiaTheme="minorEastAsia" w:hAnsiTheme="minorHAnsi" w:cstheme="minorBidi"/>
            <w:noProof/>
            <w:sz w:val="22"/>
            <w:szCs w:val="22"/>
            <w:lang w:val="en-US"/>
          </w:rPr>
          <w:tab/>
        </w:r>
        <w:r w:rsidR="00E55651" w:rsidRPr="000C0FEC">
          <w:rPr>
            <w:rStyle w:val="Hyperlink"/>
            <w:noProof/>
          </w:rPr>
          <w:t>MyWorkman</w:t>
        </w:r>
        <w:r w:rsidR="00E55651">
          <w:rPr>
            <w:noProof/>
            <w:webHidden/>
          </w:rPr>
          <w:tab/>
        </w:r>
        <w:r w:rsidR="00E55651">
          <w:rPr>
            <w:noProof/>
            <w:webHidden/>
          </w:rPr>
          <w:fldChar w:fldCharType="begin"/>
        </w:r>
        <w:r w:rsidR="00E55651">
          <w:rPr>
            <w:noProof/>
            <w:webHidden/>
          </w:rPr>
          <w:instrText xml:space="preserve"> PAGEREF _Toc82628113 \h </w:instrText>
        </w:r>
        <w:r w:rsidR="00E55651">
          <w:rPr>
            <w:noProof/>
            <w:webHidden/>
          </w:rPr>
        </w:r>
        <w:r w:rsidR="00E55651">
          <w:rPr>
            <w:noProof/>
            <w:webHidden/>
          </w:rPr>
          <w:fldChar w:fldCharType="separate"/>
        </w:r>
        <w:r w:rsidR="00E55651">
          <w:rPr>
            <w:noProof/>
            <w:webHidden/>
          </w:rPr>
          <w:t>4</w:t>
        </w:r>
        <w:r w:rsidR="00E55651">
          <w:rPr>
            <w:noProof/>
            <w:webHidden/>
          </w:rPr>
          <w:fldChar w:fldCharType="end"/>
        </w:r>
      </w:hyperlink>
    </w:p>
    <w:p w14:paraId="07238DF9" w14:textId="19260324" w:rsidR="00E55651" w:rsidRDefault="009E0C21">
      <w:pPr>
        <w:pStyle w:val="TOC2"/>
        <w:tabs>
          <w:tab w:val="left" w:pos="960"/>
          <w:tab w:val="right" w:leader="dot" w:pos="6715"/>
        </w:tabs>
        <w:rPr>
          <w:rFonts w:asciiTheme="minorHAnsi" w:eastAsiaTheme="minorEastAsia" w:hAnsiTheme="minorHAnsi" w:cstheme="minorBidi"/>
          <w:noProof/>
          <w:sz w:val="22"/>
          <w:szCs w:val="22"/>
          <w:lang w:val="en-US"/>
        </w:rPr>
      </w:pPr>
      <w:hyperlink w:anchor="_Toc82628114" w:history="1">
        <w:r w:rsidR="00E55651" w:rsidRPr="000C0FEC">
          <w:rPr>
            <w:rStyle w:val="Hyperlink"/>
            <w:noProof/>
          </w:rPr>
          <w:t>2.3.</w:t>
        </w:r>
        <w:r w:rsidR="00E55651">
          <w:rPr>
            <w:rFonts w:asciiTheme="minorHAnsi" w:eastAsiaTheme="minorEastAsia" w:hAnsiTheme="minorHAnsi" w:cstheme="minorBidi"/>
            <w:noProof/>
            <w:sz w:val="22"/>
            <w:szCs w:val="22"/>
            <w:lang w:val="en-US"/>
          </w:rPr>
          <w:tab/>
        </w:r>
        <w:r w:rsidR="00E55651" w:rsidRPr="000C0FEC">
          <w:rPr>
            <w:rStyle w:val="Hyperlink"/>
            <w:noProof/>
          </w:rPr>
          <w:t>NeedWorkDone</w:t>
        </w:r>
        <w:r w:rsidR="00E55651">
          <w:rPr>
            <w:noProof/>
            <w:webHidden/>
          </w:rPr>
          <w:tab/>
        </w:r>
        <w:r w:rsidR="00E55651">
          <w:rPr>
            <w:noProof/>
            <w:webHidden/>
          </w:rPr>
          <w:fldChar w:fldCharType="begin"/>
        </w:r>
        <w:r w:rsidR="00E55651">
          <w:rPr>
            <w:noProof/>
            <w:webHidden/>
          </w:rPr>
          <w:instrText xml:space="preserve"> PAGEREF _Toc82628114 \h </w:instrText>
        </w:r>
        <w:r w:rsidR="00E55651">
          <w:rPr>
            <w:noProof/>
            <w:webHidden/>
          </w:rPr>
        </w:r>
        <w:r w:rsidR="00E55651">
          <w:rPr>
            <w:noProof/>
            <w:webHidden/>
          </w:rPr>
          <w:fldChar w:fldCharType="separate"/>
        </w:r>
        <w:r w:rsidR="00E55651">
          <w:rPr>
            <w:noProof/>
            <w:webHidden/>
          </w:rPr>
          <w:t>5</w:t>
        </w:r>
        <w:r w:rsidR="00E55651">
          <w:rPr>
            <w:noProof/>
            <w:webHidden/>
          </w:rPr>
          <w:fldChar w:fldCharType="end"/>
        </w:r>
      </w:hyperlink>
    </w:p>
    <w:p w14:paraId="7A0A4A57" w14:textId="32AE4919" w:rsidR="00E55651" w:rsidRDefault="009E0C21">
      <w:pPr>
        <w:pStyle w:val="TOC2"/>
        <w:tabs>
          <w:tab w:val="left" w:pos="960"/>
          <w:tab w:val="right" w:leader="dot" w:pos="6715"/>
        </w:tabs>
        <w:rPr>
          <w:rFonts w:asciiTheme="minorHAnsi" w:eastAsiaTheme="minorEastAsia" w:hAnsiTheme="minorHAnsi" w:cstheme="minorBidi"/>
          <w:noProof/>
          <w:sz w:val="22"/>
          <w:szCs w:val="22"/>
          <w:lang w:val="en-US"/>
        </w:rPr>
      </w:pPr>
      <w:hyperlink w:anchor="_Toc82628115" w:history="1">
        <w:r w:rsidR="00E55651" w:rsidRPr="000C0FEC">
          <w:rPr>
            <w:rStyle w:val="Hyperlink"/>
            <w:noProof/>
          </w:rPr>
          <w:t>2.4.</w:t>
        </w:r>
        <w:r w:rsidR="00E55651">
          <w:rPr>
            <w:rFonts w:asciiTheme="minorHAnsi" w:eastAsiaTheme="minorEastAsia" w:hAnsiTheme="minorHAnsi" w:cstheme="minorBidi"/>
            <w:noProof/>
            <w:sz w:val="22"/>
            <w:szCs w:val="22"/>
            <w:lang w:val="en-US"/>
          </w:rPr>
          <w:tab/>
        </w:r>
        <w:r w:rsidR="00E55651" w:rsidRPr="000C0FEC">
          <w:rPr>
            <w:rStyle w:val="Hyperlink"/>
            <w:noProof/>
          </w:rPr>
          <w:t>CheckATrade</w:t>
        </w:r>
        <w:r w:rsidR="00E55651">
          <w:rPr>
            <w:noProof/>
            <w:webHidden/>
          </w:rPr>
          <w:tab/>
        </w:r>
        <w:r w:rsidR="00E55651">
          <w:rPr>
            <w:noProof/>
            <w:webHidden/>
          </w:rPr>
          <w:fldChar w:fldCharType="begin"/>
        </w:r>
        <w:r w:rsidR="00E55651">
          <w:rPr>
            <w:noProof/>
            <w:webHidden/>
          </w:rPr>
          <w:instrText xml:space="preserve"> PAGEREF _Toc82628115 \h </w:instrText>
        </w:r>
        <w:r w:rsidR="00E55651">
          <w:rPr>
            <w:noProof/>
            <w:webHidden/>
          </w:rPr>
        </w:r>
        <w:r w:rsidR="00E55651">
          <w:rPr>
            <w:noProof/>
            <w:webHidden/>
          </w:rPr>
          <w:fldChar w:fldCharType="separate"/>
        </w:r>
        <w:r w:rsidR="00E55651">
          <w:rPr>
            <w:noProof/>
            <w:webHidden/>
          </w:rPr>
          <w:t>5</w:t>
        </w:r>
        <w:r w:rsidR="00E55651">
          <w:rPr>
            <w:noProof/>
            <w:webHidden/>
          </w:rPr>
          <w:fldChar w:fldCharType="end"/>
        </w:r>
      </w:hyperlink>
    </w:p>
    <w:p w14:paraId="77D2F758" w14:textId="31CE9BAF" w:rsidR="00E55651" w:rsidRDefault="009E0C21">
      <w:pPr>
        <w:pStyle w:val="TOC2"/>
        <w:tabs>
          <w:tab w:val="left" w:pos="960"/>
          <w:tab w:val="right" w:leader="dot" w:pos="6715"/>
        </w:tabs>
        <w:rPr>
          <w:rFonts w:asciiTheme="minorHAnsi" w:eastAsiaTheme="minorEastAsia" w:hAnsiTheme="minorHAnsi" w:cstheme="minorBidi"/>
          <w:noProof/>
          <w:sz w:val="22"/>
          <w:szCs w:val="22"/>
          <w:lang w:val="en-US"/>
        </w:rPr>
      </w:pPr>
      <w:hyperlink w:anchor="_Toc82628116" w:history="1">
        <w:r w:rsidR="00E55651" w:rsidRPr="000C0FEC">
          <w:rPr>
            <w:rStyle w:val="Hyperlink"/>
            <w:noProof/>
          </w:rPr>
          <w:t>2.5.</w:t>
        </w:r>
        <w:r w:rsidR="00E55651">
          <w:rPr>
            <w:rFonts w:asciiTheme="minorHAnsi" w:eastAsiaTheme="minorEastAsia" w:hAnsiTheme="minorHAnsi" w:cstheme="minorBidi"/>
            <w:noProof/>
            <w:sz w:val="22"/>
            <w:szCs w:val="22"/>
            <w:lang w:val="en-US"/>
          </w:rPr>
          <w:tab/>
        </w:r>
        <w:r w:rsidR="00E55651" w:rsidRPr="000C0FEC">
          <w:rPr>
            <w:rStyle w:val="Hyperlink"/>
            <w:noProof/>
          </w:rPr>
          <w:t>RatedPeople</w:t>
        </w:r>
        <w:r w:rsidR="00E55651">
          <w:rPr>
            <w:noProof/>
            <w:webHidden/>
          </w:rPr>
          <w:tab/>
        </w:r>
        <w:r w:rsidR="00E55651">
          <w:rPr>
            <w:noProof/>
            <w:webHidden/>
          </w:rPr>
          <w:fldChar w:fldCharType="begin"/>
        </w:r>
        <w:r w:rsidR="00E55651">
          <w:rPr>
            <w:noProof/>
            <w:webHidden/>
          </w:rPr>
          <w:instrText xml:space="preserve"> PAGEREF _Toc82628116 \h </w:instrText>
        </w:r>
        <w:r w:rsidR="00E55651">
          <w:rPr>
            <w:noProof/>
            <w:webHidden/>
          </w:rPr>
        </w:r>
        <w:r w:rsidR="00E55651">
          <w:rPr>
            <w:noProof/>
            <w:webHidden/>
          </w:rPr>
          <w:fldChar w:fldCharType="separate"/>
        </w:r>
        <w:r w:rsidR="00E55651">
          <w:rPr>
            <w:noProof/>
            <w:webHidden/>
          </w:rPr>
          <w:t>5</w:t>
        </w:r>
        <w:r w:rsidR="00E55651">
          <w:rPr>
            <w:noProof/>
            <w:webHidden/>
          </w:rPr>
          <w:fldChar w:fldCharType="end"/>
        </w:r>
      </w:hyperlink>
    </w:p>
    <w:p w14:paraId="7367E207" w14:textId="07CD0B4D" w:rsidR="00E55651" w:rsidRDefault="009E0C21">
      <w:pPr>
        <w:pStyle w:val="TOC2"/>
        <w:tabs>
          <w:tab w:val="left" w:pos="960"/>
          <w:tab w:val="right" w:leader="dot" w:pos="6715"/>
        </w:tabs>
        <w:rPr>
          <w:rStyle w:val="Hyperlink"/>
          <w:noProof/>
        </w:rPr>
      </w:pPr>
      <w:hyperlink w:anchor="_Toc82628117" w:history="1">
        <w:r w:rsidR="00E55651" w:rsidRPr="000C0FEC">
          <w:rPr>
            <w:rStyle w:val="Hyperlink"/>
            <w:noProof/>
          </w:rPr>
          <w:t>2.6.</w:t>
        </w:r>
        <w:r w:rsidR="00E55651">
          <w:rPr>
            <w:rFonts w:asciiTheme="minorHAnsi" w:eastAsiaTheme="minorEastAsia" w:hAnsiTheme="minorHAnsi" w:cstheme="minorBidi"/>
            <w:noProof/>
            <w:sz w:val="22"/>
            <w:szCs w:val="22"/>
            <w:lang w:val="en-US"/>
          </w:rPr>
          <w:tab/>
        </w:r>
        <w:r w:rsidR="00E55651" w:rsidRPr="000C0FEC">
          <w:rPr>
            <w:rStyle w:val="Hyperlink"/>
            <w:noProof/>
          </w:rPr>
          <w:t>Diskusija postojećih rešenja</w:t>
        </w:r>
        <w:r w:rsidR="00E55651">
          <w:rPr>
            <w:noProof/>
            <w:webHidden/>
          </w:rPr>
          <w:tab/>
        </w:r>
        <w:r w:rsidR="00E55651">
          <w:rPr>
            <w:noProof/>
            <w:webHidden/>
          </w:rPr>
          <w:fldChar w:fldCharType="begin"/>
        </w:r>
        <w:r w:rsidR="00E55651">
          <w:rPr>
            <w:noProof/>
            <w:webHidden/>
          </w:rPr>
          <w:instrText xml:space="preserve"> PAGEREF _Toc82628117 \h </w:instrText>
        </w:r>
        <w:r w:rsidR="00E55651">
          <w:rPr>
            <w:noProof/>
            <w:webHidden/>
          </w:rPr>
        </w:r>
        <w:r w:rsidR="00E55651">
          <w:rPr>
            <w:noProof/>
            <w:webHidden/>
          </w:rPr>
          <w:fldChar w:fldCharType="separate"/>
        </w:r>
        <w:r w:rsidR="00E55651">
          <w:rPr>
            <w:noProof/>
            <w:webHidden/>
          </w:rPr>
          <w:t>5</w:t>
        </w:r>
        <w:r w:rsidR="00E55651">
          <w:rPr>
            <w:noProof/>
            <w:webHidden/>
          </w:rPr>
          <w:fldChar w:fldCharType="end"/>
        </w:r>
      </w:hyperlink>
    </w:p>
    <w:p w14:paraId="60374DC1" w14:textId="77777777" w:rsidR="00E55651" w:rsidRPr="00E55651" w:rsidRDefault="00E55651" w:rsidP="00E55651">
      <w:pPr>
        <w:rPr>
          <w:rFonts w:eastAsiaTheme="minorEastAsia"/>
        </w:rPr>
      </w:pPr>
    </w:p>
    <w:p w14:paraId="73571882" w14:textId="4207F76E" w:rsidR="00E55651" w:rsidRDefault="009E0C21">
      <w:pPr>
        <w:pStyle w:val="TOC1"/>
        <w:tabs>
          <w:tab w:val="left" w:pos="480"/>
          <w:tab w:val="right" w:leader="dot" w:pos="6715"/>
        </w:tabs>
        <w:rPr>
          <w:rFonts w:asciiTheme="minorHAnsi" w:eastAsiaTheme="minorEastAsia" w:hAnsiTheme="minorHAnsi" w:cstheme="minorBidi"/>
          <w:noProof/>
          <w:sz w:val="22"/>
          <w:szCs w:val="22"/>
          <w:lang w:val="en-US" w:eastAsia="en-US"/>
        </w:rPr>
      </w:pPr>
      <w:hyperlink w:anchor="_Toc82628118" w:history="1">
        <w:r w:rsidR="00E55651" w:rsidRPr="000C0FEC">
          <w:rPr>
            <w:rStyle w:val="Hyperlink"/>
            <w:rFonts w:eastAsia="Calibri"/>
            <w:noProof/>
            <w:lang w:val="sr-Latn-RS"/>
          </w:rPr>
          <w:t>3.</w:t>
        </w:r>
        <w:r w:rsidR="00E55651">
          <w:rPr>
            <w:rFonts w:asciiTheme="minorHAnsi" w:eastAsiaTheme="minorEastAsia" w:hAnsiTheme="minorHAnsi" w:cstheme="minorBidi"/>
            <w:noProof/>
            <w:sz w:val="22"/>
            <w:szCs w:val="22"/>
            <w:lang w:val="en-US" w:eastAsia="en-US"/>
          </w:rPr>
          <w:tab/>
        </w:r>
        <w:r w:rsidR="00E55651" w:rsidRPr="000C0FEC">
          <w:rPr>
            <w:rStyle w:val="Hyperlink"/>
            <w:rFonts w:eastAsia="Calibri"/>
            <w:noProof/>
            <w:lang w:val="sr-Latn-RS"/>
          </w:rPr>
          <w:t>KORIŠĆENE TEHNIKE I TEHNOLOGIJE</w:t>
        </w:r>
        <w:r w:rsidR="00E55651">
          <w:rPr>
            <w:noProof/>
            <w:webHidden/>
          </w:rPr>
          <w:tab/>
        </w:r>
        <w:r w:rsidR="00E55651">
          <w:rPr>
            <w:noProof/>
            <w:webHidden/>
          </w:rPr>
          <w:fldChar w:fldCharType="begin"/>
        </w:r>
        <w:r w:rsidR="00E55651">
          <w:rPr>
            <w:noProof/>
            <w:webHidden/>
          </w:rPr>
          <w:instrText xml:space="preserve"> PAGEREF _Toc82628118 \h </w:instrText>
        </w:r>
        <w:r w:rsidR="00E55651">
          <w:rPr>
            <w:noProof/>
            <w:webHidden/>
          </w:rPr>
        </w:r>
        <w:r w:rsidR="00E55651">
          <w:rPr>
            <w:noProof/>
            <w:webHidden/>
          </w:rPr>
          <w:fldChar w:fldCharType="separate"/>
        </w:r>
        <w:r w:rsidR="00E55651">
          <w:rPr>
            <w:noProof/>
            <w:webHidden/>
          </w:rPr>
          <w:t>6</w:t>
        </w:r>
        <w:r w:rsidR="00E55651">
          <w:rPr>
            <w:noProof/>
            <w:webHidden/>
          </w:rPr>
          <w:fldChar w:fldCharType="end"/>
        </w:r>
      </w:hyperlink>
    </w:p>
    <w:p w14:paraId="6F5417B4" w14:textId="7BE5A932" w:rsidR="00E55651" w:rsidRDefault="009E0C21">
      <w:pPr>
        <w:pStyle w:val="TOC2"/>
        <w:tabs>
          <w:tab w:val="left" w:pos="960"/>
          <w:tab w:val="right" w:leader="dot" w:pos="6715"/>
        </w:tabs>
        <w:rPr>
          <w:rFonts w:asciiTheme="minorHAnsi" w:eastAsiaTheme="minorEastAsia" w:hAnsiTheme="minorHAnsi" w:cstheme="minorBidi"/>
          <w:noProof/>
          <w:sz w:val="22"/>
          <w:szCs w:val="22"/>
          <w:lang w:val="en-US"/>
        </w:rPr>
      </w:pPr>
      <w:hyperlink w:anchor="_Toc82628119" w:history="1">
        <w:r w:rsidR="00E55651" w:rsidRPr="000C0FEC">
          <w:rPr>
            <w:rStyle w:val="Hyperlink"/>
            <w:rFonts w:eastAsia="Calibri"/>
            <w:noProof/>
          </w:rPr>
          <w:t>3.1.</w:t>
        </w:r>
        <w:r w:rsidR="00E55651">
          <w:rPr>
            <w:rFonts w:asciiTheme="minorHAnsi" w:eastAsiaTheme="minorEastAsia" w:hAnsiTheme="minorHAnsi" w:cstheme="minorBidi"/>
            <w:noProof/>
            <w:sz w:val="22"/>
            <w:szCs w:val="22"/>
            <w:lang w:val="en-US"/>
          </w:rPr>
          <w:tab/>
        </w:r>
        <w:r w:rsidR="00E55651" w:rsidRPr="000C0FEC">
          <w:rPr>
            <w:rStyle w:val="Hyperlink"/>
            <w:rFonts w:eastAsia="Calibri"/>
            <w:noProof/>
          </w:rPr>
          <w:t>ASP .NET Core</w:t>
        </w:r>
        <w:r w:rsidR="00E55651">
          <w:rPr>
            <w:noProof/>
            <w:webHidden/>
          </w:rPr>
          <w:tab/>
        </w:r>
        <w:r w:rsidR="00E55651">
          <w:rPr>
            <w:noProof/>
            <w:webHidden/>
          </w:rPr>
          <w:fldChar w:fldCharType="begin"/>
        </w:r>
        <w:r w:rsidR="00E55651">
          <w:rPr>
            <w:noProof/>
            <w:webHidden/>
          </w:rPr>
          <w:instrText xml:space="preserve"> PAGEREF _Toc82628119 \h </w:instrText>
        </w:r>
        <w:r w:rsidR="00E55651">
          <w:rPr>
            <w:noProof/>
            <w:webHidden/>
          </w:rPr>
        </w:r>
        <w:r w:rsidR="00E55651">
          <w:rPr>
            <w:noProof/>
            <w:webHidden/>
          </w:rPr>
          <w:fldChar w:fldCharType="separate"/>
        </w:r>
        <w:r w:rsidR="00E55651">
          <w:rPr>
            <w:noProof/>
            <w:webHidden/>
          </w:rPr>
          <w:t>6</w:t>
        </w:r>
        <w:r w:rsidR="00E55651">
          <w:rPr>
            <w:noProof/>
            <w:webHidden/>
          </w:rPr>
          <w:fldChar w:fldCharType="end"/>
        </w:r>
      </w:hyperlink>
    </w:p>
    <w:p w14:paraId="081E4490" w14:textId="0AED209A" w:rsidR="00E55651" w:rsidRDefault="009E0C21">
      <w:pPr>
        <w:pStyle w:val="TOC2"/>
        <w:tabs>
          <w:tab w:val="left" w:pos="960"/>
          <w:tab w:val="right" w:leader="dot" w:pos="6715"/>
        </w:tabs>
        <w:rPr>
          <w:rFonts w:asciiTheme="minorHAnsi" w:eastAsiaTheme="minorEastAsia" w:hAnsiTheme="minorHAnsi" w:cstheme="minorBidi"/>
          <w:noProof/>
          <w:sz w:val="22"/>
          <w:szCs w:val="22"/>
          <w:lang w:val="en-US"/>
        </w:rPr>
      </w:pPr>
      <w:hyperlink w:anchor="_Toc82628120" w:history="1">
        <w:r w:rsidR="00E55651" w:rsidRPr="000C0FEC">
          <w:rPr>
            <w:rStyle w:val="Hyperlink"/>
            <w:rFonts w:eastAsia="Calibri"/>
            <w:noProof/>
          </w:rPr>
          <w:t>3.2.</w:t>
        </w:r>
        <w:r w:rsidR="00E55651">
          <w:rPr>
            <w:rFonts w:asciiTheme="minorHAnsi" w:eastAsiaTheme="minorEastAsia" w:hAnsiTheme="minorHAnsi" w:cstheme="minorBidi"/>
            <w:noProof/>
            <w:sz w:val="22"/>
            <w:szCs w:val="22"/>
            <w:lang w:val="en-US"/>
          </w:rPr>
          <w:tab/>
        </w:r>
        <w:r w:rsidR="00E55651" w:rsidRPr="000C0FEC">
          <w:rPr>
            <w:rStyle w:val="Hyperlink"/>
            <w:rFonts w:eastAsia="Calibri"/>
            <w:noProof/>
          </w:rPr>
          <w:t>Angular</w:t>
        </w:r>
        <w:r w:rsidR="00E55651">
          <w:rPr>
            <w:noProof/>
            <w:webHidden/>
          </w:rPr>
          <w:tab/>
        </w:r>
        <w:r w:rsidR="00E55651">
          <w:rPr>
            <w:noProof/>
            <w:webHidden/>
          </w:rPr>
          <w:fldChar w:fldCharType="begin"/>
        </w:r>
        <w:r w:rsidR="00E55651">
          <w:rPr>
            <w:noProof/>
            <w:webHidden/>
          </w:rPr>
          <w:instrText xml:space="preserve"> PAGEREF _Toc82628120 \h </w:instrText>
        </w:r>
        <w:r w:rsidR="00E55651">
          <w:rPr>
            <w:noProof/>
            <w:webHidden/>
          </w:rPr>
        </w:r>
        <w:r w:rsidR="00E55651">
          <w:rPr>
            <w:noProof/>
            <w:webHidden/>
          </w:rPr>
          <w:fldChar w:fldCharType="separate"/>
        </w:r>
        <w:r w:rsidR="00E55651">
          <w:rPr>
            <w:noProof/>
            <w:webHidden/>
          </w:rPr>
          <w:t>10</w:t>
        </w:r>
        <w:r w:rsidR="00E55651">
          <w:rPr>
            <w:noProof/>
            <w:webHidden/>
          </w:rPr>
          <w:fldChar w:fldCharType="end"/>
        </w:r>
      </w:hyperlink>
    </w:p>
    <w:p w14:paraId="0C38F8A5" w14:textId="44AEDB93" w:rsidR="00E55651" w:rsidRDefault="009E0C21">
      <w:pPr>
        <w:pStyle w:val="TOC2"/>
        <w:tabs>
          <w:tab w:val="left" w:pos="960"/>
          <w:tab w:val="right" w:leader="dot" w:pos="6715"/>
        </w:tabs>
        <w:rPr>
          <w:rStyle w:val="Hyperlink"/>
          <w:noProof/>
        </w:rPr>
      </w:pPr>
      <w:hyperlink w:anchor="_Toc82628121" w:history="1">
        <w:r w:rsidR="00E55651" w:rsidRPr="000C0FEC">
          <w:rPr>
            <w:rStyle w:val="Hyperlink"/>
            <w:rFonts w:eastAsia="Calibri"/>
            <w:noProof/>
          </w:rPr>
          <w:t>3.3.</w:t>
        </w:r>
        <w:r w:rsidR="00E55651">
          <w:rPr>
            <w:rFonts w:asciiTheme="minorHAnsi" w:eastAsiaTheme="minorEastAsia" w:hAnsiTheme="minorHAnsi" w:cstheme="minorBidi"/>
            <w:noProof/>
            <w:sz w:val="22"/>
            <w:szCs w:val="22"/>
            <w:lang w:val="en-US"/>
          </w:rPr>
          <w:tab/>
        </w:r>
        <w:r w:rsidR="00E55651" w:rsidRPr="000C0FEC">
          <w:rPr>
            <w:rStyle w:val="Hyperlink"/>
            <w:rFonts w:eastAsia="Calibri"/>
            <w:noProof/>
          </w:rPr>
          <w:t>PostgreSQL</w:t>
        </w:r>
        <w:r w:rsidR="00E55651">
          <w:rPr>
            <w:noProof/>
            <w:webHidden/>
          </w:rPr>
          <w:tab/>
        </w:r>
        <w:r w:rsidR="00E55651">
          <w:rPr>
            <w:noProof/>
            <w:webHidden/>
          </w:rPr>
          <w:fldChar w:fldCharType="begin"/>
        </w:r>
        <w:r w:rsidR="00E55651">
          <w:rPr>
            <w:noProof/>
            <w:webHidden/>
          </w:rPr>
          <w:instrText xml:space="preserve"> PAGEREF _Toc82628121 \h </w:instrText>
        </w:r>
        <w:r w:rsidR="00E55651">
          <w:rPr>
            <w:noProof/>
            <w:webHidden/>
          </w:rPr>
        </w:r>
        <w:r w:rsidR="00E55651">
          <w:rPr>
            <w:noProof/>
            <w:webHidden/>
          </w:rPr>
          <w:fldChar w:fldCharType="separate"/>
        </w:r>
        <w:r w:rsidR="00E55651">
          <w:rPr>
            <w:noProof/>
            <w:webHidden/>
          </w:rPr>
          <w:t>17</w:t>
        </w:r>
        <w:r w:rsidR="00E55651">
          <w:rPr>
            <w:noProof/>
            <w:webHidden/>
          </w:rPr>
          <w:fldChar w:fldCharType="end"/>
        </w:r>
      </w:hyperlink>
    </w:p>
    <w:p w14:paraId="032A76EA" w14:textId="77777777" w:rsidR="00E55651" w:rsidRPr="00E55651" w:rsidRDefault="00E55651" w:rsidP="00E55651">
      <w:pPr>
        <w:rPr>
          <w:rFonts w:eastAsiaTheme="minorEastAsia"/>
        </w:rPr>
      </w:pPr>
    </w:p>
    <w:p w14:paraId="00A78B7E" w14:textId="484FF528" w:rsidR="00E55651" w:rsidRDefault="009E0C21">
      <w:pPr>
        <w:pStyle w:val="TOC1"/>
        <w:tabs>
          <w:tab w:val="left" w:pos="480"/>
          <w:tab w:val="right" w:leader="dot" w:pos="6715"/>
        </w:tabs>
        <w:rPr>
          <w:rFonts w:asciiTheme="minorHAnsi" w:eastAsiaTheme="minorEastAsia" w:hAnsiTheme="minorHAnsi" w:cstheme="minorBidi"/>
          <w:noProof/>
          <w:sz w:val="22"/>
          <w:szCs w:val="22"/>
          <w:lang w:val="en-US" w:eastAsia="en-US"/>
        </w:rPr>
      </w:pPr>
      <w:hyperlink w:anchor="_Toc82628122" w:history="1">
        <w:r w:rsidR="00E55651" w:rsidRPr="000C0FEC">
          <w:rPr>
            <w:rStyle w:val="Hyperlink"/>
            <w:noProof/>
            <w:lang w:val="sr-Latn-RS"/>
          </w:rPr>
          <w:t>4.</w:t>
        </w:r>
        <w:r w:rsidR="00E55651">
          <w:rPr>
            <w:rFonts w:asciiTheme="minorHAnsi" w:eastAsiaTheme="minorEastAsia" w:hAnsiTheme="minorHAnsi" w:cstheme="minorBidi"/>
            <w:noProof/>
            <w:sz w:val="22"/>
            <w:szCs w:val="22"/>
            <w:lang w:val="en-US" w:eastAsia="en-US"/>
          </w:rPr>
          <w:tab/>
        </w:r>
        <w:r w:rsidR="00E55651" w:rsidRPr="000C0FEC">
          <w:rPr>
            <w:rStyle w:val="Hyperlink"/>
            <w:noProof/>
            <w:lang w:val="sr-Latn-RS"/>
          </w:rPr>
          <w:t>SPECIFIKACIJA SISTEMA</w:t>
        </w:r>
        <w:r w:rsidR="00E55651">
          <w:rPr>
            <w:noProof/>
            <w:webHidden/>
          </w:rPr>
          <w:tab/>
        </w:r>
        <w:r w:rsidR="00E55651">
          <w:rPr>
            <w:noProof/>
            <w:webHidden/>
          </w:rPr>
          <w:fldChar w:fldCharType="begin"/>
        </w:r>
        <w:r w:rsidR="00E55651">
          <w:rPr>
            <w:noProof/>
            <w:webHidden/>
          </w:rPr>
          <w:instrText xml:space="preserve"> PAGEREF _Toc82628122 \h </w:instrText>
        </w:r>
        <w:r w:rsidR="00E55651">
          <w:rPr>
            <w:noProof/>
            <w:webHidden/>
          </w:rPr>
        </w:r>
        <w:r w:rsidR="00E55651">
          <w:rPr>
            <w:noProof/>
            <w:webHidden/>
          </w:rPr>
          <w:fldChar w:fldCharType="separate"/>
        </w:r>
        <w:r w:rsidR="00E55651">
          <w:rPr>
            <w:noProof/>
            <w:webHidden/>
          </w:rPr>
          <w:t>19</w:t>
        </w:r>
        <w:r w:rsidR="00E55651">
          <w:rPr>
            <w:noProof/>
            <w:webHidden/>
          </w:rPr>
          <w:fldChar w:fldCharType="end"/>
        </w:r>
      </w:hyperlink>
    </w:p>
    <w:p w14:paraId="369F0112" w14:textId="649C2E56" w:rsidR="00E55651" w:rsidRDefault="009E0C21">
      <w:pPr>
        <w:pStyle w:val="TOC2"/>
        <w:tabs>
          <w:tab w:val="left" w:pos="960"/>
          <w:tab w:val="right" w:leader="dot" w:pos="6715"/>
        </w:tabs>
        <w:rPr>
          <w:rFonts w:asciiTheme="minorHAnsi" w:eastAsiaTheme="minorEastAsia" w:hAnsiTheme="minorHAnsi" w:cstheme="minorBidi"/>
          <w:noProof/>
          <w:sz w:val="22"/>
          <w:szCs w:val="22"/>
          <w:lang w:val="en-US"/>
        </w:rPr>
      </w:pPr>
      <w:hyperlink w:anchor="_Toc82628123" w:history="1">
        <w:r w:rsidR="00E55651" w:rsidRPr="000C0FEC">
          <w:rPr>
            <w:rStyle w:val="Hyperlink"/>
            <w:rFonts w:eastAsia="Calibri"/>
            <w:noProof/>
          </w:rPr>
          <w:t>4.1.</w:t>
        </w:r>
        <w:r w:rsidR="00E55651">
          <w:rPr>
            <w:rFonts w:asciiTheme="minorHAnsi" w:eastAsiaTheme="minorEastAsia" w:hAnsiTheme="minorHAnsi" w:cstheme="minorBidi"/>
            <w:noProof/>
            <w:sz w:val="22"/>
            <w:szCs w:val="22"/>
            <w:lang w:val="en-US"/>
          </w:rPr>
          <w:tab/>
        </w:r>
        <w:r w:rsidR="00E55651" w:rsidRPr="000C0FEC">
          <w:rPr>
            <w:rStyle w:val="Hyperlink"/>
            <w:rFonts w:eastAsia="Calibri"/>
            <w:noProof/>
          </w:rPr>
          <w:t>Dijagram klasa</w:t>
        </w:r>
        <w:r w:rsidR="00E55651">
          <w:rPr>
            <w:noProof/>
            <w:webHidden/>
          </w:rPr>
          <w:tab/>
        </w:r>
        <w:r w:rsidR="00E55651">
          <w:rPr>
            <w:noProof/>
            <w:webHidden/>
          </w:rPr>
          <w:fldChar w:fldCharType="begin"/>
        </w:r>
        <w:r w:rsidR="00E55651">
          <w:rPr>
            <w:noProof/>
            <w:webHidden/>
          </w:rPr>
          <w:instrText xml:space="preserve"> PAGEREF _Toc82628123 \h </w:instrText>
        </w:r>
        <w:r w:rsidR="00E55651">
          <w:rPr>
            <w:noProof/>
            <w:webHidden/>
          </w:rPr>
        </w:r>
        <w:r w:rsidR="00E55651">
          <w:rPr>
            <w:noProof/>
            <w:webHidden/>
          </w:rPr>
          <w:fldChar w:fldCharType="separate"/>
        </w:r>
        <w:r w:rsidR="00E55651">
          <w:rPr>
            <w:noProof/>
            <w:webHidden/>
          </w:rPr>
          <w:t>19</w:t>
        </w:r>
        <w:r w:rsidR="00E55651">
          <w:rPr>
            <w:noProof/>
            <w:webHidden/>
          </w:rPr>
          <w:fldChar w:fldCharType="end"/>
        </w:r>
      </w:hyperlink>
    </w:p>
    <w:p w14:paraId="0CF8CE09" w14:textId="7171005B" w:rsidR="00E55651" w:rsidRDefault="009E0C21">
      <w:pPr>
        <w:pStyle w:val="TOC2"/>
        <w:tabs>
          <w:tab w:val="left" w:pos="960"/>
          <w:tab w:val="right" w:leader="dot" w:pos="6715"/>
        </w:tabs>
        <w:rPr>
          <w:rFonts w:asciiTheme="minorHAnsi" w:eastAsiaTheme="minorEastAsia" w:hAnsiTheme="minorHAnsi" w:cstheme="minorBidi"/>
          <w:noProof/>
          <w:sz w:val="22"/>
          <w:szCs w:val="22"/>
          <w:lang w:val="en-US"/>
        </w:rPr>
      </w:pPr>
      <w:hyperlink w:anchor="_Toc82628124" w:history="1">
        <w:r w:rsidR="00E55651" w:rsidRPr="000C0FEC">
          <w:rPr>
            <w:rStyle w:val="Hyperlink"/>
            <w:rFonts w:eastAsia="Calibri"/>
            <w:noProof/>
          </w:rPr>
          <w:t>4.2.</w:t>
        </w:r>
        <w:r w:rsidR="00E55651">
          <w:rPr>
            <w:rFonts w:asciiTheme="minorHAnsi" w:eastAsiaTheme="minorEastAsia" w:hAnsiTheme="minorHAnsi" w:cstheme="minorBidi"/>
            <w:noProof/>
            <w:sz w:val="22"/>
            <w:szCs w:val="22"/>
            <w:lang w:val="en-US"/>
          </w:rPr>
          <w:tab/>
        </w:r>
        <w:r w:rsidR="00E55651" w:rsidRPr="000C0FEC">
          <w:rPr>
            <w:rStyle w:val="Hyperlink"/>
            <w:rFonts w:eastAsia="Calibri"/>
            <w:noProof/>
          </w:rPr>
          <w:t>Dijagram slučajeva korišćenja</w:t>
        </w:r>
        <w:r w:rsidR="00E55651">
          <w:rPr>
            <w:noProof/>
            <w:webHidden/>
          </w:rPr>
          <w:tab/>
        </w:r>
        <w:r w:rsidR="00E55651">
          <w:rPr>
            <w:noProof/>
            <w:webHidden/>
          </w:rPr>
          <w:fldChar w:fldCharType="begin"/>
        </w:r>
        <w:r w:rsidR="00E55651">
          <w:rPr>
            <w:noProof/>
            <w:webHidden/>
          </w:rPr>
          <w:instrText xml:space="preserve"> PAGEREF _Toc82628124 \h </w:instrText>
        </w:r>
        <w:r w:rsidR="00E55651">
          <w:rPr>
            <w:noProof/>
            <w:webHidden/>
          </w:rPr>
        </w:r>
        <w:r w:rsidR="00E55651">
          <w:rPr>
            <w:noProof/>
            <w:webHidden/>
          </w:rPr>
          <w:fldChar w:fldCharType="separate"/>
        </w:r>
        <w:r w:rsidR="00E55651">
          <w:rPr>
            <w:noProof/>
            <w:webHidden/>
          </w:rPr>
          <w:t>20</w:t>
        </w:r>
        <w:r w:rsidR="00E55651">
          <w:rPr>
            <w:noProof/>
            <w:webHidden/>
          </w:rPr>
          <w:fldChar w:fldCharType="end"/>
        </w:r>
      </w:hyperlink>
    </w:p>
    <w:p w14:paraId="4004DA94" w14:textId="0F20A0B0" w:rsidR="00E55651" w:rsidRDefault="009E0C21">
      <w:pPr>
        <w:pStyle w:val="TOC2"/>
        <w:tabs>
          <w:tab w:val="left" w:pos="960"/>
          <w:tab w:val="right" w:leader="dot" w:pos="6715"/>
        </w:tabs>
        <w:rPr>
          <w:rStyle w:val="Hyperlink"/>
          <w:noProof/>
        </w:rPr>
      </w:pPr>
      <w:hyperlink w:anchor="_Toc82628125" w:history="1">
        <w:r w:rsidR="00E55651" w:rsidRPr="000C0FEC">
          <w:rPr>
            <w:rStyle w:val="Hyperlink"/>
            <w:rFonts w:eastAsia="Calibri"/>
            <w:noProof/>
          </w:rPr>
          <w:t>4.3.</w:t>
        </w:r>
        <w:r w:rsidR="00E55651">
          <w:rPr>
            <w:rFonts w:asciiTheme="minorHAnsi" w:eastAsiaTheme="minorEastAsia" w:hAnsiTheme="minorHAnsi" w:cstheme="minorBidi"/>
            <w:noProof/>
            <w:sz w:val="22"/>
            <w:szCs w:val="22"/>
            <w:lang w:val="en-US"/>
          </w:rPr>
          <w:tab/>
        </w:r>
        <w:r w:rsidR="00E55651" w:rsidRPr="000C0FEC">
          <w:rPr>
            <w:rStyle w:val="Hyperlink"/>
            <w:rFonts w:eastAsia="Calibri"/>
            <w:noProof/>
          </w:rPr>
          <w:t>Arhitektura sistema</w:t>
        </w:r>
        <w:r w:rsidR="00E55651">
          <w:rPr>
            <w:noProof/>
            <w:webHidden/>
          </w:rPr>
          <w:tab/>
        </w:r>
        <w:r w:rsidR="00E55651">
          <w:rPr>
            <w:noProof/>
            <w:webHidden/>
          </w:rPr>
          <w:fldChar w:fldCharType="begin"/>
        </w:r>
        <w:r w:rsidR="00E55651">
          <w:rPr>
            <w:noProof/>
            <w:webHidden/>
          </w:rPr>
          <w:instrText xml:space="preserve"> PAGEREF _Toc82628125 \h </w:instrText>
        </w:r>
        <w:r w:rsidR="00E55651">
          <w:rPr>
            <w:noProof/>
            <w:webHidden/>
          </w:rPr>
        </w:r>
        <w:r w:rsidR="00E55651">
          <w:rPr>
            <w:noProof/>
            <w:webHidden/>
          </w:rPr>
          <w:fldChar w:fldCharType="separate"/>
        </w:r>
        <w:r w:rsidR="00E55651">
          <w:rPr>
            <w:noProof/>
            <w:webHidden/>
          </w:rPr>
          <w:t>22</w:t>
        </w:r>
        <w:r w:rsidR="00E55651">
          <w:rPr>
            <w:noProof/>
            <w:webHidden/>
          </w:rPr>
          <w:fldChar w:fldCharType="end"/>
        </w:r>
      </w:hyperlink>
    </w:p>
    <w:p w14:paraId="71C143D2" w14:textId="77777777" w:rsidR="00E55651" w:rsidRPr="00E55651" w:rsidRDefault="00E55651" w:rsidP="00E55651">
      <w:pPr>
        <w:rPr>
          <w:rFonts w:eastAsiaTheme="minorEastAsia"/>
        </w:rPr>
      </w:pPr>
    </w:p>
    <w:p w14:paraId="15423928" w14:textId="1EB30DC4" w:rsidR="00E55651" w:rsidRDefault="009E0C21">
      <w:pPr>
        <w:pStyle w:val="TOC1"/>
        <w:tabs>
          <w:tab w:val="left" w:pos="480"/>
          <w:tab w:val="right" w:leader="dot" w:pos="6715"/>
        </w:tabs>
        <w:rPr>
          <w:rFonts w:asciiTheme="minorHAnsi" w:eastAsiaTheme="minorEastAsia" w:hAnsiTheme="minorHAnsi" w:cstheme="minorBidi"/>
          <w:noProof/>
          <w:sz w:val="22"/>
          <w:szCs w:val="22"/>
          <w:lang w:val="en-US" w:eastAsia="en-US"/>
        </w:rPr>
      </w:pPr>
      <w:hyperlink w:anchor="_Toc82628126" w:history="1">
        <w:r w:rsidR="00E55651" w:rsidRPr="000C0FEC">
          <w:rPr>
            <w:rStyle w:val="Hyperlink"/>
            <w:noProof/>
            <w:lang w:val="sr-Latn-RS"/>
          </w:rPr>
          <w:t>5.</w:t>
        </w:r>
        <w:r w:rsidR="00E55651">
          <w:rPr>
            <w:rFonts w:asciiTheme="minorHAnsi" w:eastAsiaTheme="minorEastAsia" w:hAnsiTheme="minorHAnsi" w:cstheme="minorBidi"/>
            <w:noProof/>
            <w:sz w:val="22"/>
            <w:szCs w:val="22"/>
            <w:lang w:val="en-US" w:eastAsia="en-US"/>
          </w:rPr>
          <w:tab/>
        </w:r>
        <w:r w:rsidR="00E55651" w:rsidRPr="000C0FEC">
          <w:rPr>
            <w:rStyle w:val="Hyperlink"/>
            <w:noProof/>
            <w:lang w:val="sr-Latn-RS"/>
          </w:rPr>
          <w:t>IMPLEMENTACIJA SISTEMA</w:t>
        </w:r>
        <w:r w:rsidR="00E55651">
          <w:rPr>
            <w:noProof/>
            <w:webHidden/>
          </w:rPr>
          <w:tab/>
        </w:r>
        <w:r w:rsidR="00E55651">
          <w:rPr>
            <w:noProof/>
            <w:webHidden/>
          </w:rPr>
          <w:fldChar w:fldCharType="begin"/>
        </w:r>
        <w:r w:rsidR="00E55651">
          <w:rPr>
            <w:noProof/>
            <w:webHidden/>
          </w:rPr>
          <w:instrText xml:space="preserve"> PAGEREF _Toc82628126 \h </w:instrText>
        </w:r>
        <w:r w:rsidR="00E55651">
          <w:rPr>
            <w:noProof/>
            <w:webHidden/>
          </w:rPr>
        </w:r>
        <w:r w:rsidR="00E55651">
          <w:rPr>
            <w:noProof/>
            <w:webHidden/>
          </w:rPr>
          <w:fldChar w:fldCharType="separate"/>
        </w:r>
        <w:r w:rsidR="00E55651">
          <w:rPr>
            <w:noProof/>
            <w:webHidden/>
          </w:rPr>
          <w:t>27</w:t>
        </w:r>
        <w:r w:rsidR="00E55651">
          <w:rPr>
            <w:noProof/>
            <w:webHidden/>
          </w:rPr>
          <w:fldChar w:fldCharType="end"/>
        </w:r>
      </w:hyperlink>
    </w:p>
    <w:p w14:paraId="289781C2" w14:textId="5B1E03B0" w:rsidR="00E55651" w:rsidRDefault="009E0C21">
      <w:pPr>
        <w:pStyle w:val="TOC2"/>
        <w:tabs>
          <w:tab w:val="left" w:pos="960"/>
          <w:tab w:val="right" w:leader="dot" w:pos="6715"/>
        </w:tabs>
        <w:rPr>
          <w:rFonts w:asciiTheme="minorHAnsi" w:eastAsiaTheme="minorEastAsia" w:hAnsiTheme="minorHAnsi" w:cstheme="minorBidi"/>
          <w:noProof/>
          <w:sz w:val="22"/>
          <w:szCs w:val="22"/>
          <w:lang w:val="en-US"/>
        </w:rPr>
      </w:pPr>
      <w:hyperlink w:anchor="_Toc82628127" w:history="1">
        <w:r w:rsidR="00E55651" w:rsidRPr="000C0FEC">
          <w:rPr>
            <w:rStyle w:val="Hyperlink"/>
            <w:rFonts w:eastAsia="Calibri"/>
            <w:noProof/>
          </w:rPr>
          <w:t>5.1.</w:t>
        </w:r>
        <w:r w:rsidR="00E55651">
          <w:rPr>
            <w:rFonts w:asciiTheme="minorHAnsi" w:eastAsiaTheme="minorEastAsia" w:hAnsiTheme="minorHAnsi" w:cstheme="minorBidi"/>
            <w:noProof/>
            <w:sz w:val="22"/>
            <w:szCs w:val="22"/>
            <w:lang w:val="en-US"/>
          </w:rPr>
          <w:tab/>
        </w:r>
        <w:r w:rsidR="00E55651" w:rsidRPr="000C0FEC">
          <w:rPr>
            <w:rStyle w:val="Hyperlink"/>
            <w:rFonts w:eastAsia="Calibri"/>
            <w:noProof/>
          </w:rPr>
          <w:t>Klijentska strana</w:t>
        </w:r>
        <w:r w:rsidR="00E55651">
          <w:rPr>
            <w:noProof/>
            <w:webHidden/>
          </w:rPr>
          <w:tab/>
        </w:r>
        <w:r w:rsidR="00E55651">
          <w:rPr>
            <w:noProof/>
            <w:webHidden/>
          </w:rPr>
          <w:fldChar w:fldCharType="begin"/>
        </w:r>
        <w:r w:rsidR="00E55651">
          <w:rPr>
            <w:noProof/>
            <w:webHidden/>
          </w:rPr>
          <w:instrText xml:space="preserve"> PAGEREF _Toc82628127 \h </w:instrText>
        </w:r>
        <w:r w:rsidR="00E55651">
          <w:rPr>
            <w:noProof/>
            <w:webHidden/>
          </w:rPr>
        </w:r>
        <w:r w:rsidR="00E55651">
          <w:rPr>
            <w:noProof/>
            <w:webHidden/>
          </w:rPr>
          <w:fldChar w:fldCharType="separate"/>
        </w:r>
        <w:r w:rsidR="00E55651">
          <w:rPr>
            <w:noProof/>
            <w:webHidden/>
          </w:rPr>
          <w:t>27</w:t>
        </w:r>
        <w:r w:rsidR="00E55651">
          <w:rPr>
            <w:noProof/>
            <w:webHidden/>
          </w:rPr>
          <w:fldChar w:fldCharType="end"/>
        </w:r>
      </w:hyperlink>
    </w:p>
    <w:p w14:paraId="5759BB3A" w14:textId="6D1B5A4B" w:rsidR="00E55651" w:rsidRDefault="009E0C21">
      <w:pPr>
        <w:pStyle w:val="TOC2"/>
        <w:tabs>
          <w:tab w:val="left" w:pos="960"/>
          <w:tab w:val="right" w:leader="dot" w:pos="6715"/>
        </w:tabs>
        <w:rPr>
          <w:rStyle w:val="Hyperlink"/>
          <w:noProof/>
        </w:rPr>
      </w:pPr>
      <w:hyperlink w:anchor="_Toc82628128" w:history="1">
        <w:r w:rsidR="00E55651" w:rsidRPr="000C0FEC">
          <w:rPr>
            <w:rStyle w:val="Hyperlink"/>
            <w:rFonts w:eastAsia="Calibri"/>
            <w:noProof/>
          </w:rPr>
          <w:t>5.2.</w:t>
        </w:r>
        <w:r w:rsidR="00E55651">
          <w:rPr>
            <w:rFonts w:asciiTheme="minorHAnsi" w:eastAsiaTheme="minorEastAsia" w:hAnsiTheme="minorHAnsi" w:cstheme="minorBidi"/>
            <w:noProof/>
            <w:sz w:val="22"/>
            <w:szCs w:val="22"/>
            <w:lang w:val="en-US"/>
          </w:rPr>
          <w:tab/>
        </w:r>
        <w:r w:rsidR="00E55651" w:rsidRPr="000C0FEC">
          <w:rPr>
            <w:rStyle w:val="Hyperlink"/>
            <w:rFonts w:eastAsia="Calibri"/>
            <w:noProof/>
          </w:rPr>
          <w:t>Serverska strana</w:t>
        </w:r>
        <w:r w:rsidR="00E55651">
          <w:rPr>
            <w:noProof/>
            <w:webHidden/>
          </w:rPr>
          <w:tab/>
        </w:r>
        <w:r w:rsidR="00E55651">
          <w:rPr>
            <w:noProof/>
            <w:webHidden/>
          </w:rPr>
          <w:fldChar w:fldCharType="begin"/>
        </w:r>
        <w:r w:rsidR="00E55651">
          <w:rPr>
            <w:noProof/>
            <w:webHidden/>
          </w:rPr>
          <w:instrText xml:space="preserve"> PAGEREF _Toc82628128 \h </w:instrText>
        </w:r>
        <w:r w:rsidR="00E55651">
          <w:rPr>
            <w:noProof/>
            <w:webHidden/>
          </w:rPr>
        </w:r>
        <w:r w:rsidR="00E55651">
          <w:rPr>
            <w:noProof/>
            <w:webHidden/>
          </w:rPr>
          <w:fldChar w:fldCharType="separate"/>
        </w:r>
        <w:r w:rsidR="00E55651">
          <w:rPr>
            <w:noProof/>
            <w:webHidden/>
          </w:rPr>
          <w:t>28</w:t>
        </w:r>
        <w:r w:rsidR="00E55651">
          <w:rPr>
            <w:noProof/>
            <w:webHidden/>
          </w:rPr>
          <w:fldChar w:fldCharType="end"/>
        </w:r>
      </w:hyperlink>
    </w:p>
    <w:p w14:paraId="4D63E8EE" w14:textId="77777777" w:rsidR="00E55651" w:rsidRPr="00E55651" w:rsidRDefault="00E55651" w:rsidP="00E55651">
      <w:pPr>
        <w:rPr>
          <w:rFonts w:eastAsiaTheme="minorEastAsia"/>
        </w:rPr>
      </w:pPr>
    </w:p>
    <w:p w14:paraId="11403B75" w14:textId="0CEBCBB4" w:rsidR="00E55651" w:rsidRDefault="009E0C21" w:rsidP="00E55651">
      <w:pPr>
        <w:pStyle w:val="TOC1"/>
        <w:tabs>
          <w:tab w:val="left" w:pos="480"/>
          <w:tab w:val="right" w:leader="dot" w:pos="6715"/>
        </w:tabs>
        <w:rPr>
          <w:rStyle w:val="Hyperlink"/>
          <w:noProof/>
        </w:rPr>
      </w:pPr>
      <w:hyperlink w:anchor="_Toc82628129" w:history="1">
        <w:r w:rsidR="00E55651" w:rsidRPr="000C0FEC">
          <w:rPr>
            <w:rStyle w:val="Hyperlink"/>
            <w:noProof/>
            <w:lang w:val="sr-Latn-RS"/>
          </w:rPr>
          <w:t>6.</w:t>
        </w:r>
        <w:r w:rsidR="00E55651">
          <w:rPr>
            <w:rFonts w:asciiTheme="minorHAnsi" w:eastAsiaTheme="minorEastAsia" w:hAnsiTheme="minorHAnsi" w:cstheme="minorBidi"/>
            <w:noProof/>
            <w:sz w:val="22"/>
            <w:szCs w:val="22"/>
            <w:lang w:val="en-US" w:eastAsia="en-US"/>
          </w:rPr>
          <w:tab/>
        </w:r>
        <w:r w:rsidR="00E55651" w:rsidRPr="000C0FEC">
          <w:rPr>
            <w:rStyle w:val="Hyperlink"/>
            <w:noProof/>
            <w:lang w:val="sr-Latn-RS"/>
          </w:rPr>
          <w:t>PRIKAZ IMPLEMENTIRANOG SISTEMA</w:t>
        </w:r>
        <w:r w:rsidR="00E55651">
          <w:rPr>
            <w:noProof/>
            <w:webHidden/>
          </w:rPr>
          <w:tab/>
        </w:r>
        <w:r w:rsidR="00E55651">
          <w:rPr>
            <w:noProof/>
            <w:webHidden/>
          </w:rPr>
          <w:fldChar w:fldCharType="begin"/>
        </w:r>
        <w:r w:rsidR="00E55651">
          <w:rPr>
            <w:noProof/>
            <w:webHidden/>
          </w:rPr>
          <w:instrText xml:space="preserve"> PAGEREF _Toc82628129 \h </w:instrText>
        </w:r>
        <w:r w:rsidR="00E55651">
          <w:rPr>
            <w:noProof/>
            <w:webHidden/>
          </w:rPr>
        </w:r>
        <w:r w:rsidR="00E55651">
          <w:rPr>
            <w:noProof/>
            <w:webHidden/>
          </w:rPr>
          <w:fldChar w:fldCharType="separate"/>
        </w:r>
        <w:r w:rsidR="00E55651">
          <w:rPr>
            <w:noProof/>
            <w:webHidden/>
          </w:rPr>
          <w:t>34</w:t>
        </w:r>
        <w:r w:rsidR="00E55651">
          <w:rPr>
            <w:noProof/>
            <w:webHidden/>
          </w:rPr>
          <w:fldChar w:fldCharType="end"/>
        </w:r>
      </w:hyperlink>
    </w:p>
    <w:p w14:paraId="4CF278AE" w14:textId="77777777" w:rsidR="00E55651" w:rsidRPr="00E55651" w:rsidRDefault="00E55651" w:rsidP="00E55651">
      <w:pPr>
        <w:rPr>
          <w:rFonts w:eastAsiaTheme="minorEastAsia"/>
          <w:lang w:val="de-DE" w:eastAsia="de-DE"/>
        </w:rPr>
      </w:pPr>
    </w:p>
    <w:p w14:paraId="01ADA708" w14:textId="0D0C7F36" w:rsidR="00E55651" w:rsidRDefault="009E0C21">
      <w:pPr>
        <w:pStyle w:val="TOC1"/>
        <w:tabs>
          <w:tab w:val="left" w:pos="480"/>
          <w:tab w:val="right" w:leader="dot" w:pos="6715"/>
        </w:tabs>
        <w:rPr>
          <w:rStyle w:val="Hyperlink"/>
          <w:noProof/>
        </w:rPr>
      </w:pPr>
      <w:hyperlink w:anchor="_Toc82628130" w:history="1">
        <w:r w:rsidR="00E55651" w:rsidRPr="000C0FEC">
          <w:rPr>
            <w:rStyle w:val="Hyperlink"/>
            <w:noProof/>
            <w:lang w:val="sr-Latn-RS"/>
          </w:rPr>
          <w:t>7.</w:t>
        </w:r>
        <w:r w:rsidR="00E55651">
          <w:rPr>
            <w:rFonts w:asciiTheme="minorHAnsi" w:eastAsiaTheme="minorEastAsia" w:hAnsiTheme="minorHAnsi" w:cstheme="minorBidi"/>
            <w:noProof/>
            <w:sz w:val="22"/>
            <w:szCs w:val="22"/>
            <w:lang w:val="en-US" w:eastAsia="en-US"/>
          </w:rPr>
          <w:tab/>
        </w:r>
        <w:r w:rsidR="00E55651" w:rsidRPr="000C0FEC">
          <w:rPr>
            <w:rStyle w:val="Hyperlink"/>
            <w:noProof/>
            <w:lang w:val="sr-Latn-RS"/>
          </w:rPr>
          <w:t>ZAKLJUČAK</w:t>
        </w:r>
        <w:r w:rsidR="00E55651">
          <w:rPr>
            <w:noProof/>
            <w:webHidden/>
          </w:rPr>
          <w:tab/>
        </w:r>
        <w:r w:rsidR="00E55651">
          <w:rPr>
            <w:noProof/>
            <w:webHidden/>
          </w:rPr>
          <w:fldChar w:fldCharType="begin"/>
        </w:r>
        <w:r w:rsidR="00E55651">
          <w:rPr>
            <w:noProof/>
            <w:webHidden/>
          </w:rPr>
          <w:instrText xml:space="preserve"> PAGEREF _Toc82628130 \h </w:instrText>
        </w:r>
        <w:r w:rsidR="00E55651">
          <w:rPr>
            <w:noProof/>
            <w:webHidden/>
          </w:rPr>
        </w:r>
        <w:r w:rsidR="00E55651">
          <w:rPr>
            <w:noProof/>
            <w:webHidden/>
          </w:rPr>
          <w:fldChar w:fldCharType="separate"/>
        </w:r>
        <w:r w:rsidR="00E55651">
          <w:rPr>
            <w:noProof/>
            <w:webHidden/>
          </w:rPr>
          <w:t>44</w:t>
        </w:r>
        <w:r w:rsidR="00E55651">
          <w:rPr>
            <w:noProof/>
            <w:webHidden/>
          </w:rPr>
          <w:fldChar w:fldCharType="end"/>
        </w:r>
      </w:hyperlink>
    </w:p>
    <w:p w14:paraId="3378DF7C" w14:textId="77777777" w:rsidR="00E55651" w:rsidRPr="00E55651" w:rsidRDefault="00E55651" w:rsidP="00E55651">
      <w:pPr>
        <w:rPr>
          <w:rFonts w:eastAsiaTheme="minorEastAsia"/>
          <w:lang w:val="de-DE" w:eastAsia="de-DE"/>
        </w:rPr>
      </w:pPr>
    </w:p>
    <w:p w14:paraId="7DED8C0F" w14:textId="30CFEEA1" w:rsidR="00E55651" w:rsidRDefault="009E0C21">
      <w:pPr>
        <w:pStyle w:val="TOC1"/>
        <w:tabs>
          <w:tab w:val="right" w:leader="dot" w:pos="6715"/>
        </w:tabs>
        <w:rPr>
          <w:rFonts w:asciiTheme="minorHAnsi" w:eastAsiaTheme="minorEastAsia" w:hAnsiTheme="minorHAnsi" w:cstheme="minorBidi"/>
          <w:noProof/>
          <w:sz w:val="22"/>
          <w:szCs w:val="22"/>
          <w:lang w:val="en-US" w:eastAsia="en-US"/>
        </w:rPr>
      </w:pPr>
      <w:hyperlink w:anchor="_Toc82628131" w:history="1">
        <w:r w:rsidR="00E55651" w:rsidRPr="000C0FEC">
          <w:rPr>
            <w:rStyle w:val="Hyperlink"/>
            <w:noProof/>
            <w:lang w:val="sr-Latn-RS"/>
          </w:rPr>
          <w:t>LITERATURA</w:t>
        </w:r>
        <w:r w:rsidR="00E55651">
          <w:rPr>
            <w:noProof/>
            <w:webHidden/>
          </w:rPr>
          <w:tab/>
        </w:r>
        <w:r w:rsidR="00E55651">
          <w:rPr>
            <w:noProof/>
            <w:webHidden/>
          </w:rPr>
          <w:fldChar w:fldCharType="begin"/>
        </w:r>
        <w:r w:rsidR="00E55651">
          <w:rPr>
            <w:noProof/>
            <w:webHidden/>
          </w:rPr>
          <w:instrText xml:space="preserve"> PAGEREF _Toc82628131 \h </w:instrText>
        </w:r>
        <w:r w:rsidR="00E55651">
          <w:rPr>
            <w:noProof/>
            <w:webHidden/>
          </w:rPr>
        </w:r>
        <w:r w:rsidR="00E55651">
          <w:rPr>
            <w:noProof/>
            <w:webHidden/>
          </w:rPr>
          <w:fldChar w:fldCharType="separate"/>
        </w:r>
        <w:r w:rsidR="00E55651">
          <w:rPr>
            <w:noProof/>
            <w:webHidden/>
          </w:rPr>
          <w:t>46</w:t>
        </w:r>
        <w:r w:rsidR="00E55651">
          <w:rPr>
            <w:noProof/>
            <w:webHidden/>
          </w:rPr>
          <w:fldChar w:fldCharType="end"/>
        </w:r>
      </w:hyperlink>
    </w:p>
    <w:p w14:paraId="1D231776" w14:textId="3E5333BE" w:rsidR="00E55651" w:rsidRDefault="009E0C21">
      <w:pPr>
        <w:pStyle w:val="TOC1"/>
        <w:tabs>
          <w:tab w:val="right" w:leader="dot" w:pos="6715"/>
        </w:tabs>
        <w:rPr>
          <w:rFonts w:asciiTheme="minorHAnsi" w:eastAsiaTheme="minorEastAsia" w:hAnsiTheme="minorHAnsi" w:cstheme="minorBidi"/>
          <w:noProof/>
          <w:sz w:val="22"/>
          <w:szCs w:val="22"/>
          <w:lang w:val="en-US" w:eastAsia="en-US"/>
        </w:rPr>
      </w:pPr>
      <w:hyperlink w:anchor="_Toc82628132" w:history="1">
        <w:r w:rsidR="00E55651" w:rsidRPr="000C0FEC">
          <w:rPr>
            <w:rStyle w:val="Hyperlink"/>
            <w:noProof/>
            <w:lang w:val="sr-Latn-RS"/>
          </w:rPr>
          <w:t>BIOGRAFIJA</w:t>
        </w:r>
        <w:r w:rsidR="00E55651">
          <w:rPr>
            <w:noProof/>
            <w:webHidden/>
          </w:rPr>
          <w:tab/>
        </w:r>
        <w:r w:rsidR="00E55651">
          <w:rPr>
            <w:noProof/>
            <w:webHidden/>
          </w:rPr>
          <w:fldChar w:fldCharType="begin"/>
        </w:r>
        <w:r w:rsidR="00E55651">
          <w:rPr>
            <w:noProof/>
            <w:webHidden/>
          </w:rPr>
          <w:instrText xml:space="preserve"> PAGEREF _Toc82628132 \h </w:instrText>
        </w:r>
        <w:r w:rsidR="00E55651">
          <w:rPr>
            <w:noProof/>
            <w:webHidden/>
          </w:rPr>
        </w:r>
        <w:r w:rsidR="00E55651">
          <w:rPr>
            <w:noProof/>
            <w:webHidden/>
          </w:rPr>
          <w:fldChar w:fldCharType="separate"/>
        </w:r>
        <w:r w:rsidR="00E55651">
          <w:rPr>
            <w:noProof/>
            <w:webHidden/>
          </w:rPr>
          <w:t>48</w:t>
        </w:r>
        <w:r w:rsidR="00E55651">
          <w:rPr>
            <w:noProof/>
            <w:webHidden/>
          </w:rPr>
          <w:fldChar w:fldCharType="end"/>
        </w:r>
      </w:hyperlink>
    </w:p>
    <w:p w14:paraId="6647C595" w14:textId="3D0E9DB9" w:rsidR="00E55651" w:rsidRDefault="009E0C21">
      <w:pPr>
        <w:pStyle w:val="TOC1"/>
        <w:tabs>
          <w:tab w:val="right" w:leader="dot" w:pos="6715"/>
        </w:tabs>
        <w:rPr>
          <w:rFonts w:asciiTheme="minorHAnsi" w:eastAsiaTheme="minorEastAsia" w:hAnsiTheme="minorHAnsi" w:cstheme="minorBidi"/>
          <w:noProof/>
          <w:sz w:val="22"/>
          <w:szCs w:val="22"/>
          <w:lang w:val="en-US" w:eastAsia="en-US"/>
        </w:rPr>
      </w:pPr>
      <w:hyperlink w:anchor="_Toc82628133" w:history="1">
        <w:r w:rsidR="00E55651" w:rsidRPr="000C0FEC">
          <w:rPr>
            <w:rStyle w:val="Hyperlink"/>
            <w:noProof/>
            <w:lang w:val="sr-Latn-RS"/>
          </w:rPr>
          <w:t>KLJUČNA DOKUMENTACIJSKA INFORMACIJA</w:t>
        </w:r>
        <w:r w:rsidR="00E55651">
          <w:rPr>
            <w:noProof/>
            <w:webHidden/>
          </w:rPr>
          <w:tab/>
        </w:r>
        <w:r w:rsidR="00E55651">
          <w:rPr>
            <w:noProof/>
            <w:webHidden/>
          </w:rPr>
          <w:fldChar w:fldCharType="begin"/>
        </w:r>
        <w:r w:rsidR="00E55651">
          <w:rPr>
            <w:noProof/>
            <w:webHidden/>
          </w:rPr>
          <w:instrText xml:space="preserve"> PAGEREF _Toc82628133 \h </w:instrText>
        </w:r>
        <w:r w:rsidR="00E55651">
          <w:rPr>
            <w:noProof/>
            <w:webHidden/>
          </w:rPr>
        </w:r>
        <w:r w:rsidR="00E55651">
          <w:rPr>
            <w:noProof/>
            <w:webHidden/>
          </w:rPr>
          <w:fldChar w:fldCharType="separate"/>
        </w:r>
        <w:r w:rsidR="00E55651">
          <w:rPr>
            <w:noProof/>
            <w:webHidden/>
          </w:rPr>
          <w:t>49</w:t>
        </w:r>
        <w:r w:rsidR="00E55651">
          <w:rPr>
            <w:noProof/>
            <w:webHidden/>
          </w:rPr>
          <w:fldChar w:fldCharType="end"/>
        </w:r>
      </w:hyperlink>
    </w:p>
    <w:p w14:paraId="6A73DC6A" w14:textId="2495CAB2" w:rsidR="00E55651" w:rsidRDefault="009E0C21">
      <w:pPr>
        <w:pStyle w:val="TOC1"/>
        <w:tabs>
          <w:tab w:val="right" w:leader="dot" w:pos="6715"/>
        </w:tabs>
        <w:rPr>
          <w:rFonts w:asciiTheme="minorHAnsi" w:eastAsiaTheme="minorEastAsia" w:hAnsiTheme="minorHAnsi" w:cstheme="minorBidi"/>
          <w:noProof/>
          <w:sz w:val="22"/>
          <w:szCs w:val="22"/>
          <w:lang w:val="en-US" w:eastAsia="en-US"/>
        </w:rPr>
      </w:pPr>
      <w:hyperlink w:anchor="_Toc82628134" w:history="1">
        <w:r w:rsidR="00E55651" w:rsidRPr="000C0FEC">
          <w:rPr>
            <w:rStyle w:val="Hyperlink"/>
            <w:noProof/>
            <w:lang w:val="sr-Latn-RS"/>
          </w:rPr>
          <w:t>KEY WORDS DOCUMENTATION</w:t>
        </w:r>
        <w:r w:rsidR="00E55651">
          <w:rPr>
            <w:noProof/>
            <w:webHidden/>
          </w:rPr>
          <w:tab/>
        </w:r>
        <w:r w:rsidR="00E55651">
          <w:rPr>
            <w:noProof/>
            <w:webHidden/>
          </w:rPr>
          <w:fldChar w:fldCharType="begin"/>
        </w:r>
        <w:r w:rsidR="00E55651">
          <w:rPr>
            <w:noProof/>
            <w:webHidden/>
          </w:rPr>
          <w:instrText xml:space="preserve"> PAGEREF _Toc82628134 \h </w:instrText>
        </w:r>
        <w:r w:rsidR="00E55651">
          <w:rPr>
            <w:noProof/>
            <w:webHidden/>
          </w:rPr>
        </w:r>
        <w:r w:rsidR="00E55651">
          <w:rPr>
            <w:noProof/>
            <w:webHidden/>
          </w:rPr>
          <w:fldChar w:fldCharType="separate"/>
        </w:r>
        <w:r w:rsidR="00E55651">
          <w:rPr>
            <w:noProof/>
            <w:webHidden/>
          </w:rPr>
          <w:t>50</w:t>
        </w:r>
        <w:r w:rsidR="00E55651">
          <w:rPr>
            <w:noProof/>
            <w:webHidden/>
          </w:rPr>
          <w:fldChar w:fldCharType="end"/>
        </w:r>
      </w:hyperlink>
    </w:p>
    <w:p w14:paraId="554A1171" w14:textId="79DBAEF0" w:rsidR="00EB7751" w:rsidRPr="00500A67" w:rsidRDefault="00E55651">
      <w:pPr>
        <w:rPr>
          <w:b/>
          <w:bCs/>
          <w:sz w:val="22"/>
          <w:highlight w:val="black"/>
        </w:rPr>
      </w:pPr>
      <w:r>
        <w:rPr>
          <w:b/>
          <w:bCs/>
          <w:sz w:val="22"/>
          <w:highlight w:val="black"/>
          <w:lang w:val="de-DE" w:eastAsia="de-DE"/>
        </w:rPr>
        <w:fldChar w:fldCharType="end"/>
      </w:r>
    </w:p>
    <w:p w14:paraId="158BF85E" w14:textId="77777777" w:rsidR="00A2204C" w:rsidRPr="00500A67" w:rsidRDefault="00EB7751">
      <w:pPr>
        <w:rPr>
          <w:b/>
          <w:bCs/>
          <w:sz w:val="22"/>
          <w:highlight w:val="black"/>
        </w:rPr>
      </w:pPr>
      <w:r w:rsidRPr="00500A67">
        <w:rPr>
          <w:b/>
          <w:bCs/>
          <w:sz w:val="22"/>
          <w:highlight w:val="black"/>
        </w:rPr>
        <w:br w:type="page"/>
      </w:r>
    </w:p>
    <w:p w14:paraId="35C3D93C" w14:textId="77777777" w:rsidR="00A2204C" w:rsidRPr="00500A67" w:rsidRDefault="00A2204C">
      <w:pPr>
        <w:rPr>
          <w:b/>
          <w:bCs/>
          <w:sz w:val="22"/>
          <w:highlight w:val="black"/>
        </w:rPr>
      </w:pPr>
    </w:p>
    <w:p w14:paraId="35719748" w14:textId="0912A168" w:rsidR="00DF1A46" w:rsidRPr="00500A67" w:rsidRDefault="00DF1A46">
      <w:pPr>
        <w:rPr>
          <w:b/>
          <w:bCs/>
          <w:sz w:val="22"/>
          <w:highlight w:val="black"/>
        </w:rPr>
        <w:sectPr w:rsidR="00DF1A46" w:rsidRPr="00500A67" w:rsidSect="00F4527C">
          <w:headerReference w:type="even" r:id="rId15"/>
          <w:headerReference w:type="default" r:id="rId16"/>
          <w:footerReference w:type="default" r:id="rId17"/>
          <w:pgSz w:w="10325" w:h="14573" w:code="13"/>
          <w:pgMar w:top="1440" w:right="1151" w:bottom="2552" w:left="2449" w:header="1021" w:footer="1021" w:gutter="0"/>
          <w:cols w:space="720"/>
          <w:titlePg/>
          <w:docGrid w:linePitch="360"/>
        </w:sectPr>
      </w:pPr>
    </w:p>
    <w:p w14:paraId="61C57FBE" w14:textId="0D761D6D" w:rsidR="00B87FDB" w:rsidRPr="00500A67" w:rsidRDefault="00DA03B5" w:rsidP="00B87FDB">
      <w:pPr>
        <w:pStyle w:val="Heading1"/>
        <w:rPr>
          <w:lang w:val="sr-Latn-RS"/>
        </w:rPr>
      </w:pPr>
      <w:bookmarkStart w:id="2" w:name="_Toc188548082"/>
      <w:bookmarkStart w:id="3" w:name="_Toc66984545"/>
      <w:bookmarkStart w:id="4" w:name="_Toc68732096"/>
      <w:bookmarkStart w:id="5" w:name="_Toc69139681"/>
      <w:bookmarkStart w:id="6" w:name="_Toc69139989"/>
      <w:bookmarkStart w:id="7" w:name="_Toc81334599"/>
      <w:bookmarkStart w:id="8" w:name="_Toc82628038"/>
      <w:bookmarkStart w:id="9" w:name="_Toc82628110"/>
      <w:bookmarkEnd w:id="0"/>
      <w:r w:rsidRPr="00500A67">
        <w:rPr>
          <w:lang w:val="sr-Latn-RS"/>
        </w:rPr>
        <w:lastRenderedPageBreak/>
        <w:t>UVOD</w:t>
      </w:r>
      <w:bookmarkEnd w:id="2"/>
      <w:bookmarkEnd w:id="3"/>
      <w:bookmarkEnd w:id="4"/>
      <w:bookmarkEnd w:id="5"/>
      <w:bookmarkEnd w:id="6"/>
      <w:bookmarkEnd w:id="7"/>
      <w:bookmarkEnd w:id="8"/>
      <w:bookmarkEnd w:id="9"/>
    </w:p>
    <w:p w14:paraId="70C28D03" w14:textId="7C09A563" w:rsidR="00177359" w:rsidRPr="00500A67" w:rsidRDefault="008E145C" w:rsidP="008370EC">
      <w:pPr>
        <w:pStyle w:val="Text"/>
        <w:rPr>
          <w:lang w:val="sr-Latn-RS"/>
        </w:rPr>
      </w:pPr>
      <w:r w:rsidRPr="00500A67">
        <w:rPr>
          <w:i/>
          <w:lang w:val="sr-Latn-RS"/>
        </w:rPr>
        <w:t>Amazon Web Services</w:t>
      </w:r>
      <w:r w:rsidRPr="00500A67">
        <w:rPr>
          <w:lang w:val="sr-Latn-RS"/>
        </w:rPr>
        <w:t xml:space="preserve"> (AWS) je pl</w:t>
      </w:r>
      <w:r w:rsidR="00D72BA6" w:rsidRPr="00500A67">
        <w:rPr>
          <w:lang w:val="sr-Latn-RS"/>
        </w:rPr>
        <w:t>atforma veb servisa koja pruža rješenja</w:t>
      </w:r>
      <w:r w:rsidR="001F553A">
        <w:rPr>
          <w:lang w:val="sr-Latn-RS"/>
        </w:rPr>
        <w:t xml:space="preserve"> </w:t>
      </w:r>
      <w:r w:rsidR="00D72BA6" w:rsidRPr="00500A67">
        <w:rPr>
          <w:lang w:val="sr-Latn-RS"/>
        </w:rPr>
        <w:t>za</w:t>
      </w:r>
      <w:r w:rsidR="003164EA" w:rsidRPr="00500A67">
        <w:rPr>
          <w:lang w:val="sr-Latn-RS"/>
        </w:rPr>
        <w:t xml:space="preserve"> skladištenje,</w:t>
      </w:r>
      <w:r w:rsidR="00D72BA6" w:rsidRPr="00500A67">
        <w:rPr>
          <w:lang w:val="sr-Latn-RS"/>
        </w:rPr>
        <w:t xml:space="preserve"> umrežavanje</w:t>
      </w:r>
      <w:r w:rsidR="003164EA" w:rsidRPr="00500A67">
        <w:rPr>
          <w:lang w:val="sr-Latn-RS"/>
        </w:rPr>
        <w:t xml:space="preserve"> i računarstvo</w:t>
      </w:r>
      <w:r w:rsidR="00D72BA6" w:rsidRPr="00500A67">
        <w:rPr>
          <w:lang w:val="sr-Latn-RS"/>
        </w:rPr>
        <w:t xml:space="preserve"> </w:t>
      </w:r>
      <w:r w:rsidR="00895DF9" w:rsidRPr="00500A67">
        <w:rPr>
          <w:lang w:val="sr-Latn-RS"/>
        </w:rPr>
        <w:t xml:space="preserve">na </w:t>
      </w:r>
      <w:r w:rsidR="00895DF9" w:rsidRPr="00500A67">
        <w:rPr>
          <w:i/>
          <w:lang w:val="sr-Latn-RS"/>
        </w:rPr>
        <w:t>cloud</w:t>
      </w:r>
      <w:r w:rsidR="00895DF9" w:rsidRPr="00500A67">
        <w:rPr>
          <w:lang w:val="sr-Latn-RS"/>
        </w:rPr>
        <w:t>-u</w:t>
      </w:r>
      <w:r w:rsidR="00DD22DA" w:rsidRPr="00500A67">
        <w:rPr>
          <w:lang w:val="sr-Latn-RS"/>
        </w:rPr>
        <w:t xml:space="preserve"> (</w:t>
      </w:r>
      <w:r w:rsidR="00415C75" w:rsidRPr="00500A67">
        <w:rPr>
          <w:lang w:val="sr-Latn-RS"/>
        </w:rPr>
        <w:t xml:space="preserve">engl. </w:t>
      </w:r>
      <w:r w:rsidR="00A6470D" w:rsidRPr="00500A67">
        <w:rPr>
          <w:i/>
          <w:lang w:val="sr-Latn-RS"/>
        </w:rPr>
        <w:t>cloud c</w:t>
      </w:r>
      <w:r w:rsidR="00DD22DA" w:rsidRPr="00500A67">
        <w:rPr>
          <w:i/>
          <w:lang w:val="sr-Latn-RS"/>
        </w:rPr>
        <w:t>omputing</w:t>
      </w:r>
      <w:r w:rsidR="00DD22DA" w:rsidRPr="00500A67">
        <w:rPr>
          <w:lang w:val="sr-Latn-RS"/>
        </w:rPr>
        <w:t>)</w:t>
      </w:r>
      <w:r w:rsidR="00D93C6C" w:rsidRPr="00500A67">
        <w:rPr>
          <w:lang w:val="sr-Latn-RS"/>
        </w:rPr>
        <w:t>.</w:t>
      </w:r>
      <w:r w:rsidR="00514134" w:rsidRPr="00500A67">
        <w:rPr>
          <w:lang w:val="sr-Latn-RS"/>
        </w:rPr>
        <w:t xml:space="preserve"> </w:t>
      </w:r>
      <w:r w:rsidR="00D93C6C" w:rsidRPr="00500A67">
        <w:rPr>
          <w:lang w:val="sr-Latn-RS"/>
        </w:rPr>
        <w:t>P</w:t>
      </w:r>
      <w:r w:rsidR="00976650" w:rsidRPr="00500A67">
        <w:rPr>
          <w:lang w:val="sr-Latn-RS"/>
        </w:rPr>
        <w:t xml:space="preserve">redstavlja jedan od </w:t>
      </w:r>
      <w:r w:rsidR="00082AF1" w:rsidRPr="00500A67">
        <w:rPr>
          <w:lang w:val="sr-Latn-RS"/>
        </w:rPr>
        <w:t>dobavljača</w:t>
      </w:r>
      <w:r w:rsidR="00976650" w:rsidRPr="00500A67">
        <w:rPr>
          <w:lang w:val="sr-Latn-RS"/>
        </w:rPr>
        <w:t xml:space="preserve"> servisa </w:t>
      </w:r>
      <w:r w:rsidR="0077780E" w:rsidRPr="00500A67">
        <w:rPr>
          <w:lang w:val="sr-Latn-RS"/>
        </w:rPr>
        <w:t xml:space="preserve">na </w:t>
      </w:r>
      <w:r w:rsidR="0077780E" w:rsidRPr="00500A67">
        <w:rPr>
          <w:i/>
          <w:lang w:val="sr-Latn-RS"/>
        </w:rPr>
        <w:t>cloud</w:t>
      </w:r>
      <w:r w:rsidR="0077780E" w:rsidRPr="00500A67">
        <w:rPr>
          <w:lang w:val="sr-Latn-RS"/>
        </w:rPr>
        <w:t>-u</w:t>
      </w:r>
      <w:r w:rsidR="00976650" w:rsidRPr="00500A67">
        <w:rPr>
          <w:lang w:val="sr-Latn-RS"/>
        </w:rPr>
        <w:t xml:space="preserve"> (engl. </w:t>
      </w:r>
      <w:r w:rsidR="00A6470D" w:rsidRPr="00500A67">
        <w:rPr>
          <w:i/>
          <w:lang w:val="sr-Latn-RS"/>
        </w:rPr>
        <w:t>c</w:t>
      </w:r>
      <w:r w:rsidR="00976650" w:rsidRPr="00500A67">
        <w:rPr>
          <w:i/>
          <w:lang w:val="sr-Latn-RS"/>
        </w:rPr>
        <w:t>loud</w:t>
      </w:r>
      <w:r w:rsidR="00A6470D" w:rsidRPr="00500A67">
        <w:rPr>
          <w:i/>
          <w:lang w:val="sr-Latn-RS"/>
        </w:rPr>
        <w:t xml:space="preserve"> service p</w:t>
      </w:r>
      <w:r w:rsidR="00082AF1" w:rsidRPr="00500A67">
        <w:rPr>
          <w:i/>
          <w:lang w:val="sr-Latn-RS"/>
        </w:rPr>
        <w:t>rovdiers</w:t>
      </w:r>
      <w:r w:rsidR="00976650" w:rsidRPr="00500A67">
        <w:rPr>
          <w:lang w:val="sr-Latn-RS"/>
        </w:rPr>
        <w:t>)</w:t>
      </w:r>
      <w:r w:rsidR="00954107" w:rsidRPr="00500A67">
        <w:rPr>
          <w:lang w:val="sr-Latn-RS"/>
        </w:rPr>
        <w:t xml:space="preserve"> </w:t>
      </w:r>
      <w:hyperlink w:anchor="_LITERATURA_1" w:history="1">
        <w:r w:rsidR="00954107" w:rsidRPr="00500A67">
          <w:rPr>
            <w:rStyle w:val="Hyperlink"/>
            <w:lang w:val="sr-Latn-RS"/>
          </w:rPr>
          <w:t>[1]</w:t>
        </w:r>
      </w:hyperlink>
      <w:r w:rsidR="008370EC" w:rsidRPr="00500A67">
        <w:rPr>
          <w:lang w:val="sr-Latn-RS"/>
        </w:rPr>
        <w:t xml:space="preserve">. </w:t>
      </w:r>
      <w:r w:rsidR="00A74C7C" w:rsidRPr="00500A67">
        <w:rPr>
          <w:lang w:val="sr-Latn-RS"/>
        </w:rPr>
        <w:t xml:space="preserve">U tehničkom smislu, </w:t>
      </w:r>
      <w:r w:rsidR="00A74C7C" w:rsidRPr="00500A67">
        <w:rPr>
          <w:i/>
          <w:lang w:val="sr-Latn-RS"/>
        </w:rPr>
        <w:t>cloud</w:t>
      </w:r>
      <w:r w:rsidR="00A74C7C" w:rsidRPr="00500A67">
        <w:rPr>
          <w:lang w:val="sr-Latn-RS"/>
        </w:rPr>
        <w:t xml:space="preserve"> </w:t>
      </w:r>
      <w:r w:rsidR="001F4B60" w:rsidRPr="00500A67">
        <w:rPr>
          <w:lang w:val="sr-Latn-RS"/>
        </w:rPr>
        <w:t>je</w:t>
      </w:r>
      <w:r w:rsidR="00A74C7C" w:rsidRPr="00500A67">
        <w:rPr>
          <w:lang w:val="sr-Latn-RS"/>
        </w:rPr>
        <w:t xml:space="preserve"> skup velikog broja poveza</w:t>
      </w:r>
      <w:r w:rsidR="00F75989" w:rsidRPr="00500A67">
        <w:rPr>
          <w:lang w:val="sr-Latn-RS"/>
        </w:rPr>
        <w:t>nih hardverskih resursa</w:t>
      </w:r>
      <w:r w:rsidR="00A74C7C" w:rsidRPr="00500A67">
        <w:rPr>
          <w:lang w:val="sr-Latn-RS"/>
        </w:rPr>
        <w:t xml:space="preserve"> koje korisnik vidi kao jedan veliki virtuelni računar. Korisnik može da alocira dijelove </w:t>
      </w:r>
      <w:r w:rsidR="00A74C7C" w:rsidRPr="00500A67">
        <w:rPr>
          <w:i/>
          <w:lang w:val="sr-Latn-RS"/>
        </w:rPr>
        <w:t>cloud</w:t>
      </w:r>
      <w:r w:rsidR="00A74C7C" w:rsidRPr="00500A67">
        <w:rPr>
          <w:lang w:val="sr-Latn-RS"/>
        </w:rPr>
        <w:t>-a za svoje aplikacije.</w:t>
      </w:r>
      <w:r w:rsidR="00177359" w:rsidRPr="00500A67">
        <w:rPr>
          <w:lang w:val="sr-Latn-RS"/>
        </w:rPr>
        <w:t xml:space="preserve"> </w:t>
      </w:r>
      <w:r w:rsidR="008052A2" w:rsidRPr="00500A67">
        <w:rPr>
          <w:lang w:val="sr-Latn-RS"/>
        </w:rPr>
        <w:t xml:space="preserve">Veb servisi </w:t>
      </w:r>
      <w:r w:rsidR="001A07C4" w:rsidRPr="00500A67">
        <w:rPr>
          <w:lang w:val="sr-Latn-RS"/>
        </w:rPr>
        <w:t xml:space="preserve">koje nudi AWS </w:t>
      </w:r>
      <w:r w:rsidR="008052A2" w:rsidRPr="00500A67">
        <w:rPr>
          <w:lang w:val="sr-Latn-RS"/>
        </w:rPr>
        <w:t xml:space="preserve">su dostupni </w:t>
      </w:r>
      <w:r w:rsidR="00B4443A" w:rsidRPr="00500A67">
        <w:rPr>
          <w:lang w:val="sr-Latn-RS"/>
        </w:rPr>
        <w:t xml:space="preserve">putem interneta </w:t>
      </w:r>
      <w:r w:rsidR="008052A2" w:rsidRPr="00500A67">
        <w:rPr>
          <w:lang w:val="sr-Latn-RS"/>
        </w:rPr>
        <w:t>up</w:t>
      </w:r>
      <w:r w:rsidR="00D765A0" w:rsidRPr="00500A67">
        <w:rPr>
          <w:lang w:val="sr-Latn-RS"/>
        </w:rPr>
        <w:t>otrebom tipičnih veb protokola, kao što je HTTP</w:t>
      </w:r>
      <w:r w:rsidR="000D2781" w:rsidRPr="00500A67">
        <w:rPr>
          <w:lang w:val="sr-Latn-RS"/>
        </w:rPr>
        <w:t xml:space="preserve"> (</w:t>
      </w:r>
      <w:r w:rsidR="000D2781" w:rsidRPr="00500A67">
        <w:rPr>
          <w:i/>
          <w:lang w:val="sr-Latn-RS"/>
        </w:rPr>
        <w:t>Hypertext Transfer Protocol)</w:t>
      </w:r>
      <w:r w:rsidR="00C76642" w:rsidRPr="00500A67">
        <w:rPr>
          <w:i/>
          <w:lang w:val="sr-Latn-RS"/>
        </w:rPr>
        <w:t xml:space="preserve"> </w:t>
      </w:r>
      <w:hyperlink w:anchor="_LITERATURA_1" w:history="1">
        <w:r w:rsidR="00C76642" w:rsidRPr="00500A67">
          <w:rPr>
            <w:rStyle w:val="Hyperlink"/>
            <w:lang w:val="sr-Latn-RS"/>
          </w:rPr>
          <w:t>[</w:t>
        </w:r>
        <w:r w:rsidR="005D0B46">
          <w:rPr>
            <w:rStyle w:val="Hyperlink"/>
            <w:lang w:val="sr-Latn-RS"/>
          </w:rPr>
          <w:t>2</w:t>
        </w:r>
        <w:r w:rsidR="00C76642" w:rsidRPr="00500A67">
          <w:rPr>
            <w:rStyle w:val="Hyperlink"/>
            <w:lang w:val="sr-Latn-RS"/>
          </w:rPr>
          <w:t>]</w:t>
        </w:r>
      </w:hyperlink>
      <w:r w:rsidR="008E0702" w:rsidRPr="00500A67">
        <w:rPr>
          <w:lang w:val="sr-Latn-RS"/>
        </w:rPr>
        <w:t>. N</w:t>
      </w:r>
      <w:r w:rsidR="00226184" w:rsidRPr="00500A67">
        <w:rPr>
          <w:lang w:val="sr-Latn-RS"/>
        </w:rPr>
        <w:t>jihovi</w:t>
      </w:r>
      <w:r w:rsidR="0049525A" w:rsidRPr="00500A67">
        <w:rPr>
          <w:lang w:val="sr-Latn-RS"/>
        </w:rPr>
        <w:t>m kombin</w:t>
      </w:r>
      <w:r w:rsidR="00226184" w:rsidRPr="00500A67">
        <w:rPr>
          <w:lang w:val="sr-Latn-RS"/>
        </w:rPr>
        <w:t>ovanjem</w:t>
      </w:r>
      <w:r w:rsidR="0049525A" w:rsidRPr="00500A67">
        <w:rPr>
          <w:lang w:val="sr-Latn-RS"/>
        </w:rPr>
        <w:t xml:space="preserve"> mogu da se izgrade arhitekture pogodne za hostovanje veb sajtova, pokretanje poslovnih aplikacija i skaldišt</w:t>
      </w:r>
      <w:r w:rsidR="00092908" w:rsidRPr="00500A67">
        <w:rPr>
          <w:lang w:val="sr-Latn-RS"/>
        </w:rPr>
        <w:t>enje ogromnih količina podataka</w:t>
      </w:r>
      <w:r w:rsidR="008370EC" w:rsidRPr="00500A67">
        <w:rPr>
          <w:lang w:val="sr-Latn-RS"/>
        </w:rPr>
        <w:t xml:space="preserve"> </w:t>
      </w:r>
      <w:hyperlink w:anchor="_LITERATURA_1" w:history="1">
        <w:r w:rsidR="008370EC" w:rsidRPr="00500A67">
          <w:rPr>
            <w:rStyle w:val="Hyperlink"/>
            <w:lang w:val="sr-Latn-RS"/>
          </w:rPr>
          <w:t>[1</w:t>
        </w:r>
        <w:r w:rsidR="00396757" w:rsidRPr="00500A67">
          <w:rPr>
            <w:rStyle w:val="Hyperlink"/>
            <w:lang w:val="sr-Latn-RS"/>
          </w:rPr>
          <w:t>,</w:t>
        </w:r>
        <w:r w:rsidR="005D0B46">
          <w:rPr>
            <w:rStyle w:val="Hyperlink"/>
            <w:lang w:val="sr-Latn-RS"/>
          </w:rPr>
          <w:t>3</w:t>
        </w:r>
        <w:r w:rsidR="008370EC" w:rsidRPr="00500A67">
          <w:rPr>
            <w:rStyle w:val="Hyperlink"/>
            <w:lang w:val="sr-Latn-RS"/>
          </w:rPr>
          <w:t>]</w:t>
        </w:r>
      </w:hyperlink>
      <w:r w:rsidR="00092908" w:rsidRPr="00500A67">
        <w:rPr>
          <w:lang w:val="sr-Latn-RS"/>
        </w:rPr>
        <w:t>.</w:t>
      </w:r>
    </w:p>
    <w:p w14:paraId="72A8A8FE" w14:textId="77777777" w:rsidR="00C85267" w:rsidRPr="00500A67" w:rsidRDefault="009F1673" w:rsidP="00A74C7C">
      <w:pPr>
        <w:pStyle w:val="Text"/>
        <w:rPr>
          <w:lang w:val="sr-Latn-RS"/>
        </w:rPr>
      </w:pPr>
      <w:r w:rsidRPr="00500A67">
        <w:rPr>
          <w:lang w:val="sr-Latn-RS"/>
        </w:rPr>
        <w:t>P</w:t>
      </w:r>
      <w:r w:rsidR="009B6F40" w:rsidRPr="00500A67">
        <w:rPr>
          <w:lang w:val="sr-Latn-RS"/>
        </w:rPr>
        <w:t>rednost koju</w:t>
      </w:r>
      <w:r w:rsidR="00C85267" w:rsidRPr="00500A67">
        <w:rPr>
          <w:lang w:val="sr-Latn-RS"/>
        </w:rPr>
        <w:t xml:space="preserve"> nudi </w:t>
      </w:r>
      <w:r w:rsidR="00C85267" w:rsidRPr="00500A67">
        <w:rPr>
          <w:i/>
          <w:lang w:val="sr-Latn-RS"/>
        </w:rPr>
        <w:t>cloud</w:t>
      </w:r>
      <w:r w:rsidR="00C85267" w:rsidRPr="00500A67">
        <w:rPr>
          <w:lang w:val="sr-Latn-RS"/>
        </w:rPr>
        <w:t xml:space="preserve"> jeste mogućnost </w:t>
      </w:r>
      <w:r w:rsidR="00F974EA" w:rsidRPr="00500A67">
        <w:rPr>
          <w:lang w:val="sr-Latn-RS"/>
        </w:rPr>
        <w:t>izgradnje efikasne</w:t>
      </w:r>
      <w:r w:rsidR="001A57BF" w:rsidRPr="00500A67">
        <w:rPr>
          <w:lang w:val="sr-Latn-RS"/>
        </w:rPr>
        <w:t>, pouzdane</w:t>
      </w:r>
      <w:r w:rsidR="00F65CA0" w:rsidRPr="00500A67">
        <w:rPr>
          <w:lang w:val="sr-Latn-RS"/>
        </w:rPr>
        <w:t>, skalabilne, elastične i visoko dostupne</w:t>
      </w:r>
      <w:r w:rsidR="009D657D" w:rsidRPr="00500A67">
        <w:rPr>
          <w:lang w:val="sr-Latn-RS"/>
        </w:rPr>
        <w:t xml:space="preserve"> </w:t>
      </w:r>
      <w:r w:rsidR="00C158EF" w:rsidRPr="00500A67">
        <w:rPr>
          <w:lang w:val="sr-Latn-RS"/>
        </w:rPr>
        <w:t>arhitekture</w:t>
      </w:r>
      <w:r w:rsidR="009D657D" w:rsidRPr="00500A67">
        <w:rPr>
          <w:lang w:val="sr-Latn-RS"/>
        </w:rPr>
        <w:t xml:space="preserve"> za po</w:t>
      </w:r>
      <w:r w:rsidR="001B7E0B" w:rsidRPr="00500A67">
        <w:rPr>
          <w:lang w:val="sr-Latn-RS"/>
        </w:rPr>
        <w:t>jedinačne korisničke aplikacije</w:t>
      </w:r>
      <w:r w:rsidR="00531FBC" w:rsidRPr="00500A67">
        <w:rPr>
          <w:lang w:val="sr-Latn-RS"/>
        </w:rPr>
        <w:t>.</w:t>
      </w:r>
      <w:r w:rsidR="009D657D" w:rsidRPr="00500A67">
        <w:rPr>
          <w:lang w:val="sr-Latn-RS"/>
        </w:rPr>
        <w:t xml:space="preserve"> </w:t>
      </w:r>
      <w:r w:rsidR="003B2622" w:rsidRPr="00500A67">
        <w:rPr>
          <w:i/>
          <w:lang w:val="sr-Latn-RS"/>
        </w:rPr>
        <w:t xml:space="preserve">AWS Well-Architected </w:t>
      </w:r>
      <w:r w:rsidR="002813EE" w:rsidRPr="00500A67">
        <w:rPr>
          <w:i/>
          <w:lang w:val="sr-Latn-RS"/>
        </w:rPr>
        <w:t>Framework</w:t>
      </w:r>
      <w:r w:rsidR="00531FBC" w:rsidRPr="00500A67">
        <w:rPr>
          <w:lang w:val="sr-Latn-RS"/>
        </w:rPr>
        <w:t xml:space="preserve"> opisuje ključne koncepte i principe za dizajniranje upravo takve </w:t>
      </w:r>
      <w:r w:rsidR="00C158EF" w:rsidRPr="00500A67">
        <w:rPr>
          <w:lang w:val="sr-Latn-RS"/>
        </w:rPr>
        <w:t>arhitekture</w:t>
      </w:r>
      <w:r w:rsidR="00531FBC" w:rsidRPr="00500A67">
        <w:rPr>
          <w:lang w:val="sr-Latn-RS"/>
        </w:rPr>
        <w:t xml:space="preserve"> na AWS. </w:t>
      </w:r>
      <w:r w:rsidR="001E4D71" w:rsidRPr="00500A67">
        <w:rPr>
          <w:lang w:val="sr-Latn-RS"/>
        </w:rPr>
        <w:t>Oslanja</w:t>
      </w:r>
      <w:r w:rsidR="00F822A5" w:rsidRPr="00500A67">
        <w:rPr>
          <w:lang w:val="sr-Latn-RS"/>
        </w:rPr>
        <w:t xml:space="preserve"> se na pet „stubova“: </w:t>
      </w:r>
    </w:p>
    <w:p w14:paraId="4B6810AF" w14:textId="77777777" w:rsidR="006B5319" w:rsidRPr="00500A67" w:rsidRDefault="006B5319" w:rsidP="00E82F1B">
      <w:pPr>
        <w:pStyle w:val="Text"/>
        <w:numPr>
          <w:ilvl w:val="0"/>
          <w:numId w:val="8"/>
        </w:numPr>
        <w:rPr>
          <w:i/>
          <w:lang w:val="sr-Latn-RS"/>
        </w:rPr>
      </w:pPr>
      <w:r w:rsidRPr="00500A67">
        <w:rPr>
          <w:b/>
          <w:i/>
          <w:lang w:val="sr-Latn-RS"/>
        </w:rPr>
        <w:t>Operational Exellence</w:t>
      </w:r>
      <w:r w:rsidR="00795A07" w:rsidRPr="00500A67">
        <w:rPr>
          <w:b/>
          <w:i/>
          <w:lang w:val="sr-Latn-RS"/>
        </w:rPr>
        <w:t xml:space="preserve"> </w:t>
      </w:r>
      <w:r w:rsidR="006C6E94" w:rsidRPr="00500A67">
        <w:rPr>
          <w:lang w:val="sr-Latn-RS"/>
        </w:rPr>
        <w:t>–</w:t>
      </w:r>
      <w:r w:rsidR="00795A07" w:rsidRPr="00500A67">
        <w:rPr>
          <w:lang w:val="sr-Latn-RS"/>
        </w:rPr>
        <w:t xml:space="preserve"> unapređivanje</w:t>
      </w:r>
      <w:r w:rsidR="00C6036C" w:rsidRPr="00500A67">
        <w:rPr>
          <w:lang w:val="sr-Latn-RS"/>
        </w:rPr>
        <w:t xml:space="preserve"> i automatizacija</w:t>
      </w:r>
      <w:r w:rsidR="006C6E94" w:rsidRPr="00500A67">
        <w:rPr>
          <w:lang w:val="sr-Latn-RS"/>
        </w:rPr>
        <w:t xml:space="preserve"> </w:t>
      </w:r>
      <w:r w:rsidR="00E54E6D" w:rsidRPr="00500A67">
        <w:rPr>
          <w:lang w:val="sr-Latn-RS"/>
        </w:rPr>
        <w:t>sistema na osnovu praćenja njego</w:t>
      </w:r>
      <w:r w:rsidR="006C6E94" w:rsidRPr="00500A67">
        <w:rPr>
          <w:lang w:val="sr-Latn-RS"/>
        </w:rPr>
        <w:t>vog rada</w:t>
      </w:r>
      <w:r w:rsidR="00F22479" w:rsidRPr="00500A67">
        <w:rPr>
          <w:lang w:val="sr-Latn-RS"/>
        </w:rPr>
        <w:t>;</w:t>
      </w:r>
    </w:p>
    <w:p w14:paraId="7254DF84" w14:textId="77777777" w:rsidR="006B5319" w:rsidRPr="00500A67" w:rsidRDefault="007E05DC" w:rsidP="00E82F1B">
      <w:pPr>
        <w:pStyle w:val="Text"/>
        <w:numPr>
          <w:ilvl w:val="0"/>
          <w:numId w:val="8"/>
        </w:numPr>
        <w:rPr>
          <w:i/>
          <w:lang w:val="sr-Latn-RS"/>
        </w:rPr>
      </w:pPr>
      <w:r w:rsidRPr="00500A67">
        <w:rPr>
          <w:b/>
          <w:i/>
          <w:lang w:val="sr-Latn-RS"/>
        </w:rPr>
        <w:t>Security</w:t>
      </w:r>
      <w:r w:rsidR="00B74F11" w:rsidRPr="00500A67">
        <w:rPr>
          <w:i/>
          <w:lang w:val="sr-Latn-RS"/>
        </w:rPr>
        <w:t xml:space="preserve"> </w:t>
      </w:r>
      <w:r w:rsidR="00B74F11" w:rsidRPr="00500A67">
        <w:rPr>
          <w:lang w:val="sr-Latn-RS"/>
        </w:rPr>
        <w:t xml:space="preserve">– bezbjednost </w:t>
      </w:r>
      <w:r w:rsidR="004366EA" w:rsidRPr="00500A67">
        <w:rPr>
          <w:lang w:val="sr-Latn-RS"/>
        </w:rPr>
        <w:t>informacija u sistemu</w:t>
      </w:r>
      <w:r w:rsidR="00F22479" w:rsidRPr="00500A67">
        <w:rPr>
          <w:lang w:val="sr-Latn-RS"/>
        </w:rPr>
        <w:t>;</w:t>
      </w:r>
    </w:p>
    <w:p w14:paraId="3D0FB1E8" w14:textId="77777777" w:rsidR="007E05DC" w:rsidRPr="00500A67" w:rsidRDefault="007E05DC" w:rsidP="00E82F1B">
      <w:pPr>
        <w:pStyle w:val="Text"/>
        <w:numPr>
          <w:ilvl w:val="0"/>
          <w:numId w:val="8"/>
        </w:numPr>
        <w:rPr>
          <w:i/>
          <w:lang w:val="sr-Latn-RS"/>
        </w:rPr>
      </w:pPr>
      <w:r w:rsidRPr="00500A67">
        <w:rPr>
          <w:b/>
          <w:i/>
          <w:lang w:val="sr-Latn-RS"/>
        </w:rPr>
        <w:t>Reliability</w:t>
      </w:r>
      <w:r w:rsidR="004E0385" w:rsidRPr="00500A67">
        <w:rPr>
          <w:i/>
          <w:lang w:val="sr-Latn-RS"/>
        </w:rPr>
        <w:t xml:space="preserve"> </w:t>
      </w:r>
      <w:r w:rsidR="004E0385" w:rsidRPr="00500A67">
        <w:rPr>
          <w:lang w:val="sr-Latn-RS"/>
        </w:rPr>
        <w:t>– pouzdanost sistem</w:t>
      </w:r>
      <w:r w:rsidR="00BB1F03" w:rsidRPr="00500A67">
        <w:rPr>
          <w:lang w:val="sr-Latn-RS"/>
        </w:rPr>
        <w:t>a</w:t>
      </w:r>
      <w:r w:rsidR="004E0385" w:rsidRPr="00500A67">
        <w:rPr>
          <w:lang w:val="sr-Latn-RS"/>
        </w:rPr>
        <w:t xml:space="preserve">; sistem konzistentno izvršava sve što se od njega očekuje </w:t>
      </w:r>
      <w:r w:rsidR="000A001B" w:rsidRPr="00500A67">
        <w:rPr>
          <w:lang w:val="sr-Latn-RS"/>
        </w:rPr>
        <w:t>i brzo se oporavlja od otkaza</w:t>
      </w:r>
      <w:r w:rsidR="00F22479" w:rsidRPr="00500A67">
        <w:rPr>
          <w:lang w:val="sr-Latn-RS"/>
        </w:rPr>
        <w:t>;</w:t>
      </w:r>
    </w:p>
    <w:p w14:paraId="1E28DAF0" w14:textId="77777777" w:rsidR="007E05DC" w:rsidRPr="00500A67" w:rsidRDefault="007E05DC" w:rsidP="00E82F1B">
      <w:pPr>
        <w:pStyle w:val="Text"/>
        <w:numPr>
          <w:ilvl w:val="0"/>
          <w:numId w:val="8"/>
        </w:numPr>
        <w:rPr>
          <w:i/>
          <w:lang w:val="sr-Latn-RS"/>
        </w:rPr>
      </w:pPr>
      <w:r w:rsidRPr="00500A67">
        <w:rPr>
          <w:b/>
          <w:i/>
          <w:lang w:val="sr-Latn-RS"/>
        </w:rPr>
        <w:t>Performance Efficiency</w:t>
      </w:r>
      <w:r w:rsidR="004F5F0B" w:rsidRPr="00500A67">
        <w:rPr>
          <w:i/>
          <w:lang w:val="sr-Latn-RS"/>
        </w:rPr>
        <w:t xml:space="preserve"> –</w:t>
      </w:r>
      <w:r w:rsidR="004F5F0B" w:rsidRPr="00500A67">
        <w:rPr>
          <w:lang w:val="sr-Latn-RS"/>
        </w:rPr>
        <w:t xml:space="preserve"> efikasnost sistema;</w:t>
      </w:r>
      <w:r w:rsidR="00B05DFA" w:rsidRPr="00500A67">
        <w:rPr>
          <w:lang w:val="sr-Latn-RS"/>
        </w:rPr>
        <w:t xml:space="preserve"> izbor </w:t>
      </w:r>
      <w:r w:rsidR="004F5F0B" w:rsidRPr="00500A67">
        <w:rPr>
          <w:lang w:val="sr-Latn-RS"/>
        </w:rPr>
        <w:t>odgovarajućih resursa u zavisnosti od zahtjeva</w:t>
      </w:r>
      <w:r w:rsidR="00F22479" w:rsidRPr="00500A67">
        <w:rPr>
          <w:lang w:val="sr-Latn-RS"/>
        </w:rPr>
        <w:t>;</w:t>
      </w:r>
    </w:p>
    <w:p w14:paraId="2063F1DF" w14:textId="319A0257" w:rsidR="00F530DA" w:rsidRPr="00500A67" w:rsidRDefault="007E05DC" w:rsidP="00E82F1B">
      <w:pPr>
        <w:pStyle w:val="Text"/>
        <w:numPr>
          <w:ilvl w:val="0"/>
          <w:numId w:val="8"/>
        </w:numPr>
        <w:rPr>
          <w:i/>
          <w:lang w:val="sr-Latn-RS"/>
        </w:rPr>
      </w:pPr>
      <w:r w:rsidRPr="00500A67">
        <w:rPr>
          <w:b/>
          <w:i/>
          <w:lang w:val="sr-Latn-RS"/>
        </w:rPr>
        <w:t>Cost O</w:t>
      </w:r>
      <w:r w:rsidR="00557C95" w:rsidRPr="00500A67">
        <w:rPr>
          <w:b/>
          <w:i/>
          <w:lang w:val="sr-Latn-RS"/>
        </w:rPr>
        <w:t>ptimization</w:t>
      </w:r>
      <w:r w:rsidR="00401092" w:rsidRPr="00500A67">
        <w:rPr>
          <w:b/>
          <w:lang w:val="sr-Latn-RS"/>
        </w:rPr>
        <w:t xml:space="preserve"> </w:t>
      </w:r>
      <w:r w:rsidR="00401092" w:rsidRPr="00500A67">
        <w:rPr>
          <w:lang w:val="sr-Latn-RS"/>
        </w:rPr>
        <w:t>– izbjegavanje nepotrebnih troškova</w:t>
      </w:r>
      <w:r w:rsidR="00905A3A" w:rsidRPr="00500A67">
        <w:rPr>
          <w:lang w:val="sr-Latn-RS"/>
        </w:rPr>
        <w:t xml:space="preserve"> </w:t>
      </w:r>
      <w:hyperlink w:anchor="_LITERATURA_1" w:history="1">
        <w:r w:rsidR="00905A3A" w:rsidRPr="00500A67">
          <w:rPr>
            <w:rStyle w:val="Hyperlink"/>
            <w:lang w:val="sr-Latn-RS"/>
          </w:rPr>
          <w:t>[</w:t>
        </w:r>
        <w:r w:rsidR="005D0B46">
          <w:rPr>
            <w:rStyle w:val="Hyperlink"/>
            <w:lang w:val="sr-Latn-RS"/>
          </w:rPr>
          <w:t>4</w:t>
        </w:r>
        <w:r w:rsidR="00905A3A" w:rsidRPr="00500A67">
          <w:rPr>
            <w:rStyle w:val="Hyperlink"/>
            <w:lang w:val="sr-Latn-RS"/>
          </w:rPr>
          <w:t>]</w:t>
        </w:r>
      </w:hyperlink>
      <w:r w:rsidR="00905A3A" w:rsidRPr="00500A67">
        <w:rPr>
          <w:lang w:val="sr-Latn-RS"/>
        </w:rPr>
        <w:t>.</w:t>
      </w:r>
    </w:p>
    <w:p w14:paraId="3542B2D5" w14:textId="77777777" w:rsidR="00F530DA" w:rsidRPr="00500A67" w:rsidRDefault="00A51137" w:rsidP="003B2622">
      <w:pPr>
        <w:pStyle w:val="Text"/>
        <w:rPr>
          <w:lang w:val="sr-Latn-RS"/>
        </w:rPr>
      </w:pPr>
      <w:r w:rsidRPr="00500A67">
        <w:rPr>
          <w:lang w:val="sr-Latn-RS"/>
        </w:rPr>
        <w:t xml:space="preserve">Ovaj rad </w:t>
      </w:r>
      <w:r w:rsidR="00324707" w:rsidRPr="00500A67">
        <w:rPr>
          <w:lang w:val="sr-Latn-RS"/>
        </w:rPr>
        <w:t>je</w:t>
      </w:r>
      <w:r w:rsidRPr="00500A67">
        <w:rPr>
          <w:lang w:val="sr-Latn-RS"/>
        </w:rPr>
        <w:t xml:space="preserve"> fokusiran na</w:t>
      </w:r>
      <w:r w:rsidR="00F530DA" w:rsidRPr="00500A67">
        <w:rPr>
          <w:lang w:val="sr-Latn-RS"/>
        </w:rPr>
        <w:t xml:space="preserve"> p</w:t>
      </w:r>
      <w:r w:rsidRPr="00500A67">
        <w:rPr>
          <w:lang w:val="sr-Latn-RS"/>
        </w:rPr>
        <w:t>ouzdanost i efikasnost sistema. Da bi se to postiglo</w:t>
      </w:r>
      <w:r w:rsidR="00A47503" w:rsidRPr="00500A67">
        <w:rPr>
          <w:lang w:val="sr-Latn-RS"/>
        </w:rPr>
        <w:t>,</w:t>
      </w:r>
      <w:r w:rsidRPr="00500A67">
        <w:rPr>
          <w:lang w:val="sr-Latn-RS"/>
        </w:rPr>
        <w:t xml:space="preserve"> </w:t>
      </w:r>
      <w:r w:rsidR="00F530DA" w:rsidRPr="00500A67">
        <w:rPr>
          <w:lang w:val="sr-Latn-RS"/>
        </w:rPr>
        <w:t xml:space="preserve">potrebno je voditi računa o konceptima </w:t>
      </w:r>
      <w:r w:rsidR="003B2622" w:rsidRPr="00500A67">
        <w:rPr>
          <w:i/>
          <w:lang w:val="sr-Latn-RS"/>
        </w:rPr>
        <w:t>AWS Well-Architected Framework</w:t>
      </w:r>
      <w:r w:rsidR="003B2622" w:rsidRPr="00500A67">
        <w:rPr>
          <w:lang w:val="sr-Latn-RS"/>
        </w:rPr>
        <w:t xml:space="preserve">-a kao što su elastičnost (engl. </w:t>
      </w:r>
      <w:r w:rsidR="003B2622" w:rsidRPr="00500A67">
        <w:rPr>
          <w:i/>
          <w:lang w:val="sr-Latn-RS"/>
        </w:rPr>
        <w:t>elasticity</w:t>
      </w:r>
      <w:r w:rsidR="003B2622" w:rsidRPr="00500A67">
        <w:rPr>
          <w:lang w:val="sr-Latn-RS"/>
        </w:rPr>
        <w:t xml:space="preserve">) i visoka dostupnost (engl. </w:t>
      </w:r>
      <w:r w:rsidR="003B2622" w:rsidRPr="00500A67">
        <w:rPr>
          <w:i/>
          <w:lang w:val="sr-Latn-RS"/>
        </w:rPr>
        <w:t>high</w:t>
      </w:r>
      <w:r w:rsidR="003B2622" w:rsidRPr="00500A67">
        <w:rPr>
          <w:lang w:val="sr-Latn-RS"/>
        </w:rPr>
        <w:t xml:space="preserve"> </w:t>
      </w:r>
      <w:r w:rsidR="003B2622" w:rsidRPr="00500A67">
        <w:rPr>
          <w:i/>
          <w:lang w:val="sr-Latn-RS"/>
        </w:rPr>
        <w:t>availability</w:t>
      </w:r>
      <w:r w:rsidR="003B2622" w:rsidRPr="00500A67">
        <w:rPr>
          <w:lang w:val="sr-Latn-RS"/>
        </w:rPr>
        <w:t>).</w:t>
      </w:r>
    </w:p>
    <w:p w14:paraId="5AD35F68" w14:textId="6C892802" w:rsidR="003B13EF" w:rsidRPr="00500A67" w:rsidRDefault="00CC764E" w:rsidP="003B13EF">
      <w:pPr>
        <w:pStyle w:val="Text"/>
        <w:rPr>
          <w:lang w:val="sr-Latn-RS"/>
        </w:rPr>
      </w:pPr>
      <w:r w:rsidRPr="00500A67">
        <w:rPr>
          <w:lang w:val="sr-Latn-RS"/>
        </w:rPr>
        <w:t>Prema tome, t</w:t>
      </w:r>
      <w:r w:rsidR="003B13EF" w:rsidRPr="00500A67">
        <w:rPr>
          <w:lang w:val="sr-Latn-RS"/>
        </w:rPr>
        <w:t xml:space="preserve">ema ovog rada je razvoj elastične i visoko dostupne aplikacije koriščenjem AWS servisa.  </w:t>
      </w:r>
      <w:r w:rsidR="00AD5665" w:rsidRPr="00500A67">
        <w:rPr>
          <w:lang w:val="sr-Latn-RS"/>
        </w:rPr>
        <w:t xml:space="preserve">Elastičnost podrazimjeva sposobnost sistema da automatski dobavlja resurse kada su mu potrebni i pušta ih kada mu više nisu potrebni. </w:t>
      </w:r>
      <w:r w:rsidR="003A06B0" w:rsidRPr="00500A67">
        <w:rPr>
          <w:lang w:val="sr-Latn-RS"/>
        </w:rPr>
        <w:t>Visoka dostupnost podrazumijeva sposobnost sistema da izvrši traženu funkcionalnost u datom trenutku</w:t>
      </w:r>
      <w:r w:rsidR="00647444" w:rsidRPr="00500A67">
        <w:rPr>
          <w:lang w:val="sr-Latn-RS"/>
        </w:rPr>
        <w:t xml:space="preserve"> </w:t>
      </w:r>
      <w:hyperlink w:anchor="_LITERATURA_1" w:history="1">
        <w:r w:rsidR="00647444" w:rsidRPr="00500A67">
          <w:rPr>
            <w:rStyle w:val="Hyperlink"/>
            <w:lang w:val="sr-Latn-RS"/>
          </w:rPr>
          <w:t>[</w:t>
        </w:r>
        <w:r w:rsidR="005D0B46">
          <w:rPr>
            <w:rStyle w:val="Hyperlink"/>
            <w:lang w:val="sr-Latn-RS"/>
          </w:rPr>
          <w:t>5</w:t>
        </w:r>
        <w:r w:rsidR="00647444" w:rsidRPr="00500A67">
          <w:rPr>
            <w:rStyle w:val="Hyperlink"/>
            <w:lang w:val="sr-Latn-RS"/>
          </w:rPr>
          <w:t>]</w:t>
        </w:r>
      </w:hyperlink>
      <w:r w:rsidR="003A06B0" w:rsidRPr="00500A67">
        <w:rPr>
          <w:lang w:val="sr-Latn-RS"/>
        </w:rPr>
        <w:t>.</w:t>
      </w:r>
      <w:r w:rsidR="00AD5665" w:rsidRPr="00500A67">
        <w:rPr>
          <w:lang w:val="sr-Latn-RS"/>
        </w:rPr>
        <w:t xml:space="preserve"> </w:t>
      </w:r>
    </w:p>
    <w:p w14:paraId="7A00044D" w14:textId="77777777" w:rsidR="003B13EF" w:rsidRPr="00500A67" w:rsidRDefault="008F653B" w:rsidP="0045050A">
      <w:pPr>
        <w:pStyle w:val="Text"/>
        <w:rPr>
          <w:lang w:val="sr-Latn-RS"/>
        </w:rPr>
      </w:pPr>
      <w:r w:rsidRPr="00500A67">
        <w:rPr>
          <w:lang w:val="sr-Latn-RS"/>
        </w:rPr>
        <w:t>C</w:t>
      </w:r>
      <w:r w:rsidR="007451D7" w:rsidRPr="00500A67">
        <w:rPr>
          <w:lang w:val="sr-Latn-RS"/>
        </w:rPr>
        <w:t>ilj rada je prikaz osnovnih AWS servisa i prijedloga rješenja za izgrad</w:t>
      </w:r>
      <w:r w:rsidR="00EC457A" w:rsidRPr="00500A67">
        <w:rPr>
          <w:lang w:val="sr-Latn-RS"/>
        </w:rPr>
        <w:t>n</w:t>
      </w:r>
      <w:r w:rsidR="007451D7" w:rsidRPr="00500A67">
        <w:rPr>
          <w:lang w:val="sr-Latn-RS"/>
        </w:rPr>
        <w:t>ju elastične</w:t>
      </w:r>
      <w:r w:rsidR="00AC14FA" w:rsidRPr="00500A67">
        <w:rPr>
          <w:lang w:val="sr-Latn-RS"/>
        </w:rPr>
        <w:t xml:space="preserve"> i visoko dostupne arhitekture.</w:t>
      </w:r>
    </w:p>
    <w:p w14:paraId="6DB1F0E9" w14:textId="07535D45" w:rsidR="00B6492B" w:rsidRPr="00500A67" w:rsidRDefault="00AC14FA" w:rsidP="009D7F12">
      <w:pPr>
        <w:pStyle w:val="Text"/>
        <w:rPr>
          <w:lang w:val="sr-Latn-RS"/>
        </w:rPr>
      </w:pPr>
      <w:r w:rsidRPr="00500A67">
        <w:rPr>
          <w:lang w:val="sr-Latn-RS"/>
        </w:rPr>
        <w:t xml:space="preserve">U nastavku rada </w:t>
      </w:r>
      <w:r w:rsidR="00C844B6" w:rsidRPr="00500A67">
        <w:rPr>
          <w:lang w:val="sr-Latn-RS"/>
        </w:rPr>
        <w:t xml:space="preserve">ukratko će biti opisane druge </w:t>
      </w:r>
      <w:r w:rsidR="00C844B6" w:rsidRPr="00500A67">
        <w:rPr>
          <w:i/>
          <w:lang w:val="sr-Latn-RS"/>
        </w:rPr>
        <w:t>cloud</w:t>
      </w:r>
      <w:r w:rsidR="00C844B6" w:rsidRPr="00500A67">
        <w:rPr>
          <w:lang w:val="sr-Latn-RS"/>
        </w:rPr>
        <w:t xml:space="preserve"> platforme i njihovo poređenje sa AWS, zatim će biti dat opis osnovnih AWS servisa sa </w:t>
      </w:r>
      <w:r w:rsidR="00C844B6" w:rsidRPr="00500A67">
        <w:rPr>
          <w:lang w:val="sr-Latn-RS"/>
        </w:rPr>
        <w:lastRenderedPageBreak/>
        <w:t xml:space="preserve">naglaskom na </w:t>
      </w:r>
      <w:r w:rsidR="006D3567" w:rsidRPr="00500A67">
        <w:rPr>
          <w:lang w:val="sr-Latn-RS"/>
        </w:rPr>
        <w:t xml:space="preserve">one koji </w:t>
      </w:r>
      <w:r w:rsidR="00684833" w:rsidRPr="00500A67">
        <w:rPr>
          <w:lang w:val="sr-Latn-RS"/>
        </w:rPr>
        <w:t>su</w:t>
      </w:r>
      <w:r w:rsidR="00A84D57" w:rsidRPr="00500A67">
        <w:rPr>
          <w:lang w:val="sr-Latn-RS"/>
        </w:rPr>
        <w:t xml:space="preserve"> korišćeni </w:t>
      </w:r>
      <w:r w:rsidR="006D3567" w:rsidRPr="00500A67">
        <w:rPr>
          <w:lang w:val="sr-Latn-RS"/>
        </w:rPr>
        <w:t xml:space="preserve">u </w:t>
      </w:r>
      <w:r w:rsidR="00C844B6" w:rsidRPr="00500A67">
        <w:rPr>
          <w:lang w:val="sr-Latn-RS"/>
        </w:rPr>
        <w:t xml:space="preserve">radu, </w:t>
      </w:r>
      <w:r w:rsidR="006D3567" w:rsidRPr="00500A67">
        <w:rPr>
          <w:lang w:val="sr-Latn-RS"/>
        </w:rPr>
        <w:t xml:space="preserve">te će biti prikazan primjer elastične i visoko dostupne </w:t>
      </w:r>
      <w:r w:rsidR="004B4D19" w:rsidRPr="00500A67">
        <w:rPr>
          <w:lang w:val="sr-Latn-RS"/>
        </w:rPr>
        <w:t xml:space="preserve">arhitekture na koju je postavljena jednostavna aplikacija. </w:t>
      </w:r>
      <w:r w:rsidR="00C917C8" w:rsidRPr="00500A67">
        <w:rPr>
          <w:lang w:val="sr-Latn-RS"/>
        </w:rPr>
        <w:t>Budući da se mnogi servisi napl</w:t>
      </w:r>
      <w:r w:rsidR="00686CA6">
        <w:rPr>
          <w:lang w:val="sr-Latn-RS"/>
        </w:rPr>
        <w:t>a</w:t>
      </w:r>
      <w:r w:rsidR="00C917C8" w:rsidRPr="00500A67">
        <w:rPr>
          <w:lang w:val="sr-Latn-RS"/>
        </w:rPr>
        <w:t>ćuju,</w:t>
      </w:r>
      <w:r w:rsidR="004C131A" w:rsidRPr="00500A67">
        <w:rPr>
          <w:lang w:val="sr-Latn-RS"/>
        </w:rPr>
        <w:t xml:space="preserve"> prikazana arhitektura uglavnom će biti </w:t>
      </w:r>
      <w:r w:rsidR="00C917C8" w:rsidRPr="00500A67">
        <w:rPr>
          <w:lang w:val="sr-Latn-RS"/>
        </w:rPr>
        <w:t xml:space="preserve">ograničena na besplatne servise, a na kraju rada će biti dati prijedlozi za </w:t>
      </w:r>
      <w:r w:rsidR="000F56F5" w:rsidRPr="00500A67">
        <w:rPr>
          <w:lang w:val="sr-Latn-RS"/>
        </w:rPr>
        <w:t>nje</w:t>
      </w:r>
      <w:r w:rsidR="00C917C8" w:rsidRPr="00500A67">
        <w:rPr>
          <w:lang w:val="sr-Latn-RS"/>
        </w:rPr>
        <w:t>no unapređenje</w:t>
      </w:r>
      <w:r w:rsidR="00367006" w:rsidRPr="00500A67">
        <w:rPr>
          <w:lang w:val="sr-Latn-RS"/>
        </w:rPr>
        <w:t xml:space="preserve"> korišćenjem pogodnijih servisa koji ne spadaju u </w:t>
      </w:r>
      <w:r w:rsidR="00367006" w:rsidRPr="00500A67">
        <w:rPr>
          <w:i/>
          <w:lang w:val="sr-Latn-RS"/>
        </w:rPr>
        <w:t>Free Tie</w:t>
      </w:r>
      <w:r w:rsidR="00AE21EB" w:rsidRPr="00500A67">
        <w:rPr>
          <w:i/>
          <w:lang w:val="sr-Latn-RS"/>
        </w:rPr>
        <w:t xml:space="preserve">r </w:t>
      </w:r>
      <w:hyperlink w:anchor="_LITERATURA_1" w:history="1">
        <w:r w:rsidR="00AE21EB" w:rsidRPr="00500A67">
          <w:rPr>
            <w:rStyle w:val="Hyperlink"/>
            <w:lang w:val="sr-Latn-RS"/>
          </w:rPr>
          <w:t>[</w:t>
        </w:r>
        <w:r w:rsidR="005D0B46">
          <w:rPr>
            <w:rStyle w:val="Hyperlink"/>
            <w:lang w:val="sr-Latn-RS"/>
          </w:rPr>
          <w:t>6</w:t>
        </w:r>
        <w:r w:rsidR="00AE21EB" w:rsidRPr="00500A67">
          <w:rPr>
            <w:rStyle w:val="Hyperlink"/>
            <w:lang w:val="sr-Latn-RS"/>
          </w:rPr>
          <w:t>]</w:t>
        </w:r>
      </w:hyperlink>
      <w:r w:rsidR="00367006" w:rsidRPr="00500A67">
        <w:rPr>
          <w:lang w:val="sr-Latn-RS"/>
        </w:rPr>
        <w:t>.</w:t>
      </w:r>
    </w:p>
    <w:p w14:paraId="5E740D0F" w14:textId="77988F75" w:rsidR="005671A8" w:rsidRDefault="005671A8">
      <w:pPr>
        <w:jc w:val="both"/>
        <w:rPr>
          <w:sz w:val="22"/>
        </w:rPr>
      </w:pPr>
    </w:p>
    <w:p w14:paraId="32C47C3B" w14:textId="76D217F3" w:rsidR="003A309F" w:rsidRDefault="003A309F">
      <w:pPr>
        <w:jc w:val="both"/>
        <w:rPr>
          <w:sz w:val="22"/>
        </w:rPr>
      </w:pPr>
    </w:p>
    <w:p w14:paraId="74EDC973" w14:textId="5E69B16B" w:rsidR="003A309F" w:rsidRDefault="003A309F">
      <w:pPr>
        <w:jc w:val="both"/>
        <w:rPr>
          <w:sz w:val="22"/>
        </w:rPr>
      </w:pPr>
    </w:p>
    <w:p w14:paraId="17C83675" w14:textId="23DFFE8C" w:rsidR="003A309F" w:rsidRDefault="003A309F">
      <w:pPr>
        <w:jc w:val="both"/>
        <w:rPr>
          <w:sz w:val="22"/>
        </w:rPr>
      </w:pPr>
    </w:p>
    <w:p w14:paraId="63350EEF" w14:textId="49FA3C14" w:rsidR="003A309F" w:rsidRDefault="003A309F">
      <w:pPr>
        <w:jc w:val="both"/>
        <w:rPr>
          <w:sz w:val="22"/>
        </w:rPr>
      </w:pPr>
    </w:p>
    <w:p w14:paraId="1FDF98F8" w14:textId="5E637201" w:rsidR="003A309F" w:rsidRDefault="003A309F">
      <w:pPr>
        <w:jc w:val="both"/>
        <w:rPr>
          <w:sz w:val="22"/>
        </w:rPr>
      </w:pPr>
    </w:p>
    <w:p w14:paraId="28197824" w14:textId="703A31A9" w:rsidR="003A309F" w:rsidRDefault="003A309F">
      <w:pPr>
        <w:jc w:val="both"/>
        <w:rPr>
          <w:sz w:val="22"/>
        </w:rPr>
      </w:pPr>
    </w:p>
    <w:p w14:paraId="0390192F" w14:textId="381D1121" w:rsidR="003A309F" w:rsidRDefault="003A309F">
      <w:pPr>
        <w:jc w:val="both"/>
        <w:rPr>
          <w:sz w:val="22"/>
        </w:rPr>
      </w:pPr>
    </w:p>
    <w:p w14:paraId="4E26E665" w14:textId="46A52A9C" w:rsidR="003A309F" w:rsidRDefault="003A309F">
      <w:pPr>
        <w:jc w:val="both"/>
        <w:rPr>
          <w:sz w:val="22"/>
        </w:rPr>
      </w:pPr>
    </w:p>
    <w:p w14:paraId="4960722C" w14:textId="66671B42" w:rsidR="003A309F" w:rsidRDefault="003A309F">
      <w:pPr>
        <w:jc w:val="both"/>
        <w:rPr>
          <w:sz w:val="22"/>
        </w:rPr>
      </w:pPr>
    </w:p>
    <w:p w14:paraId="1C8DB0A2" w14:textId="39423412" w:rsidR="003A309F" w:rsidRDefault="003A309F">
      <w:pPr>
        <w:jc w:val="both"/>
        <w:rPr>
          <w:sz w:val="22"/>
        </w:rPr>
      </w:pPr>
    </w:p>
    <w:p w14:paraId="3BD45EEC" w14:textId="616A559A" w:rsidR="003A309F" w:rsidRDefault="003A309F">
      <w:pPr>
        <w:jc w:val="both"/>
        <w:rPr>
          <w:sz w:val="22"/>
        </w:rPr>
      </w:pPr>
    </w:p>
    <w:p w14:paraId="4762EDBB" w14:textId="664BD151" w:rsidR="003A309F" w:rsidRDefault="003A309F">
      <w:pPr>
        <w:jc w:val="both"/>
        <w:rPr>
          <w:sz w:val="22"/>
        </w:rPr>
      </w:pPr>
    </w:p>
    <w:p w14:paraId="05A9F38F" w14:textId="73742E5B" w:rsidR="003A309F" w:rsidRDefault="003A309F">
      <w:pPr>
        <w:jc w:val="both"/>
        <w:rPr>
          <w:sz w:val="22"/>
        </w:rPr>
      </w:pPr>
    </w:p>
    <w:p w14:paraId="4B233C0A" w14:textId="4C03B5E4" w:rsidR="003A309F" w:rsidRDefault="003A309F">
      <w:pPr>
        <w:jc w:val="both"/>
        <w:rPr>
          <w:sz w:val="22"/>
        </w:rPr>
      </w:pPr>
    </w:p>
    <w:p w14:paraId="4565B675" w14:textId="35E07A4F" w:rsidR="003A309F" w:rsidRDefault="003A309F">
      <w:pPr>
        <w:jc w:val="both"/>
        <w:rPr>
          <w:sz w:val="22"/>
        </w:rPr>
      </w:pPr>
    </w:p>
    <w:p w14:paraId="7FC0E696" w14:textId="2B017ADD" w:rsidR="003A309F" w:rsidRDefault="003A309F">
      <w:pPr>
        <w:jc w:val="both"/>
        <w:rPr>
          <w:sz w:val="22"/>
        </w:rPr>
      </w:pPr>
    </w:p>
    <w:p w14:paraId="72D3457A" w14:textId="3E6A87DB" w:rsidR="003A309F" w:rsidRDefault="003A309F">
      <w:pPr>
        <w:jc w:val="both"/>
        <w:rPr>
          <w:sz w:val="22"/>
        </w:rPr>
      </w:pPr>
    </w:p>
    <w:p w14:paraId="17EABB32" w14:textId="2009DD46" w:rsidR="003A309F" w:rsidRDefault="003A309F">
      <w:pPr>
        <w:jc w:val="both"/>
        <w:rPr>
          <w:sz w:val="22"/>
        </w:rPr>
      </w:pPr>
    </w:p>
    <w:p w14:paraId="357A8CB7" w14:textId="34CFEC54" w:rsidR="003A309F" w:rsidRDefault="003A309F">
      <w:pPr>
        <w:jc w:val="both"/>
        <w:rPr>
          <w:sz w:val="22"/>
        </w:rPr>
      </w:pPr>
    </w:p>
    <w:p w14:paraId="27AA3486" w14:textId="2844DA03" w:rsidR="003A309F" w:rsidRDefault="003A309F">
      <w:pPr>
        <w:jc w:val="both"/>
        <w:rPr>
          <w:sz w:val="22"/>
        </w:rPr>
      </w:pPr>
    </w:p>
    <w:p w14:paraId="746C5E1B" w14:textId="39F7A38D" w:rsidR="003A309F" w:rsidRDefault="003A309F">
      <w:pPr>
        <w:jc w:val="both"/>
        <w:rPr>
          <w:sz w:val="22"/>
        </w:rPr>
      </w:pPr>
    </w:p>
    <w:p w14:paraId="6C4A2BC4" w14:textId="41AC4928" w:rsidR="003A309F" w:rsidRDefault="003A309F">
      <w:pPr>
        <w:jc w:val="both"/>
        <w:rPr>
          <w:sz w:val="22"/>
        </w:rPr>
      </w:pPr>
    </w:p>
    <w:p w14:paraId="097F6218" w14:textId="39ABFABA" w:rsidR="003A309F" w:rsidRDefault="003A309F">
      <w:pPr>
        <w:jc w:val="both"/>
        <w:rPr>
          <w:sz w:val="22"/>
        </w:rPr>
      </w:pPr>
    </w:p>
    <w:p w14:paraId="15BE7515" w14:textId="1156AC64" w:rsidR="003A309F" w:rsidRDefault="003A309F">
      <w:pPr>
        <w:jc w:val="both"/>
        <w:rPr>
          <w:sz w:val="22"/>
        </w:rPr>
      </w:pPr>
    </w:p>
    <w:p w14:paraId="452024E9" w14:textId="5862EC2D" w:rsidR="003A309F" w:rsidRDefault="003A309F">
      <w:pPr>
        <w:jc w:val="both"/>
        <w:rPr>
          <w:sz w:val="22"/>
        </w:rPr>
      </w:pPr>
    </w:p>
    <w:p w14:paraId="660B6318" w14:textId="77E33A95" w:rsidR="003A309F" w:rsidRDefault="003A309F">
      <w:pPr>
        <w:jc w:val="both"/>
        <w:rPr>
          <w:sz w:val="22"/>
        </w:rPr>
      </w:pPr>
    </w:p>
    <w:p w14:paraId="634B626F" w14:textId="0ADF7126" w:rsidR="003A309F" w:rsidRDefault="003A309F">
      <w:pPr>
        <w:jc w:val="both"/>
        <w:rPr>
          <w:sz w:val="22"/>
        </w:rPr>
      </w:pPr>
    </w:p>
    <w:p w14:paraId="39046D43" w14:textId="0AFBA3F0" w:rsidR="003A309F" w:rsidRDefault="003A309F">
      <w:pPr>
        <w:jc w:val="both"/>
        <w:rPr>
          <w:sz w:val="22"/>
        </w:rPr>
      </w:pPr>
    </w:p>
    <w:p w14:paraId="72CCDA64" w14:textId="6D3AB729" w:rsidR="003A309F" w:rsidRDefault="003A309F">
      <w:pPr>
        <w:jc w:val="both"/>
        <w:rPr>
          <w:sz w:val="22"/>
        </w:rPr>
      </w:pPr>
    </w:p>
    <w:p w14:paraId="00918234" w14:textId="3DFEF9F3" w:rsidR="003A309F" w:rsidRDefault="003A309F">
      <w:pPr>
        <w:jc w:val="both"/>
        <w:rPr>
          <w:sz w:val="22"/>
        </w:rPr>
      </w:pPr>
    </w:p>
    <w:p w14:paraId="79C7A662" w14:textId="77777777" w:rsidR="003A309F" w:rsidRPr="00500A67" w:rsidRDefault="003A309F">
      <w:pPr>
        <w:jc w:val="both"/>
        <w:rPr>
          <w:sz w:val="22"/>
        </w:rPr>
      </w:pPr>
    </w:p>
    <w:p w14:paraId="2525E060" w14:textId="1B9BA1DD" w:rsidR="00BA515B" w:rsidRPr="00500A67" w:rsidRDefault="00BA515B" w:rsidP="00BA515B">
      <w:pPr>
        <w:pStyle w:val="Heading1"/>
        <w:rPr>
          <w:lang w:val="sr-Latn-RS"/>
        </w:rPr>
      </w:pPr>
      <w:bookmarkStart w:id="10" w:name="_Toc81334600"/>
      <w:bookmarkStart w:id="11" w:name="_Toc82628039"/>
      <w:bookmarkStart w:id="12" w:name="_Toc82628111"/>
      <w:r w:rsidRPr="00500A67">
        <w:rPr>
          <w:lang w:val="sr-Latn-RS"/>
        </w:rPr>
        <w:lastRenderedPageBreak/>
        <w:t>STANJE U OBLASTI</w:t>
      </w:r>
      <w:bookmarkEnd w:id="10"/>
      <w:bookmarkEnd w:id="11"/>
      <w:bookmarkEnd w:id="12"/>
    </w:p>
    <w:p w14:paraId="391D9A3E" w14:textId="1998EB96" w:rsidR="00A70097" w:rsidRPr="00500A67" w:rsidRDefault="00D94ED4" w:rsidP="00BA515B">
      <w:pPr>
        <w:pStyle w:val="Text"/>
        <w:rPr>
          <w:lang w:val="sr-Latn-RS"/>
        </w:rPr>
      </w:pPr>
      <w:r w:rsidRPr="00500A67">
        <w:rPr>
          <w:lang w:val="sr-Latn-RS"/>
        </w:rPr>
        <w:t xml:space="preserve">Računarstvo </w:t>
      </w:r>
      <w:r w:rsidR="001B506A" w:rsidRPr="00500A67">
        <w:rPr>
          <w:lang w:val="sr-Latn-RS"/>
        </w:rPr>
        <w:t xml:space="preserve">na </w:t>
      </w:r>
      <w:r w:rsidR="001B506A" w:rsidRPr="00500A67">
        <w:rPr>
          <w:i/>
          <w:lang w:val="sr-Latn-RS"/>
        </w:rPr>
        <w:t>cloud</w:t>
      </w:r>
      <w:r w:rsidR="001B506A" w:rsidRPr="00500A67">
        <w:rPr>
          <w:lang w:val="sr-Latn-RS"/>
        </w:rPr>
        <w:t>-u</w:t>
      </w:r>
      <w:r w:rsidRPr="00500A67">
        <w:rPr>
          <w:lang w:val="sr-Latn-RS"/>
        </w:rPr>
        <w:t xml:space="preserve"> predstavlja isporuku </w:t>
      </w:r>
      <w:r w:rsidR="00120DD1" w:rsidRPr="00500A67">
        <w:rPr>
          <w:lang w:val="sr-Latn-RS"/>
        </w:rPr>
        <w:t>računarskih resursa i skladišnih kapaciteta kao uslugu korisniku.</w:t>
      </w:r>
      <w:r w:rsidR="00AC1377" w:rsidRPr="00500A67">
        <w:rPr>
          <w:lang w:val="sr-Latn-RS"/>
        </w:rPr>
        <w:t xml:space="preserve"> Kompanije koje nude takve usluge nazivaju se </w:t>
      </w:r>
      <w:r w:rsidR="001B506A" w:rsidRPr="00500A67">
        <w:rPr>
          <w:lang w:val="sr-Latn-RS"/>
        </w:rPr>
        <w:t xml:space="preserve">dobavljači servisa na </w:t>
      </w:r>
      <w:r w:rsidR="001B506A" w:rsidRPr="00500A67">
        <w:rPr>
          <w:i/>
          <w:lang w:val="sr-Latn-RS"/>
        </w:rPr>
        <w:t>cloud</w:t>
      </w:r>
      <w:r w:rsidR="001B506A" w:rsidRPr="00500A67">
        <w:rPr>
          <w:lang w:val="sr-Latn-RS"/>
        </w:rPr>
        <w:t>-u</w:t>
      </w:r>
      <w:r w:rsidR="00AC1377" w:rsidRPr="00500A67">
        <w:rPr>
          <w:lang w:val="sr-Latn-RS"/>
        </w:rPr>
        <w:t>.</w:t>
      </w:r>
      <w:r w:rsidR="008B6061" w:rsidRPr="00500A67">
        <w:rPr>
          <w:lang w:val="sr-Latn-RS"/>
        </w:rPr>
        <w:t xml:space="preserve"> </w:t>
      </w:r>
      <w:r w:rsidR="004D423E" w:rsidRPr="00500A67">
        <w:rPr>
          <w:lang w:val="sr-Latn-RS"/>
        </w:rPr>
        <w:t>Pored AWS</w:t>
      </w:r>
      <w:r w:rsidR="00A10896" w:rsidRPr="00500A67">
        <w:rPr>
          <w:lang w:val="sr-Latn-RS"/>
        </w:rPr>
        <w:t>-a</w:t>
      </w:r>
      <w:r w:rsidR="004D423E" w:rsidRPr="00500A67">
        <w:rPr>
          <w:lang w:val="sr-Latn-RS"/>
        </w:rPr>
        <w:t>, n</w:t>
      </w:r>
      <w:r w:rsidR="00666038" w:rsidRPr="00500A67">
        <w:rPr>
          <w:lang w:val="sr-Latn-RS"/>
        </w:rPr>
        <w:t>eki</w:t>
      </w:r>
      <w:r w:rsidR="008B6061" w:rsidRPr="00500A67">
        <w:rPr>
          <w:lang w:val="sr-Latn-RS"/>
        </w:rPr>
        <w:t xml:space="preserve"> od njih su:</w:t>
      </w:r>
      <w:r w:rsidR="004D423E" w:rsidRPr="00500A67">
        <w:rPr>
          <w:color w:val="151515"/>
          <w:szCs w:val="22"/>
          <w:shd w:val="clear" w:color="auto" w:fill="FFFFFF"/>
          <w:lang w:val="sr-Latn-RS"/>
        </w:rPr>
        <w:t xml:space="preserve"> </w:t>
      </w:r>
      <w:r w:rsidR="002974CB" w:rsidRPr="00500A67">
        <w:rPr>
          <w:i/>
          <w:color w:val="151515"/>
          <w:szCs w:val="22"/>
          <w:shd w:val="clear" w:color="auto" w:fill="FFFFFF"/>
          <w:lang w:val="sr-Latn-RS"/>
        </w:rPr>
        <w:t>Google</w:t>
      </w:r>
      <w:r w:rsidR="002974CB" w:rsidRPr="00500A67">
        <w:rPr>
          <w:color w:val="151515"/>
          <w:szCs w:val="22"/>
          <w:shd w:val="clear" w:color="auto" w:fill="FFFFFF"/>
          <w:lang w:val="sr-Latn-RS"/>
        </w:rPr>
        <w:t xml:space="preserve"> </w:t>
      </w:r>
      <w:r w:rsidR="002974CB" w:rsidRPr="00500A67">
        <w:rPr>
          <w:i/>
          <w:color w:val="151515"/>
          <w:szCs w:val="22"/>
          <w:shd w:val="clear" w:color="auto" w:fill="FFFFFF"/>
          <w:lang w:val="sr-Latn-RS"/>
        </w:rPr>
        <w:t>Cloud</w:t>
      </w:r>
      <w:r w:rsidR="002974CB" w:rsidRPr="00500A67">
        <w:rPr>
          <w:color w:val="151515"/>
          <w:szCs w:val="22"/>
          <w:shd w:val="clear" w:color="auto" w:fill="FFFFFF"/>
          <w:lang w:val="sr-Latn-RS"/>
        </w:rPr>
        <w:t xml:space="preserve"> </w:t>
      </w:r>
      <w:r w:rsidR="002974CB" w:rsidRPr="00500A67">
        <w:rPr>
          <w:i/>
          <w:color w:val="151515"/>
          <w:szCs w:val="22"/>
          <w:shd w:val="clear" w:color="auto" w:fill="FFFFFF"/>
          <w:lang w:val="sr-Latn-RS"/>
        </w:rPr>
        <w:t>Platform</w:t>
      </w:r>
      <w:r w:rsidR="002974CB" w:rsidRPr="00500A67">
        <w:rPr>
          <w:color w:val="151515"/>
          <w:szCs w:val="22"/>
          <w:shd w:val="clear" w:color="auto" w:fill="FFFFFF"/>
          <w:lang w:val="sr-Latn-RS"/>
        </w:rPr>
        <w:t xml:space="preserve"> (GCP), </w:t>
      </w:r>
      <w:r w:rsidR="00AF7438" w:rsidRPr="00500A67">
        <w:rPr>
          <w:color w:val="151515"/>
          <w:szCs w:val="22"/>
          <w:shd w:val="clear" w:color="auto" w:fill="FFFFFF"/>
          <w:lang w:val="sr-Latn-RS"/>
        </w:rPr>
        <w:t>IBM</w:t>
      </w:r>
      <w:r w:rsidR="002974CB" w:rsidRPr="00500A67">
        <w:rPr>
          <w:color w:val="151515"/>
          <w:szCs w:val="22"/>
          <w:shd w:val="clear" w:color="auto" w:fill="FFFFFF"/>
          <w:lang w:val="sr-Latn-RS"/>
        </w:rPr>
        <w:t xml:space="preserve"> </w:t>
      </w:r>
      <w:r w:rsidR="002974CB" w:rsidRPr="00500A67">
        <w:rPr>
          <w:i/>
          <w:color w:val="151515"/>
          <w:szCs w:val="22"/>
          <w:shd w:val="clear" w:color="auto" w:fill="FFFFFF"/>
          <w:lang w:val="sr-Latn-RS"/>
        </w:rPr>
        <w:t>Cloud</w:t>
      </w:r>
      <w:r w:rsidR="002974CB" w:rsidRPr="00500A67">
        <w:rPr>
          <w:color w:val="151515"/>
          <w:szCs w:val="22"/>
          <w:shd w:val="clear" w:color="auto" w:fill="FFFFFF"/>
          <w:lang w:val="sr-Latn-RS"/>
        </w:rPr>
        <w:t xml:space="preserve">, </w:t>
      </w:r>
      <w:r w:rsidR="002974CB" w:rsidRPr="00500A67">
        <w:rPr>
          <w:i/>
          <w:color w:val="151515"/>
          <w:szCs w:val="22"/>
          <w:shd w:val="clear" w:color="auto" w:fill="FFFFFF"/>
          <w:lang w:val="sr-Latn-RS"/>
        </w:rPr>
        <w:t>Oracle</w:t>
      </w:r>
      <w:r w:rsidR="002974CB" w:rsidRPr="00500A67">
        <w:rPr>
          <w:color w:val="151515"/>
          <w:szCs w:val="22"/>
          <w:shd w:val="clear" w:color="auto" w:fill="FFFFFF"/>
          <w:lang w:val="sr-Latn-RS"/>
        </w:rPr>
        <w:t xml:space="preserve"> </w:t>
      </w:r>
      <w:r w:rsidR="002974CB" w:rsidRPr="00500A67">
        <w:rPr>
          <w:i/>
          <w:color w:val="151515"/>
          <w:szCs w:val="22"/>
          <w:shd w:val="clear" w:color="auto" w:fill="FFFFFF"/>
          <w:lang w:val="sr-Latn-RS"/>
        </w:rPr>
        <w:t>Cloud</w:t>
      </w:r>
      <w:r w:rsidR="002974CB" w:rsidRPr="00500A67">
        <w:rPr>
          <w:color w:val="151515"/>
          <w:szCs w:val="22"/>
          <w:shd w:val="clear" w:color="auto" w:fill="FFFFFF"/>
          <w:lang w:val="sr-Latn-RS"/>
        </w:rPr>
        <w:t xml:space="preserve">, </w:t>
      </w:r>
      <w:r w:rsidR="002974CB" w:rsidRPr="00500A67">
        <w:rPr>
          <w:i/>
          <w:color w:val="151515"/>
          <w:szCs w:val="22"/>
          <w:shd w:val="clear" w:color="auto" w:fill="FFFFFF"/>
          <w:lang w:val="sr-Latn-RS"/>
        </w:rPr>
        <w:t>Alibaba</w:t>
      </w:r>
      <w:r w:rsidR="002974CB" w:rsidRPr="00500A67">
        <w:rPr>
          <w:color w:val="151515"/>
          <w:szCs w:val="22"/>
          <w:shd w:val="clear" w:color="auto" w:fill="FFFFFF"/>
          <w:lang w:val="sr-Latn-RS"/>
        </w:rPr>
        <w:t xml:space="preserve"> </w:t>
      </w:r>
      <w:r w:rsidR="002974CB" w:rsidRPr="00500A67">
        <w:rPr>
          <w:i/>
          <w:color w:val="151515"/>
          <w:szCs w:val="22"/>
          <w:shd w:val="clear" w:color="auto" w:fill="FFFFFF"/>
          <w:lang w:val="sr-Latn-RS"/>
        </w:rPr>
        <w:t>Cloud</w:t>
      </w:r>
      <w:r w:rsidR="002974CB" w:rsidRPr="00500A67">
        <w:rPr>
          <w:color w:val="151515"/>
          <w:szCs w:val="22"/>
          <w:shd w:val="clear" w:color="auto" w:fill="FFFFFF"/>
          <w:lang w:val="sr-Latn-RS"/>
        </w:rPr>
        <w:t xml:space="preserve">, </w:t>
      </w:r>
      <w:r w:rsidR="002974CB" w:rsidRPr="00500A67">
        <w:rPr>
          <w:i/>
          <w:color w:val="151515"/>
          <w:szCs w:val="22"/>
          <w:shd w:val="clear" w:color="auto" w:fill="FFFFFF"/>
          <w:lang w:val="sr-Latn-RS"/>
        </w:rPr>
        <w:t>Microsoft</w:t>
      </w:r>
      <w:r w:rsidR="002974CB" w:rsidRPr="00500A67">
        <w:rPr>
          <w:color w:val="151515"/>
          <w:szCs w:val="22"/>
          <w:shd w:val="clear" w:color="auto" w:fill="FFFFFF"/>
          <w:lang w:val="sr-Latn-RS"/>
        </w:rPr>
        <w:t xml:space="preserve"> </w:t>
      </w:r>
      <w:r w:rsidR="002974CB" w:rsidRPr="00500A67">
        <w:rPr>
          <w:i/>
          <w:color w:val="151515"/>
          <w:szCs w:val="22"/>
          <w:shd w:val="clear" w:color="auto" w:fill="FFFFFF"/>
          <w:lang w:val="sr-Latn-RS"/>
        </w:rPr>
        <w:t>Azure</w:t>
      </w:r>
      <w:r w:rsidR="002974CB" w:rsidRPr="00500A67">
        <w:rPr>
          <w:color w:val="151515"/>
          <w:szCs w:val="22"/>
          <w:shd w:val="clear" w:color="auto" w:fill="FFFFFF"/>
          <w:lang w:val="sr-Latn-RS"/>
        </w:rPr>
        <w:t>.</w:t>
      </w:r>
      <w:r w:rsidR="00120DD1" w:rsidRPr="00500A67">
        <w:rPr>
          <w:lang w:val="sr-Latn-RS"/>
        </w:rPr>
        <w:t xml:space="preserve"> </w:t>
      </w:r>
    </w:p>
    <w:p w14:paraId="3FB30E6C" w14:textId="77777777" w:rsidR="00BA515B" w:rsidRPr="00500A67" w:rsidRDefault="00E45A78" w:rsidP="00BA515B">
      <w:pPr>
        <w:pStyle w:val="Text"/>
        <w:rPr>
          <w:lang w:val="sr-Latn-RS"/>
        </w:rPr>
      </w:pPr>
      <w:r w:rsidRPr="00500A67">
        <w:rPr>
          <w:lang w:val="sr-Latn-RS"/>
        </w:rPr>
        <w:t xml:space="preserve">Servisi </w:t>
      </w:r>
      <w:r w:rsidR="007A53F3" w:rsidRPr="00500A67">
        <w:rPr>
          <w:lang w:val="sr-Latn-RS"/>
        </w:rPr>
        <w:t xml:space="preserve">koje nude ove kompanije </w:t>
      </w:r>
      <w:r w:rsidRPr="00500A67">
        <w:rPr>
          <w:lang w:val="sr-Latn-RS"/>
        </w:rPr>
        <w:t xml:space="preserve">mogu </w:t>
      </w:r>
      <w:r w:rsidR="008045C3" w:rsidRPr="00500A67">
        <w:rPr>
          <w:lang w:val="sr-Latn-RS"/>
        </w:rPr>
        <w:t xml:space="preserve">se </w:t>
      </w:r>
      <w:r w:rsidRPr="00500A67">
        <w:rPr>
          <w:lang w:val="sr-Latn-RS"/>
        </w:rPr>
        <w:t>podijeliti na:</w:t>
      </w:r>
    </w:p>
    <w:p w14:paraId="533D0D2A" w14:textId="77777777" w:rsidR="008760AF" w:rsidRPr="00500A67" w:rsidRDefault="008760AF" w:rsidP="00E82F1B">
      <w:pPr>
        <w:pStyle w:val="Text"/>
        <w:numPr>
          <w:ilvl w:val="0"/>
          <w:numId w:val="9"/>
        </w:numPr>
        <w:rPr>
          <w:lang w:val="sr-Latn-RS"/>
        </w:rPr>
      </w:pPr>
      <w:r w:rsidRPr="00500A67">
        <w:rPr>
          <w:b/>
          <w:lang w:val="sr-Latn-RS"/>
        </w:rPr>
        <w:t>Softver kao usluga, SaaS</w:t>
      </w:r>
      <w:r w:rsidRPr="00500A67">
        <w:rPr>
          <w:lang w:val="sr-Latn-RS"/>
        </w:rPr>
        <w:t xml:space="preserve"> (engl. </w:t>
      </w:r>
      <w:r w:rsidRPr="00500A67">
        <w:rPr>
          <w:i/>
          <w:lang w:val="sr-Latn-RS"/>
        </w:rPr>
        <w:t>Software</w:t>
      </w:r>
      <w:r w:rsidRPr="00500A67">
        <w:rPr>
          <w:lang w:val="sr-Latn-RS"/>
        </w:rPr>
        <w:t xml:space="preserve"> </w:t>
      </w:r>
      <w:r w:rsidRPr="00500A67">
        <w:rPr>
          <w:i/>
          <w:lang w:val="sr-Latn-RS"/>
        </w:rPr>
        <w:t>as</w:t>
      </w:r>
      <w:r w:rsidRPr="00500A67">
        <w:rPr>
          <w:lang w:val="sr-Latn-RS"/>
        </w:rPr>
        <w:t xml:space="preserve"> </w:t>
      </w:r>
      <w:r w:rsidRPr="00500A67">
        <w:rPr>
          <w:i/>
          <w:lang w:val="sr-Latn-RS"/>
        </w:rPr>
        <w:t>Service</w:t>
      </w:r>
      <w:r w:rsidRPr="00500A67">
        <w:rPr>
          <w:lang w:val="sr-Latn-RS"/>
        </w:rPr>
        <w:t>)</w:t>
      </w:r>
      <w:r w:rsidR="00BA5763" w:rsidRPr="00500A67">
        <w:rPr>
          <w:lang w:val="sr-Latn-RS"/>
        </w:rPr>
        <w:t xml:space="preserve"> – </w:t>
      </w:r>
      <w:r w:rsidR="00694CEC" w:rsidRPr="00500A67">
        <w:rPr>
          <w:lang w:val="sr-Latn-RS"/>
        </w:rPr>
        <w:t xml:space="preserve">pruža mogućnost upotrebe dostupnih aplikacija koje </w:t>
      </w:r>
      <w:r w:rsidR="00DA1AD0" w:rsidRPr="00500A67">
        <w:rPr>
          <w:lang w:val="sr-Latn-RS"/>
        </w:rPr>
        <w:t>su pokrenute na</w:t>
      </w:r>
      <w:r w:rsidR="00694CEC" w:rsidRPr="00500A67">
        <w:rPr>
          <w:lang w:val="sr-Latn-RS"/>
        </w:rPr>
        <w:t xml:space="preserve"> infrastrukturi </w:t>
      </w:r>
      <w:r w:rsidR="001B506A" w:rsidRPr="00500A67">
        <w:rPr>
          <w:i/>
          <w:lang w:val="sr-Latn-RS"/>
        </w:rPr>
        <w:t>cloud</w:t>
      </w:r>
      <w:r w:rsidR="001B506A" w:rsidRPr="00500A67">
        <w:rPr>
          <w:lang w:val="sr-Latn-RS"/>
        </w:rPr>
        <w:t>-a</w:t>
      </w:r>
      <w:r w:rsidR="0054237B" w:rsidRPr="00500A67">
        <w:rPr>
          <w:lang w:val="sr-Latn-RS"/>
        </w:rPr>
        <w:t xml:space="preserve">. Primjeri su: </w:t>
      </w:r>
      <w:r w:rsidR="0054237B" w:rsidRPr="00500A67">
        <w:rPr>
          <w:i/>
          <w:lang w:val="sr-Latn-RS"/>
        </w:rPr>
        <w:t>Amazon WorkSpaces, Google App</w:t>
      </w:r>
      <w:r w:rsidR="00CF3AD0" w:rsidRPr="00500A67">
        <w:rPr>
          <w:i/>
          <w:lang w:val="sr-Latn-RS"/>
        </w:rPr>
        <w:t>s for Work,</w:t>
      </w:r>
      <w:r w:rsidR="0054237B" w:rsidRPr="00500A67">
        <w:rPr>
          <w:i/>
          <w:lang w:val="sr-Latn-RS"/>
        </w:rPr>
        <w:t xml:space="preserve"> Microsoft Office 365</w:t>
      </w:r>
      <w:r w:rsidR="00311218" w:rsidRPr="00500A67">
        <w:rPr>
          <w:lang w:val="sr-Latn-RS"/>
        </w:rPr>
        <w:t>;</w:t>
      </w:r>
    </w:p>
    <w:p w14:paraId="682EEC7B" w14:textId="77777777" w:rsidR="008760AF" w:rsidRPr="00500A67" w:rsidRDefault="008760AF" w:rsidP="00E82F1B">
      <w:pPr>
        <w:pStyle w:val="Text"/>
        <w:numPr>
          <w:ilvl w:val="0"/>
          <w:numId w:val="9"/>
        </w:numPr>
        <w:rPr>
          <w:color w:val="000000"/>
          <w:szCs w:val="22"/>
          <w:lang w:val="sr-Latn-RS"/>
        </w:rPr>
      </w:pPr>
      <w:r w:rsidRPr="00500A67">
        <w:rPr>
          <w:b/>
          <w:lang w:val="sr-Latn-RS"/>
        </w:rPr>
        <w:t xml:space="preserve">Platforma kao usluga, PaaS </w:t>
      </w:r>
      <w:r w:rsidRPr="00500A67">
        <w:rPr>
          <w:lang w:val="sr-Latn-RS"/>
        </w:rPr>
        <w:t xml:space="preserve">(engl. </w:t>
      </w:r>
      <w:r w:rsidRPr="00500A67">
        <w:rPr>
          <w:i/>
          <w:lang w:val="sr-Latn-RS"/>
        </w:rPr>
        <w:t>Platform</w:t>
      </w:r>
      <w:r w:rsidRPr="00500A67">
        <w:rPr>
          <w:lang w:val="sr-Latn-RS"/>
        </w:rPr>
        <w:t xml:space="preserve"> </w:t>
      </w:r>
      <w:r w:rsidRPr="00500A67">
        <w:rPr>
          <w:i/>
          <w:lang w:val="sr-Latn-RS"/>
        </w:rPr>
        <w:t>as</w:t>
      </w:r>
      <w:r w:rsidRPr="00500A67">
        <w:rPr>
          <w:lang w:val="sr-Latn-RS"/>
        </w:rPr>
        <w:t xml:space="preserve"> </w:t>
      </w:r>
      <w:r w:rsidRPr="00500A67">
        <w:rPr>
          <w:i/>
          <w:lang w:val="sr-Latn-RS"/>
        </w:rPr>
        <w:t>Service</w:t>
      </w:r>
      <w:r w:rsidRPr="00500A67">
        <w:rPr>
          <w:lang w:val="sr-Latn-RS"/>
        </w:rPr>
        <w:t>)</w:t>
      </w:r>
      <w:r w:rsidR="0060353F" w:rsidRPr="00500A67">
        <w:rPr>
          <w:lang w:val="sr-Latn-RS"/>
        </w:rPr>
        <w:t xml:space="preserve"> - </w:t>
      </w:r>
      <w:r w:rsidR="0060353F" w:rsidRPr="00500A67">
        <w:rPr>
          <w:color w:val="000000"/>
          <w:szCs w:val="22"/>
          <w:shd w:val="clear" w:color="auto" w:fill="FFFFFF"/>
          <w:lang w:val="sr-Latn-RS"/>
        </w:rPr>
        <w:t xml:space="preserve">korisnik može razvijati, testirati i distribuirati </w:t>
      </w:r>
      <w:r w:rsidR="00DF4AE7" w:rsidRPr="00500A67">
        <w:rPr>
          <w:color w:val="000000"/>
          <w:szCs w:val="22"/>
          <w:shd w:val="clear" w:color="auto" w:fill="FFFFFF"/>
          <w:lang w:val="sr-Latn-RS"/>
        </w:rPr>
        <w:t>svoje</w:t>
      </w:r>
      <w:r w:rsidR="0060353F" w:rsidRPr="00500A67">
        <w:rPr>
          <w:color w:val="000000"/>
          <w:szCs w:val="22"/>
          <w:shd w:val="clear" w:color="auto" w:fill="FFFFFF"/>
          <w:lang w:val="sr-Latn-RS"/>
        </w:rPr>
        <w:t xml:space="preserve"> aplikacije koje se pokre</w:t>
      </w:r>
      <w:r w:rsidR="002D49F1" w:rsidRPr="00500A67">
        <w:rPr>
          <w:color w:val="000000"/>
          <w:szCs w:val="22"/>
          <w:shd w:val="clear" w:color="auto" w:fill="FFFFFF"/>
          <w:lang w:val="sr-Latn-RS"/>
        </w:rPr>
        <w:t xml:space="preserve">ću na infrastrukturi </w:t>
      </w:r>
      <w:r w:rsidR="002D49F1" w:rsidRPr="00500A67">
        <w:rPr>
          <w:i/>
          <w:color w:val="000000"/>
          <w:szCs w:val="22"/>
          <w:shd w:val="clear" w:color="auto" w:fill="FFFFFF"/>
          <w:lang w:val="sr-Latn-RS"/>
        </w:rPr>
        <w:t>cloud</w:t>
      </w:r>
      <w:r w:rsidR="002D49F1" w:rsidRPr="00500A67">
        <w:rPr>
          <w:color w:val="000000"/>
          <w:szCs w:val="22"/>
          <w:shd w:val="clear" w:color="auto" w:fill="FFFFFF"/>
          <w:lang w:val="sr-Latn-RS"/>
        </w:rPr>
        <w:t>-a</w:t>
      </w:r>
      <w:r w:rsidR="00277667" w:rsidRPr="00500A67">
        <w:rPr>
          <w:color w:val="000000"/>
          <w:szCs w:val="22"/>
          <w:shd w:val="clear" w:color="auto" w:fill="FFFFFF"/>
          <w:lang w:val="sr-Latn-RS"/>
        </w:rPr>
        <w:t>. Primjeri su:</w:t>
      </w:r>
      <w:r w:rsidR="00277667" w:rsidRPr="00500A67">
        <w:rPr>
          <w:color w:val="000000"/>
          <w:lang w:val="sr-Latn-RS"/>
        </w:rPr>
        <w:t xml:space="preserve"> AWS</w:t>
      </w:r>
      <w:r w:rsidR="00277667" w:rsidRPr="00500A67">
        <w:rPr>
          <w:i/>
          <w:color w:val="000000"/>
          <w:lang w:val="sr-Latn-RS"/>
        </w:rPr>
        <w:t xml:space="preserve"> Elastic</w:t>
      </w:r>
      <w:r w:rsidR="00CF3AD0" w:rsidRPr="00500A67">
        <w:rPr>
          <w:i/>
          <w:color w:val="000000"/>
          <w:lang w:val="sr-Latn-RS"/>
        </w:rPr>
        <w:t xml:space="preserve"> Beanstalk, Google App Engine, </w:t>
      </w:r>
      <w:r w:rsidR="00277667" w:rsidRPr="00500A67">
        <w:rPr>
          <w:i/>
          <w:color w:val="000000"/>
          <w:lang w:val="sr-Latn-RS"/>
        </w:rPr>
        <w:t>Heroku</w:t>
      </w:r>
      <w:r w:rsidR="00311218" w:rsidRPr="00500A67">
        <w:rPr>
          <w:color w:val="000000"/>
          <w:szCs w:val="22"/>
          <w:shd w:val="clear" w:color="auto" w:fill="FFFFFF"/>
          <w:lang w:val="sr-Latn-RS"/>
        </w:rPr>
        <w:t>;</w:t>
      </w:r>
    </w:p>
    <w:p w14:paraId="6B331DEC" w14:textId="1A928E78" w:rsidR="00AA24DB" w:rsidRPr="00500A67" w:rsidRDefault="008760AF" w:rsidP="00E82F1B">
      <w:pPr>
        <w:pStyle w:val="Text"/>
        <w:numPr>
          <w:ilvl w:val="0"/>
          <w:numId w:val="9"/>
        </w:numPr>
        <w:rPr>
          <w:color w:val="000000"/>
          <w:lang w:val="sr-Latn-RS"/>
        </w:rPr>
      </w:pPr>
      <w:r w:rsidRPr="00500A67">
        <w:rPr>
          <w:b/>
          <w:color w:val="000000"/>
          <w:lang w:val="sr-Latn-RS"/>
        </w:rPr>
        <w:t>Infrastruktura kao usluga, IaaS</w:t>
      </w:r>
      <w:r w:rsidRPr="00500A67">
        <w:rPr>
          <w:color w:val="000000"/>
          <w:lang w:val="sr-Latn-RS"/>
        </w:rPr>
        <w:t xml:space="preserve"> (engl. </w:t>
      </w:r>
      <w:r w:rsidR="00F44B35" w:rsidRPr="00500A67">
        <w:rPr>
          <w:i/>
          <w:color w:val="000000"/>
          <w:lang w:val="sr-Latn-RS"/>
        </w:rPr>
        <w:t>Infrastructure</w:t>
      </w:r>
      <w:r w:rsidRPr="00500A67">
        <w:rPr>
          <w:color w:val="000000"/>
          <w:lang w:val="sr-Latn-RS"/>
        </w:rPr>
        <w:t xml:space="preserve"> </w:t>
      </w:r>
      <w:r w:rsidRPr="00500A67">
        <w:rPr>
          <w:i/>
          <w:color w:val="000000"/>
          <w:lang w:val="sr-Latn-RS"/>
        </w:rPr>
        <w:t>as</w:t>
      </w:r>
      <w:r w:rsidRPr="00500A67">
        <w:rPr>
          <w:color w:val="000000"/>
          <w:lang w:val="sr-Latn-RS"/>
        </w:rPr>
        <w:t xml:space="preserve"> </w:t>
      </w:r>
      <w:r w:rsidRPr="00500A67">
        <w:rPr>
          <w:i/>
          <w:color w:val="000000"/>
          <w:lang w:val="sr-Latn-RS"/>
        </w:rPr>
        <w:t>Service</w:t>
      </w:r>
      <w:r w:rsidRPr="00500A67">
        <w:rPr>
          <w:color w:val="000000"/>
          <w:lang w:val="sr-Latn-RS"/>
        </w:rPr>
        <w:t>)</w:t>
      </w:r>
      <w:r w:rsidR="00632162" w:rsidRPr="00500A67">
        <w:rPr>
          <w:color w:val="000000"/>
          <w:lang w:val="sr-Latn-RS"/>
        </w:rPr>
        <w:t xml:space="preserve"> </w:t>
      </w:r>
      <w:r w:rsidR="000F39E6" w:rsidRPr="00500A67">
        <w:rPr>
          <w:color w:val="000000"/>
          <w:lang w:val="sr-Latn-RS"/>
        </w:rPr>
        <w:t>–</w:t>
      </w:r>
      <w:r w:rsidR="00632162" w:rsidRPr="00500A67">
        <w:rPr>
          <w:color w:val="000000"/>
          <w:lang w:val="sr-Latn-RS"/>
        </w:rPr>
        <w:t xml:space="preserve"> </w:t>
      </w:r>
      <w:r w:rsidR="00632162" w:rsidRPr="00500A67">
        <w:rPr>
          <w:color w:val="000000"/>
          <w:szCs w:val="22"/>
          <w:shd w:val="clear" w:color="auto" w:fill="FFFFFF"/>
          <w:lang w:val="sr-Latn-RS"/>
        </w:rPr>
        <w:t>k</w:t>
      </w:r>
      <w:r w:rsidR="000F39E6" w:rsidRPr="00500A67">
        <w:rPr>
          <w:color w:val="000000"/>
          <w:szCs w:val="22"/>
          <w:shd w:val="clear" w:color="auto" w:fill="FFFFFF"/>
          <w:lang w:val="sr-Latn-RS"/>
        </w:rPr>
        <w:t>orisnik može upravljati</w:t>
      </w:r>
      <w:r w:rsidR="00632162" w:rsidRPr="00500A67">
        <w:rPr>
          <w:color w:val="000000"/>
          <w:szCs w:val="22"/>
          <w:shd w:val="clear" w:color="auto" w:fill="FFFFFF"/>
          <w:lang w:val="sr-Latn-RS"/>
        </w:rPr>
        <w:t xml:space="preserve"> obradom, skladištenjem, umrežavanjem i drugim osnovnim računarsnkim resursima.</w:t>
      </w:r>
      <w:r w:rsidR="008F5020" w:rsidRPr="00500A67">
        <w:rPr>
          <w:color w:val="000000"/>
          <w:szCs w:val="22"/>
          <w:shd w:val="clear" w:color="auto" w:fill="FFFFFF"/>
          <w:lang w:val="sr-Latn-RS"/>
        </w:rPr>
        <w:t xml:space="preserve"> Primjeri su: </w:t>
      </w:r>
      <w:r w:rsidR="008F5020" w:rsidRPr="00500A67">
        <w:rPr>
          <w:i/>
          <w:color w:val="000000"/>
          <w:lang w:val="sr-Latn-RS"/>
        </w:rPr>
        <w:t xml:space="preserve">Amazon </w:t>
      </w:r>
      <w:r w:rsidR="008F5020" w:rsidRPr="00500A67">
        <w:rPr>
          <w:color w:val="000000"/>
          <w:lang w:val="sr-Latn-RS"/>
        </w:rPr>
        <w:t>EC2</w:t>
      </w:r>
      <w:r w:rsidR="008F5020" w:rsidRPr="00500A67">
        <w:rPr>
          <w:i/>
          <w:color w:val="000000"/>
          <w:lang w:val="sr-Latn-RS"/>
        </w:rPr>
        <w:t>, Google Compute Engine, Microsoft Azure</w:t>
      </w:r>
      <w:r w:rsidR="006B00FD" w:rsidRPr="00500A67">
        <w:rPr>
          <w:i/>
          <w:color w:val="000000"/>
          <w:lang w:val="sr-Latn-RS"/>
        </w:rPr>
        <w:t xml:space="preserve"> </w:t>
      </w:r>
      <w:hyperlink w:anchor="_LITERATURA_1" w:history="1">
        <w:r w:rsidR="006B00FD" w:rsidRPr="00500A67">
          <w:rPr>
            <w:rStyle w:val="Hyperlink"/>
            <w:lang w:val="sr-Latn-RS"/>
          </w:rPr>
          <w:t>[</w:t>
        </w:r>
        <w:r w:rsidR="00BD6E8D" w:rsidRPr="00500A67">
          <w:rPr>
            <w:rStyle w:val="Hyperlink"/>
            <w:lang w:val="sr-Latn-RS"/>
          </w:rPr>
          <w:t>1</w:t>
        </w:r>
        <w:r w:rsidR="006B00FD" w:rsidRPr="00500A67">
          <w:rPr>
            <w:rStyle w:val="Hyperlink"/>
            <w:lang w:val="sr-Latn-RS"/>
          </w:rPr>
          <w:t>]</w:t>
        </w:r>
      </w:hyperlink>
      <w:r w:rsidR="008F5020" w:rsidRPr="00500A67">
        <w:rPr>
          <w:i/>
          <w:color w:val="000000"/>
          <w:lang w:val="sr-Latn-RS"/>
        </w:rPr>
        <w:t>.</w:t>
      </w:r>
      <w:r w:rsidR="00632162" w:rsidRPr="00500A67">
        <w:rPr>
          <w:color w:val="000000"/>
          <w:szCs w:val="22"/>
          <w:shd w:val="clear" w:color="auto" w:fill="FFFFFF"/>
          <w:lang w:val="sr-Latn-RS"/>
        </w:rPr>
        <w:t xml:space="preserve"> </w:t>
      </w:r>
    </w:p>
    <w:p w14:paraId="230FCE83" w14:textId="04304581" w:rsidR="004B7EFE" w:rsidRPr="00500A67" w:rsidRDefault="00331CA2" w:rsidP="008F5447">
      <w:pPr>
        <w:pStyle w:val="Text"/>
        <w:rPr>
          <w:color w:val="202122"/>
          <w:szCs w:val="22"/>
          <w:shd w:val="clear" w:color="auto" w:fill="FFFFFF"/>
          <w:lang w:val="sr-Latn-RS"/>
        </w:rPr>
      </w:pPr>
      <w:r w:rsidRPr="00500A67">
        <w:rPr>
          <w:color w:val="202122"/>
          <w:szCs w:val="22"/>
          <w:shd w:val="clear" w:color="auto" w:fill="FFFFFF"/>
          <w:lang w:val="sr-Latn-RS"/>
        </w:rPr>
        <w:t xml:space="preserve">Kako </w:t>
      </w:r>
      <w:r w:rsidR="001B506A" w:rsidRPr="00500A67">
        <w:rPr>
          <w:i/>
          <w:color w:val="202122"/>
          <w:szCs w:val="22"/>
          <w:shd w:val="clear" w:color="auto" w:fill="FFFFFF"/>
          <w:lang w:val="sr-Latn-RS"/>
        </w:rPr>
        <w:t>cloud</w:t>
      </w:r>
      <w:r w:rsidRPr="00500A67">
        <w:rPr>
          <w:color w:val="202122"/>
          <w:szCs w:val="22"/>
          <w:shd w:val="clear" w:color="auto" w:fill="FFFFFF"/>
          <w:lang w:val="sr-Latn-RS"/>
        </w:rPr>
        <w:t xml:space="preserve"> predstavlja skup resursa raspoređenih </w:t>
      </w:r>
      <w:r w:rsidR="000A1E11" w:rsidRPr="00500A67">
        <w:rPr>
          <w:color w:val="202122"/>
          <w:szCs w:val="22"/>
          <w:shd w:val="clear" w:color="auto" w:fill="FFFFFF"/>
          <w:lang w:val="sr-Latn-RS"/>
        </w:rPr>
        <w:t>na</w:t>
      </w:r>
      <w:r w:rsidR="00FA2DE9" w:rsidRPr="00500A67">
        <w:rPr>
          <w:color w:val="202122"/>
          <w:szCs w:val="22"/>
          <w:shd w:val="clear" w:color="auto" w:fill="FFFFFF"/>
          <w:lang w:val="sr-Latn-RS"/>
        </w:rPr>
        <w:t xml:space="preserve"> razlčite geografske regione na cijeloj planeti, ono što je zajedničko za sve </w:t>
      </w:r>
      <w:r w:rsidR="00ED075E" w:rsidRPr="00500A67">
        <w:rPr>
          <w:color w:val="202122"/>
          <w:szCs w:val="22"/>
          <w:shd w:val="clear" w:color="auto" w:fill="FFFFFF"/>
          <w:lang w:val="sr-Latn-RS"/>
        </w:rPr>
        <w:t>dobavljače</w:t>
      </w:r>
      <w:r w:rsidR="00FA2DE9" w:rsidRPr="00500A67">
        <w:rPr>
          <w:color w:val="202122"/>
          <w:szCs w:val="22"/>
          <w:shd w:val="clear" w:color="auto" w:fill="FFFFFF"/>
          <w:lang w:val="sr-Latn-RS"/>
        </w:rPr>
        <w:t xml:space="preserve"> jeste mogućnost </w:t>
      </w:r>
      <w:r w:rsidR="003261D9" w:rsidRPr="00500A67">
        <w:rPr>
          <w:color w:val="202122"/>
          <w:szCs w:val="22"/>
          <w:shd w:val="clear" w:color="auto" w:fill="FFFFFF"/>
          <w:lang w:val="sr-Latn-RS"/>
        </w:rPr>
        <w:t>razvoja</w:t>
      </w:r>
      <w:r w:rsidR="00FA2DE9" w:rsidRPr="00500A67">
        <w:rPr>
          <w:color w:val="202122"/>
          <w:szCs w:val="22"/>
          <w:shd w:val="clear" w:color="auto" w:fill="FFFFFF"/>
          <w:lang w:val="sr-Latn-RS"/>
        </w:rPr>
        <w:t xml:space="preserve"> aplikacije </w:t>
      </w:r>
      <w:r w:rsidR="007165D0" w:rsidRPr="00500A67">
        <w:rPr>
          <w:color w:val="202122"/>
          <w:szCs w:val="22"/>
          <w:shd w:val="clear" w:color="auto" w:fill="FFFFFF"/>
          <w:lang w:val="sr-Latn-RS"/>
        </w:rPr>
        <w:t xml:space="preserve">u različitim regionima, koji se </w:t>
      </w:r>
      <w:r w:rsidR="00A00E44" w:rsidRPr="00500A67">
        <w:rPr>
          <w:color w:val="202122"/>
          <w:szCs w:val="22"/>
          <w:shd w:val="clear" w:color="auto" w:fill="FFFFFF"/>
          <w:lang w:val="sr-Latn-RS"/>
        </w:rPr>
        <w:t xml:space="preserve">mogu </w:t>
      </w:r>
      <w:r w:rsidR="001D7E34" w:rsidRPr="00500A67">
        <w:rPr>
          <w:color w:val="202122"/>
          <w:szCs w:val="22"/>
          <w:shd w:val="clear" w:color="auto" w:fill="FFFFFF"/>
          <w:lang w:val="sr-Latn-RS"/>
        </w:rPr>
        <w:t>dijeliti</w:t>
      </w:r>
      <w:r w:rsidR="00FA2DE9" w:rsidRPr="00500A67">
        <w:rPr>
          <w:color w:val="202122"/>
          <w:szCs w:val="22"/>
          <w:shd w:val="clear" w:color="auto" w:fill="FFFFFF"/>
          <w:lang w:val="sr-Latn-RS"/>
        </w:rPr>
        <w:t xml:space="preserve"> na zone dostupnosti (engl. </w:t>
      </w:r>
      <w:r w:rsidR="00F96BFB" w:rsidRPr="00500A67">
        <w:rPr>
          <w:i/>
          <w:color w:val="202122"/>
          <w:szCs w:val="22"/>
          <w:shd w:val="clear" w:color="auto" w:fill="FFFFFF"/>
          <w:lang w:val="sr-Latn-RS"/>
        </w:rPr>
        <w:t>a</w:t>
      </w:r>
      <w:r w:rsidR="00FA2DE9" w:rsidRPr="00500A67">
        <w:rPr>
          <w:i/>
          <w:color w:val="202122"/>
          <w:szCs w:val="22"/>
          <w:shd w:val="clear" w:color="auto" w:fill="FFFFFF"/>
          <w:lang w:val="sr-Latn-RS"/>
        </w:rPr>
        <w:t>vailability</w:t>
      </w:r>
      <w:r w:rsidR="00FA2DE9" w:rsidRPr="00500A67">
        <w:rPr>
          <w:color w:val="202122"/>
          <w:szCs w:val="22"/>
          <w:shd w:val="clear" w:color="auto" w:fill="FFFFFF"/>
          <w:lang w:val="sr-Latn-RS"/>
        </w:rPr>
        <w:t xml:space="preserve"> </w:t>
      </w:r>
      <w:r w:rsidR="00F96BFB" w:rsidRPr="00500A67">
        <w:rPr>
          <w:i/>
          <w:color w:val="202122"/>
          <w:szCs w:val="22"/>
          <w:shd w:val="clear" w:color="auto" w:fill="FFFFFF"/>
          <w:lang w:val="sr-Latn-RS"/>
        </w:rPr>
        <w:t>z</w:t>
      </w:r>
      <w:r w:rsidR="00FA2DE9" w:rsidRPr="00500A67">
        <w:rPr>
          <w:i/>
          <w:color w:val="202122"/>
          <w:szCs w:val="22"/>
          <w:shd w:val="clear" w:color="auto" w:fill="FFFFFF"/>
          <w:lang w:val="sr-Latn-RS"/>
        </w:rPr>
        <w:t>ones</w:t>
      </w:r>
      <w:r w:rsidR="00FA2DE9" w:rsidRPr="00500A67">
        <w:rPr>
          <w:color w:val="202122"/>
          <w:szCs w:val="22"/>
          <w:shd w:val="clear" w:color="auto" w:fill="FFFFFF"/>
          <w:lang w:val="sr-Latn-RS"/>
        </w:rPr>
        <w:t>)</w:t>
      </w:r>
      <w:r w:rsidR="00D46326" w:rsidRPr="00500A67">
        <w:rPr>
          <w:color w:val="202122"/>
          <w:szCs w:val="22"/>
          <w:shd w:val="clear" w:color="auto" w:fill="FFFFFF"/>
          <w:lang w:val="sr-Latn-RS"/>
        </w:rPr>
        <w:t>.</w:t>
      </w:r>
      <w:r w:rsidR="0047388E" w:rsidRPr="00500A67">
        <w:rPr>
          <w:color w:val="202122"/>
          <w:szCs w:val="22"/>
          <w:shd w:val="clear" w:color="auto" w:fill="FFFFFF"/>
          <w:lang w:val="sr-Latn-RS"/>
        </w:rPr>
        <w:t xml:space="preserve"> Zone dostupnosti predstavljaju logičke centre podataka (engl. </w:t>
      </w:r>
      <w:r w:rsidR="00F96BFB" w:rsidRPr="00500A67">
        <w:rPr>
          <w:i/>
          <w:color w:val="202122"/>
          <w:szCs w:val="22"/>
          <w:shd w:val="clear" w:color="auto" w:fill="FFFFFF"/>
          <w:lang w:val="sr-Latn-RS"/>
        </w:rPr>
        <w:t>d</w:t>
      </w:r>
      <w:r w:rsidR="0047388E" w:rsidRPr="00500A67">
        <w:rPr>
          <w:i/>
          <w:color w:val="202122"/>
          <w:szCs w:val="22"/>
          <w:shd w:val="clear" w:color="auto" w:fill="FFFFFF"/>
          <w:lang w:val="sr-Latn-RS"/>
        </w:rPr>
        <w:t>ata</w:t>
      </w:r>
      <w:r w:rsidR="0047388E" w:rsidRPr="00500A67">
        <w:rPr>
          <w:color w:val="202122"/>
          <w:szCs w:val="22"/>
          <w:shd w:val="clear" w:color="auto" w:fill="FFFFFF"/>
          <w:lang w:val="sr-Latn-RS"/>
        </w:rPr>
        <w:t xml:space="preserve"> </w:t>
      </w:r>
      <w:r w:rsidR="00F96BFB" w:rsidRPr="00500A67">
        <w:rPr>
          <w:i/>
          <w:color w:val="202122"/>
          <w:szCs w:val="22"/>
          <w:shd w:val="clear" w:color="auto" w:fill="FFFFFF"/>
          <w:lang w:val="sr-Latn-RS"/>
        </w:rPr>
        <w:t>c</w:t>
      </w:r>
      <w:r w:rsidR="0047388E" w:rsidRPr="00500A67">
        <w:rPr>
          <w:i/>
          <w:color w:val="202122"/>
          <w:szCs w:val="22"/>
          <w:shd w:val="clear" w:color="auto" w:fill="FFFFFF"/>
          <w:lang w:val="sr-Latn-RS"/>
        </w:rPr>
        <w:t>enters</w:t>
      </w:r>
      <w:r w:rsidR="0047388E" w:rsidRPr="00500A67">
        <w:rPr>
          <w:color w:val="202122"/>
          <w:szCs w:val="22"/>
          <w:shd w:val="clear" w:color="auto" w:fill="FFFFFF"/>
          <w:lang w:val="sr-Latn-RS"/>
        </w:rPr>
        <w:t>)</w:t>
      </w:r>
      <w:r w:rsidR="00C90124" w:rsidRPr="00500A67">
        <w:rPr>
          <w:color w:val="202122"/>
          <w:szCs w:val="22"/>
          <w:shd w:val="clear" w:color="auto" w:fill="FFFFFF"/>
          <w:lang w:val="sr-Latn-RS"/>
        </w:rPr>
        <w:t xml:space="preserve">, koji mogu da se sastoje od jednog ili više fizičkih centara podataka. </w:t>
      </w:r>
      <w:r w:rsidR="00125DBC">
        <w:rPr>
          <w:color w:val="202122"/>
          <w:szCs w:val="22"/>
          <w:shd w:val="clear" w:color="auto" w:fill="FFFFFF"/>
          <w:lang w:val="sr-Latn-RS"/>
        </w:rPr>
        <w:t>Jedna a</w:t>
      </w:r>
      <w:r w:rsidR="00B04F87">
        <w:rPr>
          <w:color w:val="202122"/>
          <w:szCs w:val="22"/>
          <w:shd w:val="clear" w:color="auto" w:fill="FFFFFF"/>
          <w:lang w:val="sr-Latn-RS"/>
        </w:rPr>
        <w:t>plikacija može da se postavi</w:t>
      </w:r>
      <w:r w:rsidR="00125DBC">
        <w:rPr>
          <w:color w:val="202122"/>
          <w:szCs w:val="22"/>
          <w:shd w:val="clear" w:color="auto" w:fill="FFFFFF"/>
          <w:lang w:val="sr-Latn-RS"/>
        </w:rPr>
        <w:t xml:space="preserve"> na resurse u okviru</w:t>
      </w:r>
      <w:r w:rsidR="00C06A21">
        <w:rPr>
          <w:color w:val="202122"/>
          <w:szCs w:val="22"/>
          <w:shd w:val="clear" w:color="auto" w:fill="FFFFFF"/>
          <w:lang w:val="sr-Latn-RS"/>
        </w:rPr>
        <w:t xml:space="preserve"> više zona dostupnosti. U tom slučaju, ako se u jednoj zoni desi otkaz, aplikacija će nastaviti da radi koristeći </w:t>
      </w:r>
      <w:r w:rsidR="00BB6144">
        <w:rPr>
          <w:color w:val="202122"/>
          <w:szCs w:val="22"/>
          <w:shd w:val="clear" w:color="auto" w:fill="FFFFFF"/>
          <w:lang w:val="sr-Latn-RS"/>
        </w:rPr>
        <w:t xml:space="preserve">resurse iz </w:t>
      </w:r>
      <w:r w:rsidR="00C06A21">
        <w:rPr>
          <w:color w:val="202122"/>
          <w:szCs w:val="22"/>
          <w:shd w:val="clear" w:color="auto" w:fill="FFFFFF"/>
          <w:lang w:val="sr-Latn-RS"/>
        </w:rPr>
        <w:t>druge zone.</w:t>
      </w:r>
      <w:r w:rsidR="008F5447" w:rsidRPr="00500A67">
        <w:rPr>
          <w:color w:val="202122"/>
          <w:szCs w:val="22"/>
          <w:shd w:val="clear" w:color="auto" w:fill="FFFFFF"/>
          <w:lang w:val="sr-Latn-RS"/>
        </w:rPr>
        <w:t xml:space="preserve"> </w:t>
      </w:r>
      <w:hyperlink w:anchor="_LITERATURA_1" w:history="1">
        <w:r w:rsidR="008F5447" w:rsidRPr="00500A67">
          <w:rPr>
            <w:rStyle w:val="Hyperlink"/>
            <w:lang w:val="sr-Latn-RS"/>
          </w:rPr>
          <w:t>[</w:t>
        </w:r>
        <w:r w:rsidR="005D0B46">
          <w:rPr>
            <w:rStyle w:val="Hyperlink"/>
            <w:lang w:val="sr-Latn-RS"/>
          </w:rPr>
          <w:t>7</w:t>
        </w:r>
        <w:r w:rsidR="008F5447" w:rsidRPr="00500A67">
          <w:rPr>
            <w:rStyle w:val="Hyperlink"/>
            <w:lang w:val="sr-Latn-RS"/>
          </w:rPr>
          <w:t>]</w:t>
        </w:r>
      </w:hyperlink>
      <w:r w:rsidR="008F5447" w:rsidRPr="00500A67">
        <w:rPr>
          <w:i/>
          <w:color w:val="000000"/>
          <w:lang w:val="sr-Latn-RS"/>
        </w:rPr>
        <w:t>.</w:t>
      </w:r>
    </w:p>
    <w:p w14:paraId="30724119" w14:textId="77777777" w:rsidR="00890DBF" w:rsidRPr="00500A67" w:rsidRDefault="004B7EFE" w:rsidP="00890DBF">
      <w:pPr>
        <w:pStyle w:val="Text"/>
        <w:rPr>
          <w:rStyle w:val="Hyperlink"/>
          <w:color w:val="auto"/>
          <w:u w:val="none"/>
          <w:lang w:val="sr-Latn-RS"/>
        </w:rPr>
      </w:pPr>
      <w:r w:rsidRPr="00500A67">
        <w:rPr>
          <w:color w:val="202122"/>
          <w:szCs w:val="22"/>
          <w:shd w:val="clear" w:color="auto" w:fill="FFFFFF"/>
          <w:lang w:val="sr-Latn-RS"/>
        </w:rPr>
        <w:t xml:space="preserve"> </w:t>
      </w:r>
      <w:r w:rsidR="00890DBF" w:rsidRPr="00500A67">
        <w:rPr>
          <w:color w:val="202122"/>
          <w:szCs w:val="22"/>
          <w:shd w:val="clear" w:color="auto" w:fill="FFFFFF"/>
          <w:lang w:val="sr-Latn-RS"/>
        </w:rPr>
        <w:t>U nastavku su ukratko opisane najpopularnije alternative AWS</w:t>
      </w:r>
      <w:r w:rsidR="00331CA2" w:rsidRPr="00500A67">
        <w:rPr>
          <w:color w:val="202122"/>
          <w:szCs w:val="22"/>
          <w:shd w:val="clear" w:color="auto" w:fill="FFFFFF"/>
          <w:lang w:val="sr-Latn-RS"/>
        </w:rPr>
        <w:t>-a i navedeni su njihovi najznačajniji servisi.</w:t>
      </w:r>
    </w:p>
    <w:p w14:paraId="2A3816D4" w14:textId="44B21F56" w:rsidR="00BA515B" w:rsidRPr="00500A67" w:rsidRDefault="004532AD" w:rsidP="00BA515B">
      <w:pPr>
        <w:pStyle w:val="Heading2"/>
      </w:pPr>
      <w:bookmarkStart w:id="13" w:name="_Toc82628040"/>
      <w:bookmarkStart w:id="14" w:name="_Toc82628112"/>
      <w:r>
        <w:t>NadjiMajstora</w:t>
      </w:r>
      <w:bookmarkEnd w:id="13"/>
      <w:bookmarkEnd w:id="14"/>
    </w:p>
    <w:p w14:paraId="44D08614" w14:textId="77777777" w:rsidR="00801B74" w:rsidRPr="00500A67" w:rsidRDefault="007E05BD" w:rsidP="001C0F36">
      <w:pPr>
        <w:pStyle w:val="Text"/>
        <w:rPr>
          <w:lang w:val="sr-Latn-RS"/>
        </w:rPr>
      </w:pPr>
      <w:r w:rsidRPr="00500A67">
        <w:rPr>
          <w:i/>
          <w:lang w:val="sr-Latn-RS"/>
        </w:rPr>
        <w:t xml:space="preserve">Microsoft Azure </w:t>
      </w:r>
      <w:r w:rsidR="00DA041E" w:rsidRPr="00500A67">
        <w:rPr>
          <w:lang w:val="sr-Latn-RS"/>
        </w:rPr>
        <w:t>je platforma razvijena</w:t>
      </w:r>
      <w:r w:rsidRPr="00500A67">
        <w:rPr>
          <w:lang w:val="sr-Latn-RS"/>
        </w:rPr>
        <w:t xml:space="preserve"> </w:t>
      </w:r>
      <w:r w:rsidR="005039D9" w:rsidRPr="00500A67">
        <w:rPr>
          <w:lang w:val="sr-Latn-RS"/>
        </w:rPr>
        <w:t>2010. godine,</w:t>
      </w:r>
      <w:r w:rsidRPr="00500A67">
        <w:rPr>
          <w:lang w:val="sr-Latn-RS"/>
        </w:rPr>
        <w:t xml:space="preserve"> </w:t>
      </w:r>
      <w:r w:rsidR="00CF3689" w:rsidRPr="00500A67">
        <w:rPr>
          <w:lang w:val="sr-Latn-RS"/>
        </w:rPr>
        <w:t>čija</w:t>
      </w:r>
      <w:r w:rsidR="00C03A20" w:rsidRPr="00500A67">
        <w:rPr>
          <w:lang w:val="sr-Latn-RS"/>
        </w:rPr>
        <w:t xml:space="preserve"> </w:t>
      </w:r>
      <w:r w:rsidR="00CF3689" w:rsidRPr="00500A67">
        <w:rPr>
          <w:lang w:val="sr-Latn-RS"/>
        </w:rPr>
        <w:t>glavna prednost</w:t>
      </w:r>
      <w:r w:rsidR="007F7AF4" w:rsidRPr="00500A67">
        <w:rPr>
          <w:lang w:val="sr-Latn-RS"/>
        </w:rPr>
        <w:t xml:space="preserve"> je integrisanost sa </w:t>
      </w:r>
      <w:r w:rsidR="007F7AF4" w:rsidRPr="00500A67">
        <w:rPr>
          <w:i/>
          <w:lang w:val="sr-Latn-RS"/>
        </w:rPr>
        <w:t>Windows</w:t>
      </w:r>
      <w:r w:rsidR="007F7AF4" w:rsidRPr="00500A67">
        <w:rPr>
          <w:lang w:val="sr-Latn-RS"/>
        </w:rPr>
        <w:t xml:space="preserve"> i </w:t>
      </w:r>
      <w:r w:rsidR="007F7AF4" w:rsidRPr="00500A67">
        <w:rPr>
          <w:i/>
          <w:lang w:val="sr-Latn-RS"/>
        </w:rPr>
        <w:t>Microsoft</w:t>
      </w:r>
      <w:r w:rsidR="007F7AF4" w:rsidRPr="00500A67">
        <w:rPr>
          <w:lang w:val="sr-Latn-RS"/>
        </w:rPr>
        <w:t xml:space="preserve"> softverom, što znači da se preduzeća koja koriste ove tehnologije </w:t>
      </w:r>
      <w:r w:rsidR="00E35F48" w:rsidRPr="00500A67">
        <w:rPr>
          <w:lang w:val="sr-Latn-RS"/>
        </w:rPr>
        <w:t>često</w:t>
      </w:r>
      <w:r w:rsidR="007F7AF4" w:rsidRPr="00500A67">
        <w:rPr>
          <w:lang w:val="sr-Latn-RS"/>
        </w:rPr>
        <w:t xml:space="preserve"> odlučuju za </w:t>
      </w:r>
      <w:r w:rsidR="007F7AF4" w:rsidRPr="00500A67">
        <w:rPr>
          <w:i/>
          <w:lang w:val="sr-Latn-RS"/>
        </w:rPr>
        <w:t>Azure</w:t>
      </w:r>
      <w:r w:rsidR="007F7AF4" w:rsidRPr="00500A67">
        <w:rPr>
          <w:lang w:val="sr-Latn-RS"/>
        </w:rPr>
        <w:t>.</w:t>
      </w:r>
      <w:r w:rsidR="00C113E6" w:rsidRPr="00500A67">
        <w:rPr>
          <w:lang w:val="sr-Latn-RS"/>
        </w:rPr>
        <w:t xml:space="preserve"> </w:t>
      </w:r>
    </w:p>
    <w:p w14:paraId="0EB4768D" w14:textId="1FDDA39B" w:rsidR="00D0714A" w:rsidRPr="00500A67" w:rsidRDefault="006F0E6D" w:rsidP="001C0F36">
      <w:pPr>
        <w:pStyle w:val="Text"/>
        <w:rPr>
          <w:lang w:val="sr-Latn-RS"/>
        </w:rPr>
      </w:pPr>
      <w:r w:rsidRPr="00500A67">
        <w:rPr>
          <w:lang w:val="sr-Latn-RS"/>
        </w:rPr>
        <w:t xml:space="preserve">Kao i svaki </w:t>
      </w:r>
      <w:r w:rsidRPr="00500A67">
        <w:rPr>
          <w:i/>
          <w:lang w:val="sr-Latn-RS"/>
        </w:rPr>
        <w:t>cloud</w:t>
      </w:r>
      <w:r w:rsidRPr="00500A67">
        <w:rPr>
          <w:lang w:val="sr-Latn-RS"/>
        </w:rPr>
        <w:t xml:space="preserve"> </w:t>
      </w:r>
      <w:r w:rsidR="0051701A" w:rsidRPr="00500A67">
        <w:rPr>
          <w:lang w:val="sr-Latn-RS"/>
        </w:rPr>
        <w:t>dobavljač</w:t>
      </w:r>
      <w:r w:rsidRPr="00500A67">
        <w:rPr>
          <w:lang w:val="sr-Latn-RS"/>
        </w:rPr>
        <w:t xml:space="preserve">, </w:t>
      </w:r>
      <w:r w:rsidRPr="00500A67">
        <w:rPr>
          <w:i/>
          <w:lang w:val="sr-Latn-RS"/>
        </w:rPr>
        <w:t>Azure</w:t>
      </w:r>
      <w:r w:rsidRPr="00500A67">
        <w:rPr>
          <w:lang w:val="sr-Latn-RS"/>
        </w:rPr>
        <w:t xml:space="preserve"> nudi mogućnost razvoja skalabilnih i visoko dostupnih aplikacija upotrebom određenih </w:t>
      </w:r>
      <w:r w:rsidR="00ED5CC8" w:rsidRPr="00500A67">
        <w:rPr>
          <w:lang w:val="sr-Latn-RS"/>
        </w:rPr>
        <w:t xml:space="preserve">servisa. Neki od </w:t>
      </w:r>
      <w:r w:rsidR="00ED5CC8" w:rsidRPr="00500A67">
        <w:rPr>
          <w:lang w:val="sr-Latn-RS"/>
        </w:rPr>
        <w:lastRenderedPageBreak/>
        <w:t xml:space="preserve">najznačajnijih servisa su </w:t>
      </w:r>
      <w:r w:rsidR="00ED5CC8" w:rsidRPr="00500A67">
        <w:rPr>
          <w:i/>
          <w:lang w:val="sr-Latn-RS"/>
        </w:rPr>
        <w:t xml:space="preserve">Azure Virtual Machine </w:t>
      </w:r>
      <w:r w:rsidR="00ED5CC8" w:rsidRPr="00500A67">
        <w:rPr>
          <w:lang w:val="sr-Latn-RS"/>
        </w:rPr>
        <w:t>i</w:t>
      </w:r>
      <w:r w:rsidR="00ED5CC8" w:rsidRPr="00500A67">
        <w:rPr>
          <w:i/>
          <w:lang w:val="sr-Latn-RS"/>
        </w:rPr>
        <w:t xml:space="preserve"> Virtual Machine Scale Sets</w:t>
      </w:r>
      <w:r w:rsidR="00ED5CC8" w:rsidRPr="00500A67">
        <w:rPr>
          <w:lang w:val="sr-Latn-RS"/>
        </w:rPr>
        <w:t xml:space="preserve">, koji služe za </w:t>
      </w:r>
      <w:r w:rsidR="005C0367" w:rsidRPr="00500A67">
        <w:rPr>
          <w:lang w:val="sr-Latn-RS"/>
        </w:rPr>
        <w:t>postavljanje aplikacije i postizanje skalabilnosti</w:t>
      </w:r>
      <w:r w:rsidR="001C0F36" w:rsidRPr="00500A67">
        <w:rPr>
          <w:lang w:val="sr-Latn-RS"/>
        </w:rPr>
        <w:t>.</w:t>
      </w:r>
      <w:r w:rsidR="00D0714A" w:rsidRPr="00500A67">
        <w:rPr>
          <w:lang w:val="sr-Latn-RS"/>
        </w:rPr>
        <w:t xml:space="preserve"> </w:t>
      </w:r>
      <w:r w:rsidR="002514DC" w:rsidRPr="00500A67">
        <w:rPr>
          <w:lang w:val="sr-Latn-RS"/>
        </w:rPr>
        <w:t>Od servisa zaduženih za skladištenje</w:t>
      </w:r>
      <w:r w:rsidR="00667E4F">
        <w:rPr>
          <w:lang w:val="sr-Latn-RS"/>
        </w:rPr>
        <w:t xml:space="preserve"> resursa i podataka</w:t>
      </w:r>
      <w:r w:rsidR="002514DC" w:rsidRPr="00500A67">
        <w:rPr>
          <w:lang w:val="sr-Latn-RS"/>
        </w:rPr>
        <w:t xml:space="preserve"> najznačajniji su </w:t>
      </w:r>
      <w:r w:rsidR="002514DC" w:rsidRPr="00500A67">
        <w:rPr>
          <w:i/>
          <w:lang w:val="sr-Latn-RS"/>
        </w:rPr>
        <w:t>Blob</w:t>
      </w:r>
      <w:r w:rsidR="002514DC" w:rsidRPr="00500A67">
        <w:rPr>
          <w:lang w:val="sr-Latn-RS"/>
        </w:rPr>
        <w:t xml:space="preserve"> </w:t>
      </w:r>
      <w:r w:rsidR="002514DC" w:rsidRPr="00500A67">
        <w:rPr>
          <w:i/>
          <w:lang w:val="sr-Latn-RS"/>
        </w:rPr>
        <w:t>Storage</w:t>
      </w:r>
      <w:r w:rsidR="002514DC" w:rsidRPr="00500A67">
        <w:rPr>
          <w:lang w:val="sr-Latn-RS"/>
        </w:rPr>
        <w:t xml:space="preserve"> i SQL </w:t>
      </w:r>
      <w:r w:rsidR="002514DC" w:rsidRPr="00500A67">
        <w:rPr>
          <w:i/>
          <w:lang w:val="sr-Latn-RS"/>
        </w:rPr>
        <w:t>Database</w:t>
      </w:r>
      <w:r w:rsidR="005C1795" w:rsidRPr="00500A67">
        <w:rPr>
          <w:i/>
          <w:lang w:val="sr-Latn-RS"/>
        </w:rPr>
        <w:t xml:space="preserve"> </w:t>
      </w:r>
      <w:hyperlink w:anchor="_LITERATURA_1" w:history="1">
        <w:r w:rsidR="005C1795" w:rsidRPr="00500A67">
          <w:rPr>
            <w:rStyle w:val="Hyperlink"/>
            <w:lang w:val="sr-Latn-RS"/>
          </w:rPr>
          <w:t>[</w:t>
        </w:r>
        <w:r w:rsidR="005D0B46">
          <w:rPr>
            <w:rStyle w:val="Hyperlink"/>
            <w:lang w:val="sr-Latn-RS"/>
          </w:rPr>
          <w:t>8</w:t>
        </w:r>
        <w:r w:rsidR="005C1795" w:rsidRPr="00500A67">
          <w:rPr>
            <w:rStyle w:val="Hyperlink"/>
            <w:lang w:val="sr-Latn-RS"/>
          </w:rPr>
          <w:t>]</w:t>
        </w:r>
      </w:hyperlink>
      <w:r w:rsidR="005C1795" w:rsidRPr="00500A67">
        <w:rPr>
          <w:i/>
          <w:color w:val="000000"/>
          <w:lang w:val="sr-Latn-RS"/>
        </w:rPr>
        <w:t>.</w:t>
      </w:r>
    </w:p>
    <w:p w14:paraId="3C34A510" w14:textId="4C2114F5" w:rsidR="005414CA" w:rsidRPr="00500A67" w:rsidRDefault="004532AD" w:rsidP="005414CA">
      <w:pPr>
        <w:pStyle w:val="Heading2"/>
      </w:pPr>
      <w:bookmarkStart w:id="15" w:name="_Toc82628041"/>
      <w:bookmarkStart w:id="16" w:name="_Toc82628113"/>
      <w:r>
        <w:t>MyWorkman</w:t>
      </w:r>
      <w:bookmarkEnd w:id="15"/>
      <w:bookmarkEnd w:id="16"/>
    </w:p>
    <w:p w14:paraId="4AAD263C" w14:textId="1268662C" w:rsidR="00D0714A" w:rsidRPr="00500A67" w:rsidRDefault="00A928C8" w:rsidP="00BE62BF">
      <w:pPr>
        <w:pStyle w:val="Text"/>
        <w:rPr>
          <w:lang w:val="sr-Latn-RS"/>
        </w:rPr>
      </w:pPr>
      <w:r w:rsidRPr="00500A67">
        <w:rPr>
          <w:i/>
          <w:lang w:val="sr-Latn-RS"/>
        </w:rPr>
        <w:t>Google Cloud Platform</w:t>
      </w:r>
      <w:r w:rsidR="0042726C" w:rsidRPr="00500A67">
        <w:rPr>
          <w:i/>
          <w:lang w:val="sr-Latn-RS"/>
        </w:rPr>
        <w:t xml:space="preserve"> </w:t>
      </w:r>
      <w:r w:rsidR="0042726C" w:rsidRPr="00500A67">
        <w:rPr>
          <w:lang w:val="sr-Latn-RS"/>
        </w:rPr>
        <w:t>(GPC)</w:t>
      </w:r>
      <w:r w:rsidR="000233C6" w:rsidRPr="00500A67">
        <w:rPr>
          <w:i/>
          <w:lang w:val="sr-Latn-RS"/>
        </w:rPr>
        <w:t xml:space="preserve"> </w:t>
      </w:r>
      <w:r w:rsidR="000233C6" w:rsidRPr="00500A67">
        <w:rPr>
          <w:lang w:val="sr-Latn-RS"/>
        </w:rPr>
        <w:t xml:space="preserve">predstavlja platformu </w:t>
      </w:r>
      <w:r w:rsidR="00BE088B" w:rsidRPr="00500A67">
        <w:rPr>
          <w:lang w:val="sr-Latn-RS"/>
        </w:rPr>
        <w:t xml:space="preserve">javno dostupnu od 2011. godine, koja je razvijena na istoj infrastrukturi koju </w:t>
      </w:r>
      <w:r w:rsidR="00BE088B" w:rsidRPr="00500A67">
        <w:rPr>
          <w:i/>
          <w:lang w:val="sr-Latn-RS"/>
        </w:rPr>
        <w:t>Google</w:t>
      </w:r>
      <w:r w:rsidR="00BE088B" w:rsidRPr="00500A67">
        <w:rPr>
          <w:lang w:val="sr-Latn-RS"/>
        </w:rPr>
        <w:t xml:space="preserve"> koristi za svoje proizvode kao što su </w:t>
      </w:r>
      <w:r w:rsidR="00BE088B" w:rsidRPr="00500A67">
        <w:rPr>
          <w:i/>
          <w:lang w:val="sr-Latn-RS"/>
        </w:rPr>
        <w:t>Google</w:t>
      </w:r>
      <w:r w:rsidR="00BE088B" w:rsidRPr="00500A67">
        <w:rPr>
          <w:lang w:val="sr-Latn-RS"/>
        </w:rPr>
        <w:t xml:space="preserve"> </w:t>
      </w:r>
      <w:r w:rsidR="00BE088B" w:rsidRPr="00500A67">
        <w:rPr>
          <w:i/>
          <w:lang w:val="sr-Latn-RS"/>
        </w:rPr>
        <w:t>Search</w:t>
      </w:r>
      <w:r w:rsidR="00BE088B" w:rsidRPr="00500A67">
        <w:rPr>
          <w:lang w:val="sr-Latn-RS"/>
        </w:rPr>
        <w:t xml:space="preserve">, </w:t>
      </w:r>
      <w:r w:rsidR="00BE088B" w:rsidRPr="00500A67">
        <w:rPr>
          <w:i/>
          <w:lang w:val="sr-Latn-RS"/>
        </w:rPr>
        <w:t>Gmail</w:t>
      </w:r>
      <w:r w:rsidR="00BE088B" w:rsidRPr="00500A67">
        <w:rPr>
          <w:lang w:val="sr-Latn-RS"/>
        </w:rPr>
        <w:t xml:space="preserve">, </w:t>
      </w:r>
      <w:r w:rsidR="00BE088B" w:rsidRPr="00500A67">
        <w:rPr>
          <w:i/>
          <w:lang w:val="sr-Latn-RS"/>
        </w:rPr>
        <w:t>Youtube</w:t>
      </w:r>
      <w:r w:rsidR="00BE088B" w:rsidRPr="00500A67">
        <w:rPr>
          <w:lang w:val="sr-Latn-RS"/>
        </w:rPr>
        <w:t xml:space="preserve">. </w:t>
      </w:r>
      <w:r w:rsidR="00F072A1" w:rsidRPr="00500A67">
        <w:rPr>
          <w:lang w:val="sr-Latn-RS"/>
        </w:rPr>
        <w:t xml:space="preserve">Nije toliko popularna kod preduzeća kao </w:t>
      </w:r>
      <w:r w:rsidR="00F072A1" w:rsidRPr="00500A67">
        <w:rPr>
          <w:i/>
          <w:lang w:val="sr-Latn-RS"/>
        </w:rPr>
        <w:t>Azure</w:t>
      </w:r>
      <w:r w:rsidR="00F072A1" w:rsidRPr="00500A67">
        <w:rPr>
          <w:lang w:val="sr-Latn-RS"/>
        </w:rPr>
        <w:t xml:space="preserve"> ili AWS, </w:t>
      </w:r>
      <w:r w:rsidR="008D6AA4" w:rsidRPr="00500A67">
        <w:rPr>
          <w:lang w:val="sr-Latn-RS"/>
        </w:rPr>
        <w:t xml:space="preserve">ali zahvaljujući brzom razvoju u posljednje vrijeme i napretku u oblasti </w:t>
      </w:r>
      <w:r w:rsidR="00C7370F" w:rsidRPr="00500A67">
        <w:rPr>
          <w:lang w:val="sr-Latn-RS"/>
        </w:rPr>
        <w:t>mašinskog učenja, uspijeva da o</w:t>
      </w:r>
      <w:r w:rsidR="008D6AA4" w:rsidRPr="00500A67">
        <w:rPr>
          <w:lang w:val="sr-Latn-RS"/>
        </w:rPr>
        <w:t xml:space="preserve">stane </w:t>
      </w:r>
      <w:r w:rsidR="00C7370F" w:rsidRPr="00500A67">
        <w:rPr>
          <w:lang w:val="sr-Latn-RS"/>
        </w:rPr>
        <w:t xml:space="preserve">konkurentna </w:t>
      </w:r>
      <w:r w:rsidR="008D6AA4" w:rsidRPr="00500A67">
        <w:rPr>
          <w:lang w:val="sr-Latn-RS"/>
        </w:rPr>
        <w:t>na tržištu.</w:t>
      </w:r>
      <w:r w:rsidR="00BE62BF" w:rsidRPr="00500A67">
        <w:rPr>
          <w:lang w:val="sr-Latn-RS"/>
        </w:rPr>
        <w:t xml:space="preserve"> </w:t>
      </w:r>
      <w:r w:rsidR="00174F71" w:rsidRPr="00500A67">
        <w:rPr>
          <w:lang w:val="sr-Latn-RS"/>
        </w:rPr>
        <w:t xml:space="preserve">Broj servisa je nešto manji nego kod </w:t>
      </w:r>
      <w:r w:rsidR="00434F95" w:rsidRPr="00500A67">
        <w:rPr>
          <w:lang w:val="sr-Latn-RS"/>
        </w:rPr>
        <w:t>prethodno navedenih dobavljača</w:t>
      </w:r>
      <w:r w:rsidR="00174F71" w:rsidRPr="00500A67">
        <w:rPr>
          <w:lang w:val="sr-Latn-RS"/>
        </w:rPr>
        <w:t>. Najznača</w:t>
      </w:r>
      <w:r w:rsidR="007E037E" w:rsidRPr="00500A67">
        <w:rPr>
          <w:lang w:val="sr-Latn-RS"/>
        </w:rPr>
        <w:t>jniji su</w:t>
      </w:r>
      <w:r w:rsidR="00174F71" w:rsidRPr="00500A67">
        <w:rPr>
          <w:lang w:val="sr-Latn-RS"/>
        </w:rPr>
        <w:t xml:space="preserve"> </w:t>
      </w:r>
      <w:r w:rsidR="007E037E" w:rsidRPr="00500A67">
        <w:rPr>
          <w:i/>
          <w:lang w:val="sr-Latn-RS"/>
        </w:rPr>
        <w:t>Compute</w:t>
      </w:r>
      <w:r w:rsidR="007E037E" w:rsidRPr="00500A67">
        <w:rPr>
          <w:lang w:val="sr-Latn-RS"/>
        </w:rPr>
        <w:t xml:space="preserve"> </w:t>
      </w:r>
      <w:r w:rsidR="007E037E" w:rsidRPr="00500A67">
        <w:rPr>
          <w:i/>
          <w:lang w:val="sr-Latn-RS"/>
        </w:rPr>
        <w:t>Engine</w:t>
      </w:r>
      <w:r w:rsidR="007E037E" w:rsidRPr="00500A67">
        <w:rPr>
          <w:lang w:val="sr-Latn-RS"/>
        </w:rPr>
        <w:t xml:space="preserve">, </w:t>
      </w:r>
      <w:r w:rsidR="007E037E" w:rsidRPr="00500A67">
        <w:rPr>
          <w:i/>
          <w:lang w:val="sr-Latn-RS"/>
        </w:rPr>
        <w:t>Cloud</w:t>
      </w:r>
      <w:r w:rsidR="007E037E" w:rsidRPr="00500A67">
        <w:rPr>
          <w:lang w:val="sr-Latn-RS"/>
        </w:rPr>
        <w:t xml:space="preserve"> </w:t>
      </w:r>
      <w:r w:rsidR="007E037E" w:rsidRPr="00500A67">
        <w:rPr>
          <w:i/>
          <w:lang w:val="sr-Latn-RS"/>
        </w:rPr>
        <w:t>Storage</w:t>
      </w:r>
      <w:r w:rsidR="007E037E" w:rsidRPr="00500A67">
        <w:rPr>
          <w:lang w:val="sr-Latn-RS"/>
        </w:rPr>
        <w:t>, SQL</w:t>
      </w:r>
      <w:r w:rsidR="008A7743" w:rsidRPr="00500A67">
        <w:rPr>
          <w:i/>
          <w:lang w:val="sr-Latn-RS"/>
        </w:rPr>
        <w:t xml:space="preserve"> </w:t>
      </w:r>
      <w:hyperlink w:anchor="_LITERATURA_1" w:history="1">
        <w:r w:rsidR="008A7743" w:rsidRPr="00500A67">
          <w:rPr>
            <w:rStyle w:val="Hyperlink"/>
            <w:lang w:val="sr-Latn-RS"/>
          </w:rPr>
          <w:t>[</w:t>
        </w:r>
        <w:r w:rsidR="005D0B46">
          <w:rPr>
            <w:rStyle w:val="Hyperlink"/>
            <w:lang w:val="sr-Latn-RS"/>
          </w:rPr>
          <w:t>9</w:t>
        </w:r>
        <w:r w:rsidR="008A7743" w:rsidRPr="00500A67">
          <w:rPr>
            <w:rStyle w:val="Hyperlink"/>
            <w:lang w:val="sr-Latn-RS"/>
          </w:rPr>
          <w:t>]</w:t>
        </w:r>
      </w:hyperlink>
      <w:r w:rsidR="008A7743" w:rsidRPr="00500A67">
        <w:rPr>
          <w:i/>
          <w:color w:val="000000"/>
          <w:lang w:val="sr-Latn-RS"/>
        </w:rPr>
        <w:t>.</w:t>
      </w:r>
    </w:p>
    <w:p w14:paraId="6FA0BA50" w14:textId="77777777" w:rsidR="001C0F36" w:rsidRPr="00500A67" w:rsidRDefault="00205533" w:rsidP="001C0F36">
      <w:pPr>
        <w:pStyle w:val="Text"/>
        <w:rPr>
          <w:lang w:val="sr-Latn-RS"/>
        </w:rPr>
      </w:pPr>
      <w:r w:rsidRPr="00500A67">
        <w:rPr>
          <w:lang w:val="sr-Latn-RS"/>
        </w:rPr>
        <w:t>Na slici 2.1</w:t>
      </w:r>
      <w:r w:rsidR="001C0F36" w:rsidRPr="00500A67">
        <w:rPr>
          <w:lang w:val="sr-Latn-RS"/>
        </w:rPr>
        <w:t xml:space="preserve"> </w:t>
      </w:r>
      <w:r w:rsidR="00063177" w:rsidRPr="00500A67">
        <w:rPr>
          <w:lang w:val="sr-Latn-RS"/>
        </w:rPr>
        <w:t>prikazani su</w:t>
      </w:r>
      <w:r w:rsidR="001620F3" w:rsidRPr="00500A67">
        <w:rPr>
          <w:lang w:val="sr-Latn-RS"/>
        </w:rPr>
        <w:t xml:space="preserve"> ekvivalentni AWS servisi za pomenute </w:t>
      </w:r>
      <w:r w:rsidR="001C0F36" w:rsidRPr="00500A67">
        <w:rPr>
          <w:i/>
          <w:lang w:val="sr-Latn-RS"/>
        </w:rPr>
        <w:t>Azure</w:t>
      </w:r>
      <w:r w:rsidR="001C0F36" w:rsidRPr="00500A67">
        <w:rPr>
          <w:lang w:val="sr-Latn-RS"/>
        </w:rPr>
        <w:t xml:space="preserve"> </w:t>
      </w:r>
      <w:r w:rsidR="001D0B87" w:rsidRPr="00500A67">
        <w:rPr>
          <w:lang w:val="sr-Latn-RS"/>
        </w:rPr>
        <w:t xml:space="preserve">i GCP </w:t>
      </w:r>
      <w:r w:rsidR="001620F3" w:rsidRPr="00500A67">
        <w:rPr>
          <w:lang w:val="sr-Latn-RS"/>
        </w:rPr>
        <w:t xml:space="preserve">servise, </w:t>
      </w:r>
      <w:r w:rsidR="00A1487C" w:rsidRPr="00500A67">
        <w:rPr>
          <w:lang w:val="sr-Latn-RS"/>
        </w:rPr>
        <w:t>a oni</w:t>
      </w:r>
      <w:r w:rsidR="001620F3" w:rsidRPr="00500A67">
        <w:rPr>
          <w:lang w:val="sr-Latn-RS"/>
        </w:rPr>
        <w:t xml:space="preserve"> će biti </w:t>
      </w:r>
      <w:r w:rsidR="00A1487C" w:rsidRPr="00500A67">
        <w:rPr>
          <w:lang w:val="sr-Latn-RS"/>
        </w:rPr>
        <w:t>detaljno objašnjeni</w:t>
      </w:r>
      <w:r w:rsidR="001620F3" w:rsidRPr="00500A67">
        <w:rPr>
          <w:lang w:val="sr-Latn-RS"/>
        </w:rPr>
        <w:t xml:space="preserve"> u narednom poglavlju. </w:t>
      </w:r>
    </w:p>
    <w:p w14:paraId="04188C32" w14:textId="2BAD0304" w:rsidR="008B5A0A" w:rsidRPr="00500A67" w:rsidRDefault="00BA515B" w:rsidP="006425A0">
      <w:pPr>
        <w:pStyle w:val="Text"/>
        <w:rPr>
          <w:lang w:val="sr-Latn-RS"/>
        </w:rPr>
      </w:pPr>
      <w:r w:rsidRPr="00500A67">
        <w:rPr>
          <w:lang w:val="sr-Latn-RS"/>
        </w:rPr>
        <w:t xml:space="preserve"> </w:t>
      </w:r>
      <w:bookmarkStart w:id="17" w:name="_Toc71118735"/>
      <w:bookmarkStart w:id="18" w:name="_Toc74351923"/>
      <w:bookmarkEnd w:id="1"/>
    </w:p>
    <w:p w14:paraId="3CC71AD4" w14:textId="77777777" w:rsidR="00DE1148" w:rsidRPr="00500A67" w:rsidRDefault="00245DA8" w:rsidP="00DE1148">
      <w:pPr>
        <w:pStyle w:val="Text"/>
        <w:ind w:firstLine="0"/>
        <w:rPr>
          <w:i/>
          <w:lang w:val="sr-Latn-RS"/>
        </w:rPr>
      </w:pPr>
      <w:r w:rsidRPr="00500A67">
        <w:rPr>
          <w:i/>
          <w:noProof/>
          <w:lang w:val="en-US"/>
        </w:rPr>
        <w:drawing>
          <wp:inline distT="0" distB="0" distL="0" distR="0" wp14:anchorId="31A6421E" wp14:editId="5243361D">
            <wp:extent cx="4152900" cy="1676400"/>
            <wp:effectExtent l="0" t="0" r="0" b="0"/>
            <wp:docPr id="4" name="Picture 4" descr="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ou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52900" cy="1676400"/>
                    </a:xfrm>
                    <a:prstGeom prst="rect">
                      <a:avLst/>
                    </a:prstGeom>
                    <a:noFill/>
                    <a:ln>
                      <a:noFill/>
                    </a:ln>
                  </pic:spPr>
                </pic:pic>
              </a:graphicData>
            </a:graphic>
          </wp:inline>
        </w:drawing>
      </w:r>
    </w:p>
    <w:p w14:paraId="3D5D077D" w14:textId="77777777" w:rsidR="00586A55" w:rsidRPr="00500A67" w:rsidRDefault="00DE1148" w:rsidP="00A828B3">
      <w:pPr>
        <w:pStyle w:val="Caption"/>
      </w:pPr>
      <w:r w:rsidRPr="00500A67">
        <w:t xml:space="preserve">Ekvivalentni servisi koje nude </w:t>
      </w:r>
      <w:r w:rsidRPr="00500A67">
        <w:rPr>
          <w:i/>
        </w:rPr>
        <w:t>Azure</w:t>
      </w:r>
      <w:r w:rsidRPr="00500A67">
        <w:t>, GCP i AWS</w:t>
      </w:r>
    </w:p>
    <w:p w14:paraId="34F52366" w14:textId="77777777" w:rsidR="00CE0F54" w:rsidRPr="00500A67" w:rsidRDefault="00CE0F54" w:rsidP="00CE0F54"/>
    <w:p w14:paraId="3B5BC37E" w14:textId="5D1FC0E1" w:rsidR="00CE0F54" w:rsidRPr="00500A67" w:rsidRDefault="00CE0F54" w:rsidP="00CE0F54">
      <w:pPr>
        <w:pStyle w:val="Text"/>
        <w:rPr>
          <w:lang w:val="sr-Latn-RS"/>
        </w:rPr>
      </w:pPr>
      <w:r w:rsidRPr="00500A67">
        <w:rPr>
          <w:lang w:val="sr-Latn-RS"/>
        </w:rPr>
        <w:t xml:space="preserve">Na osnovu istraživanja kompanije </w:t>
      </w:r>
      <w:r w:rsidRPr="00500A67">
        <w:rPr>
          <w:i/>
          <w:lang w:val="sr-Latn-RS"/>
        </w:rPr>
        <w:t>Gartner</w:t>
      </w:r>
      <w:r w:rsidRPr="00500A67">
        <w:rPr>
          <w:lang w:val="sr-Latn-RS"/>
        </w:rPr>
        <w:t xml:space="preserve"> iz 2021. godine poznato je da danas na tržištu dominira AWS, u velikoj mjeri zahvaljujući najvećem broju servisa i najobimnijoj mreži centara podataka. Na drugom mje</w:t>
      </w:r>
      <w:r w:rsidR="00F8022B" w:rsidRPr="00500A67">
        <w:rPr>
          <w:lang w:val="sr-Latn-RS"/>
        </w:rPr>
        <w:t>s</w:t>
      </w:r>
      <w:r w:rsidRPr="00500A67">
        <w:rPr>
          <w:lang w:val="sr-Latn-RS"/>
        </w:rPr>
        <w:t xml:space="preserve">tu je </w:t>
      </w:r>
      <w:r w:rsidRPr="00500A67">
        <w:rPr>
          <w:i/>
          <w:lang w:val="sr-Latn-RS"/>
        </w:rPr>
        <w:t>Azure</w:t>
      </w:r>
      <w:r w:rsidRPr="00500A67">
        <w:rPr>
          <w:lang w:val="sr-Latn-RS"/>
        </w:rPr>
        <w:t xml:space="preserve">, zatim </w:t>
      </w:r>
      <w:r w:rsidRPr="00500A67">
        <w:rPr>
          <w:i/>
          <w:lang w:val="sr-Latn-RS"/>
        </w:rPr>
        <w:t>Google</w:t>
      </w:r>
      <w:r w:rsidRPr="00500A67">
        <w:rPr>
          <w:lang w:val="sr-Latn-RS"/>
        </w:rPr>
        <w:t xml:space="preserve"> i </w:t>
      </w:r>
      <w:r w:rsidRPr="00500A67">
        <w:rPr>
          <w:i/>
          <w:lang w:val="sr-Latn-RS"/>
        </w:rPr>
        <w:t>Alibaba</w:t>
      </w:r>
      <w:r w:rsidRPr="00500A67">
        <w:rPr>
          <w:lang w:val="sr-Latn-RS"/>
        </w:rPr>
        <w:t xml:space="preserve">. Na slici 2.2 prikazan je raspored kompanija na grafiku koji je nazvan „Magični kvadrant“ (engl. </w:t>
      </w:r>
      <w:r w:rsidRPr="00500A67">
        <w:rPr>
          <w:i/>
          <w:lang w:val="sr-Latn-RS"/>
        </w:rPr>
        <w:t>Magic Quadrant for Cloud Infrastructure and Platform Services</w:t>
      </w:r>
      <w:r w:rsidRPr="00500A67">
        <w:rPr>
          <w:lang w:val="sr-Latn-RS"/>
        </w:rPr>
        <w:t xml:space="preserve">), gdje može da se </w:t>
      </w:r>
      <w:r w:rsidR="00443C4F" w:rsidRPr="00500A67">
        <w:rPr>
          <w:lang w:val="sr-Latn-RS"/>
        </w:rPr>
        <w:t>vidi trenutna p</w:t>
      </w:r>
      <w:r w:rsidR="00EC08FE" w:rsidRPr="00500A67">
        <w:rPr>
          <w:lang w:val="sr-Latn-RS"/>
        </w:rPr>
        <w:t xml:space="preserve">ozicija kompanija na tržištu </w:t>
      </w:r>
      <w:hyperlink w:anchor="_LITERATURA_1" w:history="1">
        <w:r w:rsidR="00EC08FE" w:rsidRPr="00500A67">
          <w:rPr>
            <w:rStyle w:val="Hyperlink"/>
            <w:lang w:val="sr-Latn-RS"/>
          </w:rPr>
          <w:t>[</w:t>
        </w:r>
        <w:r w:rsidR="005D0B46">
          <w:rPr>
            <w:rStyle w:val="Hyperlink"/>
            <w:lang w:val="sr-Latn-RS"/>
          </w:rPr>
          <w:t>10</w:t>
        </w:r>
        <w:r w:rsidR="00EC08FE" w:rsidRPr="00500A67">
          <w:rPr>
            <w:rStyle w:val="Hyperlink"/>
            <w:lang w:val="sr-Latn-RS"/>
          </w:rPr>
          <w:t>]</w:t>
        </w:r>
      </w:hyperlink>
      <w:r w:rsidR="00EC08FE" w:rsidRPr="00500A67">
        <w:rPr>
          <w:i/>
          <w:color w:val="000000"/>
          <w:lang w:val="sr-Latn-RS"/>
        </w:rPr>
        <w:t>.</w:t>
      </w:r>
    </w:p>
    <w:p w14:paraId="4A677E88" w14:textId="77777777" w:rsidR="00CE0F54" w:rsidRPr="00500A67" w:rsidRDefault="00CE0F54" w:rsidP="00CE0F54"/>
    <w:p w14:paraId="7F6E055D" w14:textId="77777777" w:rsidR="00CE269E" w:rsidRPr="00500A67" w:rsidRDefault="00CE269E" w:rsidP="00CE269E">
      <w:r w:rsidRPr="00500A67">
        <w:lastRenderedPageBreak/>
        <w:t xml:space="preserve">                </w:t>
      </w:r>
      <w:r w:rsidR="00780512" w:rsidRPr="00500A67">
        <w:t xml:space="preserve"> </w:t>
      </w:r>
      <w:r w:rsidR="00245DA8" w:rsidRPr="00500A67">
        <w:rPr>
          <w:noProof/>
          <w:lang w:val="en-US"/>
        </w:rPr>
        <w:drawing>
          <wp:inline distT="0" distB="0" distL="0" distR="0" wp14:anchorId="777FDFBB" wp14:editId="7FB70A08">
            <wp:extent cx="3131820" cy="3238500"/>
            <wp:effectExtent l="0" t="0" r="0" b="0"/>
            <wp:docPr id="5" name="Picture 5" descr="gart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rtne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31820" cy="3238500"/>
                    </a:xfrm>
                    <a:prstGeom prst="rect">
                      <a:avLst/>
                    </a:prstGeom>
                    <a:noFill/>
                    <a:ln>
                      <a:noFill/>
                    </a:ln>
                  </pic:spPr>
                </pic:pic>
              </a:graphicData>
            </a:graphic>
          </wp:inline>
        </w:drawing>
      </w:r>
    </w:p>
    <w:p w14:paraId="3AD0B872" w14:textId="09F0FD8A" w:rsidR="001447B9" w:rsidRPr="00500A67" w:rsidRDefault="001447B9" w:rsidP="001447B9">
      <w:pPr>
        <w:pStyle w:val="Caption"/>
      </w:pPr>
      <w:r w:rsidRPr="00500A67">
        <w:t xml:space="preserve">  M</w:t>
      </w:r>
      <w:r w:rsidR="001E04CE" w:rsidRPr="00500A67">
        <w:t>agični kvadrant</w:t>
      </w:r>
      <w:r w:rsidR="0059223F">
        <w:t xml:space="preserve"> </w:t>
      </w:r>
      <w:hyperlink w:anchor="_LITERATURA_1" w:history="1">
        <w:r w:rsidR="0059223F" w:rsidRPr="00500A67">
          <w:rPr>
            <w:rStyle w:val="Hyperlink"/>
          </w:rPr>
          <w:t>[1]</w:t>
        </w:r>
      </w:hyperlink>
      <w:r w:rsidR="00EC08FE" w:rsidRPr="00500A67">
        <w:t xml:space="preserve"> </w:t>
      </w:r>
    </w:p>
    <w:p w14:paraId="7440CA66" w14:textId="158891A3" w:rsidR="001447B9" w:rsidRDefault="004532AD" w:rsidP="004532AD">
      <w:pPr>
        <w:pStyle w:val="Heading2"/>
      </w:pPr>
      <w:bookmarkStart w:id="19" w:name="_Toc82628042"/>
      <w:bookmarkStart w:id="20" w:name="_Toc82628114"/>
      <w:r>
        <w:t>NeedWorkDone</w:t>
      </w:r>
      <w:bookmarkEnd w:id="19"/>
      <w:bookmarkEnd w:id="20"/>
    </w:p>
    <w:p w14:paraId="3347CEE4" w14:textId="5CAAB912" w:rsidR="004532AD" w:rsidRDefault="004532AD" w:rsidP="004532AD">
      <w:pPr>
        <w:pStyle w:val="BodyText"/>
        <w:rPr>
          <w:lang w:val="sr-Latn-RS"/>
        </w:rPr>
      </w:pPr>
      <w:r>
        <w:rPr>
          <w:lang w:val="sr-Latn-RS"/>
        </w:rPr>
        <w:t>Todo</w:t>
      </w:r>
    </w:p>
    <w:p w14:paraId="1F39D0F3" w14:textId="71C38898" w:rsidR="004532AD" w:rsidRDefault="004532AD" w:rsidP="004532AD">
      <w:pPr>
        <w:pStyle w:val="Heading2"/>
      </w:pPr>
      <w:bookmarkStart w:id="21" w:name="_Toc82628043"/>
      <w:bookmarkStart w:id="22" w:name="_Toc82628115"/>
      <w:r>
        <w:t>CheckATrade</w:t>
      </w:r>
      <w:bookmarkEnd w:id="21"/>
      <w:bookmarkEnd w:id="22"/>
    </w:p>
    <w:p w14:paraId="755C2F58" w14:textId="3935C4EE" w:rsidR="004532AD" w:rsidRDefault="004532AD" w:rsidP="004532AD">
      <w:pPr>
        <w:pStyle w:val="BodyText"/>
        <w:rPr>
          <w:lang w:val="sr-Latn-RS"/>
        </w:rPr>
      </w:pPr>
      <w:r>
        <w:rPr>
          <w:lang w:val="sr-Latn-RS"/>
        </w:rPr>
        <w:t>Todo</w:t>
      </w:r>
    </w:p>
    <w:p w14:paraId="5B1C5705" w14:textId="46DA1F5D" w:rsidR="004532AD" w:rsidRDefault="004532AD" w:rsidP="004532AD">
      <w:pPr>
        <w:pStyle w:val="Heading2"/>
      </w:pPr>
      <w:bookmarkStart w:id="23" w:name="_Toc82628044"/>
      <w:bookmarkStart w:id="24" w:name="_Toc82628116"/>
      <w:r>
        <w:t>RatedPeople</w:t>
      </w:r>
      <w:bookmarkEnd w:id="23"/>
      <w:bookmarkEnd w:id="24"/>
    </w:p>
    <w:p w14:paraId="38F2091A" w14:textId="1A757D55" w:rsidR="004532AD" w:rsidRDefault="004532AD" w:rsidP="004532AD">
      <w:pPr>
        <w:pStyle w:val="BodyText"/>
        <w:rPr>
          <w:lang w:val="sr-Latn-RS"/>
        </w:rPr>
      </w:pPr>
      <w:r>
        <w:rPr>
          <w:lang w:val="sr-Latn-RS"/>
        </w:rPr>
        <w:t>Todo</w:t>
      </w:r>
    </w:p>
    <w:p w14:paraId="437D848D" w14:textId="6D711EA0" w:rsidR="004532AD" w:rsidRDefault="004532AD" w:rsidP="004532AD">
      <w:pPr>
        <w:pStyle w:val="Heading2"/>
      </w:pPr>
      <w:bookmarkStart w:id="25" w:name="_Toc82628045"/>
      <w:bookmarkStart w:id="26" w:name="_Toc82628117"/>
      <w:r>
        <w:t>Diskusija postojećih rešenja</w:t>
      </w:r>
      <w:bookmarkEnd w:id="25"/>
      <w:bookmarkEnd w:id="26"/>
    </w:p>
    <w:p w14:paraId="27B0D260" w14:textId="155FC8B0" w:rsidR="004532AD" w:rsidRDefault="004532AD" w:rsidP="004532AD">
      <w:pPr>
        <w:pStyle w:val="BodyText"/>
        <w:rPr>
          <w:lang w:val="sr-Latn-RS"/>
        </w:rPr>
      </w:pPr>
      <w:r>
        <w:rPr>
          <w:lang w:val="sr-Latn-RS"/>
        </w:rPr>
        <w:t>todo</w:t>
      </w:r>
    </w:p>
    <w:p w14:paraId="16A2C2D6" w14:textId="77777777" w:rsidR="004532AD" w:rsidRPr="004532AD" w:rsidRDefault="004532AD" w:rsidP="004532AD">
      <w:pPr>
        <w:pStyle w:val="BodyText"/>
        <w:rPr>
          <w:lang w:val="sr-Latn-RS"/>
        </w:rPr>
      </w:pPr>
    </w:p>
    <w:p w14:paraId="74A194DA" w14:textId="77777777" w:rsidR="00586A55" w:rsidRPr="00500A67" w:rsidRDefault="00586A55" w:rsidP="00586A55">
      <w:pPr>
        <w:pStyle w:val="Heading1"/>
        <w:rPr>
          <w:rFonts w:eastAsia="Calibri"/>
          <w:lang w:val="sr-Latn-RS"/>
        </w:rPr>
      </w:pPr>
      <w:bookmarkStart w:id="27" w:name="_Toc66984552"/>
      <w:bookmarkStart w:id="28" w:name="_Toc68732103"/>
      <w:bookmarkStart w:id="29" w:name="_Toc69139688"/>
      <w:bookmarkStart w:id="30" w:name="_Toc69139996"/>
      <w:bookmarkStart w:id="31" w:name="_Toc81334603"/>
      <w:bookmarkStart w:id="32" w:name="_Toc82628046"/>
      <w:bookmarkStart w:id="33" w:name="_Toc82628118"/>
      <w:r w:rsidRPr="00500A67">
        <w:rPr>
          <w:rFonts w:eastAsia="Calibri"/>
          <w:lang w:val="sr-Latn-RS"/>
        </w:rPr>
        <w:lastRenderedPageBreak/>
        <w:t>KORIŠĆENE TEHNIKE I TEHNOLOGIJE</w:t>
      </w:r>
      <w:bookmarkEnd w:id="27"/>
      <w:bookmarkEnd w:id="28"/>
      <w:bookmarkEnd w:id="29"/>
      <w:bookmarkEnd w:id="30"/>
      <w:bookmarkEnd w:id="31"/>
      <w:bookmarkEnd w:id="32"/>
      <w:bookmarkEnd w:id="33"/>
    </w:p>
    <w:p w14:paraId="75D85B50" w14:textId="07D0C92A" w:rsidR="008A0637" w:rsidRPr="00500A67" w:rsidRDefault="008A0637" w:rsidP="008A0637">
      <w:pPr>
        <w:pStyle w:val="BodyText"/>
        <w:rPr>
          <w:rFonts w:eastAsia="Calibri"/>
          <w:lang w:val="sr-Latn-RS"/>
        </w:rPr>
      </w:pPr>
      <w:r w:rsidRPr="00500A67">
        <w:rPr>
          <w:lang w:val="sr-Latn-RS"/>
        </w:rPr>
        <w:t>U ovom poglavlju su opisani najznačajniji servisi koje nudi AWS</w:t>
      </w:r>
      <w:r w:rsidR="006F5D43" w:rsidRPr="00500A67">
        <w:rPr>
          <w:lang w:val="sr-Latn-RS"/>
        </w:rPr>
        <w:t xml:space="preserve"> </w:t>
      </w:r>
      <w:hyperlink w:anchor="_LITERATURA_1" w:history="1">
        <w:r w:rsidR="006F5D43" w:rsidRPr="00500A67">
          <w:rPr>
            <w:rStyle w:val="Hyperlink"/>
            <w:lang w:val="sr-Latn-RS"/>
          </w:rPr>
          <w:t>[11]</w:t>
        </w:r>
      </w:hyperlink>
      <w:r w:rsidRPr="00500A67">
        <w:rPr>
          <w:lang w:val="sr-Latn-RS"/>
        </w:rPr>
        <w:t>, s naglaskom na servise koji omogućavaju postizanje elastičnosti i visoke dostupnosti i koji su korišćeni u radu, kao i tehnologije kori</w:t>
      </w:r>
      <w:r w:rsidR="00C76C44" w:rsidRPr="00500A67">
        <w:rPr>
          <w:lang w:val="sr-Latn-RS"/>
        </w:rPr>
        <w:t xml:space="preserve">šćene za izradu same aplikacije, </w:t>
      </w:r>
      <w:r w:rsidR="007D3E0F" w:rsidRPr="00500A67">
        <w:rPr>
          <w:i/>
          <w:lang w:val="sr-Latn-RS"/>
        </w:rPr>
        <w:t>Spring</w:t>
      </w:r>
      <w:r w:rsidR="006F5D43" w:rsidRPr="00500A67">
        <w:rPr>
          <w:i/>
          <w:lang w:val="sr-Latn-RS"/>
        </w:rPr>
        <w:t xml:space="preserve"> </w:t>
      </w:r>
      <w:hyperlink w:anchor="_LITERATURA_1" w:history="1">
        <w:r w:rsidR="006F5D43" w:rsidRPr="00500A67">
          <w:rPr>
            <w:rStyle w:val="Hyperlink"/>
            <w:lang w:val="sr-Latn-RS"/>
          </w:rPr>
          <w:t>[12]</w:t>
        </w:r>
      </w:hyperlink>
      <w:r w:rsidR="007D3E0F" w:rsidRPr="00500A67">
        <w:rPr>
          <w:i/>
          <w:lang w:val="sr-Latn-RS"/>
        </w:rPr>
        <w:t xml:space="preserve"> </w:t>
      </w:r>
      <w:r w:rsidR="00C76C44" w:rsidRPr="00500A67">
        <w:rPr>
          <w:lang w:val="sr-Latn-RS"/>
        </w:rPr>
        <w:t xml:space="preserve">i </w:t>
      </w:r>
      <w:r w:rsidR="00C76C44" w:rsidRPr="00500A67">
        <w:rPr>
          <w:i/>
          <w:lang w:val="sr-Latn-RS"/>
        </w:rPr>
        <w:t>Angular</w:t>
      </w:r>
      <w:r w:rsidR="006F5D43" w:rsidRPr="00500A67">
        <w:rPr>
          <w:i/>
          <w:lang w:val="sr-Latn-RS"/>
        </w:rPr>
        <w:t xml:space="preserve"> </w:t>
      </w:r>
      <w:hyperlink w:anchor="_LITERATURA_1" w:history="1">
        <w:r w:rsidR="006F5D43" w:rsidRPr="00500A67">
          <w:rPr>
            <w:rStyle w:val="Hyperlink"/>
            <w:lang w:val="sr-Latn-RS"/>
          </w:rPr>
          <w:t>[13]</w:t>
        </w:r>
      </w:hyperlink>
      <w:r w:rsidR="00C76C44" w:rsidRPr="00500A67">
        <w:rPr>
          <w:i/>
          <w:lang w:val="sr-Latn-RS"/>
        </w:rPr>
        <w:t>.</w:t>
      </w:r>
    </w:p>
    <w:p w14:paraId="08341077" w14:textId="63D9AC7F" w:rsidR="00156AB7" w:rsidRPr="00500A67" w:rsidRDefault="004532AD" w:rsidP="00156AB7">
      <w:pPr>
        <w:pStyle w:val="Heading2"/>
        <w:numPr>
          <w:ilvl w:val="1"/>
          <w:numId w:val="3"/>
        </w:numPr>
        <w:rPr>
          <w:rFonts w:eastAsia="Calibri"/>
        </w:rPr>
      </w:pPr>
      <w:bookmarkStart w:id="34" w:name="_Toc82628047"/>
      <w:bookmarkStart w:id="35" w:name="_Toc82628119"/>
      <w:r>
        <w:rPr>
          <w:rFonts w:eastAsia="Calibri"/>
        </w:rPr>
        <w:t>ASP .NET C</w:t>
      </w:r>
      <w:bookmarkEnd w:id="34"/>
      <w:r w:rsidR="00E55651">
        <w:rPr>
          <w:rFonts w:eastAsia="Calibri"/>
        </w:rPr>
        <w:t>ore</w:t>
      </w:r>
      <w:bookmarkEnd w:id="35"/>
    </w:p>
    <w:p w14:paraId="4D9BDC82" w14:textId="2DD9A414" w:rsidR="004532AD" w:rsidRPr="00500A67" w:rsidRDefault="00621C3F" w:rsidP="004532AD">
      <w:pPr>
        <w:pStyle w:val="BodyText"/>
        <w:rPr>
          <w:lang w:val="sr-Latn-RS"/>
        </w:rPr>
      </w:pPr>
      <w:r w:rsidRPr="00500A67">
        <w:rPr>
          <w:lang w:val="sr-Latn-RS"/>
        </w:rPr>
        <w:t>AW</w:t>
      </w:r>
      <w:r w:rsidR="00E4614F" w:rsidRPr="00500A67">
        <w:rPr>
          <w:lang w:val="sr-Latn-RS"/>
        </w:rPr>
        <w:t xml:space="preserve">S je platforma za računarstvo na </w:t>
      </w:r>
      <w:r w:rsidR="00E4614F" w:rsidRPr="00500A67">
        <w:rPr>
          <w:i/>
          <w:lang w:val="sr-Latn-RS"/>
        </w:rPr>
        <w:t>cloud</w:t>
      </w:r>
      <w:r w:rsidR="00E4614F" w:rsidRPr="00500A67">
        <w:rPr>
          <w:lang w:val="sr-Latn-RS"/>
        </w:rPr>
        <w:t xml:space="preserve">-u </w:t>
      </w:r>
      <w:r w:rsidRPr="00500A67">
        <w:rPr>
          <w:lang w:val="sr-Latn-RS"/>
        </w:rPr>
        <w:t xml:space="preserve">pokrenuta 2006. godine od strane kompanije </w:t>
      </w:r>
      <w:r w:rsidRPr="00500A67">
        <w:rPr>
          <w:i/>
          <w:lang w:val="sr-Latn-RS"/>
        </w:rPr>
        <w:t>A</w:t>
      </w:r>
      <w:r w:rsidR="002811D4" w:rsidRPr="00500A67">
        <w:rPr>
          <w:i/>
          <w:lang w:val="sr-Latn-RS"/>
        </w:rPr>
        <w:t>mazon</w:t>
      </w:r>
      <w:r w:rsidR="002811D4" w:rsidRPr="00500A67">
        <w:rPr>
          <w:lang w:val="sr-Latn-RS"/>
        </w:rPr>
        <w:t xml:space="preserve">. </w:t>
      </w:r>
      <w:r w:rsidR="005674DD" w:rsidRPr="00500A67">
        <w:rPr>
          <w:lang w:val="sr-Latn-RS"/>
        </w:rPr>
        <w:t>Danas</w:t>
      </w:r>
      <w:r w:rsidR="00866DC8" w:rsidRPr="00500A67">
        <w:rPr>
          <w:lang w:val="sr-Latn-RS"/>
        </w:rPr>
        <w:t>, kao najuspješnija platforma u ovoj oblasti,</w:t>
      </w:r>
      <w:r w:rsidR="002811D4" w:rsidRPr="00500A67">
        <w:rPr>
          <w:lang w:val="sr-Latn-RS"/>
        </w:rPr>
        <w:t xml:space="preserve"> nudi preko 200 servisa različi</w:t>
      </w:r>
      <w:r w:rsidR="00866DC8" w:rsidRPr="00500A67">
        <w:rPr>
          <w:lang w:val="sr-Latn-RS"/>
        </w:rPr>
        <w:t>tih namjena</w:t>
      </w:r>
      <w:r w:rsidR="002811D4" w:rsidRPr="00500A67">
        <w:rPr>
          <w:lang w:val="sr-Latn-RS"/>
        </w:rPr>
        <w:t xml:space="preserve"> sa mogućnošću plaćanja po sistemu „</w:t>
      </w:r>
      <w:r w:rsidR="002811D4" w:rsidRPr="00500A67">
        <w:rPr>
          <w:i/>
          <w:lang w:val="sr-Latn-RS"/>
        </w:rPr>
        <w:t>pay-as-you-go</w:t>
      </w:r>
      <w:r w:rsidR="002811D4" w:rsidRPr="00500A67">
        <w:rPr>
          <w:lang w:val="sr-Latn-RS"/>
        </w:rPr>
        <w:t>“</w:t>
      </w:r>
      <w:r w:rsidR="00983548" w:rsidRPr="00500A67">
        <w:rPr>
          <w:lang w:val="sr-Latn-RS"/>
        </w:rPr>
        <w:t>, što znači da</w:t>
      </w:r>
      <w:r w:rsidR="002811D4" w:rsidRPr="00500A67">
        <w:rPr>
          <w:lang w:val="sr-Latn-RS"/>
        </w:rPr>
        <w:t xml:space="preserve"> korisnik plaća usluge samo onoliko koliko ih koristi. </w:t>
      </w:r>
      <w:r w:rsidR="00760FD8" w:rsidRPr="00500A67">
        <w:rPr>
          <w:lang w:val="sr-Latn-RS"/>
        </w:rPr>
        <w:t>Sv</w:t>
      </w:r>
      <w:r w:rsidR="00A83826" w:rsidRPr="00500A67">
        <w:rPr>
          <w:lang w:val="sr-Latn-RS"/>
        </w:rPr>
        <w:t>aki od servisa ima svoju cijenu</w:t>
      </w:r>
      <w:r w:rsidR="009119BD" w:rsidRPr="00500A67">
        <w:rPr>
          <w:lang w:val="sr-Latn-RS"/>
        </w:rPr>
        <w:t xml:space="preserve"> koja može biti</w:t>
      </w:r>
      <w:r w:rsidR="00760FD8" w:rsidRPr="00500A67">
        <w:rPr>
          <w:lang w:val="sr-Latn-RS"/>
        </w:rPr>
        <w:t xml:space="preserve"> definisana </w:t>
      </w:r>
      <w:r w:rsidR="00F441F3" w:rsidRPr="00500A67">
        <w:rPr>
          <w:lang w:val="sr-Latn-RS"/>
        </w:rPr>
        <w:t xml:space="preserve">na osnovu </w:t>
      </w:r>
      <w:r w:rsidR="008E2165" w:rsidRPr="00500A67">
        <w:rPr>
          <w:lang w:val="sr-Latn-RS"/>
        </w:rPr>
        <w:t>broja</w:t>
      </w:r>
      <w:r w:rsidR="008B582A" w:rsidRPr="00500A67">
        <w:rPr>
          <w:lang w:val="sr-Latn-RS"/>
        </w:rPr>
        <w:t xml:space="preserve"> minuta ili sati upotrebe</w:t>
      </w:r>
      <w:r w:rsidR="00BF4603" w:rsidRPr="00500A67">
        <w:rPr>
          <w:lang w:val="sr-Latn-RS"/>
        </w:rPr>
        <w:t xml:space="preserve">, </w:t>
      </w:r>
      <w:r w:rsidR="00760FD8" w:rsidRPr="00500A67">
        <w:rPr>
          <w:lang w:val="sr-Latn-RS"/>
        </w:rPr>
        <w:t xml:space="preserve">na osnovu saobraćaja (mjeri se gigabajtima ili u brojem zahtjeva) ili na osnovu </w:t>
      </w:r>
      <w:r w:rsidR="00A7677C" w:rsidRPr="00500A67">
        <w:rPr>
          <w:lang w:val="sr-Latn-RS"/>
        </w:rPr>
        <w:t xml:space="preserve">upotrebe skladišta (mjeri se kapacitetom ili dužinom upotrebe). </w:t>
      </w:r>
      <w:r w:rsidR="006E42C0" w:rsidRPr="00500A67">
        <w:rPr>
          <w:lang w:val="sr-Latn-RS"/>
        </w:rPr>
        <w:t xml:space="preserve">AWS takođe nudi i </w:t>
      </w:r>
      <w:r w:rsidR="006E42C0" w:rsidRPr="00500A67">
        <w:rPr>
          <w:i/>
          <w:lang w:val="sr-Latn-RS"/>
        </w:rPr>
        <w:t>Free Tier</w:t>
      </w:r>
      <w:r w:rsidR="006E42C0" w:rsidRPr="00500A67">
        <w:rPr>
          <w:lang w:val="sr-Latn-RS"/>
        </w:rPr>
        <w:t xml:space="preserve"> režim, </w:t>
      </w:r>
      <w:r w:rsidR="0009298C" w:rsidRPr="00500A67">
        <w:rPr>
          <w:lang w:val="sr-Latn-RS"/>
        </w:rPr>
        <w:t>prema kojem u toku prvih godinu dana korišćenja platforme korisnik može da upotrebljava neke osnovne servi</w:t>
      </w:r>
      <w:r w:rsidR="00286B99" w:rsidRPr="00500A67">
        <w:rPr>
          <w:lang w:val="sr-Latn-RS"/>
        </w:rPr>
        <w:t>se besplatno.</w:t>
      </w:r>
      <w:r w:rsidR="009D2C2F" w:rsidRPr="00500A67">
        <w:rPr>
          <w:lang w:val="sr-Latn-RS"/>
        </w:rPr>
        <w:t xml:space="preserve"> </w:t>
      </w:r>
      <w:hyperlink w:anchor="_LITERATURA_1" w:history="1">
        <w:r w:rsidR="009D2C2F" w:rsidRPr="00500A67">
          <w:rPr>
            <w:rStyle w:val="Hyperlink"/>
            <w:lang w:val="sr-Latn-RS"/>
          </w:rPr>
          <w:t>[1]</w:t>
        </w:r>
      </w:hyperlink>
      <w:r w:rsidR="009D2C2F" w:rsidRPr="00500A67">
        <w:rPr>
          <w:lang w:val="sr-Latn-RS"/>
        </w:rPr>
        <w:t>.</w:t>
      </w:r>
    </w:p>
    <w:p w14:paraId="2B64D638" w14:textId="036BFA13" w:rsidR="008573D9" w:rsidRDefault="007860C3" w:rsidP="00C95861">
      <w:pPr>
        <w:pStyle w:val="BodyText"/>
        <w:rPr>
          <w:color w:val="16191F"/>
          <w:shd w:val="clear" w:color="auto" w:fill="FFFFFF"/>
          <w:lang w:val="sr-Latn-RS"/>
        </w:rPr>
      </w:pPr>
      <w:r w:rsidRPr="00500A67">
        <w:rPr>
          <w:lang w:val="sr-Latn-RS"/>
        </w:rPr>
        <w:t xml:space="preserve">Slično kao i kod ostalih platformi, globalnu arhitekturu AWS-a danas čini 81 zona dostupnosti raspoređena na 25 geografskih regiona, a u planu je još 21 nova zona i 7 novih regiona. Neki od regiona su: </w:t>
      </w:r>
      <w:r w:rsidRPr="00500A67">
        <w:rPr>
          <w:i/>
          <w:lang w:val="sr-Latn-RS"/>
        </w:rPr>
        <w:t>US East (Ohio), Africa (Cape Town), South America (</w:t>
      </w:r>
      <w:r w:rsidRPr="00500A67">
        <w:rPr>
          <w:i/>
          <w:color w:val="16191F"/>
          <w:shd w:val="clear" w:color="auto" w:fill="FFFFFF"/>
          <w:lang w:val="sr-Latn-RS"/>
        </w:rPr>
        <w:t>São Paulo</w:t>
      </w:r>
      <w:r w:rsidRPr="00500A67">
        <w:rPr>
          <w:rFonts w:ascii="Arial" w:hAnsi="Arial" w:cs="Arial"/>
          <w:i/>
          <w:color w:val="16191F"/>
          <w:shd w:val="clear" w:color="auto" w:fill="FFFFFF"/>
          <w:lang w:val="sr-Latn-RS"/>
        </w:rPr>
        <w:t xml:space="preserve">), </w:t>
      </w:r>
      <w:r w:rsidRPr="00500A67">
        <w:rPr>
          <w:i/>
          <w:color w:val="16191F"/>
          <w:shd w:val="clear" w:color="auto" w:fill="FFFFFF"/>
          <w:lang w:val="sr-Latn-RS"/>
        </w:rPr>
        <w:t xml:space="preserve">Asia Pacific (Singapore), Europe (Frankfurt), Middle East (Bahrain) </w:t>
      </w:r>
      <w:r w:rsidRPr="00500A67">
        <w:rPr>
          <w:color w:val="16191F"/>
          <w:shd w:val="clear" w:color="auto" w:fill="FFFFFF"/>
          <w:lang w:val="sr-Latn-RS"/>
        </w:rPr>
        <w:t>it</w:t>
      </w:r>
      <w:r w:rsidR="004E3D61" w:rsidRPr="00500A67">
        <w:rPr>
          <w:color w:val="16191F"/>
          <w:shd w:val="clear" w:color="auto" w:fill="FFFFFF"/>
          <w:lang w:val="sr-Latn-RS"/>
        </w:rPr>
        <w:t>d, što je prikazano na slici 3.1</w:t>
      </w:r>
      <w:r w:rsidR="006E4329" w:rsidRPr="00500A67">
        <w:rPr>
          <w:color w:val="16191F"/>
          <w:shd w:val="clear" w:color="auto" w:fill="FFFFFF"/>
          <w:lang w:val="sr-Latn-RS"/>
        </w:rPr>
        <w:t xml:space="preserve"> </w:t>
      </w:r>
      <w:hyperlink w:anchor="_LITERATURA_1" w:history="1">
        <w:r w:rsidR="006E4329" w:rsidRPr="00500A67">
          <w:rPr>
            <w:rStyle w:val="Hyperlink"/>
            <w:lang w:val="sr-Latn-RS"/>
          </w:rPr>
          <w:t>[6]</w:t>
        </w:r>
      </w:hyperlink>
      <w:r w:rsidR="006E4329" w:rsidRPr="00500A67">
        <w:rPr>
          <w:lang w:val="sr-Latn-RS"/>
        </w:rPr>
        <w:t>.</w:t>
      </w:r>
      <w:r w:rsidRPr="00500A67">
        <w:rPr>
          <w:color w:val="16191F"/>
          <w:shd w:val="clear" w:color="auto" w:fill="FFFFFF"/>
          <w:lang w:val="sr-Latn-RS"/>
        </w:rPr>
        <w:t xml:space="preserve"> </w:t>
      </w:r>
      <w:r w:rsidR="00A445AC" w:rsidRPr="00500A67">
        <w:rPr>
          <w:color w:val="16191F"/>
          <w:shd w:val="clear" w:color="auto" w:fill="FFFFFF"/>
          <w:lang w:val="sr-Latn-RS"/>
        </w:rPr>
        <w:t xml:space="preserve"> Gdje god da se nalazi, korisnik može da izabere bilo koji region i da rasporedi svoje aplikacije na više zona dostupnosti, što obezbjeđuje visoku dostupnost.</w:t>
      </w:r>
      <w:r w:rsidR="00530BC5">
        <w:rPr>
          <w:color w:val="16191F"/>
          <w:shd w:val="clear" w:color="auto" w:fill="FFFFFF"/>
          <w:lang w:val="sr-Latn-RS"/>
        </w:rPr>
        <w:t xml:space="preserve"> </w:t>
      </w:r>
      <w:r w:rsidR="00857EAE">
        <w:rPr>
          <w:color w:val="16191F"/>
          <w:shd w:val="clear" w:color="auto" w:fill="FFFFFF"/>
          <w:lang w:val="sr-Latn-RS"/>
        </w:rPr>
        <w:t xml:space="preserve">Takođe, </w:t>
      </w:r>
      <w:r w:rsidR="00981C53">
        <w:rPr>
          <w:color w:val="16191F"/>
          <w:shd w:val="clear" w:color="auto" w:fill="FFFFFF"/>
          <w:lang w:val="sr-Latn-RS"/>
        </w:rPr>
        <w:t>o</w:t>
      </w:r>
      <w:r w:rsidR="00530BC5">
        <w:rPr>
          <w:color w:val="16191F"/>
          <w:shd w:val="clear" w:color="auto" w:fill="FFFFFF"/>
          <w:lang w:val="sr-Latn-RS"/>
        </w:rPr>
        <w:t>dabirom zone korisnik može da približi aplikaciju korisnicima određenog geografskog područja da bi odziv aplikacije bio brži.</w:t>
      </w:r>
    </w:p>
    <w:p w14:paraId="1BCA8E2D" w14:textId="606550E4" w:rsidR="007860C3" w:rsidRPr="00500A67" w:rsidRDefault="00530BC5" w:rsidP="00C95861">
      <w:pPr>
        <w:pStyle w:val="BodyText"/>
        <w:rPr>
          <w:color w:val="16191F"/>
          <w:shd w:val="clear" w:color="auto" w:fill="FFFFFF"/>
          <w:lang w:val="sr-Latn-RS"/>
        </w:rPr>
      </w:pPr>
      <w:r>
        <w:rPr>
          <w:color w:val="16191F"/>
          <w:shd w:val="clear" w:color="auto" w:fill="FFFFFF"/>
          <w:lang w:val="sr-Latn-RS"/>
        </w:rPr>
        <w:t xml:space="preserve"> </w:t>
      </w:r>
    </w:p>
    <w:p w14:paraId="44BD1B14" w14:textId="77777777" w:rsidR="007860C3" w:rsidRPr="00500A67" w:rsidRDefault="00245DA8" w:rsidP="000F2F4E">
      <w:pPr>
        <w:pStyle w:val="BodyText"/>
        <w:ind w:firstLine="0"/>
        <w:rPr>
          <w:color w:val="16191F"/>
          <w:shd w:val="clear" w:color="auto" w:fill="FFFFFF"/>
          <w:lang w:val="sr-Latn-RS"/>
        </w:rPr>
      </w:pPr>
      <w:r w:rsidRPr="00500A67">
        <w:rPr>
          <w:noProof/>
          <w:color w:val="16191F"/>
          <w:shd w:val="clear" w:color="auto" w:fill="FFFFFF"/>
          <w:lang w:val="en-US"/>
        </w:rPr>
        <w:lastRenderedPageBreak/>
        <w:drawing>
          <wp:inline distT="0" distB="0" distL="0" distR="0" wp14:anchorId="2C08D3E9" wp14:editId="69B666FC">
            <wp:extent cx="4229100" cy="2293620"/>
            <wp:effectExtent l="0" t="0" r="0" b="0"/>
            <wp:docPr id="6" name="Picture 6" descr="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gion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29100" cy="2293620"/>
                    </a:xfrm>
                    <a:prstGeom prst="rect">
                      <a:avLst/>
                    </a:prstGeom>
                    <a:noFill/>
                    <a:ln>
                      <a:noFill/>
                    </a:ln>
                  </pic:spPr>
                </pic:pic>
              </a:graphicData>
            </a:graphic>
          </wp:inline>
        </w:drawing>
      </w:r>
    </w:p>
    <w:p w14:paraId="0723C672" w14:textId="21F5CFB7" w:rsidR="008B4FCC" w:rsidRPr="00500A67" w:rsidRDefault="009F6397" w:rsidP="00484C08">
      <w:pPr>
        <w:pStyle w:val="Caption"/>
        <w:numPr>
          <w:ilvl w:val="0"/>
          <w:numId w:val="27"/>
        </w:numPr>
      </w:pPr>
      <w:r w:rsidRPr="00500A67">
        <w:t>Postojeći i planirani geografski regioni u AWS</w:t>
      </w:r>
      <w:r w:rsidR="00355DCE" w:rsidRPr="00500A67">
        <w:t xml:space="preserve"> </w:t>
      </w:r>
      <w:hyperlink w:anchor="_LITERATURA_1" w:history="1">
        <w:r w:rsidR="00355DCE" w:rsidRPr="00500A67">
          <w:rPr>
            <w:rStyle w:val="Hyperlink"/>
          </w:rPr>
          <w:t>[6]</w:t>
        </w:r>
      </w:hyperlink>
    </w:p>
    <w:p w14:paraId="0280BED6" w14:textId="6E2E76FF" w:rsidR="00A84D8C" w:rsidRPr="00500A67" w:rsidRDefault="00983548" w:rsidP="0009298C">
      <w:pPr>
        <w:pStyle w:val="BodyText"/>
        <w:rPr>
          <w:lang w:val="sr-Latn-RS"/>
        </w:rPr>
      </w:pPr>
      <w:r w:rsidRPr="00500A67">
        <w:rPr>
          <w:lang w:val="sr-Latn-RS"/>
        </w:rPr>
        <w:t>Da bi korisnik mogao da radi sa AWS</w:t>
      </w:r>
      <w:r w:rsidR="00BE0666" w:rsidRPr="00500A67">
        <w:rPr>
          <w:lang w:val="sr-Latn-RS"/>
        </w:rPr>
        <w:t xml:space="preserve"> servisima</w:t>
      </w:r>
      <w:r w:rsidRPr="00500A67">
        <w:rPr>
          <w:lang w:val="sr-Latn-RS"/>
        </w:rPr>
        <w:t xml:space="preserve"> potrebno je da kreira nalog</w:t>
      </w:r>
      <w:r w:rsidR="00BE0666" w:rsidRPr="00500A67">
        <w:rPr>
          <w:lang w:val="sr-Latn-RS"/>
        </w:rPr>
        <w:t>,</w:t>
      </w:r>
      <w:r w:rsidR="0043586A" w:rsidRPr="00500A67">
        <w:rPr>
          <w:lang w:val="sr-Latn-RS"/>
        </w:rPr>
        <w:t xml:space="preserve"> nakon čega će mu</w:t>
      </w:r>
      <w:r w:rsidR="0091241A" w:rsidRPr="00500A67">
        <w:rPr>
          <w:lang w:val="sr-Latn-RS"/>
        </w:rPr>
        <w:t xml:space="preserve"> biti dostupan korisnički interfejs, odnosno AWS</w:t>
      </w:r>
      <w:r w:rsidR="0091241A" w:rsidRPr="00500A67">
        <w:rPr>
          <w:i/>
          <w:lang w:val="sr-Latn-RS"/>
        </w:rPr>
        <w:t xml:space="preserve"> Management Console</w:t>
      </w:r>
      <w:r w:rsidR="003F55EF" w:rsidRPr="00500A67">
        <w:rPr>
          <w:i/>
          <w:lang w:val="sr-Latn-RS"/>
        </w:rPr>
        <w:t xml:space="preserve"> </w:t>
      </w:r>
      <w:hyperlink w:anchor="_LITERATURA_1" w:history="1">
        <w:r w:rsidR="003F55EF" w:rsidRPr="00500A67">
          <w:rPr>
            <w:rStyle w:val="Hyperlink"/>
            <w:lang w:val="sr-Latn-RS"/>
          </w:rPr>
          <w:t>[14]</w:t>
        </w:r>
      </w:hyperlink>
      <w:r w:rsidR="003F55EF" w:rsidRPr="00500A67">
        <w:rPr>
          <w:lang w:val="sr-Latn-RS"/>
        </w:rPr>
        <w:t>.</w:t>
      </w:r>
      <w:r w:rsidR="003F55EF" w:rsidRPr="00500A67">
        <w:rPr>
          <w:color w:val="16191F"/>
          <w:shd w:val="clear" w:color="auto" w:fill="FFFFFF"/>
          <w:lang w:val="sr-Latn-RS"/>
        </w:rPr>
        <w:t xml:space="preserve"> </w:t>
      </w:r>
      <w:r w:rsidR="00981959" w:rsidRPr="00500A67">
        <w:rPr>
          <w:lang w:val="sr-Latn-RS"/>
        </w:rPr>
        <w:t xml:space="preserve"> Ovaj korisnički interfejs daje mogućnosti za podešavanje raznih opcija i parametara, kako bi korisnik mogao da prilagodi upotrebu servisa svojim zahtjevima. </w:t>
      </w:r>
    </w:p>
    <w:p w14:paraId="2025CCCB" w14:textId="77777777" w:rsidR="001462A0" w:rsidRPr="00500A67" w:rsidRDefault="001462A0" w:rsidP="0009298C">
      <w:pPr>
        <w:pStyle w:val="BodyText"/>
        <w:rPr>
          <w:lang w:val="sr-Latn-RS"/>
        </w:rPr>
      </w:pPr>
    </w:p>
    <w:p w14:paraId="652E524D" w14:textId="77777777" w:rsidR="001462A0" w:rsidRPr="00500A67" w:rsidRDefault="001462A0" w:rsidP="0009298C">
      <w:pPr>
        <w:pStyle w:val="BodyText"/>
        <w:rPr>
          <w:lang w:val="sr-Latn-RS"/>
        </w:rPr>
      </w:pPr>
    </w:p>
    <w:p w14:paraId="3D183A8D" w14:textId="77777777" w:rsidR="0081163E" w:rsidRPr="00500A67" w:rsidRDefault="00A84D8C" w:rsidP="0009298C">
      <w:pPr>
        <w:pStyle w:val="BodyText"/>
        <w:rPr>
          <w:lang w:val="sr-Latn-RS"/>
        </w:rPr>
      </w:pPr>
      <w:r w:rsidRPr="00500A67">
        <w:rPr>
          <w:lang w:val="sr-Latn-RS"/>
        </w:rPr>
        <w:t>U nastavku su navedeni neki od najčešće korišćenih servisa:</w:t>
      </w:r>
    </w:p>
    <w:p w14:paraId="658B003F" w14:textId="77777777" w:rsidR="003E2B25" w:rsidRPr="00500A67" w:rsidRDefault="00F164FE" w:rsidP="00E82F1B">
      <w:pPr>
        <w:pStyle w:val="BodyText"/>
        <w:numPr>
          <w:ilvl w:val="0"/>
          <w:numId w:val="10"/>
        </w:numPr>
        <w:rPr>
          <w:b/>
          <w:i/>
          <w:lang w:val="sr-Latn-RS"/>
        </w:rPr>
      </w:pPr>
      <w:r w:rsidRPr="00500A67">
        <w:rPr>
          <w:b/>
          <w:i/>
          <w:lang w:val="sr-Latn-RS"/>
        </w:rPr>
        <w:t>Compute</w:t>
      </w:r>
    </w:p>
    <w:p w14:paraId="2095669A" w14:textId="0797F479" w:rsidR="00325A25" w:rsidRPr="00500A67" w:rsidRDefault="00725F2D" w:rsidP="00E82F1B">
      <w:pPr>
        <w:pStyle w:val="BodyText"/>
        <w:numPr>
          <w:ilvl w:val="0"/>
          <w:numId w:val="11"/>
        </w:numPr>
        <w:rPr>
          <w:lang w:val="sr-Latn-RS"/>
        </w:rPr>
      </w:pPr>
      <w:r w:rsidRPr="00500A67">
        <w:rPr>
          <w:i/>
          <w:lang w:val="sr-Latn-RS"/>
        </w:rPr>
        <w:t xml:space="preserve">Amazon </w:t>
      </w:r>
      <w:r w:rsidR="00371BA3" w:rsidRPr="00500A67">
        <w:rPr>
          <w:i/>
          <w:lang w:val="sr-Latn-RS"/>
        </w:rPr>
        <w:t xml:space="preserve">Elastic Compute Cloud </w:t>
      </w:r>
      <w:r w:rsidR="00371BA3" w:rsidRPr="00500A67">
        <w:rPr>
          <w:lang w:val="sr-Latn-RS"/>
        </w:rPr>
        <w:t>(EC2)</w:t>
      </w:r>
      <w:r w:rsidR="00F439A7" w:rsidRPr="00500A67">
        <w:rPr>
          <w:lang w:val="sr-Latn-RS"/>
        </w:rPr>
        <w:t xml:space="preserve"> –</w:t>
      </w:r>
      <w:r w:rsidR="00067B94" w:rsidRPr="00500A67">
        <w:rPr>
          <w:lang w:val="sr-Latn-RS"/>
        </w:rPr>
        <w:t xml:space="preserve"> virtuelna mašina</w:t>
      </w:r>
      <w:r w:rsidR="008D7CE3" w:rsidRPr="00500A67">
        <w:rPr>
          <w:lang w:val="sr-Latn-RS"/>
        </w:rPr>
        <w:t xml:space="preserve"> na </w:t>
      </w:r>
      <w:r w:rsidR="008D7CE3" w:rsidRPr="00500A67">
        <w:rPr>
          <w:i/>
          <w:lang w:val="sr-Latn-RS"/>
        </w:rPr>
        <w:t>cloud</w:t>
      </w:r>
      <w:r w:rsidR="008D7CE3" w:rsidRPr="00500A67">
        <w:rPr>
          <w:lang w:val="sr-Latn-RS"/>
        </w:rPr>
        <w:t xml:space="preserve">-u </w:t>
      </w:r>
      <w:r w:rsidR="00067B94" w:rsidRPr="00500A67">
        <w:rPr>
          <w:lang w:val="sr-Latn-RS"/>
        </w:rPr>
        <w:t>sa izabranim operativnim sistemom i drugim parametrima</w:t>
      </w:r>
      <w:r w:rsidR="00A72445" w:rsidRPr="00500A67">
        <w:rPr>
          <w:lang w:val="sr-Latn-RS"/>
        </w:rPr>
        <w:t>;</w:t>
      </w:r>
      <w:r w:rsidR="00A220F7" w:rsidRPr="00500A67">
        <w:rPr>
          <w:lang w:val="sr-Latn-RS"/>
        </w:rPr>
        <w:t xml:space="preserve"> najčešće se koristi kao server veb aplikacije</w:t>
      </w:r>
      <w:r w:rsidR="004009E5" w:rsidRPr="00500A67">
        <w:rPr>
          <w:lang w:val="sr-Latn-RS"/>
        </w:rPr>
        <w:t xml:space="preserve"> </w:t>
      </w:r>
      <w:hyperlink w:anchor="_LITERATURA_1" w:history="1">
        <w:r w:rsidR="004009E5" w:rsidRPr="00500A67">
          <w:rPr>
            <w:rStyle w:val="Hyperlink"/>
            <w:lang w:val="sr-Latn-RS"/>
          </w:rPr>
          <w:t>[11,15]</w:t>
        </w:r>
      </w:hyperlink>
      <w:r w:rsidR="003D7F10" w:rsidRPr="00500A67">
        <w:rPr>
          <w:lang w:val="sr-Latn-RS"/>
        </w:rPr>
        <w:t>;</w:t>
      </w:r>
    </w:p>
    <w:p w14:paraId="1E8DE323" w14:textId="6B8A85B8" w:rsidR="00A84D8C" w:rsidRPr="00500A67" w:rsidRDefault="00725F2D" w:rsidP="00E82F1B">
      <w:pPr>
        <w:pStyle w:val="BodyText"/>
        <w:numPr>
          <w:ilvl w:val="0"/>
          <w:numId w:val="11"/>
        </w:numPr>
        <w:rPr>
          <w:lang w:val="sr-Latn-RS"/>
        </w:rPr>
      </w:pPr>
      <w:r w:rsidRPr="00500A67">
        <w:rPr>
          <w:i/>
          <w:lang w:val="sr-Latn-RS"/>
        </w:rPr>
        <w:t>Amazon Lambd</w:t>
      </w:r>
      <w:r w:rsidR="00EF176F" w:rsidRPr="00500A67">
        <w:rPr>
          <w:i/>
          <w:lang w:val="sr-Latn-RS"/>
        </w:rPr>
        <w:t>a</w:t>
      </w:r>
      <w:r w:rsidR="00F439A7" w:rsidRPr="00500A67">
        <w:rPr>
          <w:lang w:val="sr-Latn-RS"/>
        </w:rPr>
        <w:t xml:space="preserve"> – </w:t>
      </w:r>
      <w:r w:rsidR="003224F1" w:rsidRPr="00500A67">
        <w:rPr>
          <w:lang w:val="sr-Latn-RS"/>
        </w:rPr>
        <w:t xml:space="preserve">servis za </w:t>
      </w:r>
      <w:r w:rsidR="0033059F" w:rsidRPr="00500A67">
        <w:rPr>
          <w:lang w:val="sr-Latn-RS"/>
        </w:rPr>
        <w:t>izvršavanje koda bez servera; kod se izvrša</w:t>
      </w:r>
      <w:r w:rsidR="00B41505" w:rsidRPr="00500A67">
        <w:rPr>
          <w:lang w:val="sr-Latn-RS"/>
        </w:rPr>
        <w:t>va kada se desi određeni događaj</w:t>
      </w:r>
      <w:r w:rsidR="000E1324" w:rsidRPr="00500A67">
        <w:rPr>
          <w:lang w:val="sr-Latn-RS"/>
        </w:rPr>
        <w:t xml:space="preserve"> </w:t>
      </w:r>
      <w:hyperlink w:anchor="_LITERATURA_1" w:history="1">
        <w:r w:rsidR="000E1324" w:rsidRPr="00500A67">
          <w:rPr>
            <w:rStyle w:val="Hyperlink"/>
            <w:lang w:val="sr-Latn-RS"/>
          </w:rPr>
          <w:t>[11]</w:t>
        </w:r>
      </w:hyperlink>
      <w:r w:rsidR="003D7F10" w:rsidRPr="00500A67">
        <w:rPr>
          <w:lang w:val="sr-Latn-RS"/>
        </w:rPr>
        <w:t>;</w:t>
      </w:r>
    </w:p>
    <w:p w14:paraId="444F6A3D" w14:textId="3C38D3CA" w:rsidR="00325A25" w:rsidRPr="00500A67" w:rsidRDefault="0005499D" w:rsidP="00E82F1B">
      <w:pPr>
        <w:pStyle w:val="BodyText"/>
        <w:numPr>
          <w:ilvl w:val="0"/>
          <w:numId w:val="11"/>
        </w:numPr>
        <w:rPr>
          <w:lang w:val="sr-Latn-RS"/>
        </w:rPr>
      </w:pPr>
      <w:r w:rsidRPr="00500A67">
        <w:rPr>
          <w:i/>
          <w:lang w:val="sr-Latn-RS"/>
        </w:rPr>
        <w:t>Amazon Virtual Private Cloud</w:t>
      </w:r>
      <w:r w:rsidR="00357DD2" w:rsidRPr="00500A67">
        <w:rPr>
          <w:i/>
          <w:lang w:val="sr-Latn-RS"/>
        </w:rPr>
        <w:t xml:space="preserve"> </w:t>
      </w:r>
      <w:r w:rsidR="00357DD2" w:rsidRPr="00500A67">
        <w:rPr>
          <w:lang w:val="sr-Latn-RS"/>
        </w:rPr>
        <w:t>(VPC)</w:t>
      </w:r>
      <w:r w:rsidR="001D0A03" w:rsidRPr="00500A67">
        <w:rPr>
          <w:lang w:val="sr-Latn-RS"/>
        </w:rPr>
        <w:t xml:space="preserve"> </w:t>
      </w:r>
      <w:r w:rsidR="00AB4D63" w:rsidRPr="00500A67">
        <w:rPr>
          <w:lang w:val="sr-Latn-RS"/>
        </w:rPr>
        <w:t xml:space="preserve">– </w:t>
      </w:r>
      <w:r w:rsidR="00B161F2" w:rsidRPr="00500A67">
        <w:rPr>
          <w:lang w:val="sr-Latn-RS"/>
        </w:rPr>
        <w:t xml:space="preserve">logički izolovan dio </w:t>
      </w:r>
      <w:r w:rsidR="00445C7A" w:rsidRPr="00500A67">
        <w:rPr>
          <w:i/>
          <w:lang w:val="sr-Latn-RS"/>
        </w:rPr>
        <w:t>cloud-</w:t>
      </w:r>
      <w:r w:rsidR="00445C7A" w:rsidRPr="00500A67">
        <w:rPr>
          <w:lang w:val="sr-Latn-RS"/>
        </w:rPr>
        <w:t>a</w:t>
      </w:r>
      <w:r w:rsidR="00B161F2" w:rsidRPr="00500A67">
        <w:rPr>
          <w:lang w:val="sr-Latn-RS"/>
        </w:rPr>
        <w:t xml:space="preserve"> koji korisnik alocira za svoje potrebe</w:t>
      </w:r>
      <w:r w:rsidR="004946F4" w:rsidRPr="00500A67">
        <w:rPr>
          <w:lang w:val="sr-Latn-RS"/>
        </w:rPr>
        <w:t xml:space="preserve"> </w:t>
      </w:r>
      <w:hyperlink w:anchor="_LITERATURA_1" w:history="1">
        <w:r w:rsidR="004946F4" w:rsidRPr="00500A67">
          <w:rPr>
            <w:rStyle w:val="Hyperlink"/>
            <w:lang w:val="sr-Latn-RS"/>
          </w:rPr>
          <w:t>[11,16]</w:t>
        </w:r>
      </w:hyperlink>
      <w:r w:rsidR="003D7F10" w:rsidRPr="00500A67">
        <w:rPr>
          <w:lang w:val="sr-Latn-RS"/>
        </w:rPr>
        <w:t>;</w:t>
      </w:r>
    </w:p>
    <w:p w14:paraId="35AB8CAA" w14:textId="062673C4" w:rsidR="0005499D" w:rsidRPr="00500A67" w:rsidRDefault="0005499D" w:rsidP="00E82F1B">
      <w:pPr>
        <w:pStyle w:val="BodyText"/>
        <w:numPr>
          <w:ilvl w:val="0"/>
          <w:numId w:val="11"/>
        </w:numPr>
        <w:rPr>
          <w:lang w:val="sr-Latn-RS"/>
        </w:rPr>
      </w:pPr>
      <w:r w:rsidRPr="00500A67">
        <w:rPr>
          <w:i/>
          <w:lang w:val="sr-Latn-RS"/>
        </w:rPr>
        <w:t>Amazon Elastic Beanstalk</w:t>
      </w:r>
      <w:r w:rsidR="00AB4D63" w:rsidRPr="00500A67">
        <w:rPr>
          <w:lang w:val="sr-Latn-RS"/>
        </w:rPr>
        <w:t xml:space="preserve"> – </w:t>
      </w:r>
      <w:r w:rsidR="00DC3DEE" w:rsidRPr="00500A67">
        <w:rPr>
          <w:lang w:val="sr-Latn-RS"/>
        </w:rPr>
        <w:t>servis za automatsko postavljanje aplikacije na skalabilnu arhitekturu</w:t>
      </w:r>
      <w:r w:rsidR="00FE4F14" w:rsidRPr="00500A67">
        <w:rPr>
          <w:lang w:val="sr-Latn-RS"/>
        </w:rPr>
        <w:t xml:space="preserve"> </w:t>
      </w:r>
      <w:hyperlink w:anchor="_LITERATURA_1" w:history="1">
        <w:r w:rsidR="00FE4F14" w:rsidRPr="00500A67">
          <w:rPr>
            <w:rStyle w:val="Hyperlink"/>
            <w:lang w:val="sr-Latn-RS"/>
          </w:rPr>
          <w:t>[11,17]</w:t>
        </w:r>
      </w:hyperlink>
      <w:r w:rsidR="003D7F10" w:rsidRPr="00500A67">
        <w:rPr>
          <w:lang w:val="sr-Latn-RS"/>
        </w:rPr>
        <w:t>;</w:t>
      </w:r>
    </w:p>
    <w:p w14:paraId="11401BD2" w14:textId="0C33E7C5" w:rsidR="002F5B6F" w:rsidRPr="00500A67" w:rsidRDefault="0005499D" w:rsidP="00E82F1B">
      <w:pPr>
        <w:pStyle w:val="BodyText"/>
        <w:numPr>
          <w:ilvl w:val="0"/>
          <w:numId w:val="11"/>
        </w:numPr>
        <w:rPr>
          <w:lang w:val="sr-Latn-RS"/>
        </w:rPr>
      </w:pPr>
      <w:r w:rsidRPr="00500A67">
        <w:rPr>
          <w:i/>
          <w:lang w:val="sr-Latn-RS"/>
        </w:rPr>
        <w:t>Amazon</w:t>
      </w:r>
      <w:r w:rsidR="009661CC" w:rsidRPr="00500A67">
        <w:rPr>
          <w:i/>
          <w:lang w:val="sr-Latn-RS"/>
        </w:rPr>
        <w:t xml:space="preserve"> </w:t>
      </w:r>
      <w:r w:rsidR="009661CC" w:rsidRPr="00500A67">
        <w:rPr>
          <w:lang w:val="sr-Latn-RS"/>
        </w:rPr>
        <w:t>EC2</w:t>
      </w:r>
      <w:r w:rsidRPr="00500A67">
        <w:rPr>
          <w:i/>
          <w:lang w:val="sr-Latn-RS"/>
        </w:rPr>
        <w:t xml:space="preserve"> Auto Scaling</w:t>
      </w:r>
      <w:r w:rsidR="00AB4D63" w:rsidRPr="00500A67">
        <w:rPr>
          <w:lang w:val="sr-Latn-RS"/>
        </w:rPr>
        <w:t xml:space="preserve"> – </w:t>
      </w:r>
      <w:r w:rsidR="00A312DE" w:rsidRPr="00500A67">
        <w:rPr>
          <w:lang w:val="sr-Latn-RS"/>
        </w:rPr>
        <w:t>servis za definisanje politike skaliranja EC2 instanci</w:t>
      </w:r>
      <w:r w:rsidR="00476FC5" w:rsidRPr="00500A67">
        <w:rPr>
          <w:lang w:val="sr-Latn-RS"/>
        </w:rPr>
        <w:t xml:space="preserve"> </w:t>
      </w:r>
      <w:hyperlink w:anchor="_LITERATURA_1" w:history="1">
        <w:r w:rsidR="00476FC5" w:rsidRPr="00500A67">
          <w:rPr>
            <w:rStyle w:val="Hyperlink"/>
            <w:lang w:val="sr-Latn-RS"/>
          </w:rPr>
          <w:t>[11,18]</w:t>
        </w:r>
      </w:hyperlink>
      <w:r w:rsidR="003D7F10" w:rsidRPr="00500A67">
        <w:rPr>
          <w:lang w:val="sr-Latn-RS"/>
        </w:rPr>
        <w:t>;</w:t>
      </w:r>
    </w:p>
    <w:p w14:paraId="6377F465" w14:textId="77777777" w:rsidR="0005499D" w:rsidRPr="00500A67" w:rsidRDefault="001B19B5" w:rsidP="00E82F1B">
      <w:pPr>
        <w:pStyle w:val="BodyText"/>
        <w:numPr>
          <w:ilvl w:val="0"/>
          <w:numId w:val="11"/>
        </w:numPr>
        <w:rPr>
          <w:lang w:val="sr-Latn-RS"/>
        </w:rPr>
      </w:pPr>
      <w:r w:rsidRPr="00500A67">
        <w:rPr>
          <w:lang w:val="sr-Latn-RS"/>
        </w:rPr>
        <w:t>i dr</w:t>
      </w:r>
      <w:r w:rsidR="004700B2" w:rsidRPr="00500A67">
        <w:rPr>
          <w:lang w:val="sr-Latn-RS"/>
        </w:rPr>
        <w:t>.</w:t>
      </w:r>
    </w:p>
    <w:p w14:paraId="0BE7ADDF" w14:textId="77777777" w:rsidR="002F5B6F" w:rsidRPr="00500A67" w:rsidRDefault="004A5227" w:rsidP="00E82F1B">
      <w:pPr>
        <w:pStyle w:val="BodyText"/>
        <w:numPr>
          <w:ilvl w:val="0"/>
          <w:numId w:val="10"/>
        </w:numPr>
        <w:rPr>
          <w:b/>
          <w:i/>
          <w:lang w:val="sr-Latn-RS"/>
        </w:rPr>
      </w:pPr>
      <w:r w:rsidRPr="00500A67">
        <w:rPr>
          <w:b/>
          <w:i/>
          <w:lang w:val="sr-Latn-RS"/>
        </w:rPr>
        <w:t>Storage</w:t>
      </w:r>
    </w:p>
    <w:p w14:paraId="5205FC0F" w14:textId="3E4F2192" w:rsidR="004A5227" w:rsidRPr="00500A67" w:rsidRDefault="005541E6" w:rsidP="00E82F1B">
      <w:pPr>
        <w:pStyle w:val="BodyText"/>
        <w:numPr>
          <w:ilvl w:val="0"/>
          <w:numId w:val="12"/>
        </w:numPr>
        <w:rPr>
          <w:lang w:val="sr-Latn-RS"/>
        </w:rPr>
      </w:pPr>
      <w:r w:rsidRPr="00500A67">
        <w:rPr>
          <w:i/>
          <w:lang w:val="sr-Latn-RS"/>
        </w:rPr>
        <w:t>Amazon S</w:t>
      </w:r>
      <w:r w:rsidR="00962B90" w:rsidRPr="00500A67">
        <w:rPr>
          <w:i/>
          <w:lang w:val="sr-Latn-RS"/>
        </w:rPr>
        <w:t xml:space="preserve">imple Storage Service </w:t>
      </w:r>
      <w:r w:rsidR="00962B90" w:rsidRPr="00500A67">
        <w:rPr>
          <w:lang w:val="sr-Latn-RS"/>
        </w:rPr>
        <w:t>(S3)</w:t>
      </w:r>
      <w:r w:rsidR="00AB4D63" w:rsidRPr="00500A67">
        <w:rPr>
          <w:lang w:val="sr-Latn-RS"/>
        </w:rPr>
        <w:t xml:space="preserve">– </w:t>
      </w:r>
      <w:r w:rsidR="00582A0D" w:rsidRPr="00500A67">
        <w:rPr>
          <w:lang w:val="sr-Latn-RS"/>
        </w:rPr>
        <w:t>servis za skladištenje objekata i fajlova</w:t>
      </w:r>
      <w:r w:rsidR="00E30C2E" w:rsidRPr="00500A67">
        <w:rPr>
          <w:lang w:val="sr-Latn-RS"/>
        </w:rPr>
        <w:t xml:space="preserve"> </w:t>
      </w:r>
      <w:hyperlink w:anchor="_LITERATURA_1" w:history="1">
        <w:r w:rsidR="00E30C2E" w:rsidRPr="00500A67">
          <w:rPr>
            <w:rStyle w:val="Hyperlink"/>
            <w:lang w:val="sr-Latn-RS"/>
          </w:rPr>
          <w:t>[11,19]</w:t>
        </w:r>
      </w:hyperlink>
      <w:r w:rsidR="00B62BBA" w:rsidRPr="00500A67">
        <w:rPr>
          <w:lang w:val="sr-Latn-RS"/>
        </w:rPr>
        <w:t>;</w:t>
      </w:r>
    </w:p>
    <w:p w14:paraId="4AA3A031" w14:textId="7CC7AFEF" w:rsidR="005541E6" w:rsidRPr="00500A67" w:rsidRDefault="005541E6" w:rsidP="00E82F1B">
      <w:pPr>
        <w:pStyle w:val="BodyText"/>
        <w:numPr>
          <w:ilvl w:val="0"/>
          <w:numId w:val="12"/>
        </w:numPr>
        <w:rPr>
          <w:lang w:val="sr-Latn-RS"/>
        </w:rPr>
      </w:pPr>
      <w:r w:rsidRPr="00500A67">
        <w:rPr>
          <w:i/>
          <w:lang w:val="sr-Latn-RS"/>
        </w:rPr>
        <w:lastRenderedPageBreak/>
        <w:t>Amazon Glacier</w:t>
      </w:r>
      <w:r w:rsidR="00AB4D63" w:rsidRPr="00500A67">
        <w:rPr>
          <w:lang w:val="sr-Latn-RS"/>
        </w:rPr>
        <w:t xml:space="preserve"> – </w:t>
      </w:r>
      <w:r w:rsidR="00D655EE" w:rsidRPr="00500A67">
        <w:rPr>
          <w:lang w:val="sr-Latn-RS"/>
        </w:rPr>
        <w:t>servis za arhiviranje i održavanje rezervne kopije fajlova kojima se ne pristupa često</w:t>
      </w:r>
      <w:r w:rsidR="00532D64" w:rsidRPr="00500A67">
        <w:rPr>
          <w:lang w:val="sr-Latn-RS"/>
        </w:rPr>
        <w:t xml:space="preserve"> </w:t>
      </w:r>
      <w:hyperlink w:anchor="_LITERATURA_1" w:history="1">
        <w:r w:rsidR="00532D64" w:rsidRPr="00500A67">
          <w:rPr>
            <w:rStyle w:val="Hyperlink"/>
            <w:lang w:val="sr-Latn-RS"/>
          </w:rPr>
          <w:t>[11,20]</w:t>
        </w:r>
      </w:hyperlink>
      <w:r w:rsidR="00B62BBA" w:rsidRPr="00500A67">
        <w:rPr>
          <w:lang w:val="sr-Latn-RS"/>
        </w:rPr>
        <w:t>;</w:t>
      </w:r>
    </w:p>
    <w:p w14:paraId="0245625A" w14:textId="77777777" w:rsidR="005541E6" w:rsidRPr="00500A67" w:rsidRDefault="005541E6" w:rsidP="00E82F1B">
      <w:pPr>
        <w:pStyle w:val="BodyText"/>
        <w:numPr>
          <w:ilvl w:val="0"/>
          <w:numId w:val="12"/>
        </w:numPr>
        <w:rPr>
          <w:lang w:val="sr-Latn-RS"/>
        </w:rPr>
      </w:pPr>
      <w:r w:rsidRPr="00500A67">
        <w:rPr>
          <w:lang w:val="sr-Latn-RS"/>
        </w:rPr>
        <w:t xml:space="preserve">i </w:t>
      </w:r>
      <w:r w:rsidR="001B19B5" w:rsidRPr="00500A67">
        <w:rPr>
          <w:lang w:val="sr-Latn-RS"/>
        </w:rPr>
        <w:t>dr</w:t>
      </w:r>
      <w:r w:rsidRPr="00500A67">
        <w:rPr>
          <w:lang w:val="sr-Latn-RS"/>
        </w:rPr>
        <w:t>.</w:t>
      </w:r>
    </w:p>
    <w:p w14:paraId="3ADAD569" w14:textId="77777777" w:rsidR="005B467A" w:rsidRPr="00500A67" w:rsidRDefault="005B467A" w:rsidP="00E82F1B">
      <w:pPr>
        <w:pStyle w:val="BodyText"/>
        <w:numPr>
          <w:ilvl w:val="0"/>
          <w:numId w:val="10"/>
        </w:numPr>
        <w:rPr>
          <w:b/>
          <w:lang w:val="sr-Latn-RS"/>
        </w:rPr>
      </w:pPr>
      <w:r w:rsidRPr="00500A67">
        <w:rPr>
          <w:b/>
          <w:i/>
          <w:lang w:val="sr-Latn-RS"/>
        </w:rPr>
        <w:t>Database</w:t>
      </w:r>
    </w:p>
    <w:p w14:paraId="7839F842" w14:textId="13B5521F" w:rsidR="005B467A" w:rsidRPr="00500A67" w:rsidRDefault="00884483" w:rsidP="00E82F1B">
      <w:pPr>
        <w:pStyle w:val="BodyText"/>
        <w:numPr>
          <w:ilvl w:val="0"/>
          <w:numId w:val="13"/>
        </w:numPr>
        <w:rPr>
          <w:lang w:val="sr-Latn-RS"/>
        </w:rPr>
      </w:pPr>
      <w:r w:rsidRPr="00500A67">
        <w:rPr>
          <w:i/>
          <w:lang w:val="sr-Latn-RS"/>
        </w:rPr>
        <w:t>Amazon Relational Database</w:t>
      </w:r>
      <w:r w:rsidRPr="00500A67">
        <w:rPr>
          <w:lang w:val="sr-Latn-RS"/>
        </w:rPr>
        <w:t xml:space="preserve"> </w:t>
      </w:r>
      <w:r w:rsidR="00721C06" w:rsidRPr="00500A67">
        <w:rPr>
          <w:lang w:val="sr-Latn-RS"/>
        </w:rPr>
        <w:t>(RDS)</w:t>
      </w:r>
      <w:r w:rsidR="00551A86" w:rsidRPr="00500A67">
        <w:rPr>
          <w:lang w:val="sr-Latn-RS"/>
        </w:rPr>
        <w:t xml:space="preserve"> </w:t>
      </w:r>
      <w:r w:rsidR="00AB4D63" w:rsidRPr="00500A67">
        <w:rPr>
          <w:lang w:val="sr-Latn-RS"/>
        </w:rPr>
        <w:t xml:space="preserve">– </w:t>
      </w:r>
      <w:r w:rsidR="001F78F2" w:rsidRPr="00500A67">
        <w:rPr>
          <w:lang w:val="sr-Latn-RS"/>
        </w:rPr>
        <w:t xml:space="preserve">relaciona baza podataka sa mogućnošću </w:t>
      </w:r>
      <w:r w:rsidR="00330171" w:rsidRPr="00500A67">
        <w:rPr>
          <w:lang w:val="sr-Latn-RS"/>
        </w:rPr>
        <w:t>skaliranja</w:t>
      </w:r>
      <w:r w:rsidR="00551A86" w:rsidRPr="00500A67">
        <w:rPr>
          <w:lang w:val="sr-Latn-RS"/>
        </w:rPr>
        <w:t xml:space="preserve"> </w:t>
      </w:r>
      <w:hyperlink w:anchor="_LITERATURA_1" w:history="1">
        <w:r w:rsidR="00551A86" w:rsidRPr="00500A67">
          <w:rPr>
            <w:rStyle w:val="Hyperlink"/>
            <w:lang w:val="sr-Latn-RS"/>
          </w:rPr>
          <w:t>[11,21]</w:t>
        </w:r>
      </w:hyperlink>
      <w:r w:rsidR="00B62BBA" w:rsidRPr="00500A67">
        <w:rPr>
          <w:lang w:val="sr-Latn-RS"/>
        </w:rPr>
        <w:t>;</w:t>
      </w:r>
    </w:p>
    <w:p w14:paraId="62F5E805" w14:textId="2E1C3120" w:rsidR="00884483" w:rsidRPr="00500A67" w:rsidRDefault="00884483" w:rsidP="00E82F1B">
      <w:pPr>
        <w:pStyle w:val="BodyText"/>
        <w:numPr>
          <w:ilvl w:val="0"/>
          <w:numId w:val="13"/>
        </w:numPr>
        <w:rPr>
          <w:lang w:val="sr-Latn-RS"/>
        </w:rPr>
      </w:pPr>
      <w:r w:rsidRPr="00500A67">
        <w:rPr>
          <w:i/>
          <w:lang w:val="sr-Latn-RS"/>
        </w:rPr>
        <w:t>Amazon DynamoDB</w:t>
      </w:r>
      <w:r w:rsidR="00AB4D63" w:rsidRPr="00500A67">
        <w:rPr>
          <w:lang w:val="sr-Latn-RS"/>
        </w:rPr>
        <w:t xml:space="preserve"> – </w:t>
      </w:r>
      <w:r w:rsidR="00BB1500" w:rsidRPr="00500A67">
        <w:rPr>
          <w:lang w:val="sr-Latn-RS"/>
        </w:rPr>
        <w:t>NoSQL baza podataka za skladištenje dokume</w:t>
      </w:r>
      <w:r w:rsidR="004C5444" w:rsidRPr="00500A67">
        <w:rPr>
          <w:lang w:val="sr-Latn-RS"/>
        </w:rPr>
        <w:t>n</w:t>
      </w:r>
      <w:r w:rsidR="00BB1500" w:rsidRPr="00500A67">
        <w:rPr>
          <w:lang w:val="sr-Latn-RS"/>
        </w:rPr>
        <w:t>ata</w:t>
      </w:r>
      <w:r w:rsidR="00352D1D" w:rsidRPr="00500A67">
        <w:rPr>
          <w:lang w:val="sr-Latn-RS"/>
        </w:rPr>
        <w:t xml:space="preserve"> </w:t>
      </w:r>
      <w:hyperlink w:anchor="_LITERATURA_1" w:history="1">
        <w:r w:rsidR="00352D1D" w:rsidRPr="00500A67">
          <w:rPr>
            <w:rStyle w:val="Hyperlink"/>
            <w:lang w:val="sr-Latn-RS"/>
          </w:rPr>
          <w:t>[11]</w:t>
        </w:r>
      </w:hyperlink>
      <w:r w:rsidR="00B62BBA" w:rsidRPr="00500A67">
        <w:rPr>
          <w:lang w:val="sr-Latn-RS"/>
        </w:rPr>
        <w:t>;</w:t>
      </w:r>
    </w:p>
    <w:p w14:paraId="0ED30553" w14:textId="0A956581" w:rsidR="001B19B5" w:rsidRPr="00500A67" w:rsidRDefault="00884483" w:rsidP="00E82F1B">
      <w:pPr>
        <w:pStyle w:val="BodyText"/>
        <w:numPr>
          <w:ilvl w:val="0"/>
          <w:numId w:val="13"/>
        </w:numPr>
        <w:rPr>
          <w:lang w:val="sr-Latn-RS"/>
        </w:rPr>
      </w:pPr>
      <w:r w:rsidRPr="00500A67">
        <w:rPr>
          <w:i/>
          <w:lang w:val="sr-Latn-RS"/>
        </w:rPr>
        <w:t>Amazon Aurora</w:t>
      </w:r>
      <w:r w:rsidR="00AB4D63" w:rsidRPr="00500A67">
        <w:rPr>
          <w:lang w:val="sr-Latn-RS"/>
        </w:rPr>
        <w:t xml:space="preserve"> – </w:t>
      </w:r>
      <w:r w:rsidR="00562F0B" w:rsidRPr="00500A67">
        <w:rPr>
          <w:lang w:val="sr-Latn-RS"/>
        </w:rPr>
        <w:t xml:space="preserve">relaciona baza podataka </w:t>
      </w:r>
      <w:r w:rsidR="009722C1" w:rsidRPr="00500A67">
        <w:rPr>
          <w:lang w:val="sr-Latn-RS"/>
        </w:rPr>
        <w:t>namjenjena</w:t>
      </w:r>
      <w:r w:rsidR="00562F0B" w:rsidRPr="00500A67">
        <w:rPr>
          <w:lang w:val="sr-Latn-RS"/>
        </w:rPr>
        <w:t xml:space="preserve"> za </w:t>
      </w:r>
      <w:r w:rsidR="00865CC2" w:rsidRPr="00500A67">
        <w:rPr>
          <w:i/>
          <w:lang w:val="sr-Latn-RS"/>
        </w:rPr>
        <w:t>cloud</w:t>
      </w:r>
      <w:r w:rsidR="00562F0B" w:rsidRPr="00500A67">
        <w:rPr>
          <w:lang w:val="sr-Latn-RS"/>
        </w:rPr>
        <w:t xml:space="preserve"> i kompatibilna sa PostgreSQL i MySQL</w:t>
      </w:r>
      <w:r w:rsidR="00901CC9" w:rsidRPr="00500A67">
        <w:rPr>
          <w:lang w:val="sr-Latn-RS"/>
        </w:rPr>
        <w:t xml:space="preserve"> </w:t>
      </w:r>
      <w:hyperlink w:anchor="_LITERATURA_1" w:history="1">
        <w:r w:rsidR="00901CC9" w:rsidRPr="00500A67">
          <w:rPr>
            <w:rStyle w:val="Hyperlink"/>
            <w:lang w:val="sr-Latn-RS"/>
          </w:rPr>
          <w:t>[11,21]</w:t>
        </w:r>
      </w:hyperlink>
      <w:r w:rsidR="00B62BBA" w:rsidRPr="00500A67">
        <w:rPr>
          <w:lang w:val="sr-Latn-RS"/>
        </w:rPr>
        <w:t>;</w:t>
      </w:r>
    </w:p>
    <w:p w14:paraId="507FFE25" w14:textId="2063C747" w:rsidR="002C36D9" w:rsidRPr="00500A67" w:rsidRDefault="002C36D9" w:rsidP="00E82F1B">
      <w:pPr>
        <w:pStyle w:val="BodyText"/>
        <w:numPr>
          <w:ilvl w:val="0"/>
          <w:numId w:val="13"/>
        </w:numPr>
        <w:rPr>
          <w:lang w:val="sr-Latn-RS"/>
        </w:rPr>
      </w:pPr>
      <w:r w:rsidRPr="00500A67">
        <w:rPr>
          <w:i/>
          <w:lang w:val="sr-Latn-RS"/>
        </w:rPr>
        <w:t>Amazon ElastiCache</w:t>
      </w:r>
      <w:r w:rsidRPr="00500A67">
        <w:rPr>
          <w:lang w:val="sr-Latn-RS"/>
        </w:rPr>
        <w:t xml:space="preserve"> – </w:t>
      </w:r>
      <w:r w:rsidRPr="00500A67">
        <w:rPr>
          <w:i/>
          <w:lang w:val="sr-Latn-RS"/>
        </w:rPr>
        <w:t>in-memory</w:t>
      </w:r>
      <w:r w:rsidRPr="00500A67">
        <w:rPr>
          <w:lang w:val="sr-Latn-RS"/>
        </w:rPr>
        <w:t xml:space="preserve"> servis za keširanje</w:t>
      </w:r>
      <w:r w:rsidR="00EA7D5A" w:rsidRPr="00500A67">
        <w:rPr>
          <w:lang w:val="sr-Latn-RS"/>
        </w:rPr>
        <w:t xml:space="preserve"> </w:t>
      </w:r>
      <w:hyperlink w:anchor="_LITERATURA_1" w:history="1">
        <w:r w:rsidR="00EA7D5A" w:rsidRPr="00500A67">
          <w:rPr>
            <w:rStyle w:val="Hyperlink"/>
            <w:lang w:val="sr-Latn-RS"/>
          </w:rPr>
          <w:t>[11]</w:t>
        </w:r>
      </w:hyperlink>
      <w:r w:rsidR="00B62BBA" w:rsidRPr="00500A67">
        <w:rPr>
          <w:lang w:val="sr-Latn-RS"/>
        </w:rPr>
        <w:t>;</w:t>
      </w:r>
    </w:p>
    <w:p w14:paraId="5945A5BC" w14:textId="77777777" w:rsidR="00884483" w:rsidRPr="00500A67" w:rsidRDefault="00884483" w:rsidP="00E82F1B">
      <w:pPr>
        <w:pStyle w:val="BodyText"/>
        <w:numPr>
          <w:ilvl w:val="0"/>
          <w:numId w:val="13"/>
        </w:numPr>
        <w:rPr>
          <w:lang w:val="sr-Latn-RS"/>
        </w:rPr>
      </w:pPr>
      <w:r w:rsidRPr="00500A67">
        <w:rPr>
          <w:lang w:val="sr-Latn-RS"/>
        </w:rPr>
        <w:t xml:space="preserve">i </w:t>
      </w:r>
      <w:r w:rsidR="001B19B5" w:rsidRPr="00500A67">
        <w:rPr>
          <w:lang w:val="sr-Latn-RS"/>
        </w:rPr>
        <w:t>dr</w:t>
      </w:r>
      <w:r w:rsidRPr="00500A67">
        <w:rPr>
          <w:lang w:val="sr-Latn-RS"/>
        </w:rPr>
        <w:t>.</w:t>
      </w:r>
    </w:p>
    <w:p w14:paraId="5FF40466" w14:textId="77777777" w:rsidR="005B467A" w:rsidRPr="00500A67" w:rsidRDefault="00991AC9" w:rsidP="00E82F1B">
      <w:pPr>
        <w:pStyle w:val="BodyText"/>
        <w:numPr>
          <w:ilvl w:val="0"/>
          <w:numId w:val="10"/>
        </w:numPr>
        <w:rPr>
          <w:b/>
          <w:i/>
          <w:lang w:val="sr-Latn-RS"/>
        </w:rPr>
      </w:pPr>
      <w:r w:rsidRPr="00500A67">
        <w:rPr>
          <w:b/>
          <w:i/>
          <w:lang w:val="sr-Latn-RS"/>
        </w:rPr>
        <w:t>Networking &amp; Content Delivery</w:t>
      </w:r>
    </w:p>
    <w:p w14:paraId="2F59947F" w14:textId="2EE0B839" w:rsidR="00523FA3" w:rsidRPr="00500A67" w:rsidRDefault="00495311" w:rsidP="00E82F1B">
      <w:pPr>
        <w:pStyle w:val="BodyText"/>
        <w:numPr>
          <w:ilvl w:val="0"/>
          <w:numId w:val="14"/>
        </w:numPr>
        <w:rPr>
          <w:lang w:val="sr-Latn-RS"/>
        </w:rPr>
      </w:pPr>
      <w:r w:rsidRPr="00500A67">
        <w:rPr>
          <w:i/>
          <w:lang w:val="sr-Latn-RS"/>
        </w:rPr>
        <w:t>Amazon CloudFront</w:t>
      </w:r>
      <w:r w:rsidR="00AB4D63" w:rsidRPr="00500A67">
        <w:rPr>
          <w:lang w:val="sr-Latn-RS"/>
        </w:rPr>
        <w:t xml:space="preserve"> – </w:t>
      </w:r>
      <w:r w:rsidR="00076483" w:rsidRPr="00500A67">
        <w:rPr>
          <w:lang w:val="sr-Latn-RS"/>
        </w:rPr>
        <w:t xml:space="preserve">servis za dostavljanje sadržaja preko mreže (engl. </w:t>
      </w:r>
      <w:r w:rsidR="00076483" w:rsidRPr="00500A67">
        <w:rPr>
          <w:i/>
          <w:lang w:val="sr-Latn-RS"/>
        </w:rPr>
        <w:t>Content Delivery Ntework</w:t>
      </w:r>
      <w:r w:rsidR="00076483" w:rsidRPr="00500A67">
        <w:rPr>
          <w:lang w:val="sr-Latn-RS"/>
        </w:rPr>
        <w:t>, CDN)</w:t>
      </w:r>
      <w:r w:rsidR="0036487D" w:rsidRPr="00500A67">
        <w:rPr>
          <w:lang w:val="sr-Latn-RS"/>
        </w:rPr>
        <w:t xml:space="preserve"> </w:t>
      </w:r>
      <w:hyperlink w:anchor="_LITERATURA_1" w:history="1">
        <w:r w:rsidR="0036487D" w:rsidRPr="00500A67">
          <w:rPr>
            <w:rStyle w:val="Hyperlink"/>
            <w:lang w:val="sr-Latn-RS"/>
          </w:rPr>
          <w:t>[11]</w:t>
        </w:r>
      </w:hyperlink>
      <w:r w:rsidR="006D685A" w:rsidRPr="00500A67">
        <w:rPr>
          <w:lang w:val="sr-Latn-RS"/>
        </w:rPr>
        <w:t>;</w:t>
      </w:r>
    </w:p>
    <w:p w14:paraId="1AA2A501" w14:textId="008D1A83" w:rsidR="00495311" w:rsidRPr="00500A67" w:rsidRDefault="00495311" w:rsidP="00E82F1B">
      <w:pPr>
        <w:pStyle w:val="BodyText"/>
        <w:numPr>
          <w:ilvl w:val="0"/>
          <w:numId w:val="14"/>
        </w:numPr>
        <w:rPr>
          <w:lang w:val="sr-Latn-RS"/>
        </w:rPr>
      </w:pPr>
      <w:r w:rsidRPr="00500A67">
        <w:rPr>
          <w:i/>
          <w:lang w:val="sr-Latn-RS"/>
        </w:rPr>
        <w:t>Amazon Route 53</w:t>
      </w:r>
      <w:r w:rsidR="00AB4D63" w:rsidRPr="00500A67">
        <w:rPr>
          <w:lang w:val="sr-Latn-RS"/>
        </w:rPr>
        <w:t xml:space="preserve"> – </w:t>
      </w:r>
      <w:r w:rsidR="0093070F" w:rsidRPr="00500A67">
        <w:rPr>
          <w:lang w:val="sr-Latn-RS"/>
        </w:rPr>
        <w:t xml:space="preserve">servis za rutiranje, odnosno </w:t>
      </w:r>
      <w:r w:rsidR="0093070F" w:rsidRPr="00500A67">
        <w:rPr>
          <w:i/>
          <w:lang w:val="sr-Latn-RS"/>
        </w:rPr>
        <w:t>Domain Name System</w:t>
      </w:r>
      <w:r w:rsidR="0093070F" w:rsidRPr="00500A67">
        <w:rPr>
          <w:lang w:val="sr-Latn-RS"/>
        </w:rPr>
        <w:t xml:space="preserve"> (DNS) </w:t>
      </w:r>
      <w:hyperlink w:anchor="_LITERATURA_1" w:history="1">
        <w:r w:rsidR="00850503" w:rsidRPr="00500A67">
          <w:rPr>
            <w:rStyle w:val="Hyperlink"/>
            <w:lang w:val="sr-Latn-RS"/>
          </w:rPr>
          <w:t>[</w:t>
        </w:r>
        <w:r w:rsidR="00EA5B30" w:rsidRPr="00500A67">
          <w:rPr>
            <w:rStyle w:val="Hyperlink"/>
            <w:lang w:val="sr-Latn-RS"/>
          </w:rPr>
          <w:t>11,</w:t>
        </w:r>
        <w:r w:rsidR="00850503" w:rsidRPr="00500A67">
          <w:rPr>
            <w:rStyle w:val="Hyperlink"/>
            <w:lang w:val="sr-Latn-RS"/>
          </w:rPr>
          <w:t>22]</w:t>
        </w:r>
      </w:hyperlink>
      <w:r w:rsidR="00850503" w:rsidRPr="00500A67">
        <w:rPr>
          <w:lang w:val="sr-Latn-RS"/>
        </w:rPr>
        <w:t xml:space="preserve"> na </w:t>
      </w:r>
      <w:r w:rsidR="00850503" w:rsidRPr="00500A67">
        <w:rPr>
          <w:i/>
          <w:lang w:val="sr-Latn-RS"/>
        </w:rPr>
        <w:t>cloud</w:t>
      </w:r>
      <w:r w:rsidR="00850503" w:rsidRPr="00500A67">
        <w:rPr>
          <w:lang w:val="sr-Latn-RS"/>
        </w:rPr>
        <w:t>-u</w:t>
      </w:r>
      <w:r w:rsidR="0036487D" w:rsidRPr="00500A67">
        <w:rPr>
          <w:lang w:val="sr-Latn-RS"/>
        </w:rPr>
        <w:t xml:space="preserve"> </w:t>
      </w:r>
      <w:hyperlink w:anchor="_LITERATURA_1" w:history="1">
        <w:r w:rsidR="0036487D" w:rsidRPr="00500A67">
          <w:rPr>
            <w:rStyle w:val="Hyperlink"/>
            <w:lang w:val="sr-Latn-RS"/>
          </w:rPr>
          <w:t>[11]</w:t>
        </w:r>
      </w:hyperlink>
      <w:r w:rsidR="006D685A" w:rsidRPr="00500A67">
        <w:rPr>
          <w:lang w:val="sr-Latn-RS"/>
        </w:rPr>
        <w:t>;</w:t>
      </w:r>
    </w:p>
    <w:p w14:paraId="6CA0DB2C" w14:textId="403ECAE3" w:rsidR="00AF5E0F" w:rsidRPr="00500A67" w:rsidRDefault="00AF5E0F" w:rsidP="00E82F1B">
      <w:pPr>
        <w:pStyle w:val="BodyText"/>
        <w:numPr>
          <w:ilvl w:val="0"/>
          <w:numId w:val="14"/>
        </w:numPr>
        <w:rPr>
          <w:lang w:val="sr-Latn-RS"/>
        </w:rPr>
      </w:pPr>
      <w:r w:rsidRPr="00500A67">
        <w:rPr>
          <w:i/>
          <w:lang w:val="sr-Latn-RS"/>
        </w:rPr>
        <w:t>Elastic Load Balancing</w:t>
      </w:r>
      <w:r w:rsidR="00772685" w:rsidRPr="00500A67">
        <w:rPr>
          <w:i/>
          <w:lang w:val="sr-Latn-RS"/>
        </w:rPr>
        <w:t xml:space="preserve"> </w:t>
      </w:r>
      <w:r w:rsidR="00772685" w:rsidRPr="00500A67">
        <w:rPr>
          <w:lang w:val="sr-Latn-RS"/>
        </w:rPr>
        <w:t>(ELB)</w:t>
      </w:r>
      <w:r w:rsidR="00B5265F" w:rsidRPr="00500A67">
        <w:rPr>
          <w:lang w:val="sr-Latn-RS"/>
        </w:rPr>
        <w:t xml:space="preserve"> </w:t>
      </w:r>
      <w:r w:rsidR="00AB4D63" w:rsidRPr="00500A67">
        <w:rPr>
          <w:lang w:val="sr-Latn-RS"/>
        </w:rPr>
        <w:t xml:space="preserve">– </w:t>
      </w:r>
      <w:r w:rsidR="007D2720" w:rsidRPr="00500A67">
        <w:rPr>
          <w:lang w:val="sr-Latn-RS"/>
        </w:rPr>
        <w:t>servis za raspoređivanje saobraćaja na više EC2 instanci</w:t>
      </w:r>
      <w:r w:rsidR="00B5265F" w:rsidRPr="00500A67">
        <w:rPr>
          <w:lang w:val="sr-Latn-RS"/>
        </w:rPr>
        <w:t xml:space="preserve"> </w:t>
      </w:r>
      <w:hyperlink w:anchor="_LITERATURA_1" w:history="1">
        <w:r w:rsidR="00B5265F" w:rsidRPr="00500A67">
          <w:rPr>
            <w:rStyle w:val="Hyperlink"/>
            <w:lang w:val="sr-Latn-RS"/>
          </w:rPr>
          <w:t>[11,23]</w:t>
        </w:r>
      </w:hyperlink>
      <w:r w:rsidR="006D685A" w:rsidRPr="00500A67">
        <w:rPr>
          <w:lang w:val="sr-Latn-RS"/>
        </w:rPr>
        <w:t>;</w:t>
      </w:r>
    </w:p>
    <w:p w14:paraId="72050F95" w14:textId="77777777" w:rsidR="00AF5E0F" w:rsidRPr="00500A67" w:rsidRDefault="00AF5E0F" w:rsidP="00E82F1B">
      <w:pPr>
        <w:pStyle w:val="BodyText"/>
        <w:numPr>
          <w:ilvl w:val="0"/>
          <w:numId w:val="14"/>
        </w:numPr>
        <w:rPr>
          <w:lang w:val="sr-Latn-RS"/>
        </w:rPr>
      </w:pPr>
      <w:r w:rsidRPr="00500A67">
        <w:rPr>
          <w:lang w:val="sr-Latn-RS"/>
        </w:rPr>
        <w:t xml:space="preserve">i </w:t>
      </w:r>
      <w:r w:rsidR="001B19B5" w:rsidRPr="00500A67">
        <w:rPr>
          <w:lang w:val="sr-Latn-RS"/>
        </w:rPr>
        <w:t>dr</w:t>
      </w:r>
      <w:r w:rsidRPr="00500A67">
        <w:rPr>
          <w:lang w:val="sr-Latn-RS"/>
        </w:rPr>
        <w:t>.</w:t>
      </w:r>
    </w:p>
    <w:p w14:paraId="4733B6D9" w14:textId="77777777" w:rsidR="003A1CDE" w:rsidRPr="00500A67" w:rsidRDefault="003A1CDE" w:rsidP="00E82F1B">
      <w:pPr>
        <w:pStyle w:val="BodyText"/>
        <w:numPr>
          <w:ilvl w:val="0"/>
          <w:numId w:val="10"/>
        </w:numPr>
        <w:rPr>
          <w:b/>
          <w:i/>
          <w:lang w:val="sr-Latn-RS"/>
        </w:rPr>
      </w:pPr>
      <w:r w:rsidRPr="00500A67">
        <w:rPr>
          <w:b/>
          <w:i/>
          <w:lang w:val="sr-Latn-RS"/>
        </w:rPr>
        <w:t>Management Tools</w:t>
      </w:r>
    </w:p>
    <w:p w14:paraId="25FA7614" w14:textId="43FA4241" w:rsidR="003A1CDE" w:rsidRPr="00500A67" w:rsidRDefault="003A1CDE" w:rsidP="00E82F1B">
      <w:pPr>
        <w:pStyle w:val="BodyText"/>
        <w:numPr>
          <w:ilvl w:val="0"/>
          <w:numId w:val="15"/>
        </w:numPr>
        <w:rPr>
          <w:lang w:val="sr-Latn-RS"/>
        </w:rPr>
      </w:pPr>
      <w:r w:rsidRPr="00500A67">
        <w:rPr>
          <w:i/>
          <w:lang w:val="sr-Latn-RS"/>
        </w:rPr>
        <w:t>Amazon CloudWatch</w:t>
      </w:r>
      <w:r w:rsidR="00803377" w:rsidRPr="00500A67">
        <w:rPr>
          <w:lang w:val="sr-Latn-RS"/>
        </w:rPr>
        <w:t xml:space="preserve"> </w:t>
      </w:r>
      <w:r w:rsidR="00AB4D63" w:rsidRPr="00500A67">
        <w:rPr>
          <w:lang w:val="sr-Latn-RS"/>
        </w:rPr>
        <w:t xml:space="preserve">– </w:t>
      </w:r>
      <w:r w:rsidR="000F5F12" w:rsidRPr="00500A67">
        <w:rPr>
          <w:lang w:val="sr-Latn-RS"/>
        </w:rPr>
        <w:t>servis za praćenje rada EC2 instanci i prikupljanje podataka</w:t>
      </w:r>
      <w:r w:rsidR="004E6AAE" w:rsidRPr="00500A67">
        <w:rPr>
          <w:lang w:val="sr-Latn-RS"/>
        </w:rPr>
        <w:t xml:space="preserve"> </w:t>
      </w:r>
      <w:hyperlink w:anchor="_LITERATURA_1" w:history="1">
        <w:r w:rsidR="004E6AAE" w:rsidRPr="00500A67">
          <w:rPr>
            <w:rStyle w:val="Hyperlink"/>
            <w:lang w:val="sr-Latn-RS"/>
          </w:rPr>
          <w:t>[11,24]</w:t>
        </w:r>
      </w:hyperlink>
      <w:r w:rsidR="006D685A" w:rsidRPr="00500A67">
        <w:rPr>
          <w:lang w:val="sr-Latn-RS"/>
        </w:rPr>
        <w:t>;</w:t>
      </w:r>
    </w:p>
    <w:p w14:paraId="1490AF8A" w14:textId="77777777" w:rsidR="003A1CDE" w:rsidRPr="00500A67" w:rsidRDefault="003A1CDE" w:rsidP="00E82F1B">
      <w:pPr>
        <w:pStyle w:val="BodyText"/>
        <w:numPr>
          <w:ilvl w:val="0"/>
          <w:numId w:val="15"/>
        </w:numPr>
        <w:rPr>
          <w:lang w:val="sr-Latn-RS"/>
        </w:rPr>
      </w:pPr>
      <w:r w:rsidRPr="00500A67">
        <w:rPr>
          <w:lang w:val="sr-Latn-RS"/>
        </w:rPr>
        <w:t xml:space="preserve">i </w:t>
      </w:r>
      <w:r w:rsidR="001B19B5" w:rsidRPr="00500A67">
        <w:rPr>
          <w:lang w:val="sr-Latn-RS"/>
        </w:rPr>
        <w:t>dr</w:t>
      </w:r>
      <w:r w:rsidRPr="00500A67">
        <w:rPr>
          <w:lang w:val="sr-Latn-RS"/>
        </w:rPr>
        <w:t>.</w:t>
      </w:r>
    </w:p>
    <w:p w14:paraId="0DAB058C" w14:textId="77777777" w:rsidR="003A1CDE" w:rsidRPr="00500A67" w:rsidRDefault="003A1CDE" w:rsidP="00E82F1B">
      <w:pPr>
        <w:pStyle w:val="BodyText"/>
        <w:numPr>
          <w:ilvl w:val="0"/>
          <w:numId w:val="10"/>
        </w:numPr>
        <w:rPr>
          <w:b/>
          <w:i/>
          <w:lang w:val="sr-Latn-RS"/>
        </w:rPr>
      </w:pPr>
      <w:r w:rsidRPr="00500A67">
        <w:rPr>
          <w:b/>
          <w:i/>
          <w:lang w:val="sr-Latn-RS"/>
        </w:rPr>
        <w:t>Security, Identity &amp; Compliance</w:t>
      </w:r>
    </w:p>
    <w:p w14:paraId="7500791D" w14:textId="72CC8A1B" w:rsidR="003A1CDE" w:rsidRPr="00500A67" w:rsidRDefault="003A1CDE" w:rsidP="00E82F1B">
      <w:pPr>
        <w:pStyle w:val="BodyText"/>
        <w:numPr>
          <w:ilvl w:val="0"/>
          <w:numId w:val="15"/>
        </w:numPr>
        <w:rPr>
          <w:lang w:val="sr-Latn-RS"/>
        </w:rPr>
      </w:pPr>
      <w:r w:rsidRPr="00500A67">
        <w:rPr>
          <w:i/>
          <w:lang w:val="sr-Latn-RS"/>
        </w:rPr>
        <w:t xml:space="preserve">Amazon </w:t>
      </w:r>
      <w:r w:rsidR="00AD2AD1" w:rsidRPr="00500A67">
        <w:rPr>
          <w:i/>
          <w:lang w:val="sr-Latn-RS"/>
        </w:rPr>
        <w:t>Identity and Access Management</w:t>
      </w:r>
      <w:r w:rsidR="00AB4D63" w:rsidRPr="00500A67">
        <w:rPr>
          <w:lang w:val="sr-Latn-RS"/>
        </w:rPr>
        <w:t xml:space="preserve"> </w:t>
      </w:r>
      <w:r w:rsidR="00066B01" w:rsidRPr="00500A67">
        <w:rPr>
          <w:lang w:val="sr-Latn-RS"/>
        </w:rPr>
        <w:t>(IAM)</w:t>
      </w:r>
      <w:r w:rsidR="00D915F1" w:rsidRPr="00500A67">
        <w:rPr>
          <w:lang w:val="sr-Latn-RS"/>
        </w:rPr>
        <w:t xml:space="preserve"> </w:t>
      </w:r>
      <w:r w:rsidR="00AB4D63" w:rsidRPr="00500A67">
        <w:rPr>
          <w:lang w:val="sr-Latn-RS"/>
        </w:rPr>
        <w:t xml:space="preserve">– </w:t>
      </w:r>
      <w:r w:rsidR="001F4F2C" w:rsidRPr="00500A67">
        <w:rPr>
          <w:lang w:val="sr-Latn-RS"/>
        </w:rPr>
        <w:t>servis za definisanje pravila kontrole pristupa resursima</w:t>
      </w:r>
      <w:r w:rsidR="00D915F1" w:rsidRPr="00500A67">
        <w:rPr>
          <w:lang w:val="sr-Latn-RS"/>
        </w:rPr>
        <w:t xml:space="preserve"> </w:t>
      </w:r>
      <w:hyperlink w:anchor="_LITERATURA_1" w:history="1">
        <w:r w:rsidR="00D915F1" w:rsidRPr="00500A67">
          <w:rPr>
            <w:rStyle w:val="Hyperlink"/>
            <w:lang w:val="sr-Latn-RS"/>
          </w:rPr>
          <w:t>[11,25]</w:t>
        </w:r>
      </w:hyperlink>
      <w:r w:rsidR="006D685A" w:rsidRPr="00500A67">
        <w:rPr>
          <w:lang w:val="sr-Latn-RS"/>
        </w:rPr>
        <w:t>;</w:t>
      </w:r>
    </w:p>
    <w:p w14:paraId="2E3342A6" w14:textId="77777777" w:rsidR="003A1CDE" w:rsidRPr="00500A67" w:rsidRDefault="003A1CDE" w:rsidP="00E82F1B">
      <w:pPr>
        <w:pStyle w:val="BodyText"/>
        <w:numPr>
          <w:ilvl w:val="0"/>
          <w:numId w:val="15"/>
        </w:numPr>
        <w:rPr>
          <w:lang w:val="sr-Latn-RS"/>
        </w:rPr>
      </w:pPr>
      <w:r w:rsidRPr="00500A67">
        <w:rPr>
          <w:lang w:val="sr-Latn-RS"/>
        </w:rPr>
        <w:t xml:space="preserve">i </w:t>
      </w:r>
      <w:r w:rsidR="001B19B5" w:rsidRPr="00500A67">
        <w:rPr>
          <w:lang w:val="sr-Latn-RS"/>
        </w:rPr>
        <w:t>dr</w:t>
      </w:r>
      <w:r w:rsidRPr="00500A67">
        <w:rPr>
          <w:lang w:val="sr-Latn-RS"/>
        </w:rPr>
        <w:t>.</w:t>
      </w:r>
    </w:p>
    <w:p w14:paraId="7F90B08B" w14:textId="77777777" w:rsidR="00B456D2" w:rsidRPr="00500A67" w:rsidRDefault="00B456D2" w:rsidP="00E82F1B">
      <w:pPr>
        <w:pStyle w:val="BodyText"/>
        <w:numPr>
          <w:ilvl w:val="0"/>
          <w:numId w:val="10"/>
        </w:numPr>
        <w:rPr>
          <w:b/>
          <w:i/>
          <w:lang w:val="sr-Latn-RS"/>
        </w:rPr>
      </w:pPr>
      <w:r w:rsidRPr="00500A67">
        <w:rPr>
          <w:b/>
          <w:i/>
          <w:lang w:val="sr-Latn-RS"/>
        </w:rPr>
        <w:t>Messaging</w:t>
      </w:r>
    </w:p>
    <w:p w14:paraId="6CD1C752" w14:textId="2BDB2D7D" w:rsidR="00B456D2" w:rsidRPr="00500A67" w:rsidRDefault="00B456D2" w:rsidP="00E82F1B">
      <w:pPr>
        <w:pStyle w:val="BodyText"/>
        <w:numPr>
          <w:ilvl w:val="0"/>
          <w:numId w:val="15"/>
        </w:numPr>
        <w:rPr>
          <w:lang w:val="sr-Latn-RS"/>
        </w:rPr>
      </w:pPr>
      <w:r w:rsidRPr="00500A67">
        <w:rPr>
          <w:i/>
          <w:lang w:val="sr-Latn-RS"/>
        </w:rPr>
        <w:t>Amazon Simple Notification Service</w:t>
      </w:r>
      <w:r w:rsidR="002A141A" w:rsidRPr="00500A67">
        <w:rPr>
          <w:i/>
          <w:lang w:val="sr-Latn-RS"/>
        </w:rPr>
        <w:t xml:space="preserve"> </w:t>
      </w:r>
      <w:r w:rsidR="002A141A" w:rsidRPr="00500A67">
        <w:rPr>
          <w:lang w:val="sr-Latn-RS"/>
        </w:rPr>
        <w:t>(SNS)</w:t>
      </w:r>
      <w:r w:rsidR="00D915F1" w:rsidRPr="00500A67">
        <w:rPr>
          <w:lang w:val="sr-Latn-RS"/>
        </w:rPr>
        <w:t xml:space="preserve"> </w:t>
      </w:r>
      <w:r w:rsidR="00AB4D63" w:rsidRPr="00500A67">
        <w:rPr>
          <w:lang w:val="sr-Latn-RS"/>
        </w:rPr>
        <w:t xml:space="preserve">– </w:t>
      </w:r>
      <w:r w:rsidR="00EF67C1" w:rsidRPr="00500A67">
        <w:rPr>
          <w:lang w:val="sr-Latn-RS"/>
        </w:rPr>
        <w:t>servis za slanje obavještenja korisniku</w:t>
      </w:r>
      <w:r w:rsidR="00D915F1" w:rsidRPr="00500A67">
        <w:rPr>
          <w:lang w:val="sr-Latn-RS"/>
        </w:rPr>
        <w:t xml:space="preserve"> </w:t>
      </w:r>
      <w:hyperlink w:anchor="_LITERATURA_1" w:history="1">
        <w:r w:rsidR="00D915F1" w:rsidRPr="00500A67">
          <w:rPr>
            <w:rStyle w:val="Hyperlink"/>
            <w:lang w:val="sr-Latn-RS"/>
          </w:rPr>
          <w:t>[11,26]</w:t>
        </w:r>
      </w:hyperlink>
      <w:r w:rsidR="006D685A" w:rsidRPr="00500A67">
        <w:rPr>
          <w:lang w:val="sr-Latn-RS"/>
        </w:rPr>
        <w:t>;</w:t>
      </w:r>
    </w:p>
    <w:p w14:paraId="46D87453" w14:textId="77777777" w:rsidR="00D242CD" w:rsidRPr="00500A67" w:rsidRDefault="00B456D2" w:rsidP="00E82F1B">
      <w:pPr>
        <w:pStyle w:val="BodyText"/>
        <w:numPr>
          <w:ilvl w:val="0"/>
          <w:numId w:val="15"/>
        </w:numPr>
        <w:rPr>
          <w:lang w:val="sr-Latn-RS"/>
        </w:rPr>
      </w:pPr>
      <w:r w:rsidRPr="00500A67">
        <w:rPr>
          <w:lang w:val="sr-Latn-RS"/>
        </w:rPr>
        <w:t xml:space="preserve">i </w:t>
      </w:r>
      <w:r w:rsidR="001B19B5" w:rsidRPr="00500A67">
        <w:rPr>
          <w:lang w:val="sr-Latn-RS"/>
        </w:rPr>
        <w:t>dr</w:t>
      </w:r>
      <w:r w:rsidR="00B37EE2" w:rsidRPr="00500A67">
        <w:rPr>
          <w:lang w:val="sr-Latn-RS"/>
        </w:rPr>
        <w:t>.</w:t>
      </w:r>
    </w:p>
    <w:p w14:paraId="78F35E67" w14:textId="77777777" w:rsidR="00723365" w:rsidRPr="00500A67" w:rsidRDefault="00723365" w:rsidP="008F08B6">
      <w:pPr>
        <w:pStyle w:val="BodyText"/>
        <w:rPr>
          <w:lang w:val="sr-Latn-RS"/>
        </w:rPr>
      </w:pPr>
    </w:p>
    <w:p w14:paraId="2B7995D9" w14:textId="126CDBAC" w:rsidR="00723365" w:rsidRPr="00500A67" w:rsidRDefault="00723365" w:rsidP="00723365">
      <w:pPr>
        <w:pStyle w:val="BodyText"/>
        <w:rPr>
          <w:lang w:val="sr-Latn-RS"/>
        </w:rPr>
      </w:pPr>
      <w:r w:rsidRPr="00500A67">
        <w:rPr>
          <w:lang w:val="sr-Latn-RS"/>
        </w:rPr>
        <w:t xml:space="preserve">Na slici 3.2 prikazane su ikone koje se koriste za predstavljanje nekih od navedenih servisa. Pored njih, AWS nudi i servise najmenjene za rad sa doker kontejnerima (ECR, ECS, </w:t>
      </w:r>
      <w:r w:rsidRPr="00500A67">
        <w:rPr>
          <w:i/>
          <w:lang w:val="sr-Latn-RS"/>
        </w:rPr>
        <w:t>Fargate</w:t>
      </w:r>
      <w:r w:rsidRPr="00500A67">
        <w:rPr>
          <w:lang w:val="sr-Latn-RS"/>
        </w:rPr>
        <w:t>, EKS), migraciju resursa na AWS (</w:t>
      </w:r>
      <w:r w:rsidRPr="00500A67">
        <w:rPr>
          <w:i/>
          <w:lang w:val="sr-Latn-RS"/>
        </w:rPr>
        <w:t>Server Migration Service, Database Migration Service</w:t>
      </w:r>
      <w:r w:rsidRPr="00500A67">
        <w:rPr>
          <w:lang w:val="sr-Latn-RS"/>
        </w:rPr>
        <w:t>), automatizaciju postavljanja koda na EC2 instance (</w:t>
      </w:r>
      <w:r w:rsidRPr="00500A67">
        <w:rPr>
          <w:i/>
          <w:lang w:val="sr-Latn-RS"/>
        </w:rPr>
        <w:t>CodeDeploy, CodeCommit</w:t>
      </w:r>
      <w:r w:rsidRPr="00500A67">
        <w:rPr>
          <w:lang w:val="sr-Latn-RS"/>
        </w:rPr>
        <w:t>), mašinsko učenje, robotiku</w:t>
      </w:r>
      <w:r w:rsidRPr="00500A67">
        <w:rPr>
          <w:i/>
          <w:lang w:val="sr-Latn-RS"/>
        </w:rPr>
        <w:t>, Internet of Things</w:t>
      </w:r>
      <w:r w:rsidRPr="00500A67">
        <w:rPr>
          <w:lang w:val="sr-Latn-RS"/>
        </w:rPr>
        <w:t xml:space="preserve"> i dr </w:t>
      </w:r>
      <w:hyperlink w:anchor="_LITERATURA_1" w:history="1">
        <w:r w:rsidRPr="00500A67">
          <w:rPr>
            <w:rStyle w:val="Hyperlink"/>
            <w:lang w:val="sr-Latn-RS"/>
          </w:rPr>
          <w:t>[11]</w:t>
        </w:r>
      </w:hyperlink>
      <w:r w:rsidRPr="00500A67">
        <w:rPr>
          <w:lang w:val="sr-Latn-RS"/>
        </w:rPr>
        <w:t>.</w:t>
      </w:r>
    </w:p>
    <w:p w14:paraId="72766631" w14:textId="77777777" w:rsidR="00723365" w:rsidRPr="00500A67" w:rsidRDefault="00723365" w:rsidP="008F08B6">
      <w:pPr>
        <w:pStyle w:val="BodyText"/>
        <w:rPr>
          <w:lang w:val="sr-Latn-RS"/>
        </w:rPr>
      </w:pPr>
    </w:p>
    <w:p w14:paraId="433B6721" w14:textId="77777777" w:rsidR="008F08B6" w:rsidRPr="00500A67" w:rsidRDefault="00427AB6" w:rsidP="00427AB6">
      <w:pPr>
        <w:pStyle w:val="BodyText"/>
        <w:ind w:firstLine="0"/>
        <w:rPr>
          <w:lang w:val="sr-Latn-RS"/>
        </w:rPr>
      </w:pPr>
      <w:r w:rsidRPr="00500A67">
        <w:rPr>
          <w:lang w:val="sr-Latn-RS"/>
        </w:rPr>
        <w:lastRenderedPageBreak/>
        <w:t xml:space="preserve">        </w:t>
      </w:r>
      <w:r w:rsidR="0082560D" w:rsidRPr="00500A67">
        <w:rPr>
          <w:lang w:val="sr-Latn-RS"/>
        </w:rPr>
        <w:t xml:space="preserve">         </w:t>
      </w:r>
      <w:r w:rsidR="00245DA8" w:rsidRPr="00500A67">
        <w:rPr>
          <w:noProof/>
          <w:lang w:val="en-US"/>
        </w:rPr>
        <w:drawing>
          <wp:inline distT="0" distB="0" distL="0" distR="0" wp14:anchorId="1599CD7B" wp14:editId="486CABCB">
            <wp:extent cx="4229100" cy="1790700"/>
            <wp:effectExtent l="0" t="0" r="0" b="0"/>
            <wp:docPr id="7" name="Picture 7" descr="servisci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rviscici"/>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29100" cy="1790700"/>
                    </a:xfrm>
                    <a:prstGeom prst="rect">
                      <a:avLst/>
                    </a:prstGeom>
                    <a:noFill/>
                    <a:ln>
                      <a:noFill/>
                    </a:ln>
                  </pic:spPr>
                </pic:pic>
              </a:graphicData>
            </a:graphic>
          </wp:inline>
        </w:drawing>
      </w:r>
    </w:p>
    <w:p w14:paraId="58F0243E" w14:textId="77777777" w:rsidR="00254C79" w:rsidRPr="00500A67" w:rsidRDefault="00FE22C6" w:rsidP="00E967E4">
      <w:pPr>
        <w:pStyle w:val="BodyText"/>
        <w:numPr>
          <w:ilvl w:val="0"/>
          <w:numId w:val="27"/>
        </w:numPr>
        <w:jc w:val="center"/>
        <w:rPr>
          <w:sz w:val="20"/>
          <w:lang w:val="sr-Latn-RS"/>
        </w:rPr>
      </w:pPr>
      <w:r w:rsidRPr="00500A67">
        <w:rPr>
          <w:sz w:val="20"/>
          <w:lang w:val="sr-Latn-RS"/>
        </w:rPr>
        <w:t>I</w:t>
      </w:r>
      <w:r w:rsidR="00254C79" w:rsidRPr="00500A67">
        <w:rPr>
          <w:sz w:val="20"/>
          <w:lang w:val="sr-Latn-RS"/>
        </w:rPr>
        <w:t>kone</w:t>
      </w:r>
      <w:r w:rsidR="00BF5288" w:rsidRPr="00500A67">
        <w:rPr>
          <w:sz w:val="20"/>
          <w:lang w:val="sr-Latn-RS"/>
        </w:rPr>
        <w:t xml:space="preserve"> za predstavljanje servisa</w:t>
      </w:r>
    </w:p>
    <w:p w14:paraId="39E0DF33" w14:textId="77777777" w:rsidR="00BA6541" w:rsidRPr="00500A67" w:rsidRDefault="00BA6541" w:rsidP="00BA6541">
      <w:pPr>
        <w:pStyle w:val="BodyText"/>
        <w:ind w:firstLine="0"/>
        <w:rPr>
          <w:lang w:val="sr-Latn-RS"/>
        </w:rPr>
      </w:pPr>
    </w:p>
    <w:p w14:paraId="02DF8352" w14:textId="77777777" w:rsidR="008F08B6" w:rsidRPr="00500A67" w:rsidRDefault="00EC50A4" w:rsidP="007E575A">
      <w:pPr>
        <w:pStyle w:val="BodyText"/>
        <w:rPr>
          <w:lang w:val="sr-Latn-RS"/>
        </w:rPr>
      </w:pPr>
      <w:r w:rsidRPr="00500A67">
        <w:rPr>
          <w:lang w:val="sr-Latn-RS"/>
        </w:rPr>
        <w:t>N</w:t>
      </w:r>
      <w:r w:rsidR="00EA2540" w:rsidRPr="00500A67">
        <w:rPr>
          <w:lang w:val="sr-Latn-RS"/>
        </w:rPr>
        <w:t>a slici 3.3</w:t>
      </w:r>
      <w:r w:rsidRPr="00500A67">
        <w:rPr>
          <w:lang w:val="sr-Latn-RS"/>
        </w:rPr>
        <w:t xml:space="preserve"> dat je primjer najjednostavnije arhitekture postavljene na </w:t>
      </w:r>
      <w:r w:rsidR="002A266B" w:rsidRPr="00500A67">
        <w:rPr>
          <w:lang w:val="sr-Latn-RS"/>
        </w:rPr>
        <w:t>lokalni server i</w:t>
      </w:r>
      <w:r w:rsidRPr="00500A67">
        <w:rPr>
          <w:lang w:val="sr-Latn-RS"/>
        </w:rPr>
        <w:t xml:space="preserve"> te iste arhitekture postavlje</w:t>
      </w:r>
      <w:r w:rsidR="007E575A" w:rsidRPr="00500A67">
        <w:rPr>
          <w:lang w:val="sr-Latn-RS"/>
        </w:rPr>
        <w:t>ne na odgovarajuće AWS servise.</w:t>
      </w:r>
    </w:p>
    <w:p w14:paraId="53BD8175" w14:textId="231A50EB" w:rsidR="008F08B6" w:rsidRPr="00500A67" w:rsidRDefault="003A309F" w:rsidP="00D242CD">
      <w:pPr>
        <w:pStyle w:val="BodyText"/>
        <w:rPr>
          <w:lang w:val="sr-Latn-RS"/>
        </w:rPr>
      </w:pPr>
      <w:r>
        <w:rPr>
          <w:lang w:val="sr-Latn-RS"/>
        </w:rPr>
        <w:t xml:space="preserve">       </w:t>
      </w:r>
      <w:r w:rsidR="00245DA8" w:rsidRPr="00500A67">
        <w:rPr>
          <w:noProof/>
          <w:lang w:val="en-US"/>
        </w:rPr>
        <w:drawing>
          <wp:inline distT="0" distB="0" distL="0" distR="0" wp14:anchorId="0C0768DC" wp14:editId="18C73B27">
            <wp:extent cx="3228237" cy="2979420"/>
            <wp:effectExtent l="0" t="0" r="0" b="0"/>
            <wp:docPr id="8" name="Picture 8" descr="primjerma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rimjermali"/>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28237" cy="2979420"/>
                    </a:xfrm>
                    <a:prstGeom prst="rect">
                      <a:avLst/>
                    </a:prstGeom>
                    <a:noFill/>
                    <a:ln>
                      <a:noFill/>
                    </a:ln>
                  </pic:spPr>
                </pic:pic>
              </a:graphicData>
            </a:graphic>
          </wp:inline>
        </w:drawing>
      </w:r>
    </w:p>
    <w:p w14:paraId="281C46D7" w14:textId="54C0B401" w:rsidR="00E76EEC" w:rsidRDefault="006676F3" w:rsidP="00E967E4">
      <w:pPr>
        <w:pStyle w:val="Caption"/>
        <w:numPr>
          <w:ilvl w:val="0"/>
          <w:numId w:val="27"/>
        </w:numPr>
        <w:rPr>
          <w:rStyle w:val="Hyperlink"/>
        </w:rPr>
      </w:pPr>
      <w:r w:rsidRPr="00500A67">
        <w:t>Primjer najjednostavnije arhitekture</w:t>
      </w:r>
      <w:r w:rsidR="00DE122C" w:rsidRPr="00500A67">
        <w:t xml:space="preserve"> </w:t>
      </w:r>
      <w:hyperlink w:anchor="_LITERATURA_1" w:history="1">
        <w:r w:rsidR="00DE122C" w:rsidRPr="00500A67">
          <w:rPr>
            <w:rStyle w:val="Hyperlink"/>
          </w:rPr>
          <w:t>[1]</w:t>
        </w:r>
      </w:hyperlink>
    </w:p>
    <w:p w14:paraId="7FC66938" w14:textId="77777777" w:rsidR="005E0635" w:rsidRPr="005E0635" w:rsidRDefault="005E0635" w:rsidP="005E0635"/>
    <w:p w14:paraId="5FD66EB6" w14:textId="7AA2CC59" w:rsidR="002C736E" w:rsidRPr="00500A67" w:rsidRDefault="004532AD" w:rsidP="002C736E">
      <w:pPr>
        <w:pStyle w:val="Heading2"/>
        <w:numPr>
          <w:ilvl w:val="1"/>
          <w:numId w:val="3"/>
        </w:numPr>
        <w:rPr>
          <w:rFonts w:eastAsia="Calibri"/>
        </w:rPr>
      </w:pPr>
      <w:bookmarkStart w:id="36" w:name="_Toc82628048"/>
      <w:bookmarkStart w:id="37" w:name="_Toc82628120"/>
      <w:r>
        <w:rPr>
          <w:rFonts w:eastAsia="Calibri"/>
        </w:rPr>
        <w:lastRenderedPageBreak/>
        <w:t>Angular</w:t>
      </w:r>
      <w:bookmarkEnd w:id="36"/>
      <w:bookmarkEnd w:id="37"/>
    </w:p>
    <w:p w14:paraId="40621655" w14:textId="66CA483D" w:rsidR="00A65E59" w:rsidRPr="00500A67" w:rsidRDefault="0014277C" w:rsidP="00A65E59">
      <w:pPr>
        <w:pStyle w:val="BodyText"/>
        <w:rPr>
          <w:rFonts w:eastAsia="Calibri"/>
          <w:lang w:val="sr-Latn-RS"/>
        </w:rPr>
      </w:pPr>
      <w:r w:rsidRPr="00500A67">
        <w:rPr>
          <w:rFonts w:eastAsia="Calibri"/>
          <w:i/>
          <w:lang w:val="sr-Latn-RS"/>
        </w:rPr>
        <w:t>Amazon</w:t>
      </w:r>
      <w:r w:rsidRPr="00500A67">
        <w:rPr>
          <w:rFonts w:eastAsia="Calibri"/>
          <w:lang w:val="sr-Latn-RS"/>
        </w:rPr>
        <w:t xml:space="preserve"> definiše</w:t>
      </w:r>
      <w:r w:rsidR="00493832" w:rsidRPr="00500A67">
        <w:rPr>
          <w:rFonts w:eastAsia="Calibri"/>
          <w:lang w:val="sr-Latn-RS"/>
        </w:rPr>
        <w:t xml:space="preserve"> </w:t>
      </w:r>
      <w:r w:rsidR="00493832" w:rsidRPr="00500A67">
        <w:rPr>
          <w:rFonts w:eastAsia="Calibri"/>
          <w:b/>
          <w:lang w:val="sr-Latn-RS"/>
        </w:rPr>
        <w:t>V</w:t>
      </w:r>
      <w:r w:rsidR="00D36D66" w:rsidRPr="00500A67">
        <w:rPr>
          <w:rFonts w:eastAsia="Calibri"/>
          <w:b/>
          <w:lang w:val="sr-Latn-RS"/>
        </w:rPr>
        <w:t>PC</w:t>
      </w:r>
      <w:r w:rsidR="00D36D66" w:rsidRPr="00500A67">
        <w:rPr>
          <w:rFonts w:eastAsia="Calibri"/>
          <w:lang w:val="sr-Latn-RS"/>
        </w:rPr>
        <w:t xml:space="preserve"> (engl. </w:t>
      </w:r>
      <w:r w:rsidR="00D36D66" w:rsidRPr="00500A67">
        <w:rPr>
          <w:rFonts w:eastAsia="Calibri"/>
          <w:i/>
          <w:lang w:val="sr-Latn-RS"/>
        </w:rPr>
        <w:t>Virtual Private Cloud</w:t>
      </w:r>
      <w:r w:rsidR="00D36D66" w:rsidRPr="00500A67">
        <w:rPr>
          <w:rFonts w:eastAsia="Calibri"/>
          <w:lang w:val="sr-Latn-RS"/>
        </w:rPr>
        <w:t>)</w:t>
      </w:r>
      <w:r w:rsidR="00752267" w:rsidRPr="00500A67">
        <w:rPr>
          <w:rFonts w:eastAsia="Calibri"/>
          <w:lang w:val="sr-Latn-RS"/>
        </w:rPr>
        <w:t xml:space="preserve"> </w:t>
      </w:r>
      <w:hyperlink w:anchor="_LITERATURA_1" w:history="1">
        <w:r w:rsidR="00752267" w:rsidRPr="00500A67">
          <w:rPr>
            <w:rStyle w:val="Hyperlink"/>
            <w:lang w:val="sr-Latn-RS"/>
          </w:rPr>
          <w:t>[16]</w:t>
        </w:r>
      </w:hyperlink>
      <w:r w:rsidR="00A979E5" w:rsidRPr="00500A67">
        <w:rPr>
          <w:rFonts w:eastAsia="Calibri"/>
          <w:lang w:val="sr-Latn-RS"/>
        </w:rPr>
        <w:t xml:space="preserve"> kao logički izolovan dio </w:t>
      </w:r>
      <w:r w:rsidR="00BF56DF" w:rsidRPr="00500A67">
        <w:rPr>
          <w:rFonts w:eastAsia="Calibri"/>
          <w:i/>
          <w:lang w:val="sr-Latn-RS"/>
        </w:rPr>
        <w:t>cloud-</w:t>
      </w:r>
      <w:r w:rsidR="00BF56DF" w:rsidRPr="00500A67">
        <w:rPr>
          <w:rFonts w:eastAsia="Calibri"/>
          <w:lang w:val="sr-Latn-RS"/>
        </w:rPr>
        <w:t>a</w:t>
      </w:r>
      <w:r w:rsidR="00433B90" w:rsidRPr="00500A67">
        <w:rPr>
          <w:rFonts w:eastAsia="Calibri"/>
          <w:lang w:val="sr-Latn-RS"/>
        </w:rPr>
        <w:t xml:space="preserve"> koji omogućava korisniku da pokreće AWS resurse </w:t>
      </w:r>
      <w:r w:rsidR="00977421" w:rsidRPr="00500A67">
        <w:rPr>
          <w:rFonts w:eastAsia="Calibri"/>
          <w:lang w:val="sr-Latn-RS"/>
        </w:rPr>
        <w:t>u virtuelnoj mreži koju je definisao.</w:t>
      </w:r>
      <w:r w:rsidR="008D3533" w:rsidRPr="00500A67">
        <w:rPr>
          <w:rFonts w:eastAsia="Calibri"/>
          <w:lang w:val="sr-Latn-RS"/>
        </w:rPr>
        <w:t xml:space="preserve"> Korisnik sam kontroliše svoje mrežno okruženje, </w:t>
      </w:r>
      <w:r w:rsidR="00C23D4E" w:rsidRPr="00500A67">
        <w:rPr>
          <w:rFonts w:eastAsia="Calibri"/>
          <w:lang w:val="sr-Latn-RS"/>
        </w:rPr>
        <w:t>uključujući izbor opsega IP adresa</w:t>
      </w:r>
      <w:r w:rsidR="007D1B2C" w:rsidRPr="00500A67">
        <w:rPr>
          <w:rFonts w:eastAsia="Calibri"/>
          <w:lang w:val="sr-Latn-RS"/>
        </w:rPr>
        <w:t xml:space="preserve"> (</w:t>
      </w:r>
      <w:r w:rsidR="007D1B2C" w:rsidRPr="00500A67">
        <w:rPr>
          <w:rFonts w:eastAsia="Calibri"/>
          <w:i/>
          <w:lang w:val="sr-Latn-RS"/>
        </w:rPr>
        <w:t>Internet Protocol Address</w:t>
      </w:r>
      <w:r w:rsidR="007D1B2C" w:rsidRPr="00500A67">
        <w:rPr>
          <w:rFonts w:eastAsia="Calibri"/>
          <w:lang w:val="sr-Latn-RS"/>
        </w:rPr>
        <w:t>)</w:t>
      </w:r>
      <w:r w:rsidR="00C23D4E" w:rsidRPr="00500A67">
        <w:rPr>
          <w:rFonts w:eastAsia="Calibri"/>
          <w:lang w:val="sr-Latn-RS"/>
        </w:rPr>
        <w:t xml:space="preserve">, </w:t>
      </w:r>
      <w:r w:rsidR="006C2E2F" w:rsidRPr="00500A67">
        <w:rPr>
          <w:rFonts w:eastAsia="Calibri"/>
          <w:lang w:val="sr-Latn-RS"/>
        </w:rPr>
        <w:t xml:space="preserve">kreiranje podmreža, </w:t>
      </w:r>
      <w:r w:rsidR="00BD6C3D" w:rsidRPr="00500A67">
        <w:rPr>
          <w:rFonts w:eastAsia="Calibri"/>
          <w:lang w:val="sr-Latn-RS"/>
        </w:rPr>
        <w:t>ko</w:t>
      </w:r>
      <w:r w:rsidR="00805BC7" w:rsidRPr="00500A67">
        <w:rPr>
          <w:rFonts w:eastAsia="Calibri"/>
          <w:lang w:val="sr-Latn-RS"/>
        </w:rPr>
        <w:t xml:space="preserve">nfigurisanje tabela rutiranja i pristupa internetu. Kreiranjem privatnih i javnih podmreža pomoću koncepata kao što su </w:t>
      </w:r>
      <w:r w:rsidR="00805BC7" w:rsidRPr="00500A67">
        <w:rPr>
          <w:rFonts w:eastAsia="Calibri"/>
          <w:i/>
          <w:lang w:val="sr-Latn-RS"/>
        </w:rPr>
        <w:t>security</w:t>
      </w:r>
      <w:r w:rsidR="00805BC7" w:rsidRPr="00500A67">
        <w:rPr>
          <w:rFonts w:eastAsia="Calibri"/>
          <w:lang w:val="sr-Latn-RS"/>
        </w:rPr>
        <w:t xml:space="preserve"> grupe i liste kontrole pristupa na mreži, obezbjeđuje se više slojeva zaštite pristupa instancama</w:t>
      </w:r>
      <w:r w:rsidR="006E57A8" w:rsidRPr="00500A67">
        <w:rPr>
          <w:rFonts w:eastAsia="Calibri"/>
          <w:lang w:val="sr-Latn-RS"/>
        </w:rPr>
        <w:t xml:space="preserve"> servisa</w:t>
      </w:r>
      <w:r w:rsidR="003F5B5F" w:rsidRPr="00500A67">
        <w:rPr>
          <w:rFonts w:eastAsia="Calibri"/>
          <w:lang w:val="sr-Latn-RS"/>
        </w:rPr>
        <w:t xml:space="preserve"> na </w:t>
      </w:r>
      <w:r w:rsidR="003F5B5F" w:rsidRPr="00500A67">
        <w:rPr>
          <w:rFonts w:eastAsia="Calibri"/>
          <w:i/>
          <w:lang w:val="sr-Latn-RS"/>
        </w:rPr>
        <w:t>cloud</w:t>
      </w:r>
      <w:r w:rsidR="003F5B5F" w:rsidRPr="00500A67">
        <w:rPr>
          <w:rFonts w:eastAsia="Calibri"/>
          <w:lang w:val="sr-Latn-RS"/>
        </w:rPr>
        <w:t>-u</w:t>
      </w:r>
      <w:r w:rsidR="009C6EE4" w:rsidRPr="00500A67">
        <w:rPr>
          <w:rFonts w:eastAsia="Calibri"/>
          <w:lang w:val="sr-Latn-RS"/>
        </w:rPr>
        <w:t>.</w:t>
      </w:r>
    </w:p>
    <w:p w14:paraId="0DFF8908" w14:textId="77777777" w:rsidR="00FE18FE" w:rsidRPr="00500A67" w:rsidRDefault="00D137CA" w:rsidP="008B0C05">
      <w:pPr>
        <w:pStyle w:val="BodyText"/>
        <w:rPr>
          <w:rFonts w:eastAsia="Calibri"/>
          <w:lang w:val="sr-Latn-RS"/>
        </w:rPr>
      </w:pPr>
      <w:r w:rsidRPr="00500A67">
        <w:rPr>
          <w:rFonts w:eastAsia="Calibri"/>
          <w:lang w:val="sr-Latn-RS"/>
        </w:rPr>
        <w:t xml:space="preserve">AWS koristi </w:t>
      </w:r>
      <w:r w:rsidRPr="00500A67">
        <w:rPr>
          <w:rFonts w:eastAsia="Calibri"/>
          <w:b/>
          <w:lang w:val="sr-Latn-RS"/>
        </w:rPr>
        <w:t>CIDR</w:t>
      </w:r>
      <w:r w:rsidR="00B42140" w:rsidRPr="00500A67">
        <w:rPr>
          <w:rFonts w:eastAsia="Calibri"/>
          <w:lang w:val="sr-Latn-RS"/>
        </w:rPr>
        <w:t xml:space="preserve"> (</w:t>
      </w:r>
      <w:r w:rsidR="00B42140" w:rsidRPr="00500A67">
        <w:rPr>
          <w:rFonts w:eastAsia="Calibri"/>
          <w:i/>
          <w:lang w:val="sr-Latn-RS"/>
        </w:rPr>
        <w:t>Classles Inter-Domain Routing</w:t>
      </w:r>
      <w:r w:rsidR="00B42140" w:rsidRPr="00500A67">
        <w:rPr>
          <w:rFonts w:eastAsia="Calibri"/>
          <w:lang w:val="sr-Latn-RS"/>
        </w:rPr>
        <w:t>)</w:t>
      </w:r>
      <w:r w:rsidRPr="00500A67">
        <w:rPr>
          <w:rFonts w:eastAsia="Calibri"/>
          <w:lang w:val="sr-Latn-RS"/>
        </w:rPr>
        <w:t xml:space="preserve"> </w:t>
      </w:r>
      <w:r w:rsidR="00583FB9" w:rsidRPr="00500A67">
        <w:rPr>
          <w:rFonts w:eastAsia="Calibri"/>
          <w:lang w:val="sr-Latn-RS"/>
        </w:rPr>
        <w:t>metod</w:t>
      </w:r>
      <w:r w:rsidR="00DE4237" w:rsidRPr="00500A67">
        <w:rPr>
          <w:rFonts w:eastAsia="Calibri"/>
          <w:lang w:val="sr-Latn-RS"/>
        </w:rPr>
        <w:t>u</w:t>
      </w:r>
      <w:r w:rsidRPr="00500A67">
        <w:rPr>
          <w:rFonts w:eastAsia="Calibri"/>
          <w:lang w:val="sr-Latn-RS"/>
        </w:rPr>
        <w:t xml:space="preserve"> za alociranje IP adresa</w:t>
      </w:r>
      <w:r w:rsidR="00656274" w:rsidRPr="00500A67">
        <w:rPr>
          <w:rFonts w:eastAsia="Calibri"/>
          <w:lang w:val="sr-Latn-RS"/>
        </w:rPr>
        <w:t xml:space="preserve"> i rutiranje</w:t>
      </w:r>
      <w:r w:rsidRPr="00500A67">
        <w:rPr>
          <w:rFonts w:eastAsia="Calibri"/>
          <w:lang w:val="sr-Latn-RS"/>
        </w:rPr>
        <w:t xml:space="preserve">. </w:t>
      </w:r>
      <w:r w:rsidR="0082265D" w:rsidRPr="00500A67">
        <w:rPr>
          <w:rFonts w:eastAsia="Calibri"/>
          <w:lang w:val="sr-Latn-RS"/>
        </w:rPr>
        <w:t xml:space="preserve">Prema ovoj </w:t>
      </w:r>
      <w:r w:rsidR="00583FB9" w:rsidRPr="00500A67">
        <w:rPr>
          <w:rFonts w:eastAsia="Calibri"/>
          <w:lang w:val="sr-Latn-RS"/>
        </w:rPr>
        <w:t>notaciji</w:t>
      </w:r>
      <w:r w:rsidR="0082265D" w:rsidRPr="00500A67">
        <w:rPr>
          <w:rFonts w:eastAsia="Calibri"/>
          <w:lang w:val="sr-Latn-RS"/>
        </w:rPr>
        <w:t xml:space="preserve"> identifikator IP adrese se sastoji </w:t>
      </w:r>
      <w:r w:rsidR="00276E64" w:rsidRPr="00500A67">
        <w:rPr>
          <w:rFonts w:eastAsia="Calibri"/>
          <w:lang w:val="sr-Latn-RS"/>
        </w:rPr>
        <w:t xml:space="preserve">od same adrese i njoj pridružene mrežne maske. </w:t>
      </w:r>
      <w:r w:rsidR="006A5AEF" w:rsidRPr="00500A67">
        <w:rPr>
          <w:rFonts w:eastAsia="Calibri"/>
          <w:lang w:val="sr-Latn-RS"/>
        </w:rPr>
        <w:t xml:space="preserve">Maska predstavlja 32-bitni binarni broj </w:t>
      </w:r>
      <w:r w:rsidR="00E25C3F" w:rsidRPr="00500A67">
        <w:rPr>
          <w:rFonts w:eastAsia="Calibri"/>
          <w:lang w:val="sr-Latn-RS"/>
        </w:rPr>
        <w:t>koji govori koje bitove IP adrese treba posmatrati kao bitove adrese mreže.</w:t>
      </w:r>
      <w:r w:rsidR="009E7472" w:rsidRPr="00500A67">
        <w:rPr>
          <w:rFonts w:eastAsia="Calibri"/>
          <w:lang w:val="sr-Latn-RS"/>
        </w:rPr>
        <w:t xml:space="preserve"> </w:t>
      </w:r>
      <w:r w:rsidR="00DA26E2" w:rsidRPr="00500A67">
        <w:rPr>
          <w:rFonts w:eastAsia="Calibri"/>
          <w:lang w:val="sr-Latn-RS"/>
        </w:rPr>
        <w:t>U verziji I</w:t>
      </w:r>
      <w:r w:rsidR="001E0C5A" w:rsidRPr="00500A67">
        <w:rPr>
          <w:rFonts w:eastAsia="Calibri"/>
          <w:lang w:val="sr-Latn-RS"/>
        </w:rPr>
        <w:t>Pv4, sama adresa se sastoji od četiri</w:t>
      </w:r>
      <w:r w:rsidR="00DA26E2" w:rsidRPr="00500A67">
        <w:rPr>
          <w:rFonts w:eastAsia="Calibri"/>
          <w:lang w:val="sr-Latn-RS"/>
        </w:rPr>
        <w:t xml:space="preserve"> broja u opsegu od 0 do 255.</w:t>
      </w:r>
      <w:r w:rsidR="00AE757F" w:rsidRPr="00500A67">
        <w:rPr>
          <w:rFonts w:eastAsia="Calibri"/>
          <w:lang w:val="sr-Latn-RS"/>
        </w:rPr>
        <w:t xml:space="preserve"> Primjer adrese je 192.168.</w:t>
      </w:r>
      <w:r w:rsidR="00321080" w:rsidRPr="00500A67">
        <w:rPr>
          <w:rFonts w:eastAsia="Calibri"/>
          <w:lang w:val="sr-Latn-RS"/>
        </w:rPr>
        <w:t>100.0/22</w:t>
      </w:r>
      <w:r w:rsidR="00AE757F" w:rsidRPr="00500A67">
        <w:rPr>
          <w:rFonts w:eastAsia="Calibri"/>
          <w:lang w:val="sr-Latn-RS"/>
        </w:rPr>
        <w:t>.</w:t>
      </w:r>
      <w:r w:rsidR="00E71DCD" w:rsidRPr="00500A67">
        <w:rPr>
          <w:rFonts w:eastAsia="Calibri"/>
          <w:lang w:val="sr-Latn-RS"/>
        </w:rPr>
        <w:t xml:space="preserve"> </w:t>
      </w:r>
      <w:r w:rsidR="00825A5C" w:rsidRPr="00500A67">
        <w:rPr>
          <w:rFonts w:eastAsia="Calibri"/>
          <w:lang w:val="sr-Latn-RS"/>
        </w:rPr>
        <w:t xml:space="preserve">CIDR blok </w:t>
      </w:r>
      <w:r w:rsidR="000D5E76" w:rsidRPr="00500A67">
        <w:rPr>
          <w:rFonts w:eastAsia="Calibri"/>
          <w:lang w:val="sr-Latn-RS"/>
        </w:rPr>
        <w:t>je</w:t>
      </w:r>
      <w:r w:rsidR="00825A5C" w:rsidRPr="00500A67">
        <w:rPr>
          <w:rFonts w:eastAsia="Calibri"/>
          <w:lang w:val="sr-Latn-RS"/>
        </w:rPr>
        <w:t xml:space="preserve"> niz IP adresa grupisanih u jedan </w:t>
      </w:r>
      <w:r w:rsidR="00166858" w:rsidRPr="00500A67">
        <w:rPr>
          <w:rFonts w:eastAsia="Calibri"/>
          <w:lang w:val="sr-Latn-RS"/>
        </w:rPr>
        <w:t>zapis u tabeli rutiranja.</w:t>
      </w:r>
      <w:r w:rsidR="00825A5C" w:rsidRPr="00500A67">
        <w:rPr>
          <w:rFonts w:eastAsia="Calibri"/>
          <w:lang w:val="sr-Latn-RS"/>
        </w:rPr>
        <w:t xml:space="preserve"> </w:t>
      </w:r>
      <w:r w:rsidR="003136A3" w:rsidRPr="00500A67">
        <w:rPr>
          <w:rFonts w:eastAsia="Calibri"/>
          <w:lang w:val="sr-Latn-RS"/>
        </w:rPr>
        <w:t>Npr. IPv4 blok 192.168.100.0/22 predstavlja 1024 adrese od 192.168.100.0 do 192.168.103.255</w:t>
      </w:r>
      <w:r w:rsidR="00A30D45" w:rsidRPr="00500A67">
        <w:rPr>
          <w:rFonts w:eastAsia="Calibri"/>
          <w:lang w:val="sr-Latn-RS"/>
        </w:rPr>
        <w:t>.</w:t>
      </w:r>
      <w:r w:rsidR="008B0C05" w:rsidRPr="00500A67">
        <w:rPr>
          <w:rFonts w:eastAsia="Calibri"/>
          <w:lang w:val="sr-Latn-RS"/>
        </w:rPr>
        <w:t xml:space="preserve"> </w:t>
      </w:r>
      <w:r w:rsidR="008A00F5" w:rsidRPr="00500A67">
        <w:rPr>
          <w:rFonts w:eastAsia="Calibri"/>
          <w:lang w:val="sr-Latn-RS"/>
        </w:rPr>
        <w:t xml:space="preserve">Svaki </w:t>
      </w:r>
      <w:r w:rsidR="008A00F5" w:rsidRPr="00500A67">
        <w:rPr>
          <w:rFonts w:eastAsia="Calibri"/>
          <w:i/>
          <w:lang w:val="sr-Latn-RS"/>
        </w:rPr>
        <w:t>Amazon</w:t>
      </w:r>
      <w:r w:rsidR="008A00F5" w:rsidRPr="00500A67">
        <w:rPr>
          <w:rFonts w:eastAsia="Calibri"/>
          <w:lang w:val="sr-Latn-RS"/>
        </w:rPr>
        <w:t xml:space="preserve"> nalog</w:t>
      </w:r>
      <w:r w:rsidR="00764D2C" w:rsidRPr="00500A67">
        <w:rPr>
          <w:rFonts w:eastAsia="Calibri"/>
          <w:lang w:val="sr-Latn-RS"/>
        </w:rPr>
        <w:t xml:space="preserve"> nudi podrazumijevani VP</w:t>
      </w:r>
      <w:r w:rsidR="006815CC" w:rsidRPr="00500A67">
        <w:rPr>
          <w:rFonts w:eastAsia="Calibri"/>
          <w:lang w:val="sr-Latn-RS"/>
        </w:rPr>
        <w:t>C</w:t>
      </w:r>
      <w:r w:rsidR="003E6413" w:rsidRPr="00500A67">
        <w:rPr>
          <w:rFonts w:eastAsia="Calibri"/>
          <w:lang w:val="sr-Latn-RS"/>
        </w:rPr>
        <w:t xml:space="preserve"> (engl. </w:t>
      </w:r>
      <w:r w:rsidR="003E6413" w:rsidRPr="00500A67">
        <w:rPr>
          <w:rFonts w:eastAsia="Calibri"/>
          <w:i/>
          <w:lang w:val="sr-Latn-RS"/>
        </w:rPr>
        <w:t>default VPC</w:t>
      </w:r>
      <w:r w:rsidR="003E6413" w:rsidRPr="00500A67">
        <w:rPr>
          <w:rFonts w:eastAsia="Calibri"/>
          <w:lang w:val="sr-Latn-RS"/>
        </w:rPr>
        <w:t>)</w:t>
      </w:r>
      <w:r w:rsidR="00B07501" w:rsidRPr="00500A67">
        <w:rPr>
          <w:rFonts w:eastAsia="Calibri"/>
          <w:lang w:val="sr-Latn-RS"/>
        </w:rPr>
        <w:t xml:space="preserve">, </w:t>
      </w:r>
      <w:r w:rsidR="00793787" w:rsidRPr="00500A67">
        <w:rPr>
          <w:rFonts w:eastAsia="Calibri"/>
          <w:lang w:val="sr-Latn-RS"/>
        </w:rPr>
        <w:t xml:space="preserve">čiji CIDR blok je </w:t>
      </w:r>
      <w:r w:rsidR="00793787" w:rsidRPr="00500A67">
        <w:rPr>
          <w:rFonts w:eastAsia="Calibri"/>
          <w:i/>
          <w:lang w:val="sr-Latn-RS"/>
        </w:rPr>
        <w:t>subnet</w:t>
      </w:r>
      <w:r w:rsidR="00793787" w:rsidRPr="00500A67">
        <w:rPr>
          <w:rFonts w:eastAsia="Calibri"/>
          <w:lang w:val="sr-Latn-RS"/>
        </w:rPr>
        <w:t xml:space="preserve"> maska 16</w:t>
      </w:r>
      <w:r w:rsidR="005E1515" w:rsidRPr="00500A67">
        <w:rPr>
          <w:rFonts w:eastAsia="Calibri"/>
          <w:lang w:val="sr-Latn-RS"/>
        </w:rPr>
        <w:t>, što znači da obuhvata 65536 privatnih IP adresa.</w:t>
      </w:r>
      <w:r w:rsidR="003F39AD" w:rsidRPr="00500A67">
        <w:rPr>
          <w:rFonts w:eastAsia="Calibri"/>
          <w:lang w:val="sr-Latn-RS"/>
        </w:rPr>
        <w:t xml:space="preserve"> Koristan je za testiranje servisa</w:t>
      </w:r>
      <w:r w:rsidR="00984C87" w:rsidRPr="00500A67">
        <w:rPr>
          <w:rFonts w:eastAsia="Calibri"/>
          <w:lang w:val="sr-Latn-RS"/>
        </w:rPr>
        <w:t>, međutim nije preporučljivo koristi</w:t>
      </w:r>
      <w:r w:rsidR="00245786" w:rsidRPr="00500A67">
        <w:rPr>
          <w:rFonts w:eastAsia="Calibri"/>
          <w:lang w:val="sr-Latn-RS"/>
        </w:rPr>
        <w:t>ti ga u produkciji</w:t>
      </w:r>
      <w:r w:rsidR="00984C87" w:rsidRPr="00500A67">
        <w:rPr>
          <w:rFonts w:eastAsia="Calibri"/>
          <w:lang w:val="sr-Latn-RS"/>
        </w:rPr>
        <w:t xml:space="preserve">. </w:t>
      </w:r>
      <w:r w:rsidR="00F7113C" w:rsidRPr="00500A67">
        <w:rPr>
          <w:rFonts w:eastAsia="Calibri"/>
          <w:lang w:val="sr-Latn-RS"/>
        </w:rPr>
        <w:t>Kreiranje sopstvenog, prilagođenog VPC-a nudi mogućnosti povećanja bezbjednosti</w:t>
      </w:r>
      <w:r w:rsidR="00F20CEF" w:rsidRPr="00500A67">
        <w:rPr>
          <w:rFonts w:eastAsia="Calibri"/>
          <w:lang w:val="sr-Latn-RS"/>
        </w:rPr>
        <w:t xml:space="preserve"> kreiranjem </w:t>
      </w:r>
      <w:r w:rsidR="009079A3" w:rsidRPr="00500A67">
        <w:rPr>
          <w:rFonts w:eastAsia="Calibri"/>
          <w:lang w:val="sr-Latn-RS"/>
        </w:rPr>
        <w:t>sopstvenih podmreža i pravila pristupa za njih.</w:t>
      </w:r>
    </w:p>
    <w:p w14:paraId="1F38BCB1" w14:textId="77777777" w:rsidR="00CD2708" w:rsidRPr="00500A67" w:rsidRDefault="00CD2708" w:rsidP="00A65E59">
      <w:pPr>
        <w:pStyle w:val="BodyText"/>
        <w:rPr>
          <w:rFonts w:eastAsia="Calibri"/>
          <w:lang w:val="sr-Latn-RS"/>
        </w:rPr>
      </w:pPr>
      <w:r w:rsidRPr="00500A67">
        <w:rPr>
          <w:rFonts w:eastAsia="Calibri"/>
          <w:lang w:val="sr-Latn-RS"/>
        </w:rPr>
        <w:t>Podrazumijevano, EC2 instance koje se pokrenu u</w:t>
      </w:r>
      <w:r w:rsidR="00595EB9" w:rsidRPr="00500A67">
        <w:rPr>
          <w:rFonts w:eastAsia="Calibri"/>
          <w:lang w:val="sr-Latn-RS"/>
        </w:rPr>
        <w:t xml:space="preserve"> prilagođenom</w:t>
      </w:r>
      <w:r w:rsidRPr="00500A67">
        <w:rPr>
          <w:rFonts w:eastAsia="Calibri"/>
          <w:lang w:val="sr-Latn-RS"/>
        </w:rPr>
        <w:t xml:space="preserve"> VPC-u ne mogu da komuniciraju sa</w:t>
      </w:r>
      <w:r w:rsidR="00DB0F12" w:rsidRPr="00500A67">
        <w:rPr>
          <w:rFonts w:eastAsia="Calibri"/>
          <w:lang w:val="sr-Latn-RS"/>
        </w:rPr>
        <w:t xml:space="preserve"> udaljenom</w:t>
      </w:r>
      <w:r w:rsidRPr="00500A67">
        <w:rPr>
          <w:rFonts w:eastAsia="Calibri"/>
          <w:lang w:val="sr-Latn-RS"/>
        </w:rPr>
        <w:t xml:space="preserve"> </w:t>
      </w:r>
      <w:r w:rsidR="004B42F8" w:rsidRPr="00500A67">
        <w:rPr>
          <w:rFonts w:eastAsia="Calibri"/>
          <w:lang w:val="sr-Latn-RS"/>
        </w:rPr>
        <w:t>mrežom. T</w:t>
      </w:r>
      <w:r w:rsidR="00F404C4" w:rsidRPr="00500A67">
        <w:rPr>
          <w:rFonts w:eastAsia="Calibri"/>
          <w:lang w:val="sr-Latn-RS"/>
        </w:rPr>
        <w:t xml:space="preserve">a </w:t>
      </w:r>
      <w:r w:rsidR="004B42F8" w:rsidRPr="00500A67">
        <w:rPr>
          <w:rFonts w:eastAsia="Calibri"/>
          <w:lang w:val="sr-Latn-RS"/>
        </w:rPr>
        <w:t>komunikacija</w:t>
      </w:r>
      <w:r w:rsidR="00F404C4" w:rsidRPr="00500A67">
        <w:rPr>
          <w:rFonts w:eastAsia="Calibri"/>
          <w:lang w:val="sr-Latn-RS"/>
        </w:rPr>
        <w:t xml:space="preserve"> može da se ostvari</w:t>
      </w:r>
      <w:r w:rsidR="006D086A" w:rsidRPr="00500A67">
        <w:rPr>
          <w:rFonts w:eastAsia="Calibri"/>
          <w:lang w:val="sr-Latn-RS"/>
        </w:rPr>
        <w:t xml:space="preserve"> pomoću </w:t>
      </w:r>
      <w:r w:rsidR="006D086A" w:rsidRPr="00500A67">
        <w:rPr>
          <w:rFonts w:eastAsia="Calibri"/>
          <w:b/>
          <w:lang w:val="sr-Latn-RS"/>
        </w:rPr>
        <w:t>VPN</w:t>
      </w:r>
      <w:r w:rsidR="006D086A" w:rsidRPr="00500A67">
        <w:rPr>
          <w:rFonts w:eastAsia="Calibri"/>
          <w:lang w:val="sr-Latn-RS"/>
        </w:rPr>
        <w:t xml:space="preserve"> (</w:t>
      </w:r>
      <w:r w:rsidR="006D086A" w:rsidRPr="00500A67">
        <w:rPr>
          <w:rFonts w:eastAsia="Calibri"/>
          <w:i/>
          <w:lang w:val="sr-Latn-RS"/>
        </w:rPr>
        <w:t>Virtual Private Network)</w:t>
      </w:r>
      <w:r w:rsidR="006D086A" w:rsidRPr="00500A67">
        <w:rPr>
          <w:rFonts w:eastAsia="Calibri"/>
          <w:lang w:val="sr-Latn-RS"/>
        </w:rPr>
        <w:t xml:space="preserve"> veza</w:t>
      </w:r>
      <w:r w:rsidR="00270B0F" w:rsidRPr="00500A67">
        <w:rPr>
          <w:rFonts w:eastAsia="Calibri"/>
          <w:lang w:val="sr-Latn-RS"/>
        </w:rPr>
        <w:t>.</w:t>
      </w:r>
      <w:r w:rsidR="00197D33" w:rsidRPr="00500A67">
        <w:rPr>
          <w:rFonts w:eastAsia="Calibri"/>
          <w:lang w:val="sr-Latn-RS"/>
        </w:rPr>
        <w:t xml:space="preserve"> </w:t>
      </w:r>
      <w:r w:rsidR="008E7CBB" w:rsidRPr="00500A67">
        <w:rPr>
          <w:rFonts w:eastAsia="Calibri"/>
          <w:lang w:val="sr-Latn-RS"/>
        </w:rPr>
        <w:t xml:space="preserve">Jedna od njih je </w:t>
      </w:r>
      <w:r w:rsidR="008E7CBB" w:rsidRPr="00500A67">
        <w:rPr>
          <w:rFonts w:eastAsia="Calibri"/>
          <w:i/>
          <w:lang w:val="sr-Latn-RS"/>
        </w:rPr>
        <w:t>Site-to-site</w:t>
      </w:r>
      <w:r w:rsidR="008E7CBB" w:rsidRPr="00500A67">
        <w:rPr>
          <w:rFonts w:eastAsia="Calibri"/>
          <w:lang w:val="sr-Latn-RS"/>
        </w:rPr>
        <w:t xml:space="preserve"> veza</w:t>
      </w:r>
      <w:r w:rsidR="00387501" w:rsidRPr="00500A67">
        <w:rPr>
          <w:rFonts w:eastAsia="Calibri"/>
          <w:lang w:val="sr-Latn-RS"/>
        </w:rPr>
        <w:t xml:space="preserve">, gdje se sa AWS strane veze postavlja </w:t>
      </w:r>
      <w:r w:rsidR="00387501" w:rsidRPr="00500A67">
        <w:rPr>
          <w:rFonts w:eastAsia="Calibri"/>
          <w:i/>
          <w:lang w:val="sr-Latn-RS"/>
        </w:rPr>
        <w:t>Virtual Private Gateway</w:t>
      </w:r>
      <w:r w:rsidR="0009673A" w:rsidRPr="00500A67">
        <w:rPr>
          <w:rFonts w:eastAsia="Calibri"/>
          <w:lang w:val="sr-Latn-RS"/>
        </w:rPr>
        <w:t>, a na udaljenoj mreži se postavlja</w:t>
      </w:r>
      <w:r w:rsidR="00BA25A7" w:rsidRPr="00500A67">
        <w:rPr>
          <w:rFonts w:eastAsia="Calibri"/>
          <w:lang w:val="sr-Latn-RS"/>
        </w:rPr>
        <w:t xml:space="preserve"> konfigurisani fizički uređaj ili aplikacija (</w:t>
      </w:r>
      <w:r w:rsidR="008E6932" w:rsidRPr="00500A67">
        <w:rPr>
          <w:rFonts w:eastAsia="Calibri"/>
          <w:i/>
          <w:lang w:val="sr-Latn-RS"/>
        </w:rPr>
        <w:t>Customer Gateway D</w:t>
      </w:r>
      <w:r w:rsidR="00697A21" w:rsidRPr="00500A67">
        <w:rPr>
          <w:rFonts w:eastAsia="Calibri"/>
          <w:i/>
          <w:lang w:val="sr-Latn-RS"/>
        </w:rPr>
        <w:t>evice</w:t>
      </w:r>
      <w:r w:rsidR="00BA25A7" w:rsidRPr="00500A67">
        <w:rPr>
          <w:rFonts w:eastAsia="Calibri"/>
          <w:lang w:val="sr-Latn-RS"/>
        </w:rPr>
        <w:t>).</w:t>
      </w:r>
      <w:r w:rsidR="007B1BDC" w:rsidRPr="00500A67">
        <w:rPr>
          <w:rFonts w:eastAsia="Calibri"/>
          <w:lang w:val="sr-Latn-RS"/>
        </w:rPr>
        <w:t xml:space="preserve"> VPN tunel</w:t>
      </w:r>
      <w:r w:rsidR="00123F06" w:rsidRPr="00500A67">
        <w:rPr>
          <w:rFonts w:eastAsia="Calibri"/>
          <w:lang w:val="sr-Latn-RS"/>
        </w:rPr>
        <w:t xml:space="preserve"> za komunikaciju</w:t>
      </w:r>
      <w:r w:rsidR="007B1BDC" w:rsidRPr="00500A67">
        <w:rPr>
          <w:rFonts w:eastAsia="Calibri"/>
          <w:lang w:val="sr-Latn-RS"/>
        </w:rPr>
        <w:t xml:space="preserve"> će se aktivirati kada se generše saobraćaj sa udaljene mreže.</w:t>
      </w:r>
      <w:r w:rsidR="00225E96" w:rsidRPr="00500A67">
        <w:rPr>
          <w:rFonts w:eastAsia="Calibri"/>
          <w:i/>
          <w:lang w:val="sr-Latn-RS"/>
        </w:rPr>
        <w:t xml:space="preserve"> </w:t>
      </w:r>
      <w:r w:rsidR="0092120E" w:rsidRPr="00500A67">
        <w:rPr>
          <w:rFonts w:eastAsia="Calibri"/>
          <w:lang w:val="sr-Latn-RS"/>
        </w:rPr>
        <w:t>Na slici 3.4</w:t>
      </w:r>
      <w:r w:rsidR="00225E96" w:rsidRPr="00500A67">
        <w:rPr>
          <w:rFonts w:eastAsia="Calibri"/>
          <w:lang w:val="sr-Latn-RS"/>
        </w:rPr>
        <w:t xml:space="preserve"> prikazana je </w:t>
      </w:r>
      <w:r w:rsidR="00760208" w:rsidRPr="00500A67">
        <w:rPr>
          <w:rFonts w:eastAsia="Calibri"/>
          <w:lang w:val="sr-Latn-RS"/>
        </w:rPr>
        <w:t>opisana</w:t>
      </w:r>
      <w:r w:rsidR="00225E96" w:rsidRPr="00500A67">
        <w:rPr>
          <w:rFonts w:eastAsia="Calibri"/>
          <w:lang w:val="sr-Latn-RS"/>
        </w:rPr>
        <w:t xml:space="preserve"> arhitektura.</w:t>
      </w:r>
    </w:p>
    <w:p w14:paraId="5EABA266" w14:textId="77777777" w:rsidR="007F4B6C" w:rsidRPr="00500A67" w:rsidRDefault="007F4B6C" w:rsidP="00A65E59">
      <w:pPr>
        <w:pStyle w:val="BodyText"/>
        <w:rPr>
          <w:rFonts w:eastAsia="Calibri"/>
          <w:lang w:val="sr-Latn-RS"/>
        </w:rPr>
      </w:pPr>
    </w:p>
    <w:p w14:paraId="7982038F" w14:textId="77777777" w:rsidR="00697A21" w:rsidRPr="00500A67" w:rsidRDefault="00245DA8" w:rsidP="006D2CBD">
      <w:pPr>
        <w:pStyle w:val="BodyText"/>
        <w:ind w:firstLine="0"/>
        <w:rPr>
          <w:rFonts w:eastAsia="Calibri"/>
          <w:lang w:val="sr-Latn-RS"/>
        </w:rPr>
      </w:pPr>
      <w:r w:rsidRPr="00500A67">
        <w:rPr>
          <w:rFonts w:eastAsia="Calibri"/>
          <w:noProof/>
          <w:lang w:val="en-US"/>
        </w:rPr>
        <w:lastRenderedPageBreak/>
        <w:drawing>
          <wp:inline distT="0" distB="0" distL="0" distR="0" wp14:anchorId="447CD86A" wp14:editId="04873E17">
            <wp:extent cx="4274820" cy="2202180"/>
            <wp:effectExtent l="0" t="0" r="0" b="0"/>
            <wp:docPr id="9" name="Picture 9" descr="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3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74820" cy="2202180"/>
                    </a:xfrm>
                    <a:prstGeom prst="rect">
                      <a:avLst/>
                    </a:prstGeom>
                    <a:noFill/>
                    <a:ln>
                      <a:noFill/>
                    </a:ln>
                  </pic:spPr>
                </pic:pic>
              </a:graphicData>
            </a:graphic>
          </wp:inline>
        </w:drawing>
      </w:r>
    </w:p>
    <w:p w14:paraId="0BCF835B" w14:textId="794230A3" w:rsidR="00E61EE9" w:rsidRPr="00500A67" w:rsidRDefault="00664AB6" w:rsidP="00E967E4">
      <w:pPr>
        <w:pStyle w:val="Caption"/>
        <w:numPr>
          <w:ilvl w:val="0"/>
          <w:numId w:val="27"/>
        </w:numPr>
      </w:pPr>
      <w:r w:rsidRPr="00500A67">
        <w:t>VPN veza</w:t>
      </w:r>
      <w:r w:rsidR="00700156" w:rsidRPr="00500A67">
        <w:t xml:space="preserve"> </w:t>
      </w:r>
      <w:hyperlink w:anchor="_LITERATURA_1" w:history="1">
        <w:r w:rsidR="00700156" w:rsidRPr="00500A67">
          <w:rPr>
            <w:rStyle w:val="Hyperlink"/>
          </w:rPr>
          <w:t>[</w:t>
        </w:r>
        <w:r w:rsidR="00700156" w:rsidRPr="00500A67">
          <w:rPr>
            <w:rStyle w:val="Hyperlink"/>
          </w:rPr>
          <w:t>27]</w:t>
        </w:r>
      </w:hyperlink>
    </w:p>
    <w:p w14:paraId="32EEFE05" w14:textId="77777777" w:rsidR="00701EFD" w:rsidRPr="00500A67" w:rsidRDefault="00701EFD" w:rsidP="00701EFD">
      <w:pPr>
        <w:rPr>
          <w:rFonts w:eastAsia="Calibri"/>
        </w:rPr>
      </w:pPr>
    </w:p>
    <w:p w14:paraId="1593D5FE" w14:textId="77777777" w:rsidR="00697A21" w:rsidRPr="00500A67" w:rsidRDefault="0087704E" w:rsidP="00A65E59">
      <w:pPr>
        <w:pStyle w:val="BodyText"/>
        <w:rPr>
          <w:rFonts w:eastAsia="Calibri"/>
          <w:lang w:val="sr-Latn-RS"/>
        </w:rPr>
      </w:pPr>
      <w:r w:rsidRPr="00500A67">
        <w:rPr>
          <w:rFonts w:eastAsia="Calibri"/>
          <w:lang w:val="sr-Latn-RS"/>
        </w:rPr>
        <w:t>Moguće je i uspostaviti vezu sopstvenog prilagođenog VPC-a sa bi</w:t>
      </w:r>
      <w:r w:rsidR="00697FAB" w:rsidRPr="00500A67">
        <w:rPr>
          <w:rFonts w:eastAsia="Calibri"/>
          <w:lang w:val="sr-Latn-RS"/>
        </w:rPr>
        <w:t xml:space="preserve">lo kojim VPC-om koji se nalazi u istom regionu, bez obzira na to kojem korisničkom nalogu pripada. </w:t>
      </w:r>
      <w:r w:rsidR="00713A0E" w:rsidRPr="00500A67">
        <w:rPr>
          <w:rFonts w:eastAsia="Calibri"/>
          <w:lang w:val="sr-Latn-RS"/>
        </w:rPr>
        <w:t xml:space="preserve">Ta komunikacija se naziva </w:t>
      </w:r>
      <w:r w:rsidR="00713A0E" w:rsidRPr="00500A67">
        <w:rPr>
          <w:rFonts w:eastAsia="Calibri"/>
          <w:b/>
          <w:lang w:val="sr-Latn-RS"/>
        </w:rPr>
        <w:t xml:space="preserve">VPC </w:t>
      </w:r>
      <w:r w:rsidR="00713A0E" w:rsidRPr="00500A67">
        <w:rPr>
          <w:rFonts w:eastAsia="Calibri"/>
          <w:b/>
          <w:i/>
          <w:lang w:val="sr-Latn-RS"/>
        </w:rPr>
        <w:t>Peering</w:t>
      </w:r>
      <w:r w:rsidR="007D1E6C" w:rsidRPr="00500A67">
        <w:rPr>
          <w:rFonts w:eastAsia="Calibri"/>
          <w:lang w:val="sr-Latn-RS"/>
        </w:rPr>
        <w:t xml:space="preserve"> i p</w:t>
      </w:r>
      <w:r w:rsidR="008B6119" w:rsidRPr="00500A67">
        <w:rPr>
          <w:rFonts w:eastAsia="Calibri"/>
          <w:lang w:val="sr-Latn-RS"/>
        </w:rPr>
        <w:t xml:space="preserve">redstavlja vezu </w:t>
      </w:r>
      <w:r w:rsidR="00D7668A" w:rsidRPr="00500A67">
        <w:rPr>
          <w:rFonts w:eastAsia="Calibri"/>
          <w:lang w:val="sr-Latn-RS"/>
        </w:rPr>
        <w:t xml:space="preserve">tipa </w:t>
      </w:r>
      <w:r w:rsidR="008B6119" w:rsidRPr="00500A67">
        <w:rPr>
          <w:rFonts w:eastAsia="Calibri"/>
          <w:lang w:val="sr-Latn-RS"/>
        </w:rPr>
        <w:t xml:space="preserve">jedan-na-jedan, što </w:t>
      </w:r>
      <w:r w:rsidR="00986B85" w:rsidRPr="00500A67">
        <w:rPr>
          <w:rFonts w:eastAsia="Calibri"/>
          <w:lang w:val="sr-Latn-RS"/>
        </w:rPr>
        <w:t xml:space="preserve">znači da veza nije tranzitivna. </w:t>
      </w:r>
      <w:r w:rsidR="00985F24" w:rsidRPr="00500A67">
        <w:rPr>
          <w:rFonts w:eastAsia="Calibri"/>
          <w:lang w:val="sr-Latn-RS"/>
        </w:rPr>
        <w:t>Da bi instance jednog VPC-a mogle da komuniciraju sa instancama drugog, oni moraju da budu direktno povezani. Takođe, moraju da imaju različit opseg IP adresa, jer u suporotnom ne bi mogli da se povežu. N</w:t>
      </w:r>
      <w:r w:rsidR="007D7FCA" w:rsidRPr="00500A67">
        <w:rPr>
          <w:rFonts w:eastAsia="Calibri"/>
          <w:lang w:val="sr-Latn-RS"/>
        </w:rPr>
        <w:t>a</w:t>
      </w:r>
      <w:r w:rsidR="0092120E" w:rsidRPr="00500A67">
        <w:rPr>
          <w:rFonts w:eastAsia="Calibri"/>
          <w:lang w:val="sr-Latn-RS"/>
        </w:rPr>
        <w:t xml:space="preserve"> slici 3.5</w:t>
      </w:r>
      <w:r w:rsidR="00985F24" w:rsidRPr="00500A67">
        <w:rPr>
          <w:rFonts w:eastAsia="Calibri"/>
          <w:lang w:val="sr-Latn-RS"/>
        </w:rPr>
        <w:t xml:space="preserve"> je prikazan primjer gdje VPC A može da komunicira sa VPC-om B i VPC-om C, ali B i C</w:t>
      </w:r>
      <w:r w:rsidR="00084FDA" w:rsidRPr="00500A67">
        <w:rPr>
          <w:rFonts w:eastAsia="Calibri"/>
          <w:lang w:val="sr-Latn-RS"/>
        </w:rPr>
        <w:t xml:space="preserve"> ne mogu da komuniciraju međ</w:t>
      </w:r>
      <w:r w:rsidR="00985F24" w:rsidRPr="00500A67">
        <w:rPr>
          <w:rFonts w:eastAsia="Calibri"/>
          <w:lang w:val="sr-Latn-RS"/>
        </w:rPr>
        <w:t>usobno.</w:t>
      </w:r>
    </w:p>
    <w:p w14:paraId="63853262" w14:textId="77777777" w:rsidR="00985F24" w:rsidRPr="00500A67" w:rsidRDefault="00985F24" w:rsidP="00A65E59">
      <w:pPr>
        <w:pStyle w:val="BodyText"/>
        <w:rPr>
          <w:rFonts w:eastAsia="Calibri"/>
          <w:lang w:val="sr-Latn-RS"/>
        </w:rPr>
      </w:pPr>
    </w:p>
    <w:p w14:paraId="07EAD3E3" w14:textId="76AC27F1" w:rsidR="00985F24" w:rsidRPr="00500A67" w:rsidRDefault="003A309F" w:rsidP="00A65E59">
      <w:pPr>
        <w:pStyle w:val="BodyText"/>
        <w:rPr>
          <w:rFonts w:eastAsia="Calibri"/>
          <w:lang w:val="sr-Latn-RS"/>
        </w:rPr>
      </w:pPr>
      <w:r>
        <w:rPr>
          <w:rFonts w:eastAsia="Calibri"/>
          <w:lang w:val="sr-Latn-RS"/>
        </w:rPr>
        <w:lastRenderedPageBreak/>
        <w:t xml:space="preserve">      </w:t>
      </w:r>
      <w:r w:rsidR="00245DA8" w:rsidRPr="00500A67">
        <w:rPr>
          <w:rFonts w:eastAsia="Calibri"/>
          <w:noProof/>
          <w:lang w:val="en-US"/>
        </w:rPr>
        <w:drawing>
          <wp:inline distT="0" distB="0" distL="0" distR="0" wp14:anchorId="5365BB31" wp14:editId="45079BC7">
            <wp:extent cx="3302971" cy="2727960"/>
            <wp:effectExtent l="0" t="0" r="0" b="0"/>
            <wp:docPr id="10" name="Picture 10" descr="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07519" cy="2731717"/>
                    </a:xfrm>
                    <a:prstGeom prst="rect">
                      <a:avLst/>
                    </a:prstGeom>
                    <a:noFill/>
                    <a:ln>
                      <a:noFill/>
                    </a:ln>
                  </pic:spPr>
                </pic:pic>
              </a:graphicData>
            </a:graphic>
          </wp:inline>
        </w:drawing>
      </w:r>
    </w:p>
    <w:p w14:paraId="56CF6FB9" w14:textId="7B50CD4E" w:rsidR="00C46ADB" w:rsidRPr="00500A67" w:rsidRDefault="00C46ADB" w:rsidP="00E967E4">
      <w:pPr>
        <w:pStyle w:val="Caption"/>
        <w:numPr>
          <w:ilvl w:val="0"/>
          <w:numId w:val="27"/>
        </w:numPr>
      </w:pPr>
      <w:r w:rsidRPr="00500A67">
        <w:t xml:space="preserve">VPC </w:t>
      </w:r>
      <w:r w:rsidRPr="00500A67">
        <w:rPr>
          <w:i/>
        </w:rPr>
        <w:t>Peering</w:t>
      </w:r>
      <w:r w:rsidR="00700156" w:rsidRPr="00500A67">
        <w:rPr>
          <w:i/>
        </w:rPr>
        <w:t xml:space="preserve"> </w:t>
      </w:r>
      <w:hyperlink w:anchor="_LITERATURA_1" w:history="1">
        <w:r w:rsidR="00700156" w:rsidRPr="00500A67">
          <w:rPr>
            <w:rStyle w:val="Hyperlink"/>
          </w:rPr>
          <w:t>[27]</w:t>
        </w:r>
      </w:hyperlink>
    </w:p>
    <w:p w14:paraId="6EFDF840" w14:textId="77777777" w:rsidR="00C46ADB" w:rsidRPr="00500A67" w:rsidRDefault="00C46ADB" w:rsidP="00A65E59">
      <w:pPr>
        <w:pStyle w:val="BodyText"/>
        <w:rPr>
          <w:rFonts w:eastAsia="Calibri"/>
          <w:lang w:val="sr-Latn-RS"/>
        </w:rPr>
      </w:pPr>
    </w:p>
    <w:p w14:paraId="2029AC9B" w14:textId="65E11F59" w:rsidR="00985F24" w:rsidRPr="00500A67" w:rsidRDefault="001168DE" w:rsidP="00A65E59">
      <w:pPr>
        <w:pStyle w:val="BodyText"/>
        <w:rPr>
          <w:rFonts w:eastAsia="Calibri"/>
          <w:lang w:val="sr-Latn-RS"/>
        </w:rPr>
      </w:pPr>
      <w:r w:rsidRPr="00500A67">
        <w:rPr>
          <w:rFonts w:eastAsia="Calibri"/>
          <w:b/>
          <w:lang w:val="sr-Latn-RS"/>
        </w:rPr>
        <w:t>P</w:t>
      </w:r>
      <w:r w:rsidR="00C3566C" w:rsidRPr="00500A67">
        <w:rPr>
          <w:rFonts w:eastAsia="Calibri"/>
          <w:b/>
          <w:lang w:val="sr-Latn-RS"/>
        </w:rPr>
        <w:t>rivatne</w:t>
      </w:r>
      <w:r w:rsidRPr="00500A67">
        <w:rPr>
          <w:rFonts w:eastAsia="Calibri"/>
          <w:b/>
          <w:lang w:val="sr-Latn-RS"/>
        </w:rPr>
        <w:t xml:space="preserve"> I</w:t>
      </w:r>
      <w:r w:rsidR="008E5169" w:rsidRPr="00500A67">
        <w:rPr>
          <w:rFonts w:eastAsia="Calibri"/>
          <w:b/>
          <w:lang w:val="sr-Latn-RS"/>
        </w:rPr>
        <w:t>P</w:t>
      </w:r>
      <w:r w:rsidR="00C3566C" w:rsidRPr="00500A67">
        <w:rPr>
          <w:rFonts w:eastAsia="Calibri"/>
          <w:lang w:val="sr-Latn-RS"/>
        </w:rPr>
        <w:t xml:space="preserve"> </w:t>
      </w:r>
      <w:r w:rsidR="00C3566C" w:rsidRPr="00500A67">
        <w:rPr>
          <w:rFonts w:eastAsia="Calibri"/>
          <w:b/>
          <w:lang w:val="sr-Latn-RS"/>
        </w:rPr>
        <w:t>adrese</w:t>
      </w:r>
      <w:r w:rsidRPr="00500A67">
        <w:rPr>
          <w:rFonts w:eastAsia="Calibri"/>
          <w:lang w:val="sr-Latn-RS"/>
        </w:rPr>
        <w:t xml:space="preserve"> </w:t>
      </w:r>
      <w:r w:rsidR="003235AA" w:rsidRPr="00500A67">
        <w:rPr>
          <w:rFonts w:eastAsia="Calibri"/>
          <w:lang w:val="sr-Latn-RS"/>
        </w:rPr>
        <w:t>su</w:t>
      </w:r>
      <w:r w:rsidR="00C3566C" w:rsidRPr="00500A67">
        <w:rPr>
          <w:rFonts w:eastAsia="Calibri"/>
          <w:lang w:val="sr-Latn-RS"/>
        </w:rPr>
        <w:t xml:space="preserve"> adrese</w:t>
      </w:r>
      <w:r w:rsidRPr="00500A67">
        <w:rPr>
          <w:rFonts w:eastAsia="Calibri"/>
          <w:lang w:val="sr-Latn-RS"/>
        </w:rPr>
        <w:t xml:space="preserve"> koja</w:t>
      </w:r>
      <w:r w:rsidR="00C3566C" w:rsidRPr="00500A67">
        <w:rPr>
          <w:rFonts w:eastAsia="Calibri"/>
          <w:lang w:val="sr-Latn-RS"/>
        </w:rPr>
        <w:t xml:space="preserve"> nisu dostupne putem interneta, i koriste se za komunikaciju </w:t>
      </w:r>
      <w:r w:rsidR="0029280B" w:rsidRPr="00500A67">
        <w:rPr>
          <w:rFonts w:eastAsia="Calibri"/>
          <w:lang w:val="sr-Latn-RS"/>
        </w:rPr>
        <w:t>izme</w:t>
      </w:r>
      <w:r w:rsidR="0029280B">
        <w:rPr>
          <w:rFonts w:eastAsia="Calibri"/>
          <w:lang w:val="sr-Latn-RS"/>
        </w:rPr>
        <w:t>đ</w:t>
      </w:r>
      <w:r w:rsidR="0029280B" w:rsidRPr="00500A67">
        <w:rPr>
          <w:rFonts w:eastAsia="Calibri"/>
          <w:lang w:val="sr-Latn-RS"/>
        </w:rPr>
        <w:t xml:space="preserve">u </w:t>
      </w:r>
      <w:r w:rsidR="00C3566C" w:rsidRPr="00500A67">
        <w:rPr>
          <w:rFonts w:eastAsia="Calibri"/>
          <w:lang w:val="sr-Latn-RS"/>
        </w:rPr>
        <w:t>instanci u istoj mreži.</w:t>
      </w:r>
      <w:r w:rsidR="0087749E" w:rsidRPr="00500A67">
        <w:rPr>
          <w:rFonts w:eastAsia="Calibri"/>
          <w:lang w:val="sr-Latn-RS"/>
        </w:rPr>
        <w:t xml:space="preserve"> Prilikom pokretanja, nova instanca dobija svoju privatnu IP adresau</w:t>
      </w:r>
      <w:r w:rsidR="001E2876" w:rsidRPr="00500A67">
        <w:rPr>
          <w:rFonts w:eastAsia="Calibri"/>
          <w:lang w:val="sr-Latn-RS"/>
        </w:rPr>
        <w:t xml:space="preserve"> i </w:t>
      </w:r>
      <w:r w:rsidR="00E65C7E" w:rsidRPr="00500A67">
        <w:rPr>
          <w:rFonts w:eastAsia="Calibri"/>
          <w:lang w:val="sr-Latn-RS"/>
        </w:rPr>
        <w:t xml:space="preserve">interni </w:t>
      </w:r>
      <w:r w:rsidR="001E2876" w:rsidRPr="00500A67">
        <w:rPr>
          <w:rFonts w:eastAsia="Calibri"/>
          <w:lang w:val="sr-Latn-RS"/>
        </w:rPr>
        <w:t xml:space="preserve">DNS naziv (engl. </w:t>
      </w:r>
      <w:r w:rsidR="00E65C7E" w:rsidRPr="00500A67">
        <w:rPr>
          <w:rFonts w:eastAsia="Calibri"/>
          <w:i/>
          <w:lang w:val="sr-Latn-RS"/>
        </w:rPr>
        <w:t>internal DNS</w:t>
      </w:r>
      <w:r w:rsidR="00E65C7E" w:rsidRPr="00500A67">
        <w:rPr>
          <w:rFonts w:eastAsia="Calibri"/>
          <w:lang w:val="sr-Latn-RS"/>
        </w:rPr>
        <w:t xml:space="preserve"> </w:t>
      </w:r>
      <w:r w:rsidR="001E2876" w:rsidRPr="00500A67">
        <w:rPr>
          <w:rFonts w:eastAsia="Calibri"/>
          <w:i/>
          <w:lang w:val="sr-Latn-RS"/>
        </w:rPr>
        <w:t>hostname</w:t>
      </w:r>
      <w:r w:rsidR="001E2876" w:rsidRPr="00500A67">
        <w:rPr>
          <w:rFonts w:eastAsia="Calibri"/>
          <w:lang w:val="sr-Latn-RS"/>
        </w:rPr>
        <w:t>)</w:t>
      </w:r>
      <w:r w:rsidR="004D4E79" w:rsidRPr="00500A67">
        <w:rPr>
          <w:rFonts w:eastAsia="Calibri"/>
          <w:lang w:val="sr-Latn-RS"/>
        </w:rPr>
        <w:t xml:space="preserve"> koji odgovara toj adresi</w:t>
      </w:r>
      <w:r w:rsidR="001E2876" w:rsidRPr="00500A67">
        <w:rPr>
          <w:rFonts w:eastAsia="Calibri"/>
          <w:lang w:val="sr-Latn-RS"/>
        </w:rPr>
        <w:t>.</w:t>
      </w:r>
      <w:r w:rsidR="003F4849" w:rsidRPr="00500A67">
        <w:rPr>
          <w:rFonts w:eastAsia="Calibri"/>
          <w:lang w:val="sr-Latn-RS"/>
        </w:rPr>
        <w:t xml:space="preserve"> Da bi se pristupilo instanci putem interneta potrebna je </w:t>
      </w:r>
      <w:r w:rsidR="003F4849" w:rsidRPr="00500A67">
        <w:rPr>
          <w:rFonts w:eastAsia="Calibri"/>
          <w:b/>
          <w:lang w:val="sr-Latn-RS"/>
        </w:rPr>
        <w:t>javna IP adresa</w:t>
      </w:r>
      <w:r w:rsidR="003F4849" w:rsidRPr="00500A67">
        <w:rPr>
          <w:rFonts w:eastAsia="Calibri"/>
          <w:lang w:val="sr-Latn-RS"/>
        </w:rPr>
        <w:t xml:space="preserve">, </w:t>
      </w:r>
      <w:r w:rsidR="001A673B" w:rsidRPr="00500A67">
        <w:rPr>
          <w:rFonts w:eastAsia="Calibri"/>
          <w:lang w:val="sr-Latn-RS"/>
        </w:rPr>
        <w:t xml:space="preserve">kojoj se dodjeljuje eksterni DNS naziv (engl. </w:t>
      </w:r>
      <w:r w:rsidR="001A673B" w:rsidRPr="00500A67">
        <w:rPr>
          <w:rFonts w:eastAsia="Calibri"/>
          <w:i/>
          <w:lang w:val="sr-Latn-RS"/>
        </w:rPr>
        <w:t>external DNS hostname</w:t>
      </w:r>
      <w:r w:rsidR="001A673B" w:rsidRPr="00500A67">
        <w:rPr>
          <w:rFonts w:eastAsia="Calibri"/>
          <w:lang w:val="sr-Latn-RS"/>
        </w:rPr>
        <w:t xml:space="preserve">). </w:t>
      </w:r>
      <w:r w:rsidR="00837A83" w:rsidRPr="00500A67">
        <w:rPr>
          <w:rFonts w:eastAsia="Calibri"/>
          <w:lang w:val="sr-Latn-RS"/>
        </w:rPr>
        <w:t xml:space="preserve">Javne IP adrese se dodjeljuju </w:t>
      </w:r>
      <w:r w:rsidR="00403D76" w:rsidRPr="00500A67">
        <w:rPr>
          <w:rFonts w:eastAsia="Calibri"/>
          <w:lang w:val="sr-Latn-RS"/>
        </w:rPr>
        <w:t>iz rezerve IP adresa (</w:t>
      </w:r>
      <w:r w:rsidR="00403D76" w:rsidRPr="00500A67">
        <w:rPr>
          <w:rFonts w:eastAsia="Calibri"/>
          <w:i/>
          <w:lang w:val="sr-Latn-RS"/>
        </w:rPr>
        <w:t>Amazon Pool of Public IP Addresses</w:t>
      </w:r>
      <w:r w:rsidR="00403D76" w:rsidRPr="00500A67">
        <w:rPr>
          <w:rFonts w:eastAsia="Calibri"/>
          <w:lang w:val="sr-Latn-RS"/>
        </w:rPr>
        <w:t>)</w:t>
      </w:r>
      <w:r w:rsidR="005272EB" w:rsidRPr="00500A67">
        <w:rPr>
          <w:rFonts w:eastAsia="Calibri"/>
          <w:lang w:val="sr-Latn-RS"/>
        </w:rPr>
        <w:t xml:space="preserve">. Kada se instanca </w:t>
      </w:r>
      <w:r w:rsidR="009B0114" w:rsidRPr="00500A67">
        <w:rPr>
          <w:rFonts w:eastAsia="Calibri"/>
          <w:lang w:val="sr-Latn-RS"/>
        </w:rPr>
        <w:t>zaustavi</w:t>
      </w:r>
      <w:r w:rsidR="005272EB" w:rsidRPr="00500A67">
        <w:rPr>
          <w:rFonts w:eastAsia="Calibri"/>
          <w:lang w:val="sr-Latn-RS"/>
        </w:rPr>
        <w:t xml:space="preserve"> ili terminira, adresa se oslobađa, a prilikom novog pokretanja instance dodjeljuje se nova adresa.</w:t>
      </w:r>
      <w:r w:rsidR="008300B1" w:rsidRPr="00500A67">
        <w:rPr>
          <w:rFonts w:eastAsia="Calibri"/>
          <w:lang w:val="sr-Latn-RS"/>
        </w:rPr>
        <w:t xml:space="preserve"> Ukoliko je neophodno da instanca zadrži svoju </w:t>
      </w:r>
      <w:r w:rsidR="003069AC" w:rsidRPr="00500A67">
        <w:rPr>
          <w:rFonts w:eastAsia="Calibri"/>
          <w:lang w:val="sr-Latn-RS"/>
        </w:rPr>
        <w:t xml:space="preserve">javnu </w:t>
      </w:r>
      <w:r w:rsidR="008300B1" w:rsidRPr="00500A67">
        <w:rPr>
          <w:rFonts w:eastAsia="Calibri"/>
          <w:lang w:val="sr-Latn-RS"/>
        </w:rPr>
        <w:t xml:space="preserve">adresu, koristi se </w:t>
      </w:r>
      <w:r w:rsidR="008300B1" w:rsidRPr="00500A67">
        <w:rPr>
          <w:rFonts w:eastAsia="Calibri"/>
          <w:b/>
          <w:lang w:val="sr-Latn-RS"/>
        </w:rPr>
        <w:t>elastična IP adresa</w:t>
      </w:r>
      <w:r w:rsidR="008300B1" w:rsidRPr="00500A67">
        <w:rPr>
          <w:rFonts w:eastAsia="Calibri"/>
          <w:lang w:val="sr-Latn-RS"/>
        </w:rPr>
        <w:t>.</w:t>
      </w:r>
      <w:r w:rsidR="00012288" w:rsidRPr="00500A67">
        <w:rPr>
          <w:rFonts w:eastAsia="Calibri"/>
          <w:lang w:val="sr-Latn-RS"/>
        </w:rPr>
        <w:t xml:space="preserve"> O</w:t>
      </w:r>
      <w:r w:rsidR="00D2460B" w:rsidRPr="00500A67">
        <w:rPr>
          <w:rFonts w:eastAsia="Calibri"/>
          <w:lang w:val="sr-Latn-RS"/>
        </w:rPr>
        <w:t>na predstavlja s</w:t>
      </w:r>
      <w:r w:rsidR="002E7843" w:rsidRPr="00500A67">
        <w:rPr>
          <w:rFonts w:eastAsia="Calibri"/>
          <w:lang w:val="sr-Latn-RS"/>
        </w:rPr>
        <w:t>ta</w:t>
      </w:r>
      <w:r w:rsidR="00012288" w:rsidRPr="00500A67">
        <w:rPr>
          <w:rFonts w:eastAsia="Calibri"/>
          <w:lang w:val="sr-Latn-RS"/>
        </w:rPr>
        <w:t>tičnu, perzistentnu jav</w:t>
      </w:r>
      <w:r w:rsidR="00F265DD" w:rsidRPr="00500A67">
        <w:rPr>
          <w:rFonts w:eastAsia="Calibri"/>
          <w:lang w:val="sr-Latn-RS"/>
        </w:rPr>
        <w:t>n</w:t>
      </w:r>
      <w:r w:rsidR="00012288" w:rsidRPr="00500A67">
        <w:rPr>
          <w:rFonts w:eastAsia="Calibri"/>
          <w:lang w:val="sr-Latn-RS"/>
        </w:rPr>
        <w:t xml:space="preserve">u adresu, </w:t>
      </w:r>
      <w:r w:rsidR="00927C07" w:rsidRPr="00500A67">
        <w:rPr>
          <w:rFonts w:eastAsia="Calibri"/>
          <w:lang w:val="sr-Latn-RS"/>
        </w:rPr>
        <w:t xml:space="preserve">koju je potrebno prvo alocirati na </w:t>
      </w:r>
      <w:r w:rsidR="001639A5" w:rsidRPr="00500A67">
        <w:rPr>
          <w:rFonts w:eastAsia="Calibri"/>
          <w:lang w:val="sr-Latn-RS"/>
        </w:rPr>
        <w:t xml:space="preserve">korisničkom </w:t>
      </w:r>
      <w:r w:rsidR="00927C07" w:rsidRPr="00500A67">
        <w:rPr>
          <w:rFonts w:eastAsia="Calibri"/>
          <w:lang w:val="sr-Latn-RS"/>
        </w:rPr>
        <w:t xml:space="preserve">nalogu, a zatim pridružiti </w:t>
      </w:r>
      <w:r w:rsidR="00D53BD8" w:rsidRPr="00500A67">
        <w:rPr>
          <w:rFonts w:eastAsia="Calibri"/>
          <w:lang w:val="sr-Latn-RS"/>
        </w:rPr>
        <w:t>instanci.</w:t>
      </w:r>
    </w:p>
    <w:p w14:paraId="79CF8BCC" w14:textId="77777777" w:rsidR="00C11EEB" w:rsidRPr="00500A67" w:rsidRDefault="004B5C59" w:rsidP="00F82927">
      <w:pPr>
        <w:pStyle w:val="BodyText"/>
        <w:rPr>
          <w:rFonts w:eastAsia="Calibri"/>
          <w:lang w:val="sr-Latn-RS"/>
        </w:rPr>
      </w:pPr>
      <w:r w:rsidRPr="00500A67">
        <w:rPr>
          <w:rFonts w:eastAsia="Calibri"/>
          <w:lang w:val="sr-Latn-RS"/>
        </w:rPr>
        <w:t>Opseg IP adresa u korisni</w:t>
      </w:r>
      <w:r w:rsidR="00CC09AC" w:rsidRPr="00500A67">
        <w:rPr>
          <w:rFonts w:eastAsia="Calibri"/>
          <w:lang w:val="sr-Latn-RS"/>
        </w:rPr>
        <w:t xml:space="preserve">čkom </w:t>
      </w:r>
      <w:r w:rsidRPr="00500A67">
        <w:rPr>
          <w:rFonts w:eastAsia="Calibri"/>
          <w:lang w:val="sr-Latn-RS"/>
        </w:rPr>
        <w:t xml:space="preserve">VPC-u </w:t>
      </w:r>
      <w:r w:rsidR="0082291B" w:rsidRPr="00500A67">
        <w:rPr>
          <w:rFonts w:eastAsia="Calibri"/>
          <w:lang w:val="sr-Latn-RS"/>
        </w:rPr>
        <w:t>čini</w:t>
      </w:r>
      <w:r w:rsidRPr="00500A67">
        <w:rPr>
          <w:rFonts w:eastAsia="Calibri"/>
          <w:lang w:val="sr-Latn-RS"/>
        </w:rPr>
        <w:t xml:space="preserve"> </w:t>
      </w:r>
      <w:r w:rsidRPr="00500A67">
        <w:rPr>
          <w:rFonts w:eastAsia="Calibri"/>
          <w:b/>
          <w:lang w:val="sr-Latn-RS"/>
        </w:rPr>
        <w:t>podmrežu</w:t>
      </w:r>
      <w:r w:rsidRPr="00500A67">
        <w:rPr>
          <w:rFonts w:eastAsia="Calibri"/>
          <w:lang w:val="sr-Latn-RS"/>
        </w:rPr>
        <w:t xml:space="preserve"> (engl. </w:t>
      </w:r>
      <w:r w:rsidRPr="00500A67">
        <w:rPr>
          <w:rFonts w:eastAsia="Calibri"/>
          <w:i/>
          <w:lang w:val="sr-Latn-RS"/>
        </w:rPr>
        <w:t>subnet</w:t>
      </w:r>
      <w:r w:rsidRPr="00500A67">
        <w:rPr>
          <w:rFonts w:eastAsia="Calibri"/>
          <w:lang w:val="sr-Latn-RS"/>
        </w:rPr>
        <w:t>)</w:t>
      </w:r>
      <w:r w:rsidR="00FD704B" w:rsidRPr="00500A67">
        <w:rPr>
          <w:rFonts w:eastAsia="Calibri"/>
          <w:lang w:val="sr-Latn-RS"/>
        </w:rPr>
        <w:t>.</w:t>
      </w:r>
      <w:r w:rsidR="000955B6" w:rsidRPr="00500A67">
        <w:rPr>
          <w:rFonts w:eastAsia="Calibri"/>
          <w:lang w:val="sr-Latn-RS"/>
        </w:rPr>
        <w:t xml:space="preserve"> Da bi se pokrenula instanca u nekom VPC-u neophodno je da postoji podmreža.</w:t>
      </w:r>
      <w:r w:rsidR="00AB6EB0" w:rsidRPr="00500A67">
        <w:rPr>
          <w:rFonts w:eastAsia="Calibri"/>
          <w:lang w:val="sr-Latn-RS"/>
        </w:rPr>
        <w:t xml:space="preserve"> </w:t>
      </w:r>
      <w:r w:rsidR="0067523E" w:rsidRPr="00500A67">
        <w:rPr>
          <w:rFonts w:eastAsia="Calibri"/>
          <w:lang w:val="sr-Latn-RS"/>
        </w:rPr>
        <w:t>Razlikuju se javne i privatne podmreže, u zavisnosti od toga da li resursi koji se pokreću u njima treba da budu povezani sa internetom.</w:t>
      </w:r>
      <w:r w:rsidR="006A5A71" w:rsidRPr="00500A67">
        <w:rPr>
          <w:rFonts w:eastAsia="Calibri"/>
          <w:lang w:val="sr-Latn-RS"/>
        </w:rPr>
        <w:t xml:space="preserve"> Na primjer, veb serveri uglavnom zahtjevaju vezu sa internetom, dok kod baza podataka to nije neophodno i one mogu da se smjeste u privatnu podmrežu.</w:t>
      </w:r>
      <w:r w:rsidR="0067523E" w:rsidRPr="00500A67">
        <w:rPr>
          <w:rFonts w:eastAsia="Calibri"/>
          <w:lang w:val="sr-Latn-RS"/>
        </w:rPr>
        <w:t xml:space="preserve"> </w:t>
      </w:r>
      <w:r w:rsidR="00BC5B6C" w:rsidRPr="00500A67">
        <w:rPr>
          <w:rFonts w:eastAsia="Calibri"/>
          <w:lang w:val="sr-Latn-RS"/>
        </w:rPr>
        <w:t xml:space="preserve">Svaki VPC </w:t>
      </w:r>
      <w:r w:rsidR="004C4F19" w:rsidRPr="00500A67">
        <w:rPr>
          <w:rFonts w:eastAsia="Calibri"/>
          <w:lang w:val="sr-Latn-RS"/>
        </w:rPr>
        <w:t>sadrži podrazumijevanu podmrežu</w:t>
      </w:r>
      <w:r w:rsidR="00BC5B6C" w:rsidRPr="00500A67">
        <w:rPr>
          <w:rFonts w:eastAsia="Calibri"/>
          <w:lang w:val="sr-Latn-RS"/>
        </w:rPr>
        <w:t xml:space="preserve"> čija mrežna maska je 20,  što znači da nudi 4096</w:t>
      </w:r>
      <w:r w:rsidR="0057797A" w:rsidRPr="00500A67">
        <w:rPr>
          <w:rFonts w:eastAsia="Calibri"/>
          <w:lang w:val="sr-Latn-RS"/>
        </w:rPr>
        <w:t xml:space="preserve"> adr</w:t>
      </w:r>
      <w:r w:rsidR="00E67EEE" w:rsidRPr="00500A67">
        <w:rPr>
          <w:rFonts w:eastAsia="Calibri"/>
          <w:lang w:val="sr-Latn-RS"/>
        </w:rPr>
        <w:t>esa</w:t>
      </w:r>
      <w:r w:rsidR="0027174D" w:rsidRPr="00500A67">
        <w:rPr>
          <w:rFonts w:eastAsia="Calibri"/>
          <w:lang w:val="sr-Latn-RS"/>
        </w:rPr>
        <w:t>.</w:t>
      </w:r>
      <w:r w:rsidR="00F82927" w:rsidRPr="00500A67">
        <w:rPr>
          <w:rFonts w:eastAsia="Calibri"/>
          <w:lang w:val="sr-Latn-RS"/>
        </w:rPr>
        <w:t xml:space="preserve"> </w:t>
      </w:r>
      <w:r w:rsidR="00C11EEB" w:rsidRPr="00500A67">
        <w:rPr>
          <w:rFonts w:eastAsia="Calibri"/>
          <w:lang w:val="sr-Latn-RS"/>
        </w:rPr>
        <w:t>VPC može da s</w:t>
      </w:r>
      <w:r w:rsidR="004619AE" w:rsidRPr="00500A67">
        <w:rPr>
          <w:rFonts w:eastAsia="Calibri"/>
          <w:lang w:val="sr-Latn-RS"/>
        </w:rPr>
        <w:t>e prost</w:t>
      </w:r>
      <w:r w:rsidR="00037177" w:rsidRPr="00500A67">
        <w:rPr>
          <w:rFonts w:eastAsia="Calibri"/>
          <w:lang w:val="sr-Latn-RS"/>
        </w:rPr>
        <w:t>ire preko više zona dostupnosti</w:t>
      </w:r>
      <w:r w:rsidR="00A90B76" w:rsidRPr="00500A67">
        <w:rPr>
          <w:rFonts w:eastAsia="Calibri"/>
          <w:lang w:val="sr-Latn-RS"/>
        </w:rPr>
        <w:t xml:space="preserve">, ali podmreža je uvijek mapirana na jednu zonu. </w:t>
      </w:r>
      <w:r w:rsidR="00A25E3D" w:rsidRPr="00500A67">
        <w:rPr>
          <w:rFonts w:eastAsia="Calibri"/>
          <w:lang w:val="sr-Latn-RS"/>
        </w:rPr>
        <w:t>Na slici 3.6</w:t>
      </w:r>
      <w:r w:rsidR="00F92279" w:rsidRPr="00500A67">
        <w:rPr>
          <w:rFonts w:eastAsia="Calibri"/>
          <w:lang w:val="sr-Latn-RS"/>
        </w:rPr>
        <w:t xml:space="preserve"> </w:t>
      </w:r>
      <w:r w:rsidR="00F92279" w:rsidRPr="00500A67">
        <w:rPr>
          <w:rFonts w:eastAsia="Calibri"/>
          <w:lang w:val="sr-Latn-RS"/>
        </w:rPr>
        <w:lastRenderedPageBreak/>
        <w:t>prikazan je VPC sa dvije zone dostupnosti, od kojih se u svakoj nalazi po jedna podmreža.</w:t>
      </w:r>
    </w:p>
    <w:p w14:paraId="2A331AFB" w14:textId="77777777" w:rsidR="00902A78" w:rsidRPr="00500A67" w:rsidRDefault="00902A78" w:rsidP="00A65E59">
      <w:pPr>
        <w:pStyle w:val="BodyText"/>
        <w:rPr>
          <w:rFonts w:eastAsia="Calibri"/>
          <w:lang w:val="sr-Latn-RS"/>
        </w:rPr>
      </w:pPr>
    </w:p>
    <w:p w14:paraId="059ECB0E" w14:textId="77777777" w:rsidR="00902A78" w:rsidRPr="00500A67" w:rsidRDefault="00245DA8" w:rsidP="00CF3EF6">
      <w:pPr>
        <w:pStyle w:val="BodyText"/>
        <w:ind w:firstLine="0"/>
        <w:rPr>
          <w:rFonts w:eastAsia="Calibri"/>
          <w:lang w:val="sr-Latn-RS"/>
        </w:rPr>
      </w:pPr>
      <w:r w:rsidRPr="00500A67">
        <w:rPr>
          <w:rFonts w:eastAsia="Calibri"/>
          <w:noProof/>
          <w:lang w:val="en-US"/>
        </w:rPr>
        <w:drawing>
          <wp:inline distT="0" distB="0" distL="0" distR="0" wp14:anchorId="0BD283B4" wp14:editId="26133855">
            <wp:extent cx="4213860" cy="2529840"/>
            <wp:effectExtent l="0" t="0" r="0" b="0"/>
            <wp:docPr id="11" name="Picture 11" descr="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13860" cy="2529840"/>
                    </a:xfrm>
                    <a:prstGeom prst="rect">
                      <a:avLst/>
                    </a:prstGeom>
                    <a:noFill/>
                    <a:ln>
                      <a:noFill/>
                    </a:ln>
                  </pic:spPr>
                </pic:pic>
              </a:graphicData>
            </a:graphic>
          </wp:inline>
        </w:drawing>
      </w:r>
    </w:p>
    <w:p w14:paraId="37E09095" w14:textId="087C7679" w:rsidR="00DB28AE" w:rsidRPr="00500A67" w:rsidRDefault="00DB28AE" w:rsidP="00E967E4">
      <w:pPr>
        <w:pStyle w:val="Caption"/>
        <w:numPr>
          <w:ilvl w:val="0"/>
          <w:numId w:val="27"/>
        </w:numPr>
      </w:pPr>
      <w:r w:rsidRPr="00500A67">
        <w:t>Primjer VPC-a</w:t>
      </w:r>
      <w:r w:rsidR="00EB6480" w:rsidRPr="00500A67">
        <w:t xml:space="preserve"> </w:t>
      </w:r>
      <w:hyperlink w:anchor="_LITERATURA_1" w:history="1">
        <w:r w:rsidR="00EB6480" w:rsidRPr="00500A67">
          <w:rPr>
            <w:rStyle w:val="Hyperlink"/>
          </w:rPr>
          <w:t>[27]</w:t>
        </w:r>
      </w:hyperlink>
    </w:p>
    <w:p w14:paraId="3D177C52" w14:textId="77777777" w:rsidR="009645F3" w:rsidRPr="00500A67" w:rsidRDefault="007A2F83" w:rsidP="000349B3">
      <w:pPr>
        <w:pStyle w:val="BodyText"/>
        <w:rPr>
          <w:rFonts w:eastAsia="Calibri"/>
          <w:i/>
          <w:lang w:val="sr-Latn-RS"/>
        </w:rPr>
      </w:pPr>
      <w:r w:rsidRPr="00500A67">
        <w:rPr>
          <w:rFonts w:eastAsia="Calibri"/>
          <w:lang w:val="sr-Latn-RS"/>
        </w:rPr>
        <w:t xml:space="preserve">Ono što javnu podmrežu čini javnom je njena </w:t>
      </w:r>
      <w:r w:rsidRPr="00500A67">
        <w:rPr>
          <w:rFonts w:eastAsia="Calibri"/>
          <w:b/>
          <w:lang w:val="sr-Latn-RS"/>
        </w:rPr>
        <w:t>tabela rutiranja</w:t>
      </w:r>
      <w:r w:rsidRPr="00500A67">
        <w:rPr>
          <w:rFonts w:eastAsia="Calibri"/>
          <w:lang w:val="sr-Latn-RS"/>
        </w:rPr>
        <w:t xml:space="preserve">, koja </w:t>
      </w:r>
      <w:r w:rsidR="007502C2" w:rsidRPr="00500A67">
        <w:rPr>
          <w:rFonts w:eastAsia="Calibri"/>
          <w:lang w:val="sr-Latn-RS"/>
        </w:rPr>
        <w:t xml:space="preserve">pomoću </w:t>
      </w:r>
      <w:r w:rsidR="007502C2" w:rsidRPr="00500A67">
        <w:rPr>
          <w:rFonts w:eastAsia="Calibri"/>
          <w:b/>
          <w:i/>
          <w:lang w:val="sr-Latn-RS"/>
        </w:rPr>
        <w:t>Internet Gateway</w:t>
      </w:r>
      <w:r w:rsidR="007502C2" w:rsidRPr="00500A67">
        <w:rPr>
          <w:rFonts w:eastAsia="Calibri"/>
          <w:lang w:val="sr-Latn-RS"/>
        </w:rPr>
        <w:t xml:space="preserve">-a </w:t>
      </w:r>
      <w:r w:rsidRPr="00500A67">
        <w:rPr>
          <w:rFonts w:eastAsia="Calibri"/>
          <w:lang w:val="sr-Latn-RS"/>
        </w:rPr>
        <w:t>šalje</w:t>
      </w:r>
      <w:r w:rsidR="00412018" w:rsidRPr="00500A67">
        <w:rPr>
          <w:rFonts w:eastAsia="Calibri"/>
          <w:lang w:val="sr-Latn-RS"/>
        </w:rPr>
        <w:t xml:space="preserve"> i prima</w:t>
      </w:r>
      <w:r w:rsidRPr="00500A67">
        <w:rPr>
          <w:rFonts w:eastAsia="Calibri"/>
          <w:lang w:val="sr-Latn-RS"/>
        </w:rPr>
        <w:t xml:space="preserve"> mrežni saobraćaj </w:t>
      </w:r>
      <w:r w:rsidR="00412018" w:rsidRPr="00500A67">
        <w:rPr>
          <w:rFonts w:eastAsia="Calibri"/>
          <w:lang w:val="sr-Latn-RS"/>
        </w:rPr>
        <w:t>sa</w:t>
      </w:r>
      <w:r w:rsidR="00525A81" w:rsidRPr="00500A67">
        <w:rPr>
          <w:rFonts w:eastAsia="Calibri"/>
          <w:lang w:val="sr-Latn-RS"/>
        </w:rPr>
        <w:t xml:space="preserve"> internet</w:t>
      </w:r>
      <w:r w:rsidR="00412018" w:rsidRPr="00500A67">
        <w:rPr>
          <w:rFonts w:eastAsia="Calibri"/>
          <w:lang w:val="sr-Latn-RS"/>
        </w:rPr>
        <w:t>a</w:t>
      </w:r>
      <w:r w:rsidR="00525A81" w:rsidRPr="00500A67">
        <w:rPr>
          <w:rFonts w:eastAsia="Calibri"/>
          <w:lang w:val="sr-Latn-RS"/>
        </w:rPr>
        <w:t xml:space="preserve"> kada je to potrebno.</w:t>
      </w:r>
      <w:r w:rsidR="00842D17" w:rsidRPr="00500A67">
        <w:rPr>
          <w:rFonts w:eastAsia="Calibri"/>
          <w:lang w:val="sr-Latn-RS"/>
        </w:rPr>
        <w:t xml:space="preserve"> </w:t>
      </w:r>
      <w:r w:rsidR="009645F3" w:rsidRPr="00500A67">
        <w:rPr>
          <w:rFonts w:eastAsia="Calibri"/>
          <w:lang w:val="sr-Latn-RS"/>
        </w:rPr>
        <w:t>Tabela rutiranja određuje kuda je mrežni saobraćaj usmjeren definisanjem skupa pravila koja se nazivaju rute. Svakoj podmreži je pridružena tabela rutiranja koja kontroliše rutiranje za tu podmrežu. Jednoj podmreži ne može biti pridruženo više tabela rutiranja istovremeno, ali tabela rutiranja može biti pridružena različitim mrežama istovremeno. Svaki VPC ima podrazumijevanu</w:t>
      </w:r>
      <w:r w:rsidR="00A25E3D" w:rsidRPr="00500A67">
        <w:rPr>
          <w:rFonts w:eastAsia="Calibri"/>
          <w:lang w:val="sr-Latn-RS"/>
        </w:rPr>
        <w:t xml:space="preserve"> tabelu rutiranja. Na slici 3.7</w:t>
      </w:r>
      <w:r w:rsidR="009645F3" w:rsidRPr="00500A67">
        <w:rPr>
          <w:rFonts w:eastAsia="Calibri"/>
          <w:lang w:val="sr-Latn-RS"/>
        </w:rPr>
        <w:t xml:space="preserve"> prikazana je proširena prethodno opisana arhitektura, sa glavnom, odnosno podrazumijevanom, i novom tabelom rutiranja koje su pridružene javnoj i provatnoj podmreži.</w:t>
      </w:r>
    </w:p>
    <w:p w14:paraId="4909279C" w14:textId="77777777" w:rsidR="00A545B0" w:rsidRPr="00500A67" w:rsidRDefault="00A545B0" w:rsidP="00A545B0">
      <w:pPr>
        <w:pStyle w:val="BodyText"/>
        <w:rPr>
          <w:rFonts w:eastAsia="Calibri"/>
          <w:i/>
          <w:lang w:val="sr-Latn-RS"/>
        </w:rPr>
      </w:pPr>
      <w:r w:rsidRPr="00500A67">
        <w:rPr>
          <w:rFonts w:eastAsia="Calibri"/>
          <w:i/>
          <w:lang w:val="sr-Latn-RS"/>
        </w:rPr>
        <w:t>Internet Gateway</w:t>
      </w:r>
      <w:r w:rsidRPr="00500A67">
        <w:rPr>
          <w:rFonts w:eastAsia="Calibri"/>
          <w:lang w:val="sr-Latn-RS"/>
        </w:rPr>
        <w:t xml:space="preserve"> je horizontalno skalirana i visoko dostupna VPC komponenta koja obezbjeđuje komunikaciju instanci sa internetom. Ima </w:t>
      </w:r>
      <w:r w:rsidR="0094166B" w:rsidRPr="00500A67">
        <w:rPr>
          <w:rFonts w:eastAsia="Calibri"/>
          <w:lang w:val="sr-Latn-RS"/>
        </w:rPr>
        <w:t>ulogu</w:t>
      </w:r>
      <w:r w:rsidRPr="00500A67">
        <w:rPr>
          <w:rFonts w:eastAsia="Calibri"/>
          <w:lang w:val="sr-Latn-RS"/>
        </w:rPr>
        <w:t xml:space="preserve"> da obezbijedi cilj (engl. </w:t>
      </w:r>
      <w:r w:rsidRPr="00500A67">
        <w:rPr>
          <w:rFonts w:eastAsia="Calibri"/>
          <w:i/>
          <w:lang w:val="sr-Latn-RS"/>
        </w:rPr>
        <w:t>target</w:t>
      </w:r>
      <w:r w:rsidR="00901B70" w:rsidRPr="00500A67">
        <w:rPr>
          <w:rFonts w:eastAsia="Calibri"/>
          <w:lang w:val="sr-Latn-RS"/>
        </w:rPr>
        <w:t>)</w:t>
      </w:r>
      <w:r w:rsidRPr="00500A67">
        <w:rPr>
          <w:rFonts w:eastAsia="Calibri"/>
          <w:lang w:val="sr-Latn-RS"/>
        </w:rPr>
        <w:t xml:space="preserve"> u tabeli rutiranja</w:t>
      </w:r>
      <w:r w:rsidR="00901B70" w:rsidRPr="00500A67">
        <w:rPr>
          <w:rFonts w:eastAsia="Calibri"/>
          <w:lang w:val="sr-Latn-RS"/>
        </w:rPr>
        <w:t xml:space="preserve"> za rutu koja usmjerava saobraćaj ka internetu</w:t>
      </w:r>
      <w:r w:rsidR="00C55F61" w:rsidRPr="00500A67">
        <w:rPr>
          <w:rFonts w:eastAsia="Calibri"/>
          <w:lang w:val="sr-Latn-RS"/>
        </w:rPr>
        <w:t>.</w:t>
      </w:r>
      <w:r w:rsidR="00D47838" w:rsidRPr="00500A67">
        <w:rPr>
          <w:rFonts w:eastAsia="Calibri"/>
          <w:lang w:val="sr-Latn-RS"/>
        </w:rPr>
        <w:t xml:space="preserve"> Instance koje komuniciraju sa internetom moraju da imaju javnu IP adresu, odnosno da budu u javnoj podmreži.</w:t>
      </w:r>
      <w:r w:rsidR="00C55F61" w:rsidRPr="00500A67">
        <w:rPr>
          <w:rFonts w:eastAsia="Calibri"/>
          <w:lang w:val="sr-Latn-RS"/>
        </w:rPr>
        <w:t xml:space="preserve"> </w:t>
      </w:r>
      <w:r w:rsidRPr="00500A67">
        <w:rPr>
          <w:rFonts w:eastAsia="Calibri"/>
          <w:lang w:val="sr-Latn-RS"/>
        </w:rPr>
        <w:t xml:space="preserve">Da bi dobio pristup internetu, VPC-u se pridružuje tačno jedan </w:t>
      </w:r>
      <w:r w:rsidRPr="00500A67">
        <w:rPr>
          <w:rFonts w:eastAsia="Calibri"/>
          <w:i/>
          <w:lang w:val="sr-Latn-RS"/>
        </w:rPr>
        <w:t xml:space="preserve">Internet Gateway. </w:t>
      </w:r>
    </w:p>
    <w:p w14:paraId="7F4172FF" w14:textId="77777777" w:rsidR="009645F3" w:rsidRPr="00500A67" w:rsidRDefault="00245DA8" w:rsidP="009645F3">
      <w:pPr>
        <w:pStyle w:val="BodyText"/>
        <w:ind w:firstLine="0"/>
        <w:rPr>
          <w:rFonts w:eastAsia="Calibri"/>
          <w:lang w:val="sr-Latn-RS"/>
        </w:rPr>
      </w:pPr>
      <w:r w:rsidRPr="00500A67">
        <w:rPr>
          <w:rFonts w:eastAsia="Calibri"/>
          <w:noProof/>
          <w:lang w:val="en-US"/>
        </w:rPr>
        <w:lastRenderedPageBreak/>
        <w:drawing>
          <wp:inline distT="0" distB="0" distL="0" distR="0" wp14:anchorId="4A64CCBD" wp14:editId="180F452B">
            <wp:extent cx="4320540" cy="2362200"/>
            <wp:effectExtent l="0" t="0" r="0" b="0"/>
            <wp:docPr id="12" name="Picture 12" descr="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320540" cy="2362200"/>
                    </a:xfrm>
                    <a:prstGeom prst="rect">
                      <a:avLst/>
                    </a:prstGeom>
                    <a:noFill/>
                    <a:ln>
                      <a:noFill/>
                    </a:ln>
                  </pic:spPr>
                </pic:pic>
              </a:graphicData>
            </a:graphic>
          </wp:inline>
        </w:drawing>
      </w:r>
    </w:p>
    <w:p w14:paraId="0CE58CFD" w14:textId="29D9AAF8" w:rsidR="009C798F" w:rsidRPr="00500A67" w:rsidRDefault="009C798F" w:rsidP="00E967E4">
      <w:pPr>
        <w:pStyle w:val="Caption"/>
        <w:numPr>
          <w:ilvl w:val="0"/>
          <w:numId w:val="27"/>
        </w:numPr>
      </w:pPr>
      <w:r w:rsidRPr="00500A67">
        <w:t>P</w:t>
      </w:r>
      <w:r w:rsidR="00B95E91" w:rsidRPr="00500A67">
        <w:t>roširen p</w:t>
      </w:r>
      <w:r w:rsidRPr="00500A67">
        <w:t>rimjer VPC-a</w:t>
      </w:r>
      <w:r w:rsidR="00F30CBE" w:rsidRPr="00500A67">
        <w:t xml:space="preserve"> </w:t>
      </w:r>
      <w:hyperlink w:anchor="_LITERATURA_1" w:history="1">
        <w:r w:rsidR="00F30CBE" w:rsidRPr="00500A67">
          <w:rPr>
            <w:rStyle w:val="Hyperlink"/>
          </w:rPr>
          <w:t>[27]</w:t>
        </w:r>
      </w:hyperlink>
    </w:p>
    <w:p w14:paraId="5D5E6C32" w14:textId="77777777" w:rsidR="00A47D28" w:rsidRPr="00500A67" w:rsidRDefault="00A47D28" w:rsidP="00A55F96">
      <w:pPr>
        <w:pStyle w:val="BodyText"/>
        <w:rPr>
          <w:rFonts w:eastAsia="Calibri"/>
          <w:lang w:val="sr-Latn-RS"/>
        </w:rPr>
      </w:pPr>
      <w:r w:rsidRPr="00500A67">
        <w:rPr>
          <w:rFonts w:eastAsia="Calibri"/>
          <w:lang w:val="sr-Latn-RS"/>
        </w:rPr>
        <w:t>U slučajevima kada je potrebno da instance koje se nalaze u privatnoj podmreži imaju pristup internetu</w:t>
      </w:r>
      <w:r w:rsidR="00EA4BF5" w:rsidRPr="00500A67">
        <w:rPr>
          <w:rFonts w:eastAsia="Calibri"/>
          <w:lang w:val="sr-Latn-RS"/>
        </w:rPr>
        <w:t xml:space="preserve"> </w:t>
      </w:r>
      <w:r w:rsidR="001750C1" w:rsidRPr="00500A67">
        <w:rPr>
          <w:rFonts w:eastAsia="Calibri"/>
          <w:lang w:val="sr-Latn-RS"/>
        </w:rPr>
        <w:t xml:space="preserve">ili </w:t>
      </w:r>
      <w:r w:rsidR="00EA4BF5" w:rsidRPr="00500A67">
        <w:rPr>
          <w:rFonts w:eastAsia="Calibri"/>
          <w:lang w:val="sr-Latn-RS"/>
        </w:rPr>
        <w:t>drugim AWS resursima</w:t>
      </w:r>
      <w:r w:rsidR="009D06D0" w:rsidRPr="00500A67">
        <w:rPr>
          <w:rFonts w:eastAsia="Calibri"/>
          <w:lang w:val="sr-Latn-RS"/>
        </w:rPr>
        <w:t>, ali da ostane onemogućeno da internet inicira komunikaciju</w:t>
      </w:r>
      <w:r w:rsidR="00B03D8D" w:rsidRPr="00500A67">
        <w:rPr>
          <w:rFonts w:eastAsia="Calibri"/>
          <w:lang w:val="sr-Latn-RS"/>
        </w:rPr>
        <w:t xml:space="preserve"> sa njima</w:t>
      </w:r>
      <w:r w:rsidR="009D06D0" w:rsidRPr="00500A67">
        <w:rPr>
          <w:rFonts w:eastAsia="Calibri"/>
          <w:lang w:val="sr-Latn-RS"/>
        </w:rPr>
        <w:t xml:space="preserve">, koristi se </w:t>
      </w:r>
      <w:r w:rsidR="009D06D0" w:rsidRPr="00500A67">
        <w:rPr>
          <w:rFonts w:eastAsia="Calibri"/>
          <w:b/>
          <w:lang w:val="sr-Latn-RS"/>
        </w:rPr>
        <w:t>NAT</w:t>
      </w:r>
      <w:r w:rsidR="009D06D0" w:rsidRPr="00500A67">
        <w:rPr>
          <w:rFonts w:eastAsia="Calibri"/>
          <w:lang w:val="sr-Latn-RS"/>
        </w:rPr>
        <w:t xml:space="preserve"> </w:t>
      </w:r>
      <w:r w:rsidR="002657D4" w:rsidRPr="00500A67">
        <w:rPr>
          <w:rFonts w:eastAsia="Calibri"/>
          <w:b/>
          <w:i/>
          <w:lang w:val="sr-Latn-RS"/>
        </w:rPr>
        <w:t>Device</w:t>
      </w:r>
      <w:r w:rsidR="00DE0A06" w:rsidRPr="00500A67">
        <w:rPr>
          <w:rFonts w:eastAsia="Calibri"/>
          <w:i/>
          <w:lang w:val="sr-Latn-RS"/>
        </w:rPr>
        <w:t xml:space="preserve"> </w:t>
      </w:r>
      <w:r w:rsidR="00DE0A06" w:rsidRPr="00500A67">
        <w:rPr>
          <w:rFonts w:eastAsia="Calibri"/>
          <w:lang w:val="sr-Latn-RS"/>
        </w:rPr>
        <w:t xml:space="preserve">(engl. </w:t>
      </w:r>
      <w:r w:rsidR="00DE0A06" w:rsidRPr="00500A67">
        <w:rPr>
          <w:rFonts w:eastAsia="Calibri"/>
          <w:i/>
          <w:lang w:val="sr-Latn-RS"/>
        </w:rPr>
        <w:t>Network Address Translation</w:t>
      </w:r>
      <w:r w:rsidR="00DE0A06" w:rsidRPr="00500A67">
        <w:rPr>
          <w:rFonts w:eastAsia="Calibri"/>
          <w:lang w:val="sr-Latn-RS"/>
        </w:rPr>
        <w:t>)</w:t>
      </w:r>
      <w:r w:rsidR="009D06D0" w:rsidRPr="00500A67">
        <w:rPr>
          <w:rFonts w:eastAsia="Calibri"/>
          <w:lang w:val="sr-Latn-RS"/>
        </w:rPr>
        <w:t xml:space="preserve">. </w:t>
      </w:r>
      <w:r w:rsidR="002F0B21" w:rsidRPr="00500A67">
        <w:rPr>
          <w:rFonts w:eastAsia="Calibri"/>
          <w:lang w:val="sr-Latn-RS"/>
        </w:rPr>
        <w:t xml:space="preserve">NAT </w:t>
      </w:r>
      <w:r w:rsidR="002657D4" w:rsidRPr="00500A67">
        <w:rPr>
          <w:rFonts w:eastAsia="Calibri"/>
          <w:i/>
          <w:lang w:val="sr-Latn-RS"/>
        </w:rPr>
        <w:t xml:space="preserve">Device </w:t>
      </w:r>
      <w:r w:rsidR="002F0B21" w:rsidRPr="00500A67">
        <w:rPr>
          <w:rFonts w:eastAsia="Calibri"/>
          <w:lang w:val="sr-Latn-RS"/>
        </w:rPr>
        <w:t>prosljeđuje saobraćaj od privatne podmreže</w:t>
      </w:r>
      <w:r w:rsidR="001750C1" w:rsidRPr="00500A67">
        <w:rPr>
          <w:rFonts w:eastAsia="Calibri"/>
          <w:lang w:val="sr-Latn-RS"/>
        </w:rPr>
        <w:t xml:space="preserve"> ka</w:t>
      </w:r>
      <w:r w:rsidR="002F0B21" w:rsidRPr="00500A67">
        <w:rPr>
          <w:rFonts w:eastAsia="Calibri"/>
          <w:lang w:val="sr-Latn-RS"/>
        </w:rPr>
        <w:t xml:space="preserve"> </w:t>
      </w:r>
      <w:r w:rsidR="001750C1" w:rsidRPr="00500A67">
        <w:rPr>
          <w:rFonts w:eastAsia="Calibri"/>
          <w:lang w:val="sr-Latn-RS"/>
        </w:rPr>
        <w:t>internetu ili</w:t>
      </w:r>
      <w:r w:rsidR="00C43DAD" w:rsidRPr="00500A67">
        <w:rPr>
          <w:rFonts w:eastAsia="Calibri"/>
          <w:lang w:val="sr-Latn-RS"/>
        </w:rPr>
        <w:t xml:space="preserve"> drugim resursima</w:t>
      </w:r>
      <w:r w:rsidR="00513416" w:rsidRPr="00500A67">
        <w:rPr>
          <w:rFonts w:eastAsia="Calibri"/>
          <w:lang w:val="sr-Latn-RS"/>
        </w:rPr>
        <w:t xml:space="preserve"> i vraća</w:t>
      </w:r>
      <w:r w:rsidR="000B2540" w:rsidRPr="00500A67">
        <w:rPr>
          <w:rFonts w:eastAsia="Calibri"/>
          <w:lang w:val="sr-Latn-RS"/>
        </w:rPr>
        <w:t xml:space="preserve"> dobijeni</w:t>
      </w:r>
      <w:r w:rsidR="00513416" w:rsidRPr="00500A67">
        <w:rPr>
          <w:rFonts w:eastAsia="Calibri"/>
          <w:lang w:val="sr-Latn-RS"/>
        </w:rPr>
        <w:t xml:space="preserve"> odgovor instanci.</w:t>
      </w:r>
      <w:r w:rsidR="002E3718" w:rsidRPr="00500A67">
        <w:rPr>
          <w:rFonts w:eastAsia="Calibri"/>
          <w:lang w:val="sr-Latn-RS"/>
        </w:rPr>
        <w:t xml:space="preserve"> Kada se saobraćaj odvija prema internetu</w:t>
      </w:r>
      <w:r w:rsidR="000F0C4F" w:rsidRPr="00500A67">
        <w:rPr>
          <w:rFonts w:eastAsia="Calibri"/>
          <w:lang w:val="sr-Latn-RS"/>
        </w:rPr>
        <w:t xml:space="preserve">, izvorna IP adresa instance je zamijenjena </w:t>
      </w:r>
      <w:r w:rsidR="005F1CF2" w:rsidRPr="00500A67">
        <w:rPr>
          <w:rFonts w:eastAsia="Calibri"/>
          <w:lang w:val="sr-Latn-RS"/>
        </w:rPr>
        <w:t xml:space="preserve">adresom NAT </w:t>
      </w:r>
      <w:r w:rsidR="002657D4" w:rsidRPr="00500A67">
        <w:rPr>
          <w:rFonts w:eastAsia="Calibri"/>
          <w:i/>
          <w:lang w:val="sr-Latn-RS"/>
        </w:rPr>
        <w:t>Device</w:t>
      </w:r>
      <w:r w:rsidR="005F1CF2" w:rsidRPr="00500A67">
        <w:rPr>
          <w:rFonts w:eastAsia="Calibri"/>
          <w:lang w:val="sr-Latn-RS"/>
        </w:rPr>
        <w:t>-a</w:t>
      </w:r>
      <w:r w:rsidR="009725A7" w:rsidRPr="00500A67">
        <w:rPr>
          <w:rFonts w:eastAsia="Calibri"/>
          <w:lang w:val="sr-Latn-RS"/>
        </w:rPr>
        <w:t>, a kada se odgovor vraća adresa se ponovo prevodi u privatnu adresu instance.</w:t>
      </w:r>
      <w:r w:rsidR="00494C16" w:rsidRPr="00500A67">
        <w:rPr>
          <w:rFonts w:eastAsia="Calibri"/>
          <w:lang w:val="sr-Latn-RS"/>
        </w:rPr>
        <w:t xml:space="preserve"> NAT </w:t>
      </w:r>
      <w:r w:rsidR="002657D4" w:rsidRPr="00500A67">
        <w:rPr>
          <w:rFonts w:eastAsia="Calibri"/>
          <w:i/>
          <w:lang w:val="sr-Latn-RS"/>
        </w:rPr>
        <w:t xml:space="preserve">Device </w:t>
      </w:r>
      <w:r w:rsidR="00494C16" w:rsidRPr="00500A67">
        <w:rPr>
          <w:rFonts w:eastAsia="Calibri"/>
          <w:lang w:val="sr-Latn-RS"/>
        </w:rPr>
        <w:t>mora da bude smješten u javnu podmrežu</w:t>
      </w:r>
      <w:r w:rsidR="00522CA1" w:rsidRPr="00500A67">
        <w:rPr>
          <w:rFonts w:eastAsia="Calibri"/>
          <w:lang w:val="sr-Latn-RS"/>
        </w:rPr>
        <w:t xml:space="preserve"> i da ima pridruženu elastičnu IP adresu</w:t>
      </w:r>
      <w:r w:rsidR="00494C16" w:rsidRPr="00500A67">
        <w:rPr>
          <w:rFonts w:eastAsia="Calibri"/>
          <w:lang w:val="sr-Latn-RS"/>
        </w:rPr>
        <w:t>.</w:t>
      </w:r>
      <w:r w:rsidR="00EE1267" w:rsidRPr="00500A67">
        <w:rPr>
          <w:rFonts w:eastAsia="Calibri"/>
          <w:lang w:val="sr-Latn-RS"/>
        </w:rPr>
        <w:t xml:space="preserve"> Da bi se sve to omogućilo, potrebno je podesiti tabelu rutiranja privatne podmreže </w:t>
      </w:r>
      <w:r w:rsidR="0019446C" w:rsidRPr="00500A67">
        <w:rPr>
          <w:rFonts w:eastAsia="Calibri"/>
          <w:lang w:val="sr-Latn-RS"/>
        </w:rPr>
        <w:t>tako da prosljeđ</w:t>
      </w:r>
      <w:r w:rsidR="00EE1267" w:rsidRPr="00500A67">
        <w:rPr>
          <w:rFonts w:eastAsia="Calibri"/>
          <w:lang w:val="sr-Latn-RS"/>
        </w:rPr>
        <w:t xml:space="preserve">uje saobraćaj NAT </w:t>
      </w:r>
      <w:r w:rsidR="00EE1267" w:rsidRPr="00500A67">
        <w:rPr>
          <w:rFonts w:eastAsia="Calibri"/>
          <w:i/>
          <w:lang w:val="sr-Latn-RS"/>
        </w:rPr>
        <w:t>Device</w:t>
      </w:r>
      <w:r w:rsidR="00EE1267" w:rsidRPr="00500A67">
        <w:rPr>
          <w:rFonts w:eastAsia="Calibri"/>
          <w:lang w:val="sr-Latn-RS"/>
        </w:rPr>
        <w:t>-u.</w:t>
      </w:r>
      <w:r w:rsidR="00494C16" w:rsidRPr="00500A67">
        <w:rPr>
          <w:rFonts w:eastAsia="Calibri"/>
          <w:lang w:val="sr-Latn-RS"/>
        </w:rPr>
        <w:t xml:space="preserve"> </w:t>
      </w:r>
      <w:r w:rsidR="00370CD5" w:rsidRPr="00500A67">
        <w:rPr>
          <w:rFonts w:eastAsia="Calibri"/>
          <w:lang w:val="sr-Latn-RS"/>
        </w:rPr>
        <w:t xml:space="preserve">Postoje </w:t>
      </w:r>
      <w:r w:rsidR="003127D9" w:rsidRPr="00500A67">
        <w:rPr>
          <w:rFonts w:eastAsia="Calibri"/>
          <w:lang w:val="sr-Latn-RS"/>
        </w:rPr>
        <w:t>d</w:t>
      </w:r>
      <w:r w:rsidR="0093133C" w:rsidRPr="00500A67">
        <w:rPr>
          <w:rFonts w:eastAsia="Calibri"/>
          <w:lang w:val="sr-Latn-RS"/>
        </w:rPr>
        <w:t>va tipa</w:t>
      </w:r>
      <w:r w:rsidR="00370CD5" w:rsidRPr="00500A67">
        <w:rPr>
          <w:rFonts w:eastAsia="Calibri"/>
          <w:lang w:val="sr-Latn-RS"/>
        </w:rPr>
        <w:t xml:space="preserve"> NAT </w:t>
      </w:r>
      <w:r w:rsidR="00370CD5" w:rsidRPr="00500A67">
        <w:rPr>
          <w:rFonts w:eastAsia="Calibri"/>
          <w:i/>
          <w:lang w:val="sr-Latn-RS"/>
        </w:rPr>
        <w:t>Device</w:t>
      </w:r>
      <w:r w:rsidR="00370CD5" w:rsidRPr="00500A67">
        <w:rPr>
          <w:rFonts w:eastAsia="Calibri"/>
          <w:lang w:val="sr-Latn-RS"/>
        </w:rPr>
        <w:t xml:space="preserve">-a: NAT </w:t>
      </w:r>
      <w:r w:rsidR="00370CD5" w:rsidRPr="00500A67">
        <w:rPr>
          <w:rFonts w:eastAsia="Calibri"/>
          <w:i/>
          <w:lang w:val="sr-Latn-RS"/>
        </w:rPr>
        <w:t xml:space="preserve">Gatway </w:t>
      </w:r>
      <w:r w:rsidR="00370CD5" w:rsidRPr="00500A67">
        <w:rPr>
          <w:rFonts w:eastAsia="Calibri"/>
          <w:lang w:val="sr-Latn-RS"/>
        </w:rPr>
        <w:t xml:space="preserve">i NAT </w:t>
      </w:r>
      <w:r w:rsidR="00370CD5" w:rsidRPr="00500A67">
        <w:rPr>
          <w:rFonts w:eastAsia="Calibri"/>
          <w:i/>
          <w:lang w:val="sr-Latn-RS"/>
        </w:rPr>
        <w:t>Instance</w:t>
      </w:r>
      <w:r w:rsidR="00370CD5" w:rsidRPr="00500A67">
        <w:rPr>
          <w:rFonts w:eastAsia="Calibri"/>
          <w:lang w:val="sr-Latn-RS"/>
        </w:rPr>
        <w:t xml:space="preserve">. </w:t>
      </w:r>
      <w:r w:rsidR="0093133C" w:rsidRPr="00500A67">
        <w:rPr>
          <w:rFonts w:eastAsia="Calibri"/>
          <w:lang w:val="sr-Latn-RS"/>
        </w:rPr>
        <w:t>P</w:t>
      </w:r>
      <w:r w:rsidR="00271733" w:rsidRPr="00500A67">
        <w:rPr>
          <w:rFonts w:eastAsia="Calibri"/>
          <w:lang w:val="sr-Latn-RS"/>
        </w:rPr>
        <w:t>reporučuje se</w:t>
      </w:r>
      <w:r w:rsidR="000C7EBB" w:rsidRPr="00500A67">
        <w:rPr>
          <w:rFonts w:eastAsia="Calibri"/>
          <w:lang w:val="sr-Latn-RS"/>
        </w:rPr>
        <w:t xml:space="preserve"> prvi, jer nudi veću dostupnost</w:t>
      </w:r>
      <w:r w:rsidR="00271733" w:rsidRPr="00500A67">
        <w:rPr>
          <w:rFonts w:eastAsia="Calibri"/>
          <w:lang w:val="sr-Latn-RS"/>
        </w:rPr>
        <w:t xml:space="preserve"> i zahtjeva manje</w:t>
      </w:r>
      <w:r w:rsidR="0074565B" w:rsidRPr="00500A67">
        <w:rPr>
          <w:rFonts w:eastAsia="Calibri"/>
          <w:lang w:val="sr-Latn-RS"/>
        </w:rPr>
        <w:t xml:space="preserve"> održavanja.</w:t>
      </w:r>
    </w:p>
    <w:p w14:paraId="0A69B367" w14:textId="77777777" w:rsidR="00160D71" w:rsidRPr="00500A67" w:rsidRDefault="00717E9B" w:rsidP="00A55F96">
      <w:pPr>
        <w:pStyle w:val="BodyText"/>
        <w:rPr>
          <w:rFonts w:eastAsia="Calibri"/>
          <w:lang w:val="sr-Latn-RS"/>
        </w:rPr>
      </w:pPr>
      <w:r w:rsidRPr="00500A67">
        <w:rPr>
          <w:rFonts w:eastAsia="Calibri"/>
          <w:lang w:val="sr-Latn-RS"/>
        </w:rPr>
        <w:t>Da</w:t>
      </w:r>
      <w:r w:rsidR="00F02072" w:rsidRPr="00500A67">
        <w:rPr>
          <w:rFonts w:eastAsia="Calibri"/>
          <w:lang w:val="sr-Latn-RS"/>
        </w:rPr>
        <w:t xml:space="preserve"> bi komunikacija instanci sa internetom bila bezbjedna, potrebno je podesiti </w:t>
      </w:r>
      <w:r w:rsidR="00AB4F5B" w:rsidRPr="00500A67">
        <w:rPr>
          <w:rFonts w:eastAsia="Calibri"/>
          <w:lang w:val="sr-Latn-RS"/>
        </w:rPr>
        <w:t>pravila za pristup mreži tako da dozvoljavaju samo željeni saobraćaj.</w:t>
      </w:r>
      <w:r w:rsidR="0079122A" w:rsidRPr="00500A67">
        <w:rPr>
          <w:rFonts w:eastAsia="Calibri"/>
          <w:lang w:val="sr-Latn-RS"/>
        </w:rPr>
        <w:t xml:space="preserve"> </w:t>
      </w:r>
      <w:r w:rsidR="00FC7482" w:rsidRPr="00500A67">
        <w:rPr>
          <w:rFonts w:eastAsia="Calibri"/>
          <w:lang w:val="sr-Latn-RS"/>
        </w:rPr>
        <w:t xml:space="preserve">Koriste se </w:t>
      </w:r>
      <w:r w:rsidR="00FC7482" w:rsidRPr="00500A67">
        <w:rPr>
          <w:rFonts w:eastAsia="Calibri"/>
          <w:b/>
          <w:i/>
          <w:lang w:val="sr-Latn-RS"/>
        </w:rPr>
        <w:t>security</w:t>
      </w:r>
      <w:r w:rsidR="00FC7482" w:rsidRPr="00500A67">
        <w:rPr>
          <w:rFonts w:eastAsia="Calibri"/>
          <w:b/>
          <w:lang w:val="sr-Latn-RS"/>
        </w:rPr>
        <w:t xml:space="preserve"> grupe</w:t>
      </w:r>
      <w:r w:rsidR="00877B02" w:rsidRPr="00500A67">
        <w:rPr>
          <w:rFonts w:eastAsia="Calibri"/>
          <w:b/>
          <w:lang w:val="sr-Latn-RS"/>
        </w:rPr>
        <w:t xml:space="preserve"> </w:t>
      </w:r>
      <w:r w:rsidR="00877B02" w:rsidRPr="00500A67">
        <w:rPr>
          <w:rFonts w:eastAsia="Calibri"/>
          <w:lang w:val="sr-Latn-RS"/>
        </w:rPr>
        <w:t xml:space="preserve">(engl. </w:t>
      </w:r>
      <w:r w:rsidR="00F30473" w:rsidRPr="00500A67">
        <w:rPr>
          <w:rFonts w:eastAsia="Calibri"/>
          <w:i/>
          <w:lang w:val="sr-Latn-RS"/>
        </w:rPr>
        <w:t>security g</w:t>
      </w:r>
      <w:r w:rsidR="00877B02" w:rsidRPr="00500A67">
        <w:rPr>
          <w:rFonts w:eastAsia="Calibri"/>
          <w:i/>
          <w:lang w:val="sr-Latn-RS"/>
        </w:rPr>
        <w:t>roup</w:t>
      </w:r>
      <w:r w:rsidR="00877B02" w:rsidRPr="00500A67">
        <w:rPr>
          <w:rFonts w:eastAsia="Calibri"/>
          <w:lang w:val="sr-Latn-RS"/>
        </w:rPr>
        <w:t>)</w:t>
      </w:r>
      <w:r w:rsidR="00FC7482" w:rsidRPr="00500A67">
        <w:rPr>
          <w:rFonts w:eastAsia="Calibri"/>
          <w:lang w:val="sr-Latn-RS"/>
        </w:rPr>
        <w:t xml:space="preserve"> i </w:t>
      </w:r>
      <w:r w:rsidR="00FC7482" w:rsidRPr="00500A67">
        <w:rPr>
          <w:rFonts w:eastAsia="Calibri"/>
          <w:b/>
          <w:lang w:val="sr-Latn-RS"/>
        </w:rPr>
        <w:t>liste kontrole pristupa</w:t>
      </w:r>
      <w:r w:rsidR="00FC7482" w:rsidRPr="00500A67">
        <w:rPr>
          <w:rFonts w:eastAsia="Calibri"/>
          <w:lang w:val="sr-Latn-RS"/>
        </w:rPr>
        <w:t xml:space="preserve"> (engl.  </w:t>
      </w:r>
      <w:r w:rsidR="0058634F" w:rsidRPr="00500A67">
        <w:rPr>
          <w:rFonts w:eastAsia="Calibri"/>
          <w:i/>
          <w:lang w:val="sr-Latn-RS"/>
        </w:rPr>
        <w:t>Network</w:t>
      </w:r>
      <w:r w:rsidR="0058634F" w:rsidRPr="00500A67">
        <w:rPr>
          <w:rFonts w:eastAsia="Calibri"/>
          <w:lang w:val="sr-Latn-RS"/>
        </w:rPr>
        <w:t xml:space="preserve"> </w:t>
      </w:r>
      <w:r w:rsidR="00FC7482" w:rsidRPr="00500A67">
        <w:rPr>
          <w:rFonts w:eastAsia="Calibri"/>
          <w:i/>
          <w:lang w:val="sr-Latn-RS"/>
        </w:rPr>
        <w:t>Access Control List</w:t>
      </w:r>
      <w:r w:rsidR="00FC7482" w:rsidRPr="00500A67">
        <w:rPr>
          <w:rFonts w:eastAsia="Calibri"/>
          <w:lang w:val="sr-Latn-RS"/>
        </w:rPr>
        <w:t xml:space="preserve">, </w:t>
      </w:r>
      <w:r w:rsidR="00016AD8" w:rsidRPr="00500A67">
        <w:rPr>
          <w:rFonts w:eastAsia="Calibri"/>
          <w:lang w:val="sr-Latn-RS"/>
        </w:rPr>
        <w:t xml:space="preserve"> </w:t>
      </w:r>
      <w:r w:rsidR="00016AD8" w:rsidRPr="00500A67">
        <w:rPr>
          <w:rFonts w:eastAsia="Calibri"/>
          <w:i/>
          <w:lang w:val="sr-Latn-RS"/>
        </w:rPr>
        <w:t xml:space="preserve">Network </w:t>
      </w:r>
      <w:r w:rsidR="00FC7482" w:rsidRPr="00500A67">
        <w:rPr>
          <w:rFonts w:eastAsia="Calibri"/>
          <w:lang w:val="sr-Latn-RS"/>
        </w:rPr>
        <w:t>ACL)</w:t>
      </w:r>
      <w:r w:rsidR="00300B7C" w:rsidRPr="00500A67">
        <w:rPr>
          <w:rFonts w:eastAsia="Calibri"/>
          <w:lang w:val="sr-Latn-RS"/>
        </w:rPr>
        <w:t>.</w:t>
      </w:r>
    </w:p>
    <w:p w14:paraId="141425DA" w14:textId="48F7A462" w:rsidR="00C474C1" w:rsidRPr="00500A67" w:rsidRDefault="00160D71" w:rsidP="009B6F3C">
      <w:pPr>
        <w:pStyle w:val="BodyText"/>
        <w:rPr>
          <w:rFonts w:eastAsia="Calibri"/>
          <w:lang w:val="sr-Latn-RS"/>
        </w:rPr>
      </w:pPr>
      <w:r w:rsidRPr="00500A67">
        <w:rPr>
          <w:rFonts w:eastAsia="Calibri"/>
          <w:i/>
          <w:lang w:val="sr-Latn-RS"/>
        </w:rPr>
        <w:t xml:space="preserve">Security </w:t>
      </w:r>
      <w:r w:rsidRPr="00500A67">
        <w:rPr>
          <w:rFonts w:eastAsia="Calibri"/>
          <w:lang w:val="sr-Latn-RS"/>
        </w:rPr>
        <w:t>grupe služe</w:t>
      </w:r>
      <w:r w:rsidR="00B6095C" w:rsidRPr="00500A67">
        <w:rPr>
          <w:rFonts w:eastAsia="Calibri"/>
          <w:lang w:val="sr-Latn-RS"/>
        </w:rPr>
        <w:t xml:space="preserve"> kao virtuelni zid </w:t>
      </w:r>
      <w:r w:rsidR="000F2C5F" w:rsidRPr="00500A67">
        <w:rPr>
          <w:rFonts w:eastAsia="Calibri"/>
          <w:lang w:val="sr-Latn-RS"/>
        </w:rPr>
        <w:t>koji kontroliše saobraćaj instance.</w:t>
      </w:r>
      <w:r w:rsidR="00FC53AA" w:rsidRPr="00500A67">
        <w:rPr>
          <w:rFonts w:eastAsia="Calibri"/>
          <w:lang w:val="sr-Latn-RS"/>
        </w:rPr>
        <w:t xml:space="preserve"> Definišu se pravila koja označavaju dozvoljeni</w:t>
      </w:r>
      <w:r w:rsidR="00FE1201" w:rsidRPr="00500A67">
        <w:rPr>
          <w:rFonts w:eastAsia="Calibri"/>
          <w:lang w:val="sr-Latn-RS"/>
        </w:rPr>
        <w:t xml:space="preserve"> dolazeći ili odlazeći</w:t>
      </w:r>
      <w:r w:rsidR="00FC53AA" w:rsidRPr="00500A67">
        <w:rPr>
          <w:rFonts w:eastAsia="Calibri"/>
          <w:lang w:val="sr-Latn-RS"/>
        </w:rPr>
        <w:t xml:space="preserve"> saobraćaj</w:t>
      </w:r>
      <w:r w:rsidR="00D520C7" w:rsidRPr="00500A67">
        <w:rPr>
          <w:rFonts w:eastAsia="Calibri"/>
          <w:lang w:val="sr-Latn-RS"/>
        </w:rPr>
        <w:t xml:space="preserve"> (engl. </w:t>
      </w:r>
      <w:r w:rsidR="003E198C" w:rsidRPr="00500A67">
        <w:rPr>
          <w:rFonts w:eastAsia="Calibri"/>
          <w:i/>
          <w:lang w:val="sr-Latn-RS"/>
        </w:rPr>
        <w:t>inbound r</w:t>
      </w:r>
      <w:r w:rsidR="0061755C" w:rsidRPr="00500A67">
        <w:rPr>
          <w:rFonts w:eastAsia="Calibri"/>
          <w:i/>
          <w:lang w:val="sr-Latn-RS"/>
        </w:rPr>
        <w:t>ules</w:t>
      </w:r>
      <w:r w:rsidR="009D29D2" w:rsidRPr="00500A67">
        <w:rPr>
          <w:rFonts w:eastAsia="Calibri"/>
          <w:i/>
          <w:lang w:val="sr-Latn-RS"/>
        </w:rPr>
        <w:t>,</w:t>
      </w:r>
      <w:r w:rsidR="003E198C" w:rsidRPr="00500A67">
        <w:rPr>
          <w:rFonts w:eastAsia="Calibri"/>
          <w:i/>
          <w:lang w:val="sr-Latn-RS"/>
        </w:rPr>
        <w:t xml:space="preserve"> outbound r</w:t>
      </w:r>
      <w:r w:rsidR="00D520C7" w:rsidRPr="00500A67">
        <w:rPr>
          <w:rFonts w:eastAsia="Calibri"/>
          <w:i/>
          <w:lang w:val="sr-Latn-RS"/>
        </w:rPr>
        <w:t>ules</w:t>
      </w:r>
      <w:r w:rsidR="00D520C7" w:rsidRPr="00500A67">
        <w:rPr>
          <w:rFonts w:eastAsia="Calibri"/>
          <w:lang w:val="sr-Latn-RS"/>
        </w:rPr>
        <w:t>)</w:t>
      </w:r>
      <w:r w:rsidR="00FC53AA" w:rsidRPr="00500A67">
        <w:rPr>
          <w:rFonts w:eastAsia="Calibri"/>
          <w:lang w:val="sr-Latn-RS"/>
        </w:rPr>
        <w:t xml:space="preserve"> za instance kojima je pridružena grupa.</w:t>
      </w:r>
      <w:r w:rsidR="009B6F3C" w:rsidRPr="00500A67">
        <w:rPr>
          <w:rFonts w:eastAsia="Calibri"/>
          <w:lang w:val="sr-Latn-RS"/>
        </w:rPr>
        <w:t xml:space="preserve"> </w:t>
      </w:r>
      <w:r w:rsidR="00A25E3D" w:rsidRPr="00500A67">
        <w:rPr>
          <w:rFonts w:eastAsia="Calibri"/>
          <w:lang w:val="sr-Latn-RS"/>
        </w:rPr>
        <w:t>Na slici 3.8</w:t>
      </w:r>
      <w:r w:rsidR="00C474C1" w:rsidRPr="00500A67">
        <w:rPr>
          <w:rFonts w:eastAsia="Calibri"/>
          <w:lang w:val="sr-Latn-RS"/>
        </w:rPr>
        <w:t xml:space="preserve"> prikazana je </w:t>
      </w:r>
      <w:r w:rsidR="00C474C1" w:rsidRPr="00500A67">
        <w:rPr>
          <w:rFonts w:eastAsia="Calibri"/>
          <w:i/>
          <w:lang w:val="sr-Latn-RS"/>
        </w:rPr>
        <w:t xml:space="preserve">security </w:t>
      </w:r>
      <w:r w:rsidR="00C474C1" w:rsidRPr="00500A67">
        <w:rPr>
          <w:rFonts w:eastAsia="Calibri"/>
          <w:lang w:val="sr-Latn-RS"/>
        </w:rPr>
        <w:t>grupa pridružena instanci veb servera koja dozvoljava HTTP i HTTPS saobraćaj</w:t>
      </w:r>
      <w:r w:rsidR="00293355" w:rsidRPr="00500A67">
        <w:rPr>
          <w:rFonts w:eastAsia="Calibri"/>
          <w:lang w:val="sr-Latn-RS"/>
        </w:rPr>
        <w:t xml:space="preserve"> sa bilo kojeg izv</w:t>
      </w:r>
      <w:r w:rsidR="00C17035" w:rsidRPr="00500A67">
        <w:rPr>
          <w:rFonts w:eastAsia="Calibri"/>
          <w:lang w:val="sr-Latn-RS"/>
        </w:rPr>
        <w:t>ora, a n</w:t>
      </w:r>
      <w:r w:rsidR="00293355" w:rsidRPr="00500A67">
        <w:rPr>
          <w:rFonts w:eastAsia="Calibri"/>
          <w:lang w:val="sr-Latn-RS"/>
        </w:rPr>
        <w:t>a</w:t>
      </w:r>
      <w:r w:rsidR="00BA4E55" w:rsidRPr="00500A67">
        <w:rPr>
          <w:rFonts w:eastAsia="Calibri"/>
          <w:lang w:val="sr-Latn-RS"/>
        </w:rPr>
        <w:t xml:space="preserve"> </w:t>
      </w:r>
      <w:r w:rsidR="00C23C5D" w:rsidRPr="00500A67">
        <w:rPr>
          <w:rFonts w:eastAsia="Calibri"/>
          <w:lang w:val="sr-Latn-RS"/>
        </w:rPr>
        <w:t>slici 3.9</w:t>
      </w:r>
      <w:r w:rsidR="00BA4E55" w:rsidRPr="00500A67">
        <w:rPr>
          <w:rFonts w:eastAsia="Calibri"/>
          <w:lang w:val="sr-Latn-RS"/>
        </w:rPr>
        <w:t xml:space="preserve"> </w:t>
      </w:r>
      <w:r w:rsidR="00BA4E55" w:rsidRPr="00500A67">
        <w:rPr>
          <w:rFonts w:eastAsia="Calibri"/>
          <w:i/>
          <w:lang w:val="sr-Latn-RS"/>
        </w:rPr>
        <w:t xml:space="preserve">security </w:t>
      </w:r>
      <w:r w:rsidR="00BA4E55" w:rsidRPr="00500A67">
        <w:rPr>
          <w:rFonts w:eastAsia="Calibri"/>
          <w:lang w:val="sr-Latn-RS"/>
        </w:rPr>
        <w:t>grupa pridružena instanci</w:t>
      </w:r>
      <w:r w:rsidR="00055242" w:rsidRPr="00500A67">
        <w:rPr>
          <w:rFonts w:eastAsia="Calibri"/>
          <w:lang w:val="sr-Latn-RS"/>
        </w:rPr>
        <w:t xml:space="preserve"> servera baze podataka koja dozv</w:t>
      </w:r>
      <w:r w:rsidR="00BA4E55" w:rsidRPr="00500A67">
        <w:rPr>
          <w:rFonts w:eastAsia="Calibri"/>
          <w:lang w:val="sr-Latn-RS"/>
        </w:rPr>
        <w:t>oljava SQL i RDS saobraćaj</w:t>
      </w:r>
      <w:r w:rsidR="00293355" w:rsidRPr="00500A67">
        <w:rPr>
          <w:rFonts w:eastAsia="Calibri"/>
          <w:lang w:val="sr-Latn-RS"/>
        </w:rPr>
        <w:t xml:space="preserve">, ali </w:t>
      </w:r>
      <w:r w:rsidR="00C17035" w:rsidRPr="00500A67">
        <w:rPr>
          <w:rFonts w:eastAsia="Calibri"/>
          <w:lang w:val="sr-Latn-RS"/>
        </w:rPr>
        <w:t>ograničava izvor RDP</w:t>
      </w:r>
      <w:r w:rsidR="00313163" w:rsidRPr="00500A67">
        <w:rPr>
          <w:rFonts w:eastAsia="Calibri"/>
          <w:lang w:val="sr-Latn-RS"/>
        </w:rPr>
        <w:t xml:space="preserve"> saobraćaja</w:t>
      </w:r>
      <w:r w:rsidR="004321D0" w:rsidRPr="00500A67">
        <w:rPr>
          <w:rFonts w:eastAsia="Calibri"/>
          <w:lang w:val="sr-Latn-RS"/>
        </w:rPr>
        <w:t xml:space="preserve"> </w:t>
      </w:r>
      <w:hyperlink w:anchor="_LITERATURA_1" w:history="1">
        <w:r w:rsidR="004321D0" w:rsidRPr="00500A67">
          <w:rPr>
            <w:rStyle w:val="Hyperlink"/>
            <w:lang w:val="sr-Latn-RS"/>
          </w:rPr>
          <w:t>[</w:t>
        </w:r>
        <w:r w:rsidR="006A3100">
          <w:rPr>
            <w:rStyle w:val="Hyperlink"/>
            <w:lang w:val="sr-Latn-RS"/>
          </w:rPr>
          <w:t>28</w:t>
        </w:r>
        <w:r w:rsidR="004321D0" w:rsidRPr="00500A67">
          <w:rPr>
            <w:rStyle w:val="Hyperlink"/>
            <w:lang w:val="sr-Latn-RS"/>
          </w:rPr>
          <w:t>]</w:t>
        </w:r>
      </w:hyperlink>
      <w:r w:rsidR="00313163" w:rsidRPr="00500A67">
        <w:rPr>
          <w:rFonts w:eastAsia="Calibri"/>
          <w:lang w:val="sr-Latn-RS"/>
        </w:rPr>
        <w:t>.</w:t>
      </w:r>
    </w:p>
    <w:p w14:paraId="63FCCED8" w14:textId="77777777" w:rsidR="003573F6" w:rsidRPr="00500A67" w:rsidRDefault="003573F6" w:rsidP="00BA4E55">
      <w:pPr>
        <w:pStyle w:val="BodyText"/>
        <w:rPr>
          <w:rFonts w:eastAsia="Calibri"/>
          <w:lang w:val="sr-Latn-RS"/>
        </w:rPr>
      </w:pPr>
    </w:p>
    <w:p w14:paraId="74982C93" w14:textId="77777777" w:rsidR="003573F6" w:rsidRPr="00500A67" w:rsidRDefault="00245DA8" w:rsidP="00BA4E55">
      <w:pPr>
        <w:pStyle w:val="BodyText"/>
        <w:rPr>
          <w:rFonts w:eastAsia="Calibri"/>
          <w:lang w:val="sr-Latn-RS"/>
        </w:rPr>
      </w:pPr>
      <w:r w:rsidRPr="00500A67">
        <w:rPr>
          <w:rFonts w:eastAsia="Calibri"/>
          <w:noProof/>
          <w:lang w:val="en-US"/>
        </w:rPr>
        <w:lastRenderedPageBreak/>
        <w:drawing>
          <wp:inline distT="0" distB="0" distL="0" distR="0" wp14:anchorId="1CDD3DF7" wp14:editId="6E9F012C">
            <wp:extent cx="3352800" cy="1844040"/>
            <wp:effectExtent l="0" t="0" r="0" b="0"/>
            <wp:docPr id="13" name="Picture 13" descr="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52800" cy="1844040"/>
                    </a:xfrm>
                    <a:prstGeom prst="rect">
                      <a:avLst/>
                    </a:prstGeom>
                    <a:noFill/>
                    <a:ln>
                      <a:noFill/>
                    </a:ln>
                  </pic:spPr>
                </pic:pic>
              </a:graphicData>
            </a:graphic>
          </wp:inline>
        </w:drawing>
      </w:r>
    </w:p>
    <w:p w14:paraId="0CF30A20" w14:textId="5F6A0DDB" w:rsidR="001525A8" w:rsidRPr="00500A67" w:rsidRDefault="001525A8" w:rsidP="00E967E4">
      <w:pPr>
        <w:pStyle w:val="Caption"/>
        <w:numPr>
          <w:ilvl w:val="0"/>
          <w:numId w:val="27"/>
        </w:numPr>
      </w:pPr>
      <w:r w:rsidRPr="00500A67">
        <w:rPr>
          <w:i/>
        </w:rPr>
        <w:t xml:space="preserve">Security </w:t>
      </w:r>
      <w:r w:rsidRPr="00500A67">
        <w:t>grupa za veb server</w:t>
      </w:r>
      <w:r w:rsidR="009B6B9E" w:rsidRPr="00500A67">
        <w:t xml:space="preserve"> </w:t>
      </w:r>
      <w:hyperlink w:anchor="_LITERATURA_1" w:history="1">
        <w:r w:rsidR="009B6B9E" w:rsidRPr="00500A67">
          <w:rPr>
            <w:rStyle w:val="Hyperlink"/>
          </w:rPr>
          <w:t>[27]</w:t>
        </w:r>
      </w:hyperlink>
    </w:p>
    <w:p w14:paraId="62D837E1" w14:textId="77777777" w:rsidR="00FD4E8A" w:rsidRPr="00500A67" w:rsidRDefault="00FD4E8A" w:rsidP="00FD4E8A">
      <w:pPr>
        <w:rPr>
          <w:rFonts w:eastAsia="Calibri"/>
        </w:rPr>
      </w:pPr>
    </w:p>
    <w:p w14:paraId="1BE48CCE" w14:textId="77777777" w:rsidR="003573F6" w:rsidRPr="00500A67" w:rsidRDefault="00245DA8" w:rsidP="00BA4E55">
      <w:pPr>
        <w:pStyle w:val="BodyText"/>
        <w:rPr>
          <w:rFonts w:eastAsia="Calibri"/>
          <w:lang w:val="sr-Latn-RS"/>
        </w:rPr>
      </w:pPr>
      <w:r w:rsidRPr="00500A67">
        <w:rPr>
          <w:rFonts w:eastAsia="Calibri"/>
          <w:noProof/>
          <w:lang w:val="en-US"/>
        </w:rPr>
        <w:drawing>
          <wp:inline distT="0" distB="0" distL="0" distR="0" wp14:anchorId="64FCEA05" wp14:editId="55AAB787">
            <wp:extent cx="3375660" cy="1775460"/>
            <wp:effectExtent l="0" t="0" r="0" b="0"/>
            <wp:docPr id="14" name="Picture 14" descr="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375660" cy="1775460"/>
                    </a:xfrm>
                    <a:prstGeom prst="rect">
                      <a:avLst/>
                    </a:prstGeom>
                    <a:noFill/>
                    <a:ln>
                      <a:noFill/>
                    </a:ln>
                  </pic:spPr>
                </pic:pic>
              </a:graphicData>
            </a:graphic>
          </wp:inline>
        </w:drawing>
      </w:r>
    </w:p>
    <w:p w14:paraId="29FA7B0D" w14:textId="02A264A0" w:rsidR="00833EBC" w:rsidRPr="00500A67" w:rsidRDefault="00833EBC" w:rsidP="00E967E4">
      <w:pPr>
        <w:pStyle w:val="Caption"/>
        <w:numPr>
          <w:ilvl w:val="0"/>
          <w:numId w:val="27"/>
        </w:numPr>
      </w:pPr>
      <w:r w:rsidRPr="00500A67">
        <w:rPr>
          <w:i/>
        </w:rPr>
        <w:t xml:space="preserve">Security </w:t>
      </w:r>
      <w:r w:rsidRPr="00500A67">
        <w:t>grupa za server baze podataka</w:t>
      </w:r>
      <w:r w:rsidR="00795FCE" w:rsidRPr="00500A67">
        <w:t xml:space="preserve"> </w:t>
      </w:r>
      <w:hyperlink w:anchor="_LITERATURA_1" w:history="1">
        <w:r w:rsidR="00795FCE" w:rsidRPr="00500A67">
          <w:rPr>
            <w:rStyle w:val="Hyperlink"/>
          </w:rPr>
          <w:t>[27]</w:t>
        </w:r>
      </w:hyperlink>
    </w:p>
    <w:p w14:paraId="094F6EC1" w14:textId="77777777" w:rsidR="00C60010" w:rsidRPr="00500A67" w:rsidRDefault="00C60010" w:rsidP="00C60010">
      <w:pPr>
        <w:rPr>
          <w:rFonts w:eastAsia="Calibri"/>
        </w:rPr>
      </w:pPr>
    </w:p>
    <w:p w14:paraId="47588B19" w14:textId="77777777" w:rsidR="004A55C4" w:rsidRPr="00500A67" w:rsidRDefault="00D95310" w:rsidP="004A55C4">
      <w:pPr>
        <w:pStyle w:val="BodyText"/>
        <w:rPr>
          <w:rFonts w:eastAsia="Calibri"/>
          <w:lang w:val="sr-Latn-RS"/>
        </w:rPr>
      </w:pPr>
      <w:r w:rsidRPr="00500A67">
        <w:rPr>
          <w:rFonts w:eastAsia="Calibri"/>
          <w:i/>
          <w:lang w:val="sr-Latn-RS"/>
        </w:rPr>
        <w:t xml:space="preserve">Network </w:t>
      </w:r>
      <w:r w:rsidRPr="00500A67">
        <w:rPr>
          <w:rFonts w:eastAsia="Calibri"/>
          <w:lang w:val="sr-Latn-RS"/>
        </w:rPr>
        <w:t xml:space="preserve">ACL </w:t>
      </w:r>
      <w:r w:rsidR="00C506BA" w:rsidRPr="00500A67">
        <w:rPr>
          <w:rFonts w:eastAsia="Calibri"/>
          <w:lang w:val="sr-Latn-RS"/>
        </w:rPr>
        <w:t>je opcioni sloj bezbjednosti VPC-a</w:t>
      </w:r>
      <w:r w:rsidR="00B3273E" w:rsidRPr="00500A67">
        <w:rPr>
          <w:rFonts w:eastAsia="Calibri"/>
          <w:lang w:val="sr-Latn-RS"/>
        </w:rPr>
        <w:t xml:space="preserve"> koji služi kao virtuelni zid koji</w:t>
      </w:r>
      <w:r w:rsidR="00B673B9" w:rsidRPr="00500A67">
        <w:rPr>
          <w:rFonts w:eastAsia="Calibri"/>
          <w:lang w:val="sr-Latn-RS"/>
        </w:rPr>
        <w:t xml:space="preserve"> kontroliše saobraćaj podmreže. Definišu se pravila koja označavaju dozvoljeni ili zabranjeni dolazeći ili odćazeći saobraćaj. N</w:t>
      </w:r>
      <w:r w:rsidR="00604D07" w:rsidRPr="00500A67">
        <w:rPr>
          <w:rFonts w:eastAsia="Calibri"/>
          <w:lang w:val="sr-Latn-RS"/>
        </w:rPr>
        <w:t>a slic</w:t>
      </w:r>
      <w:r w:rsidR="00B673B9" w:rsidRPr="00500A67">
        <w:rPr>
          <w:rFonts w:eastAsia="Calibri"/>
          <w:lang w:val="sr-Latn-RS"/>
        </w:rPr>
        <w:t xml:space="preserve">i 3.10 prikazana su </w:t>
      </w:r>
      <w:r w:rsidR="005A733B" w:rsidRPr="00500A67">
        <w:rPr>
          <w:rFonts w:eastAsia="Calibri"/>
          <w:lang w:val="sr-Latn-RS"/>
        </w:rPr>
        <w:t>pravila</w:t>
      </w:r>
      <w:r w:rsidR="00B673B9" w:rsidRPr="00500A67">
        <w:rPr>
          <w:rFonts w:eastAsia="Calibri"/>
          <w:lang w:val="sr-Latn-RS"/>
        </w:rPr>
        <w:t xml:space="preserve"> za</w:t>
      </w:r>
      <w:r w:rsidR="005A733B" w:rsidRPr="00500A67">
        <w:rPr>
          <w:rFonts w:eastAsia="Calibri"/>
          <w:lang w:val="sr-Latn-RS"/>
        </w:rPr>
        <w:t xml:space="preserve"> podrazumijevani</w:t>
      </w:r>
      <w:r w:rsidR="00B673B9" w:rsidRPr="00500A67">
        <w:rPr>
          <w:rFonts w:eastAsia="Calibri"/>
          <w:lang w:val="sr-Latn-RS"/>
        </w:rPr>
        <w:t xml:space="preserve"> ACL</w:t>
      </w:r>
      <w:r w:rsidR="005A733B" w:rsidRPr="00500A67">
        <w:rPr>
          <w:rFonts w:eastAsia="Calibri"/>
          <w:lang w:val="sr-Latn-RS"/>
        </w:rPr>
        <w:t xml:space="preserve"> koji se automatski dodjeljuje podmreži</w:t>
      </w:r>
      <w:r w:rsidR="00B673B9" w:rsidRPr="00500A67">
        <w:rPr>
          <w:rFonts w:eastAsia="Calibri"/>
          <w:lang w:val="sr-Latn-RS"/>
        </w:rPr>
        <w:t>.</w:t>
      </w:r>
      <w:r w:rsidR="00351E33" w:rsidRPr="00500A67">
        <w:rPr>
          <w:rFonts w:eastAsia="Calibri"/>
          <w:lang w:val="sr-Latn-RS"/>
        </w:rPr>
        <w:t xml:space="preserve"> </w:t>
      </w:r>
      <w:r w:rsidR="00072D3A" w:rsidRPr="00500A67">
        <w:rPr>
          <w:rFonts w:eastAsia="Calibri"/>
          <w:lang w:val="sr-Latn-RS"/>
        </w:rPr>
        <w:t>Pravila se i</w:t>
      </w:r>
      <w:r w:rsidR="00F83F5F" w:rsidRPr="00500A67">
        <w:rPr>
          <w:rFonts w:eastAsia="Calibri"/>
          <w:lang w:val="sr-Latn-RS"/>
        </w:rPr>
        <w:t xml:space="preserve">zvršavaju redom, a posljednje, </w:t>
      </w:r>
      <w:r w:rsidR="00351E33" w:rsidRPr="00500A67">
        <w:rPr>
          <w:rFonts w:eastAsia="Calibri"/>
          <w:lang w:val="sr-Latn-RS"/>
        </w:rPr>
        <w:t>označeno zvjezdicom</w:t>
      </w:r>
      <w:r w:rsidR="00D21295" w:rsidRPr="00500A67">
        <w:rPr>
          <w:rFonts w:eastAsia="Calibri"/>
          <w:lang w:val="sr-Latn-RS"/>
        </w:rPr>
        <w:t>,</w:t>
      </w:r>
      <w:r w:rsidR="00351E33" w:rsidRPr="00500A67">
        <w:rPr>
          <w:rFonts w:eastAsia="Calibri"/>
          <w:lang w:val="sr-Latn-RS"/>
        </w:rPr>
        <w:t xml:space="preserve"> </w:t>
      </w:r>
      <w:r w:rsidR="00033826" w:rsidRPr="00500A67">
        <w:rPr>
          <w:rFonts w:eastAsia="Calibri"/>
          <w:lang w:val="sr-Latn-RS"/>
        </w:rPr>
        <w:t xml:space="preserve">obezbjeđuje da svaki paket koji se ne poklapa </w:t>
      </w:r>
      <w:r w:rsidR="000C3257" w:rsidRPr="00500A67">
        <w:rPr>
          <w:rFonts w:eastAsia="Calibri"/>
          <w:lang w:val="sr-Latn-RS"/>
        </w:rPr>
        <w:t xml:space="preserve">ni sa </w:t>
      </w:r>
      <w:r w:rsidR="00033826" w:rsidRPr="00500A67">
        <w:rPr>
          <w:rFonts w:eastAsia="Calibri"/>
          <w:lang w:val="sr-Latn-RS"/>
        </w:rPr>
        <w:t>jednim iznad navedenim pravilom bude odbijen.</w:t>
      </w:r>
      <w:r w:rsidR="004A55C4" w:rsidRPr="00500A67">
        <w:rPr>
          <w:rFonts w:eastAsia="Calibri"/>
          <w:lang w:val="sr-Latn-RS"/>
        </w:rPr>
        <w:t xml:space="preserve"> Navedeni slojevi zaštite instanci u VPC</w:t>
      </w:r>
      <w:r w:rsidR="008265C9" w:rsidRPr="00500A67">
        <w:rPr>
          <w:rFonts w:eastAsia="Calibri"/>
          <w:lang w:val="sr-Latn-RS"/>
        </w:rPr>
        <w:t xml:space="preserve"> prikazani su na slici 3.11</w:t>
      </w:r>
      <w:r w:rsidR="004A55C4" w:rsidRPr="00500A67">
        <w:rPr>
          <w:rFonts w:eastAsia="Calibri"/>
          <w:lang w:val="sr-Latn-RS"/>
        </w:rPr>
        <w:t>.</w:t>
      </w:r>
    </w:p>
    <w:p w14:paraId="2ADD25A2" w14:textId="77777777" w:rsidR="003573F6" w:rsidRPr="00500A67" w:rsidRDefault="003573F6" w:rsidP="00BA4E55">
      <w:pPr>
        <w:pStyle w:val="BodyText"/>
        <w:rPr>
          <w:rFonts w:eastAsia="Calibri"/>
          <w:lang w:val="sr-Latn-RS"/>
        </w:rPr>
      </w:pPr>
    </w:p>
    <w:p w14:paraId="00F992BE" w14:textId="77777777" w:rsidR="003F34EB" w:rsidRPr="00500A67" w:rsidRDefault="003F34EB" w:rsidP="00BA4E55">
      <w:pPr>
        <w:pStyle w:val="BodyText"/>
        <w:rPr>
          <w:rFonts w:eastAsia="Calibri"/>
          <w:lang w:val="sr-Latn-RS"/>
        </w:rPr>
      </w:pPr>
    </w:p>
    <w:p w14:paraId="017F432B" w14:textId="77777777" w:rsidR="00B12AED" w:rsidRPr="00500A67" w:rsidRDefault="00620EF6" w:rsidP="00A55F96">
      <w:pPr>
        <w:pStyle w:val="BodyText"/>
        <w:rPr>
          <w:rFonts w:eastAsia="Calibri"/>
          <w:lang w:val="sr-Latn-RS"/>
        </w:rPr>
      </w:pPr>
      <w:r w:rsidRPr="00500A67">
        <w:rPr>
          <w:rFonts w:eastAsia="Calibri"/>
          <w:lang w:val="sr-Latn-RS"/>
        </w:rPr>
        <w:lastRenderedPageBreak/>
        <w:t xml:space="preserve">           </w:t>
      </w:r>
      <w:r w:rsidR="00245DA8" w:rsidRPr="00500A67">
        <w:rPr>
          <w:rFonts w:eastAsia="Calibri"/>
          <w:noProof/>
          <w:lang w:val="en-US"/>
        </w:rPr>
        <w:drawing>
          <wp:inline distT="0" distB="0" distL="0" distR="0" wp14:anchorId="114F9D99" wp14:editId="365DAB1C">
            <wp:extent cx="2895600" cy="2095500"/>
            <wp:effectExtent l="0" t="0" r="0" b="0"/>
            <wp:docPr id="15" name="Picture 15" descr="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3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95600" cy="2095500"/>
                    </a:xfrm>
                    <a:prstGeom prst="rect">
                      <a:avLst/>
                    </a:prstGeom>
                    <a:noFill/>
                    <a:ln>
                      <a:noFill/>
                    </a:ln>
                  </pic:spPr>
                </pic:pic>
              </a:graphicData>
            </a:graphic>
          </wp:inline>
        </w:drawing>
      </w:r>
    </w:p>
    <w:p w14:paraId="0A406852" w14:textId="2AFB0E57" w:rsidR="00620EF6" w:rsidRPr="00500A67" w:rsidRDefault="00620EF6" w:rsidP="00E967E4">
      <w:pPr>
        <w:pStyle w:val="Caption"/>
        <w:numPr>
          <w:ilvl w:val="0"/>
          <w:numId w:val="27"/>
        </w:numPr>
      </w:pPr>
      <w:r w:rsidRPr="00500A67">
        <w:t xml:space="preserve">Podrazumijevani  </w:t>
      </w:r>
      <w:r w:rsidRPr="00500A67">
        <w:rPr>
          <w:i/>
        </w:rPr>
        <w:t xml:space="preserve">Network </w:t>
      </w:r>
      <w:r w:rsidRPr="00500A67">
        <w:t>ACL</w:t>
      </w:r>
      <w:r w:rsidR="003F2F13" w:rsidRPr="00500A67">
        <w:t xml:space="preserve"> </w:t>
      </w:r>
      <w:hyperlink w:anchor="_LITERATURA_1" w:history="1">
        <w:r w:rsidR="003F2F13" w:rsidRPr="00500A67">
          <w:rPr>
            <w:rStyle w:val="Hyperlink"/>
          </w:rPr>
          <w:t>[27]</w:t>
        </w:r>
      </w:hyperlink>
    </w:p>
    <w:p w14:paraId="63EECA65" w14:textId="77777777" w:rsidR="00620EF6" w:rsidRPr="00500A67" w:rsidRDefault="00620EF6" w:rsidP="00A55F96">
      <w:pPr>
        <w:pStyle w:val="BodyText"/>
        <w:rPr>
          <w:rFonts w:eastAsia="Calibri"/>
          <w:lang w:val="sr-Latn-RS"/>
        </w:rPr>
      </w:pPr>
    </w:p>
    <w:p w14:paraId="5AD76385" w14:textId="77777777" w:rsidR="001C2391" w:rsidRPr="00500A67" w:rsidRDefault="001C2391" w:rsidP="00A55F96">
      <w:pPr>
        <w:pStyle w:val="BodyText"/>
        <w:rPr>
          <w:rFonts w:eastAsia="Calibri"/>
          <w:lang w:val="sr-Latn-RS"/>
        </w:rPr>
      </w:pPr>
    </w:p>
    <w:p w14:paraId="1411DC75" w14:textId="77777777" w:rsidR="006D2CBD" w:rsidRPr="00500A67" w:rsidRDefault="00F64CFB" w:rsidP="006D2CBD">
      <w:pPr>
        <w:pStyle w:val="BodyText"/>
        <w:ind w:firstLine="0"/>
        <w:rPr>
          <w:rFonts w:eastAsia="Calibri"/>
          <w:lang w:val="sr-Latn-RS"/>
        </w:rPr>
      </w:pPr>
      <w:r w:rsidRPr="00500A67">
        <w:rPr>
          <w:rFonts w:eastAsia="Calibri"/>
          <w:lang w:val="sr-Latn-RS"/>
        </w:rPr>
        <w:t xml:space="preserve">         </w:t>
      </w:r>
      <w:r w:rsidR="00D57D5C" w:rsidRPr="00500A67">
        <w:rPr>
          <w:rFonts w:eastAsia="Calibri"/>
          <w:lang w:val="sr-Latn-RS"/>
        </w:rPr>
        <w:t xml:space="preserve">   </w:t>
      </w:r>
      <w:r w:rsidRPr="00500A67">
        <w:rPr>
          <w:rFonts w:eastAsia="Calibri"/>
          <w:lang w:val="sr-Latn-RS"/>
        </w:rPr>
        <w:t xml:space="preserve">      </w:t>
      </w:r>
      <w:r w:rsidR="00245DA8" w:rsidRPr="00500A67">
        <w:rPr>
          <w:rFonts w:eastAsia="Calibri"/>
          <w:noProof/>
          <w:lang w:val="en-US"/>
        </w:rPr>
        <w:drawing>
          <wp:inline distT="0" distB="0" distL="0" distR="0" wp14:anchorId="427A1150" wp14:editId="5FF6F01E">
            <wp:extent cx="3246120" cy="3223260"/>
            <wp:effectExtent l="0" t="0" r="0" b="0"/>
            <wp:docPr id="16" name="Picture 16" descr="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3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46120" cy="3223260"/>
                    </a:xfrm>
                    <a:prstGeom prst="rect">
                      <a:avLst/>
                    </a:prstGeom>
                    <a:noFill/>
                    <a:ln>
                      <a:noFill/>
                    </a:ln>
                  </pic:spPr>
                </pic:pic>
              </a:graphicData>
            </a:graphic>
          </wp:inline>
        </w:drawing>
      </w:r>
    </w:p>
    <w:p w14:paraId="71E5D19A" w14:textId="58780DEA" w:rsidR="0059223F" w:rsidRPr="004545F2" w:rsidRDefault="00F64CFB" w:rsidP="004545F2">
      <w:pPr>
        <w:pStyle w:val="Caption"/>
        <w:numPr>
          <w:ilvl w:val="0"/>
          <w:numId w:val="27"/>
        </w:numPr>
      </w:pPr>
      <w:r w:rsidRPr="00500A67">
        <w:t>Slojevi zaštite instanci u VPC</w:t>
      </w:r>
      <w:r w:rsidR="00176DE8" w:rsidRPr="00500A67">
        <w:t xml:space="preserve"> </w:t>
      </w:r>
      <w:hyperlink w:anchor="_LITERATURA_1" w:history="1">
        <w:r w:rsidR="00176DE8" w:rsidRPr="00500A67">
          <w:rPr>
            <w:rStyle w:val="Hyperlink"/>
          </w:rPr>
          <w:t>[27]</w:t>
        </w:r>
      </w:hyperlink>
      <w:r w:rsidR="0059223F" w:rsidRPr="004545F2">
        <w:rPr>
          <w:rFonts w:eastAsia="Calibri"/>
        </w:rPr>
        <w:br w:type="page"/>
      </w:r>
    </w:p>
    <w:p w14:paraId="592EA355" w14:textId="77777777" w:rsidR="009D5125" w:rsidRPr="00500A67" w:rsidRDefault="00586A55" w:rsidP="009D5125">
      <w:pPr>
        <w:pStyle w:val="Heading1"/>
        <w:rPr>
          <w:lang w:val="sr-Latn-RS"/>
        </w:rPr>
      </w:pPr>
      <w:bookmarkStart w:id="38" w:name="_Toc68732112"/>
      <w:bookmarkStart w:id="39" w:name="_Toc69139697"/>
      <w:bookmarkStart w:id="40" w:name="_Toc69140005"/>
      <w:bookmarkStart w:id="41" w:name="_Toc81334614"/>
      <w:bookmarkStart w:id="42" w:name="_Toc82628050"/>
      <w:bookmarkStart w:id="43" w:name="_Toc82628122"/>
      <w:r w:rsidRPr="00500A67">
        <w:rPr>
          <w:lang w:val="sr-Latn-RS"/>
        </w:rPr>
        <w:lastRenderedPageBreak/>
        <w:t>SPECIFIKACIJA SISTEMA</w:t>
      </w:r>
      <w:bookmarkEnd w:id="38"/>
      <w:bookmarkEnd w:id="39"/>
      <w:bookmarkEnd w:id="40"/>
      <w:bookmarkEnd w:id="41"/>
      <w:bookmarkEnd w:id="42"/>
      <w:bookmarkEnd w:id="43"/>
    </w:p>
    <w:p w14:paraId="6D3CC6BF" w14:textId="44597B4A" w:rsidR="001642EC" w:rsidRPr="00500A67" w:rsidRDefault="00F14D80" w:rsidP="001642EC">
      <w:pPr>
        <w:pStyle w:val="BodyText"/>
        <w:rPr>
          <w:lang w:val="sr-Latn-RS"/>
        </w:rPr>
      </w:pPr>
      <w:r w:rsidRPr="00500A67">
        <w:rPr>
          <w:lang w:val="sr-Latn-RS"/>
        </w:rPr>
        <w:t>U radu je prikazan primjer</w:t>
      </w:r>
      <w:r w:rsidR="000E5C7B" w:rsidRPr="00500A67">
        <w:rPr>
          <w:lang w:val="sr-Latn-RS"/>
        </w:rPr>
        <w:t xml:space="preserve"> jednostavne</w:t>
      </w:r>
      <w:r w:rsidR="00BE7AF3" w:rsidRPr="00500A67">
        <w:rPr>
          <w:lang w:val="sr-Latn-RS"/>
        </w:rPr>
        <w:t xml:space="preserve"> veb</w:t>
      </w:r>
      <w:r w:rsidRPr="00500A67">
        <w:rPr>
          <w:lang w:val="sr-Latn-RS"/>
        </w:rPr>
        <w:t xml:space="preserve"> aplikacije</w:t>
      </w:r>
      <w:r w:rsidR="008C2238" w:rsidRPr="00500A67">
        <w:rPr>
          <w:lang w:val="sr-Latn-RS"/>
        </w:rPr>
        <w:t xml:space="preserve"> koja zahtjeva elastičnost i visoku dostupnost. Aplikacija</w:t>
      </w:r>
      <w:r w:rsidR="009D5125" w:rsidRPr="00500A67">
        <w:rPr>
          <w:lang w:val="sr-Latn-RS"/>
        </w:rPr>
        <w:t xml:space="preserve"> je namijenjena korisnicima koji žele da rezervišu karte za različite događaje</w:t>
      </w:r>
      <w:r w:rsidR="00635452">
        <w:rPr>
          <w:lang w:val="sr-Latn-RS"/>
        </w:rPr>
        <w:t xml:space="preserve"> (</w:t>
      </w:r>
      <w:r w:rsidR="00E16555">
        <w:rPr>
          <w:lang w:val="sr-Latn-RS"/>
        </w:rPr>
        <w:t>kulturne manifestacije, koncerte, sportske doga]aje)</w:t>
      </w:r>
      <w:r w:rsidR="009D5125" w:rsidRPr="00500A67">
        <w:rPr>
          <w:lang w:val="sr-Latn-RS"/>
        </w:rPr>
        <w:t xml:space="preserve"> u </w:t>
      </w:r>
      <w:r w:rsidR="00635452">
        <w:rPr>
          <w:lang w:val="sr-Latn-RS"/>
        </w:rPr>
        <w:t>okviru stadiona/</w:t>
      </w:r>
      <w:r w:rsidR="00635452" w:rsidRPr="00500A67">
        <w:rPr>
          <w:lang w:val="sr-Latn-RS"/>
        </w:rPr>
        <w:t>aren</w:t>
      </w:r>
      <w:r w:rsidR="00635452">
        <w:rPr>
          <w:lang w:val="sr-Latn-RS"/>
        </w:rPr>
        <w:t>e</w:t>
      </w:r>
      <w:r w:rsidR="009D5125" w:rsidRPr="00500A67">
        <w:rPr>
          <w:lang w:val="sr-Latn-RS"/>
        </w:rPr>
        <w:t xml:space="preserve">. </w:t>
      </w:r>
      <w:r w:rsidR="00B516CD" w:rsidRPr="00500A67">
        <w:rPr>
          <w:lang w:val="sr-Latn-RS"/>
        </w:rPr>
        <w:t>U trenutku kada se doda novi događaj u sistem, može se des</w:t>
      </w:r>
      <w:r w:rsidR="00272AFA" w:rsidRPr="00500A67">
        <w:rPr>
          <w:lang w:val="sr-Latn-RS"/>
        </w:rPr>
        <w:t>i</w:t>
      </w:r>
      <w:r w:rsidR="00B516CD" w:rsidRPr="00500A67">
        <w:rPr>
          <w:lang w:val="sr-Latn-RS"/>
        </w:rPr>
        <w:t>ti da veliki broj korisnika odjednom krene da rezerviše kartu što će dovesti do velikog opterećenja, i u tom slučaju je potrebno obezbijediti više resursa i omogućiti</w:t>
      </w:r>
      <w:r w:rsidR="00ED5904" w:rsidRPr="00500A67">
        <w:rPr>
          <w:lang w:val="sr-Latn-RS"/>
        </w:rPr>
        <w:t xml:space="preserve"> visoku</w:t>
      </w:r>
      <w:r w:rsidR="00B516CD" w:rsidRPr="00500A67">
        <w:rPr>
          <w:lang w:val="sr-Latn-RS"/>
        </w:rPr>
        <w:t xml:space="preserve"> dostupnost.</w:t>
      </w:r>
      <w:r w:rsidR="00237B56" w:rsidRPr="00500A67">
        <w:rPr>
          <w:lang w:val="sr-Latn-RS"/>
        </w:rPr>
        <w:t xml:space="preserve"> </w:t>
      </w:r>
      <w:r w:rsidR="000E5C7B" w:rsidRPr="00500A67">
        <w:rPr>
          <w:lang w:val="sr-Latn-RS"/>
        </w:rPr>
        <w:t xml:space="preserve">U nastavku je dat dijagram klasa sistema, funkcionalnosti koje </w:t>
      </w:r>
      <w:r w:rsidR="00AF3382" w:rsidRPr="00500A67">
        <w:rPr>
          <w:lang w:val="sr-Latn-RS"/>
        </w:rPr>
        <w:t>omogućava</w:t>
      </w:r>
      <w:r w:rsidR="001642EC" w:rsidRPr="00500A67">
        <w:rPr>
          <w:lang w:val="sr-Latn-RS"/>
        </w:rPr>
        <w:t xml:space="preserve"> i prijedlog arhitekture koja može obezbijediti elastičnost i visoku dostupnost.</w:t>
      </w:r>
    </w:p>
    <w:p w14:paraId="4FA1898B" w14:textId="77777777" w:rsidR="00C81983" w:rsidRPr="00500A67" w:rsidRDefault="00C81983" w:rsidP="00C81983">
      <w:pPr>
        <w:pStyle w:val="Heading2"/>
        <w:numPr>
          <w:ilvl w:val="1"/>
          <w:numId w:val="3"/>
        </w:numPr>
        <w:rPr>
          <w:rFonts w:eastAsia="Calibri"/>
        </w:rPr>
      </w:pPr>
      <w:bookmarkStart w:id="44" w:name="_Toc81334615"/>
      <w:bookmarkStart w:id="45" w:name="_Toc82628051"/>
      <w:bookmarkStart w:id="46" w:name="_Toc82628123"/>
      <w:r w:rsidRPr="00500A67">
        <w:rPr>
          <w:rFonts w:eastAsia="Calibri"/>
        </w:rPr>
        <w:t>Dijagram klasa</w:t>
      </w:r>
      <w:bookmarkEnd w:id="44"/>
      <w:bookmarkEnd w:id="45"/>
      <w:bookmarkEnd w:id="46"/>
    </w:p>
    <w:p w14:paraId="03267297" w14:textId="77777777" w:rsidR="00CA6F7E" w:rsidRPr="00500A67" w:rsidRDefault="009A735D" w:rsidP="00CA6F7E">
      <w:pPr>
        <w:pStyle w:val="BodyText"/>
        <w:rPr>
          <w:rFonts w:eastAsia="Calibri"/>
          <w:lang w:val="sr-Latn-RS"/>
        </w:rPr>
      </w:pPr>
      <w:r w:rsidRPr="00500A67">
        <w:rPr>
          <w:rFonts w:eastAsia="Calibri"/>
          <w:lang w:val="sr-Latn-RS"/>
        </w:rPr>
        <w:t>Model</w:t>
      </w:r>
      <w:r w:rsidR="007440F3" w:rsidRPr="00500A67">
        <w:rPr>
          <w:rFonts w:eastAsia="Calibri"/>
          <w:lang w:val="sr-Latn-RS"/>
        </w:rPr>
        <w:t xml:space="preserve"> aplikacije</w:t>
      </w:r>
      <w:r w:rsidR="00FF3E17" w:rsidRPr="00500A67">
        <w:rPr>
          <w:rFonts w:eastAsia="Calibri"/>
          <w:lang w:val="sr-Latn-RS"/>
        </w:rPr>
        <w:t xml:space="preserve"> „Arena“ </w:t>
      </w:r>
      <w:r w:rsidR="00855730" w:rsidRPr="00500A67">
        <w:rPr>
          <w:rFonts w:eastAsia="Calibri"/>
          <w:lang w:val="sr-Latn-RS"/>
        </w:rPr>
        <w:t>sastoji se od</w:t>
      </w:r>
      <w:r w:rsidR="0063764D" w:rsidRPr="00500A67">
        <w:rPr>
          <w:rFonts w:eastAsia="Calibri"/>
          <w:lang w:val="sr-Latn-RS"/>
        </w:rPr>
        <w:t xml:space="preserve"> sljedećih klasa</w:t>
      </w:r>
      <w:r w:rsidR="004A049B" w:rsidRPr="00500A67">
        <w:rPr>
          <w:rFonts w:eastAsia="Calibri"/>
          <w:lang w:val="sr-Latn-RS"/>
        </w:rPr>
        <w:t xml:space="preserve"> (slika 4.1)</w:t>
      </w:r>
      <w:r w:rsidR="0063764D" w:rsidRPr="00500A67">
        <w:rPr>
          <w:rFonts w:eastAsia="Calibri"/>
          <w:lang w:val="sr-Latn-RS"/>
        </w:rPr>
        <w:t>:</w:t>
      </w:r>
    </w:p>
    <w:p w14:paraId="7506BD34" w14:textId="77777777" w:rsidR="001763CD" w:rsidRPr="00500A67" w:rsidRDefault="0063764D" w:rsidP="00E967E4">
      <w:pPr>
        <w:pStyle w:val="BodyText"/>
        <w:numPr>
          <w:ilvl w:val="0"/>
          <w:numId w:val="26"/>
        </w:numPr>
        <w:rPr>
          <w:rFonts w:eastAsia="Calibri"/>
          <w:lang w:val="sr-Latn-RS"/>
        </w:rPr>
      </w:pPr>
      <w:r w:rsidRPr="00500A67">
        <w:rPr>
          <w:rFonts w:eastAsia="Calibri"/>
          <w:i/>
          <w:lang w:val="sr-Latn-RS"/>
        </w:rPr>
        <w:t xml:space="preserve">Person </w:t>
      </w:r>
    </w:p>
    <w:p w14:paraId="1E95767F" w14:textId="77777777" w:rsidR="0063764D" w:rsidRPr="00500A67" w:rsidRDefault="0063764D" w:rsidP="00E967E4">
      <w:pPr>
        <w:pStyle w:val="BodyText"/>
        <w:numPr>
          <w:ilvl w:val="0"/>
          <w:numId w:val="26"/>
        </w:numPr>
        <w:rPr>
          <w:rFonts w:eastAsia="Calibri"/>
          <w:lang w:val="sr-Latn-RS"/>
        </w:rPr>
      </w:pPr>
      <w:r w:rsidRPr="00500A67">
        <w:rPr>
          <w:rFonts w:eastAsia="Calibri"/>
          <w:i/>
          <w:lang w:val="sr-Latn-RS"/>
        </w:rPr>
        <w:t>Admin</w:t>
      </w:r>
    </w:p>
    <w:p w14:paraId="66EFA141" w14:textId="77777777" w:rsidR="0063764D" w:rsidRPr="00500A67" w:rsidRDefault="0063764D" w:rsidP="00E967E4">
      <w:pPr>
        <w:pStyle w:val="BodyText"/>
        <w:numPr>
          <w:ilvl w:val="0"/>
          <w:numId w:val="26"/>
        </w:numPr>
        <w:rPr>
          <w:rFonts w:eastAsia="Calibri"/>
          <w:lang w:val="sr-Latn-RS"/>
        </w:rPr>
      </w:pPr>
      <w:r w:rsidRPr="00500A67">
        <w:rPr>
          <w:rFonts w:eastAsia="Calibri"/>
          <w:i/>
          <w:lang w:val="sr-Latn-RS"/>
        </w:rPr>
        <w:t>RegisteredUser</w:t>
      </w:r>
    </w:p>
    <w:p w14:paraId="120A2085" w14:textId="77777777" w:rsidR="0063764D" w:rsidRPr="00500A67" w:rsidRDefault="0063764D" w:rsidP="00E967E4">
      <w:pPr>
        <w:pStyle w:val="BodyText"/>
        <w:numPr>
          <w:ilvl w:val="0"/>
          <w:numId w:val="26"/>
        </w:numPr>
        <w:rPr>
          <w:rFonts w:eastAsia="Calibri"/>
          <w:lang w:val="sr-Latn-RS"/>
        </w:rPr>
      </w:pPr>
      <w:r w:rsidRPr="00500A67">
        <w:rPr>
          <w:rFonts w:eastAsia="Calibri"/>
          <w:i/>
          <w:lang w:val="sr-Latn-RS"/>
        </w:rPr>
        <w:t>Authority</w:t>
      </w:r>
    </w:p>
    <w:p w14:paraId="298E42FE" w14:textId="77777777" w:rsidR="0063764D" w:rsidRPr="00500A67" w:rsidRDefault="0063764D" w:rsidP="00E967E4">
      <w:pPr>
        <w:pStyle w:val="BodyText"/>
        <w:numPr>
          <w:ilvl w:val="0"/>
          <w:numId w:val="26"/>
        </w:numPr>
        <w:rPr>
          <w:rFonts w:eastAsia="Calibri"/>
          <w:lang w:val="sr-Latn-RS"/>
        </w:rPr>
      </w:pPr>
      <w:r w:rsidRPr="00500A67">
        <w:rPr>
          <w:rFonts w:eastAsia="Calibri"/>
          <w:i/>
          <w:lang w:val="sr-Latn-RS"/>
        </w:rPr>
        <w:t>Event</w:t>
      </w:r>
    </w:p>
    <w:p w14:paraId="51ACD859" w14:textId="77777777" w:rsidR="0063764D" w:rsidRPr="00500A67" w:rsidRDefault="0063764D" w:rsidP="00E967E4">
      <w:pPr>
        <w:pStyle w:val="BodyText"/>
        <w:numPr>
          <w:ilvl w:val="0"/>
          <w:numId w:val="26"/>
        </w:numPr>
        <w:rPr>
          <w:rFonts w:eastAsia="Calibri"/>
          <w:lang w:val="sr-Latn-RS"/>
        </w:rPr>
      </w:pPr>
      <w:r w:rsidRPr="00500A67">
        <w:rPr>
          <w:rFonts w:eastAsia="Calibri"/>
          <w:i/>
          <w:lang w:val="sr-Latn-RS"/>
        </w:rPr>
        <w:t>Seat</w:t>
      </w:r>
    </w:p>
    <w:p w14:paraId="6EF4B282" w14:textId="77777777" w:rsidR="0063764D" w:rsidRPr="00500A67" w:rsidRDefault="0063764D" w:rsidP="00E967E4">
      <w:pPr>
        <w:pStyle w:val="BodyText"/>
        <w:numPr>
          <w:ilvl w:val="0"/>
          <w:numId w:val="26"/>
        </w:numPr>
        <w:rPr>
          <w:rFonts w:eastAsia="Calibri"/>
          <w:lang w:val="sr-Latn-RS"/>
        </w:rPr>
      </w:pPr>
      <w:r w:rsidRPr="00500A67">
        <w:rPr>
          <w:rFonts w:eastAsia="Calibri"/>
          <w:i/>
          <w:lang w:val="sr-Latn-RS"/>
        </w:rPr>
        <w:t>Reservation</w:t>
      </w:r>
    </w:p>
    <w:p w14:paraId="3C711FCF" w14:textId="3F0B2B22" w:rsidR="00554F42" w:rsidRPr="00500A67" w:rsidRDefault="001763CD" w:rsidP="00554F42">
      <w:pPr>
        <w:pStyle w:val="BodyText"/>
        <w:rPr>
          <w:rFonts w:eastAsia="Calibri"/>
          <w:lang w:val="sr-Latn-RS"/>
        </w:rPr>
      </w:pPr>
      <w:r w:rsidRPr="00500A67">
        <w:rPr>
          <w:rFonts w:eastAsia="Calibri"/>
          <w:lang w:val="sr-Latn-RS"/>
        </w:rPr>
        <w:t xml:space="preserve">Klasa </w:t>
      </w:r>
      <w:r w:rsidRPr="00500A67">
        <w:rPr>
          <w:rFonts w:eastAsia="Calibri"/>
          <w:i/>
          <w:lang w:val="sr-Latn-RS"/>
        </w:rPr>
        <w:t xml:space="preserve">Person </w:t>
      </w:r>
      <w:r w:rsidRPr="00500A67">
        <w:rPr>
          <w:rFonts w:eastAsia="Calibri"/>
          <w:lang w:val="sr-Latn-RS"/>
        </w:rPr>
        <w:t>je apstraktna klasa</w:t>
      </w:r>
      <w:r w:rsidR="00437D87" w:rsidRPr="00500A67">
        <w:rPr>
          <w:rFonts w:eastAsia="Calibri"/>
          <w:lang w:val="sr-Latn-RS"/>
        </w:rPr>
        <w:t xml:space="preserve"> koja sadrži osnovne podatke o korisniku sistema (ime i prezime) i podatke potrebne za prijavu na sistem (</w:t>
      </w:r>
      <w:r w:rsidR="00437D87" w:rsidRPr="00500A67">
        <w:rPr>
          <w:rFonts w:eastAsia="Calibri"/>
          <w:i/>
          <w:lang w:val="sr-Latn-RS"/>
        </w:rPr>
        <w:t>email</w:t>
      </w:r>
      <w:r w:rsidR="00437D87" w:rsidRPr="00500A67">
        <w:rPr>
          <w:rFonts w:eastAsia="Calibri"/>
          <w:lang w:val="sr-Latn-RS"/>
        </w:rPr>
        <w:t xml:space="preserve"> i lozinka)</w:t>
      </w:r>
      <w:r w:rsidR="007C4B2C" w:rsidRPr="00500A67">
        <w:rPr>
          <w:rFonts w:eastAsia="Calibri"/>
          <w:lang w:val="sr-Latn-RS"/>
        </w:rPr>
        <w:t xml:space="preserve">. </w:t>
      </w:r>
      <w:r w:rsidR="000C67E9" w:rsidRPr="00500A67">
        <w:rPr>
          <w:rFonts w:eastAsia="Calibri"/>
          <w:lang w:val="sr-Latn-RS"/>
        </w:rPr>
        <w:t xml:space="preserve">Na osnovu šablona koji koristi </w:t>
      </w:r>
      <w:r w:rsidR="007607D7" w:rsidRPr="00500A67">
        <w:rPr>
          <w:rFonts w:eastAsia="Calibri"/>
          <w:i/>
          <w:lang w:val="sr-Latn-RS"/>
        </w:rPr>
        <w:t>spring s</w:t>
      </w:r>
      <w:r w:rsidR="000C67E9" w:rsidRPr="00500A67">
        <w:rPr>
          <w:rFonts w:eastAsia="Calibri"/>
          <w:i/>
          <w:lang w:val="sr-Latn-RS"/>
        </w:rPr>
        <w:t xml:space="preserve">ecurity, </w:t>
      </w:r>
      <w:r w:rsidR="000C67E9" w:rsidRPr="00500A67">
        <w:rPr>
          <w:rFonts w:eastAsia="Calibri"/>
          <w:lang w:val="sr-Latn-RS"/>
        </w:rPr>
        <w:t xml:space="preserve">svaki korisnik može biti vezan za jednu ili više uloga predstavljenih klasom </w:t>
      </w:r>
      <w:r w:rsidR="000C67E9" w:rsidRPr="00500A67">
        <w:rPr>
          <w:rFonts w:eastAsia="Calibri"/>
          <w:i/>
          <w:lang w:val="sr-Latn-RS"/>
        </w:rPr>
        <w:t>Authority</w:t>
      </w:r>
      <w:r w:rsidR="000C67E9" w:rsidRPr="00500A67">
        <w:rPr>
          <w:rFonts w:eastAsia="Calibri"/>
          <w:lang w:val="sr-Latn-RS"/>
        </w:rPr>
        <w:t>. U ovom sistemu postoje dvije uloge: administrator i obični korisnik</w:t>
      </w:r>
      <w:r w:rsidR="007254FE" w:rsidRPr="00500A67">
        <w:rPr>
          <w:rFonts w:eastAsia="Calibri"/>
          <w:lang w:val="sr-Latn-RS"/>
        </w:rPr>
        <w:t>. To</w:t>
      </w:r>
      <w:r w:rsidR="0041087D" w:rsidRPr="00500A67">
        <w:rPr>
          <w:rFonts w:eastAsia="Calibri"/>
          <w:lang w:val="sr-Latn-RS"/>
        </w:rPr>
        <w:t xml:space="preserve"> je predstavljeno</w:t>
      </w:r>
      <w:r w:rsidR="009F2292" w:rsidRPr="00500A67">
        <w:rPr>
          <w:rFonts w:eastAsia="Calibri"/>
          <w:lang w:val="sr-Latn-RS"/>
        </w:rPr>
        <w:t xml:space="preserve"> klasama </w:t>
      </w:r>
      <w:r w:rsidR="009F2292" w:rsidRPr="00500A67">
        <w:rPr>
          <w:rFonts w:eastAsia="Calibri"/>
          <w:i/>
          <w:lang w:val="sr-Latn-RS"/>
        </w:rPr>
        <w:t>Admin</w:t>
      </w:r>
      <w:r w:rsidR="009F2292" w:rsidRPr="00500A67">
        <w:rPr>
          <w:rFonts w:eastAsia="Calibri"/>
          <w:lang w:val="sr-Latn-RS"/>
        </w:rPr>
        <w:t xml:space="preserve"> i </w:t>
      </w:r>
      <w:r w:rsidR="009F2292" w:rsidRPr="00500A67">
        <w:rPr>
          <w:rFonts w:eastAsia="Calibri"/>
          <w:i/>
          <w:lang w:val="sr-Latn-RS"/>
        </w:rPr>
        <w:t>RegisteredUser</w:t>
      </w:r>
      <w:r w:rsidR="009F2292" w:rsidRPr="00500A67">
        <w:rPr>
          <w:rFonts w:eastAsia="Calibri"/>
          <w:lang w:val="sr-Latn-RS"/>
        </w:rPr>
        <w:t xml:space="preserve"> koje nasljeđuju</w:t>
      </w:r>
      <w:r w:rsidR="00F559D7" w:rsidRPr="00500A67">
        <w:rPr>
          <w:rFonts w:eastAsia="Calibri"/>
          <w:lang w:val="sr-Latn-RS"/>
        </w:rPr>
        <w:t xml:space="preserve"> klasu </w:t>
      </w:r>
      <w:r w:rsidR="00F559D7" w:rsidRPr="00500A67">
        <w:rPr>
          <w:rFonts w:eastAsia="Calibri"/>
          <w:i/>
          <w:lang w:val="sr-Latn-RS"/>
        </w:rPr>
        <w:t>Person.</w:t>
      </w:r>
      <w:r w:rsidR="00F559D7" w:rsidRPr="00500A67">
        <w:rPr>
          <w:rFonts w:eastAsia="Calibri"/>
          <w:lang w:val="sr-Latn-RS"/>
        </w:rPr>
        <w:t xml:space="preserve"> </w:t>
      </w:r>
      <w:r w:rsidR="008C5DCC" w:rsidRPr="00500A67">
        <w:rPr>
          <w:rFonts w:eastAsia="Calibri"/>
          <w:lang w:val="sr-Latn-RS"/>
        </w:rPr>
        <w:t xml:space="preserve">Klasa </w:t>
      </w:r>
      <w:r w:rsidR="008C5DCC" w:rsidRPr="00500A67">
        <w:rPr>
          <w:rFonts w:eastAsia="Calibri"/>
          <w:i/>
          <w:lang w:val="sr-Latn-RS"/>
        </w:rPr>
        <w:t>Event</w:t>
      </w:r>
      <w:r w:rsidR="008C5DCC" w:rsidRPr="00500A67">
        <w:rPr>
          <w:rFonts w:eastAsia="Calibri"/>
          <w:lang w:val="sr-Latn-RS"/>
        </w:rPr>
        <w:t xml:space="preserve"> predstavlja jedan događaj</w:t>
      </w:r>
      <w:r w:rsidR="007D742A" w:rsidRPr="00500A67">
        <w:rPr>
          <w:rFonts w:eastAsia="Calibri"/>
          <w:lang w:val="sr-Latn-RS"/>
        </w:rPr>
        <w:t xml:space="preserve"> i sadrži sljedeće </w:t>
      </w:r>
      <w:r w:rsidR="00374FB9" w:rsidRPr="00500A67">
        <w:rPr>
          <w:rFonts w:eastAsia="Calibri"/>
          <w:lang w:val="sr-Latn-RS"/>
        </w:rPr>
        <w:t>atribute</w:t>
      </w:r>
      <w:r w:rsidR="007D742A" w:rsidRPr="00500A67">
        <w:rPr>
          <w:rFonts w:eastAsia="Calibri"/>
          <w:lang w:val="sr-Latn-RS"/>
        </w:rPr>
        <w:t xml:space="preserve">: naziv događaja, opis događaja, datum i vrijeme početka i završetka održavanja, </w:t>
      </w:r>
      <w:r w:rsidR="00F736FB" w:rsidRPr="00500A67">
        <w:rPr>
          <w:rFonts w:eastAsia="Calibri"/>
          <w:lang w:val="sr-Latn-RS"/>
        </w:rPr>
        <w:t>daum i vrijeme do kojeg je moguće rezerv</w:t>
      </w:r>
      <w:r w:rsidR="00531290" w:rsidRPr="00500A67">
        <w:rPr>
          <w:rFonts w:eastAsia="Calibri"/>
          <w:lang w:val="sr-Latn-RS"/>
        </w:rPr>
        <w:t>isati i otkazivati rezervacije i šest različitih cijena u zavisnosti od položaja sjedišta (</w:t>
      </w:r>
      <w:r w:rsidR="00A2753C" w:rsidRPr="00500A67">
        <w:rPr>
          <w:rFonts w:eastAsia="Calibri"/>
          <w:lang w:val="sr-Latn-RS"/>
        </w:rPr>
        <w:t>parter,</w:t>
      </w:r>
      <w:r w:rsidR="00B345C1" w:rsidRPr="00500A67">
        <w:rPr>
          <w:rFonts w:eastAsia="Calibri"/>
          <w:lang w:val="sr-Latn-RS"/>
        </w:rPr>
        <w:t xml:space="preserve"> VIP loža,</w:t>
      </w:r>
      <w:r w:rsidR="00A2753C" w:rsidRPr="00500A67">
        <w:rPr>
          <w:rFonts w:eastAsia="Calibri"/>
          <w:lang w:val="sr-Latn-RS"/>
        </w:rPr>
        <w:t xml:space="preserve"> istočne, za</w:t>
      </w:r>
      <w:r w:rsidR="00B345C1" w:rsidRPr="00500A67">
        <w:rPr>
          <w:rFonts w:eastAsia="Calibri"/>
          <w:lang w:val="sr-Latn-RS"/>
        </w:rPr>
        <w:t>padne, sjeverne i južne tribine</w:t>
      </w:r>
      <w:r w:rsidR="00531290" w:rsidRPr="00500A67">
        <w:rPr>
          <w:rFonts w:eastAsia="Calibri"/>
          <w:lang w:val="sr-Latn-RS"/>
        </w:rPr>
        <w:t xml:space="preserve">). </w:t>
      </w:r>
      <w:r w:rsidR="00374FB9" w:rsidRPr="00500A67">
        <w:rPr>
          <w:rFonts w:eastAsia="Calibri"/>
          <w:lang w:val="sr-Latn-RS"/>
        </w:rPr>
        <w:t xml:space="preserve">Ukoliko </w:t>
      </w:r>
      <w:r w:rsidR="00E16555">
        <w:rPr>
          <w:rFonts w:eastAsia="Calibri"/>
          <w:lang w:val="sr-Latn-RS"/>
        </w:rPr>
        <w:t>vr</w:t>
      </w:r>
      <w:r w:rsidR="00616ACD">
        <w:rPr>
          <w:rFonts w:eastAsia="Calibri"/>
          <w:lang w:val="sr-Latn-RS"/>
        </w:rPr>
        <w:t>ij</w:t>
      </w:r>
      <w:r w:rsidR="00E16555">
        <w:rPr>
          <w:rFonts w:eastAsia="Calibri"/>
          <w:lang w:val="sr-Latn-RS"/>
        </w:rPr>
        <w:t>ednost c</w:t>
      </w:r>
      <w:r w:rsidR="00616ACD">
        <w:rPr>
          <w:rFonts w:eastAsia="Calibri"/>
          <w:lang w:val="sr-Latn-RS"/>
        </w:rPr>
        <w:t>ij</w:t>
      </w:r>
      <w:r w:rsidR="00E16555">
        <w:rPr>
          <w:rFonts w:eastAsia="Calibri"/>
          <w:lang w:val="sr-Latn-RS"/>
        </w:rPr>
        <w:t>ene nekog tipa s</w:t>
      </w:r>
      <w:r w:rsidR="00616ACD">
        <w:rPr>
          <w:rFonts w:eastAsia="Calibri"/>
          <w:lang w:val="sr-Latn-RS"/>
        </w:rPr>
        <w:t>j</w:t>
      </w:r>
      <w:r w:rsidR="00E16555">
        <w:rPr>
          <w:rFonts w:eastAsia="Calibri"/>
          <w:lang w:val="sr-Latn-RS"/>
        </w:rPr>
        <w:t>edišta nije navedena</w:t>
      </w:r>
      <w:r w:rsidR="00A2753C" w:rsidRPr="00500A67">
        <w:rPr>
          <w:rFonts w:eastAsia="Calibri"/>
          <w:lang w:val="sr-Latn-RS"/>
        </w:rPr>
        <w:t xml:space="preserve">, podrazumijeva se da se za </w:t>
      </w:r>
      <w:r w:rsidR="00826161" w:rsidRPr="00500A67">
        <w:rPr>
          <w:rFonts w:eastAsia="Calibri"/>
          <w:lang w:val="sr-Latn-RS"/>
        </w:rPr>
        <w:t xml:space="preserve">konkretan </w:t>
      </w:r>
      <w:r w:rsidR="00A2753C" w:rsidRPr="00500A67">
        <w:rPr>
          <w:rFonts w:eastAsia="Calibri"/>
          <w:lang w:val="sr-Latn-RS"/>
        </w:rPr>
        <w:t xml:space="preserve">događaj </w:t>
      </w:r>
      <w:r w:rsidR="00826161" w:rsidRPr="00500A67">
        <w:rPr>
          <w:rFonts w:eastAsia="Calibri"/>
          <w:lang w:val="sr-Latn-RS"/>
        </w:rPr>
        <w:t xml:space="preserve">ne prodaju karte </w:t>
      </w:r>
      <w:r w:rsidR="00BC51DD" w:rsidRPr="00500A67">
        <w:rPr>
          <w:rFonts w:eastAsia="Calibri"/>
          <w:lang w:val="sr-Latn-RS"/>
        </w:rPr>
        <w:t>tog tipa</w:t>
      </w:r>
      <w:r w:rsidR="00E16555">
        <w:rPr>
          <w:rFonts w:eastAsia="Calibri"/>
          <w:lang w:val="sr-Latn-RS"/>
        </w:rPr>
        <w:t xml:space="preserve"> s</w:t>
      </w:r>
      <w:r w:rsidR="00616ACD">
        <w:rPr>
          <w:rFonts w:eastAsia="Calibri"/>
          <w:lang w:val="sr-Latn-RS"/>
        </w:rPr>
        <w:t>j</w:t>
      </w:r>
      <w:r w:rsidR="00E16555">
        <w:rPr>
          <w:rFonts w:eastAsia="Calibri"/>
          <w:lang w:val="sr-Latn-RS"/>
        </w:rPr>
        <w:t>edišta</w:t>
      </w:r>
      <w:r w:rsidR="00BC51DD" w:rsidRPr="00500A67">
        <w:rPr>
          <w:rFonts w:eastAsia="Calibri"/>
          <w:lang w:val="sr-Latn-RS"/>
        </w:rPr>
        <w:t xml:space="preserve">. </w:t>
      </w:r>
      <w:r w:rsidR="00C02144" w:rsidRPr="00500A67">
        <w:rPr>
          <w:rFonts w:eastAsia="Calibri"/>
          <w:lang w:val="sr-Latn-RS"/>
        </w:rPr>
        <w:t xml:space="preserve">Za svaki događaj vezana je lista sjedišta predstavljenih klasom </w:t>
      </w:r>
      <w:r w:rsidR="00C02144" w:rsidRPr="00500A67">
        <w:rPr>
          <w:rFonts w:eastAsia="Calibri"/>
          <w:i/>
          <w:lang w:val="sr-Latn-RS"/>
        </w:rPr>
        <w:t>Seat</w:t>
      </w:r>
      <w:r w:rsidR="00C02144" w:rsidRPr="00500A67">
        <w:rPr>
          <w:rFonts w:eastAsia="Calibri"/>
          <w:lang w:val="sr-Latn-RS"/>
        </w:rPr>
        <w:t>, sa podacima o nazivu sjedišta, da li je sjedište zauzeto ili nije, i verziji objekta u bazi podataka, što je značajno za održavanje konzistentnosti baze i o čemu će biti riječ u poglavlju o implementaciji.</w:t>
      </w:r>
      <w:r w:rsidR="00554F42" w:rsidRPr="00500A67">
        <w:rPr>
          <w:rFonts w:eastAsia="Calibri"/>
          <w:lang w:val="sr-Latn-RS"/>
        </w:rPr>
        <w:t xml:space="preserve"> Obični korisnik ima listu svojih rezervacija predstavljenih klasom </w:t>
      </w:r>
      <w:r w:rsidR="00554F42" w:rsidRPr="00500A67">
        <w:rPr>
          <w:rFonts w:eastAsia="Calibri"/>
          <w:i/>
          <w:lang w:val="sr-Latn-RS"/>
        </w:rPr>
        <w:t>Reservation</w:t>
      </w:r>
      <w:r w:rsidR="00554F42" w:rsidRPr="00500A67">
        <w:rPr>
          <w:rFonts w:eastAsia="Calibri"/>
          <w:lang w:val="sr-Latn-RS"/>
        </w:rPr>
        <w:t>. Svaka rezervacija je vezan</w:t>
      </w:r>
      <w:r w:rsidR="00212514" w:rsidRPr="00500A67">
        <w:rPr>
          <w:rFonts w:eastAsia="Calibri"/>
          <w:lang w:val="sr-Latn-RS"/>
        </w:rPr>
        <w:t>a</w:t>
      </w:r>
      <w:r w:rsidR="00554F42" w:rsidRPr="00500A67">
        <w:rPr>
          <w:rFonts w:eastAsia="Calibri"/>
          <w:lang w:val="sr-Latn-RS"/>
        </w:rPr>
        <w:t xml:space="preserve"> za jedan </w:t>
      </w:r>
      <w:r w:rsidR="00554F42" w:rsidRPr="00500A67">
        <w:rPr>
          <w:rFonts w:eastAsia="Calibri"/>
          <w:lang w:val="sr-Latn-RS"/>
        </w:rPr>
        <w:lastRenderedPageBreak/>
        <w:t xml:space="preserve">događaj i sadrži </w:t>
      </w:r>
      <w:r w:rsidR="00315940" w:rsidRPr="00500A67">
        <w:rPr>
          <w:rFonts w:eastAsia="Calibri"/>
          <w:lang w:val="sr-Latn-RS"/>
        </w:rPr>
        <w:t xml:space="preserve">naziv odabranog sjedišta, </w:t>
      </w:r>
      <w:r w:rsidR="00315940" w:rsidRPr="00500A67">
        <w:rPr>
          <w:rFonts w:eastAsia="Calibri"/>
          <w:i/>
          <w:lang w:val="sr-Latn-RS"/>
        </w:rPr>
        <w:t>email</w:t>
      </w:r>
      <w:r w:rsidR="00315940" w:rsidRPr="00500A67">
        <w:rPr>
          <w:rFonts w:eastAsia="Calibri"/>
          <w:lang w:val="sr-Latn-RS"/>
        </w:rPr>
        <w:t xml:space="preserve"> korisnika koji je rezervisao sjedište i podatak da li je re</w:t>
      </w:r>
      <w:r w:rsidR="00DA40E2" w:rsidRPr="00500A67">
        <w:rPr>
          <w:rFonts w:eastAsia="Calibri"/>
          <w:lang w:val="sr-Latn-RS"/>
        </w:rPr>
        <w:t>zervacija trenutno aktivna</w:t>
      </w:r>
      <w:r w:rsidR="00315940" w:rsidRPr="00500A67">
        <w:rPr>
          <w:rFonts w:eastAsia="Calibri"/>
          <w:lang w:val="sr-Latn-RS"/>
        </w:rPr>
        <w:t>, odnosno da li je otkazana</w:t>
      </w:r>
      <w:r w:rsidR="004E68FF" w:rsidRPr="00500A67">
        <w:rPr>
          <w:rFonts w:eastAsia="Calibri"/>
          <w:lang w:val="sr-Latn-RS"/>
        </w:rPr>
        <w:t xml:space="preserve"> ili nije</w:t>
      </w:r>
      <w:r w:rsidR="00315940" w:rsidRPr="00500A67">
        <w:rPr>
          <w:rFonts w:eastAsia="Calibri"/>
          <w:lang w:val="sr-Latn-RS"/>
        </w:rPr>
        <w:t>.</w:t>
      </w:r>
      <w:r w:rsidR="004A049B" w:rsidRPr="00500A67">
        <w:rPr>
          <w:rFonts w:eastAsia="Calibri"/>
          <w:lang w:val="sr-Latn-RS"/>
        </w:rPr>
        <w:t xml:space="preserve"> </w:t>
      </w:r>
    </w:p>
    <w:p w14:paraId="5ADE2855" w14:textId="77777777" w:rsidR="009A735D" w:rsidRPr="00500A67" w:rsidRDefault="009A735D" w:rsidP="00CA6F7E">
      <w:pPr>
        <w:pStyle w:val="BodyText"/>
        <w:rPr>
          <w:rFonts w:eastAsia="Calibri"/>
          <w:lang w:val="sr-Latn-RS"/>
        </w:rPr>
      </w:pPr>
    </w:p>
    <w:p w14:paraId="17BE2072" w14:textId="77777777" w:rsidR="009A735D" w:rsidRPr="00500A67" w:rsidRDefault="00EA1F2E" w:rsidP="009A735D">
      <w:pPr>
        <w:pStyle w:val="BodyText"/>
        <w:ind w:firstLine="0"/>
        <w:rPr>
          <w:rFonts w:eastAsia="Calibri"/>
          <w:lang w:val="sr-Latn-RS"/>
        </w:rPr>
      </w:pPr>
      <w:r w:rsidRPr="00500A67">
        <w:rPr>
          <w:rFonts w:eastAsia="Calibri"/>
          <w:lang w:val="sr-Latn-RS"/>
        </w:rPr>
        <w:t xml:space="preserve">    </w:t>
      </w:r>
      <w:r w:rsidR="00245DA8" w:rsidRPr="00500A67">
        <w:rPr>
          <w:rFonts w:eastAsia="Calibri"/>
          <w:noProof/>
          <w:lang w:val="en-US"/>
        </w:rPr>
        <w:drawing>
          <wp:inline distT="0" distB="0" distL="0" distR="0" wp14:anchorId="06D372F0" wp14:editId="78ED1961">
            <wp:extent cx="3672840" cy="4008120"/>
            <wp:effectExtent l="0" t="0" r="0" b="0"/>
            <wp:docPr id="25" name="Picture 25" descr="UML class are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UML class arena"/>
                    <pic:cNvPicPr>
                      <a:picLocks noChangeAspect="1" noChangeArrowheads="1"/>
                    </pic:cNvPicPr>
                  </pic:nvPicPr>
                  <pic:blipFill>
                    <a:blip r:embed="rId31" cstate="print">
                      <a:extLst>
                        <a:ext uri="{28A0092B-C50C-407E-A947-70E740481C1C}">
                          <a14:useLocalDpi xmlns:a14="http://schemas.microsoft.com/office/drawing/2010/main" val="0"/>
                        </a:ext>
                      </a:extLst>
                    </a:blip>
                    <a:srcRect t="2301" b="4602"/>
                    <a:stretch>
                      <a:fillRect/>
                    </a:stretch>
                  </pic:blipFill>
                  <pic:spPr bwMode="auto">
                    <a:xfrm>
                      <a:off x="0" y="0"/>
                      <a:ext cx="3672840" cy="4008120"/>
                    </a:xfrm>
                    <a:prstGeom prst="rect">
                      <a:avLst/>
                    </a:prstGeom>
                    <a:noFill/>
                    <a:ln>
                      <a:noFill/>
                    </a:ln>
                  </pic:spPr>
                </pic:pic>
              </a:graphicData>
            </a:graphic>
          </wp:inline>
        </w:drawing>
      </w:r>
    </w:p>
    <w:p w14:paraId="73EF678A" w14:textId="77777777" w:rsidR="00E756E9" w:rsidRPr="00500A67" w:rsidRDefault="00E756E9" w:rsidP="00E967E4">
      <w:pPr>
        <w:pStyle w:val="Caption"/>
        <w:numPr>
          <w:ilvl w:val="0"/>
          <w:numId w:val="28"/>
        </w:numPr>
        <w:jc w:val="left"/>
      </w:pPr>
      <w:r w:rsidRPr="00500A67">
        <w:t>Dijagram klasa</w:t>
      </w:r>
    </w:p>
    <w:p w14:paraId="426406D4" w14:textId="77777777" w:rsidR="00C81983" w:rsidRPr="00500A67" w:rsidRDefault="00C81983" w:rsidP="00C81983">
      <w:pPr>
        <w:pStyle w:val="Heading2"/>
        <w:numPr>
          <w:ilvl w:val="1"/>
          <w:numId w:val="3"/>
        </w:numPr>
        <w:rPr>
          <w:rFonts w:eastAsia="Calibri"/>
        </w:rPr>
      </w:pPr>
      <w:bookmarkStart w:id="47" w:name="_Toc81334616"/>
      <w:bookmarkStart w:id="48" w:name="_Toc82628052"/>
      <w:bookmarkStart w:id="49" w:name="_Toc82628124"/>
      <w:r w:rsidRPr="00500A67">
        <w:rPr>
          <w:rFonts w:eastAsia="Calibri"/>
        </w:rPr>
        <w:t>Dijagram slučajeva korišćenja</w:t>
      </w:r>
      <w:bookmarkEnd w:id="47"/>
      <w:bookmarkEnd w:id="48"/>
      <w:bookmarkEnd w:id="49"/>
    </w:p>
    <w:p w14:paraId="1266C9DC" w14:textId="77777777" w:rsidR="00004DF9" w:rsidRPr="00500A67" w:rsidRDefault="00004DF9" w:rsidP="00004DF9">
      <w:pPr>
        <w:pStyle w:val="BodyText"/>
        <w:rPr>
          <w:rFonts w:eastAsia="Calibri"/>
          <w:lang w:val="sr-Latn-RS"/>
        </w:rPr>
      </w:pPr>
      <w:r w:rsidRPr="00500A67">
        <w:rPr>
          <w:rFonts w:eastAsia="Calibri"/>
          <w:lang w:val="sr-Latn-RS"/>
        </w:rPr>
        <w:t>Aplikacija podržava tri tipa korisnika: neulogovani korisnik, obični korisnik i administrator.</w:t>
      </w:r>
      <w:r w:rsidR="006E2FB4" w:rsidRPr="00500A67">
        <w:rPr>
          <w:rFonts w:eastAsia="Calibri"/>
          <w:lang w:val="sr-Latn-RS"/>
        </w:rPr>
        <w:t xml:space="preserve"> Na slici 4.2</w:t>
      </w:r>
      <w:r w:rsidR="002108ED" w:rsidRPr="00500A67">
        <w:rPr>
          <w:rFonts w:eastAsia="Calibri"/>
          <w:lang w:val="sr-Latn-RS"/>
        </w:rPr>
        <w:t xml:space="preserve"> prikazan je dijagram slučajeva korišćenja za svaki tip.</w:t>
      </w:r>
    </w:p>
    <w:p w14:paraId="0C5AC468" w14:textId="77777777" w:rsidR="002108ED" w:rsidRPr="00500A67" w:rsidRDefault="00755394" w:rsidP="00004DF9">
      <w:pPr>
        <w:pStyle w:val="BodyText"/>
        <w:rPr>
          <w:rFonts w:eastAsia="Calibri"/>
          <w:lang w:val="sr-Latn-RS"/>
        </w:rPr>
      </w:pPr>
      <w:r w:rsidRPr="00500A67">
        <w:rPr>
          <w:rFonts w:eastAsia="Calibri"/>
          <w:lang w:val="sr-Latn-RS"/>
        </w:rPr>
        <w:t xml:space="preserve">Neulogovani korisnik može da se registruje na sistem ili da se prijavi na sistem. Kada se prijavi dobija ulogu običnog korisnika ili administratora. Zajedničke funkcionalnosti ova dva tipa korisnika su: odjava sa sistema, </w:t>
      </w:r>
      <w:r w:rsidR="00FB2C37" w:rsidRPr="00500A67">
        <w:rPr>
          <w:rFonts w:eastAsia="Calibri"/>
          <w:lang w:val="sr-Latn-RS"/>
        </w:rPr>
        <w:t xml:space="preserve">pregled svog profila, izmjena svog profila (ime, prezime, lozinka), </w:t>
      </w:r>
      <w:r w:rsidRPr="00500A67">
        <w:rPr>
          <w:rFonts w:eastAsia="Calibri"/>
          <w:lang w:val="sr-Latn-RS"/>
        </w:rPr>
        <w:t>pregled svih događaja u sistemu sortiran</w:t>
      </w:r>
      <w:r w:rsidR="00D67143" w:rsidRPr="00500A67">
        <w:rPr>
          <w:rFonts w:eastAsia="Calibri"/>
          <w:lang w:val="sr-Latn-RS"/>
        </w:rPr>
        <w:t>ih od najnovijeg ka najstarijem i</w:t>
      </w:r>
      <w:r w:rsidRPr="00500A67">
        <w:rPr>
          <w:rFonts w:eastAsia="Calibri"/>
          <w:lang w:val="sr-Latn-RS"/>
        </w:rPr>
        <w:t xml:space="preserve"> detaljni </w:t>
      </w:r>
      <w:r w:rsidRPr="00500A67">
        <w:rPr>
          <w:rFonts w:eastAsia="Calibri"/>
          <w:lang w:val="sr-Latn-RS"/>
        </w:rPr>
        <w:lastRenderedPageBreak/>
        <w:t>pregled svakog događaja</w:t>
      </w:r>
      <w:r w:rsidR="002E22FA" w:rsidRPr="00500A67">
        <w:rPr>
          <w:rFonts w:eastAsia="Calibri"/>
          <w:lang w:val="sr-Latn-RS"/>
        </w:rPr>
        <w:t>. On</w:t>
      </w:r>
      <w:r w:rsidRPr="00500A67">
        <w:rPr>
          <w:rFonts w:eastAsia="Calibri"/>
          <w:lang w:val="sr-Latn-RS"/>
        </w:rPr>
        <w:t xml:space="preserve"> uključuje vizuelni prikaz</w:t>
      </w:r>
      <w:r w:rsidR="001244F9" w:rsidRPr="00500A67">
        <w:rPr>
          <w:rFonts w:eastAsia="Calibri"/>
          <w:lang w:val="sr-Latn-RS"/>
        </w:rPr>
        <w:t xml:space="preserve"> arene</w:t>
      </w:r>
      <w:r w:rsidRPr="00500A67">
        <w:rPr>
          <w:rFonts w:eastAsia="Calibri"/>
          <w:lang w:val="sr-Latn-RS"/>
        </w:rPr>
        <w:t xml:space="preserve"> </w:t>
      </w:r>
      <w:r w:rsidR="00FB2C37" w:rsidRPr="00500A67">
        <w:rPr>
          <w:rFonts w:eastAsia="Calibri"/>
          <w:lang w:val="sr-Latn-RS"/>
        </w:rPr>
        <w:t>koji razlikuje zauzeta sjedišta, slobodna</w:t>
      </w:r>
      <w:r w:rsidRPr="00500A67">
        <w:rPr>
          <w:rFonts w:eastAsia="Calibri"/>
          <w:lang w:val="sr-Latn-RS"/>
        </w:rPr>
        <w:t xml:space="preserve"> </w:t>
      </w:r>
      <w:r w:rsidR="00FB2C37" w:rsidRPr="00500A67">
        <w:rPr>
          <w:rFonts w:eastAsia="Calibri"/>
          <w:lang w:val="sr-Latn-RS"/>
        </w:rPr>
        <w:t xml:space="preserve">sjedišta i sjedišta </w:t>
      </w:r>
      <w:r w:rsidR="00AE0C2F" w:rsidRPr="00500A67">
        <w:rPr>
          <w:rFonts w:eastAsia="Calibri"/>
          <w:lang w:val="sr-Latn-RS"/>
        </w:rPr>
        <w:t xml:space="preserve">zauzeta od strane ulogovanog korisnika. </w:t>
      </w:r>
    </w:p>
    <w:p w14:paraId="112D8833" w14:textId="77777777" w:rsidR="00DA6D4E" w:rsidRPr="00500A67" w:rsidRDefault="00DA6D4E" w:rsidP="00004DF9">
      <w:pPr>
        <w:pStyle w:val="BodyText"/>
        <w:rPr>
          <w:rFonts w:eastAsia="Calibri"/>
          <w:lang w:val="sr-Latn-RS"/>
        </w:rPr>
      </w:pPr>
      <w:r w:rsidRPr="00500A67">
        <w:rPr>
          <w:rFonts w:eastAsia="Calibri"/>
          <w:lang w:val="sr-Latn-RS"/>
        </w:rPr>
        <w:t xml:space="preserve">Funkcionalnosti koje obavlja samo administrator su: </w:t>
      </w:r>
      <w:r w:rsidR="00B142A0" w:rsidRPr="00500A67">
        <w:rPr>
          <w:rFonts w:eastAsia="Calibri"/>
          <w:lang w:val="sr-Latn-RS"/>
        </w:rPr>
        <w:t xml:space="preserve">pregled svih rezervacija u sistemu sortiranih od najnovije ka najstarijoj, pregled rezervacija za izabrani događaj, </w:t>
      </w:r>
      <w:r w:rsidR="00D87067" w:rsidRPr="00500A67">
        <w:rPr>
          <w:rFonts w:eastAsia="Calibri"/>
          <w:lang w:val="sr-Latn-RS"/>
        </w:rPr>
        <w:t>dodavanje novog događaja, izmjena postojećeg događaja.</w:t>
      </w:r>
      <w:r w:rsidR="000239CF" w:rsidRPr="00500A67">
        <w:rPr>
          <w:rFonts w:eastAsia="Calibri"/>
          <w:lang w:val="sr-Latn-RS"/>
        </w:rPr>
        <w:t xml:space="preserve"> Pri dodavanju i izmjeni događaja administrator može da unese naziv, opis, cijene za različite tipove sjedišta, </w:t>
      </w:r>
      <w:r w:rsidR="006E7063" w:rsidRPr="00500A67">
        <w:rPr>
          <w:rFonts w:eastAsia="Calibri"/>
          <w:lang w:val="sr-Latn-RS"/>
        </w:rPr>
        <w:t>datum i vrijeme početka i</w:t>
      </w:r>
      <w:r w:rsidR="000239CF" w:rsidRPr="00500A67">
        <w:rPr>
          <w:rFonts w:eastAsia="Calibri"/>
          <w:lang w:val="sr-Latn-RS"/>
        </w:rPr>
        <w:t xml:space="preserve"> završetka </w:t>
      </w:r>
      <w:r w:rsidR="00B12C93" w:rsidRPr="00500A67">
        <w:rPr>
          <w:rFonts w:eastAsia="Calibri"/>
          <w:lang w:val="sr-Latn-RS"/>
        </w:rPr>
        <w:t>i datum i vrijeme do kojeg se mogu rezervisati sjedišta i otkazivati rezervacije.</w:t>
      </w:r>
      <w:r w:rsidR="00E704A9" w:rsidRPr="00500A67">
        <w:rPr>
          <w:rFonts w:eastAsia="Calibri"/>
          <w:lang w:val="sr-Latn-RS"/>
        </w:rPr>
        <w:t xml:space="preserve"> S</w:t>
      </w:r>
      <w:r w:rsidR="00025E24" w:rsidRPr="00500A67">
        <w:rPr>
          <w:rFonts w:eastAsia="Calibri"/>
          <w:lang w:val="sr-Latn-RS"/>
        </w:rPr>
        <w:t>istem obavještava administratora</w:t>
      </w:r>
      <w:r w:rsidR="00335662" w:rsidRPr="00500A67">
        <w:rPr>
          <w:rFonts w:eastAsia="Calibri"/>
          <w:lang w:val="sr-Latn-RS"/>
        </w:rPr>
        <w:t xml:space="preserve"> i ne dozvoljava izvršavanje operacije</w:t>
      </w:r>
      <w:r w:rsidR="00025E24" w:rsidRPr="00500A67">
        <w:rPr>
          <w:rFonts w:eastAsia="Calibri"/>
          <w:lang w:val="sr-Latn-RS"/>
        </w:rPr>
        <w:t xml:space="preserve"> ako</w:t>
      </w:r>
      <w:r w:rsidR="00E704A9" w:rsidRPr="00500A67">
        <w:rPr>
          <w:rFonts w:eastAsia="Calibri"/>
          <w:lang w:val="sr-Latn-RS"/>
        </w:rPr>
        <w:t xml:space="preserve"> se uneseni datumi preklapaju sa datumima i vremenom nekog već postojećeg događaj</w:t>
      </w:r>
      <w:r w:rsidR="00630CC6" w:rsidRPr="00500A67">
        <w:rPr>
          <w:rFonts w:eastAsia="Calibri"/>
          <w:lang w:val="sr-Latn-RS"/>
        </w:rPr>
        <w:t>a ili ako nisu validni.</w:t>
      </w:r>
    </w:p>
    <w:p w14:paraId="1ACECBC5" w14:textId="77777777" w:rsidR="00EB6999" w:rsidRPr="00500A67" w:rsidRDefault="00EB6999" w:rsidP="00004DF9">
      <w:pPr>
        <w:pStyle w:val="BodyText"/>
        <w:rPr>
          <w:rFonts w:eastAsia="Calibri"/>
          <w:lang w:val="sr-Latn-RS"/>
        </w:rPr>
      </w:pPr>
      <w:r w:rsidRPr="00500A67">
        <w:rPr>
          <w:rFonts w:eastAsia="Calibri"/>
          <w:lang w:val="sr-Latn-RS"/>
        </w:rPr>
        <w:t xml:space="preserve">Obični korisnik ima mogućnost da pregleda svoje rezervacije, rezerviše sjedišta za neki događaj i otkazuje svoje rezervacije. </w:t>
      </w:r>
      <w:r w:rsidR="00AD0D92" w:rsidRPr="00500A67">
        <w:rPr>
          <w:rFonts w:eastAsia="Calibri"/>
          <w:lang w:val="sr-Latn-RS"/>
        </w:rPr>
        <w:t>Sistem vodi računa o tome da korisnik ne može da rezerviše sjedište koje je u međuvremenu neko drugi rezervisao, da ne može da rezerviše više od četiri sjedišta za jedan događaj i da ne može da rezerviše ili otkazuje rezervacije ukoliko je prošao datum do kojeg je to dozvoljeno. Pri uspješnoj rezervaciji ili otkazivanju</w:t>
      </w:r>
      <w:r w:rsidR="0021745D" w:rsidRPr="00500A67">
        <w:rPr>
          <w:rFonts w:eastAsia="Calibri"/>
          <w:lang w:val="sr-Latn-RS"/>
        </w:rPr>
        <w:t xml:space="preserve"> korisniku se šalje </w:t>
      </w:r>
      <w:r w:rsidR="0021745D" w:rsidRPr="00500A67">
        <w:rPr>
          <w:rFonts w:eastAsia="Calibri"/>
          <w:i/>
          <w:lang w:val="sr-Latn-RS"/>
        </w:rPr>
        <w:t>email</w:t>
      </w:r>
      <w:r w:rsidR="0021745D" w:rsidRPr="00500A67">
        <w:rPr>
          <w:rFonts w:eastAsia="Calibri"/>
          <w:lang w:val="sr-Latn-RS"/>
        </w:rPr>
        <w:t xml:space="preserve"> sa nazivom i vremenom događaja, nazivom sjedišta koje je rezervisao ili otkazao i njihovom cijenom.</w:t>
      </w:r>
    </w:p>
    <w:p w14:paraId="0A6C03BC" w14:textId="77777777" w:rsidR="008273D6" w:rsidRPr="00500A67" w:rsidRDefault="00245DA8" w:rsidP="008273D6">
      <w:pPr>
        <w:pStyle w:val="BodyText"/>
        <w:ind w:firstLine="0"/>
        <w:rPr>
          <w:rFonts w:eastAsia="Calibri"/>
          <w:lang w:val="sr-Latn-RS"/>
        </w:rPr>
      </w:pPr>
      <w:r w:rsidRPr="00500A67">
        <w:rPr>
          <w:rFonts w:eastAsia="Calibri"/>
          <w:noProof/>
          <w:lang w:val="en-US"/>
        </w:rPr>
        <w:drawing>
          <wp:inline distT="0" distB="0" distL="0" distR="0" wp14:anchorId="3AF3A748" wp14:editId="3065578A">
            <wp:extent cx="4762500" cy="2910840"/>
            <wp:effectExtent l="0" t="0" r="0" b="0"/>
            <wp:docPr id="26" name="Picture 26" descr="Use case diagram - Are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Use case diagram - Arena"/>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62500" cy="2910840"/>
                    </a:xfrm>
                    <a:prstGeom prst="rect">
                      <a:avLst/>
                    </a:prstGeom>
                    <a:noFill/>
                    <a:ln>
                      <a:noFill/>
                    </a:ln>
                  </pic:spPr>
                </pic:pic>
              </a:graphicData>
            </a:graphic>
          </wp:inline>
        </w:drawing>
      </w:r>
    </w:p>
    <w:p w14:paraId="6CD7FB7E" w14:textId="77777777" w:rsidR="009E2423" w:rsidRPr="00500A67" w:rsidRDefault="009E2423" w:rsidP="00E967E4">
      <w:pPr>
        <w:pStyle w:val="Caption"/>
        <w:numPr>
          <w:ilvl w:val="0"/>
          <w:numId w:val="28"/>
        </w:numPr>
        <w:jc w:val="left"/>
      </w:pPr>
      <w:r w:rsidRPr="00500A67">
        <w:t>Dijagram slučajeva korišćenja</w:t>
      </w:r>
    </w:p>
    <w:p w14:paraId="34D7F374" w14:textId="77777777" w:rsidR="00C81983" w:rsidRPr="00500A67" w:rsidRDefault="00C81983" w:rsidP="00C81983">
      <w:pPr>
        <w:pStyle w:val="Heading2"/>
        <w:numPr>
          <w:ilvl w:val="1"/>
          <w:numId w:val="3"/>
        </w:numPr>
        <w:rPr>
          <w:rFonts w:eastAsia="Calibri"/>
        </w:rPr>
      </w:pPr>
      <w:bookmarkStart w:id="50" w:name="_Toc81334617"/>
      <w:bookmarkStart w:id="51" w:name="_Toc82628053"/>
      <w:bookmarkStart w:id="52" w:name="_Toc82628125"/>
      <w:r w:rsidRPr="00500A67">
        <w:rPr>
          <w:rFonts w:eastAsia="Calibri"/>
        </w:rPr>
        <w:lastRenderedPageBreak/>
        <w:t>Arhitektura sistema</w:t>
      </w:r>
      <w:bookmarkEnd w:id="50"/>
      <w:bookmarkEnd w:id="51"/>
      <w:bookmarkEnd w:id="52"/>
    </w:p>
    <w:p w14:paraId="5BA38B85" w14:textId="77777777" w:rsidR="000D27F5" w:rsidRPr="00500A67" w:rsidRDefault="00A50FCC" w:rsidP="000D27F5">
      <w:pPr>
        <w:pStyle w:val="BodyText"/>
        <w:rPr>
          <w:rFonts w:eastAsia="Calibri"/>
          <w:lang w:val="sr-Latn-RS"/>
        </w:rPr>
      </w:pPr>
      <w:r w:rsidRPr="00500A67">
        <w:rPr>
          <w:rFonts w:eastAsia="Calibri"/>
          <w:lang w:val="sr-Latn-RS"/>
        </w:rPr>
        <w:t>U ovom odjeljku opisana je predložena</w:t>
      </w:r>
      <w:r w:rsidR="00D55721" w:rsidRPr="00500A67">
        <w:rPr>
          <w:rFonts w:eastAsia="Calibri"/>
          <w:lang w:val="sr-Latn-RS"/>
        </w:rPr>
        <w:t xml:space="preserve"> </w:t>
      </w:r>
      <w:r w:rsidRPr="00500A67">
        <w:rPr>
          <w:rFonts w:eastAsia="Calibri"/>
          <w:lang w:val="sr-Latn-RS"/>
        </w:rPr>
        <w:t xml:space="preserve">arhitektura sistema dizajnirana da omogući </w:t>
      </w:r>
      <w:r w:rsidR="00AC037F" w:rsidRPr="00500A67">
        <w:rPr>
          <w:rFonts w:eastAsia="Calibri"/>
          <w:lang w:val="sr-Latn-RS"/>
        </w:rPr>
        <w:t xml:space="preserve">što veću </w:t>
      </w:r>
      <w:r w:rsidRPr="00500A67">
        <w:rPr>
          <w:rFonts w:eastAsia="Calibri"/>
          <w:lang w:val="sr-Latn-RS"/>
        </w:rPr>
        <w:t xml:space="preserve">elastičnost i dostupnost. </w:t>
      </w:r>
      <w:r w:rsidR="00C13F1A" w:rsidRPr="00500A67">
        <w:rPr>
          <w:rFonts w:eastAsia="Calibri"/>
          <w:lang w:val="sr-Latn-RS"/>
        </w:rPr>
        <w:t xml:space="preserve">Pošto </w:t>
      </w:r>
      <w:r w:rsidR="004E6887" w:rsidRPr="00500A67">
        <w:rPr>
          <w:rFonts w:eastAsia="Calibri"/>
          <w:lang w:val="sr-Latn-RS"/>
        </w:rPr>
        <w:t>neki od prethodno opisanih</w:t>
      </w:r>
      <w:r w:rsidR="009E7AA8" w:rsidRPr="00500A67">
        <w:rPr>
          <w:rFonts w:eastAsia="Calibri"/>
          <w:lang w:val="sr-Latn-RS"/>
        </w:rPr>
        <w:t xml:space="preserve"> </w:t>
      </w:r>
      <w:r w:rsidR="00C13F1A" w:rsidRPr="00500A67">
        <w:rPr>
          <w:rFonts w:eastAsia="Calibri"/>
          <w:lang w:val="sr-Latn-RS"/>
        </w:rPr>
        <w:t>AWS</w:t>
      </w:r>
      <w:r w:rsidR="004E6887" w:rsidRPr="00500A67">
        <w:rPr>
          <w:rFonts w:eastAsia="Calibri"/>
          <w:lang w:val="sr-Latn-RS"/>
        </w:rPr>
        <w:t xml:space="preserve"> servisa</w:t>
      </w:r>
      <w:r w:rsidR="00C13F1A" w:rsidRPr="00500A67">
        <w:rPr>
          <w:rFonts w:eastAsia="Calibri"/>
          <w:lang w:val="sr-Latn-RS"/>
        </w:rPr>
        <w:t xml:space="preserve"> </w:t>
      </w:r>
      <w:r w:rsidR="00D55721" w:rsidRPr="00500A67">
        <w:rPr>
          <w:rFonts w:eastAsia="Calibri"/>
          <w:lang w:val="sr-Latn-RS"/>
        </w:rPr>
        <w:t>nisu besplatni, implementirana arhitektura nije optima</w:t>
      </w:r>
      <w:r w:rsidR="007951B1" w:rsidRPr="00500A67">
        <w:rPr>
          <w:rFonts w:eastAsia="Calibri"/>
          <w:lang w:val="sr-Latn-RS"/>
        </w:rPr>
        <w:t xml:space="preserve">lna, ali je </w:t>
      </w:r>
      <w:r w:rsidR="00D87DB1" w:rsidRPr="00500A67">
        <w:rPr>
          <w:rFonts w:eastAsia="Calibri"/>
          <w:lang w:val="sr-Latn-RS"/>
        </w:rPr>
        <w:t>dat teoretski opis</w:t>
      </w:r>
      <w:r w:rsidR="00C42559" w:rsidRPr="00500A67">
        <w:rPr>
          <w:rFonts w:eastAsia="Calibri"/>
          <w:lang w:val="sr-Latn-RS"/>
        </w:rPr>
        <w:t xml:space="preserve"> naprednije arhitekture</w:t>
      </w:r>
      <w:r w:rsidR="007951B1" w:rsidRPr="00500A67">
        <w:rPr>
          <w:rFonts w:eastAsia="Calibri"/>
          <w:lang w:val="sr-Latn-RS"/>
        </w:rPr>
        <w:t xml:space="preserve"> koja bi obezbijedila elastičnost i visoku dostupnost.</w:t>
      </w:r>
    </w:p>
    <w:p w14:paraId="2C2C5A1D" w14:textId="77777777" w:rsidR="00B535A5" w:rsidRPr="00500A67" w:rsidRDefault="00087401" w:rsidP="000D27F5">
      <w:pPr>
        <w:pStyle w:val="BodyText"/>
        <w:rPr>
          <w:rFonts w:eastAsia="Calibri"/>
          <w:lang w:val="sr-Latn-RS"/>
        </w:rPr>
      </w:pPr>
      <w:r w:rsidRPr="00500A67">
        <w:rPr>
          <w:rFonts w:eastAsia="Calibri"/>
          <w:lang w:val="sr-Latn-RS"/>
        </w:rPr>
        <w:t>Si</w:t>
      </w:r>
      <w:r w:rsidR="004156BE" w:rsidRPr="00500A67">
        <w:rPr>
          <w:rFonts w:eastAsia="Calibri"/>
          <w:lang w:val="sr-Latn-RS"/>
        </w:rPr>
        <w:t xml:space="preserve">stem se sastoji od klijentske i </w:t>
      </w:r>
      <w:r w:rsidRPr="00500A67">
        <w:rPr>
          <w:rFonts w:eastAsia="Calibri"/>
          <w:lang w:val="sr-Latn-RS"/>
        </w:rPr>
        <w:t>serverske strane</w:t>
      </w:r>
      <w:r w:rsidR="003F0AE6" w:rsidRPr="00500A67">
        <w:rPr>
          <w:rFonts w:eastAsia="Calibri"/>
          <w:lang w:val="sr-Latn-RS"/>
        </w:rPr>
        <w:t xml:space="preserve"> koje su postavljene na arhitekturu sastavljenu od AWS servisa.</w:t>
      </w:r>
      <w:r w:rsidR="00FB152D" w:rsidRPr="00500A67">
        <w:rPr>
          <w:rFonts w:eastAsia="Calibri"/>
          <w:lang w:val="sr-Latn-RS"/>
        </w:rPr>
        <w:t xml:space="preserve"> </w:t>
      </w:r>
      <w:r w:rsidR="000B0F52" w:rsidRPr="00500A67">
        <w:rPr>
          <w:rFonts w:eastAsia="Calibri"/>
          <w:lang w:val="sr-Latn-RS"/>
        </w:rPr>
        <w:t xml:space="preserve">Klijentska strana je implementirana kao </w:t>
      </w:r>
      <w:r w:rsidR="000B0F52" w:rsidRPr="00500A67">
        <w:rPr>
          <w:rFonts w:eastAsia="Calibri"/>
          <w:i/>
          <w:lang w:val="sr-Latn-RS"/>
        </w:rPr>
        <w:t>Angular</w:t>
      </w:r>
      <w:r w:rsidR="000B0F52" w:rsidRPr="00500A67">
        <w:rPr>
          <w:rFonts w:eastAsia="Calibri"/>
          <w:lang w:val="sr-Latn-RS"/>
        </w:rPr>
        <w:t xml:space="preserve"> aplikacija i postavljena kao statički veb sajt na S3 </w:t>
      </w:r>
      <w:r w:rsidR="00AF7623" w:rsidRPr="00500A67">
        <w:rPr>
          <w:rFonts w:eastAsia="Calibri"/>
          <w:i/>
          <w:lang w:val="sr-Latn-RS"/>
        </w:rPr>
        <w:t>b</w:t>
      </w:r>
      <w:r w:rsidR="00560713" w:rsidRPr="00500A67">
        <w:rPr>
          <w:rFonts w:eastAsia="Calibri"/>
          <w:i/>
          <w:lang w:val="sr-Latn-RS"/>
        </w:rPr>
        <w:t>ucket.</w:t>
      </w:r>
      <w:r w:rsidR="00560713" w:rsidRPr="00500A67">
        <w:rPr>
          <w:rFonts w:eastAsia="Calibri"/>
          <w:lang w:val="sr-Latn-RS"/>
        </w:rPr>
        <w:t xml:space="preserve"> S</w:t>
      </w:r>
      <w:r w:rsidR="004156BE" w:rsidRPr="00500A67">
        <w:rPr>
          <w:rFonts w:eastAsia="Calibri"/>
          <w:lang w:val="sr-Latn-RS"/>
        </w:rPr>
        <w:t>erverska strana je implementirana</w:t>
      </w:r>
      <w:r w:rsidR="00CE5D57" w:rsidRPr="00500A67">
        <w:rPr>
          <w:rFonts w:eastAsia="Calibri"/>
          <w:lang w:val="sr-Latn-RS"/>
        </w:rPr>
        <w:t xml:space="preserve"> kao </w:t>
      </w:r>
      <w:r w:rsidR="00CE5D57" w:rsidRPr="00500A67">
        <w:rPr>
          <w:rFonts w:eastAsia="Calibri"/>
          <w:i/>
          <w:lang w:val="sr-Latn-RS"/>
        </w:rPr>
        <w:t>Spring Boot</w:t>
      </w:r>
      <w:r w:rsidR="00CE5D57" w:rsidRPr="00500A67">
        <w:rPr>
          <w:rFonts w:eastAsia="Calibri"/>
          <w:lang w:val="sr-Latn-RS"/>
        </w:rPr>
        <w:t xml:space="preserve"> </w:t>
      </w:r>
      <w:r w:rsidR="00D53AFC" w:rsidRPr="00500A67">
        <w:rPr>
          <w:rFonts w:eastAsia="Calibri"/>
          <w:lang w:val="sr-Latn-RS"/>
        </w:rPr>
        <w:t xml:space="preserve">veb </w:t>
      </w:r>
      <w:r w:rsidR="00560713" w:rsidRPr="00500A67">
        <w:rPr>
          <w:rFonts w:eastAsia="Calibri"/>
          <w:lang w:val="sr-Latn-RS"/>
        </w:rPr>
        <w:t xml:space="preserve">aplikacija, i njen izvorni kod je takođe postavljen na S3 </w:t>
      </w:r>
      <w:r w:rsidR="004C58DA" w:rsidRPr="00500A67">
        <w:rPr>
          <w:rFonts w:eastAsia="Calibri"/>
          <w:i/>
          <w:lang w:val="sr-Latn-RS"/>
        </w:rPr>
        <w:t>b</w:t>
      </w:r>
      <w:r w:rsidR="00560713" w:rsidRPr="00500A67">
        <w:rPr>
          <w:rFonts w:eastAsia="Calibri"/>
          <w:i/>
          <w:lang w:val="sr-Latn-RS"/>
        </w:rPr>
        <w:t>ucket</w:t>
      </w:r>
      <w:r w:rsidR="00456055" w:rsidRPr="00500A67">
        <w:rPr>
          <w:rFonts w:eastAsia="Calibri"/>
          <w:lang w:val="sr-Latn-RS"/>
        </w:rPr>
        <w:t>, odakle ga preuzimaju i pokreću</w:t>
      </w:r>
      <w:r w:rsidR="00560713" w:rsidRPr="00500A67">
        <w:rPr>
          <w:rFonts w:eastAsia="Calibri"/>
          <w:lang w:val="sr-Latn-RS"/>
        </w:rPr>
        <w:t xml:space="preserve"> EC2 instance.</w:t>
      </w:r>
      <w:r w:rsidR="00D96ECA" w:rsidRPr="00500A67">
        <w:rPr>
          <w:rFonts w:eastAsia="Calibri"/>
          <w:lang w:val="sr-Latn-RS"/>
        </w:rPr>
        <w:t xml:space="preserve"> Pristup izvornom kodu zaštićen je upotrebom IAM uloge, odnosno pristup je dozvoljen samo EC</w:t>
      </w:r>
      <w:r w:rsidR="00E16F34" w:rsidRPr="00500A67">
        <w:rPr>
          <w:rFonts w:eastAsia="Calibri"/>
          <w:lang w:val="sr-Latn-RS"/>
        </w:rPr>
        <w:t>2 instancama kojima je dodijeljena odgovarajuća uloga</w:t>
      </w:r>
      <w:r w:rsidR="00D96ECA" w:rsidRPr="00500A67">
        <w:rPr>
          <w:rFonts w:eastAsia="Calibri"/>
          <w:lang w:val="sr-Latn-RS"/>
        </w:rPr>
        <w:t>.</w:t>
      </w:r>
      <w:r w:rsidR="00461559" w:rsidRPr="00500A67">
        <w:rPr>
          <w:rFonts w:eastAsia="Calibri"/>
          <w:lang w:val="sr-Latn-RS"/>
        </w:rPr>
        <w:t xml:space="preserve"> </w:t>
      </w:r>
    </w:p>
    <w:p w14:paraId="3C89DA7C" w14:textId="77777777" w:rsidR="00F7008B" w:rsidRPr="00500A67" w:rsidRDefault="006C4B35" w:rsidP="009839FA">
      <w:pPr>
        <w:pStyle w:val="BodyText"/>
        <w:rPr>
          <w:rFonts w:eastAsia="Calibri"/>
          <w:lang w:val="sr-Latn-RS"/>
        </w:rPr>
      </w:pPr>
      <w:r w:rsidRPr="00500A67">
        <w:rPr>
          <w:rFonts w:eastAsia="Calibri"/>
          <w:lang w:val="sr-Latn-RS"/>
        </w:rPr>
        <w:t xml:space="preserve">EC2 instance čine </w:t>
      </w:r>
      <w:r w:rsidRPr="00500A67">
        <w:rPr>
          <w:rFonts w:eastAsia="Calibri"/>
          <w:i/>
          <w:lang w:val="sr-Latn-RS"/>
        </w:rPr>
        <w:t>Auto Scaling</w:t>
      </w:r>
      <w:r w:rsidR="00456055" w:rsidRPr="00500A67">
        <w:rPr>
          <w:rFonts w:eastAsia="Calibri"/>
          <w:lang w:val="sr-Latn-RS"/>
        </w:rPr>
        <w:t xml:space="preserve"> grup</w:t>
      </w:r>
      <w:r w:rsidR="00BE38AB" w:rsidRPr="00500A67">
        <w:rPr>
          <w:rFonts w:eastAsia="Calibri"/>
          <w:lang w:val="sr-Latn-RS"/>
        </w:rPr>
        <w:t>u, čiji kapacitet se mijenja u zavisnosti od opterećenja, što obezbjeđuje elastičnost.</w:t>
      </w:r>
      <w:r w:rsidR="00BD158A" w:rsidRPr="00500A67">
        <w:rPr>
          <w:rFonts w:eastAsia="Calibri"/>
          <w:lang w:val="sr-Latn-RS"/>
        </w:rPr>
        <w:t xml:space="preserve"> Minimalan kapacitet je 1, a maksimalan 2, što je dovoljno za demonstraciju.</w:t>
      </w:r>
      <w:r w:rsidR="004E6887" w:rsidRPr="00500A67">
        <w:rPr>
          <w:rFonts w:eastAsia="Calibri"/>
          <w:lang w:val="sr-Latn-RS"/>
        </w:rPr>
        <w:t xml:space="preserve"> </w:t>
      </w:r>
      <w:r w:rsidR="005C513F" w:rsidRPr="00500A67">
        <w:rPr>
          <w:rFonts w:eastAsia="Calibri"/>
          <w:lang w:val="sr-Latn-RS"/>
        </w:rPr>
        <w:t>Skaliranje</w:t>
      </w:r>
      <w:r w:rsidR="00316993" w:rsidRPr="00500A67">
        <w:rPr>
          <w:rFonts w:eastAsia="Calibri"/>
          <w:lang w:val="sr-Latn-RS"/>
        </w:rPr>
        <w:t xml:space="preserve"> se izvršava automatski, kao</w:t>
      </w:r>
      <w:r w:rsidR="004E6887" w:rsidRPr="00500A67">
        <w:rPr>
          <w:rFonts w:eastAsia="Calibri"/>
          <w:lang w:val="sr-Latn-RS"/>
        </w:rPr>
        <w:t xml:space="preserve"> posljedica okidanja </w:t>
      </w:r>
      <w:r w:rsidR="004E6887" w:rsidRPr="00500A67">
        <w:rPr>
          <w:rFonts w:eastAsia="Calibri"/>
          <w:i/>
          <w:lang w:val="sr-Latn-RS"/>
        </w:rPr>
        <w:t>CloudWatch</w:t>
      </w:r>
      <w:r w:rsidR="004E6887" w:rsidRPr="00500A67">
        <w:rPr>
          <w:rFonts w:eastAsia="Calibri"/>
          <w:lang w:val="sr-Latn-RS"/>
        </w:rPr>
        <w:t xml:space="preserve"> alarma</w:t>
      </w:r>
      <w:r w:rsidR="002A6805" w:rsidRPr="00500A67">
        <w:rPr>
          <w:rFonts w:eastAsia="Calibri"/>
          <w:lang w:val="sr-Latn-RS"/>
        </w:rPr>
        <w:t xml:space="preserve"> koji prati opterećenje</w:t>
      </w:r>
      <w:r w:rsidR="008A6004" w:rsidRPr="00500A67">
        <w:rPr>
          <w:rFonts w:eastAsia="Calibri"/>
          <w:lang w:val="sr-Latn-RS"/>
        </w:rPr>
        <w:t xml:space="preserve"> procesora</w:t>
      </w:r>
      <w:r w:rsidR="00FC0B08" w:rsidRPr="00500A67">
        <w:rPr>
          <w:rFonts w:eastAsia="Calibri"/>
          <w:lang w:val="sr-Latn-RS"/>
        </w:rPr>
        <w:t xml:space="preserve"> </w:t>
      </w:r>
      <w:r w:rsidR="002A6805" w:rsidRPr="00500A67">
        <w:rPr>
          <w:rFonts w:eastAsia="Calibri"/>
          <w:i/>
          <w:lang w:val="sr-Latn-RS"/>
        </w:rPr>
        <w:t>Auto Scaling</w:t>
      </w:r>
      <w:r w:rsidR="00303807" w:rsidRPr="00500A67">
        <w:rPr>
          <w:rFonts w:eastAsia="Calibri"/>
          <w:lang w:val="sr-Latn-RS"/>
        </w:rPr>
        <w:t xml:space="preserve"> grupe</w:t>
      </w:r>
      <w:r w:rsidR="002A6805" w:rsidRPr="00500A67">
        <w:rPr>
          <w:rFonts w:eastAsia="Calibri"/>
          <w:lang w:val="sr-Latn-RS"/>
        </w:rPr>
        <w:t>.</w:t>
      </w:r>
      <w:r w:rsidR="00185B36" w:rsidRPr="00500A67">
        <w:rPr>
          <w:rFonts w:eastAsia="Calibri"/>
          <w:lang w:val="sr-Latn-RS"/>
        </w:rPr>
        <w:t xml:space="preserve"> EC2 instance su raspoređene u dvije zone dostupnosti, što obezbjeđuje dos</w:t>
      </w:r>
      <w:r w:rsidR="00BF2900" w:rsidRPr="00500A67">
        <w:rPr>
          <w:rFonts w:eastAsia="Calibri"/>
          <w:lang w:val="sr-Latn-RS"/>
        </w:rPr>
        <w:t>tupnost</w:t>
      </w:r>
      <w:r w:rsidR="00185B36" w:rsidRPr="00500A67">
        <w:rPr>
          <w:rFonts w:eastAsia="Calibri"/>
          <w:lang w:val="sr-Latn-RS"/>
        </w:rPr>
        <w:t xml:space="preserve"> jer će</w:t>
      </w:r>
      <w:r w:rsidR="00066EF2" w:rsidRPr="00500A67">
        <w:rPr>
          <w:rFonts w:eastAsia="Calibri"/>
          <w:lang w:val="sr-Latn-RS"/>
        </w:rPr>
        <w:t xml:space="preserve"> se</w:t>
      </w:r>
      <w:r w:rsidR="00185B36" w:rsidRPr="00500A67">
        <w:rPr>
          <w:rFonts w:eastAsia="Calibri"/>
          <w:lang w:val="sr-Latn-RS"/>
        </w:rPr>
        <w:t xml:space="preserve"> u slučaju da dođe do otkaza u jednoj zoni</w:t>
      </w:r>
      <w:r w:rsidR="00A864E9" w:rsidRPr="00500A67">
        <w:rPr>
          <w:rFonts w:eastAsia="Calibri"/>
          <w:lang w:val="sr-Latn-RS"/>
        </w:rPr>
        <w:t xml:space="preserve"> </w:t>
      </w:r>
      <w:r w:rsidR="000150F8" w:rsidRPr="00500A67">
        <w:rPr>
          <w:rFonts w:eastAsia="Calibri"/>
          <w:lang w:val="sr-Latn-RS"/>
        </w:rPr>
        <w:t>pokrenuti nova instanca u drugoj zoni,</w:t>
      </w:r>
      <w:r w:rsidR="002D2EDE" w:rsidRPr="00500A67">
        <w:rPr>
          <w:rFonts w:eastAsia="Calibri"/>
          <w:lang w:val="sr-Latn-RS"/>
        </w:rPr>
        <w:t xml:space="preserve"> a ako ona već postoji </w:t>
      </w:r>
      <w:r w:rsidR="00A023C7" w:rsidRPr="00500A67">
        <w:rPr>
          <w:rFonts w:eastAsia="Calibri"/>
          <w:lang w:val="sr-Latn-RS"/>
        </w:rPr>
        <w:t>nastaviće da radi</w:t>
      </w:r>
      <w:r w:rsidR="002276E8" w:rsidRPr="00500A67">
        <w:rPr>
          <w:rFonts w:eastAsia="Calibri"/>
          <w:lang w:val="sr-Latn-RS"/>
        </w:rPr>
        <w:t>.</w:t>
      </w:r>
      <w:r w:rsidR="005B514A" w:rsidRPr="00500A67">
        <w:rPr>
          <w:rFonts w:eastAsia="Calibri"/>
          <w:lang w:val="sr-Latn-RS"/>
        </w:rPr>
        <w:t xml:space="preserve"> </w:t>
      </w:r>
      <w:r w:rsidR="00C7680A" w:rsidRPr="00500A67">
        <w:rPr>
          <w:rFonts w:eastAsia="Calibri"/>
          <w:lang w:val="sr-Latn-RS"/>
        </w:rPr>
        <w:t xml:space="preserve">Zahtjevi koji se šalju od klijenta ka serveru upućuju se </w:t>
      </w:r>
      <w:r w:rsidR="00C7680A" w:rsidRPr="00500A67">
        <w:rPr>
          <w:rFonts w:eastAsia="Calibri"/>
          <w:i/>
          <w:lang w:val="sr-Latn-RS"/>
        </w:rPr>
        <w:t>Application Load Balancer</w:t>
      </w:r>
      <w:r w:rsidR="00C7680A" w:rsidRPr="00500A67">
        <w:rPr>
          <w:rFonts w:eastAsia="Calibri"/>
          <w:lang w:val="sr-Latn-RS"/>
        </w:rPr>
        <w:t>-u</w:t>
      </w:r>
      <w:r w:rsidR="00040877" w:rsidRPr="00500A67">
        <w:rPr>
          <w:rFonts w:eastAsia="Calibri"/>
          <w:lang w:val="sr-Latn-RS"/>
        </w:rPr>
        <w:t xml:space="preserve"> (ALB)</w:t>
      </w:r>
      <w:r w:rsidR="00E83CAD" w:rsidRPr="00500A67">
        <w:rPr>
          <w:rFonts w:eastAsia="Calibri"/>
          <w:lang w:val="sr-Latn-RS"/>
        </w:rPr>
        <w:t>,</w:t>
      </w:r>
      <w:r w:rsidR="00C7680A" w:rsidRPr="00500A67">
        <w:rPr>
          <w:rFonts w:eastAsia="Calibri"/>
          <w:lang w:val="sr-Latn-RS"/>
        </w:rPr>
        <w:t xml:space="preserve"> </w:t>
      </w:r>
      <w:r w:rsidR="008F6086" w:rsidRPr="00500A67">
        <w:rPr>
          <w:rFonts w:eastAsia="Calibri"/>
          <w:lang w:val="sr-Latn-RS"/>
        </w:rPr>
        <w:t>koji ih raspoređuje na EC</w:t>
      </w:r>
      <w:r w:rsidR="00B937FC" w:rsidRPr="00500A67">
        <w:rPr>
          <w:rFonts w:eastAsia="Calibri"/>
          <w:lang w:val="sr-Latn-RS"/>
        </w:rPr>
        <w:t xml:space="preserve">2 instance </w:t>
      </w:r>
      <w:r w:rsidR="00B937FC" w:rsidRPr="00500A67">
        <w:rPr>
          <w:rFonts w:eastAsia="Calibri"/>
          <w:i/>
          <w:lang w:val="sr-Latn-RS"/>
        </w:rPr>
        <w:t>Auto Scaling</w:t>
      </w:r>
      <w:r w:rsidR="00B937FC" w:rsidRPr="00500A67">
        <w:rPr>
          <w:rFonts w:eastAsia="Calibri"/>
          <w:lang w:val="sr-Latn-RS"/>
        </w:rPr>
        <w:t xml:space="preserve"> grupe.</w:t>
      </w:r>
      <w:r w:rsidR="00040877" w:rsidRPr="00500A67">
        <w:rPr>
          <w:rFonts w:eastAsia="Calibri"/>
          <w:lang w:val="sr-Latn-RS"/>
        </w:rPr>
        <w:t xml:space="preserve"> </w:t>
      </w:r>
      <w:r w:rsidR="00780170" w:rsidRPr="00500A67">
        <w:rPr>
          <w:rFonts w:eastAsia="Calibri"/>
          <w:lang w:val="sr-Latn-RS"/>
        </w:rPr>
        <w:t>ALB je izabran</w:t>
      </w:r>
      <w:r w:rsidR="007C7F9E" w:rsidRPr="00500A67">
        <w:rPr>
          <w:rFonts w:eastAsia="Calibri"/>
          <w:lang w:val="sr-Latn-RS"/>
        </w:rPr>
        <w:t xml:space="preserve"> iz razloga što radi sa HTTP zahtjevima i prilagođen je za veb aplikacije.</w:t>
      </w:r>
      <w:r w:rsidR="00015039" w:rsidRPr="00500A67">
        <w:rPr>
          <w:rFonts w:eastAsia="Calibri"/>
          <w:lang w:val="sr-Latn-RS"/>
        </w:rPr>
        <w:t xml:space="preserve"> Serveri šalju upite </w:t>
      </w:r>
      <w:r w:rsidR="00015039" w:rsidRPr="00500A67">
        <w:rPr>
          <w:rFonts w:eastAsia="Calibri"/>
          <w:i/>
          <w:lang w:val="sr-Latn-RS"/>
        </w:rPr>
        <w:t>PostgreSQL</w:t>
      </w:r>
      <w:r w:rsidR="00015039" w:rsidRPr="00500A67">
        <w:rPr>
          <w:rFonts w:eastAsia="Calibri"/>
          <w:lang w:val="sr-Latn-RS"/>
        </w:rPr>
        <w:t xml:space="preserve"> bazi </w:t>
      </w:r>
      <w:r w:rsidR="00C47579" w:rsidRPr="00500A67">
        <w:rPr>
          <w:rFonts w:eastAsia="Calibri"/>
          <w:lang w:val="sr-Latn-RS"/>
        </w:rPr>
        <w:t>podataka pokrenutoj na RDS instanci.</w:t>
      </w:r>
      <w:r w:rsidR="004A0B59" w:rsidRPr="00500A67">
        <w:rPr>
          <w:rFonts w:eastAsia="Calibri"/>
          <w:lang w:val="sr-Latn-RS"/>
        </w:rPr>
        <w:t xml:space="preserve"> RDS instanca ima </w:t>
      </w:r>
      <w:r w:rsidR="004A0B59" w:rsidRPr="00500A67">
        <w:rPr>
          <w:rFonts w:eastAsia="Calibri"/>
          <w:i/>
          <w:lang w:val="sr-Latn-RS"/>
        </w:rPr>
        <w:t>read</w:t>
      </w:r>
      <w:r w:rsidR="004A0B59" w:rsidRPr="00500A67">
        <w:rPr>
          <w:rFonts w:eastAsia="Calibri"/>
          <w:lang w:val="sr-Latn-RS"/>
        </w:rPr>
        <w:t xml:space="preserve"> repliku kojoj se p</w:t>
      </w:r>
      <w:r w:rsidR="00651586" w:rsidRPr="00500A67">
        <w:rPr>
          <w:rFonts w:eastAsia="Calibri"/>
          <w:lang w:val="sr-Latn-RS"/>
        </w:rPr>
        <w:t>rosljeđuju svi upiti za čitanje i koja se nalazi u drugoj zoni dostupnosti. U slučaju otkaza</w:t>
      </w:r>
      <w:r w:rsidR="00707A2D" w:rsidRPr="00500A67">
        <w:rPr>
          <w:rFonts w:eastAsia="Calibri"/>
          <w:lang w:val="sr-Latn-RS"/>
        </w:rPr>
        <w:t xml:space="preserve"> prve zone</w:t>
      </w:r>
      <w:r w:rsidR="00651586" w:rsidRPr="00500A67">
        <w:rPr>
          <w:rFonts w:eastAsia="Calibri"/>
          <w:lang w:val="sr-Latn-RS"/>
        </w:rPr>
        <w:t>, ona može r</w:t>
      </w:r>
      <w:r w:rsidR="00572979" w:rsidRPr="00500A67">
        <w:rPr>
          <w:rFonts w:eastAsia="Calibri"/>
          <w:lang w:val="sr-Latn-RS"/>
        </w:rPr>
        <w:t>učno da se unapredi i da postan</w:t>
      </w:r>
      <w:r w:rsidR="00651586" w:rsidRPr="00500A67">
        <w:rPr>
          <w:rFonts w:eastAsia="Calibri"/>
          <w:lang w:val="sr-Latn-RS"/>
        </w:rPr>
        <w:t>e primarna baza.</w:t>
      </w:r>
    </w:p>
    <w:p w14:paraId="0F8F999F" w14:textId="77777777" w:rsidR="00306812" w:rsidRPr="00500A67" w:rsidRDefault="00D014A5" w:rsidP="00E8793F">
      <w:pPr>
        <w:pStyle w:val="BodyText"/>
        <w:rPr>
          <w:rFonts w:eastAsia="Calibri"/>
          <w:lang w:val="sr-Latn-RS"/>
        </w:rPr>
      </w:pPr>
      <w:r w:rsidRPr="00500A67">
        <w:rPr>
          <w:rFonts w:eastAsia="Calibri"/>
          <w:lang w:val="sr-Latn-RS"/>
        </w:rPr>
        <w:t xml:space="preserve">Svi servisi su postavljeni u korisnički definisanom VPC-u u privatne ili javne podmreže. </w:t>
      </w:r>
      <w:r w:rsidR="00730DD9" w:rsidRPr="00500A67">
        <w:rPr>
          <w:rFonts w:eastAsia="Calibri"/>
          <w:lang w:val="sr-Latn-RS"/>
        </w:rPr>
        <w:t xml:space="preserve">EC2 instance </w:t>
      </w:r>
      <w:r w:rsidR="00730DD9" w:rsidRPr="00500A67">
        <w:rPr>
          <w:rFonts w:eastAsia="Calibri"/>
          <w:i/>
          <w:lang w:val="sr-Latn-RS"/>
        </w:rPr>
        <w:t>Auto Scaling</w:t>
      </w:r>
      <w:r w:rsidR="00730DD9" w:rsidRPr="00500A67">
        <w:rPr>
          <w:rFonts w:eastAsia="Calibri"/>
          <w:lang w:val="sr-Latn-RS"/>
        </w:rPr>
        <w:t xml:space="preserve"> grupe i RDS instance su postavljene u privatne podmreže, što znači da im se ne može pristupiti direktno sa interneta.</w:t>
      </w:r>
      <w:r w:rsidR="004F0C43" w:rsidRPr="00500A67">
        <w:rPr>
          <w:rFonts w:eastAsia="Calibri"/>
          <w:lang w:val="sr-Latn-RS"/>
        </w:rPr>
        <w:t xml:space="preserve"> Komunikacija u obrnutom smjeru je moguća, jer je u javnoj podmreži postavljen NAT </w:t>
      </w:r>
      <w:r w:rsidR="004F0C43" w:rsidRPr="00500A67">
        <w:rPr>
          <w:rFonts w:eastAsia="Calibri"/>
          <w:i/>
          <w:lang w:val="sr-Latn-RS"/>
        </w:rPr>
        <w:t>Gateway</w:t>
      </w:r>
      <w:r w:rsidR="004F0C43" w:rsidRPr="00500A67">
        <w:rPr>
          <w:rFonts w:eastAsia="Calibri"/>
          <w:lang w:val="sr-Latn-RS"/>
        </w:rPr>
        <w:t xml:space="preserve"> koji obezbjeđuje instancama pristup internetu</w:t>
      </w:r>
      <w:r w:rsidR="0033384A" w:rsidRPr="00500A67">
        <w:rPr>
          <w:rFonts w:eastAsia="Calibri"/>
          <w:lang w:val="sr-Latn-RS"/>
        </w:rPr>
        <w:t xml:space="preserve"> i drugim servisima</w:t>
      </w:r>
      <w:r w:rsidR="004F0C43" w:rsidRPr="00500A67">
        <w:rPr>
          <w:rFonts w:eastAsia="Calibri"/>
          <w:lang w:val="sr-Latn-RS"/>
        </w:rPr>
        <w:t xml:space="preserve">. </w:t>
      </w:r>
      <w:r w:rsidR="0033384A" w:rsidRPr="00500A67">
        <w:rPr>
          <w:rFonts w:eastAsia="Calibri"/>
          <w:lang w:val="sr-Latn-RS"/>
        </w:rPr>
        <w:t xml:space="preserve">Pristup im je neophodan zbog instalacije programskog jezika </w:t>
      </w:r>
      <w:r w:rsidR="008B06CD" w:rsidRPr="00500A67">
        <w:rPr>
          <w:rFonts w:eastAsia="Calibri"/>
          <w:i/>
          <w:lang w:val="sr-Latn-RS"/>
        </w:rPr>
        <w:t>J</w:t>
      </w:r>
      <w:r w:rsidR="0033384A" w:rsidRPr="00500A67">
        <w:rPr>
          <w:rFonts w:eastAsia="Calibri"/>
          <w:i/>
          <w:lang w:val="sr-Latn-RS"/>
        </w:rPr>
        <w:t xml:space="preserve">ava </w:t>
      </w:r>
      <w:r w:rsidR="0033384A" w:rsidRPr="00500A67">
        <w:rPr>
          <w:rFonts w:eastAsia="Calibri"/>
          <w:lang w:val="sr-Latn-RS"/>
        </w:rPr>
        <w:t>i preuzimanja izvornog koda pri pokretanju.</w:t>
      </w:r>
      <w:r w:rsidR="00322EDC" w:rsidRPr="00500A67">
        <w:rPr>
          <w:rFonts w:eastAsia="Calibri"/>
          <w:lang w:val="sr-Latn-RS"/>
        </w:rPr>
        <w:t xml:space="preserve"> </w:t>
      </w:r>
      <w:r w:rsidR="002713B9" w:rsidRPr="00500A67">
        <w:rPr>
          <w:rFonts w:eastAsia="Calibri"/>
          <w:lang w:val="sr-Latn-RS"/>
        </w:rPr>
        <w:t>Instance su zaštićene</w:t>
      </w:r>
      <w:r w:rsidR="00322EDC" w:rsidRPr="00500A67">
        <w:rPr>
          <w:rFonts w:eastAsia="Calibri"/>
          <w:lang w:val="sr-Latn-RS"/>
        </w:rPr>
        <w:t xml:space="preserve"> </w:t>
      </w:r>
      <w:r w:rsidR="00322EDC" w:rsidRPr="00500A67">
        <w:rPr>
          <w:rFonts w:eastAsia="Calibri"/>
          <w:i/>
          <w:lang w:val="sr-Latn-RS"/>
        </w:rPr>
        <w:t>security</w:t>
      </w:r>
      <w:r w:rsidR="00322EDC" w:rsidRPr="00500A67">
        <w:rPr>
          <w:rFonts w:eastAsia="Calibri"/>
          <w:lang w:val="sr-Latn-RS"/>
        </w:rPr>
        <w:t xml:space="preserve"> grupama i ACL listom </w:t>
      </w:r>
      <w:r w:rsidR="00E545DC" w:rsidRPr="00500A67">
        <w:rPr>
          <w:rFonts w:eastAsia="Calibri"/>
          <w:lang w:val="sr-Latn-RS"/>
        </w:rPr>
        <w:t>koje definišu da se bazi podataka može pristupiti samo preko EC2 instance, a EC2 instanci samo preko ALB-a.</w:t>
      </w:r>
      <w:r w:rsidR="004F0C43" w:rsidRPr="00500A67">
        <w:rPr>
          <w:rFonts w:eastAsia="Calibri"/>
          <w:lang w:val="sr-Latn-RS"/>
        </w:rPr>
        <w:t xml:space="preserve"> </w:t>
      </w:r>
      <w:r w:rsidR="00FD5D0C" w:rsidRPr="00500A67">
        <w:rPr>
          <w:rFonts w:eastAsia="Calibri"/>
          <w:lang w:val="sr-Latn-RS"/>
        </w:rPr>
        <w:t xml:space="preserve">Dakle, ALB i NAT </w:t>
      </w:r>
      <w:r w:rsidR="00FD5D0C" w:rsidRPr="00500A67">
        <w:rPr>
          <w:rFonts w:eastAsia="Calibri"/>
          <w:i/>
          <w:lang w:val="sr-Latn-RS"/>
        </w:rPr>
        <w:t>Gateway</w:t>
      </w:r>
      <w:r w:rsidR="00FD5D0C" w:rsidRPr="00500A67">
        <w:rPr>
          <w:rFonts w:eastAsia="Calibri"/>
          <w:lang w:val="sr-Latn-RS"/>
        </w:rPr>
        <w:t xml:space="preserve"> su jedini koji se nalaze u javnoj podmreži.</w:t>
      </w:r>
      <w:r w:rsidR="006129F8" w:rsidRPr="00500A67">
        <w:rPr>
          <w:rFonts w:eastAsia="Calibri"/>
          <w:lang w:val="sr-Latn-RS"/>
        </w:rPr>
        <w:t xml:space="preserve"> </w:t>
      </w:r>
      <w:r w:rsidR="001274DA" w:rsidRPr="00500A67">
        <w:rPr>
          <w:rFonts w:eastAsia="Calibri"/>
          <w:lang w:val="sr-Latn-RS"/>
        </w:rPr>
        <w:t>Opisana arhitektura prikazana je na slici 4.3.</w:t>
      </w:r>
    </w:p>
    <w:p w14:paraId="130522AF" w14:textId="77777777" w:rsidR="00306812" w:rsidRPr="00500A67" w:rsidRDefault="00245DA8" w:rsidP="00306812">
      <w:pPr>
        <w:pStyle w:val="BodyText"/>
        <w:ind w:firstLine="0"/>
        <w:rPr>
          <w:rFonts w:eastAsia="Calibri"/>
          <w:lang w:val="sr-Latn-RS"/>
        </w:rPr>
      </w:pPr>
      <w:r w:rsidRPr="00500A67">
        <w:rPr>
          <w:rFonts w:eastAsia="Calibri"/>
          <w:noProof/>
          <w:lang w:val="en-US"/>
        </w:rPr>
        <w:lastRenderedPageBreak/>
        <w:drawing>
          <wp:inline distT="0" distB="0" distL="0" distR="0" wp14:anchorId="3ADC0F91" wp14:editId="274DFDA0">
            <wp:extent cx="3992880" cy="3131820"/>
            <wp:effectExtent l="0" t="0" r="0" b="0"/>
            <wp:docPr id="27" name="Picture 27" descr="implementir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plementirana"/>
                    <pic:cNvPicPr>
                      <a:picLocks noChangeAspect="1" noChangeArrowheads="1"/>
                    </pic:cNvPicPr>
                  </pic:nvPicPr>
                  <pic:blipFill>
                    <a:blip r:embed="rId33" cstate="print">
                      <a:extLst>
                        <a:ext uri="{28A0092B-C50C-407E-A947-70E740481C1C}">
                          <a14:useLocalDpi xmlns:a14="http://schemas.microsoft.com/office/drawing/2010/main" val="0"/>
                        </a:ext>
                      </a:extLst>
                    </a:blip>
                    <a:srcRect r="3609"/>
                    <a:stretch>
                      <a:fillRect/>
                    </a:stretch>
                  </pic:blipFill>
                  <pic:spPr bwMode="auto">
                    <a:xfrm>
                      <a:off x="0" y="0"/>
                      <a:ext cx="3992880" cy="3131820"/>
                    </a:xfrm>
                    <a:prstGeom prst="rect">
                      <a:avLst/>
                    </a:prstGeom>
                    <a:noFill/>
                    <a:ln>
                      <a:noFill/>
                    </a:ln>
                  </pic:spPr>
                </pic:pic>
              </a:graphicData>
            </a:graphic>
          </wp:inline>
        </w:drawing>
      </w:r>
    </w:p>
    <w:p w14:paraId="471056B6" w14:textId="77777777" w:rsidR="00F07EF9" w:rsidRPr="00500A67" w:rsidRDefault="00306812" w:rsidP="00E967E4">
      <w:pPr>
        <w:pStyle w:val="Caption"/>
        <w:numPr>
          <w:ilvl w:val="0"/>
          <w:numId w:val="28"/>
        </w:numPr>
        <w:jc w:val="left"/>
      </w:pPr>
      <w:r w:rsidRPr="00500A67">
        <w:t>Implementirana arhitektura sistema</w:t>
      </w:r>
    </w:p>
    <w:p w14:paraId="58DB545D" w14:textId="77777777" w:rsidR="00293C08" w:rsidRPr="00500A67" w:rsidRDefault="00C15601" w:rsidP="00293C08">
      <w:pPr>
        <w:pStyle w:val="BodyText"/>
        <w:rPr>
          <w:rFonts w:eastAsia="Calibri"/>
          <w:lang w:val="sr-Latn-RS"/>
        </w:rPr>
      </w:pPr>
      <w:r w:rsidRPr="00500A67">
        <w:rPr>
          <w:rFonts w:eastAsia="Calibri"/>
          <w:lang w:val="sr-Latn-RS"/>
        </w:rPr>
        <w:t xml:space="preserve">Mana ove arhitekture je to što nije obezbijeđena elastičnost i dostupnosti baze podataka. </w:t>
      </w:r>
      <w:r w:rsidR="00ED73E5" w:rsidRPr="00500A67">
        <w:rPr>
          <w:rFonts w:eastAsia="Calibri"/>
          <w:lang w:val="sr-Latn-RS"/>
        </w:rPr>
        <w:t xml:space="preserve">To bi se moglo omogućiti korišćenjem opcije </w:t>
      </w:r>
      <w:r w:rsidR="00AD3DAF" w:rsidRPr="00500A67">
        <w:rPr>
          <w:rFonts w:eastAsia="Calibri"/>
          <w:i/>
          <w:lang w:val="sr-Latn-RS"/>
        </w:rPr>
        <w:t>Multi-AZ D</w:t>
      </w:r>
      <w:r w:rsidR="00ED73E5" w:rsidRPr="00500A67">
        <w:rPr>
          <w:rFonts w:eastAsia="Calibri"/>
          <w:i/>
          <w:lang w:val="sr-Latn-RS"/>
        </w:rPr>
        <w:t>eployment</w:t>
      </w:r>
      <w:r w:rsidR="00ED73E5" w:rsidRPr="00500A67">
        <w:rPr>
          <w:rFonts w:eastAsia="Calibri"/>
          <w:lang w:val="sr-Latn-RS"/>
        </w:rPr>
        <w:t xml:space="preserve"> kod RDS instance. Ova opcija podrazumijeva automatsko kreiranje </w:t>
      </w:r>
      <w:r w:rsidR="00C06744" w:rsidRPr="00500A67">
        <w:rPr>
          <w:rFonts w:eastAsia="Calibri"/>
          <w:i/>
          <w:lang w:val="sr-Latn-RS"/>
        </w:rPr>
        <w:t>standby</w:t>
      </w:r>
      <w:r w:rsidR="00C06744" w:rsidRPr="00500A67">
        <w:rPr>
          <w:rFonts w:eastAsia="Calibri"/>
          <w:lang w:val="sr-Latn-RS"/>
        </w:rPr>
        <w:t xml:space="preserve"> replike u nekoj drugoj zoni dostupnosti, koja bi služila kao rezervna kopija i u slučaju otkaza primarne baze preuzela bi njenu</w:t>
      </w:r>
      <w:r w:rsidR="00293C08" w:rsidRPr="00500A67">
        <w:rPr>
          <w:rFonts w:eastAsia="Calibri"/>
          <w:lang w:val="sr-Latn-RS"/>
        </w:rPr>
        <w:t xml:space="preserve"> ulogu (slika 4.4).</w:t>
      </w:r>
    </w:p>
    <w:p w14:paraId="7140623A" w14:textId="77777777" w:rsidR="006D346A" w:rsidRPr="00500A67" w:rsidRDefault="006D346A" w:rsidP="00293C08">
      <w:pPr>
        <w:pStyle w:val="BodyText"/>
        <w:rPr>
          <w:rFonts w:eastAsia="Calibri"/>
          <w:lang w:val="sr-Latn-RS"/>
        </w:rPr>
      </w:pPr>
    </w:p>
    <w:p w14:paraId="4E05413B" w14:textId="77777777" w:rsidR="006D346A" w:rsidRPr="00500A67" w:rsidRDefault="00245DA8" w:rsidP="006D346A">
      <w:pPr>
        <w:pStyle w:val="BodyText"/>
        <w:ind w:firstLine="0"/>
        <w:rPr>
          <w:rFonts w:eastAsia="Calibri"/>
          <w:lang w:val="sr-Latn-RS"/>
        </w:rPr>
      </w:pPr>
      <w:r w:rsidRPr="00500A67">
        <w:rPr>
          <w:rFonts w:eastAsia="Calibri"/>
          <w:noProof/>
          <w:lang w:val="en-US"/>
        </w:rPr>
        <w:lastRenderedPageBreak/>
        <w:drawing>
          <wp:inline distT="0" distB="0" distL="0" distR="0" wp14:anchorId="7607B5B1" wp14:editId="20D24DF3">
            <wp:extent cx="4427220" cy="2788920"/>
            <wp:effectExtent l="0" t="0" r="0" b="0"/>
            <wp:docPr id="28" name="Picture 28" descr="trebalob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rebalobi"/>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427220" cy="2788920"/>
                    </a:xfrm>
                    <a:prstGeom prst="rect">
                      <a:avLst/>
                    </a:prstGeom>
                    <a:noFill/>
                    <a:ln>
                      <a:noFill/>
                    </a:ln>
                  </pic:spPr>
                </pic:pic>
              </a:graphicData>
            </a:graphic>
          </wp:inline>
        </w:drawing>
      </w:r>
    </w:p>
    <w:p w14:paraId="3AA45F82" w14:textId="77777777" w:rsidR="006D346A" w:rsidRPr="00500A67" w:rsidRDefault="006D346A" w:rsidP="00E967E4">
      <w:pPr>
        <w:pStyle w:val="Caption"/>
        <w:numPr>
          <w:ilvl w:val="0"/>
          <w:numId w:val="28"/>
        </w:numPr>
        <w:jc w:val="left"/>
      </w:pPr>
      <w:r w:rsidRPr="00500A67">
        <w:t xml:space="preserve">Arhitektura sistema sa RDS </w:t>
      </w:r>
      <w:r w:rsidRPr="00500A67">
        <w:rPr>
          <w:i/>
        </w:rPr>
        <w:t xml:space="preserve">multi-AZ </w:t>
      </w:r>
    </w:p>
    <w:p w14:paraId="4EF0C75B" w14:textId="77777777" w:rsidR="006D346A" w:rsidRPr="00500A67" w:rsidRDefault="006D346A" w:rsidP="00293C08">
      <w:pPr>
        <w:pStyle w:val="BodyText"/>
        <w:rPr>
          <w:rFonts w:eastAsia="Calibri"/>
          <w:lang w:val="sr-Latn-RS"/>
        </w:rPr>
      </w:pPr>
    </w:p>
    <w:p w14:paraId="061CD2B1" w14:textId="77777777" w:rsidR="000C33A8" w:rsidRPr="00500A67" w:rsidRDefault="000C33A8" w:rsidP="00293C08">
      <w:pPr>
        <w:pStyle w:val="BodyText"/>
        <w:rPr>
          <w:rFonts w:eastAsia="Calibri"/>
          <w:lang w:val="sr-Latn-RS"/>
        </w:rPr>
      </w:pPr>
      <w:r w:rsidRPr="00500A67">
        <w:rPr>
          <w:rFonts w:eastAsia="Calibri"/>
          <w:lang w:val="sr-Latn-RS"/>
        </w:rPr>
        <w:t xml:space="preserve">Kako bi se obezbijedila i elastičnost može se koristiti </w:t>
      </w:r>
      <w:r w:rsidRPr="00500A67">
        <w:rPr>
          <w:rFonts w:eastAsia="Calibri"/>
          <w:i/>
          <w:lang w:val="sr-Latn-RS"/>
        </w:rPr>
        <w:t>Amazon Aurora</w:t>
      </w:r>
      <w:r w:rsidRPr="00500A67">
        <w:rPr>
          <w:rFonts w:eastAsia="Calibri"/>
          <w:lang w:val="sr-Latn-RS"/>
        </w:rPr>
        <w:t xml:space="preserve">, </w:t>
      </w:r>
      <w:r w:rsidR="009649F8" w:rsidRPr="00500A67">
        <w:rPr>
          <w:rFonts w:eastAsia="Calibri"/>
          <w:lang w:val="sr-Latn-RS"/>
        </w:rPr>
        <w:t xml:space="preserve">koja </w:t>
      </w:r>
      <w:r w:rsidR="00BF6DBA" w:rsidRPr="00500A67">
        <w:rPr>
          <w:rFonts w:eastAsia="Calibri"/>
          <w:lang w:val="sr-Latn-RS"/>
        </w:rPr>
        <w:t>pruža</w:t>
      </w:r>
      <w:r w:rsidR="009649F8" w:rsidRPr="00500A67">
        <w:rPr>
          <w:rFonts w:eastAsia="Calibri"/>
          <w:lang w:val="sr-Latn-RS"/>
        </w:rPr>
        <w:t xml:space="preserve"> </w:t>
      </w:r>
      <w:r w:rsidR="00895E73" w:rsidRPr="00500A67">
        <w:rPr>
          <w:rFonts w:eastAsia="Calibri"/>
          <w:lang w:val="sr-Latn-RS"/>
        </w:rPr>
        <w:t xml:space="preserve">mogućnost </w:t>
      </w:r>
      <w:r w:rsidR="009649F8" w:rsidRPr="00500A67">
        <w:rPr>
          <w:rFonts w:eastAsia="Calibri"/>
          <w:lang w:val="sr-Latn-RS"/>
        </w:rPr>
        <w:t>automatsko</w:t>
      </w:r>
      <w:r w:rsidR="00895E73" w:rsidRPr="00500A67">
        <w:rPr>
          <w:rFonts w:eastAsia="Calibri"/>
          <w:lang w:val="sr-Latn-RS"/>
        </w:rPr>
        <w:t>g skaliranja</w:t>
      </w:r>
      <w:r w:rsidR="009649F8" w:rsidRPr="00500A67">
        <w:rPr>
          <w:rFonts w:eastAsia="Calibri"/>
          <w:lang w:val="sr-Latn-RS"/>
        </w:rPr>
        <w:t xml:space="preserve"> </w:t>
      </w:r>
      <w:r w:rsidR="009649F8" w:rsidRPr="00500A67">
        <w:rPr>
          <w:rFonts w:eastAsia="Calibri"/>
          <w:i/>
          <w:lang w:val="sr-Latn-RS"/>
        </w:rPr>
        <w:t>read</w:t>
      </w:r>
      <w:r w:rsidR="009649F8" w:rsidRPr="00500A67">
        <w:rPr>
          <w:rFonts w:eastAsia="Calibri"/>
          <w:lang w:val="sr-Latn-RS"/>
        </w:rPr>
        <w:t xml:space="preserve"> replika</w:t>
      </w:r>
      <w:r w:rsidR="00B04040" w:rsidRPr="00500A67">
        <w:rPr>
          <w:rFonts w:eastAsia="Calibri"/>
          <w:lang w:val="sr-Latn-RS"/>
        </w:rPr>
        <w:t xml:space="preserve"> na osnovu praćenja opterećenja i definisane politike</w:t>
      </w:r>
      <w:r w:rsidR="006F0EB9" w:rsidRPr="00500A67">
        <w:rPr>
          <w:rFonts w:eastAsia="Calibri"/>
          <w:lang w:val="sr-Latn-RS"/>
        </w:rPr>
        <w:t xml:space="preserve"> skaliranja</w:t>
      </w:r>
      <w:r w:rsidR="00CC1C5F" w:rsidRPr="00500A67">
        <w:rPr>
          <w:rFonts w:eastAsia="Calibri"/>
          <w:lang w:val="sr-Latn-RS"/>
        </w:rPr>
        <w:t xml:space="preserve"> (slika 4.5)</w:t>
      </w:r>
      <w:r w:rsidR="00B04040" w:rsidRPr="00500A67">
        <w:rPr>
          <w:rFonts w:eastAsia="Calibri"/>
          <w:lang w:val="sr-Latn-RS"/>
        </w:rPr>
        <w:t>.</w:t>
      </w:r>
      <w:r w:rsidR="00704C76" w:rsidRPr="00500A67">
        <w:rPr>
          <w:rFonts w:eastAsia="Calibri"/>
          <w:lang w:val="sr-Latn-RS"/>
        </w:rPr>
        <w:t xml:space="preserve"> </w:t>
      </w:r>
      <w:r w:rsidR="00BF6DBA" w:rsidRPr="00500A67">
        <w:rPr>
          <w:rFonts w:eastAsia="Calibri"/>
          <w:i/>
          <w:lang w:val="sr-Latn-RS"/>
        </w:rPr>
        <w:t>Amazon Aurora</w:t>
      </w:r>
      <w:r w:rsidR="00BF6DBA" w:rsidRPr="00500A67">
        <w:rPr>
          <w:rFonts w:eastAsia="Calibri"/>
          <w:lang w:val="sr-Latn-RS"/>
        </w:rPr>
        <w:t xml:space="preserve"> nudi </w:t>
      </w:r>
      <w:r w:rsidR="007F47B9" w:rsidRPr="00500A67">
        <w:rPr>
          <w:rFonts w:eastAsia="Calibri"/>
          <w:lang w:val="sr-Latn-RS"/>
        </w:rPr>
        <w:t>i prednosti vezane</w:t>
      </w:r>
      <w:r w:rsidR="00930736" w:rsidRPr="00500A67">
        <w:rPr>
          <w:rFonts w:eastAsia="Calibri"/>
          <w:lang w:val="sr-Latn-RS"/>
        </w:rPr>
        <w:t xml:space="preserve"> </w:t>
      </w:r>
      <w:r w:rsidR="00EC4D75" w:rsidRPr="00500A67">
        <w:rPr>
          <w:rFonts w:eastAsia="Calibri"/>
          <w:lang w:val="sr-Latn-RS"/>
        </w:rPr>
        <w:t>za performanse</w:t>
      </w:r>
      <w:r w:rsidR="007F47B9" w:rsidRPr="00500A67">
        <w:rPr>
          <w:rFonts w:eastAsia="Calibri"/>
          <w:lang w:val="sr-Latn-RS"/>
        </w:rPr>
        <w:t xml:space="preserve"> (v. odjeljak 3.5).</w:t>
      </w:r>
    </w:p>
    <w:p w14:paraId="1ACB819B" w14:textId="77777777" w:rsidR="00C44488" w:rsidRPr="00500A67" w:rsidRDefault="00C44488" w:rsidP="00293C08">
      <w:pPr>
        <w:pStyle w:val="BodyText"/>
        <w:rPr>
          <w:rFonts w:eastAsia="Calibri"/>
          <w:lang w:val="sr-Latn-RS"/>
        </w:rPr>
      </w:pPr>
    </w:p>
    <w:p w14:paraId="0C37DEB8" w14:textId="77777777" w:rsidR="00C44488" w:rsidRPr="00500A67" w:rsidRDefault="00245DA8" w:rsidP="00C44488">
      <w:pPr>
        <w:pStyle w:val="BodyText"/>
        <w:ind w:firstLine="0"/>
        <w:rPr>
          <w:rFonts w:eastAsia="Calibri"/>
          <w:lang w:val="sr-Latn-RS"/>
        </w:rPr>
      </w:pPr>
      <w:r w:rsidRPr="00500A67">
        <w:rPr>
          <w:rFonts w:eastAsia="Calibri"/>
          <w:noProof/>
          <w:lang w:val="en-US"/>
        </w:rPr>
        <w:lastRenderedPageBreak/>
        <w:drawing>
          <wp:inline distT="0" distB="0" distL="0" distR="0" wp14:anchorId="3F05267D" wp14:editId="43A260A0">
            <wp:extent cx="4069080" cy="2926080"/>
            <wp:effectExtent l="0" t="0" r="0" b="0"/>
            <wp:docPr id="29" name="Picture 29" descr="aur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urora"/>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069080" cy="2926080"/>
                    </a:xfrm>
                    <a:prstGeom prst="rect">
                      <a:avLst/>
                    </a:prstGeom>
                    <a:noFill/>
                    <a:ln>
                      <a:noFill/>
                    </a:ln>
                  </pic:spPr>
                </pic:pic>
              </a:graphicData>
            </a:graphic>
          </wp:inline>
        </w:drawing>
      </w:r>
    </w:p>
    <w:p w14:paraId="5667F04A" w14:textId="77777777" w:rsidR="00C44488" w:rsidRPr="00500A67" w:rsidRDefault="00C44488" w:rsidP="00E967E4">
      <w:pPr>
        <w:pStyle w:val="Caption"/>
        <w:numPr>
          <w:ilvl w:val="0"/>
          <w:numId w:val="28"/>
        </w:numPr>
        <w:jc w:val="left"/>
      </w:pPr>
      <w:r w:rsidRPr="00500A67">
        <w:t xml:space="preserve">Arhitektura sistema sa </w:t>
      </w:r>
      <w:r w:rsidRPr="00500A67">
        <w:rPr>
          <w:i/>
        </w:rPr>
        <w:t>Amazon Aurora</w:t>
      </w:r>
    </w:p>
    <w:p w14:paraId="6C7A309B" w14:textId="77777777" w:rsidR="00C44488" w:rsidRPr="00500A67" w:rsidRDefault="00C44488" w:rsidP="00293C08">
      <w:pPr>
        <w:pStyle w:val="BodyText"/>
        <w:rPr>
          <w:rFonts w:eastAsia="Calibri"/>
          <w:lang w:val="sr-Latn-RS"/>
        </w:rPr>
      </w:pPr>
    </w:p>
    <w:p w14:paraId="26A78F77" w14:textId="77777777" w:rsidR="000A4511" w:rsidRPr="00500A67" w:rsidRDefault="008D597D" w:rsidP="00EB61D9">
      <w:pPr>
        <w:pStyle w:val="BodyText"/>
        <w:rPr>
          <w:rFonts w:eastAsia="Calibri"/>
          <w:lang w:val="sr-Latn-RS"/>
        </w:rPr>
      </w:pPr>
      <w:r w:rsidRPr="00500A67">
        <w:rPr>
          <w:rFonts w:eastAsia="Calibri"/>
          <w:lang w:val="sr-Latn-RS"/>
        </w:rPr>
        <w:t xml:space="preserve">Navedena arhitektura može da se postigne i korišćenjem servisa </w:t>
      </w:r>
      <w:r w:rsidRPr="00500A67">
        <w:rPr>
          <w:rFonts w:eastAsia="Calibri"/>
          <w:i/>
          <w:lang w:val="sr-Latn-RS"/>
        </w:rPr>
        <w:t>Elastic Beanstalk</w:t>
      </w:r>
      <w:r w:rsidRPr="00500A67">
        <w:rPr>
          <w:rFonts w:eastAsia="Calibri"/>
          <w:lang w:val="sr-Latn-RS"/>
        </w:rPr>
        <w:t xml:space="preserve">, koji je namijenjen za postavljanje skalabilnih veb aplikacija i objedinjuje sve servise vezane za </w:t>
      </w:r>
      <w:r w:rsidR="00CC1C5F" w:rsidRPr="00500A67">
        <w:rPr>
          <w:rFonts w:eastAsia="Calibri"/>
          <w:lang w:val="sr-Latn-RS"/>
        </w:rPr>
        <w:t>EC</w:t>
      </w:r>
      <w:r w:rsidR="00F85941" w:rsidRPr="00500A67">
        <w:rPr>
          <w:rFonts w:eastAsia="Calibri"/>
          <w:lang w:val="sr-Latn-RS"/>
        </w:rPr>
        <w:t xml:space="preserve">2 instance, rutiranje i skaliranje. Na slici 4.6 prikazano je koje servise može da zamijeni </w:t>
      </w:r>
      <w:r w:rsidR="00F85941" w:rsidRPr="00500A67">
        <w:rPr>
          <w:rFonts w:eastAsia="Calibri"/>
          <w:i/>
          <w:lang w:val="sr-Latn-RS"/>
        </w:rPr>
        <w:t>Elastic Beanstalk</w:t>
      </w:r>
      <w:r w:rsidR="00F85941" w:rsidRPr="00500A67">
        <w:rPr>
          <w:rFonts w:eastAsia="Calibri"/>
          <w:lang w:val="sr-Latn-RS"/>
        </w:rPr>
        <w:t xml:space="preserve">. </w:t>
      </w:r>
    </w:p>
    <w:p w14:paraId="0537841A" w14:textId="77777777" w:rsidR="000A4511" w:rsidRPr="00500A67" w:rsidRDefault="00B57B3D" w:rsidP="00B57B3D">
      <w:pPr>
        <w:pStyle w:val="BodyText"/>
        <w:ind w:firstLine="0"/>
        <w:rPr>
          <w:rFonts w:eastAsia="Calibri"/>
          <w:lang w:val="sr-Latn-RS"/>
        </w:rPr>
      </w:pPr>
      <w:r w:rsidRPr="00500A67">
        <w:rPr>
          <w:rFonts w:eastAsia="Calibri"/>
          <w:lang w:val="sr-Latn-RS"/>
        </w:rPr>
        <w:t xml:space="preserve">             </w:t>
      </w:r>
      <w:r w:rsidR="00245DA8" w:rsidRPr="00500A67">
        <w:rPr>
          <w:rFonts w:eastAsia="Calibri"/>
          <w:noProof/>
          <w:lang w:val="en-US"/>
        </w:rPr>
        <w:drawing>
          <wp:inline distT="0" distB="0" distL="0" distR="0" wp14:anchorId="4761C473" wp14:editId="0CBA3FF4">
            <wp:extent cx="3566160" cy="2194560"/>
            <wp:effectExtent l="0" t="0" r="0" b="0"/>
            <wp:docPr id="30" name="Picture 30" descr="beansta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beanstalk"/>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566160" cy="2194560"/>
                    </a:xfrm>
                    <a:prstGeom prst="rect">
                      <a:avLst/>
                    </a:prstGeom>
                    <a:noFill/>
                    <a:ln>
                      <a:noFill/>
                    </a:ln>
                  </pic:spPr>
                </pic:pic>
              </a:graphicData>
            </a:graphic>
          </wp:inline>
        </w:drawing>
      </w:r>
    </w:p>
    <w:p w14:paraId="3DD391F1" w14:textId="3F04022A" w:rsidR="00864386" w:rsidRDefault="000A4511" w:rsidP="00E967E4">
      <w:pPr>
        <w:pStyle w:val="Caption"/>
        <w:numPr>
          <w:ilvl w:val="0"/>
          <w:numId w:val="28"/>
        </w:numPr>
        <w:jc w:val="left"/>
        <w:rPr>
          <w:i/>
        </w:rPr>
      </w:pPr>
      <w:r w:rsidRPr="00500A67">
        <w:t xml:space="preserve">Arhitektura sistema sa </w:t>
      </w:r>
      <w:r w:rsidRPr="00500A67">
        <w:rPr>
          <w:i/>
        </w:rPr>
        <w:t>Elastic Beanstalk</w:t>
      </w:r>
    </w:p>
    <w:p w14:paraId="17D3D9EE" w14:textId="7235D8FB" w:rsidR="003A309F" w:rsidRDefault="003A309F" w:rsidP="00484C08"/>
    <w:p w14:paraId="16D20069" w14:textId="6A381EA7" w:rsidR="003A309F" w:rsidRDefault="003A309F" w:rsidP="00484C08"/>
    <w:p w14:paraId="05FCECB9" w14:textId="4DC3B61C" w:rsidR="003A309F" w:rsidRDefault="003A309F" w:rsidP="00484C08"/>
    <w:p w14:paraId="682E2729" w14:textId="5612EFF8" w:rsidR="003A309F" w:rsidRDefault="003A309F" w:rsidP="00484C08"/>
    <w:p w14:paraId="2F8CDC1B" w14:textId="1720131A" w:rsidR="003A309F" w:rsidRDefault="003A309F" w:rsidP="00484C08"/>
    <w:p w14:paraId="448994AD" w14:textId="03C5BE36" w:rsidR="003A309F" w:rsidRDefault="003A309F" w:rsidP="00484C08"/>
    <w:p w14:paraId="541ED42A" w14:textId="77C38329" w:rsidR="003A309F" w:rsidRDefault="003A309F" w:rsidP="00484C08"/>
    <w:p w14:paraId="228BB8CD" w14:textId="5E40A4CD" w:rsidR="003A309F" w:rsidRDefault="003A309F" w:rsidP="00484C08"/>
    <w:p w14:paraId="70FF3BD0" w14:textId="35BB5037" w:rsidR="003A309F" w:rsidRDefault="003A309F" w:rsidP="00484C08"/>
    <w:p w14:paraId="6E012AD0" w14:textId="3796DDDC" w:rsidR="003A309F" w:rsidRDefault="003A309F" w:rsidP="00484C08"/>
    <w:p w14:paraId="31CA1DE9" w14:textId="0EE661BB" w:rsidR="003A309F" w:rsidRDefault="003A309F" w:rsidP="00484C08"/>
    <w:p w14:paraId="373FF1FD" w14:textId="03791412" w:rsidR="003A309F" w:rsidRDefault="003A309F" w:rsidP="00484C08"/>
    <w:p w14:paraId="5703A285" w14:textId="34065397" w:rsidR="003A309F" w:rsidRDefault="003A309F" w:rsidP="00484C08"/>
    <w:p w14:paraId="71C18F56" w14:textId="4FC0996B" w:rsidR="003A309F" w:rsidRDefault="003A309F" w:rsidP="00484C08"/>
    <w:p w14:paraId="2ACA8C64" w14:textId="4D0329EF" w:rsidR="003A309F" w:rsidRDefault="003A309F" w:rsidP="00484C08"/>
    <w:p w14:paraId="0D6C83E7" w14:textId="4EF5C36F" w:rsidR="003A309F" w:rsidRDefault="003A309F" w:rsidP="00484C08"/>
    <w:p w14:paraId="45574C92" w14:textId="004B860F" w:rsidR="003A309F" w:rsidRDefault="003A309F" w:rsidP="00484C08"/>
    <w:p w14:paraId="6C628BF1" w14:textId="390293E5" w:rsidR="003A309F" w:rsidRDefault="003A309F" w:rsidP="00484C08"/>
    <w:p w14:paraId="32F0793B" w14:textId="54C713FD" w:rsidR="003A309F" w:rsidRDefault="003A309F" w:rsidP="00484C08"/>
    <w:p w14:paraId="7456A9FF" w14:textId="6C669F84" w:rsidR="003A309F" w:rsidRDefault="003A309F" w:rsidP="00484C08"/>
    <w:p w14:paraId="380274D4" w14:textId="03CD7399" w:rsidR="003A309F" w:rsidRDefault="003A309F" w:rsidP="00484C08"/>
    <w:p w14:paraId="7BD87158" w14:textId="7DB87D57" w:rsidR="003A309F" w:rsidRDefault="003A309F" w:rsidP="00484C08"/>
    <w:p w14:paraId="29AD7AD4" w14:textId="5BA77A7E" w:rsidR="003A309F" w:rsidRDefault="003A309F" w:rsidP="00484C08"/>
    <w:p w14:paraId="431321FE" w14:textId="6FB7268C" w:rsidR="003A309F" w:rsidRDefault="003A309F" w:rsidP="00484C08"/>
    <w:p w14:paraId="604EC7DC" w14:textId="54C18BA1" w:rsidR="003A309F" w:rsidRDefault="003A309F" w:rsidP="00484C08"/>
    <w:p w14:paraId="201686E4" w14:textId="5DD68FF4" w:rsidR="003A309F" w:rsidRDefault="003A309F" w:rsidP="00484C08"/>
    <w:p w14:paraId="0B5D5FF5" w14:textId="60CB9394" w:rsidR="003A309F" w:rsidRDefault="003A309F" w:rsidP="00484C08"/>
    <w:p w14:paraId="7CE98E12" w14:textId="397BF24D" w:rsidR="003A309F" w:rsidRDefault="003A309F" w:rsidP="00484C08"/>
    <w:p w14:paraId="630B4CC3" w14:textId="6484982C" w:rsidR="003A309F" w:rsidRDefault="003A309F" w:rsidP="00484C08"/>
    <w:p w14:paraId="4DCECACB" w14:textId="4ABDD898" w:rsidR="003A309F" w:rsidRDefault="003A309F" w:rsidP="00484C08"/>
    <w:p w14:paraId="702B1EE6" w14:textId="5A6EABFF" w:rsidR="003A309F" w:rsidRDefault="003A309F" w:rsidP="00484C08"/>
    <w:p w14:paraId="62C94D5F" w14:textId="7B55C466" w:rsidR="003A309F" w:rsidRDefault="003A309F" w:rsidP="00484C08"/>
    <w:p w14:paraId="245C7996" w14:textId="58D4A8DB" w:rsidR="003A309F" w:rsidRDefault="003A309F" w:rsidP="00484C08"/>
    <w:p w14:paraId="715EC707" w14:textId="21D23076" w:rsidR="003A309F" w:rsidRDefault="003A309F" w:rsidP="00484C08"/>
    <w:p w14:paraId="1799D531" w14:textId="77777777" w:rsidR="003A309F" w:rsidRPr="00C95861" w:rsidRDefault="003A309F" w:rsidP="00484C08"/>
    <w:p w14:paraId="7892A2BD" w14:textId="77777777" w:rsidR="00586A55" w:rsidRPr="00500A67" w:rsidRDefault="00586A55" w:rsidP="00586A55">
      <w:pPr>
        <w:pStyle w:val="Heading1"/>
        <w:rPr>
          <w:lang w:val="sr-Latn-RS"/>
        </w:rPr>
      </w:pPr>
      <w:bookmarkStart w:id="53" w:name="_Toc188548090"/>
      <w:bookmarkStart w:id="54" w:name="_Toc66984554"/>
      <w:bookmarkStart w:id="55" w:name="_Toc68732115"/>
      <w:bookmarkStart w:id="56" w:name="_Toc69139700"/>
      <w:bookmarkStart w:id="57" w:name="_Toc69140008"/>
      <w:bookmarkStart w:id="58" w:name="_Toc81334618"/>
      <w:bookmarkStart w:id="59" w:name="_Toc82628054"/>
      <w:bookmarkStart w:id="60" w:name="_Toc82628126"/>
      <w:r w:rsidRPr="00500A67">
        <w:rPr>
          <w:lang w:val="sr-Latn-RS"/>
        </w:rPr>
        <w:lastRenderedPageBreak/>
        <w:t>IMPLEMENTACIJA SISTEMA</w:t>
      </w:r>
      <w:bookmarkEnd w:id="53"/>
      <w:bookmarkEnd w:id="54"/>
      <w:bookmarkEnd w:id="55"/>
      <w:bookmarkEnd w:id="56"/>
      <w:bookmarkEnd w:id="57"/>
      <w:bookmarkEnd w:id="58"/>
      <w:bookmarkEnd w:id="59"/>
      <w:bookmarkEnd w:id="60"/>
    </w:p>
    <w:p w14:paraId="2C7A24D9" w14:textId="1BB0EF3E" w:rsidR="009470DF" w:rsidRPr="00500A67" w:rsidRDefault="002E2D34" w:rsidP="009470DF">
      <w:pPr>
        <w:pStyle w:val="BodyText"/>
        <w:rPr>
          <w:lang w:val="sr-Latn-RS"/>
        </w:rPr>
      </w:pPr>
      <w:r w:rsidRPr="00500A67">
        <w:rPr>
          <w:lang w:val="sr-Latn-RS"/>
        </w:rPr>
        <w:t>U ovom poglavlju biće</w:t>
      </w:r>
      <w:r w:rsidR="00902DFB" w:rsidRPr="00500A67">
        <w:rPr>
          <w:lang w:val="sr-Latn-RS"/>
        </w:rPr>
        <w:t xml:space="preserve"> opisana implementacija aplikacije i koraci koji su izvršeni da bi se ona postavila na navedenu </w:t>
      </w:r>
      <w:r w:rsidR="00C5071B" w:rsidRPr="00500A67">
        <w:rPr>
          <w:lang w:val="sr-Latn-RS"/>
        </w:rPr>
        <w:t xml:space="preserve">AWS </w:t>
      </w:r>
      <w:r w:rsidR="00902DFB" w:rsidRPr="00500A67">
        <w:rPr>
          <w:lang w:val="sr-Latn-RS"/>
        </w:rPr>
        <w:t xml:space="preserve">arhitekturu. </w:t>
      </w:r>
      <w:r w:rsidR="00A0248B" w:rsidRPr="00500A67">
        <w:rPr>
          <w:lang w:val="sr-Latn-RS"/>
        </w:rPr>
        <w:t>Aplikacija se sastoji od klijentske i serverske strane</w:t>
      </w:r>
      <w:r w:rsidR="00AF4A4F" w:rsidRPr="00500A67">
        <w:rPr>
          <w:lang w:val="sr-Latn-RS"/>
        </w:rPr>
        <w:t xml:space="preserve"> koje komuniciraju </w:t>
      </w:r>
      <w:r w:rsidR="00434F4C" w:rsidRPr="00500A67">
        <w:rPr>
          <w:lang w:val="sr-Latn-RS"/>
        </w:rPr>
        <w:t xml:space="preserve">slanjem HTTP zahtjeva i odgovora. </w:t>
      </w:r>
      <w:r w:rsidR="00292E6F" w:rsidRPr="00500A67">
        <w:rPr>
          <w:lang w:val="sr-Latn-RS"/>
        </w:rPr>
        <w:t xml:space="preserve">Kod aplikacije dostupan je na </w:t>
      </w:r>
      <w:r w:rsidR="00292E6F" w:rsidRPr="00500A67">
        <w:rPr>
          <w:color w:val="000000" w:themeColor="text1"/>
          <w:lang w:val="sr-Latn-RS"/>
        </w:rPr>
        <w:t>linku</w:t>
      </w:r>
      <w:r w:rsidR="00797921" w:rsidRPr="00500A67">
        <w:rPr>
          <w:color w:val="000000" w:themeColor="text1"/>
          <w:lang w:val="sr-Latn-RS"/>
        </w:rPr>
        <w:t xml:space="preserve"> </w:t>
      </w:r>
      <w:hyperlink w:anchor="_LITERATURA_1" w:history="1">
        <w:r w:rsidR="00797921" w:rsidRPr="00500A67">
          <w:rPr>
            <w:rStyle w:val="Hyperlink"/>
            <w:lang w:val="sr-Latn-RS"/>
          </w:rPr>
          <w:t>[</w:t>
        </w:r>
        <w:r w:rsidR="0059279B">
          <w:rPr>
            <w:rStyle w:val="Hyperlink"/>
            <w:lang w:val="sr-Latn-RS"/>
          </w:rPr>
          <w:t>39</w:t>
        </w:r>
        <w:r w:rsidR="00797921" w:rsidRPr="00500A67">
          <w:rPr>
            <w:rStyle w:val="Hyperlink"/>
            <w:lang w:val="sr-Latn-RS"/>
          </w:rPr>
          <w:t>]</w:t>
        </w:r>
      </w:hyperlink>
      <w:r w:rsidR="00292E6F" w:rsidRPr="00500A67">
        <w:rPr>
          <w:lang w:val="sr-Latn-RS"/>
        </w:rPr>
        <w:t xml:space="preserve">. </w:t>
      </w:r>
    </w:p>
    <w:p w14:paraId="64E459CB" w14:textId="77777777" w:rsidR="00B15566" w:rsidRPr="00500A67" w:rsidRDefault="009854F5" w:rsidP="009470DF">
      <w:pPr>
        <w:pStyle w:val="Heading2"/>
        <w:numPr>
          <w:ilvl w:val="1"/>
          <w:numId w:val="3"/>
        </w:numPr>
        <w:rPr>
          <w:rFonts w:eastAsia="Calibri"/>
        </w:rPr>
      </w:pPr>
      <w:bookmarkStart w:id="61" w:name="_Toc81334619"/>
      <w:bookmarkStart w:id="62" w:name="_Toc82628055"/>
      <w:bookmarkStart w:id="63" w:name="_Toc82628127"/>
      <w:r w:rsidRPr="00500A67">
        <w:rPr>
          <w:rFonts w:eastAsia="Calibri"/>
        </w:rPr>
        <w:t>Klijen</w:t>
      </w:r>
      <w:r w:rsidR="00D11B14" w:rsidRPr="00500A67">
        <w:rPr>
          <w:rFonts w:eastAsia="Calibri"/>
        </w:rPr>
        <w:t>tska strana</w:t>
      </w:r>
      <w:bookmarkEnd w:id="61"/>
      <w:bookmarkEnd w:id="62"/>
      <w:bookmarkEnd w:id="63"/>
    </w:p>
    <w:p w14:paraId="2755AD18" w14:textId="77777777" w:rsidR="00373A80" w:rsidRPr="00500A67" w:rsidRDefault="00C5071B" w:rsidP="00943C06">
      <w:pPr>
        <w:pStyle w:val="BodyText"/>
        <w:rPr>
          <w:rFonts w:eastAsia="Calibri"/>
          <w:lang w:val="sr-Latn-RS"/>
        </w:rPr>
      </w:pPr>
      <w:r w:rsidRPr="00500A67">
        <w:rPr>
          <w:rFonts w:eastAsia="Calibri"/>
          <w:lang w:val="sr-Latn-RS"/>
        </w:rPr>
        <w:t>Za izradu klijentske strane</w:t>
      </w:r>
      <w:r w:rsidR="00664D06" w:rsidRPr="00500A67">
        <w:rPr>
          <w:rFonts w:eastAsia="Calibri"/>
          <w:lang w:val="sr-Latn-RS"/>
        </w:rPr>
        <w:t xml:space="preserve"> korišćen je </w:t>
      </w:r>
      <w:r w:rsidR="00664D06" w:rsidRPr="00500A67">
        <w:rPr>
          <w:rFonts w:eastAsia="Calibri"/>
          <w:i/>
          <w:lang w:val="sr-Latn-RS"/>
        </w:rPr>
        <w:t>Angular</w:t>
      </w:r>
      <w:r w:rsidR="00244860" w:rsidRPr="00500A67">
        <w:rPr>
          <w:rFonts w:eastAsia="Calibri"/>
          <w:i/>
          <w:lang w:val="sr-Latn-RS"/>
        </w:rPr>
        <w:t xml:space="preserve"> 11</w:t>
      </w:r>
      <w:r w:rsidR="00A761A6" w:rsidRPr="00500A67">
        <w:rPr>
          <w:rFonts w:eastAsia="Calibri"/>
          <w:lang w:val="sr-Latn-RS"/>
        </w:rPr>
        <w:t>. Funkcionalnosti</w:t>
      </w:r>
      <w:r w:rsidR="008A216C" w:rsidRPr="00500A67">
        <w:rPr>
          <w:rFonts w:eastAsia="Calibri"/>
          <w:lang w:val="sr-Latn-RS"/>
        </w:rPr>
        <w:t xml:space="preserve"> i komponente</w:t>
      </w:r>
      <w:r w:rsidR="00A761A6" w:rsidRPr="00500A67">
        <w:rPr>
          <w:rFonts w:eastAsia="Calibri"/>
          <w:lang w:val="sr-Latn-RS"/>
        </w:rPr>
        <w:t xml:space="preserve"> su podijeljene na nekoliko modula koji su importovani u</w:t>
      </w:r>
      <w:r w:rsidR="00F37B0D" w:rsidRPr="00500A67">
        <w:rPr>
          <w:rFonts w:eastAsia="Calibri"/>
          <w:lang w:val="sr-Latn-RS"/>
        </w:rPr>
        <w:t xml:space="preserve"> korijenski modul </w:t>
      </w:r>
      <w:r w:rsidR="00605BFF" w:rsidRPr="00500A67">
        <w:rPr>
          <w:rFonts w:eastAsia="Calibri"/>
          <w:lang w:val="sr-Latn-RS"/>
        </w:rPr>
        <w:t>(</w:t>
      </w:r>
      <w:r w:rsidR="00F37B0D" w:rsidRPr="00500A67">
        <w:rPr>
          <w:rFonts w:eastAsia="Calibri"/>
          <w:i/>
          <w:lang w:val="sr-Latn-RS"/>
        </w:rPr>
        <w:t>AppModule</w:t>
      </w:r>
      <w:r w:rsidR="00605BFF" w:rsidRPr="00500A67">
        <w:rPr>
          <w:rFonts w:eastAsia="Calibri"/>
          <w:lang w:val="sr-Latn-RS"/>
        </w:rPr>
        <w:t>)</w:t>
      </w:r>
      <w:r w:rsidR="00373A80" w:rsidRPr="00500A67">
        <w:rPr>
          <w:rFonts w:eastAsia="Calibri"/>
          <w:lang w:val="sr-Latn-RS"/>
        </w:rPr>
        <w:t xml:space="preserve">: </w:t>
      </w:r>
    </w:p>
    <w:p w14:paraId="1CDE3E39" w14:textId="77777777" w:rsidR="00373A80" w:rsidRPr="00500A67" w:rsidRDefault="00561B58" w:rsidP="00E967E4">
      <w:pPr>
        <w:pStyle w:val="BodyText"/>
        <w:numPr>
          <w:ilvl w:val="0"/>
          <w:numId w:val="29"/>
        </w:numPr>
        <w:rPr>
          <w:rFonts w:eastAsia="Calibri"/>
          <w:i/>
          <w:lang w:val="sr-Latn-RS"/>
        </w:rPr>
      </w:pPr>
      <w:r w:rsidRPr="00500A67">
        <w:rPr>
          <w:rFonts w:eastAsia="Calibri"/>
          <w:lang w:val="sr-Latn-RS"/>
        </w:rPr>
        <w:t>modul</w:t>
      </w:r>
      <w:r w:rsidR="00605BFF" w:rsidRPr="00500A67">
        <w:rPr>
          <w:rFonts w:eastAsia="Calibri"/>
          <w:lang w:val="sr-Latn-RS"/>
        </w:rPr>
        <w:t xml:space="preserve"> za rutiranje (</w:t>
      </w:r>
      <w:r w:rsidR="00605BFF" w:rsidRPr="00500A67">
        <w:rPr>
          <w:rFonts w:eastAsia="Calibri"/>
          <w:i/>
          <w:lang w:val="sr-Latn-RS"/>
        </w:rPr>
        <w:t>AppRoutingModule</w:t>
      </w:r>
      <w:r w:rsidR="00605BFF" w:rsidRPr="00500A67">
        <w:rPr>
          <w:rFonts w:eastAsia="Calibri"/>
          <w:lang w:val="sr-Latn-RS"/>
        </w:rPr>
        <w:t>)</w:t>
      </w:r>
      <w:r w:rsidR="005E7879" w:rsidRPr="00500A67">
        <w:rPr>
          <w:rFonts w:eastAsia="Calibri"/>
          <w:lang w:val="sr-Latn-RS"/>
        </w:rPr>
        <w:t>;</w:t>
      </w:r>
      <w:r w:rsidR="00392AF9" w:rsidRPr="00500A67">
        <w:rPr>
          <w:rFonts w:eastAsia="Calibri"/>
          <w:lang w:val="sr-Latn-RS"/>
        </w:rPr>
        <w:t xml:space="preserve"> </w:t>
      </w:r>
    </w:p>
    <w:p w14:paraId="1505D5A5" w14:textId="77777777" w:rsidR="00943C06" w:rsidRPr="00500A67" w:rsidRDefault="00373A80" w:rsidP="00E967E4">
      <w:pPr>
        <w:pStyle w:val="BodyText"/>
        <w:numPr>
          <w:ilvl w:val="0"/>
          <w:numId w:val="29"/>
        </w:numPr>
        <w:rPr>
          <w:rFonts w:eastAsia="Calibri"/>
          <w:i/>
          <w:lang w:val="sr-Latn-RS"/>
        </w:rPr>
      </w:pPr>
      <w:r w:rsidRPr="00500A67">
        <w:rPr>
          <w:rFonts w:eastAsia="Calibri"/>
          <w:lang w:val="sr-Latn-RS"/>
        </w:rPr>
        <w:t xml:space="preserve">modul za </w:t>
      </w:r>
      <w:r w:rsidR="00605BFF" w:rsidRPr="00500A67">
        <w:rPr>
          <w:rFonts w:eastAsia="Calibri"/>
          <w:lang w:val="sr-Latn-RS"/>
        </w:rPr>
        <w:t>navigaciju (</w:t>
      </w:r>
      <w:r w:rsidR="00605BFF" w:rsidRPr="00500A67">
        <w:rPr>
          <w:rFonts w:eastAsia="Calibri"/>
          <w:i/>
          <w:lang w:val="sr-Latn-RS"/>
        </w:rPr>
        <w:t>Navigation</w:t>
      </w:r>
      <w:r w:rsidR="00420BE9" w:rsidRPr="00500A67">
        <w:rPr>
          <w:rFonts w:eastAsia="Calibri"/>
          <w:i/>
          <w:lang w:val="sr-Latn-RS"/>
        </w:rPr>
        <w:t>s</w:t>
      </w:r>
      <w:r w:rsidR="00605BFF" w:rsidRPr="00500A67">
        <w:rPr>
          <w:rFonts w:eastAsia="Calibri"/>
          <w:i/>
          <w:lang w:val="sr-Latn-RS"/>
        </w:rPr>
        <w:t>Module</w:t>
      </w:r>
      <w:r w:rsidR="00605BFF" w:rsidRPr="00500A67">
        <w:rPr>
          <w:rFonts w:eastAsia="Calibri"/>
          <w:lang w:val="sr-Latn-RS"/>
        </w:rPr>
        <w:t>)</w:t>
      </w:r>
      <w:r w:rsidR="005E7879" w:rsidRPr="00500A67">
        <w:rPr>
          <w:rFonts w:eastAsia="Calibri"/>
          <w:lang w:val="sr-Latn-RS"/>
        </w:rPr>
        <w:t>;</w:t>
      </w:r>
    </w:p>
    <w:p w14:paraId="1BE1D29E" w14:textId="77777777" w:rsidR="00644F2A" w:rsidRPr="00500A67" w:rsidRDefault="00644F2A" w:rsidP="00E967E4">
      <w:pPr>
        <w:pStyle w:val="BodyText"/>
        <w:numPr>
          <w:ilvl w:val="0"/>
          <w:numId w:val="29"/>
        </w:numPr>
        <w:rPr>
          <w:rFonts w:eastAsia="Calibri"/>
          <w:i/>
          <w:lang w:val="sr-Latn-RS"/>
        </w:rPr>
      </w:pPr>
      <w:r w:rsidRPr="00500A67">
        <w:rPr>
          <w:rFonts w:eastAsia="Calibri"/>
          <w:lang w:val="sr-Latn-RS"/>
        </w:rPr>
        <w:t>modul za autentikaciju (</w:t>
      </w:r>
      <w:r w:rsidRPr="00500A67">
        <w:rPr>
          <w:rFonts w:eastAsia="Calibri"/>
          <w:i/>
          <w:lang w:val="sr-Latn-RS"/>
        </w:rPr>
        <w:t>AuthModule</w:t>
      </w:r>
      <w:r w:rsidR="00F651CA" w:rsidRPr="00500A67">
        <w:rPr>
          <w:rFonts w:eastAsia="Calibri"/>
          <w:lang w:val="sr-Latn-RS"/>
        </w:rPr>
        <w:t>);</w:t>
      </w:r>
    </w:p>
    <w:p w14:paraId="4159A94D" w14:textId="77777777" w:rsidR="00392AF9" w:rsidRPr="00500A67" w:rsidRDefault="00392AF9" w:rsidP="00E967E4">
      <w:pPr>
        <w:pStyle w:val="BodyText"/>
        <w:numPr>
          <w:ilvl w:val="0"/>
          <w:numId w:val="29"/>
        </w:numPr>
        <w:rPr>
          <w:rFonts w:eastAsia="Calibri"/>
          <w:i/>
          <w:lang w:val="sr-Latn-RS"/>
        </w:rPr>
      </w:pPr>
      <w:r w:rsidRPr="00500A67">
        <w:rPr>
          <w:rFonts w:eastAsia="Calibri"/>
          <w:lang w:val="sr-Latn-RS"/>
        </w:rPr>
        <w:t>modul koji sadrži zajedničke komponente (</w:t>
      </w:r>
      <w:r w:rsidRPr="00500A67">
        <w:rPr>
          <w:rFonts w:eastAsia="Calibri"/>
          <w:i/>
          <w:lang w:val="sr-Latn-RS"/>
        </w:rPr>
        <w:t>SharedModule</w:t>
      </w:r>
      <w:r w:rsidR="003705EE" w:rsidRPr="00500A67">
        <w:rPr>
          <w:rFonts w:eastAsia="Calibri"/>
          <w:lang w:val="sr-Latn-RS"/>
        </w:rPr>
        <w:t>);</w:t>
      </w:r>
    </w:p>
    <w:p w14:paraId="27C0C7C4" w14:textId="77777777" w:rsidR="00DF663E" w:rsidRPr="00500A67" w:rsidRDefault="00DF663E" w:rsidP="00E967E4">
      <w:pPr>
        <w:pStyle w:val="BodyText"/>
        <w:numPr>
          <w:ilvl w:val="0"/>
          <w:numId w:val="29"/>
        </w:numPr>
        <w:rPr>
          <w:rFonts w:eastAsia="Calibri"/>
          <w:i/>
          <w:lang w:val="sr-Latn-RS"/>
        </w:rPr>
      </w:pPr>
      <w:r w:rsidRPr="00500A67">
        <w:rPr>
          <w:rFonts w:eastAsia="Calibri"/>
          <w:lang w:val="sr-Latn-RS"/>
        </w:rPr>
        <w:t>modul za rad sa korisnicima (</w:t>
      </w:r>
      <w:r w:rsidRPr="00500A67">
        <w:rPr>
          <w:rFonts w:eastAsia="Calibri"/>
          <w:i/>
          <w:lang w:val="sr-Latn-RS"/>
        </w:rPr>
        <w:t>UsersModule</w:t>
      </w:r>
      <w:r w:rsidRPr="00500A67">
        <w:rPr>
          <w:rFonts w:eastAsia="Calibri"/>
          <w:lang w:val="sr-Latn-RS"/>
        </w:rPr>
        <w:t>)</w:t>
      </w:r>
      <w:r w:rsidR="00923823" w:rsidRPr="00500A67">
        <w:rPr>
          <w:rFonts w:eastAsia="Calibri"/>
          <w:lang w:val="sr-Latn-RS"/>
        </w:rPr>
        <w:t>;</w:t>
      </w:r>
    </w:p>
    <w:p w14:paraId="29BC670C" w14:textId="77777777" w:rsidR="00DF663E" w:rsidRPr="00500A67" w:rsidRDefault="00DF663E" w:rsidP="00E967E4">
      <w:pPr>
        <w:pStyle w:val="BodyText"/>
        <w:numPr>
          <w:ilvl w:val="0"/>
          <w:numId w:val="29"/>
        </w:numPr>
        <w:rPr>
          <w:rFonts w:eastAsia="Calibri"/>
          <w:i/>
          <w:lang w:val="sr-Latn-RS"/>
        </w:rPr>
      </w:pPr>
      <w:r w:rsidRPr="00500A67">
        <w:rPr>
          <w:rFonts w:eastAsia="Calibri"/>
          <w:lang w:val="sr-Latn-RS"/>
        </w:rPr>
        <w:t>modul za rad sa događajima i rezervacijama (</w:t>
      </w:r>
      <w:r w:rsidRPr="00500A67">
        <w:rPr>
          <w:rFonts w:eastAsia="Calibri"/>
          <w:i/>
          <w:lang w:val="sr-Latn-RS"/>
        </w:rPr>
        <w:t>EventsModule</w:t>
      </w:r>
      <w:r w:rsidRPr="00500A67">
        <w:rPr>
          <w:rFonts w:eastAsia="Calibri"/>
          <w:lang w:val="sr-Latn-RS"/>
        </w:rPr>
        <w:t>)</w:t>
      </w:r>
      <w:r w:rsidR="00A149E2" w:rsidRPr="00500A67">
        <w:rPr>
          <w:rFonts w:eastAsia="Calibri"/>
          <w:lang w:val="sr-Latn-RS"/>
        </w:rPr>
        <w:t>.</w:t>
      </w:r>
      <w:r w:rsidR="00F23635" w:rsidRPr="00500A67">
        <w:rPr>
          <w:rFonts w:eastAsia="Calibri"/>
          <w:lang w:val="sr-Latn-RS"/>
        </w:rPr>
        <w:t xml:space="preserve"> </w:t>
      </w:r>
    </w:p>
    <w:p w14:paraId="3BC9FDB8" w14:textId="77777777" w:rsidR="001C0F4D" w:rsidRPr="00500A67" w:rsidRDefault="007E19D7" w:rsidP="00066EFF">
      <w:pPr>
        <w:pStyle w:val="BodyText"/>
        <w:rPr>
          <w:rFonts w:eastAsia="Calibri"/>
          <w:lang w:val="sr-Latn-RS"/>
        </w:rPr>
      </w:pPr>
      <w:r w:rsidRPr="00500A67">
        <w:rPr>
          <w:rFonts w:eastAsia="Calibri"/>
          <w:lang w:val="sr-Latn-RS"/>
        </w:rPr>
        <w:t xml:space="preserve">Modul za rutiranje sadrži </w:t>
      </w:r>
      <w:r w:rsidR="00592ADF" w:rsidRPr="00500A67">
        <w:rPr>
          <w:rFonts w:eastAsia="Calibri"/>
          <w:lang w:val="sr-Latn-RS"/>
        </w:rPr>
        <w:t>niz</w:t>
      </w:r>
      <w:r w:rsidRPr="00500A67">
        <w:rPr>
          <w:rFonts w:eastAsia="Calibri"/>
          <w:lang w:val="sr-Latn-RS"/>
        </w:rPr>
        <w:t xml:space="preserve"> ruta</w:t>
      </w:r>
      <w:r w:rsidR="00065EDB" w:rsidRPr="00500A67">
        <w:rPr>
          <w:rFonts w:eastAsia="Calibri"/>
          <w:lang w:val="sr-Latn-RS"/>
        </w:rPr>
        <w:t xml:space="preserve">, koje </w:t>
      </w:r>
      <w:r w:rsidR="000B5D3C" w:rsidRPr="00500A67">
        <w:rPr>
          <w:rFonts w:eastAsia="Calibri"/>
          <w:lang w:val="sr-Latn-RS"/>
        </w:rPr>
        <w:t xml:space="preserve">su definisane pomoću tri stavke: </w:t>
      </w:r>
      <w:r w:rsidR="000B5D3C" w:rsidRPr="00500A67">
        <w:rPr>
          <w:rFonts w:eastAsia="Calibri"/>
          <w:i/>
          <w:lang w:val="sr-Latn-RS"/>
        </w:rPr>
        <w:t>path</w:t>
      </w:r>
      <w:r w:rsidR="007533B9" w:rsidRPr="00500A67">
        <w:rPr>
          <w:rFonts w:eastAsia="Calibri"/>
          <w:lang w:val="sr-Latn-RS"/>
        </w:rPr>
        <w:t>, koja predstavlja</w:t>
      </w:r>
      <w:r w:rsidR="00A4586F" w:rsidRPr="00500A67">
        <w:rPr>
          <w:rFonts w:eastAsia="Calibri"/>
          <w:lang w:val="sr-Latn-RS"/>
        </w:rPr>
        <w:t xml:space="preserve"> </w:t>
      </w:r>
      <w:r w:rsidR="007533B9" w:rsidRPr="00500A67">
        <w:rPr>
          <w:rFonts w:eastAsia="Calibri"/>
          <w:lang w:val="sr-Latn-RS"/>
        </w:rPr>
        <w:t>URL (</w:t>
      </w:r>
      <w:r w:rsidR="007533B9" w:rsidRPr="00500A67">
        <w:rPr>
          <w:rFonts w:eastAsia="Calibri"/>
          <w:i/>
          <w:lang w:val="sr-Latn-RS"/>
        </w:rPr>
        <w:t>U</w:t>
      </w:r>
      <w:r w:rsidR="00AD313B" w:rsidRPr="00500A67">
        <w:rPr>
          <w:rFonts w:eastAsia="Calibri"/>
          <w:i/>
          <w:lang w:val="sr-Latn-RS"/>
        </w:rPr>
        <w:t>nifo</w:t>
      </w:r>
      <w:r w:rsidR="007533B9" w:rsidRPr="00500A67">
        <w:rPr>
          <w:rFonts w:eastAsia="Calibri"/>
          <w:i/>
          <w:lang w:val="sr-Latn-RS"/>
        </w:rPr>
        <w:t>rm Resource Locator</w:t>
      </w:r>
      <w:r w:rsidR="007533B9" w:rsidRPr="00500A67">
        <w:rPr>
          <w:rFonts w:eastAsia="Calibri"/>
          <w:lang w:val="sr-Latn-RS"/>
        </w:rPr>
        <w:t xml:space="preserve">) </w:t>
      </w:r>
      <w:r w:rsidR="00F045A5" w:rsidRPr="00500A67">
        <w:rPr>
          <w:rFonts w:eastAsia="Calibri"/>
          <w:lang w:val="sr-Latn-RS"/>
        </w:rPr>
        <w:t>prikaza stranice</w:t>
      </w:r>
      <w:r w:rsidR="00C12888" w:rsidRPr="00500A67">
        <w:rPr>
          <w:rFonts w:eastAsia="Calibri"/>
          <w:lang w:val="sr-Latn-RS"/>
        </w:rPr>
        <w:t xml:space="preserve"> (engl. </w:t>
      </w:r>
      <w:r w:rsidR="00C12888" w:rsidRPr="00500A67">
        <w:rPr>
          <w:rFonts w:eastAsia="Calibri"/>
          <w:i/>
          <w:lang w:val="sr-Latn-RS"/>
        </w:rPr>
        <w:t>view</w:t>
      </w:r>
      <w:r w:rsidR="00C12888" w:rsidRPr="00500A67">
        <w:rPr>
          <w:rFonts w:eastAsia="Calibri"/>
          <w:lang w:val="sr-Latn-RS"/>
        </w:rPr>
        <w:t>)</w:t>
      </w:r>
      <w:r w:rsidR="00A4586F" w:rsidRPr="00500A67">
        <w:rPr>
          <w:rFonts w:eastAsia="Calibri"/>
          <w:lang w:val="sr-Latn-RS"/>
        </w:rPr>
        <w:t xml:space="preserve">, </w:t>
      </w:r>
      <w:r w:rsidR="002D6807" w:rsidRPr="00500A67">
        <w:rPr>
          <w:rFonts w:eastAsia="Calibri"/>
          <w:lang w:val="sr-Latn-RS"/>
        </w:rPr>
        <w:t xml:space="preserve">zatim </w:t>
      </w:r>
      <w:r w:rsidR="00A4586F" w:rsidRPr="00500A67">
        <w:rPr>
          <w:rFonts w:eastAsia="Calibri"/>
          <w:i/>
          <w:lang w:val="sr-Latn-RS"/>
        </w:rPr>
        <w:t>component</w:t>
      </w:r>
      <w:r w:rsidR="00A4586F" w:rsidRPr="00500A67">
        <w:rPr>
          <w:rFonts w:eastAsia="Calibri"/>
          <w:lang w:val="sr-Latn-RS"/>
        </w:rPr>
        <w:t>, koja predstavlja komponen</w:t>
      </w:r>
      <w:r w:rsidR="002C284D" w:rsidRPr="00500A67">
        <w:rPr>
          <w:rFonts w:eastAsia="Calibri"/>
          <w:lang w:val="sr-Latn-RS"/>
        </w:rPr>
        <w:t>t</w:t>
      </w:r>
      <w:r w:rsidR="00A4586F" w:rsidRPr="00500A67">
        <w:rPr>
          <w:rFonts w:eastAsia="Calibri"/>
          <w:lang w:val="sr-Latn-RS"/>
        </w:rPr>
        <w:t xml:space="preserve">u koja se učitava prilikom </w:t>
      </w:r>
      <w:r w:rsidR="005669BC" w:rsidRPr="00500A67">
        <w:rPr>
          <w:rFonts w:eastAsia="Calibri"/>
          <w:lang w:val="sr-Latn-RS"/>
        </w:rPr>
        <w:t xml:space="preserve">pristupa </w:t>
      </w:r>
      <w:r w:rsidR="00AD313B" w:rsidRPr="00500A67">
        <w:rPr>
          <w:rFonts w:eastAsia="Calibri"/>
          <w:lang w:val="sr-Latn-RS"/>
        </w:rPr>
        <w:t>URL-u</w:t>
      </w:r>
      <w:r w:rsidR="00EF7720" w:rsidRPr="00500A67">
        <w:rPr>
          <w:rFonts w:eastAsia="Calibri"/>
          <w:lang w:val="sr-Latn-RS"/>
        </w:rPr>
        <w:t xml:space="preserve"> rute</w:t>
      </w:r>
      <w:r w:rsidR="00AD313B" w:rsidRPr="00500A67">
        <w:rPr>
          <w:rFonts w:eastAsia="Calibri"/>
          <w:lang w:val="sr-Latn-RS"/>
        </w:rPr>
        <w:t xml:space="preserve"> i </w:t>
      </w:r>
      <w:r w:rsidR="00AD313B" w:rsidRPr="00500A67">
        <w:rPr>
          <w:rFonts w:eastAsia="Calibri"/>
          <w:i/>
          <w:lang w:val="sr-Latn-RS"/>
        </w:rPr>
        <w:t>canActivate</w:t>
      </w:r>
      <w:r w:rsidR="00AD313B" w:rsidRPr="00500A67">
        <w:rPr>
          <w:rFonts w:eastAsia="Calibri"/>
          <w:lang w:val="sr-Latn-RS"/>
        </w:rPr>
        <w:t xml:space="preserve">, koja predstavlja </w:t>
      </w:r>
      <w:r w:rsidR="00AD313B" w:rsidRPr="00500A67">
        <w:rPr>
          <w:rFonts w:eastAsia="Calibri"/>
          <w:i/>
          <w:lang w:val="sr-Latn-RS"/>
        </w:rPr>
        <w:t>guard</w:t>
      </w:r>
      <w:r w:rsidR="00596C0A" w:rsidRPr="00500A67">
        <w:rPr>
          <w:rFonts w:eastAsia="Calibri"/>
          <w:lang w:val="sr-Latn-RS"/>
        </w:rPr>
        <w:t xml:space="preserve"> rute. </w:t>
      </w:r>
      <w:r w:rsidR="00EA1B91" w:rsidRPr="00500A67">
        <w:rPr>
          <w:rFonts w:eastAsia="Calibri"/>
          <w:i/>
          <w:lang w:val="sr-Latn-RS"/>
        </w:rPr>
        <w:t>Guard</w:t>
      </w:r>
      <w:r w:rsidR="00EA1B91" w:rsidRPr="00500A67">
        <w:rPr>
          <w:rFonts w:eastAsia="Calibri"/>
          <w:lang w:val="sr-Latn-RS"/>
        </w:rPr>
        <w:t xml:space="preserve"> je klasa koja implementira interfejs </w:t>
      </w:r>
      <w:r w:rsidR="00032EDF" w:rsidRPr="00500A67">
        <w:rPr>
          <w:rFonts w:eastAsia="Calibri"/>
          <w:i/>
          <w:lang w:val="sr-Latn-RS"/>
        </w:rPr>
        <w:t>CanActivate</w:t>
      </w:r>
      <w:r w:rsidR="00032EDF" w:rsidRPr="00500A67">
        <w:rPr>
          <w:rFonts w:eastAsia="Calibri"/>
          <w:lang w:val="sr-Latn-RS"/>
        </w:rPr>
        <w:t xml:space="preserve"> sa istoimenom metodom i </w:t>
      </w:r>
      <w:r w:rsidR="001747E9" w:rsidRPr="00500A67">
        <w:rPr>
          <w:rFonts w:eastAsia="Calibri"/>
          <w:lang w:val="sr-Latn-RS"/>
        </w:rPr>
        <w:t xml:space="preserve">provjerava da li uloga korisnika ima pristup ruti. Ukoliko ima, vraća </w:t>
      </w:r>
      <w:r w:rsidR="00DA4201" w:rsidRPr="00500A67">
        <w:rPr>
          <w:rFonts w:eastAsia="Calibri"/>
          <w:i/>
          <w:lang w:val="sr-Latn-RS"/>
        </w:rPr>
        <w:t>true</w:t>
      </w:r>
      <w:r w:rsidR="00DA4201" w:rsidRPr="00500A67">
        <w:rPr>
          <w:rFonts w:eastAsia="Calibri"/>
          <w:lang w:val="sr-Latn-RS"/>
        </w:rPr>
        <w:t>, a ukoliko nema</w:t>
      </w:r>
      <w:r w:rsidR="003C1268" w:rsidRPr="00500A67">
        <w:rPr>
          <w:rFonts w:eastAsia="Calibri"/>
          <w:lang w:val="sr-Latn-RS"/>
        </w:rPr>
        <w:t>,</w:t>
      </w:r>
      <w:r w:rsidR="00DA4201" w:rsidRPr="00500A67">
        <w:rPr>
          <w:rFonts w:eastAsia="Calibri"/>
          <w:lang w:val="sr-Latn-RS"/>
        </w:rPr>
        <w:t xml:space="preserve"> preusmjerava korisnika na</w:t>
      </w:r>
      <w:r w:rsidR="009F7AF9" w:rsidRPr="00500A67">
        <w:rPr>
          <w:rFonts w:eastAsia="Calibri"/>
          <w:lang w:val="sr-Latn-RS"/>
        </w:rPr>
        <w:t xml:space="preserve"> početnu stranicu i vraća </w:t>
      </w:r>
      <w:r w:rsidR="009F7AF9" w:rsidRPr="00500A67">
        <w:rPr>
          <w:rFonts w:eastAsia="Calibri"/>
          <w:i/>
          <w:lang w:val="sr-Latn-RS"/>
        </w:rPr>
        <w:t>false</w:t>
      </w:r>
      <w:r w:rsidR="009F7AF9" w:rsidRPr="00500A67">
        <w:rPr>
          <w:rFonts w:eastAsia="Calibri"/>
          <w:lang w:val="sr-Latn-RS"/>
        </w:rPr>
        <w:t xml:space="preserve">. </w:t>
      </w:r>
      <w:r w:rsidR="00A26EE9" w:rsidRPr="00500A67">
        <w:rPr>
          <w:rFonts w:eastAsia="Calibri"/>
          <w:lang w:val="sr-Latn-RS"/>
        </w:rPr>
        <w:t xml:space="preserve">Uloga korisnika je definisana kao enumeracija </w:t>
      </w:r>
      <w:r w:rsidR="00A26EE9" w:rsidRPr="00500A67">
        <w:rPr>
          <w:rFonts w:eastAsia="Calibri"/>
          <w:i/>
          <w:lang w:val="sr-Latn-RS"/>
        </w:rPr>
        <w:t>UserRole</w:t>
      </w:r>
      <w:r w:rsidR="00A26EE9" w:rsidRPr="00500A67">
        <w:rPr>
          <w:rFonts w:eastAsia="Calibri"/>
          <w:lang w:val="sr-Latn-RS"/>
        </w:rPr>
        <w:t xml:space="preserve"> sa vrijednostima </w:t>
      </w:r>
      <w:r w:rsidR="00A26EE9" w:rsidRPr="00500A67">
        <w:rPr>
          <w:rFonts w:eastAsia="Calibri"/>
          <w:i/>
          <w:lang w:val="sr-Latn-RS"/>
        </w:rPr>
        <w:t>UNAUTHORIZED, ROLE</w:t>
      </w:r>
      <w:r w:rsidR="00D459F2" w:rsidRPr="00500A67">
        <w:rPr>
          <w:rFonts w:eastAsia="Calibri"/>
          <w:i/>
          <w:lang w:val="sr-Latn-RS"/>
        </w:rPr>
        <w:t>_</w:t>
      </w:r>
      <w:r w:rsidR="00A26EE9" w:rsidRPr="00500A67">
        <w:rPr>
          <w:rFonts w:eastAsia="Calibri"/>
          <w:i/>
          <w:lang w:val="sr-Latn-RS"/>
        </w:rPr>
        <w:t xml:space="preserve">ADMINISTRATOR </w:t>
      </w:r>
      <w:r w:rsidR="00A26EE9" w:rsidRPr="00500A67">
        <w:rPr>
          <w:rFonts w:eastAsia="Calibri"/>
          <w:lang w:val="sr-Latn-RS"/>
        </w:rPr>
        <w:t>i</w:t>
      </w:r>
      <w:r w:rsidR="00A26EE9" w:rsidRPr="00500A67">
        <w:rPr>
          <w:rFonts w:eastAsia="Calibri"/>
          <w:i/>
          <w:lang w:val="sr-Latn-RS"/>
        </w:rPr>
        <w:t xml:space="preserve"> ROLE</w:t>
      </w:r>
      <w:r w:rsidR="00CA2FB2" w:rsidRPr="00500A67">
        <w:rPr>
          <w:rFonts w:eastAsia="Calibri"/>
          <w:i/>
          <w:lang w:val="sr-Latn-RS"/>
        </w:rPr>
        <w:t>_</w:t>
      </w:r>
      <w:r w:rsidR="00A26EE9" w:rsidRPr="00500A67">
        <w:rPr>
          <w:rFonts w:eastAsia="Calibri"/>
          <w:i/>
          <w:lang w:val="sr-Latn-RS"/>
        </w:rPr>
        <w:t>USER</w:t>
      </w:r>
      <w:r w:rsidR="00A26EE9" w:rsidRPr="00500A67">
        <w:rPr>
          <w:rFonts w:eastAsia="Calibri"/>
          <w:lang w:val="sr-Latn-RS"/>
        </w:rPr>
        <w:t>.</w:t>
      </w:r>
      <w:r w:rsidR="009F7AF9" w:rsidRPr="00500A67">
        <w:rPr>
          <w:rFonts w:eastAsia="Calibri"/>
          <w:lang w:val="sr-Latn-RS"/>
        </w:rPr>
        <w:t xml:space="preserve"> </w:t>
      </w:r>
      <w:r w:rsidR="007D0965" w:rsidRPr="00500A67">
        <w:rPr>
          <w:rFonts w:eastAsia="Calibri"/>
          <w:lang w:val="sr-Latn-RS"/>
        </w:rPr>
        <w:t xml:space="preserve">Modul za navigaciju čini komponenta </w:t>
      </w:r>
      <w:r w:rsidR="0073402D" w:rsidRPr="00500A67">
        <w:rPr>
          <w:rFonts w:eastAsia="Calibri"/>
          <w:lang w:val="sr-Latn-RS"/>
        </w:rPr>
        <w:t>koja predstavlja meni aplikacije</w:t>
      </w:r>
      <w:r w:rsidR="00C23F04" w:rsidRPr="00500A67">
        <w:rPr>
          <w:rFonts w:eastAsia="Calibri"/>
          <w:lang w:val="sr-Latn-RS"/>
        </w:rPr>
        <w:t xml:space="preserve"> koji je vidljiv na svakoj stranici</w:t>
      </w:r>
      <w:r w:rsidR="0073402D" w:rsidRPr="00500A67">
        <w:rPr>
          <w:rFonts w:eastAsia="Calibri"/>
          <w:lang w:val="sr-Latn-RS"/>
        </w:rPr>
        <w:t xml:space="preserve">, odnosno </w:t>
      </w:r>
      <w:r w:rsidR="0073402D" w:rsidRPr="00500A67">
        <w:rPr>
          <w:rFonts w:eastAsia="Calibri"/>
          <w:i/>
          <w:lang w:val="sr-Latn-RS"/>
        </w:rPr>
        <w:t>navigation bar</w:t>
      </w:r>
      <w:r w:rsidR="003B3EC0" w:rsidRPr="00500A67">
        <w:rPr>
          <w:rFonts w:eastAsia="Calibri"/>
          <w:lang w:val="sr-Latn-RS"/>
        </w:rPr>
        <w:t>. U</w:t>
      </w:r>
      <w:r w:rsidR="00D960C5" w:rsidRPr="00500A67">
        <w:rPr>
          <w:rFonts w:eastAsia="Calibri"/>
          <w:lang w:val="sr-Latn-RS"/>
        </w:rPr>
        <w:t xml:space="preserve"> zavisnosti od uloge korisnika</w:t>
      </w:r>
      <w:r w:rsidR="00693383" w:rsidRPr="00500A67">
        <w:rPr>
          <w:rFonts w:eastAsia="Calibri"/>
          <w:lang w:val="sr-Latn-RS"/>
        </w:rPr>
        <w:t xml:space="preserve"> ona</w:t>
      </w:r>
      <w:r w:rsidR="00D960C5" w:rsidRPr="00500A67">
        <w:rPr>
          <w:rFonts w:eastAsia="Calibri"/>
          <w:lang w:val="sr-Latn-RS"/>
        </w:rPr>
        <w:t xml:space="preserve"> </w:t>
      </w:r>
      <w:r w:rsidR="00B14F74" w:rsidRPr="00500A67">
        <w:rPr>
          <w:rFonts w:eastAsia="Calibri"/>
          <w:lang w:val="sr-Latn-RS"/>
        </w:rPr>
        <w:t xml:space="preserve">prikazuje </w:t>
      </w:r>
      <w:r w:rsidR="007210CD" w:rsidRPr="00500A67">
        <w:rPr>
          <w:rFonts w:eastAsia="Calibri"/>
          <w:lang w:val="sr-Latn-RS"/>
        </w:rPr>
        <w:t>različite opcije aktiv</w:t>
      </w:r>
      <w:r w:rsidR="00FC77DD" w:rsidRPr="00500A67">
        <w:rPr>
          <w:rFonts w:eastAsia="Calibri"/>
          <w:lang w:val="sr-Latn-RS"/>
        </w:rPr>
        <w:t>irajući jednu od tri komponente</w:t>
      </w:r>
      <w:r w:rsidR="00A252EC" w:rsidRPr="00500A67">
        <w:rPr>
          <w:rFonts w:eastAsia="Calibri"/>
          <w:lang w:val="sr-Latn-RS"/>
        </w:rPr>
        <w:t>:</w:t>
      </w:r>
      <w:r w:rsidR="00FC77DD" w:rsidRPr="00500A67">
        <w:rPr>
          <w:rFonts w:eastAsia="Calibri"/>
          <w:lang w:val="sr-Latn-RS"/>
        </w:rPr>
        <w:t xml:space="preserve"> </w:t>
      </w:r>
      <w:r w:rsidR="007210CD" w:rsidRPr="00500A67">
        <w:rPr>
          <w:rFonts w:eastAsia="Calibri"/>
          <w:i/>
          <w:lang w:val="sr-Latn-RS"/>
        </w:rPr>
        <w:t>NavigationAdminComponent, NavigationUserComponent, NavigationNotLoggedInComponent</w:t>
      </w:r>
      <w:r w:rsidR="001B2CCC" w:rsidRPr="00500A67">
        <w:rPr>
          <w:rFonts w:eastAsia="Calibri"/>
          <w:lang w:val="sr-Latn-RS"/>
        </w:rPr>
        <w:t>.</w:t>
      </w:r>
      <w:r w:rsidR="00AB23E1" w:rsidRPr="00500A67">
        <w:rPr>
          <w:rFonts w:eastAsia="Calibri"/>
          <w:lang w:val="sr-Latn-RS"/>
        </w:rPr>
        <w:t xml:space="preserve"> </w:t>
      </w:r>
    </w:p>
    <w:p w14:paraId="4F1744D3" w14:textId="77777777" w:rsidR="00AA70FF" w:rsidRPr="00500A67" w:rsidRDefault="00AB23E1" w:rsidP="001C0F4D">
      <w:pPr>
        <w:pStyle w:val="BodyText"/>
        <w:rPr>
          <w:rFonts w:eastAsia="Calibri"/>
          <w:lang w:val="sr-Latn-RS"/>
        </w:rPr>
      </w:pPr>
      <w:r w:rsidRPr="00500A67">
        <w:rPr>
          <w:rFonts w:eastAsia="Calibri"/>
          <w:lang w:val="sr-Latn-RS"/>
        </w:rPr>
        <w:t>Za prijavljivanje i registrovanje korisnika zadužen je modul za autentikaciju</w:t>
      </w:r>
      <w:r w:rsidR="009945D5" w:rsidRPr="00500A67">
        <w:rPr>
          <w:rFonts w:eastAsia="Calibri"/>
          <w:lang w:val="sr-Latn-RS"/>
        </w:rPr>
        <w:t xml:space="preserve">, koji sadrži dvije komponente, </w:t>
      </w:r>
      <w:r w:rsidR="009945D5" w:rsidRPr="00500A67">
        <w:rPr>
          <w:rFonts w:eastAsia="Calibri"/>
          <w:i/>
          <w:lang w:val="sr-Latn-RS"/>
        </w:rPr>
        <w:t xml:space="preserve">LogInComponent </w:t>
      </w:r>
      <w:r w:rsidR="009945D5" w:rsidRPr="00500A67">
        <w:rPr>
          <w:rFonts w:eastAsia="Calibri"/>
          <w:lang w:val="sr-Latn-RS"/>
        </w:rPr>
        <w:t>i</w:t>
      </w:r>
      <w:r w:rsidR="009945D5" w:rsidRPr="00500A67">
        <w:rPr>
          <w:rFonts w:eastAsia="Calibri"/>
          <w:i/>
          <w:lang w:val="sr-Latn-RS"/>
        </w:rPr>
        <w:t xml:space="preserve"> SignUpComponent</w:t>
      </w:r>
      <w:r w:rsidR="009945D5" w:rsidRPr="00500A67">
        <w:rPr>
          <w:rFonts w:eastAsia="Calibri"/>
          <w:lang w:val="sr-Latn-RS"/>
        </w:rPr>
        <w:t>.</w:t>
      </w:r>
      <w:r w:rsidR="00FC5FBE" w:rsidRPr="00500A67">
        <w:rPr>
          <w:rFonts w:eastAsia="Calibri"/>
          <w:lang w:val="sr-Latn-RS"/>
        </w:rPr>
        <w:t xml:space="preserve"> </w:t>
      </w:r>
      <w:r w:rsidR="00EF5983" w:rsidRPr="00500A67">
        <w:rPr>
          <w:rFonts w:eastAsia="Calibri"/>
          <w:lang w:val="sr-Latn-RS"/>
        </w:rPr>
        <w:t xml:space="preserve">Prilikom prijavljivanja na sistem u </w:t>
      </w:r>
      <w:r w:rsidR="00EF5983" w:rsidRPr="00500A67">
        <w:rPr>
          <w:rFonts w:eastAsia="Calibri"/>
          <w:i/>
          <w:lang w:val="sr-Latn-RS"/>
        </w:rPr>
        <w:t>local</w:t>
      </w:r>
      <w:r w:rsidR="006B605A" w:rsidRPr="00500A67">
        <w:rPr>
          <w:rFonts w:eastAsia="Calibri"/>
          <w:i/>
          <w:lang w:val="sr-Latn-RS"/>
        </w:rPr>
        <w:t xml:space="preserve"> s</w:t>
      </w:r>
      <w:r w:rsidR="00EF5983" w:rsidRPr="00500A67">
        <w:rPr>
          <w:rFonts w:eastAsia="Calibri"/>
          <w:i/>
          <w:lang w:val="sr-Latn-RS"/>
        </w:rPr>
        <w:t>torage</w:t>
      </w:r>
      <w:r w:rsidR="00EF5983" w:rsidRPr="00500A67">
        <w:rPr>
          <w:rFonts w:eastAsia="Calibri"/>
          <w:lang w:val="sr-Latn-RS"/>
        </w:rPr>
        <w:t xml:space="preserve">-u </w:t>
      </w:r>
      <w:r w:rsidR="00EF5983" w:rsidRPr="00500A67">
        <w:rPr>
          <w:rFonts w:eastAsia="Calibri"/>
          <w:i/>
          <w:lang w:val="sr-Latn-RS"/>
        </w:rPr>
        <w:t>browser</w:t>
      </w:r>
      <w:r w:rsidR="00EF5983" w:rsidRPr="00500A67">
        <w:rPr>
          <w:rFonts w:eastAsia="Calibri"/>
          <w:lang w:val="sr-Latn-RS"/>
        </w:rPr>
        <w:t>-a čuva</w:t>
      </w:r>
      <w:r w:rsidR="00AE2FF5" w:rsidRPr="00500A67">
        <w:rPr>
          <w:rFonts w:eastAsia="Calibri"/>
          <w:lang w:val="sr-Latn-RS"/>
        </w:rPr>
        <w:t xml:space="preserve"> se</w:t>
      </w:r>
      <w:r w:rsidR="00EF5983" w:rsidRPr="00500A67">
        <w:rPr>
          <w:rFonts w:eastAsia="Calibri"/>
          <w:lang w:val="sr-Latn-RS"/>
        </w:rPr>
        <w:t xml:space="preserve"> u</w:t>
      </w:r>
      <w:r w:rsidR="00C23F04" w:rsidRPr="00500A67">
        <w:rPr>
          <w:rFonts w:eastAsia="Calibri"/>
          <w:lang w:val="sr-Latn-RS"/>
        </w:rPr>
        <w:t>loga korisnika</w:t>
      </w:r>
      <w:r w:rsidR="008376D9" w:rsidRPr="00500A67">
        <w:rPr>
          <w:rFonts w:eastAsia="Calibri"/>
          <w:lang w:val="sr-Latn-RS"/>
        </w:rPr>
        <w:t>,</w:t>
      </w:r>
      <w:r w:rsidR="00CD2BFF" w:rsidRPr="00500A67">
        <w:rPr>
          <w:rFonts w:eastAsia="Calibri"/>
          <w:lang w:val="sr-Latn-RS"/>
        </w:rPr>
        <w:t xml:space="preserve"> </w:t>
      </w:r>
      <w:r w:rsidR="00CD2BFF" w:rsidRPr="00500A67">
        <w:rPr>
          <w:rFonts w:eastAsia="Calibri"/>
          <w:i/>
          <w:lang w:val="sr-Latn-RS"/>
        </w:rPr>
        <w:t>email</w:t>
      </w:r>
      <w:r w:rsidR="00CD2BFF" w:rsidRPr="00500A67">
        <w:rPr>
          <w:rFonts w:eastAsia="Calibri"/>
          <w:lang w:val="sr-Latn-RS"/>
        </w:rPr>
        <w:t xml:space="preserve">, </w:t>
      </w:r>
      <w:r w:rsidR="008376D9" w:rsidRPr="00500A67">
        <w:rPr>
          <w:rFonts w:eastAsia="Calibri"/>
          <w:lang w:val="sr-Latn-RS"/>
        </w:rPr>
        <w:t>identifikator</w:t>
      </w:r>
      <w:r w:rsidR="00CD2BFF" w:rsidRPr="00500A67">
        <w:rPr>
          <w:rFonts w:eastAsia="Calibri"/>
          <w:lang w:val="sr-Latn-RS"/>
        </w:rPr>
        <w:t xml:space="preserve"> i JWT</w:t>
      </w:r>
      <w:r w:rsidR="008376D9" w:rsidRPr="00500A67">
        <w:rPr>
          <w:rFonts w:eastAsia="Calibri"/>
          <w:lang w:val="sr-Latn-RS"/>
        </w:rPr>
        <w:t xml:space="preserve"> </w:t>
      </w:r>
      <w:r w:rsidR="00CD2BFF" w:rsidRPr="00500A67">
        <w:rPr>
          <w:rFonts w:eastAsia="Calibri"/>
          <w:lang w:val="sr-Latn-RS"/>
        </w:rPr>
        <w:t>(JSON</w:t>
      </w:r>
      <w:r w:rsidR="00CD2BFF" w:rsidRPr="00500A67">
        <w:rPr>
          <w:rFonts w:eastAsia="Calibri"/>
          <w:i/>
          <w:lang w:val="sr-Latn-RS"/>
        </w:rPr>
        <w:t xml:space="preserve"> </w:t>
      </w:r>
      <w:r w:rsidR="002F5523" w:rsidRPr="00500A67">
        <w:rPr>
          <w:rFonts w:eastAsia="Calibri"/>
          <w:i/>
          <w:lang w:val="sr-Latn-RS"/>
        </w:rPr>
        <w:t>w</w:t>
      </w:r>
      <w:r w:rsidR="00CD2BFF" w:rsidRPr="00500A67">
        <w:rPr>
          <w:rFonts w:eastAsia="Calibri"/>
          <w:i/>
          <w:lang w:val="sr-Latn-RS"/>
        </w:rPr>
        <w:t xml:space="preserve">eb </w:t>
      </w:r>
      <w:r w:rsidR="002F5523" w:rsidRPr="00500A67">
        <w:rPr>
          <w:rFonts w:eastAsia="Calibri"/>
          <w:i/>
          <w:lang w:val="sr-Latn-RS"/>
        </w:rPr>
        <w:t>token</w:t>
      </w:r>
      <w:r w:rsidR="00CD2BFF" w:rsidRPr="00500A67">
        <w:rPr>
          <w:rFonts w:eastAsia="Calibri"/>
          <w:lang w:val="sr-Latn-RS"/>
        </w:rPr>
        <w:t>)</w:t>
      </w:r>
      <w:r w:rsidR="00831FAB" w:rsidRPr="00500A67">
        <w:rPr>
          <w:rFonts w:eastAsia="Calibri"/>
          <w:lang w:val="sr-Latn-RS"/>
        </w:rPr>
        <w:t xml:space="preserve">. JWT token se </w:t>
      </w:r>
      <w:r w:rsidR="00AA193B" w:rsidRPr="00500A67">
        <w:rPr>
          <w:rFonts w:eastAsia="Calibri"/>
          <w:lang w:val="sr-Latn-RS"/>
        </w:rPr>
        <w:t xml:space="preserve">zatim </w:t>
      </w:r>
      <w:r w:rsidR="00831FAB" w:rsidRPr="00500A67">
        <w:rPr>
          <w:rFonts w:eastAsia="Calibri"/>
          <w:lang w:val="sr-Latn-RS"/>
        </w:rPr>
        <w:t xml:space="preserve">koristi pri slanju zahtjeva ka serveru, tako što klasa koja implementira interfejs </w:t>
      </w:r>
      <w:r w:rsidR="00831FAB" w:rsidRPr="00500A67">
        <w:rPr>
          <w:rFonts w:eastAsia="Calibri"/>
          <w:i/>
          <w:lang w:val="sr-Latn-RS"/>
        </w:rPr>
        <w:t>HttpInterceptor</w:t>
      </w:r>
      <w:r w:rsidR="00831FAB" w:rsidRPr="00500A67">
        <w:rPr>
          <w:rFonts w:eastAsia="Calibri"/>
          <w:lang w:val="sr-Latn-RS"/>
        </w:rPr>
        <w:t xml:space="preserve"> presreće svaki zahtjev i ubacuje token u njegovo zaglavlje, kako bi se mogla izvršavati autentikacija i autorizacija na serveru.</w:t>
      </w:r>
      <w:r w:rsidR="00110EC0" w:rsidRPr="00500A67">
        <w:rPr>
          <w:rFonts w:eastAsia="Calibri"/>
          <w:lang w:val="sr-Latn-RS"/>
        </w:rPr>
        <w:t xml:space="preserve"> Modul za rad sa korisnicima sadrži komponentu</w:t>
      </w:r>
      <w:r w:rsidR="00071CBA" w:rsidRPr="00500A67">
        <w:rPr>
          <w:rFonts w:eastAsia="Calibri"/>
          <w:lang w:val="sr-Latn-RS"/>
        </w:rPr>
        <w:t xml:space="preserve"> </w:t>
      </w:r>
      <w:r w:rsidR="00071CBA" w:rsidRPr="00500A67">
        <w:rPr>
          <w:rFonts w:eastAsia="Calibri"/>
          <w:i/>
          <w:lang w:val="sr-Latn-RS"/>
        </w:rPr>
        <w:lastRenderedPageBreak/>
        <w:t>ViewProfileComponent</w:t>
      </w:r>
      <w:r w:rsidR="00110EC0" w:rsidRPr="00500A67">
        <w:rPr>
          <w:rFonts w:eastAsia="Calibri"/>
          <w:lang w:val="sr-Latn-RS"/>
        </w:rPr>
        <w:t xml:space="preserve"> za prikaz i izmjenu osnovnih podataka ulogovanog korisnika, a modul za rad sa događajima</w:t>
      </w:r>
      <w:r w:rsidR="00CF3ABC" w:rsidRPr="00500A67">
        <w:rPr>
          <w:rFonts w:eastAsia="Calibri"/>
          <w:lang w:val="sr-Latn-RS"/>
        </w:rPr>
        <w:t xml:space="preserve"> sadrži četiri komponente: </w:t>
      </w:r>
      <w:r w:rsidR="00B52AB8" w:rsidRPr="00500A67">
        <w:rPr>
          <w:rFonts w:eastAsia="Calibri"/>
          <w:i/>
          <w:lang w:val="sr-Latn-RS"/>
        </w:rPr>
        <w:t>CreateEventComponent</w:t>
      </w:r>
      <w:r w:rsidR="00A16874" w:rsidRPr="00500A67">
        <w:rPr>
          <w:rFonts w:eastAsia="Calibri"/>
          <w:lang w:val="sr-Latn-RS"/>
        </w:rPr>
        <w:t xml:space="preserve"> za dodavanje i izmjenu događaja</w:t>
      </w:r>
      <w:r w:rsidR="00B52AB8" w:rsidRPr="00500A67">
        <w:rPr>
          <w:rFonts w:eastAsia="Calibri"/>
          <w:i/>
          <w:lang w:val="sr-Latn-RS"/>
        </w:rPr>
        <w:t>, EventComponent</w:t>
      </w:r>
      <w:r w:rsidR="000F782D" w:rsidRPr="00500A67">
        <w:rPr>
          <w:rFonts w:eastAsia="Calibri"/>
          <w:i/>
          <w:lang w:val="sr-Latn-RS"/>
        </w:rPr>
        <w:t xml:space="preserve"> </w:t>
      </w:r>
      <w:r w:rsidR="000F782D" w:rsidRPr="00500A67">
        <w:rPr>
          <w:rFonts w:eastAsia="Calibri"/>
          <w:lang w:val="sr-Latn-RS"/>
        </w:rPr>
        <w:t>za vizuelni prikaz arene i rezervisanje sjedišta za pojedinačni događaj</w:t>
      </w:r>
      <w:r w:rsidR="00B52AB8" w:rsidRPr="00500A67">
        <w:rPr>
          <w:rFonts w:eastAsia="Calibri"/>
          <w:i/>
          <w:lang w:val="sr-Latn-RS"/>
        </w:rPr>
        <w:t>, ViewEventsComponent</w:t>
      </w:r>
      <w:r w:rsidR="000F782D" w:rsidRPr="00500A67">
        <w:rPr>
          <w:rFonts w:eastAsia="Calibri"/>
          <w:lang w:val="sr-Latn-RS"/>
        </w:rPr>
        <w:t xml:space="preserve"> za pregled događaja</w:t>
      </w:r>
      <w:r w:rsidR="00B52AB8" w:rsidRPr="00500A67">
        <w:rPr>
          <w:rFonts w:eastAsia="Calibri"/>
          <w:i/>
          <w:lang w:val="sr-Latn-RS"/>
        </w:rPr>
        <w:t xml:space="preserve"> </w:t>
      </w:r>
      <w:r w:rsidR="00B52AB8" w:rsidRPr="00500A67">
        <w:rPr>
          <w:rFonts w:eastAsia="Calibri"/>
          <w:lang w:val="sr-Latn-RS"/>
        </w:rPr>
        <w:t>i</w:t>
      </w:r>
      <w:r w:rsidR="00B52AB8" w:rsidRPr="00500A67">
        <w:rPr>
          <w:rFonts w:eastAsia="Calibri"/>
          <w:i/>
          <w:lang w:val="sr-Latn-RS"/>
        </w:rPr>
        <w:t xml:space="preserve"> ViewReservationsComponent</w:t>
      </w:r>
      <w:r w:rsidR="000F782D" w:rsidRPr="00500A67">
        <w:rPr>
          <w:rFonts w:eastAsia="Calibri"/>
          <w:lang w:val="sr-Latn-RS"/>
        </w:rPr>
        <w:t xml:space="preserve"> za pregled rezervacija</w:t>
      </w:r>
      <w:r w:rsidR="00B52AB8" w:rsidRPr="00500A67">
        <w:rPr>
          <w:rFonts w:eastAsia="Calibri"/>
          <w:i/>
          <w:lang w:val="sr-Latn-RS"/>
        </w:rPr>
        <w:t>.</w:t>
      </w:r>
      <w:r w:rsidR="00CF528D" w:rsidRPr="00500A67">
        <w:rPr>
          <w:rFonts w:eastAsia="Calibri"/>
          <w:lang w:val="sr-Latn-RS"/>
        </w:rPr>
        <w:t xml:space="preserve"> Sve forme u aplikaciji implementirane su kao reaktivne forme</w:t>
      </w:r>
      <w:r w:rsidR="007E1571" w:rsidRPr="00500A67">
        <w:rPr>
          <w:rFonts w:eastAsia="Calibri"/>
          <w:lang w:val="sr-Latn-RS"/>
        </w:rPr>
        <w:t xml:space="preserve"> </w:t>
      </w:r>
      <w:r w:rsidR="00A73DA6" w:rsidRPr="00500A67">
        <w:rPr>
          <w:rFonts w:eastAsia="Calibri"/>
          <w:lang w:val="sr-Latn-RS"/>
        </w:rPr>
        <w:t>koje su bazirane na modelu</w:t>
      </w:r>
      <w:r w:rsidR="00167BBC" w:rsidRPr="00500A67">
        <w:rPr>
          <w:rFonts w:eastAsia="Calibri"/>
          <w:lang w:val="sr-Latn-RS"/>
        </w:rPr>
        <w:t xml:space="preserve"> </w:t>
      </w:r>
      <w:r w:rsidR="00A73DA6" w:rsidRPr="00500A67">
        <w:rPr>
          <w:rFonts w:eastAsia="Calibri"/>
          <w:lang w:val="sr-Latn-RS"/>
        </w:rPr>
        <w:t xml:space="preserve">i </w:t>
      </w:r>
      <w:r w:rsidR="00167BBC" w:rsidRPr="00500A67">
        <w:rPr>
          <w:rFonts w:eastAsia="Calibri"/>
          <w:lang w:val="sr-Latn-RS"/>
        </w:rPr>
        <w:t xml:space="preserve">kod kojih je većina logike implementirana u </w:t>
      </w:r>
      <w:r w:rsidR="00167BBC" w:rsidRPr="00500A67">
        <w:rPr>
          <w:rFonts w:eastAsia="Calibri"/>
          <w:i/>
          <w:lang w:val="sr-Latn-RS"/>
        </w:rPr>
        <w:t>TypeScript</w:t>
      </w:r>
      <w:r w:rsidR="00167BBC" w:rsidRPr="00500A67">
        <w:rPr>
          <w:rFonts w:eastAsia="Calibri"/>
          <w:lang w:val="sr-Latn-RS"/>
        </w:rPr>
        <w:t xml:space="preserve"> fajlu, što daje mogućnost da se </w:t>
      </w:r>
      <w:r w:rsidR="002228F0" w:rsidRPr="00500A67">
        <w:rPr>
          <w:rFonts w:eastAsia="Calibri"/>
          <w:lang w:val="sr-Latn-RS"/>
        </w:rPr>
        <w:t xml:space="preserve">lakše implementira validacija svakog </w:t>
      </w:r>
      <w:r w:rsidR="002228F0" w:rsidRPr="00500A67">
        <w:rPr>
          <w:rFonts w:eastAsia="Calibri"/>
          <w:i/>
          <w:lang w:val="sr-Latn-RS"/>
        </w:rPr>
        <w:t>FormControl</w:t>
      </w:r>
      <w:r w:rsidR="002228F0" w:rsidRPr="00500A67">
        <w:rPr>
          <w:rFonts w:eastAsia="Calibri"/>
          <w:lang w:val="sr-Latn-RS"/>
        </w:rPr>
        <w:t xml:space="preserve">-a, odnosno polja u formi. </w:t>
      </w:r>
      <w:r w:rsidR="002A2E85" w:rsidRPr="00500A67">
        <w:rPr>
          <w:rFonts w:eastAsia="Calibri"/>
          <w:lang w:val="sr-Latn-RS"/>
        </w:rPr>
        <w:t xml:space="preserve">Prilikom kreiranja forme pomoću </w:t>
      </w:r>
      <w:r w:rsidR="002A2E85" w:rsidRPr="00500A67">
        <w:rPr>
          <w:rFonts w:eastAsia="Calibri"/>
          <w:i/>
          <w:lang w:val="sr-Latn-RS"/>
        </w:rPr>
        <w:t>FormBuilder</w:t>
      </w:r>
      <w:r w:rsidR="002A2E85" w:rsidRPr="00500A67">
        <w:rPr>
          <w:rFonts w:eastAsia="Calibri"/>
          <w:lang w:val="sr-Latn-RS"/>
        </w:rPr>
        <w:t xml:space="preserve">-a svakom polju se prosljeđuju odgovarajući validatori. Validator predstavlja funkciju koja implementira interfejs </w:t>
      </w:r>
      <w:r w:rsidR="002A2E85" w:rsidRPr="00500A67">
        <w:rPr>
          <w:rFonts w:eastAsia="Calibri"/>
          <w:i/>
          <w:lang w:val="sr-Latn-RS"/>
        </w:rPr>
        <w:t>ValidatorFn</w:t>
      </w:r>
      <w:r w:rsidR="00A313EA" w:rsidRPr="00500A67">
        <w:rPr>
          <w:rFonts w:eastAsia="Calibri"/>
          <w:lang w:val="sr-Latn-RS"/>
        </w:rPr>
        <w:t xml:space="preserve"> i </w:t>
      </w:r>
      <w:r w:rsidR="00655E1D" w:rsidRPr="00500A67">
        <w:rPr>
          <w:rFonts w:eastAsia="Calibri"/>
          <w:lang w:val="sr-Latn-RS"/>
        </w:rPr>
        <w:t xml:space="preserve">vraća </w:t>
      </w:r>
      <w:r w:rsidR="00655E1D" w:rsidRPr="00500A67">
        <w:rPr>
          <w:rFonts w:eastAsia="Calibri"/>
          <w:i/>
          <w:lang w:val="sr-Latn-RS"/>
        </w:rPr>
        <w:t xml:space="preserve">null </w:t>
      </w:r>
      <w:r w:rsidR="00655E1D" w:rsidRPr="00500A67">
        <w:rPr>
          <w:rFonts w:eastAsia="Calibri"/>
          <w:lang w:val="sr-Latn-RS"/>
        </w:rPr>
        <w:t>ako korisnički unos ispunjava sve uslove</w:t>
      </w:r>
      <w:r w:rsidR="0028195C" w:rsidRPr="00500A67">
        <w:rPr>
          <w:rFonts w:eastAsia="Calibri"/>
          <w:lang w:val="sr-Latn-RS"/>
        </w:rPr>
        <w:t>, ili listu grešaka ako ih ne ispunjava.</w:t>
      </w:r>
      <w:r w:rsidR="00655E1D" w:rsidRPr="00500A67">
        <w:rPr>
          <w:rFonts w:eastAsia="Calibri"/>
          <w:lang w:val="sr-Latn-RS"/>
        </w:rPr>
        <w:t xml:space="preserve"> </w:t>
      </w:r>
      <w:r w:rsidR="002A2E85" w:rsidRPr="00500A67">
        <w:rPr>
          <w:rFonts w:eastAsia="Calibri"/>
          <w:lang w:val="sr-Latn-RS"/>
        </w:rPr>
        <w:t>Pored osnovnog validatora koj</w:t>
      </w:r>
      <w:r w:rsidR="00655E1D" w:rsidRPr="00500A67">
        <w:rPr>
          <w:rFonts w:eastAsia="Calibri"/>
          <w:lang w:val="sr-Latn-RS"/>
        </w:rPr>
        <w:t xml:space="preserve">i </w:t>
      </w:r>
      <w:r w:rsidR="00F67240" w:rsidRPr="00500A67">
        <w:rPr>
          <w:rFonts w:eastAsia="Calibri"/>
          <w:lang w:val="sr-Latn-RS"/>
        </w:rPr>
        <w:t xml:space="preserve">zahtjeva da polje ne bude prazno, u formama </w:t>
      </w:r>
      <w:r w:rsidR="004A1C76" w:rsidRPr="00500A67">
        <w:rPr>
          <w:rFonts w:eastAsia="Calibri"/>
          <w:lang w:val="sr-Latn-RS"/>
        </w:rPr>
        <w:t>koje traže unos lozinke</w:t>
      </w:r>
      <w:r w:rsidR="00615B5C" w:rsidRPr="00500A67">
        <w:rPr>
          <w:rFonts w:eastAsia="Calibri"/>
          <w:lang w:val="sr-Latn-RS"/>
        </w:rPr>
        <w:t xml:space="preserve"> koriste se i dva prilagođen</w:t>
      </w:r>
      <w:r w:rsidR="00F67240" w:rsidRPr="00500A67">
        <w:rPr>
          <w:rFonts w:eastAsia="Calibri"/>
          <w:lang w:val="sr-Latn-RS"/>
        </w:rPr>
        <w:t>a validatora</w:t>
      </w:r>
      <w:r w:rsidR="00212D8B" w:rsidRPr="00500A67">
        <w:rPr>
          <w:rFonts w:eastAsia="Calibri"/>
          <w:lang w:val="sr-Latn-RS"/>
        </w:rPr>
        <w:t>,</w:t>
      </w:r>
      <w:r w:rsidR="00F67240" w:rsidRPr="00500A67">
        <w:rPr>
          <w:rFonts w:eastAsia="Calibri"/>
          <w:lang w:val="sr-Latn-RS"/>
        </w:rPr>
        <w:t xml:space="preserve"> koji zahtjevaju da lozinka ima bar 8 karaktera i da se lozinka i potvrda lozinke podudaraju.</w:t>
      </w:r>
      <w:r w:rsidR="00FE1D32" w:rsidRPr="00500A67">
        <w:rPr>
          <w:rFonts w:eastAsia="Calibri"/>
          <w:lang w:val="sr-Latn-RS"/>
        </w:rPr>
        <w:t xml:space="preserve"> Navedene komponente </w:t>
      </w:r>
      <w:r w:rsidR="0082786C" w:rsidRPr="00500A67">
        <w:rPr>
          <w:rFonts w:eastAsia="Calibri"/>
          <w:lang w:val="sr-Latn-RS"/>
        </w:rPr>
        <w:t>se oslanjaju na</w:t>
      </w:r>
      <w:r w:rsidR="00FE1D32" w:rsidRPr="00500A67">
        <w:rPr>
          <w:rFonts w:eastAsia="Calibri"/>
          <w:lang w:val="sr-Latn-RS"/>
        </w:rPr>
        <w:t xml:space="preserve"> tri zajedničke komponente: </w:t>
      </w:r>
      <w:r w:rsidR="00A01524" w:rsidRPr="00500A67">
        <w:rPr>
          <w:rFonts w:eastAsia="Calibri"/>
          <w:i/>
          <w:lang w:val="sr-Latn-RS"/>
        </w:rPr>
        <w:t>TableComponent</w:t>
      </w:r>
      <w:r w:rsidR="00A01524" w:rsidRPr="00500A67">
        <w:rPr>
          <w:rFonts w:eastAsia="Calibri"/>
          <w:lang w:val="sr-Latn-RS"/>
        </w:rPr>
        <w:t xml:space="preserve"> za </w:t>
      </w:r>
      <w:r w:rsidR="00691ED5" w:rsidRPr="00500A67">
        <w:rPr>
          <w:rFonts w:eastAsia="Calibri"/>
          <w:lang w:val="sr-Latn-RS"/>
        </w:rPr>
        <w:t>tabelarni prikaz podataka</w:t>
      </w:r>
      <w:r w:rsidR="00A01524" w:rsidRPr="00500A67">
        <w:rPr>
          <w:rFonts w:eastAsia="Calibri"/>
          <w:lang w:val="sr-Latn-RS"/>
        </w:rPr>
        <w:t xml:space="preserve">, </w:t>
      </w:r>
      <w:r w:rsidR="00A01524" w:rsidRPr="00500A67">
        <w:rPr>
          <w:rFonts w:eastAsia="Calibri"/>
          <w:i/>
          <w:lang w:val="sr-Latn-RS"/>
        </w:rPr>
        <w:t>PaginationComponent</w:t>
      </w:r>
      <w:r w:rsidR="00A01524" w:rsidRPr="00500A67">
        <w:rPr>
          <w:rFonts w:eastAsia="Calibri"/>
          <w:lang w:val="sr-Latn-RS"/>
        </w:rPr>
        <w:t xml:space="preserve"> za paginaciju tabele i </w:t>
      </w:r>
      <w:r w:rsidR="00A01524" w:rsidRPr="00500A67">
        <w:rPr>
          <w:rFonts w:eastAsia="Calibri"/>
          <w:i/>
          <w:lang w:val="sr-Latn-RS"/>
        </w:rPr>
        <w:t>YesNoPipe</w:t>
      </w:r>
      <w:r w:rsidR="00A01524" w:rsidRPr="00500A67">
        <w:rPr>
          <w:rFonts w:eastAsia="Calibri"/>
          <w:lang w:val="sr-Latn-RS"/>
        </w:rPr>
        <w:t xml:space="preserve">, kao </w:t>
      </w:r>
      <w:r w:rsidR="00A01524" w:rsidRPr="00500A67">
        <w:rPr>
          <w:rFonts w:eastAsia="Calibri"/>
          <w:i/>
          <w:lang w:val="sr-Latn-RS"/>
        </w:rPr>
        <w:t>pipe</w:t>
      </w:r>
      <w:r w:rsidR="00520459" w:rsidRPr="00500A67">
        <w:rPr>
          <w:rFonts w:eastAsia="Calibri"/>
          <w:lang w:val="sr-Latn-RS"/>
        </w:rPr>
        <w:t xml:space="preserve"> funkciju koja transformiše prikaz </w:t>
      </w:r>
      <w:r w:rsidR="00520459" w:rsidRPr="00500A67">
        <w:rPr>
          <w:rFonts w:eastAsia="Calibri"/>
          <w:i/>
          <w:lang w:val="sr-Latn-RS"/>
        </w:rPr>
        <w:t xml:space="preserve">boolean </w:t>
      </w:r>
      <w:r w:rsidR="00520459" w:rsidRPr="00500A67">
        <w:rPr>
          <w:rFonts w:eastAsia="Calibri"/>
          <w:lang w:val="sr-Latn-RS"/>
        </w:rPr>
        <w:t>atributa</w:t>
      </w:r>
      <w:r w:rsidR="00AA70FF" w:rsidRPr="00500A67">
        <w:rPr>
          <w:rFonts w:eastAsia="Calibri"/>
          <w:lang w:val="sr-Latn-RS"/>
        </w:rPr>
        <w:t>.</w:t>
      </w:r>
    </w:p>
    <w:p w14:paraId="4AB82958" w14:textId="6DD6DB30" w:rsidR="008060E5" w:rsidRPr="00500A67" w:rsidRDefault="00535E03" w:rsidP="001C0F4D">
      <w:pPr>
        <w:pStyle w:val="BodyText"/>
        <w:rPr>
          <w:rFonts w:eastAsia="Calibri"/>
          <w:lang w:val="sr-Latn-RS"/>
        </w:rPr>
      </w:pPr>
      <w:r w:rsidRPr="00500A67">
        <w:rPr>
          <w:rFonts w:eastAsia="Calibri"/>
          <w:lang w:val="sr-Latn-RS"/>
        </w:rPr>
        <w:t>Za slanje HTTP</w:t>
      </w:r>
      <w:r w:rsidR="00A0781B" w:rsidRPr="00500A67">
        <w:rPr>
          <w:rFonts w:eastAsia="Calibri"/>
          <w:lang w:val="sr-Latn-RS"/>
        </w:rPr>
        <w:t xml:space="preserve"> z</w:t>
      </w:r>
      <w:r w:rsidRPr="00500A67">
        <w:rPr>
          <w:rFonts w:eastAsia="Calibri"/>
          <w:lang w:val="sr-Latn-RS"/>
        </w:rPr>
        <w:t>ahtjeva zadu</w:t>
      </w:r>
      <w:r w:rsidR="002215EC" w:rsidRPr="00500A67">
        <w:rPr>
          <w:rFonts w:eastAsia="Calibri"/>
          <w:lang w:val="sr-Latn-RS"/>
        </w:rPr>
        <w:t xml:space="preserve">žene su servisne klase koje su injektovane u module pomoću </w:t>
      </w:r>
      <w:r w:rsidR="002215EC" w:rsidRPr="00500A67">
        <w:rPr>
          <w:rFonts w:eastAsia="Calibri"/>
          <w:i/>
          <w:lang w:val="sr-Latn-RS"/>
        </w:rPr>
        <w:t>Dependency Injection</w:t>
      </w:r>
      <w:r w:rsidR="00C518D7" w:rsidRPr="00500A67">
        <w:rPr>
          <w:rFonts w:eastAsia="Calibri"/>
          <w:lang w:val="sr-Latn-RS"/>
        </w:rPr>
        <w:t xml:space="preserve"> mehanizma, što znač</w:t>
      </w:r>
      <w:r w:rsidR="002215EC" w:rsidRPr="00500A67">
        <w:rPr>
          <w:rFonts w:eastAsia="Calibri"/>
          <w:lang w:val="sr-Latn-RS"/>
        </w:rPr>
        <w:t xml:space="preserve">i da </w:t>
      </w:r>
      <w:r w:rsidR="002215EC" w:rsidRPr="00500A67">
        <w:rPr>
          <w:rFonts w:eastAsia="Calibri"/>
          <w:i/>
          <w:lang w:val="sr-Latn-RS"/>
        </w:rPr>
        <w:t>Angular</w:t>
      </w:r>
      <w:r w:rsidR="002215EC" w:rsidRPr="00500A67">
        <w:rPr>
          <w:rFonts w:eastAsia="Calibri"/>
          <w:lang w:val="sr-Latn-RS"/>
        </w:rPr>
        <w:t xml:space="preserve"> okruženje vodi računa o njihovom životnom ciklusu i </w:t>
      </w:r>
      <w:r w:rsidR="0096060D" w:rsidRPr="00500A67">
        <w:rPr>
          <w:rFonts w:eastAsia="Calibri"/>
          <w:lang w:val="sr-Latn-RS"/>
        </w:rPr>
        <w:t>da</w:t>
      </w:r>
      <w:r w:rsidR="002215EC" w:rsidRPr="00500A67">
        <w:rPr>
          <w:rFonts w:eastAsia="Calibri"/>
          <w:lang w:val="sr-Latn-RS"/>
        </w:rPr>
        <w:t xml:space="preserve"> su</w:t>
      </w:r>
      <w:r w:rsidR="0096060D" w:rsidRPr="00500A67">
        <w:rPr>
          <w:rFonts w:eastAsia="Calibri"/>
          <w:lang w:val="sr-Latn-RS"/>
        </w:rPr>
        <w:t xml:space="preserve"> dostupni</w:t>
      </w:r>
      <w:r w:rsidR="002215EC" w:rsidRPr="00500A67">
        <w:rPr>
          <w:rFonts w:eastAsia="Calibri"/>
          <w:lang w:val="sr-Latn-RS"/>
        </w:rPr>
        <w:t xml:space="preserve"> svim komponentama. </w:t>
      </w:r>
      <w:r w:rsidR="00F16BA7" w:rsidRPr="00500A67">
        <w:rPr>
          <w:rFonts w:eastAsia="Calibri"/>
          <w:lang w:val="sr-Latn-RS"/>
        </w:rPr>
        <w:t xml:space="preserve">Koriste servis </w:t>
      </w:r>
      <w:r w:rsidR="00F16BA7" w:rsidRPr="00500A67">
        <w:rPr>
          <w:rFonts w:eastAsia="Calibri"/>
          <w:i/>
          <w:lang w:val="sr-Latn-RS"/>
        </w:rPr>
        <w:t>HttpClient</w:t>
      </w:r>
      <w:r w:rsidR="00F16BA7" w:rsidRPr="00500A67">
        <w:rPr>
          <w:rFonts w:eastAsia="Calibri"/>
          <w:lang w:val="sr-Latn-RS"/>
        </w:rPr>
        <w:t>, koji šalje zahtjev serveru</w:t>
      </w:r>
      <w:r w:rsidR="00E0652E" w:rsidRPr="00500A67">
        <w:rPr>
          <w:rFonts w:eastAsia="Calibri"/>
          <w:lang w:val="sr-Latn-RS"/>
        </w:rPr>
        <w:t xml:space="preserve"> (</w:t>
      </w:r>
      <w:r w:rsidR="00E0652E" w:rsidRPr="00500A67">
        <w:rPr>
          <w:rFonts w:eastAsia="Calibri"/>
          <w:i/>
          <w:lang w:val="sr-Latn-RS"/>
        </w:rPr>
        <w:t>GET</w:t>
      </w:r>
      <w:r w:rsidR="00E0652E" w:rsidRPr="00500A67">
        <w:rPr>
          <w:rFonts w:eastAsia="Calibri"/>
          <w:lang w:val="sr-Latn-RS"/>
        </w:rPr>
        <w:t xml:space="preserve">, </w:t>
      </w:r>
      <w:r w:rsidR="00E0652E" w:rsidRPr="00500A67">
        <w:rPr>
          <w:rFonts w:eastAsia="Calibri"/>
          <w:i/>
          <w:lang w:val="sr-Latn-RS"/>
        </w:rPr>
        <w:t>POST</w:t>
      </w:r>
      <w:r w:rsidR="00E0652E" w:rsidRPr="00500A67">
        <w:rPr>
          <w:rFonts w:eastAsia="Calibri"/>
          <w:lang w:val="sr-Latn-RS"/>
        </w:rPr>
        <w:t xml:space="preserve">, </w:t>
      </w:r>
      <w:r w:rsidR="00E0652E" w:rsidRPr="00500A67">
        <w:rPr>
          <w:rFonts w:eastAsia="Calibri"/>
          <w:i/>
          <w:lang w:val="sr-Latn-RS"/>
        </w:rPr>
        <w:t xml:space="preserve">PUT </w:t>
      </w:r>
      <w:r w:rsidR="00E0652E" w:rsidRPr="00500A67">
        <w:rPr>
          <w:rFonts w:eastAsia="Calibri"/>
          <w:lang w:val="sr-Latn-RS"/>
        </w:rPr>
        <w:t xml:space="preserve">ili </w:t>
      </w:r>
      <w:r w:rsidR="00E0652E" w:rsidRPr="00500A67">
        <w:rPr>
          <w:rFonts w:eastAsia="Calibri"/>
          <w:i/>
          <w:lang w:val="sr-Latn-RS"/>
        </w:rPr>
        <w:t>DELETE</w:t>
      </w:r>
      <w:r w:rsidR="00E0652E" w:rsidRPr="00500A67">
        <w:rPr>
          <w:rFonts w:eastAsia="Calibri"/>
          <w:lang w:val="sr-Latn-RS"/>
        </w:rPr>
        <w:t>)</w:t>
      </w:r>
      <w:r w:rsidR="00F16BA7" w:rsidRPr="00500A67">
        <w:rPr>
          <w:rFonts w:eastAsia="Calibri"/>
          <w:lang w:val="sr-Latn-RS"/>
        </w:rPr>
        <w:t xml:space="preserve"> i vraća </w:t>
      </w:r>
      <w:r w:rsidR="00F16BA7" w:rsidRPr="00500A67">
        <w:rPr>
          <w:rFonts w:eastAsia="Calibri"/>
          <w:i/>
          <w:lang w:val="sr-Latn-RS"/>
        </w:rPr>
        <w:t>Observable</w:t>
      </w:r>
      <w:r w:rsidR="00F16BA7" w:rsidRPr="00500A67">
        <w:rPr>
          <w:rFonts w:eastAsia="Calibri"/>
          <w:lang w:val="sr-Latn-RS"/>
        </w:rPr>
        <w:t xml:space="preserve"> ob</w:t>
      </w:r>
      <w:r w:rsidR="00F5668E" w:rsidRPr="00500A67">
        <w:rPr>
          <w:rFonts w:eastAsia="Calibri"/>
          <w:lang w:val="sr-Latn-RS"/>
        </w:rPr>
        <w:t xml:space="preserve">jekat. </w:t>
      </w:r>
      <w:r w:rsidR="00F5668E" w:rsidRPr="00500A67">
        <w:rPr>
          <w:rFonts w:eastAsia="Calibri"/>
          <w:i/>
          <w:lang w:val="sr-Latn-RS"/>
        </w:rPr>
        <w:t>Subscribe</w:t>
      </w:r>
      <w:r w:rsidR="00F5668E" w:rsidRPr="00500A67">
        <w:rPr>
          <w:rFonts w:eastAsia="Calibri"/>
          <w:lang w:val="sr-Latn-RS"/>
        </w:rPr>
        <w:t>-ovanjem na taj objekat dobija se odgovor od servera.</w:t>
      </w:r>
      <w:r w:rsidR="00A070D8" w:rsidRPr="00500A67">
        <w:rPr>
          <w:rFonts w:eastAsia="Calibri"/>
          <w:lang w:val="sr-Latn-RS"/>
        </w:rPr>
        <w:t xml:space="preserve"> API kojem su upućeni zahtjevi definisan je u fajlu </w:t>
      </w:r>
      <w:r w:rsidR="00A070D8" w:rsidRPr="00500A67">
        <w:rPr>
          <w:rFonts w:eastAsia="Calibri"/>
          <w:i/>
          <w:lang w:val="sr-Latn-RS"/>
        </w:rPr>
        <w:t>environments.prod.ts</w:t>
      </w:r>
      <w:r w:rsidR="00A070D8" w:rsidRPr="00500A67">
        <w:rPr>
          <w:rFonts w:eastAsia="Calibri"/>
          <w:lang w:val="sr-Latn-RS"/>
        </w:rPr>
        <w:t xml:space="preserve"> kao globalna varijabla</w:t>
      </w:r>
      <w:r w:rsidR="006076DE" w:rsidRPr="00500A67">
        <w:rPr>
          <w:rFonts w:eastAsia="Calibri"/>
          <w:lang w:val="sr-Latn-RS"/>
        </w:rPr>
        <w:t xml:space="preserve">, i predstavlja </w:t>
      </w:r>
      <w:r w:rsidR="006076DE" w:rsidRPr="00500A67">
        <w:rPr>
          <w:rFonts w:eastAsia="Calibri"/>
          <w:i/>
          <w:lang w:val="sr-Latn-RS"/>
        </w:rPr>
        <w:t>endpoint</w:t>
      </w:r>
      <w:r w:rsidR="006076DE" w:rsidRPr="00500A67">
        <w:rPr>
          <w:rFonts w:eastAsia="Calibri"/>
          <w:lang w:val="sr-Latn-RS"/>
        </w:rPr>
        <w:t xml:space="preserve"> definisan za </w:t>
      </w:r>
      <w:r w:rsidR="006076DE" w:rsidRPr="00500A67">
        <w:rPr>
          <w:rFonts w:eastAsia="Calibri"/>
          <w:i/>
          <w:lang w:val="sr-Latn-RS"/>
        </w:rPr>
        <w:t>Load Balancer</w:t>
      </w:r>
      <w:r w:rsidR="006076DE" w:rsidRPr="00500A67">
        <w:rPr>
          <w:rFonts w:eastAsia="Calibri"/>
          <w:lang w:val="sr-Latn-RS"/>
        </w:rPr>
        <w:t xml:space="preserve">, o čemu će biti riječi kasnije. Korišćenjem alata </w:t>
      </w:r>
      <w:r w:rsidR="006076DE" w:rsidRPr="00500A67">
        <w:rPr>
          <w:rFonts w:eastAsia="Calibri"/>
          <w:i/>
          <w:lang w:val="sr-Latn-RS"/>
        </w:rPr>
        <w:t xml:space="preserve">Angular CLI </w:t>
      </w:r>
      <w:r w:rsidR="006076DE" w:rsidRPr="00500A67">
        <w:rPr>
          <w:rFonts w:eastAsia="Calibri"/>
          <w:lang w:val="sr-Latn-RS"/>
        </w:rPr>
        <w:t xml:space="preserve">izvršava se instalacija svih potrebnih zavisnosti i modula komandom </w:t>
      </w:r>
      <w:r w:rsidR="006076DE" w:rsidRPr="00500A67">
        <w:rPr>
          <w:rFonts w:eastAsia="Calibri"/>
          <w:i/>
          <w:lang w:val="sr-Latn-RS"/>
        </w:rPr>
        <w:t>npm install</w:t>
      </w:r>
      <w:r w:rsidR="006076DE" w:rsidRPr="00500A67">
        <w:rPr>
          <w:rFonts w:eastAsia="Calibri"/>
          <w:lang w:val="sr-Latn-RS"/>
        </w:rPr>
        <w:t xml:space="preserve"> i izgradnja aplikacije u produkcionom režimu komandom </w:t>
      </w:r>
      <w:r w:rsidR="006076DE" w:rsidRPr="00500A67">
        <w:rPr>
          <w:rFonts w:eastAsia="Calibri"/>
          <w:i/>
          <w:lang w:val="sr-Latn-RS"/>
        </w:rPr>
        <w:t xml:space="preserve">ng build </w:t>
      </w:r>
      <w:r w:rsidR="00A50121" w:rsidRPr="00500A67">
        <w:rPr>
          <w:rFonts w:eastAsia="Calibri"/>
          <w:i/>
          <w:lang w:val="sr-Latn-RS"/>
        </w:rPr>
        <w:t>--</w:t>
      </w:r>
      <w:r w:rsidR="006076DE" w:rsidRPr="00500A67">
        <w:rPr>
          <w:rFonts w:eastAsia="Calibri"/>
          <w:i/>
          <w:lang w:val="sr-Latn-RS"/>
        </w:rPr>
        <w:t>prod</w:t>
      </w:r>
      <w:r w:rsidR="006076DE" w:rsidRPr="00500A67">
        <w:rPr>
          <w:rFonts w:eastAsia="Calibri"/>
          <w:lang w:val="sr-Latn-RS"/>
        </w:rPr>
        <w:t xml:space="preserve">. </w:t>
      </w:r>
      <w:r w:rsidR="009B44AF" w:rsidRPr="00500A67">
        <w:rPr>
          <w:rFonts w:eastAsia="Calibri"/>
          <w:lang w:val="sr-Latn-RS"/>
        </w:rPr>
        <w:t xml:space="preserve">Fajlovi koji se dobiju </w:t>
      </w:r>
      <w:r w:rsidR="00FB10CE" w:rsidRPr="00500A67">
        <w:rPr>
          <w:rFonts w:eastAsia="Calibri"/>
          <w:lang w:val="sr-Latn-RS"/>
        </w:rPr>
        <w:t>smještaju</w:t>
      </w:r>
      <w:r w:rsidR="009B44AF" w:rsidRPr="00500A67">
        <w:rPr>
          <w:rFonts w:eastAsia="Calibri"/>
          <w:lang w:val="sr-Latn-RS"/>
        </w:rPr>
        <w:t xml:space="preserve"> su u folder </w:t>
      </w:r>
      <w:r w:rsidR="009B44AF" w:rsidRPr="00500A67">
        <w:rPr>
          <w:rFonts w:eastAsia="Calibri"/>
          <w:i/>
          <w:lang w:val="sr-Latn-RS"/>
        </w:rPr>
        <w:t>dist</w:t>
      </w:r>
      <w:r w:rsidR="004C2EF1" w:rsidRPr="00500A67">
        <w:rPr>
          <w:rFonts w:eastAsia="Calibri"/>
          <w:lang w:val="sr-Latn-RS"/>
        </w:rPr>
        <w:t xml:space="preserve">, a zatim se </w:t>
      </w:r>
      <w:r w:rsidR="004C2EF1" w:rsidRPr="00500A67">
        <w:rPr>
          <w:rFonts w:eastAsia="Calibri"/>
          <w:i/>
          <w:lang w:val="sr-Latn-RS"/>
        </w:rPr>
        <w:t>upload</w:t>
      </w:r>
      <w:r w:rsidR="004C2EF1" w:rsidRPr="00500A67">
        <w:rPr>
          <w:rFonts w:eastAsia="Calibri"/>
          <w:lang w:val="sr-Latn-RS"/>
        </w:rPr>
        <w:t>-uju na AWS</w:t>
      </w:r>
      <w:r w:rsidR="00D40EAE" w:rsidRPr="00500A67">
        <w:rPr>
          <w:rFonts w:eastAsia="Calibri"/>
          <w:i/>
          <w:lang w:val="sr-Latn-RS"/>
        </w:rPr>
        <w:t xml:space="preserve"> </w:t>
      </w:r>
      <w:hyperlink w:anchor="_LITERATURA_1" w:history="1">
        <w:r w:rsidR="00D40EAE" w:rsidRPr="00500A67">
          <w:rPr>
            <w:rStyle w:val="Hyperlink"/>
            <w:lang w:val="sr-Latn-RS"/>
          </w:rPr>
          <w:t>[13]</w:t>
        </w:r>
      </w:hyperlink>
      <w:r w:rsidR="00D40EAE" w:rsidRPr="00500A67">
        <w:rPr>
          <w:rFonts w:eastAsia="Calibri"/>
          <w:lang w:val="sr-Latn-RS"/>
        </w:rPr>
        <w:t>.</w:t>
      </w:r>
    </w:p>
    <w:p w14:paraId="1616F4E1" w14:textId="77777777" w:rsidR="00D11B14" w:rsidRPr="00500A67" w:rsidRDefault="00D11B14" w:rsidP="00D11B14">
      <w:pPr>
        <w:pStyle w:val="Heading2"/>
        <w:numPr>
          <w:ilvl w:val="1"/>
          <w:numId w:val="3"/>
        </w:numPr>
        <w:rPr>
          <w:rFonts w:eastAsia="Calibri"/>
        </w:rPr>
      </w:pPr>
      <w:bookmarkStart w:id="64" w:name="_Toc81334620"/>
      <w:bookmarkStart w:id="65" w:name="_Toc82628056"/>
      <w:bookmarkStart w:id="66" w:name="_Toc82628128"/>
      <w:r w:rsidRPr="00500A67">
        <w:rPr>
          <w:rFonts w:eastAsia="Calibri"/>
        </w:rPr>
        <w:t>Serverska strana</w:t>
      </w:r>
      <w:bookmarkEnd w:id="64"/>
      <w:bookmarkEnd w:id="65"/>
      <w:bookmarkEnd w:id="66"/>
    </w:p>
    <w:p w14:paraId="09BD2266" w14:textId="3033E728" w:rsidR="00E51FC0" w:rsidRPr="00500A67" w:rsidRDefault="00980F97" w:rsidP="00C914EB">
      <w:pPr>
        <w:pStyle w:val="BodyText"/>
        <w:rPr>
          <w:rFonts w:eastAsia="Calibri"/>
          <w:lang w:val="sr-Latn-RS"/>
        </w:rPr>
      </w:pPr>
      <w:r w:rsidRPr="00500A67">
        <w:rPr>
          <w:rFonts w:eastAsia="Calibri"/>
          <w:lang w:val="sr-Latn-RS"/>
        </w:rPr>
        <w:t xml:space="preserve">Serverska strana implementirana je pomoću </w:t>
      </w:r>
      <w:r w:rsidRPr="00500A67">
        <w:rPr>
          <w:rFonts w:eastAsia="Calibri"/>
          <w:i/>
          <w:lang w:val="sr-Latn-RS"/>
        </w:rPr>
        <w:t>Spring Boot</w:t>
      </w:r>
      <w:r w:rsidRPr="00500A67">
        <w:rPr>
          <w:rFonts w:eastAsia="Calibri"/>
          <w:lang w:val="sr-Latn-RS"/>
        </w:rPr>
        <w:t xml:space="preserve"> tehnologije </w:t>
      </w:r>
      <w:r w:rsidR="00E94625" w:rsidRPr="00500A67">
        <w:rPr>
          <w:rFonts w:eastAsia="Calibri"/>
          <w:lang w:val="sr-Latn-RS"/>
        </w:rPr>
        <w:t xml:space="preserve">korišćenjem </w:t>
      </w:r>
      <w:r w:rsidR="00663916" w:rsidRPr="00500A67">
        <w:rPr>
          <w:rFonts w:eastAsia="Calibri"/>
          <w:i/>
          <w:lang w:val="sr-Latn-RS"/>
        </w:rPr>
        <w:t>E</w:t>
      </w:r>
      <w:r w:rsidR="00E94625" w:rsidRPr="00500A67">
        <w:rPr>
          <w:rFonts w:eastAsia="Calibri"/>
          <w:i/>
          <w:lang w:val="sr-Latn-RS"/>
        </w:rPr>
        <w:t>clipse IDE</w:t>
      </w:r>
      <w:r w:rsidR="008E0F42" w:rsidRPr="00500A67">
        <w:rPr>
          <w:rFonts w:eastAsia="Calibri"/>
          <w:lang w:val="sr-Latn-RS"/>
        </w:rPr>
        <w:t xml:space="preserve"> razvojnog okruženja sa</w:t>
      </w:r>
      <w:r w:rsidR="00A62C1F" w:rsidRPr="00500A67">
        <w:rPr>
          <w:rFonts w:eastAsia="Calibri"/>
          <w:lang w:val="sr-Latn-RS"/>
        </w:rPr>
        <w:t xml:space="preserve"> </w:t>
      </w:r>
      <w:r w:rsidR="00A62C1F" w:rsidRPr="00500A67">
        <w:rPr>
          <w:rFonts w:eastAsia="Calibri"/>
          <w:i/>
          <w:lang w:val="sr-Latn-RS"/>
        </w:rPr>
        <w:t>plugin</w:t>
      </w:r>
      <w:r w:rsidR="008E0F42" w:rsidRPr="00500A67">
        <w:rPr>
          <w:rFonts w:eastAsia="Calibri"/>
          <w:lang w:val="sr-Latn-RS"/>
        </w:rPr>
        <w:t>-om</w:t>
      </w:r>
      <w:r w:rsidR="00E94625" w:rsidRPr="00500A67">
        <w:rPr>
          <w:rFonts w:eastAsia="Calibri"/>
          <w:lang w:val="sr-Latn-RS"/>
        </w:rPr>
        <w:t xml:space="preserve"> </w:t>
      </w:r>
      <w:r w:rsidR="00E94625" w:rsidRPr="00500A67">
        <w:rPr>
          <w:rFonts w:eastAsia="Calibri"/>
          <w:i/>
          <w:lang w:val="sr-Latn-RS"/>
        </w:rPr>
        <w:t>Apache Maven</w:t>
      </w:r>
      <w:r w:rsidR="00E94625" w:rsidRPr="00500A67">
        <w:rPr>
          <w:rFonts w:eastAsia="Calibri"/>
          <w:lang w:val="sr-Latn-RS"/>
        </w:rPr>
        <w:t xml:space="preserve"> za izgradnju aplikacije</w:t>
      </w:r>
      <w:r w:rsidR="00936230" w:rsidRPr="00500A67">
        <w:rPr>
          <w:rFonts w:eastAsia="Calibri"/>
          <w:lang w:val="sr-Latn-RS"/>
        </w:rPr>
        <w:t xml:space="preserve"> </w:t>
      </w:r>
      <w:hyperlink w:anchor="_LITERATURA_1" w:history="1">
        <w:r w:rsidR="00516D88" w:rsidRPr="00500A67">
          <w:rPr>
            <w:rStyle w:val="Hyperlink"/>
            <w:lang w:val="sr-Latn-RS"/>
          </w:rPr>
          <w:t>[4</w:t>
        </w:r>
        <w:r w:rsidR="0059279B">
          <w:rPr>
            <w:rStyle w:val="Hyperlink"/>
            <w:lang w:val="sr-Latn-RS"/>
          </w:rPr>
          <w:t>0</w:t>
        </w:r>
        <w:r w:rsidR="00516D88" w:rsidRPr="00500A67">
          <w:rPr>
            <w:rStyle w:val="Hyperlink"/>
            <w:lang w:val="sr-Latn-RS"/>
          </w:rPr>
          <w:t>]</w:t>
        </w:r>
      </w:hyperlink>
      <w:r w:rsidR="00E94625" w:rsidRPr="00500A67">
        <w:rPr>
          <w:rFonts w:eastAsia="Calibri"/>
          <w:lang w:val="sr-Latn-RS"/>
        </w:rPr>
        <w:t>.</w:t>
      </w:r>
      <w:r w:rsidR="002C19E5" w:rsidRPr="00500A67">
        <w:rPr>
          <w:rFonts w:eastAsia="Calibri"/>
          <w:lang w:val="sr-Latn-RS"/>
        </w:rPr>
        <w:t xml:space="preserve"> U fajlu </w:t>
      </w:r>
      <w:r w:rsidR="002C19E5" w:rsidRPr="00500A67">
        <w:rPr>
          <w:rFonts w:eastAsia="Calibri"/>
          <w:i/>
          <w:lang w:val="sr-Latn-RS"/>
        </w:rPr>
        <w:t>pom.xml</w:t>
      </w:r>
      <w:r w:rsidR="002C19E5" w:rsidRPr="00500A67">
        <w:rPr>
          <w:rFonts w:eastAsia="Calibri"/>
          <w:lang w:val="sr-Latn-RS"/>
        </w:rPr>
        <w:t xml:space="preserve"> </w:t>
      </w:r>
      <w:r w:rsidR="00FF09D6" w:rsidRPr="00500A67">
        <w:rPr>
          <w:rFonts w:eastAsia="Calibri"/>
          <w:lang w:val="sr-Latn-RS"/>
        </w:rPr>
        <w:t>navedene su</w:t>
      </w:r>
      <w:r w:rsidR="002C19E5" w:rsidRPr="00500A67">
        <w:rPr>
          <w:rFonts w:eastAsia="Calibri"/>
          <w:lang w:val="sr-Latn-RS"/>
        </w:rPr>
        <w:t xml:space="preserve"> osnovne informacije o nazivu projekta, </w:t>
      </w:r>
      <w:r w:rsidR="000B3D39" w:rsidRPr="00500A67">
        <w:rPr>
          <w:rFonts w:eastAsia="Calibri"/>
          <w:lang w:val="sr-Latn-RS"/>
        </w:rPr>
        <w:t>verziji izvornog koda, izlaznom formatu pri izgradnji aplikacije, bibliotekama i zavisnostima koji su potrebni</w:t>
      </w:r>
      <w:r w:rsidR="00FF09D6" w:rsidRPr="00500A67">
        <w:rPr>
          <w:rFonts w:eastAsia="Calibri"/>
          <w:lang w:val="sr-Latn-RS"/>
        </w:rPr>
        <w:t xml:space="preserve"> za </w:t>
      </w:r>
      <w:r w:rsidR="00234098" w:rsidRPr="00500A67">
        <w:rPr>
          <w:rFonts w:eastAsia="Calibri"/>
          <w:lang w:val="sr-Latn-RS"/>
        </w:rPr>
        <w:t>kompajliranje i izvršavanje. U</w:t>
      </w:r>
      <w:r w:rsidR="00FF09D6" w:rsidRPr="00500A67">
        <w:rPr>
          <w:rFonts w:eastAsia="Calibri"/>
          <w:lang w:val="sr-Latn-RS"/>
        </w:rPr>
        <w:t xml:space="preserve"> fajlu </w:t>
      </w:r>
      <w:r w:rsidR="00FF09D6" w:rsidRPr="00500A67">
        <w:rPr>
          <w:rFonts w:eastAsia="Calibri"/>
          <w:i/>
          <w:lang w:val="sr-Latn-RS"/>
        </w:rPr>
        <w:t>application.properties</w:t>
      </w:r>
      <w:r w:rsidR="00FF09D6" w:rsidRPr="00500A67">
        <w:rPr>
          <w:rFonts w:eastAsia="Calibri"/>
          <w:lang w:val="sr-Latn-RS"/>
        </w:rPr>
        <w:t xml:space="preserve"> </w:t>
      </w:r>
      <w:r w:rsidR="001617C6" w:rsidRPr="00500A67">
        <w:rPr>
          <w:rFonts w:eastAsia="Calibri"/>
          <w:lang w:val="sr-Latn-RS"/>
        </w:rPr>
        <w:t>navedena</w:t>
      </w:r>
      <w:r w:rsidR="00DE52AC" w:rsidRPr="00500A67">
        <w:rPr>
          <w:rFonts w:eastAsia="Calibri"/>
          <w:lang w:val="sr-Latn-RS"/>
        </w:rPr>
        <w:t xml:space="preserve"> je</w:t>
      </w:r>
      <w:r w:rsidR="00F7730F" w:rsidRPr="00500A67">
        <w:rPr>
          <w:rFonts w:eastAsia="Calibri"/>
          <w:lang w:val="sr-Latn-RS"/>
        </w:rPr>
        <w:t xml:space="preserve"> </w:t>
      </w:r>
      <w:r w:rsidR="00DE52AC" w:rsidRPr="00500A67">
        <w:rPr>
          <w:rFonts w:eastAsia="Calibri"/>
          <w:lang w:val="sr-Latn-RS"/>
        </w:rPr>
        <w:t xml:space="preserve">konfiguracija aplikacije vezana za pristup bazi podataka i AWS nalogu i </w:t>
      </w:r>
      <w:r w:rsidR="00DE52AC" w:rsidRPr="00500A67">
        <w:rPr>
          <w:rFonts w:eastAsia="Calibri"/>
          <w:lang w:val="sr-Latn-RS"/>
        </w:rPr>
        <w:lastRenderedPageBreak/>
        <w:t>slanje mejla.</w:t>
      </w:r>
      <w:r w:rsidR="000A08A7" w:rsidRPr="00500A67">
        <w:rPr>
          <w:rFonts w:eastAsia="Calibri"/>
          <w:lang w:val="sr-Latn-RS"/>
        </w:rPr>
        <w:t xml:space="preserve"> Aplikacija se pokreće na portu 8080.</w:t>
      </w:r>
      <w:r w:rsidR="00DE52AC" w:rsidRPr="00500A67">
        <w:rPr>
          <w:rFonts w:eastAsia="Calibri"/>
          <w:lang w:val="sr-Latn-RS"/>
        </w:rPr>
        <w:t xml:space="preserve"> </w:t>
      </w:r>
      <w:r w:rsidR="00E0422E" w:rsidRPr="00500A67">
        <w:rPr>
          <w:rFonts w:eastAsia="Calibri"/>
          <w:lang w:val="sr-Latn-RS"/>
        </w:rPr>
        <w:t>I</w:t>
      </w:r>
      <w:r w:rsidR="00C433B9" w:rsidRPr="00500A67">
        <w:rPr>
          <w:rFonts w:eastAsia="Calibri"/>
          <w:lang w:val="sr-Latn-RS"/>
        </w:rPr>
        <w:t>ma tro</w:t>
      </w:r>
      <w:r w:rsidR="0020198F" w:rsidRPr="00500A67">
        <w:rPr>
          <w:rFonts w:eastAsia="Calibri"/>
          <w:lang w:val="sr-Latn-RS"/>
        </w:rPr>
        <w:t>slojnu arhitekturu, sa prezentacionim slojem</w:t>
      </w:r>
      <w:r w:rsidR="00E954FB" w:rsidRPr="00500A67">
        <w:rPr>
          <w:rFonts w:eastAsia="Calibri"/>
          <w:lang w:val="sr-Latn-RS"/>
        </w:rPr>
        <w:t xml:space="preserve"> (</w:t>
      </w:r>
      <w:r w:rsidR="00E954FB" w:rsidRPr="00500A67">
        <w:rPr>
          <w:rFonts w:eastAsia="Calibri"/>
          <w:i/>
          <w:lang w:val="sr-Latn-RS"/>
        </w:rPr>
        <w:t>Presentation Layer</w:t>
      </w:r>
      <w:r w:rsidR="00E954FB" w:rsidRPr="00500A67">
        <w:rPr>
          <w:rFonts w:eastAsia="Calibri"/>
          <w:lang w:val="sr-Latn-RS"/>
        </w:rPr>
        <w:t>)</w:t>
      </w:r>
      <w:r w:rsidR="0020198F" w:rsidRPr="00500A67">
        <w:rPr>
          <w:rFonts w:eastAsia="Calibri"/>
          <w:lang w:val="sr-Latn-RS"/>
        </w:rPr>
        <w:t>, slojem poslovne logike</w:t>
      </w:r>
      <w:r w:rsidR="00BF3CB8" w:rsidRPr="00500A67">
        <w:rPr>
          <w:rFonts w:eastAsia="Calibri"/>
          <w:lang w:val="sr-Latn-RS"/>
        </w:rPr>
        <w:t xml:space="preserve"> </w:t>
      </w:r>
      <w:r w:rsidR="00BF3CB8" w:rsidRPr="00500A67">
        <w:rPr>
          <w:rFonts w:eastAsia="Calibri"/>
          <w:i/>
          <w:lang w:val="sr-Latn-RS"/>
        </w:rPr>
        <w:t>(Business Logic Layer</w:t>
      </w:r>
      <w:r w:rsidR="00BF3CB8" w:rsidRPr="00500A67">
        <w:rPr>
          <w:rFonts w:eastAsia="Calibri"/>
          <w:lang w:val="sr-Latn-RS"/>
        </w:rPr>
        <w:t>)</w:t>
      </w:r>
      <w:r w:rsidR="0020198F" w:rsidRPr="00500A67">
        <w:rPr>
          <w:rFonts w:eastAsia="Calibri"/>
          <w:lang w:val="sr-Latn-RS"/>
        </w:rPr>
        <w:t xml:space="preserve"> i slojem </w:t>
      </w:r>
      <w:r w:rsidR="00514FEF" w:rsidRPr="00500A67">
        <w:rPr>
          <w:rFonts w:eastAsia="Calibri"/>
          <w:lang w:val="sr-Latn-RS"/>
        </w:rPr>
        <w:t>podataka</w:t>
      </w:r>
      <w:r w:rsidR="0020198F" w:rsidRPr="00500A67">
        <w:rPr>
          <w:rFonts w:eastAsia="Calibri"/>
          <w:lang w:val="sr-Latn-RS"/>
        </w:rPr>
        <w:t xml:space="preserve"> (</w:t>
      </w:r>
      <w:r w:rsidR="0020198F" w:rsidRPr="00500A67">
        <w:rPr>
          <w:rFonts w:eastAsia="Calibri"/>
          <w:i/>
          <w:lang w:val="sr-Latn-RS"/>
        </w:rPr>
        <w:t>Data Access Layer</w:t>
      </w:r>
      <w:r w:rsidR="0020198F" w:rsidRPr="00500A67">
        <w:rPr>
          <w:rFonts w:eastAsia="Calibri"/>
          <w:lang w:val="sr-Latn-RS"/>
        </w:rPr>
        <w:t>).</w:t>
      </w:r>
      <w:r w:rsidR="00FD754F" w:rsidRPr="00500A67">
        <w:rPr>
          <w:rFonts w:eastAsia="Calibri"/>
          <w:lang w:val="sr-Latn-RS"/>
        </w:rPr>
        <w:t xml:space="preserve"> </w:t>
      </w:r>
    </w:p>
    <w:p w14:paraId="37DD618C" w14:textId="77777777" w:rsidR="005F0AE5" w:rsidRPr="00500A67" w:rsidRDefault="00274D82" w:rsidP="00C914EB">
      <w:pPr>
        <w:pStyle w:val="BodyText"/>
        <w:rPr>
          <w:rFonts w:eastAsia="Calibri"/>
          <w:lang w:val="sr-Latn-RS"/>
        </w:rPr>
      </w:pPr>
      <w:r w:rsidRPr="00500A67">
        <w:rPr>
          <w:rFonts w:eastAsia="Calibri"/>
          <w:lang w:val="sr-Latn-RS"/>
        </w:rPr>
        <w:t xml:space="preserve">Za bezbjednost aplikacije </w:t>
      </w:r>
      <w:r w:rsidR="00890BF7" w:rsidRPr="00500A67">
        <w:rPr>
          <w:rFonts w:eastAsia="Calibri"/>
          <w:lang w:val="sr-Latn-RS"/>
        </w:rPr>
        <w:t>korišćen je</w:t>
      </w:r>
      <w:r w:rsidRPr="00500A67">
        <w:rPr>
          <w:rFonts w:eastAsia="Calibri"/>
          <w:lang w:val="sr-Latn-RS"/>
        </w:rPr>
        <w:t xml:space="preserve"> </w:t>
      </w:r>
      <w:r w:rsidRPr="00500A67">
        <w:rPr>
          <w:rFonts w:eastAsia="Calibri"/>
          <w:i/>
          <w:lang w:val="sr-Latn-RS"/>
        </w:rPr>
        <w:t>Spring Securi</w:t>
      </w:r>
      <w:r w:rsidR="00D621FF" w:rsidRPr="00500A67">
        <w:rPr>
          <w:rFonts w:eastAsia="Calibri"/>
          <w:i/>
          <w:lang w:val="sr-Latn-RS"/>
        </w:rPr>
        <w:t>t</w:t>
      </w:r>
      <w:r w:rsidRPr="00500A67">
        <w:rPr>
          <w:rFonts w:eastAsia="Calibri"/>
          <w:i/>
          <w:lang w:val="sr-Latn-RS"/>
        </w:rPr>
        <w:t>y</w:t>
      </w:r>
      <w:r w:rsidR="009C6837" w:rsidRPr="00500A67">
        <w:rPr>
          <w:rFonts w:eastAsia="Calibri"/>
          <w:lang w:val="sr-Latn-RS"/>
        </w:rPr>
        <w:t>, koji vod</w:t>
      </w:r>
      <w:r w:rsidR="00DF18BF" w:rsidRPr="00500A67">
        <w:rPr>
          <w:rFonts w:eastAsia="Calibri"/>
          <w:lang w:val="sr-Latn-RS"/>
        </w:rPr>
        <w:t>i</w:t>
      </w:r>
      <w:r w:rsidR="009C6837" w:rsidRPr="00500A67">
        <w:rPr>
          <w:rFonts w:eastAsia="Calibri"/>
          <w:lang w:val="sr-Latn-RS"/>
        </w:rPr>
        <w:t xml:space="preserve"> računa o autentikaciji korisnika i autorizaciji HTTP</w:t>
      </w:r>
      <w:r w:rsidR="00CF76F2" w:rsidRPr="00500A67">
        <w:rPr>
          <w:rFonts w:eastAsia="Calibri"/>
          <w:lang w:val="sr-Latn-RS"/>
        </w:rPr>
        <w:t xml:space="preserve"> zahtjeva dobijenog od stran</w:t>
      </w:r>
      <w:r w:rsidR="009C6837" w:rsidRPr="00500A67">
        <w:rPr>
          <w:rFonts w:eastAsia="Calibri"/>
          <w:lang w:val="sr-Latn-RS"/>
        </w:rPr>
        <w:t xml:space="preserve">e klijenta. </w:t>
      </w:r>
      <w:r w:rsidR="00F879D4" w:rsidRPr="00500A67">
        <w:rPr>
          <w:rFonts w:eastAsia="Calibri"/>
          <w:lang w:val="sr-Latn-RS"/>
        </w:rPr>
        <w:t xml:space="preserve">U fajl </w:t>
      </w:r>
      <w:r w:rsidR="00F879D4" w:rsidRPr="00500A67">
        <w:rPr>
          <w:rFonts w:eastAsia="Calibri"/>
          <w:i/>
          <w:lang w:val="sr-Latn-RS"/>
        </w:rPr>
        <w:t xml:space="preserve">pom.xml </w:t>
      </w:r>
      <w:r w:rsidR="00F879D4" w:rsidRPr="00500A67">
        <w:rPr>
          <w:rFonts w:eastAsia="Calibri"/>
          <w:lang w:val="sr-Latn-RS"/>
        </w:rPr>
        <w:t xml:space="preserve">je uključena odgovarajuća zavisnost. </w:t>
      </w:r>
      <w:r w:rsidR="004A3471" w:rsidRPr="00500A67">
        <w:rPr>
          <w:rFonts w:eastAsia="Calibri"/>
          <w:lang w:val="sr-Latn-RS"/>
        </w:rPr>
        <w:t>Korisnik je predstavljen apstraktnom kla</w:t>
      </w:r>
      <w:r w:rsidR="00F15292" w:rsidRPr="00500A67">
        <w:rPr>
          <w:rFonts w:eastAsia="Calibri"/>
          <w:lang w:val="sr-Latn-RS"/>
        </w:rPr>
        <w:t>som</w:t>
      </w:r>
      <w:r w:rsidR="004A3471" w:rsidRPr="00500A67">
        <w:rPr>
          <w:rFonts w:eastAsia="Calibri"/>
          <w:lang w:val="sr-Latn-RS"/>
        </w:rPr>
        <w:t xml:space="preserve"> </w:t>
      </w:r>
      <w:r w:rsidR="004A3471" w:rsidRPr="00500A67">
        <w:rPr>
          <w:rFonts w:eastAsia="Calibri"/>
          <w:i/>
          <w:lang w:val="sr-Latn-RS"/>
        </w:rPr>
        <w:t>Person</w:t>
      </w:r>
      <w:r w:rsidR="004A3471" w:rsidRPr="00500A67">
        <w:rPr>
          <w:rFonts w:eastAsia="Calibri"/>
          <w:lang w:val="sr-Latn-RS"/>
        </w:rPr>
        <w:t xml:space="preserve"> i klasama </w:t>
      </w:r>
      <w:r w:rsidR="004A3471" w:rsidRPr="00500A67">
        <w:rPr>
          <w:rFonts w:eastAsia="Calibri"/>
          <w:i/>
          <w:lang w:val="sr-Latn-RS"/>
        </w:rPr>
        <w:t>Admin</w:t>
      </w:r>
      <w:r w:rsidR="004A3471" w:rsidRPr="00500A67">
        <w:rPr>
          <w:rFonts w:eastAsia="Calibri"/>
          <w:lang w:val="sr-Latn-RS"/>
        </w:rPr>
        <w:t xml:space="preserve"> i </w:t>
      </w:r>
      <w:r w:rsidR="004A3471" w:rsidRPr="00500A67">
        <w:rPr>
          <w:rFonts w:eastAsia="Calibri"/>
          <w:i/>
          <w:lang w:val="sr-Latn-RS"/>
        </w:rPr>
        <w:t>RegisteredUser</w:t>
      </w:r>
      <w:r w:rsidR="004A3471" w:rsidRPr="00500A67">
        <w:rPr>
          <w:rFonts w:eastAsia="Calibri"/>
          <w:lang w:val="sr-Latn-RS"/>
        </w:rPr>
        <w:t xml:space="preserve"> koje je nasljeđuju. </w:t>
      </w:r>
      <w:r w:rsidR="002C657C" w:rsidRPr="00500A67">
        <w:rPr>
          <w:rFonts w:eastAsia="Calibri"/>
          <w:lang w:val="sr-Latn-RS"/>
        </w:rPr>
        <w:t>Ove klase implementiraju</w:t>
      </w:r>
      <w:r w:rsidR="008A1559" w:rsidRPr="00500A67">
        <w:rPr>
          <w:rFonts w:eastAsia="Calibri"/>
          <w:lang w:val="sr-Latn-RS"/>
        </w:rPr>
        <w:t xml:space="preserve"> interfejs </w:t>
      </w:r>
      <w:r w:rsidR="008A1559" w:rsidRPr="00500A67">
        <w:rPr>
          <w:rFonts w:eastAsia="Calibri"/>
          <w:i/>
          <w:lang w:val="sr-Latn-RS"/>
        </w:rPr>
        <w:t>UserDetails</w:t>
      </w:r>
      <w:r w:rsidR="008A1559" w:rsidRPr="00500A67">
        <w:rPr>
          <w:rFonts w:eastAsia="Calibri"/>
          <w:lang w:val="sr-Latn-RS"/>
        </w:rPr>
        <w:t>, koji specificira</w:t>
      </w:r>
      <w:r w:rsidR="009D5E23" w:rsidRPr="00500A67">
        <w:rPr>
          <w:rFonts w:eastAsia="Calibri"/>
          <w:lang w:val="sr-Latn-RS"/>
        </w:rPr>
        <w:t xml:space="preserve"> metodu za dobavljanje liste uloga</w:t>
      </w:r>
      <w:r w:rsidR="00EE09F5" w:rsidRPr="00500A67">
        <w:rPr>
          <w:rFonts w:eastAsia="Calibri"/>
          <w:lang w:val="sr-Latn-RS"/>
        </w:rPr>
        <w:t xml:space="preserve"> korisnika. </w:t>
      </w:r>
      <w:r w:rsidR="006860CB" w:rsidRPr="00500A67">
        <w:rPr>
          <w:rFonts w:eastAsia="Calibri"/>
          <w:lang w:val="sr-Latn-RS"/>
        </w:rPr>
        <w:t>To znači da kori</w:t>
      </w:r>
      <w:r w:rsidR="00BC02B1" w:rsidRPr="00500A67">
        <w:rPr>
          <w:rFonts w:eastAsia="Calibri"/>
          <w:lang w:val="sr-Latn-RS"/>
        </w:rPr>
        <w:t>snik mora biti vezan za bar jednu ulogu predstavljenju</w:t>
      </w:r>
      <w:r w:rsidR="006860CB" w:rsidRPr="00500A67">
        <w:rPr>
          <w:rFonts w:eastAsia="Calibri"/>
          <w:lang w:val="sr-Latn-RS"/>
        </w:rPr>
        <w:t xml:space="preserve"> klasom </w:t>
      </w:r>
      <w:r w:rsidR="006860CB" w:rsidRPr="00500A67">
        <w:rPr>
          <w:rFonts w:eastAsia="Calibri"/>
          <w:i/>
          <w:lang w:val="sr-Latn-RS"/>
        </w:rPr>
        <w:t>Authority</w:t>
      </w:r>
      <w:r w:rsidR="00B21AB3" w:rsidRPr="00500A67">
        <w:rPr>
          <w:rFonts w:eastAsia="Calibri"/>
          <w:lang w:val="sr-Latn-RS"/>
        </w:rPr>
        <w:t>.</w:t>
      </w:r>
      <w:r w:rsidR="005E0915" w:rsidRPr="00500A67">
        <w:rPr>
          <w:rFonts w:eastAsia="Calibri"/>
          <w:lang w:val="sr-Latn-RS"/>
        </w:rPr>
        <w:t xml:space="preserve"> Takođe, korisnik ima </w:t>
      </w:r>
      <w:r w:rsidR="005E0915" w:rsidRPr="00500A67">
        <w:rPr>
          <w:rFonts w:eastAsia="Calibri"/>
          <w:i/>
          <w:lang w:val="sr-Latn-RS"/>
        </w:rPr>
        <w:t xml:space="preserve">email </w:t>
      </w:r>
      <w:r w:rsidR="005E0915" w:rsidRPr="00500A67">
        <w:rPr>
          <w:rFonts w:eastAsia="Calibri"/>
          <w:lang w:val="sr-Latn-RS"/>
        </w:rPr>
        <w:t xml:space="preserve">kao jedinstven identifikator i lozinku koja se </w:t>
      </w:r>
      <w:r w:rsidR="00BC44FD" w:rsidRPr="00500A67">
        <w:rPr>
          <w:rFonts w:eastAsia="Calibri"/>
          <w:lang w:val="sr-Latn-RS"/>
        </w:rPr>
        <w:t xml:space="preserve">hešira upotrebom klase </w:t>
      </w:r>
      <w:r w:rsidR="004F7F0A" w:rsidRPr="00500A67">
        <w:rPr>
          <w:rFonts w:eastAsia="Calibri"/>
          <w:i/>
          <w:lang w:val="sr-Latn-RS"/>
        </w:rPr>
        <w:t>BC</w:t>
      </w:r>
      <w:r w:rsidR="00BC44FD" w:rsidRPr="00500A67">
        <w:rPr>
          <w:rFonts w:eastAsia="Calibri"/>
          <w:i/>
          <w:lang w:val="sr-Latn-RS"/>
        </w:rPr>
        <w:t>ryptPasswordEncoder</w:t>
      </w:r>
      <w:r w:rsidR="00BC44FD" w:rsidRPr="00500A67">
        <w:rPr>
          <w:rFonts w:eastAsia="Calibri"/>
          <w:lang w:val="sr-Latn-RS"/>
        </w:rPr>
        <w:t xml:space="preserve">. Ova klasa implementira inerfejs </w:t>
      </w:r>
      <w:r w:rsidR="00BC44FD" w:rsidRPr="00500A67">
        <w:rPr>
          <w:rFonts w:eastAsia="Calibri"/>
          <w:i/>
          <w:lang w:val="sr-Latn-RS"/>
        </w:rPr>
        <w:t>PasswordEncoder</w:t>
      </w:r>
      <w:r w:rsidR="00BC44FD" w:rsidRPr="00500A67">
        <w:rPr>
          <w:rFonts w:eastAsia="Calibri"/>
          <w:lang w:val="sr-Latn-RS"/>
        </w:rPr>
        <w:t xml:space="preserve"> sa metodama </w:t>
      </w:r>
      <w:r w:rsidR="00BC44FD" w:rsidRPr="00500A67">
        <w:rPr>
          <w:rFonts w:eastAsia="Calibri"/>
          <w:i/>
          <w:lang w:val="sr-Latn-RS"/>
        </w:rPr>
        <w:t>encode</w:t>
      </w:r>
      <w:r w:rsidR="00BC44FD" w:rsidRPr="00500A67">
        <w:rPr>
          <w:rFonts w:eastAsia="Calibri"/>
          <w:lang w:val="sr-Latn-RS"/>
        </w:rPr>
        <w:t xml:space="preserve"> za šifrovanje i </w:t>
      </w:r>
      <w:r w:rsidR="00BC44FD" w:rsidRPr="00500A67">
        <w:rPr>
          <w:rFonts w:eastAsia="Calibri"/>
          <w:i/>
          <w:lang w:val="sr-Latn-RS"/>
        </w:rPr>
        <w:t>match</w:t>
      </w:r>
      <w:r w:rsidR="00BC44FD" w:rsidRPr="00500A67">
        <w:rPr>
          <w:rFonts w:eastAsia="Calibri"/>
          <w:lang w:val="sr-Latn-RS"/>
        </w:rPr>
        <w:t xml:space="preserve"> za provjeru podudaranja lozinki.</w:t>
      </w:r>
      <w:r w:rsidR="00B21AB3" w:rsidRPr="00500A67">
        <w:rPr>
          <w:rFonts w:eastAsia="Calibri"/>
          <w:lang w:val="sr-Latn-RS"/>
        </w:rPr>
        <w:t xml:space="preserve"> </w:t>
      </w:r>
      <w:r w:rsidR="00F212B2" w:rsidRPr="00500A67">
        <w:rPr>
          <w:rFonts w:eastAsia="Calibri"/>
          <w:i/>
          <w:lang w:val="sr-Latn-RS"/>
        </w:rPr>
        <w:t xml:space="preserve">Spring </w:t>
      </w:r>
      <w:r w:rsidR="000C078A" w:rsidRPr="00500A67">
        <w:rPr>
          <w:rFonts w:eastAsia="Calibri"/>
          <w:i/>
          <w:lang w:val="sr-Latn-RS"/>
        </w:rPr>
        <w:t>Security</w:t>
      </w:r>
      <w:r w:rsidR="00961CB7" w:rsidRPr="00500A67">
        <w:rPr>
          <w:rFonts w:eastAsia="Calibri"/>
          <w:lang w:val="sr-Latn-RS"/>
        </w:rPr>
        <w:t xml:space="preserve"> koristi JWT da obezbijedi</w:t>
      </w:r>
      <w:r w:rsidR="000C078A" w:rsidRPr="00500A67">
        <w:rPr>
          <w:rFonts w:eastAsia="Calibri"/>
          <w:lang w:val="sr-Latn-RS"/>
        </w:rPr>
        <w:t xml:space="preserve"> </w:t>
      </w:r>
      <w:r w:rsidR="000C078A" w:rsidRPr="00500A67">
        <w:rPr>
          <w:rFonts w:eastAsia="Calibri"/>
          <w:i/>
          <w:lang w:val="sr-Latn-RS"/>
        </w:rPr>
        <w:t>stateless</w:t>
      </w:r>
      <w:r w:rsidR="00505967" w:rsidRPr="00500A67">
        <w:rPr>
          <w:rFonts w:eastAsia="Calibri"/>
          <w:lang w:val="sr-Latn-RS"/>
        </w:rPr>
        <w:t xml:space="preserve"> kom</w:t>
      </w:r>
      <w:r w:rsidR="000C078A" w:rsidRPr="00500A67">
        <w:rPr>
          <w:rFonts w:eastAsia="Calibri"/>
          <w:lang w:val="sr-Latn-RS"/>
        </w:rPr>
        <w:t>unikaciju. Prilikom prijave na sistem</w:t>
      </w:r>
      <w:r w:rsidR="00A319E2" w:rsidRPr="00500A67">
        <w:rPr>
          <w:rFonts w:eastAsia="Calibri"/>
          <w:lang w:val="sr-Latn-RS"/>
        </w:rPr>
        <w:t xml:space="preserve"> kreira se token sa informacijama o algoritmu, </w:t>
      </w:r>
      <w:r w:rsidR="00A319E2" w:rsidRPr="00500A67">
        <w:rPr>
          <w:rFonts w:eastAsia="Calibri"/>
          <w:i/>
          <w:lang w:val="sr-Latn-RS"/>
        </w:rPr>
        <w:t>email</w:t>
      </w:r>
      <w:r w:rsidR="00BB0B84" w:rsidRPr="00500A67">
        <w:rPr>
          <w:rFonts w:eastAsia="Calibri"/>
          <w:lang w:val="sr-Latn-RS"/>
        </w:rPr>
        <w:t>-om, lozinkom,</w:t>
      </w:r>
      <w:r w:rsidR="00A319E2" w:rsidRPr="00500A67">
        <w:rPr>
          <w:rFonts w:eastAsia="Calibri"/>
          <w:lang w:val="sr-Latn-RS"/>
        </w:rPr>
        <w:t xml:space="preserve"> ulogom korisnika</w:t>
      </w:r>
      <w:r w:rsidR="009C6902" w:rsidRPr="00500A67">
        <w:rPr>
          <w:rFonts w:eastAsia="Calibri"/>
          <w:lang w:val="sr-Latn-RS"/>
        </w:rPr>
        <w:t xml:space="preserve"> i potpisom. </w:t>
      </w:r>
      <w:r w:rsidR="00B34E13" w:rsidRPr="00500A67">
        <w:rPr>
          <w:rFonts w:eastAsia="Calibri"/>
          <w:lang w:val="sr-Latn-RS"/>
        </w:rPr>
        <w:t xml:space="preserve">Prilikom obrade pristiglog zahtjeva, na osnovu </w:t>
      </w:r>
      <w:r w:rsidR="00B34E13" w:rsidRPr="00500A67">
        <w:rPr>
          <w:rFonts w:eastAsia="Calibri"/>
          <w:i/>
          <w:lang w:val="sr-Latn-RS"/>
        </w:rPr>
        <w:t>email</w:t>
      </w:r>
      <w:r w:rsidR="00B34E13" w:rsidRPr="00500A67">
        <w:rPr>
          <w:rFonts w:eastAsia="Calibri"/>
          <w:lang w:val="sr-Latn-RS"/>
        </w:rPr>
        <w:t>-a i lozinke izvršava se autentikacija</w:t>
      </w:r>
      <w:r w:rsidR="00CC5060" w:rsidRPr="00500A67">
        <w:rPr>
          <w:rFonts w:eastAsia="Calibri"/>
          <w:lang w:val="sr-Latn-RS"/>
        </w:rPr>
        <w:t xml:space="preserve"> korisnika, a na osnovu </w:t>
      </w:r>
      <w:r w:rsidR="00400893" w:rsidRPr="00500A67">
        <w:rPr>
          <w:rFonts w:eastAsia="Calibri"/>
          <w:lang w:val="sr-Latn-RS"/>
        </w:rPr>
        <w:t xml:space="preserve">uloge izvršava se autorizacija, tj. provjera da li uloga ima pristup </w:t>
      </w:r>
      <w:r w:rsidR="00400893" w:rsidRPr="00500A67">
        <w:rPr>
          <w:rFonts w:eastAsia="Calibri"/>
          <w:i/>
          <w:lang w:val="sr-Latn-RS"/>
        </w:rPr>
        <w:t>endpoint</w:t>
      </w:r>
      <w:r w:rsidR="00400893" w:rsidRPr="00500A67">
        <w:rPr>
          <w:rFonts w:eastAsia="Calibri"/>
          <w:lang w:val="sr-Latn-RS"/>
        </w:rPr>
        <w:t xml:space="preserve">-u. </w:t>
      </w:r>
      <w:r w:rsidR="00241E68" w:rsidRPr="00500A67">
        <w:rPr>
          <w:rFonts w:eastAsia="Calibri"/>
          <w:lang w:val="sr-Latn-RS"/>
        </w:rPr>
        <w:t xml:space="preserve">Navedena podešavanja </w:t>
      </w:r>
      <w:r w:rsidR="00DE046D" w:rsidRPr="00500A67">
        <w:rPr>
          <w:rFonts w:eastAsia="Calibri"/>
          <w:lang w:val="sr-Latn-RS"/>
        </w:rPr>
        <w:t xml:space="preserve">nalaze se u paketu </w:t>
      </w:r>
      <w:r w:rsidR="00DE046D" w:rsidRPr="00500A67">
        <w:rPr>
          <w:rFonts w:eastAsia="Calibri"/>
          <w:i/>
          <w:lang w:val="sr-Latn-RS"/>
        </w:rPr>
        <w:t>security</w:t>
      </w:r>
      <w:r w:rsidR="004805F2" w:rsidRPr="00500A67">
        <w:rPr>
          <w:rFonts w:eastAsia="Calibri"/>
          <w:lang w:val="sr-Latn-RS"/>
        </w:rPr>
        <w:t xml:space="preserve"> i u klasi </w:t>
      </w:r>
      <w:r w:rsidR="001C4F05" w:rsidRPr="00500A67">
        <w:rPr>
          <w:rFonts w:eastAsia="Calibri"/>
          <w:i/>
          <w:lang w:val="sr-Latn-RS"/>
        </w:rPr>
        <w:t>WebSecurityConfiguration</w:t>
      </w:r>
      <w:r w:rsidR="001C4F05" w:rsidRPr="00500A67">
        <w:rPr>
          <w:rFonts w:eastAsia="Calibri"/>
          <w:lang w:val="sr-Latn-RS"/>
        </w:rPr>
        <w:t xml:space="preserve"> paketa </w:t>
      </w:r>
      <w:r w:rsidR="001C4F05" w:rsidRPr="00500A67">
        <w:rPr>
          <w:rFonts w:eastAsia="Calibri"/>
          <w:i/>
          <w:lang w:val="sr-Latn-RS"/>
        </w:rPr>
        <w:t>config.</w:t>
      </w:r>
      <w:r w:rsidR="001C4F05" w:rsidRPr="00500A67">
        <w:rPr>
          <w:rFonts w:eastAsia="Calibri"/>
          <w:lang w:val="sr-Latn-RS"/>
        </w:rPr>
        <w:t xml:space="preserve"> U toj klasi su navedene i putanje kojima nije zaštićen pristup, a to su </w:t>
      </w:r>
      <w:r w:rsidR="001C4F05" w:rsidRPr="00500A67">
        <w:rPr>
          <w:rFonts w:eastAsia="Calibri"/>
          <w:i/>
          <w:lang w:val="sr-Latn-RS"/>
        </w:rPr>
        <w:t>endpoint</w:t>
      </w:r>
      <w:r w:rsidR="001C4F05" w:rsidRPr="00500A67">
        <w:rPr>
          <w:rFonts w:eastAsia="Calibri"/>
          <w:lang w:val="sr-Latn-RS"/>
        </w:rPr>
        <w:t>-i za prijavu i registraciju.</w:t>
      </w:r>
      <w:r w:rsidR="00DE6B2B" w:rsidRPr="00500A67">
        <w:rPr>
          <w:rFonts w:eastAsia="Calibri"/>
          <w:lang w:val="sr-Latn-RS"/>
        </w:rPr>
        <w:t xml:space="preserve"> U klasi </w:t>
      </w:r>
      <w:r w:rsidR="00DE6B2B" w:rsidRPr="00500A67">
        <w:rPr>
          <w:rFonts w:eastAsia="Calibri"/>
          <w:i/>
          <w:lang w:val="sr-Latn-RS"/>
        </w:rPr>
        <w:t>WebConfiguration</w:t>
      </w:r>
      <w:r w:rsidR="00DE6B2B" w:rsidRPr="00500A67">
        <w:rPr>
          <w:rFonts w:eastAsia="Calibri"/>
          <w:lang w:val="sr-Latn-RS"/>
        </w:rPr>
        <w:t xml:space="preserve"> istog paketa </w:t>
      </w:r>
      <w:r w:rsidR="00FE474F" w:rsidRPr="00500A67">
        <w:rPr>
          <w:rFonts w:eastAsia="Calibri"/>
          <w:lang w:val="sr-Latn-RS"/>
        </w:rPr>
        <w:t xml:space="preserve">obezbjeđena je podrška za </w:t>
      </w:r>
      <w:r w:rsidR="00FE474F" w:rsidRPr="00500A67">
        <w:rPr>
          <w:rFonts w:eastAsia="Calibri"/>
          <w:i/>
          <w:lang w:val="sr-Latn-RS"/>
        </w:rPr>
        <w:t xml:space="preserve">Cross-Origin Resource Sharing </w:t>
      </w:r>
      <w:r w:rsidR="00552829" w:rsidRPr="00500A67">
        <w:rPr>
          <w:rFonts w:eastAsia="Calibri"/>
          <w:lang w:val="sr-Latn-RS"/>
        </w:rPr>
        <w:t xml:space="preserve">(CORS) za </w:t>
      </w:r>
      <w:r w:rsidR="00552829" w:rsidRPr="00500A67">
        <w:rPr>
          <w:rFonts w:eastAsia="Calibri"/>
          <w:i/>
          <w:lang w:val="sr-Latn-RS"/>
        </w:rPr>
        <w:t>endpoint</w:t>
      </w:r>
      <w:r w:rsidR="00552829" w:rsidRPr="00500A67">
        <w:rPr>
          <w:rFonts w:eastAsia="Calibri"/>
          <w:lang w:val="sr-Latn-RS"/>
        </w:rPr>
        <w:t xml:space="preserve"> klijentske aplikacije, što znači da</w:t>
      </w:r>
      <w:r w:rsidR="00F820C0" w:rsidRPr="00500A67">
        <w:rPr>
          <w:rFonts w:eastAsia="Calibri"/>
          <w:lang w:val="sr-Latn-RS"/>
        </w:rPr>
        <w:t xml:space="preserve"> će </w:t>
      </w:r>
      <w:r w:rsidR="00F820C0" w:rsidRPr="00500A67">
        <w:rPr>
          <w:rFonts w:eastAsia="Calibri"/>
          <w:i/>
          <w:lang w:val="sr-Latn-RS"/>
        </w:rPr>
        <w:t>browser</w:t>
      </w:r>
      <w:r w:rsidR="00F820C0" w:rsidRPr="00500A67">
        <w:rPr>
          <w:rFonts w:eastAsia="Calibri"/>
          <w:lang w:val="sr-Latn-RS"/>
        </w:rPr>
        <w:t xml:space="preserve"> dozvoliti</w:t>
      </w:r>
      <w:r w:rsidR="005D2008" w:rsidRPr="00500A67">
        <w:rPr>
          <w:rFonts w:eastAsia="Calibri"/>
          <w:lang w:val="sr-Latn-RS"/>
        </w:rPr>
        <w:t xml:space="preserve"> pristup resursima sa drugog izvora, u ovom slučaju porta 8080.</w:t>
      </w:r>
      <w:r w:rsidR="00F820C0" w:rsidRPr="00500A67">
        <w:rPr>
          <w:rFonts w:eastAsia="Calibri"/>
          <w:lang w:val="sr-Latn-RS"/>
        </w:rPr>
        <w:t xml:space="preserve"> </w:t>
      </w:r>
      <w:r w:rsidR="00552829" w:rsidRPr="00500A67">
        <w:rPr>
          <w:rFonts w:eastAsia="Calibri"/>
          <w:lang w:val="sr-Latn-RS"/>
        </w:rPr>
        <w:t xml:space="preserve"> </w:t>
      </w:r>
      <w:r w:rsidR="00FE474F" w:rsidRPr="00500A67">
        <w:rPr>
          <w:rFonts w:eastAsia="Calibri"/>
          <w:lang w:val="sr-Latn-RS"/>
        </w:rPr>
        <w:t xml:space="preserve"> </w:t>
      </w:r>
    </w:p>
    <w:p w14:paraId="42F3FE11" w14:textId="77777777" w:rsidR="004918A2" w:rsidRPr="00500A67" w:rsidRDefault="00DB3B41" w:rsidP="00C914EB">
      <w:pPr>
        <w:pStyle w:val="BodyText"/>
        <w:rPr>
          <w:rFonts w:eastAsia="Calibri"/>
          <w:lang w:val="sr-Latn-RS"/>
        </w:rPr>
      </w:pPr>
      <w:r w:rsidRPr="00500A67">
        <w:rPr>
          <w:rFonts w:eastAsia="Calibri"/>
          <w:lang w:val="sr-Latn-RS"/>
        </w:rPr>
        <w:t>Prezentacioni sloj</w:t>
      </w:r>
      <w:r w:rsidR="00010802" w:rsidRPr="00500A67">
        <w:rPr>
          <w:rFonts w:eastAsia="Calibri"/>
          <w:lang w:val="sr-Latn-RS"/>
        </w:rPr>
        <w:t xml:space="preserve"> impl</w:t>
      </w:r>
      <w:r w:rsidR="000965E3" w:rsidRPr="00500A67">
        <w:rPr>
          <w:rFonts w:eastAsia="Calibri"/>
          <w:lang w:val="sr-Latn-RS"/>
        </w:rPr>
        <w:t>ementiran je kao REST kontr</w:t>
      </w:r>
      <w:r w:rsidR="000B5B34" w:rsidRPr="00500A67">
        <w:rPr>
          <w:rFonts w:eastAsia="Calibri"/>
          <w:lang w:val="sr-Latn-RS"/>
        </w:rPr>
        <w:t>oler, što je označeno anotacijama</w:t>
      </w:r>
      <w:r w:rsidR="000965E3" w:rsidRPr="00500A67">
        <w:rPr>
          <w:rFonts w:eastAsia="Calibri"/>
          <w:lang w:val="sr-Latn-RS"/>
        </w:rPr>
        <w:t xml:space="preserve"> </w:t>
      </w:r>
      <w:r w:rsidR="000965E3" w:rsidRPr="00500A67">
        <w:rPr>
          <w:rFonts w:eastAsia="Calibri"/>
          <w:i/>
          <w:lang w:val="sr-Latn-RS"/>
        </w:rPr>
        <w:t>RestController</w:t>
      </w:r>
      <w:r w:rsidR="000B5B34" w:rsidRPr="00500A67">
        <w:rPr>
          <w:rFonts w:eastAsia="Calibri"/>
          <w:lang w:val="sr-Latn-RS"/>
        </w:rPr>
        <w:t xml:space="preserve"> i </w:t>
      </w:r>
      <w:r w:rsidR="000B5B34" w:rsidRPr="00500A67">
        <w:rPr>
          <w:rFonts w:eastAsia="Calibri"/>
          <w:i/>
          <w:lang w:val="sr-Latn-RS"/>
        </w:rPr>
        <w:t>ReqestMapping</w:t>
      </w:r>
      <w:r w:rsidR="000B5B34" w:rsidRPr="00500A67">
        <w:rPr>
          <w:rFonts w:eastAsia="Calibri"/>
          <w:lang w:val="sr-Latn-RS"/>
        </w:rPr>
        <w:t xml:space="preserve">, sa parametrima </w:t>
      </w:r>
      <w:r w:rsidR="000B5B34" w:rsidRPr="00500A67">
        <w:rPr>
          <w:rFonts w:eastAsia="Calibri"/>
          <w:i/>
          <w:lang w:val="sr-Latn-RS"/>
        </w:rPr>
        <w:t>value</w:t>
      </w:r>
      <w:r w:rsidR="000B5B34" w:rsidRPr="00500A67">
        <w:rPr>
          <w:rFonts w:eastAsia="Calibri"/>
          <w:lang w:val="sr-Latn-RS"/>
        </w:rPr>
        <w:t xml:space="preserve"> koji predstavlja putanju i </w:t>
      </w:r>
      <w:r w:rsidR="000B5B34" w:rsidRPr="00500A67">
        <w:rPr>
          <w:rFonts w:eastAsia="Calibri"/>
          <w:i/>
          <w:lang w:val="sr-Latn-RS"/>
        </w:rPr>
        <w:t>produces</w:t>
      </w:r>
      <w:r w:rsidR="000B5B34" w:rsidRPr="00500A67">
        <w:rPr>
          <w:rFonts w:eastAsia="Calibri"/>
          <w:lang w:val="sr-Latn-RS"/>
        </w:rPr>
        <w:t xml:space="preserve"> </w:t>
      </w:r>
      <w:r w:rsidR="00873929" w:rsidRPr="00500A67">
        <w:rPr>
          <w:rFonts w:eastAsia="Calibri"/>
          <w:lang w:val="sr-Latn-RS"/>
        </w:rPr>
        <w:t>koji označava format resursa koji se šalje klijentu, u ovom slučaju JSON.</w:t>
      </w:r>
      <w:r w:rsidR="00EE03B4" w:rsidRPr="00500A67">
        <w:rPr>
          <w:rFonts w:eastAsia="Calibri"/>
          <w:lang w:val="sr-Latn-RS"/>
        </w:rPr>
        <w:t xml:space="preserve"> Kontroleri sadrže </w:t>
      </w:r>
      <w:r w:rsidR="00A30C4B" w:rsidRPr="00500A67">
        <w:rPr>
          <w:rFonts w:eastAsia="Calibri"/>
          <w:lang w:val="sr-Latn-RS"/>
        </w:rPr>
        <w:t>odgovarajuće servisne klase kao atribute</w:t>
      </w:r>
      <w:r w:rsidR="008B53CC" w:rsidRPr="00500A67">
        <w:rPr>
          <w:rFonts w:eastAsia="Calibri"/>
          <w:lang w:val="sr-Latn-RS"/>
        </w:rPr>
        <w:t>, injektovane</w:t>
      </w:r>
      <w:r w:rsidR="00EE03B4" w:rsidRPr="00500A67">
        <w:rPr>
          <w:rFonts w:eastAsia="Calibri"/>
          <w:lang w:val="sr-Latn-RS"/>
        </w:rPr>
        <w:t xml:space="preserve"> pomoću anotacije </w:t>
      </w:r>
      <w:r w:rsidR="00EE03B4" w:rsidRPr="00500A67">
        <w:rPr>
          <w:rFonts w:eastAsia="Calibri"/>
          <w:i/>
          <w:lang w:val="sr-Latn-RS"/>
        </w:rPr>
        <w:t>Autowired</w:t>
      </w:r>
      <w:r w:rsidR="0093647B" w:rsidRPr="00500A67">
        <w:rPr>
          <w:rFonts w:eastAsia="Calibri"/>
          <w:lang w:val="sr-Latn-RS"/>
        </w:rPr>
        <w:t xml:space="preserve">, </w:t>
      </w:r>
      <w:r w:rsidR="009218D6" w:rsidRPr="00500A67">
        <w:rPr>
          <w:rFonts w:eastAsia="Calibri"/>
          <w:lang w:val="sr-Latn-RS"/>
        </w:rPr>
        <w:t>što znači da mogu da pozivaju njihove metode</w:t>
      </w:r>
      <w:r w:rsidR="00243C2C" w:rsidRPr="00500A67">
        <w:rPr>
          <w:rFonts w:eastAsia="Calibri"/>
          <w:lang w:val="sr-Latn-RS"/>
        </w:rPr>
        <w:t xml:space="preserve"> bez da vode računa o njihovom životnom ciklusu.</w:t>
      </w:r>
      <w:r w:rsidR="00873929" w:rsidRPr="00500A67">
        <w:rPr>
          <w:rFonts w:eastAsia="Calibri"/>
          <w:lang w:val="sr-Latn-RS"/>
        </w:rPr>
        <w:t xml:space="preserve"> </w:t>
      </w:r>
      <w:r w:rsidR="004F01AB" w:rsidRPr="00500A67">
        <w:rPr>
          <w:rFonts w:eastAsia="Calibri"/>
          <w:lang w:val="sr-Latn-RS"/>
        </w:rPr>
        <w:t>Na listingu 5.1 prikazan je primjer metode</w:t>
      </w:r>
      <w:r w:rsidR="00654152" w:rsidRPr="00500A67">
        <w:rPr>
          <w:rFonts w:eastAsia="Calibri"/>
          <w:lang w:val="sr-Latn-RS"/>
        </w:rPr>
        <w:t xml:space="preserve"> kontrolera</w:t>
      </w:r>
      <w:r w:rsidR="004F01AB" w:rsidRPr="00500A67">
        <w:rPr>
          <w:rFonts w:eastAsia="Calibri"/>
          <w:lang w:val="sr-Latn-RS"/>
        </w:rPr>
        <w:t xml:space="preserve"> </w:t>
      </w:r>
      <w:r w:rsidR="00490105" w:rsidRPr="00500A67">
        <w:rPr>
          <w:rFonts w:eastAsia="Calibri"/>
          <w:lang w:val="sr-Latn-RS"/>
        </w:rPr>
        <w:t xml:space="preserve">za rezervaciju koja je tipa </w:t>
      </w:r>
      <w:r w:rsidR="00490105" w:rsidRPr="00500A67">
        <w:rPr>
          <w:rFonts w:eastAsia="Calibri"/>
          <w:i/>
          <w:lang w:val="sr-Latn-RS"/>
        </w:rPr>
        <w:t>POST</w:t>
      </w:r>
      <w:r w:rsidR="00DC12F7" w:rsidRPr="00500A67">
        <w:rPr>
          <w:rFonts w:eastAsia="Calibri"/>
          <w:lang w:val="sr-Latn-RS"/>
        </w:rPr>
        <w:t xml:space="preserve"> </w:t>
      </w:r>
      <w:r w:rsidR="00A57F81" w:rsidRPr="00500A67">
        <w:rPr>
          <w:rFonts w:eastAsia="Calibri"/>
          <w:lang w:val="sr-Latn-RS"/>
        </w:rPr>
        <w:t>i</w:t>
      </w:r>
      <w:r w:rsidR="00DC12F7" w:rsidRPr="00500A67">
        <w:rPr>
          <w:rFonts w:eastAsia="Calibri"/>
          <w:lang w:val="sr-Latn-RS"/>
        </w:rPr>
        <w:t xml:space="preserve"> </w:t>
      </w:r>
      <w:r w:rsidR="00490105" w:rsidRPr="00500A67">
        <w:rPr>
          <w:rFonts w:eastAsia="Calibri"/>
          <w:lang w:val="sr-Latn-RS"/>
        </w:rPr>
        <w:t xml:space="preserve">prima resurs u JSON </w:t>
      </w:r>
      <w:r w:rsidR="00A052E6" w:rsidRPr="00500A67">
        <w:rPr>
          <w:rFonts w:eastAsia="Calibri"/>
          <w:lang w:val="sr-Latn-RS"/>
        </w:rPr>
        <w:t>format</w:t>
      </w:r>
      <w:r w:rsidR="006C4830" w:rsidRPr="00500A67">
        <w:rPr>
          <w:rFonts w:eastAsia="Calibri"/>
          <w:lang w:val="sr-Latn-RS"/>
        </w:rPr>
        <w:t xml:space="preserve"> u okviru tijela zahtjeva.</w:t>
      </w:r>
      <w:r w:rsidR="002163EF" w:rsidRPr="00500A67">
        <w:rPr>
          <w:rFonts w:eastAsia="Calibri"/>
          <w:lang w:val="sr-Latn-RS"/>
        </w:rPr>
        <w:t xml:space="preserve"> Resursi su objekati DTO klasa (</w:t>
      </w:r>
      <w:r w:rsidR="002163EF" w:rsidRPr="00500A67">
        <w:rPr>
          <w:rFonts w:eastAsia="Calibri"/>
          <w:i/>
          <w:lang w:val="sr-Latn-RS"/>
        </w:rPr>
        <w:t>Data Transfer Object</w:t>
      </w:r>
      <w:r w:rsidR="002163EF" w:rsidRPr="00500A67">
        <w:rPr>
          <w:rFonts w:eastAsia="Calibri"/>
          <w:lang w:val="sr-Latn-RS"/>
        </w:rPr>
        <w:t>), koje predstavljaju posebne klase za slanje objekata, kako se ne bi slali perzistentni objekti modela.</w:t>
      </w:r>
      <w:r w:rsidR="00A30C4B" w:rsidRPr="00500A67">
        <w:rPr>
          <w:rFonts w:eastAsia="Calibri"/>
          <w:lang w:val="sr-Latn-RS"/>
        </w:rPr>
        <w:t xml:space="preserve"> </w:t>
      </w:r>
      <w:r w:rsidR="00CE7518" w:rsidRPr="00500A67">
        <w:rPr>
          <w:rFonts w:eastAsia="Calibri"/>
          <w:lang w:val="sr-Latn-RS"/>
        </w:rPr>
        <w:t xml:space="preserve">Anotacija </w:t>
      </w:r>
      <w:r w:rsidR="00CE7518" w:rsidRPr="00500A67">
        <w:rPr>
          <w:rFonts w:eastAsia="Calibri"/>
          <w:i/>
          <w:lang w:val="sr-Latn-RS"/>
        </w:rPr>
        <w:t>PreAuthorize</w:t>
      </w:r>
      <w:r w:rsidR="00CE7518" w:rsidRPr="00500A67">
        <w:rPr>
          <w:rFonts w:eastAsia="Calibri"/>
          <w:lang w:val="sr-Latn-RS"/>
        </w:rPr>
        <w:t xml:space="preserve"> označava ulogu koja ima pristup datoj metodi.</w:t>
      </w:r>
      <w:r w:rsidR="00A30C4B" w:rsidRPr="00500A67">
        <w:rPr>
          <w:rFonts w:eastAsia="Calibri"/>
          <w:lang w:val="sr-Latn-RS"/>
        </w:rPr>
        <w:t xml:space="preserve"> Kontroler vraća klijentu odgovor tipa </w:t>
      </w:r>
      <w:r w:rsidR="00A30C4B" w:rsidRPr="00500A67">
        <w:rPr>
          <w:rFonts w:eastAsia="Calibri"/>
          <w:i/>
          <w:lang w:val="sr-Latn-RS"/>
        </w:rPr>
        <w:t>ResponseEntity</w:t>
      </w:r>
      <w:r w:rsidR="00A30C4B" w:rsidRPr="00500A67">
        <w:rPr>
          <w:rFonts w:eastAsia="Calibri"/>
          <w:lang w:val="sr-Latn-RS"/>
        </w:rPr>
        <w:t xml:space="preserve"> </w:t>
      </w:r>
      <w:r w:rsidR="0076156C" w:rsidRPr="00500A67">
        <w:rPr>
          <w:rFonts w:eastAsia="Calibri"/>
          <w:lang w:val="sr-Latn-RS"/>
        </w:rPr>
        <w:t xml:space="preserve">sa statusom </w:t>
      </w:r>
      <w:r w:rsidR="0076156C" w:rsidRPr="00500A67">
        <w:rPr>
          <w:rFonts w:eastAsia="Calibri"/>
          <w:i/>
          <w:lang w:val="sr-Latn-RS"/>
        </w:rPr>
        <w:t xml:space="preserve">OK </w:t>
      </w:r>
      <w:r w:rsidR="0076156C" w:rsidRPr="00500A67">
        <w:rPr>
          <w:rFonts w:eastAsia="Calibri"/>
          <w:lang w:val="sr-Latn-RS"/>
        </w:rPr>
        <w:t xml:space="preserve">ili </w:t>
      </w:r>
      <w:r w:rsidR="0076156C" w:rsidRPr="00500A67">
        <w:rPr>
          <w:rFonts w:eastAsia="Calibri"/>
          <w:i/>
          <w:lang w:val="sr-Latn-RS"/>
        </w:rPr>
        <w:t>BadRequest</w:t>
      </w:r>
      <w:r w:rsidR="00781EAF" w:rsidRPr="00500A67">
        <w:rPr>
          <w:rFonts w:eastAsia="Calibri"/>
          <w:i/>
          <w:lang w:val="sr-Latn-RS"/>
        </w:rPr>
        <w:t>.</w:t>
      </w:r>
    </w:p>
    <w:p w14:paraId="2566B396" w14:textId="77777777" w:rsidR="00A932A4" w:rsidRPr="00500A67" w:rsidRDefault="00A932A4" w:rsidP="00C914EB">
      <w:pPr>
        <w:pStyle w:val="BodyText"/>
        <w:rPr>
          <w:rFonts w:eastAsia="Calibri"/>
          <w:lang w:val="sr-Latn-RS"/>
        </w:rPr>
      </w:pPr>
    </w:p>
    <w:p w14:paraId="70043A0F" w14:textId="77777777" w:rsidR="00A576DF" w:rsidRPr="00500A67" w:rsidRDefault="00A576DF" w:rsidP="00C914EB">
      <w:pPr>
        <w:pStyle w:val="BodyText"/>
        <w:rPr>
          <w:rFonts w:eastAsia="Calibri"/>
          <w:lang w:val="sr-Latn-RS"/>
        </w:rPr>
      </w:pPr>
    </w:p>
    <w:p w14:paraId="6D3456F8" w14:textId="77777777" w:rsidR="00A576DF" w:rsidRPr="00500A67" w:rsidRDefault="00A576DF" w:rsidP="00C914EB">
      <w:pPr>
        <w:pStyle w:val="BodyText"/>
        <w:rPr>
          <w:rFonts w:eastAsia="Calibri"/>
          <w:lang w:val="sr-Latn-RS"/>
        </w:rPr>
      </w:pPr>
    </w:p>
    <w:p w14:paraId="0BF95C50" w14:textId="77777777" w:rsidR="00A576DF" w:rsidRPr="00500A67" w:rsidRDefault="00A576DF" w:rsidP="00A576DF">
      <w:pPr>
        <w:pStyle w:val="CodeLines"/>
        <w:rPr>
          <w:szCs w:val="18"/>
        </w:rPr>
      </w:pPr>
      <w:r w:rsidRPr="00500A67">
        <w:rPr>
          <w:color w:val="646464"/>
          <w:szCs w:val="18"/>
        </w:rPr>
        <w:lastRenderedPageBreak/>
        <w:t>@PreAuthorize</w:t>
      </w:r>
      <w:r w:rsidRPr="00500A67">
        <w:rPr>
          <w:szCs w:val="18"/>
        </w:rPr>
        <w:t>("hasRole('ROLE_USER')")</w:t>
      </w:r>
    </w:p>
    <w:p w14:paraId="7857120C" w14:textId="77777777" w:rsidR="00A576DF" w:rsidRPr="00500A67" w:rsidRDefault="00A576DF" w:rsidP="00A576DF">
      <w:pPr>
        <w:pStyle w:val="CodeLines"/>
        <w:rPr>
          <w:szCs w:val="18"/>
        </w:rPr>
      </w:pPr>
      <w:r w:rsidRPr="00500A67">
        <w:rPr>
          <w:color w:val="646464"/>
          <w:szCs w:val="18"/>
        </w:rPr>
        <w:t>@RequestMapping</w:t>
      </w:r>
      <w:r w:rsidRPr="00500A67">
        <w:rPr>
          <w:szCs w:val="18"/>
        </w:rPr>
        <w:t>(value = "/make-reservation", method = RequestMethod.</w:t>
      </w:r>
      <w:r w:rsidRPr="00500A67">
        <w:rPr>
          <w:b/>
          <w:bCs/>
          <w:i/>
          <w:iCs/>
          <w:color w:val="0000C0"/>
          <w:szCs w:val="18"/>
        </w:rPr>
        <w:t>POST</w:t>
      </w:r>
      <w:r w:rsidRPr="00500A67">
        <w:rPr>
          <w:szCs w:val="18"/>
        </w:rPr>
        <w:t>, consumes = MediaType.</w:t>
      </w:r>
      <w:r w:rsidRPr="00500A67">
        <w:rPr>
          <w:b/>
          <w:bCs/>
          <w:i/>
          <w:iCs/>
          <w:color w:val="0000C0"/>
          <w:szCs w:val="18"/>
        </w:rPr>
        <w:t>APPLICATION_JSON_VALUE</w:t>
      </w:r>
      <w:r w:rsidRPr="00500A67">
        <w:rPr>
          <w:szCs w:val="18"/>
        </w:rPr>
        <w:t>)</w:t>
      </w:r>
    </w:p>
    <w:p w14:paraId="3F5C3DE9" w14:textId="77777777" w:rsidR="00A576DF" w:rsidRPr="00500A67" w:rsidRDefault="00A576DF" w:rsidP="00A576DF">
      <w:pPr>
        <w:pStyle w:val="CodeLines"/>
        <w:rPr>
          <w:szCs w:val="18"/>
        </w:rPr>
      </w:pPr>
      <w:r w:rsidRPr="00500A67">
        <w:rPr>
          <w:b/>
          <w:bCs/>
          <w:color w:val="7F0055"/>
          <w:szCs w:val="18"/>
        </w:rPr>
        <w:t>public</w:t>
      </w:r>
      <w:r w:rsidRPr="00500A67">
        <w:rPr>
          <w:szCs w:val="18"/>
        </w:rPr>
        <w:t xml:space="preserve"> ResponseEntity&lt;Object&gt; makeReservation(</w:t>
      </w:r>
      <w:r w:rsidRPr="00500A67">
        <w:rPr>
          <w:color w:val="646464"/>
          <w:szCs w:val="18"/>
        </w:rPr>
        <w:t>@RequestBody</w:t>
      </w:r>
      <w:r w:rsidRPr="00500A67">
        <w:rPr>
          <w:szCs w:val="18"/>
        </w:rPr>
        <w:t xml:space="preserve"> ReservationDTO </w:t>
      </w:r>
      <w:r w:rsidRPr="00500A67">
        <w:rPr>
          <w:color w:val="6A3E3E"/>
          <w:szCs w:val="18"/>
        </w:rPr>
        <w:t>dto</w:t>
      </w:r>
      <w:r w:rsidRPr="00500A67">
        <w:rPr>
          <w:szCs w:val="18"/>
        </w:rPr>
        <w:t>) {</w:t>
      </w:r>
    </w:p>
    <w:p w14:paraId="50BFEEAF" w14:textId="77777777" w:rsidR="00A576DF" w:rsidRPr="00500A67" w:rsidRDefault="00A576DF" w:rsidP="00A576DF">
      <w:pPr>
        <w:pStyle w:val="CodeLines"/>
        <w:rPr>
          <w:szCs w:val="18"/>
        </w:rPr>
      </w:pPr>
      <w:r w:rsidRPr="00500A67">
        <w:rPr>
          <w:szCs w:val="18"/>
        </w:rPr>
        <w:tab/>
        <w:t xml:space="preserve">List&lt;String&gt; </w:t>
      </w:r>
      <w:r w:rsidRPr="00500A67">
        <w:rPr>
          <w:color w:val="6A3E3E"/>
          <w:szCs w:val="18"/>
        </w:rPr>
        <w:t>result</w:t>
      </w:r>
      <w:r w:rsidRPr="00500A67">
        <w:rPr>
          <w:szCs w:val="18"/>
        </w:rPr>
        <w:t xml:space="preserve"> = </w:t>
      </w:r>
      <w:r w:rsidRPr="00500A67">
        <w:rPr>
          <w:color w:val="0000C0"/>
          <w:szCs w:val="18"/>
        </w:rPr>
        <w:t>reservationService</w:t>
      </w:r>
      <w:r w:rsidRPr="00500A67">
        <w:rPr>
          <w:szCs w:val="18"/>
        </w:rPr>
        <w:t>.makeReservations(</w:t>
      </w:r>
      <w:r w:rsidRPr="00500A67">
        <w:rPr>
          <w:color w:val="6A3E3E"/>
          <w:szCs w:val="18"/>
        </w:rPr>
        <w:t>dto</w:t>
      </w:r>
      <w:r w:rsidRPr="00500A67">
        <w:rPr>
          <w:szCs w:val="18"/>
        </w:rPr>
        <w:t>);</w:t>
      </w:r>
    </w:p>
    <w:p w14:paraId="6E347DA6" w14:textId="77777777" w:rsidR="00A576DF" w:rsidRPr="00500A67" w:rsidRDefault="00A576DF" w:rsidP="00A576DF">
      <w:pPr>
        <w:pStyle w:val="CodeLines"/>
        <w:rPr>
          <w:szCs w:val="18"/>
        </w:rPr>
      </w:pPr>
      <w:r w:rsidRPr="00500A67">
        <w:rPr>
          <w:szCs w:val="18"/>
        </w:rPr>
        <w:tab/>
      </w:r>
      <w:r w:rsidRPr="00500A67">
        <w:rPr>
          <w:b/>
          <w:bCs/>
          <w:color w:val="7F0055"/>
          <w:szCs w:val="18"/>
        </w:rPr>
        <w:t>if</w:t>
      </w:r>
      <w:r w:rsidRPr="00500A67">
        <w:rPr>
          <w:szCs w:val="18"/>
        </w:rPr>
        <w:t xml:space="preserve"> (</w:t>
      </w:r>
      <w:r w:rsidRPr="00500A67">
        <w:rPr>
          <w:color w:val="6A3E3E"/>
          <w:szCs w:val="18"/>
        </w:rPr>
        <w:t>result</w:t>
      </w:r>
      <w:r w:rsidRPr="00500A67">
        <w:rPr>
          <w:szCs w:val="18"/>
        </w:rPr>
        <w:t xml:space="preserve"> != </w:t>
      </w:r>
      <w:r w:rsidRPr="00500A67">
        <w:rPr>
          <w:b/>
          <w:bCs/>
          <w:color w:val="7F0055"/>
          <w:szCs w:val="18"/>
        </w:rPr>
        <w:t>null</w:t>
      </w:r>
      <w:r w:rsidRPr="00500A67">
        <w:rPr>
          <w:szCs w:val="18"/>
        </w:rPr>
        <w:t>)</w:t>
      </w:r>
    </w:p>
    <w:p w14:paraId="6EC52D7B" w14:textId="77777777" w:rsidR="00A576DF" w:rsidRPr="00500A67" w:rsidRDefault="00A576DF" w:rsidP="00A576DF">
      <w:pPr>
        <w:pStyle w:val="CodeLines"/>
        <w:rPr>
          <w:szCs w:val="18"/>
        </w:rPr>
      </w:pPr>
      <w:r w:rsidRPr="00500A67">
        <w:rPr>
          <w:szCs w:val="18"/>
        </w:rPr>
        <w:tab/>
      </w:r>
      <w:r w:rsidRPr="00500A67">
        <w:rPr>
          <w:szCs w:val="18"/>
        </w:rPr>
        <w:tab/>
      </w:r>
      <w:r w:rsidRPr="00500A67">
        <w:rPr>
          <w:b/>
          <w:bCs/>
          <w:color w:val="7F0055"/>
          <w:szCs w:val="18"/>
        </w:rPr>
        <w:t>return</w:t>
      </w:r>
      <w:r w:rsidRPr="00500A67">
        <w:rPr>
          <w:szCs w:val="18"/>
        </w:rPr>
        <w:t xml:space="preserve"> </w:t>
      </w:r>
      <w:r w:rsidRPr="00500A67">
        <w:rPr>
          <w:b/>
          <w:bCs/>
          <w:color w:val="7F0055"/>
          <w:szCs w:val="18"/>
        </w:rPr>
        <w:t>new</w:t>
      </w:r>
      <w:r w:rsidRPr="00500A67">
        <w:rPr>
          <w:szCs w:val="18"/>
        </w:rPr>
        <w:t xml:space="preserve"> ResponseEntity&lt;&gt;(</w:t>
      </w:r>
      <w:r w:rsidRPr="00500A67">
        <w:rPr>
          <w:color w:val="6A3E3E"/>
          <w:szCs w:val="18"/>
        </w:rPr>
        <w:t>result</w:t>
      </w:r>
      <w:r w:rsidRPr="00500A67">
        <w:rPr>
          <w:szCs w:val="18"/>
        </w:rPr>
        <w:t>, HttpStatus.</w:t>
      </w:r>
      <w:r w:rsidRPr="00500A67">
        <w:rPr>
          <w:b/>
          <w:bCs/>
          <w:i/>
          <w:iCs/>
          <w:color w:val="0000C0"/>
          <w:szCs w:val="18"/>
        </w:rPr>
        <w:t>OK</w:t>
      </w:r>
      <w:r w:rsidRPr="00500A67">
        <w:rPr>
          <w:szCs w:val="18"/>
        </w:rPr>
        <w:t>);</w:t>
      </w:r>
    </w:p>
    <w:p w14:paraId="1D6EC258" w14:textId="77777777" w:rsidR="00A576DF" w:rsidRPr="00500A67" w:rsidRDefault="00A576DF" w:rsidP="00A576DF">
      <w:pPr>
        <w:pStyle w:val="CodeLines"/>
        <w:rPr>
          <w:szCs w:val="18"/>
        </w:rPr>
      </w:pPr>
      <w:r w:rsidRPr="00500A67">
        <w:rPr>
          <w:szCs w:val="18"/>
        </w:rPr>
        <w:tab/>
      </w:r>
      <w:r w:rsidRPr="00500A67">
        <w:rPr>
          <w:b/>
          <w:bCs/>
          <w:color w:val="7F0055"/>
          <w:szCs w:val="18"/>
        </w:rPr>
        <w:t>else</w:t>
      </w:r>
    </w:p>
    <w:p w14:paraId="3D226AC8" w14:textId="77777777" w:rsidR="00A576DF" w:rsidRPr="00500A67" w:rsidRDefault="00A576DF" w:rsidP="00A576DF">
      <w:pPr>
        <w:pStyle w:val="CodeLines"/>
        <w:rPr>
          <w:szCs w:val="18"/>
        </w:rPr>
      </w:pPr>
      <w:r w:rsidRPr="00500A67">
        <w:rPr>
          <w:szCs w:val="18"/>
        </w:rPr>
        <w:tab/>
      </w:r>
      <w:r w:rsidRPr="00500A67">
        <w:rPr>
          <w:szCs w:val="18"/>
        </w:rPr>
        <w:tab/>
      </w:r>
      <w:r w:rsidRPr="00500A67">
        <w:rPr>
          <w:b/>
          <w:bCs/>
          <w:color w:val="7F0055"/>
          <w:szCs w:val="18"/>
        </w:rPr>
        <w:t>return</w:t>
      </w:r>
      <w:r w:rsidRPr="00500A67">
        <w:rPr>
          <w:szCs w:val="18"/>
        </w:rPr>
        <w:t xml:space="preserve"> </w:t>
      </w:r>
      <w:r w:rsidRPr="00500A67">
        <w:rPr>
          <w:b/>
          <w:bCs/>
          <w:color w:val="7F0055"/>
          <w:szCs w:val="18"/>
        </w:rPr>
        <w:t>new</w:t>
      </w:r>
      <w:r w:rsidRPr="00500A67">
        <w:rPr>
          <w:szCs w:val="18"/>
        </w:rPr>
        <w:t xml:space="preserve"> ResponseEntity&lt;&gt;(</w:t>
      </w:r>
    </w:p>
    <w:p w14:paraId="6C675910" w14:textId="77777777" w:rsidR="00A576DF" w:rsidRPr="00500A67" w:rsidRDefault="00A576DF" w:rsidP="00A576DF">
      <w:pPr>
        <w:pStyle w:val="CodeLines"/>
        <w:rPr>
          <w:szCs w:val="18"/>
        </w:rPr>
      </w:pPr>
      <w:r w:rsidRPr="00500A67">
        <w:rPr>
          <w:szCs w:val="18"/>
        </w:rPr>
        <w:tab/>
      </w:r>
      <w:r w:rsidRPr="00500A67">
        <w:rPr>
          <w:szCs w:val="18"/>
        </w:rPr>
        <w:tab/>
      </w:r>
      <w:r w:rsidRPr="00500A67">
        <w:rPr>
          <w:szCs w:val="18"/>
        </w:rPr>
        <w:tab/>
      </w:r>
      <w:r w:rsidRPr="00500A67">
        <w:rPr>
          <w:szCs w:val="18"/>
        </w:rPr>
        <w:tab/>
      </w:r>
      <w:r w:rsidRPr="00500A67">
        <w:rPr>
          <w:szCs w:val="18"/>
        </w:rPr>
        <w:tab/>
        <w:t>"Reservation has failed. The seats you marked have been occupied in the meantime.",</w:t>
      </w:r>
    </w:p>
    <w:p w14:paraId="53D0B5EB" w14:textId="77777777" w:rsidR="00A576DF" w:rsidRPr="00500A67" w:rsidRDefault="00A576DF" w:rsidP="00A576DF">
      <w:pPr>
        <w:pStyle w:val="CodeLines"/>
        <w:rPr>
          <w:szCs w:val="18"/>
        </w:rPr>
      </w:pPr>
      <w:r w:rsidRPr="00500A67">
        <w:rPr>
          <w:szCs w:val="18"/>
        </w:rPr>
        <w:tab/>
      </w:r>
      <w:r w:rsidRPr="00500A67">
        <w:rPr>
          <w:szCs w:val="18"/>
        </w:rPr>
        <w:tab/>
      </w:r>
      <w:r w:rsidRPr="00500A67">
        <w:rPr>
          <w:szCs w:val="18"/>
        </w:rPr>
        <w:tab/>
      </w:r>
      <w:r w:rsidRPr="00500A67">
        <w:rPr>
          <w:szCs w:val="18"/>
        </w:rPr>
        <w:tab/>
      </w:r>
      <w:r w:rsidRPr="00500A67">
        <w:rPr>
          <w:szCs w:val="18"/>
        </w:rPr>
        <w:tab/>
        <w:t>HttpStatus.</w:t>
      </w:r>
      <w:r w:rsidRPr="00500A67">
        <w:rPr>
          <w:b/>
          <w:bCs/>
          <w:i/>
          <w:iCs/>
          <w:color w:val="0000C0"/>
          <w:szCs w:val="18"/>
        </w:rPr>
        <w:t>BAD_REQUEST</w:t>
      </w:r>
      <w:r w:rsidRPr="00500A67">
        <w:rPr>
          <w:szCs w:val="18"/>
        </w:rPr>
        <w:t>);</w:t>
      </w:r>
    </w:p>
    <w:p w14:paraId="08DFE2FF" w14:textId="77777777" w:rsidR="00A576DF" w:rsidRPr="00500A67" w:rsidRDefault="00A576DF" w:rsidP="00A576DF">
      <w:pPr>
        <w:pStyle w:val="CodeLines"/>
        <w:ind w:firstLine="708"/>
        <w:rPr>
          <w:rFonts w:eastAsia="Calibri"/>
          <w:szCs w:val="18"/>
        </w:rPr>
      </w:pPr>
      <w:r w:rsidRPr="00500A67">
        <w:rPr>
          <w:rFonts w:ascii="Consolas" w:hAnsi="Consolas" w:cs="Consolas"/>
          <w:szCs w:val="18"/>
        </w:rPr>
        <w:t>}</w:t>
      </w:r>
    </w:p>
    <w:p w14:paraId="10141653" w14:textId="77777777" w:rsidR="00D62C86" w:rsidRPr="00500A67" w:rsidRDefault="00D62C86" w:rsidP="007A4E27">
      <w:pPr>
        <w:pStyle w:val="Listing"/>
      </w:pPr>
      <w:r w:rsidRPr="00500A67">
        <w:t>Primjer metode kontrolera</w:t>
      </w:r>
    </w:p>
    <w:p w14:paraId="7D042805" w14:textId="5237ABEB" w:rsidR="00833917" w:rsidRDefault="00425728" w:rsidP="00180035">
      <w:pPr>
        <w:pStyle w:val="BodyText"/>
        <w:rPr>
          <w:rFonts w:eastAsia="Calibri"/>
          <w:lang w:val="sr-Latn-RS"/>
        </w:rPr>
      </w:pPr>
      <w:r w:rsidRPr="00500A67">
        <w:rPr>
          <w:rFonts w:eastAsia="Calibri"/>
          <w:lang w:val="sr-Latn-RS"/>
        </w:rPr>
        <w:t xml:space="preserve">Sloj poslovne logike čine servisne klase u kojima je implementirana logika sistema. </w:t>
      </w:r>
      <w:r w:rsidR="00E728DB" w:rsidRPr="00500A67">
        <w:rPr>
          <w:rFonts w:eastAsia="Calibri"/>
          <w:lang w:val="sr-Latn-RS"/>
        </w:rPr>
        <w:t xml:space="preserve">Kao </w:t>
      </w:r>
      <w:r w:rsidR="005E3DF0" w:rsidRPr="00500A67">
        <w:rPr>
          <w:rFonts w:eastAsia="Calibri"/>
          <w:lang w:val="sr-Latn-RS"/>
        </w:rPr>
        <w:t>at</w:t>
      </w:r>
      <w:r w:rsidR="00E728DB" w:rsidRPr="00500A67">
        <w:rPr>
          <w:rFonts w:eastAsia="Calibri"/>
          <w:lang w:val="sr-Latn-RS"/>
        </w:rPr>
        <w:t>ribute sadrže injektovane druge servise i repozitorijumske interfejse.</w:t>
      </w:r>
      <w:r w:rsidR="001F5842" w:rsidRPr="00500A67">
        <w:rPr>
          <w:rFonts w:eastAsia="Calibri"/>
          <w:lang w:val="sr-Latn-RS"/>
        </w:rPr>
        <w:t xml:space="preserve"> Metode servisa su označene anotacijom </w:t>
      </w:r>
      <w:r w:rsidR="001F5842" w:rsidRPr="00500A67">
        <w:rPr>
          <w:rFonts w:eastAsia="Calibri"/>
          <w:i/>
          <w:lang w:val="sr-Latn-RS"/>
        </w:rPr>
        <w:t>Transactional</w:t>
      </w:r>
      <w:r w:rsidR="001F5842" w:rsidRPr="00500A67">
        <w:rPr>
          <w:rFonts w:eastAsia="Calibri"/>
          <w:lang w:val="sr-Latn-RS"/>
        </w:rPr>
        <w:t xml:space="preserve"> sa parametrom </w:t>
      </w:r>
      <w:r w:rsidR="001F5842" w:rsidRPr="00500A67">
        <w:rPr>
          <w:rFonts w:eastAsia="Calibri"/>
          <w:i/>
          <w:lang w:val="sr-Latn-RS"/>
        </w:rPr>
        <w:t>readOnly</w:t>
      </w:r>
      <w:r w:rsidR="001F5842" w:rsidRPr="00500A67">
        <w:rPr>
          <w:rFonts w:eastAsia="Calibri"/>
          <w:lang w:val="sr-Latn-RS"/>
        </w:rPr>
        <w:t xml:space="preserve"> koji može da bude </w:t>
      </w:r>
      <w:r w:rsidR="001F5842" w:rsidRPr="00500A67">
        <w:rPr>
          <w:rFonts w:eastAsia="Calibri"/>
          <w:i/>
          <w:lang w:val="sr-Latn-RS"/>
        </w:rPr>
        <w:t xml:space="preserve">true </w:t>
      </w:r>
      <w:r w:rsidR="001F5842" w:rsidRPr="00500A67">
        <w:rPr>
          <w:rFonts w:eastAsia="Calibri"/>
          <w:lang w:val="sr-Latn-RS"/>
        </w:rPr>
        <w:t xml:space="preserve">ili </w:t>
      </w:r>
      <w:r w:rsidR="001F5842" w:rsidRPr="00500A67">
        <w:rPr>
          <w:rFonts w:eastAsia="Calibri"/>
          <w:i/>
          <w:lang w:val="sr-Latn-RS"/>
        </w:rPr>
        <w:t>false</w:t>
      </w:r>
      <w:r w:rsidR="00C6242C" w:rsidRPr="00500A67">
        <w:rPr>
          <w:rFonts w:eastAsia="Calibri"/>
          <w:lang w:val="sr-Latn-RS"/>
        </w:rPr>
        <w:t>.</w:t>
      </w:r>
      <w:r w:rsidR="00E728DB" w:rsidRPr="00500A67">
        <w:rPr>
          <w:rFonts w:eastAsia="Calibri"/>
          <w:lang w:val="sr-Latn-RS"/>
        </w:rPr>
        <w:t xml:space="preserve"> </w:t>
      </w:r>
      <w:r w:rsidR="00B92921" w:rsidRPr="00500A67">
        <w:rPr>
          <w:rFonts w:eastAsia="Calibri"/>
          <w:lang w:val="sr-Latn-RS"/>
        </w:rPr>
        <w:t>Na listingu 5.2 prikazan je primjer logike provjere ispravnosti</w:t>
      </w:r>
      <w:r w:rsidR="00EB2AC3" w:rsidRPr="00500A67">
        <w:rPr>
          <w:rFonts w:eastAsia="Calibri"/>
          <w:lang w:val="sr-Latn-RS"/>
        </w:rPr>
        <w:t xml:space="preserve"> rezervacije, pri čemu se u slučaju nevalidnog datuma ili prevelikog b</w:t>
      </w:r>
      <w:r w:rsidR="00F6099E" w:rsidRPr="00500A67">
        <w:rPr>
          <w:rFonts w:eastAsia="Calibri"/>
          <w:lang w:val="sr-Latn-RS"/>
        </w:rPr>
        <w:t xml:space="preserve">roja rezervacija baca izuzetak </w:t>
      </w:r>
      <w:r w:rsidR="00F6099E" w:rsidRPr="00500A67">
        <w:rPr>
          <w:rFonts w:eastAsia="Calibri"/>
          <w:i/>
          <w:lang w:val="sr-Latn-RS"/>
        </w:rPr>
        <w:t>ReservationException</w:t>
      </w:r>
      <w:r w:rsidR="00F6099E" w:rsidRPr="00500A67">
        <w:rPr>
          <w:rFonts w:eastAsia="Calibri"/>
          <w:lang w:val="sr-Latn-RS"/>
        </w:rPr>
        <w:t xml:space="preserve">. </w:t>
      </w:r>
      <w:r w:rsidR="003B0731" w:rsidRPr="00500A67">
        <w:rPr>
          <w:rFonts w:eastAsia="Calibri"/>
          <w:lang w:val="sr-Latn-RS"/>
        </w:rPr>
        <w:t>Taj izu</w:t>
      </w:r>
      <w:r w:rsidR="00015CEF" w:rsidRPr="00500A67">
        <w:rPr>
          <w:rFonts w:eastAsia="Calibri"/>
          <w:lang w:val="sr-Latn-RS"/>
        </w:rPr>
        <w:t xml:space="preserve">zetak će biti uhvaćen od strane globalnog </w:t>
      </w:r>
      <w:r w:rsidR="00015CEF" w:rsidRPr="00500A67">
        <w:rPr>
          <w:rFonts w:eastAsia="Calibri"/>
          <w:i/>
          <w:lang w:val="sr-Latn-RS"/>
        </w:rPr>
        <w:t>ExceptionHandler</w:t>
      </w:r>
      <w:r w:rsidR="00015CEF" w:rsidRPr="00500A67">
        <w:rPr>
          <w:rFonts w:eastAsia="Calibri"/>
          <w:lang w:val="sr-Latn-RS"/>
        </w:rPr>
        <w:t xml:space="preserve">-a koji će da presretne HTTP odgovor i podesi status </w:t>
      </w:r>
      <w:r w:rsidR="00015CEF" w:rsidRPr="00500A67">
        <w:rPr>
          <w:rFonts w:eastAsia="Calibri"/>
          <w:i/>
          <w:lang w:val="sr-Latn-RS"/>
        </w:rPr>
        <w:t>BadRequest</w:t>
      </w:r>
      <w:r w:rsidR="00490BFA" w:rsidRPr="00500A67">
        <w:rPr>
          <w:rFonts w:eastAsia="Calibri"/>
          <w:lang w:val="sr-Latn-RS"/>
        </w:rPr>
        <w:t xml:space="preserve"> sa proslijeđenom porukom.</w:t>
      </w:r>
    </w:p>
    <w:p w14:paraId="3E2C416C" w14:textId="6EC8675C" w:rsidR="00833917" w:rsidRDefault="00833917" w:rsidP="00180035">
      <w:pPr>
        <w:pStyle w:val="BodyText"/>
        <w:rPr>
          <w:rFonts w:eastAsia="Calibri"/>
          <w:lang w:val="sr-Latn-RS"/>
        </w:rPr>
      </w:pPr>
    </w:p>
    <w:p w14:paraId="1932202C" w14:textId="5E22C482" w:rsidR="00833917" w:rsidRDefault="00833917" w:rsidP="00180035">
      <w:pPr>
        <w:pStyle w:val="BodyText"/>
        <w:rPr>
          <w:rFonts w:eastAsia="Calibri"/>
          <w:lang w:val="sr-Latn-RS"/>
        </w:rPr>
      </w:pPr>
    </w:p>
    <w:p w14:paraId="76D9950D" w14:textId="4BC6455E" w:rsidR="00833917" w:rsidRDefault="00833917" w:rsidP="00180035">
      <w:pPr>
        <w:pStyle w:val="BodyText"/>
        <w:rPr>
          <w:rFonts w:eastAsia="Calibri"/>
          <w:lang w:val="sr-Latn-RS"/>
        </w:rPr>
      </w:pPr>
    </w:p>
    <w:p w14:paraId="10600EB4" w14:textId="0E68AEF2" w:rsidR="00833917" w:rsidRDefault="00833917" w:rsidP="00180035">
      <w:pPr>
        <w:pStyle w:val="BodyText"/>
        <w:rPr>
          <w:rFonts w:eastAsia="Calibri"/>
          <w:lang w:val="sr-Latn-RS"/>
        </w:rPr>
      </w:pPr>
    </w:p>
    <w:p w14:paraId="610C3867" w14:textId="3BCEBB7C" w:rsidR="00833917" w:rsidRDefault="00833917" w:rsidP="00180035">
      <w:pPr>
        <w:pStyle w:val="BodyText"/>
        <w:rPr>
          <w:rFonts w:eastAsia="Calibri"/>
          <w:lang w:val="sr-Latn-RS"/>
        </w:rPr>
      </w:pPr>
    </w:p>
    <w:p w14:paraId="04FB5499" w14:textId="7BDCD1FC" w:rsidR="00833917" w:rsidRDefault="00833917" w:rsidP="00180035">
      <w:pPr>
        <w:pStyle w:val="BodyText"/>
        <w:rPr>
          <w:rFonts w:eastAsia="Calibri"/>
          <w:lang w:val="sr-Latn-RS"/>
        </w:rPr>
      </w:pPr>
    </w:p>
    <w:p w14:paraId="6170B53E" w14:textId="3A023EB9" w:rsidR="00833917" w:rsidRDefault="00833917" w:rsidP="00180035">
      <w:pPr>
        <w:pStyle w:val="BodyText"/>
        <w:rPr>
          <w:rFonts w:eastAsia="Calibri"/>
          <w:lang w:val="sr-Latn-RS"/>
        </w:rPr>
      </w:pPr>
    </w:p>
    <w:p w14:paraId="032D1B99" w14:textId="388898D1" w:rsidR="00833917" w:rsidRDefault="00833917" w:rsidP="00180035">
      <w:pPr>
        <w:pStyle w:val="BodyText"/>
        <w:rPr>
          <w:rFonts w:eastAsia="Calibri"/>
          <w:lang w:val="sr-Latn-RS"/>
        </w:rPr>
      </w:pPr>
    </w:p>
    <w:p w14:paraId="6B5B4B1C" w14:textId="1A38CE12" w:rsidR="00833917" w:rsidRDefault="00833917" w:rsidP="00180035">
      <w:pPr>
        <w:pStyle w:val="BodyText"/>
        <w:rPr>
          <w:rFonts w:eastAsia="Calibri"/>
          <w:lang w:val="sr-Latn-RS"/>
        </w:rPr>
      </w:pPr>
    </w:p>
    <w:p w14:paraId="104659EA" w14:textId="77777777" w:rsidR="00833917" w:rsidRPr="00500A67" w:rsidRDefault="00833917" w:rsidP="00180035">
      <w:pPr>
        <w:pStyle w:val="BodyText"/>
        <w:rPr>
          <w:rFonts w:eastAsia="Calibri"/>
          <w:lang w:val="sr-Latn-RS"/>
        </w:rPr>
      </w:pPr>
    </w:p>
    <w:p w14:paraId="0C0EB414" w14:textId="77777777" w:rsidR="00180035" w:rsidRPr="00500A67" w:rsidRDefault="00180035" w:rsidP="00C95861">
      <w:pPr>
        <w:pStyle w:val="BodyText"/>
        <w:rPr>
          <w:rFonts w:eastAsia="Calibri"/>
          <w:lang w:val="sr-Latn-RS"/>
        </w:rPr>
      </w:pPr>
    </w:p>
    <w:p w14:paraId="2B1F1971" w14:textId="77777777" w:rsidR="00490BFA" w:rsidRPr="00500A67" w:rsidRDefault="00490BFA" w:rsidP="00490BFA">
      <w:pPr>
        <w:pStyle w:val="CodeLines"/>
      </w:pPr>
      <w:r w:rsidRPr="00500A67">
        <w:rPr>
          <w:b/>
          <w:bCs/>
          <w:color w:val="7F0055"/>
        </w:rPr>
        <w:lastRenderedPageBreak/>
        <w:t>if</w:t>
      </w:r>
      <w:r w:rsidRPr="00500A67">
        <w:t xml:space="preserve"> (</w:t>
      </w:r>
      <w:r w:rsidRPr="00500A67">
        <w:rPr>
          <w:color w:val="6A3E3E"/>
        </w:rPr>
        <w:t>e</w:t>
      </w:r>
      <w:r w:rsidRPr="00500A67">
        <w:t>.getDeadline().before(</w:t>
      </w:r>
      <w:r w:rsidRPr="00500A67">
        <w:rPr>
          <w:b/>
          <w:bCs/>
          <w:color w:val="7F0055"/>
        </w:rPr>
        <w:t>new</w:t>
      </w:r>
      <w:r w:rsidRPr="00500A67">
        <w:t xml:space="preserve"> Date())) {</w:t>
      </w:r>
    </w:p>
    <w:p w14:paraId="631FC40A" w14:textId="77777777" w:rsidR="00490BFA" w:rsidRPr="00500A67" w:rsidRDefault="00490BFA" w:rsidP="00490BFA">
      <w:pPr>
        <w:pStyle w:val="CodeLines"/>
      </w:pPr>
      <w:r w:rsidRPr="00500A67">
        <w:tab/>
      </w:r>
      <w:r w:rsidRPr="00500A67">
        <w:rPr>
          <w:b/>
          <w:bCs/>
          <w:color w:val="7F0055"/>
        </w:rPr>
        <w:t>throw</w:t>
      </w:r>
      <w:r w:rsidRPr="00500A67">
        <w:t xml:space="preserve"> </w:t>
      </w:r>
      <w:r w:rsidRPr="00500A67">
        <w:rPr>
          <w:b/>
          <w:bCs/>
          <w:color w:val="7F0055"/>
        </w:rPr>
        <w:t>new</w:t>
      </w:r>
      <w:r w:rsidRPr="00500A67">
        <w:t xml:space="preserve"> ReservationException(</w:t>
      </w:r>
      <w:r w:rsidRPr="00500A67">
        <w:rPr>
          <w:color w:val="2A00FF"/>
        </w:rPr>
        <w:t>"You cannot make a reservation after "</w:t>
      </w:r>
      <w:r w:rsidRPr="00500A67">
        <w:t xml:space="preserve"> + </w:t>
      </w:r>
      <w:r w:rsidRPr="00500A67">
        <w:rPr>
          <w:i/>
          <w:iCs/>
          <w:color w:val="0000C0"/>
        </w:rPr>
        <w:t>sdf</w:t>
      </w:r>
      <w:r w:rsidRPr="00500A67">
        <w:t>.format(</w:t>
      </w:r>
      <w:r w:rsidRPr="00500A67">
        <w:rPr>
          <w:color w:val="6A3E3E"/>
        </w:rPr>
        <w:t>e</w:t>
      </w:r>
      <w:r w:rsidRPr="00500A67">
        <w:t>.getDeadline()));</w:t>
      </w:r>
    </w:p>
    <w:p w14:paraId="54B0921E" w14:textId="77777777" w:rsidR="00490BFA" w:rsidRPr="00500A67" w:rsidRDefault="00490BFA" w:rsidP="00490BFA">
      <w:pPr>
        <w:pStyle w:val="CodeLines"/>
      </w:pPr>
      <w:r w:rsidRPr="00500A67">
        <w:t>}</w:t>
      </w:r>
    </w:p>
    <w:p w14:paraId="14E2649D" w14:textId="77777777" w:rsidR="00490BFA" w:rsidRPr="00500A67" w:rsidRDefault="00490BFA" w:rsidP="00490BFA">
      <w:pPr>
        <w:pStyle w:val="CodeLines"/>
      </w:pPr>
      <w:r w:rsidRPr="00500A67">
        <w:rPr>
          <w:b/>
          <w:bCs/>
          <w:color w:val="7F0055"/>
        </w:rPr>
        <w:t>if</w:t>
      </w:r>
      <w:r w:rsidRPr="00500A67">
        <w:t xml:space="preserve"> (</w:t>
      </w:r>
      <w:r w:rsidRPr="00500A67">
        <w:rPr>
          <w:color w:val="0000C0"/>
        </w:rPr>
        <w:t>reservationRepository</w:t>
      </w:r>
      <w:r w:rsidRPr="00500A67">
        <w:t>.checkReserved(</w:t>
      </w:r>
      <w:r w:rsidRPr="00500A67">
        <w:rPr>
          <w:color w:val="6A3E3E"/>
        </w:rPr>
        <w:t>dto</w:t>
      </w:r>
      <w:r w:rsidRPr="00500A67">
        <w:t xml:space="preserve">.getUserEmail(), </w:t>
      </w:r>
      <w:r w:rsidRPr="00500A67">
        <w:rPr>
          <w:color w:val="6A3E3E"/>
        </w:rPr>
        <w:t>e</w:t>
      </w:r>
      <w:r w:rsidRPr="00500A67">
        <w:t xml:space="preserve">.getId()) + </w:t>
      </w:r>
      <w:r w:rsidRPr="00500A67">
        <w:rPr>
          <w:color w:val="6A3E3E"/>
        </w:rPr>
        <w:t>dto</w:t>
      </w:r>
      <w:r w:rsidRPr="00500A67">
        <w:t>.getSeatNums().size() &gt; 4L) {</w:t>
      </w:r>
    </w:p>
    <w:p w14:paraId="4C3A9B19" w14:textId="77777777" w:rsidR="00490BFA" w:rsidRPr="00500A67" w:rsidRDefault="00490BFA" w:rsidP="00490BFA">
      <w:pPr>
        <w:pStyle w:val="CodeLines"/>
      </w:pPr>
      <w:r w:rsidRPr="00500A67">
        <w:tab/>
      </w:r>
      <w:r w:rsidRPr="00500A67">
        <w:rPr>
          <w:b/>
          <w:bCs/>
          <w:color w:val="7F0055"/>
        </w:rPr>
        <w:t>throw</w:t>
      </w:r>
      <w:r w:rsidRPr="00500A67">
        <w:t xml:space="preserve"> </w:t>
      </w:r>
      <w:r w:rsidRPr="00500A67">
        <w:rPr>
          <w:b/>
          <w:bCs/>
          <w:color w:val="7F0055"/>
        </w:rPr>
        <w:t>new</w:t>
      </w:r>
      <w:r w:rsidRPr="00500A67">
        <w:t xml:space="preserve"> ReservationException(</w:t>
      </w:r>
      <w:r w:rsidRPr="00500A67">
        <w:rPr>
          <w:color w:val="2A00FF"/>
        </w:rPr>
        <w:t>"You cannot make more than 4 reservations for one event."</w:t>
      </w:r>
      <w:r w:rsidRPr="00500A67">
        <w:t>);</w:t>
      </w:r>
    </w:p>
    <w:p w14:paraId="7F5CF388" w14:textId="77777777" w:rsidR="00263CDF" w:rsidRPr="00500A67" w:rsidRDefault="00490BFA" w:rsidP="00490BFA">
      <w:pPr>
        <w:pStyle w:val="CodeLines"/>
        <w:rPr>
          <w:rFonts w:eastAsia="Calibri"/>
        </w:rPr>
      </w:pPr>
      <w:r w:rsidRPr="00500A67">
        <w:t>}</w:t>
      </w:r>
    </w:p>
    <w:p w14:paraId="2BF7A65D" w14:textId="77777777" w:rsidR="00E6007B" w:rsidRPr="00500A67" w:rsidRDefault="00E6007B" w:rsidP="00E6007B">
      <w:pPr>
        <w:pStyle w:val="Listing"/>
        <w:rPr>
          <w:rFonts w:eastAsia="Calibri"/>
        </w:rPr>
      </w:pPr>
      <w:r w:rsidRPr="00500A67">
        <w:t xml:space="preserve">Primjer </w:t>
      </w:r>
      <w:r w:rsidR="00E90BEA" w:rsidRPr="00500A67">
        <w:t>logike servisa</w:t>
      </w:r>
    </w:p>
    <w:p w14:paraId="56B5FE4C" w14:textId="77777777" w:rsidR="00263CDF" w:rsidRPr="00500A67" w:rsidRDefault="004E0600" w:rsidP="00C914EB">
      <w:pPr>
        <w:pStyle w:val="BodyText"/>
        <w:rPr>
          <w:rFonts w:eastAsia="Calibri"/>
          <w:lang w:val="sr-Latn-RS"/>
        </w:rPr>
      </w:pPr>
      <w:r w:rsidRPr="00500A67">
        <w:rPr>
          <w:rFonts w:eastAsia="Calibri"/>
          <w:lang w:val="sr-Latn-RS"/>
        </w:rPr>
        <w:t>Poseban servis za slanje mejla korisniku pri uspješnoj rezervaciji ili otkazivanju</w:t>
      </w:r>
      <w:r w:rsidR="005E1ADE" w:rsidRPr="00500A67">
        <w:rPr>
          <w:rFonts w:eastAsia="Calibri"/>
          <w:lang w:val="sr-Latn-RS"/>
        </w:rPr>
        <w:t xml:space="preserve"> koristi</w:t>
      </w:r>
      <w:r w:rsidR="0074428D" w:rsidRPr="00500A67">
        <w:rPr>
          <w:rFonts w:eastAsia="Calibri"/>
          <w:lang w:val="sr-Latn-RS"/>
        </w:rPr>
        <w:t xml:space="preserve"> </w:t>
      </w:r>
      <w:r w:rsidR="0074428D" w:rsidRPr="00500A67">
        <w:rPr>
          <w:rFonts w:eastAsia="Calibri"/>
          <w:i/>
          <w:lang w:val="sr-Latn-RS"/>
        </w:rPr>
        <w:t>JavaMailSender</w:t>
      </w:r>
      <w:r w:rsidR="0074428D" w:rsidRPr="00500A67">
        <w:rPr>
          <w:rFonts w:eastAsia="Calibri"/>
          <w:lang w:val="sr-Latn-RS"/>
        </w:rPr>
        <w:t xml:space="preserve"> interfejs</w:t>
      </w:r>
      <w:r w:rsidR="00D12270" w:rsidRPr="00500A67">
        <w:rPr>
          <w:rFonts w:eastAsia="Calibri"/>
          <w:lang w:val="sr-Latn-RS"/>
        </w:rPr>
        <w:t xml:space="preserve"> i </w:t>
      </w:r>
      <w:r w:rsidR="00D12270" w:rsidRPr="00500A67">
        <w:rPr>
          <w:rFonts w:eastAsia="Calibri"/>
          <w:i/>
          <w:lang w:val="sr-Latn-RS"/>
        </w:rPr>
        <w:t>smtp</w:t>
      </w:r>
      <w:r w:rsidR="00D12270" w:rsidRPr="00500A67">
        <w:rPr>
          <w:rFonts w:eastAsia="Calibri"/>
          <w:lang w:val="sr-Latn-RS"/>
        </w:rPr>
        <w:t xml:space="preserve"> </w:t>
      </w:r>
      <w:r w:rsidR="00DA5755" w:rsidRPr="00500A67">
        <w:rPr>
          <w:rFonts w:eastAsia="Calibri"/>
          <w:lang w:val="sr-Latn-RS"/>
        </w:rPr>
        <w:t>protok</w:t>
      </w:r>
      <w:r w:rsidR="00D12270" w:rsidRPr="00500A67">
        <w:rPr>
          <w:rFonts w:eastAsia="Calibri"/>
          <w:lang w:val="sr-Latn-RS"/>
        </w:rPr>
        <w:t xml:space="preserve">ol za slanje </w:t>
      </w:r>
      <w:r w:rsidR="007F2261" w:rsidRPr="00500A67">
        <w:rPr>
          <w:rFonts w:eastAsia="Calibri"/>
          <w:lang w:val="sr-Latn-RS"/>
        </w:rPr>
        <w:t>mejla</w:t>
      </w:r>
      <w:r w:rsidR="00D12270" w:rsidRPr="00500A67">
        <w:rPr>
          <w:rFonts w:eastAsia="Calibri"/>
          <w:lang w:val="sr-Latn-RS"/>
        </w:rPr>
        <w:t xml:space="preserve">. </w:t>
      </w:r>
      <w:r w:rsidR="007F2261" w:rsidRPr="00500A67">
        <w:rPr>
          <w:rFonts w:eastAsia="Calibri"/>
          <w:lang w:val="sr-Latn-RS"/>
        </w:rPr>
        <w:t xml:space="preserve">Metode ovog servisa označene su anotacijom </w:t>
      </w:r>
      <w:r w:rsidR="007F2261" w:rsidRPr="00500A67">
        <w:rPr>
          <w:rFonts w:eastAsia="Calibri"/>
          <w:i/>
          <w:lang w:val="sr-Latn-RS"/>
        </w:rPr>
        <w:t>Async</w:t>
      </w:r>
      <w:r w:rsidR="007F2261" w:rsidRPr="00500A67">
        <w:rPr>
          <w:rFonts w:eastAsia="Calibri"/>
          <w:lang w:val="sr-Latn-RS"/>
        </w:rPr>
        <w:t xml:space="preserve">, kako bi se mejlovi mogli slati asinhrono. U fajlu </w:t>
      </w:r>
      <w:r w:rsidR="007F2261" w:rsidRPr="00500A67">
        <w:rPr>
          <w:rFonts w:eastAsia="Calibri"/>
          <w:i/>
          <w:lang w:val="sr-Latn-RS"/>
        </w:rPr>
        <w:t>application.properties</w:t>
      </w:r>
      <w:r w:rsidR="007F2261" w:rsidRPr="00500A67">
        <w:rPr>
          <w:rFonts w:eastAsia="Calibri"/>
          <w:lang w:val="sr-Latn-RS"/>
        </w:rPr>
        <w:t xml:space="preserve"> podešeni su parametri za </w:t>
      </w:r>
      <w:r w:rsidR="003D000B" w:rsidRPr="00500A67">
        <w:rPr>
          <w:rFonts w:eastAsia="Calibri"/>
          <w:i/>
          <w:lang w:val="sr-Latn-RS"/>
        </w:rPr>
        <w:t xml:space="preserve">gmail, </w:t>
      </w:r>
      <w:r w:rsidR="00B07EA7" w:rsidRPr="00500A67">
        <w:rPr>
          <w:rFonts w:eastAsia="Calibri"/>
          <w:lang w:val="sr-Latn-RS"/>
        </w:rPr>
        <w:t>što znači da</w:t>
      </w:r>
      <w:r w:rsidR="003D000B" w:rsidRPr="00500A67">
        <w:rPr>
          <w:rFonts w:eastAsia="Calibri"/>
          <w:lang w:val="sr-Latn-RS"/>
        </w:rPr>
        <w:t xml:space="preserve"> parametar </w:t>
      </w:r>
      <w:r w:rsidR="003D000B" w:rsidRPr="00500A67">
        <w:rPr>
          <w:rFonts w:eastAsia="Calibri"/>
          <w:i/>
          <w:lang w:val="sr-Latn-RS"/>
        </w:rPr>
        <w:t>host</w:t>
      </w:r>
      <w:r w:rsidR="003D000B" w:rsidRPr="00500A67">
        <w:rPr>
          <w:rFonts w:eastAsia="Calibri"/>
          <w:lang w:val="sr-Latn-RS"/>
        </w:rPr>
        <w:t xml:space="preserve"> ima vrijednost </w:t>
      </w:r>
      <w:r w:rsidR="003D000B" w:rsidRPr="00500A67">
        <w:rPr>
          <w:rFonts w:eastAsia="Calibri"/>
          <w:i/>
          <w:lang w:val="sr-Latn-RS"/>
        </w:rPr>
        <w:t>smtp.gmail.com</w:t>
      </w:r>
      <w:r w:rsidR="003D000B" w:rsidRPr="00500A67">
        <w:rPr>
          <w:rFonts w:eastAsia="Calibri"/>
          <w:lang w:val="sr-Latn-RS"/>
        </w:rPr>
        <w:t xml:space="preserve">, a parametar </w:t>
      </w:r>
      <w:r w:rsidR="003D000B" w:rsidRPr="00500A67">
        <w:rPr>
          <w:rFonts w:eastAsia="Calibri"/>
          <w:i/>
          <w:lang w:val="sr-Latn-RS"/>
        </w:rPr>
        <w:t>port</w:t>
      </w:r>
      <w:r w:rsidR="003D000B" w:rsidRPr="00500A67">
        <w:rPr>
          <w:rFonts w:eastAsia="Calibri"/>
          <w:lang w:val="sr-Latn-RS"/>
        </w:rPr>
        <w:t xml:space="preserve"> vrijednost </w:t>
      </w:r>
      <w:r w:rsidR="003D000B" w:rsidRPr="00500A67">
        <w:rPr>
          <w:rFonts w:eastAsia="Calibri"/>
          <w:i/>
          <w:lang w:val="sr-Latn-RS"/>
        </w:rPr>
        <w:t>587</w:t>
      </w:r>
      <w:r w:rsidR="003D000B" w:rsidRPr="00500A67">
        <w:rPr>
          <w:rFonts w:eastAsia="Calibri"/>
          <w:lang w:val="sr-Latn-RS"/>
        </w:rPr>
        <w:t xml:space="preserve">. </w:t>
      </w:r>
    </w:p>
    <w:p w14:paraId="57CC24A2" w14:textId="59A39DAF" w:rsidR="00794A17" w:rsidRDefault="002519C6" w:rsidP="00C914EB">
      <w:pPr>
        <w:pStyle w:val="BodyText"/>
        <w:rPr>
          <w:rFonts w:eastAsia="Calibri"/>
          <w:lang w:val="sr-Latn-RS"/>
        </w:rPr>
      </w:pPr>
      <w:r w:rsidRPr="00500A67">
        <w:rPr>
          <w:rFonts w:eastAsia="Calibri"/>
          <w:lang w:val="sr-Latn-RS"/>
        </w:rPr>
        <w:t>S</w:t>
      </w:r>
      <w:r w:rsidR="00E33AA2" w:rsidRPr="00500A67">
        <w:rPr>
          <w:rFonts w:eastAsia="Calibri"/>
          <w:lang w:val="sr-Latn-RS"/>
        </w:rPr>
        <w:t xml:space="preserve">loj za pristup bazi podataka implementiran je pomoću </w:t>
      </w:r>
      <w:r w:rsidR="005D7EFC" w:rsidRPr="00500A67">
        <w:rPr>
          <w:rFonts w:eastAsia="Calibri"/>
          <w:i/>
          <w:lang w:val="sr-Latn-RS"/>
        </w:rPr>
        <w:t xml:space="preserve">Spring Data </w:t>
      </w:r>
      <w:r w:rsidR="005D7EFC" w:rsidRPr="00500A67">
        <w:rPr>
          <w:rFonts w:eastAsia="Calibri"/>
          <w:lang w:val="sr-Latn-RS"/>
        </w:rPr>
        <w:t>JPA</w:t>
      </w:r>
      <w:r w:rsidR="00EC0FD1" w:rsidRPr="00500A67">
        <w:rPr>
          <w:rFonts w:eastAsia="Calibri"/>
          <w:lang w:val="sr-Latn-RS"/>
        </w:rPr>
        <w:t>, koji omogućava ra</w:t>
      </w:r>
      <w:r w:rsidR="00046EA2" w:rsidRPr="00500A67">
        <w:rPr>
          <w:rFonts w:eastAsia="Calibri"/>
          <w:lang w:val="sr-Latn-RS"/>
        </w:rPr>
        <w:t>d</w:t>
      </w:r>
      <w:r w:rsidR="00D1694F" w:rsidRPr="00500A67">
        <w:rPr>
          <w:rFonts w:eastAsia="Calibri"/>
          <w:lang w:val="sr-Latn-RS"/>
        </w:rPr>
        <w:t xml:space="preserve"> sa relacionim bazama podataka, u ovom slučaju </w:t>
      </w:r>
      <w:r w:rsidR="00D1694F" w:rsidRPr="00500A67">
        <w:rPr>
          <w:rFonts w:eastAsia="Calibri"/>
          <w:i/>
          <w:lang w:val="sr-Latn-RS"/>
        </w:rPr>
        <w:t xml:space="preserve">PostgreSQL </w:t>
      </w:r>
      <w:r w:rsidR="00D1694F" w:rsidRPr="00500A67">
        <w:rPr>
          <w:rFonts w:eastAsia="Calibri"/>
          <w:lang w:val="sr-Latn-RS"/>
        </w:rPr>
        <w:t xml:space="preserve">bazom. </w:t>
      </w:r>
      <w:r w:rsidR="00B334D4" w:rsidRPr="00500A67">
        <w:rPr>
          <w:rFonts w:eastAsia="Calibri"/>
          <w:lang w:val="sr-Latn-RS"/>
        </w:rPr>
        <w:t>JPA</w:t>
      </w:r>
      <w:r w:rsidR="00CC48D8" w:rsidRPr="00500A67">
        <w:rPr>
          <w:rFonts w:eastAsia="Calibri"/>
          <w:lang w:val="sr-Latn-RS"/>
        </w:rPr>
        <w:t xml:space="preserve"> koristi objektno-relaciono mapiranje (ORM)</w:t>
      </w:r>
      <w:r w:rsidR="00B064A6" w:rsidRPr="00500A67">
        <w:rPr>
          <w:rFonts w:eastAsia="Calibri"/>
          <w:lang w:val="sr-Latn-RS"/>
        </w:rPr>
        <w:t xml:space="preserve"> između tabela baze podataka i entiteta modela aplikacije. </w:t>
      </w:r>
      <w:r w:rsidR="00186A74" w:rsidRPr="00500A67">
        <w:rPr>
          <w:rFonts w:eastAsia="Calibri"/>
          <w:lang w:val="sr-Latn-RS"/>
        </w:rPr>
        <w:t xml:space="preserve">Na listingu 5.3 prikazan je primjer entiteta </w:t>
      </w:r>
      <w:r w:rsidR="00186A74" w:rsidRPr="00500A67">
        <w:rPr>
          <w:rFonts w:eastAsia="Calibri"/>
          <w:i/>
          <w:lang w:val="sr-Latn-RS"/>
        </w:rPr>
        <w:t>Seat</w:t>
      </w:r>
      <w:r w:rsidR="00186A74" w:rsidRPr="00500A67">
        <w:rPr>
          <w:rFonts w:eastAsia="Calibri"/>
          <w:lang w:val="sr-Latn-RS"/>
        </w:rPr>
        <w:t xml:space="preserve"> na osnovu kojeg se kreira tabela u bazi sa kolonama koje odgovaraju atributima. </w:t>
      </w:r>
      <w:r w:rsidR="00ED3609" w:rsidRPr="00500A67">
        <w:rPr>
          <w:rFonts w:eastAsia="Calibri"/>
          <w:lang w:val="sr-Latn-RS"/>
        </w:rPr>
        <w:t xml:space="preserve">Kao identifikator se koristi kolona </w:t>
      </w:r>
      <w:r w:rsidR="00ED3609" w:rsidRPr="00500A67">
        <w:rPr>
          <w:rFonts w:eastAsia="Calibri"/>
          <w:i/>
          <w:lang w:val="sr-Latn-RS"/>
        </w:rPr>
        <w:t>id</w:t>
      </w:r>
      <w:r w:rsidR="00ED3609" w:rsidRPr="00500A67">
        <w:rPr>
          <w:rFonts w:eastAsia="Calibri"/>
          <w:lang w:val="sr-Latn-RS"/>
        </w:rPr>
        <w:t xml:space="preserve"> čija vrijednost se određuje automatski pomoću </w:t>
      </w:r>
      <w:r w:rsidR="00ED3609" w:rsidRPr="00500A67">
        <w:rPr>
          <w:rFonts w:eastAsia="Calibri"/>
          <w:i/>
          <w:lang w:val="sr-Latn-RS"/>
        </w:rPr>
        <w:t>sequence</w:t>
      </w:r>
      <w:r w:rsidR="00ED3609" w:rsidRPr="00500A67">
        <w:rPr>
          <w:rFonts w:eastAsia="Calibri"/>
          <w:lang w:val="sr-Latn-RS"/>
        </w:rPr>
        <w:t xml:space="preserve"> ili </w:t>
      </w:r>
      <w:r w:rsidR="00ED3609" w:rsidRPr="00500A67">
        <w:rPr>
          <w:rFonts w:eastAsia="Calibri"/>
          <w:i/>
          <w:lang w:val="sr-Latn-RS"/>
        </w:rPr>
        <w:t>identity</w:t>
      </w:r>
      <w:r w:rsidR="00A86346" w:rsidRPr="00500A67">
        <w:rPr>
          <w:rFonts w:eastAsia="Calibri"/>
          <w:lang w:val="sr-Latn-RS"/>
        </w:rPr>
        <w:t xml:space="preserve"> gener</w:t>
      </w:r>
      <w:r w:rsidR="00A80106" w:rsidRPr="00500A67">
        <w:rPr>
          <w:rFonts w:eastAsia="Calibri"/>
          <w:lang w:val="sr-Latn-RS"/>
        </w:rPr>
        <w:t>at</w:t>
      </w:r>
      <w:r w:rsidR="00ED3609" w:rsidRPr="00500A67">
        <w:rPr>
          <w:rFonts w:eastAsia="Calibri"/>
          <w:lang w:val="sr-Latn-RS"/>
        </w:rPr>
        <w:t>ora.</w:t>
      </w:r>
      <w:r w:rsidR="00167C3A" w:rsidRPr="00500A67">
        <w:rPr>
          <w:rFonts w:eastAsia="Calibri"/>
          <w:lang w:val="sr-Latn-RS"/>
        </w:rPr>
        <w:t xml:space="preserve"> U ovoj klasi je takođe implementirano optimističko zaključavanje objekta </w:t>
      </w:r>
      <w:hyperlink w:anchor="_LITERATURA" w:history="1">
        <w:r w:rsidR="00516D88" w:rsidRPr="00500A67">
          <w:rPr>
            <w:rStyle w:val="Hyperlink"/>
            <w:lang w:val="sr-Latn-RS"/>
          </w:rPr>
          <w:t>[4</w:t>
        </w:r>
        <w:r w:rsidR="0059279B">
          <w:rPr>
            <w:rStyle w:val="Hyperlink"/>
            <w:lang w:val="sr-Latn-RS"/>
          </w:rPr>
          <w:t>1</w:t>
        </w:r>
        <w:r w:rsidR="00516D88" w:rsidRPr="00500A67">
          <w:rPr>
            <w:rStyle w:val="Hyperlink"/>
            <w:lang w:val="sr-Latn-RS"/>
          </w:rPr>
          <w:t>]</w:t>
        </w:r>
      </w:hyperlink>
      <w:r w:rsidR="00516D88" w:rsidRPr="00500A67">
        <w:rPr>
          <w:rStyle w:val="Hyperlink"/>
          <w:lang w:val="sr-Latn-RS"/>
        </w:rPr>
        <w:t xml:space="preserve"> </w:t>
      </w:r>
      <w:r w:rsidR="00217E5C" w:rsidRPr="00500A67">
        <w:rPr>
          <w:rFonts w:eastAsia="Calibri"/>
          <w:lang w:val="sr-Latn-RS"/>
        </w:rPr>
        <w:t xml:space="preserve">dodavanjem atributa </w:t>
      </w:r>
      <w:r w:rsidR="00217E5C" w:rsidRPr="00500A67">
        <w:rPr>
          <w:rFonts w:eastAsia="Calibri"/>
          <w:i/>
          <w:lang w:val="sr-Latn-RS"/>
        </w:rPr>
        <w:t>version</w:t>
      </w:r>
      <w:r w:rsidR="00217E5C" w:rsidRPr="00500A67">
        <w:rPr>
          <w:rFonts w:eastAsia="Calibri"/>
          <w:lang w:val="sr-Latn-RS"/>
        </w:rPr>
        <w:t xml:space="preserve">. Potrebno je voditi računa o verziji sjedišta jer se može desiti da jedan korisnik pročita podatke o trenutno slobodnom sjedištu iz baze, zatim </w:t>
      </w:r>
      <w:r w:rsidR="00AE3ED9" w:rsidRPr="00500A67">
        <w:rPr>
          <w:rFonts w:eastAsia="Calibri"/>
          <w:lang w:val="sr-Latn-RS"/>
        </w:rPr>
        <w:t>neki drugi korisnik zauzme to sjedište, pa prvi korisnik pokuša takođe da ga zauzme. U tom slučaju trenutna verzija će se razlikovati od posljednje pročitane verzije i prvom korisniku će se prijaviti greška i onemogućiti akcija.</w:t>
      </w:r>
    </w:p>
    <w:p w14:paraId="180D1D70" w14:textId="2635345C" w:rsidR="00794A17" w:rsidRDefault="00794A17" w:rsidP="00C914EB">
      <w:pPr>
        <w:pStyle w:val="BodyText"/>
        <w:rPr>
          <w:rFonts w:eastAsia="Calibri"/>
          <w:lang w:val="sr-Latn-RS"/>
        </w:rPr>
      </w:pPr>
    </w:p>
    <w:p w14:paraId="622673ED" w14:textId="33F91F45" w:rsidR="00794A17" w:rsidRDefault="00794A17" w:rsidP="00C914EB">
      <w:pPr>
        <w:pStyle w:val="BodyText"/>
        <w:rPr>
          <w:rFonts w:eastAsia="Calibri"/>
          <w:lang w:val="sr-Latn-RS"/>
        </w:rPr>
      </w:pPr>
    </w:p>
    <w:p w14:paraId="77316E48" w14:textId="6C05946C" w:rsidR="00794A17" w:rsidRDefault="00794A17" w:rsidP="00C914EB">
      <w:pPr>
        <w:pStyle w:val="BodyText"/>
        <w:rPr>
          <w:rFonts w:eastAsia="Calibri"/>
          <w:lang w:val="sr-Latn-RS"/>
        </w:rPr>
      </w:pPr>
    </w:p>
    <w:p w14:paraId="2D1BDC0F" w14:textId="040E870D" w:rsidR="00794A17" w:rsidRDefault="00794A17" w:rsidP="00C914EB">
      <w:pPr>
        <w:pStyle w:val="BodyText"/>
        <w:rPr>
          <w:rFonts w:eastAsia="Calibri"/>
          <w:lang w:val="sr-Latn-RS"/>
        </w:rPr>
      </w:pPr>
    </w:p>
    <w:p w14:paraId="3C5FC2CF" w14:textId="59E34D91" w:rsidR="00794A17" w:rsidRDefault="00794A17" w:rsidP="00C914EB">
      <w:pPr>
        <w:pStyle w:val="BodyText"/>
        <w:rPr>
          <w:rFonts w:eastAsia="Calibri"/>
          <w:lang w:val="sr-Latn-RS"/>
        </w:rPr>
      </w:pPr>
    </w:p>
    <w:p w14:paraId="002394C9" w14:textId="6FF0EB1F" w:rsidR="00794A17" w:rsidRDefault="00794A17" w:rsidP="00C914EB">
      <w:pPr>
        <w:pStyle w:val="BodyText"/>
        <w:rPr>
          <w:rFonts w:eastAsia="Calibri"/>
          <w:lang w:val="sr-Latn-RS"/>
        </w:rPr>
      </w:pPr>
    </w:p>
    <w:p w14:paraId="087903CB" w14:textId="4BDC99DD" w:rsidR="00794A17" w:rsidRDefault="00794A17" w:rsidP="00C914EB">
      <w:pPr>
        <w:pStyle w:val="BodyText"/>
        <w:rPr>
          <w:rFonts w:eastAsia="Calibri"/>
          <w:lang w:val="sr-Latn-RS"/>
        </w:rPr>
      </w:pPr>
    </w:p>
    <w:p w14:paraId="6907A1CD" w14:textId="77777777" w:rsidR="00794A17" w:rsidRPr="00500A67" w:rsidRDefault="00794A17" w:rsidP="00C914EB">
      <w:pPr>
        <w:pStyle w:val="BodyText"/>
        <w:rPr>
          <w:rFonts w:eastAsia="Calibri"/>
          <w:lang w:val="sr-Latn-RS"/>
        </w:rPr>
      </w:pPr>
    </w:p>
    <w:p w14:paraId="01A66A75" w14:textId="77777777" w:rsidR="00A521C7" w:rsidRPr="00500A67" w:rsidRDefault="00A521C7" w:rsidP="00C95861">
      <w:pPr>
        <w:pStyle w:val="BodyText"/>
        <w:rPr>
          <w:rFonts w:eastAsia="Calibri"/>
          <w:lang w:val="sr-Latn-RS"/>
        </w:rPr>
      </w:pPr>
    </w:p>
    <w:p w14:paraId="684ECD30" w14:textId="77777777" w:rsidR="0028250C" w:rsidRPr="00500A67" w:rsidRDefault="0028250C" w:rsidP="0028250C">
      <w:pPr>
        <w:pStyle w:val="CodeLines"/>
      </w:pPr>
      <w:r w:rsidRPr="00500A67">
        <w:lastRenderedPageBreak/>
        <w:t>@Entity</w:t>
      </w:r>
    </w:p>
    <w:p w14:paraId="32229D9B" w14:textId="77777777" w:rsidR="0028250C" w:rsidRPr="00500A67" w:rsidRDefault="0028250C" w:rsidP="0028250C">
      <w:pPr>
        <w:pStyle w:val="CodeLines"/>
      </w:pPr>
      <w:r w:rsidRPr="00500A67">
        <w:t xml:space="preserve">@Table(name = </w:t>
      </w:r>
      <w:r w:rsidRPr="00500A67">
        <w:rPr>
          <w:color w:val="2A00FF"/>
        </w:rPr>
        <w:t>"seats"</w:t>
      </w:r>
      <w:r w:rsidRPr="00500A67">
        <w:t>)</w:t>
      </w:r>
    </w:p>
    <w:p w14:paraId="75050937" w14:textId="77777777" w:rsidR="0028250C" w:rsidRPr="00500A67" w:rsidRDefault="0028250C" w:rsidP="0028250C">
      <w:pPr>
        <w:pStyle w:val="CodeLines"/>
      </w:pPr>
      <w:r w:rsidRPr="00500A67">
        <w:rPr>
          <w:b/>
          <w:bCs/>
          <w:color w:val="7F0055"/>
        </w:rPr>
        <w:t>public</w:t>
      </w:r>
      <w:r w:rsidRPr="00500A67">
        <w:t xml:space="preserve"> </w:t>
      </w:r>
      <w:r w:rsidRPr="00500A67">
        <w:rPr>
          <w:b/>
          <w:bCs/>
          <w:color w:val="7F0055"/>
        </w:rPr>
        <w:t>class</w:t>
      </w:r>
      <w:r w:rsidRPr="00500A67">
        <w:t xml:space="preserve"> Seat </w:t>
      </w:r>
      <w:r w:rsidRPr="00500A67">
        <w:rPr>
          <w:b/>
          <w:bCs/>
          <w:color w:val="7F0055"/>
        </w:rPr>
        <w:t>implements</w:t>
      </w:r>
      <w:r w:rsidRPr="00500A67">
        <w:t xml:space="preserve"> Comparable&lt;Seat&gt; {</w:t>
      </w:r>
    </w:p>
    <w:p w14:paraId="5D3F6EE0" w14:textId="77777777" w:rsidR="0028250C" w:rsidRPr="00500A67" w:rsidRDefault="0028250C" w:rsidP="0028250C">
      <w:pPr>
        <w:pStyle w:val="CodeLines"/>
      </w:pPr>
    </w:p>
    <w:p w14:paraId="658D76CB" w14:textId="77777777" w:rsidR="0028250C" w:rsidRPr="00500A67" w:rsidRDefault="0028250C" w:rsidP="0028250C">
      <w:pPr>
        <w:pStyle w:val="CodeLines"/>
      </w:pPr>
      <w:r w:rsidRPr="00500A67">
        <w:tab/>
        <w:t>@Id</w:t>
      </w:r>
    </w:p>
    <w:p w14:paraId="7F132767" w14:textId="77777777" w:rsidR="0028250C" w:rsidRPr="00500A67" w:rsidRDefault="0028250C" w:rsidP="0028250C">
      <w:pPr>
        <w:pStyle w:val="CodeLines"/>
      </w:pPr>
      <w:r w:rsidRPr="00500A67">
        <w:tab/>
        <w:t>@GeneratedValue(strategy = GenerationType.</w:t>
      </w:r>
      <w:r w:rsidRPr="00500A67">
        <w:rPr>
          <w:b/>
          <w:bCs/>
          <w:i/>
          <w:iCs/>
          <w:color w:val="0000C0"/>
        </w:rPr>
        <w:t>SEQUENCE</w:t>
      </w:r>
      <w:r w:rsidRPr="00500A67">
        <w:t xml:space="preserve">, generator = </w:t>
      </w:r>
      <w:r w:rsidRPr="00500A67">
        <w:rPr>
          <w:color w:val="2A00FF"/>
        </w:rPr>
        <w:t>"row_generator"</w:t>
      </w:r>
      <w:r w:rsidRPr="00500A67">
        <w:t>)</w:t>
      </w:r>
    </w:p>
    <w:p w14:paraId="1CDB9C92" w14:textId="77777777" w:rsidR="0028250C" w:rsidRPr="00500A67" w:rsidRDefault="0028250C" w:rsidP="0028250C">
      <w:pPr>
        <w:pStyle w:val="CodeLines"/>
      </w:pPr>
      <w:r w:rsidRPr="00500A67">
        <w:tab/>
        <w:t xml:space="preserve">@SequenceGenerator(name = </w:t>
      </w:r>
      <w:r w:rsidRPr="00500A67">
        <w:rPr>
          <w:color w:val="2A00FF"/>
        </w:rPr>
        <w:t>"row_generator"</w:t>
      </w:r>
      <w:r w:rsidRPr="00500A67">
        <w:t xml:space="preserve">, sequenceName = </w:t>
      </w:r>
      <w:r w:rsidRPr="00500A67">
        <w:rPr>
          <w:color w:val="2A00FF"/>
        </w:rPr>
        <w:t>"db_generator"</w:t>
      </w:r>
      <w:r w:rsidRPr="00500A67">
        <w:t>, allocationSize = 500)</w:t>
      </w:r>
    </w:p>
    <w:p w14:paraId="30125426" w14:textId="77777777" w:rsidR="0028250C" w:rsidRPr="00500A67" w:rsidRDefault="0028250C" w:rsidP="0028250C">
      <w:pPr>
        <w:pStyle w:val="CodeLines"/>
      </w:pPr>
      <w:r w:rsidRPr="00500A67">
        <w:tab/>
      </w:r>
      <w:r w:rsidRPr="00500A67">
        <w:rPr>
          <w:b/>
          <w:bCs/>
          <w:color w:val="7F0055"/>
        </w:rPr>
        <w:t>private</w:t>
      </w:r>
      <w:r w:rsidRPr="00500A67">
        <w:t xml:space="preserve"> Long </w:t>
      </w:r>
      <w:r w:rsidRPr="00500A67">
        <w:rPr>
          <w:color w:val="0000C0"/>
        </w:rPr>
        <w:t>id</w:t>
      </w:r>
      <w:r w:rsidRPr="00500A67">
        <w:t>;</w:t>
      </w:r>
    </w:p>
    <w:p w14:paraId="4A32F7BE" w14:textId="77777777" w:rsidR="0028250C" w:rsidRPr="00500A67" w:rsidRDefault="0028250C" w:rsidP="0028250C">
      <w:pPr>
        <w:pStyle w:val="CodeLines"/>
      </w:pPr>
      <w:r w:rsidRPr="00500A67">
        <w:tab/>
      </w:r>
    </w:p>
    <w:p w14:paraId="205707DF" w14:textId="77777777" w:rsidR="0028250C" w:rsidRPr="00500A67" w:rsidRDefault="0028250C" w:rsidP="0028250C">
      <w:pPr>
        <w:pStyle w:val="CodeLines"/>
      </w:pPr>
      <w:r w:rsidRPr="00500A67">
        <w:tab/>
        <w:t xml:space="preserve">@Column(name = </w:t>
      </w:r>
      <w:r w:rsidRPr="00500A67">
        <w:rPr>
          <w:color w:val="2A00FF"/>
        </w:rPr>
        <w:t>"seat_name"</w:t>
      </w:r>
      <w:r w:rsidRPr="00500A67">
        <w:t>)</w:t>
      </w:r>
    </w:p>
    <w:p w14:paraId="45D5B34E" w14:textId="77777777" w:rsidR="0028250C" w:rsidRPr="00500A67" w:rsidRDefault="0028250C" w:rsidP="0028250C">
      <w:pPr>
        <w:pStyle w:val="CodeLines"/>
      </w:pPr>
      <w:r w:rsidRPr="00500A67">
        <w:tab/>
      </w:r>
      <w:r w:rsidRPr="00500A67">
        <w:rPr>
          <w:b/>
          <w:bCs/>
          <w:color w:val="7F0055"/>
        </w:rPr>
        <w:t>private</w:t>
      </w:r>
      <w:r w:rsidRPr="00500A67">
        <w:t xml:space="preserve"> String </w:t>
      </w:r>
      <w:r w:rsidRPr="00500A67">
        <w:rPr>
          <w:color w:val="0000C0"/>
        </w:rPr>
        <w:t>seatName</w:t>
      </w:r>
      <w:r w:rsidRPr="00500A67">
        <w:t>;</w:t>
      </w:r>
    </w:p>
    <w:p w14:paraId="324C8124" w14:textId="77777777" w:rsidR="0028250C" w:rsidRPr="00500A67" w:rsidRDefault="0028250C" w:rsidP="0028250C">
      <w:pPr>
        <w:pStyle w:val="CodeLines"/>
      </w:pPr>
    </w:p>
    <w:p w14:paraId="3C0318B2" w14:textId="77777777" w:rsidR="0028250C" w:rsidRPr="00500A67" w:rsidRDefault="0028250C" w:rsidP="0028250C">
      <w:pPr>
        <w:pStyle w:val="CodeLines"/>
      </w:pPr>
      <w:r w:rsidRPr="00500A67">
        <w:tab/>
        <w:t xml:space="preserve">@Column(name = </w:t>
      </w:r>
      <w:r w:rsidRPr="00500A67">
        <w:rPr>
          <w:color w:val="2A00FF"/>
        </w:rPr>
        <w:t>"occupied"</w:t>
      </w:r>
      <w:r w:rsidRPr="00500A67">
        <w:t>)</w:t>
      </w:r>
    </w:p>
    <w:p w14:paraId="5DD73D9A" w14:textId="77777777" w:rsidR="0028250C" w:rsidRPr="00500A67" w:rsidRDefault="0028250C" w:rsidP="0028250C">
      <w:pPr>
        <w:pStyle w:val="CodeLines"/>
      </w:pPr>
      <w:r w:rsidRPr="00500A67">
        <w:tab/>
      </w:r>
      <w:r w:rsidRPr="00500A67">
        <w:rPr>
          <w:b/>
          <w:bCs/>
          <w:color w:val="7F0055"/>
        </w:rPr>
        <w:t>private</w:t>
      </w:r>
      <w:r w:rsidRPr="00500A67">
        <w:t xml:space="preserve"> Boolean </w:t>
      </w:r>
      <w:r w:rsidRPr="00500A67">
        <w:rPr>
          <w:color w:val="0000C0"/>
        </w:rPr>
        <w:t>occupied</w:t>
      </w:r>
      <w:r w:rsidRPr="00500A67">
        <w:t>;</w:t>
      </w:r>
    </w:p>
    <w:p w14:paraId="25632E17" w14:textId="77777777" w:rsidR="0028250C" w:rsidRPr="00500A67" w:rsidRDefault="0028250C" w:rsidP="0028250C">
      <w:pPr>
        <w:pStyle w:val="CodeLines"/>
      </w:pPr>
    </w:p>
    <w:p w14:paraId="68EBE678" w14:textId="77777777" w:rsidR="0028250C" w:rsidRPr="00500A67" w:rsidRDefault="0028250C" w:rsidP="0028250C">
      <w:pPr>
        <w:pStyle w:val="CodeLines"/>
      </w:pPr>
      <w:r w:rsidRPr="00500A67">
        <w:tab/>
        <w:t>@Version</w:t>
      </w:r>
    </w:p>
    <w:p w14:paraId="3CF579B0" w14:textId="77777777" w:rsidR="0028250C" w:rsidRPr="00500A67" w:rsidRDefault="0028250C" w:rsidP="0028250C">
      <w:pPr>
        <w:pStyle w:val="CodeLines"/>
      </w:pPr>
      <w:r w:rsidRPr="00500A67">
        <w:tab/>
        <w:t xml:space="preserve">@Column(name = </w:t>
      </w:r>
      <w:r w:rsidRPr="00500A67">
        <w:rPr>
          <w:color w:val="2A00FF"/>
        </w:rPr>
        <w:t>"version"</w:t>
      </w:r>
      <w:r w:rsidRPr="00500A67">
        <w:t>)</w:t>
      </w:r>
    </w:p>
    <w:p w14:paraId="304A2496" w14:textId="77777777" w:rsidR="00494266" w:rsidRPr="00500A67" w:rsidRDefault="0028250C" w:rsidP="0028250C">
      <w:pPr>
        <w:pStyle w:val="CodeLines"/>
        <w:rPr>
          <w:rFonts w:eastAsia="Calibri"/>
        </w:rPr>
      </w:pPr>
      <w:r w:rsidRPr="00500A67">
        <w:tab/>
      </w:r>
      <w:r w:rsidRPr="00500A67">
        <w:rPr>
          <w:b/>
          <w:bCs/>
          <w:color w:val="7F0055"/>
        </w:rPr>
        <w:t>private</w:t>
      </w:r>
      <w:r w:rsidRPr="00500A67">
        <w:t xml:space="preserve"> Long </w:t>
      </w:r>
      <w:r w:rsidRPr="00500A67">
        <w:rPr>
          <w:color w:val="0000C0"/>
        </w:rPr>
        <w:t>version</w:t>
      </w:r>
      <w:r w:rsidRPr="00500A67">
        <w:t>;</w:t>
      </w:r>
    </w:p>
    <w:p w14:paraId="276A6B8E" w14:textId="77777777" w:rsidR="0028250C" w:rsidRPr="00500A67" w:rsidRDefault="007179FC" w:rsidP="007179FC">
      <w:pPr>
        <w:pStyle w:val="Listing"/>
        <w:rPr>
          <w:rFonts w:eastAsia="Calibri"/>
        </w:rPr>
      </w:pPr>
      <w:r w:rsidRPr="00500A67">
        <w:t>Primjer klase modela</w:t>
      </w:r>
    </w:p>
    <w:p w14:paraId="38ACF0FE" w14:textId="77777777" w:rsidR="00494266" w:rsidRPr="00500A67" w:rsidRDefault="00494266" w:rsidP="00494266">
      <w:pPr>
        <w:pStyle w:val="BodyText"/>
        <w:rPr>
          <w:rFonts w:eastAsia="Calibri"/>
          <w:lang w:val="sr-Latn-RS"/>
        </w:rPr>
      </w:pPr>
      <w:r w:rsidRPr="00500A67">
        <w:rPr>
          <w:rFonts w:eastAsia="Calibri"/>
          <w:lang w:val="sr-Latn-RS"/>
        </w:rPr>
        <w:t xml:space="preserve">JPA koristi i </w:t>
      </w:r>
      <w:r w:rsidRPr="00500A67">
        <w:rPr>
          <w:rFonts w:eastAsia="Calibri"/>
          <w:i/>
          <w:lang w:val="sr-Latn-RS"/>
        </w:rPr>
        <w:t xml:space="preserve">Entity Manager </w:t>
      </w:r>
      <w:r w:rsidRPr="00500A67">
        <w:rPr>
          <w:rFonts w:eastAsia="Calibri"/>
          <w:lang w:val="sr-Latn-RS"/>
        </w:rPr>
        <w:t>API za slanje upita i transakcija bazi podataka, pomoću objektno orijentisanog upitnog jezika JPQL (</w:t>
      </w:r>
      <w:r w:rsidRPr="00500A67">
        <w:rPr>
          <w:rFonts w:eastAsia="Calibri"/>
          <w:i/>
          <w:lang w:val="sr-Latn-RS"/>
        </w:rPr>
        <w:t>Java Persistent Query Language</w:t>
      </w:r>
      <w:r w:rsidRPr="00500A67">
        <w:rPr>
          <w:rFonts w:eastAsia="Calibri"/>
          <w:lang w:val="sr-Latn-RS"/>
        </w:rPr>
        <w:t>). Primjer upita za traženje broja rezervacija jednog korisnika za jedan događaj dat je na listingu 5.4.</w:t>
      </w:r>
      <w:r w:rsidR="00577564" w:rsidRPr="00500A67">
        <w:rPr>
          <w:rFonts w:eastAsia="Calibri"/>
          <w:lang w:val="sr-Latn-RS"/>
        </w:rPr>
        <w:t xml:space="preserve"> Pisanje osnovnih upita je skraćeno upotrebon JPA repozitorijuma, pri čemu je dovoljno da se implementira repozitorijumski interfejs</w:t>
      </w:r>
      <w:r w:rsidR="00B513D9" w:rsidRPr="00500A67">
        <w:rPr>
          <w:rFonts w:eastAsia="Calibri"/>
          <w:lang w:val="sr-Latn-RS"/>
        </w:rPr>
        <w:t xml:space="preserve"> sa odgovarajućim entitetom da bi se koristile osnovne CRUD operacije. </w:t>
      </w:r>
      <w:r w:rsidR="00750154" w:rsidRPr="00500A67">
        <w:rPr>
          <w:rFonts w:eastAsia="Calibri"/>
          <w:lang w:val="sr-Latn-RS"/>
        </w:rPr>
        <w:t xml:space="preserve">Da bi se aplikacija mogla koristiti, u skripti </w:t>
      </w:r>
      <w:r w:rsidR="00750154" w:rsidRPr="00500A67">
        <w:rPr>
          <w:rFonts w:eastAsia="Calibri"/>
          <w:i/>
          <w:lang w:val="sr-Latn-RS"/>
        </w:rPr>
        <w:t>import.sql</w:t>
      </w:r>
      <w:r w:rsidR="00750154" w:rsidRPr="00500A67">
        <w:rPr>
          <w:rFonts w:eastAsia="Calibri"/>
          <w:lang w:val="sr-Latn-RS"/>
        </w:rPr>
        <w:t xml:space="preserve"> koja se izvršava pri pokretanju aplikacije </w:t>
      </w:r>
      <w:r w:rsidR="00B24FE8" w:rsidRPr="00500A67">
        <w:rPr>
          <w:rFonts w:eastAsia="Calibri"/>
          <w:lang w:val="sr-Latn-RS"/>
        </w:rPr>
        <w:t xml:space="preserve">definisani su </w:t>
      </w:r>
      <w:r w:rsidR="00750154" w:rsidRPr="00500A67">
        <w:rPr>
          <w:rFonts w:eastAsia="Calibri"/>
          <w:lang w:val="sr-Latn-RS"/>
        </w:rPr>
        <w:t>po jedan predefi</w:t>
      </w:r>
      <w:r w:rsidR="00CD515A" w:rsidRPr="00500A67">
        <w:rPr>
          <w:rFonts w:eastAsia="Calibri"/>
          <w:lang w:val="sr-Latn-RS"/>
        </w:rPr>
        <w:t>nisani administrator i korisnik sa odgovarajućim ulogama.</w:t>
      </w:r>
    </w:p>
    <w:p w14:paraId="5DA601E9" w14:textId="77777777" w:rsidR="009706F5" w:rsidRPr="00500A67" w:rsidRDefault="009706F5" w:rsidP="00494266">
      <w:pPr>
        <w:pStyle w:val="BodyText"/>
        <w:rPr>
          <w:rFonts w:eastAsia="Calibri"/>
          <w:lang w:val="sr-Latn-RS"/>
        </w:rPr>
      </w:pPr>
    </w:p>
    <w:p w14:paraId="44A425FB" w14:textId="77777777" w:rsidR="009F54A0" w:rsidRPr="00500A67" w:rsidRDefault="009F54A0" w:rsidP="009F54A0">
      <w:pPr>
        <w:pStyle w:val="CodeLines"/>
      </w:pPr>
      <w:r w:rsidRPr="00500A67">
        <w:rPr>
          <w:color w:val="646464"/>
        </w:rPr>
        <w:t>@Query</w:t>
      </w:r>
      <w:r w:rsidRPr="00500A67">
        <w:t>("SELECT COUNT(r.id) FROM Reservation r WHERE r.email = ?1 AND r.event.id = ?2 AND r.active = true")</w:t>
      </w:r>
    </w:p>
    <w:p w14:paraId="6851DBF5" w14:textId="77777777" w:rsidR="0091076F" w:rsidRPr="00500A67" w:rsidRDefault="009F54A0" w:rsidP="009F54A0">
      <w:pPr>
        <w:pStyle w:val="CodeLines"/>
        <w:rPr>
          <w:rFonts w:eastAsia="Calibri"/>
        </w:rPr>
      </w:pPr>
      <w:r w:rsidRPr="00500A67">
        <w:t xml:space="preserve">Long checkReserved(String </w:t>
      </w:r>
      <w:r w:rsidRPr="00500A67">
        <w:rPr>
          <w:color w:val="6A3E3E"/>
        </w:rPr>
        <w:t>email</w:t>
      </w:r>
      <w:r w:rsidRPr="00500A67">
        <w:t xml:space="preserve">, Long </w:t>
      </w:r>
      <w:r w:rsidRPr="00500A67">
        <w:rPr>
          <w:color w:val="6A3E3E"/>
        </w:rPr>
        <w:t>eventId</w:t>
      </w:r>
      <w:r w:rsidRPr="00500A67">
        <w:t>);</w:t>
      </w:r>
    </w:p>
    <w:p w14:paraId="277034AD" w14:textId="77777777" w:rsidR="009F54A0" w:rsidRPr="00500A67" w:rsidRDefault="00FF0B0B" w:rsidP="00FF0B0B">
      <w:pPr>
        <w:pStyle w:val="Listing"/>
        <w:rPr>
          <w:rFonts w:eastAsia="Calibri"/>
        </w:rPr>
      </w:pPr>
      <w:r w:rsidRPr="00500A67">
        <w:t>Primjer JPQL upita</w:t>
      </w:r>
    </w:p>
    <w:p w14:paraId="2825B331" w14:textId="182EB5C3" w:rsidR="00596576" w:rsidRPr="00500A67" w:rsidRDefault="00136DE9" w:rsidP="00C95861">
      <w:pPr>
        <w:pStyle w:val="BodyText"/>
        <w:rPr>
          <w:rFonts w:eastAsia="Calibri"/>
          <w:lang w:val="sr-Latn-RS"/>
        </w:rPr>
      </w:pPr>
      <w:r w:rsidRPr="00500A67">
        <w:rPr>
          <w:rFonts w:eastAsia="Calibri"/>
          <w:lang w:val="sr-Latn-RS"/>
        </w:rPr>
        <w:lastRenderedPageBreak/>
        <w:t xml:space="preserve">Pristup AWS servisima, odnosno RDS bazi podataka omogućen je upotrebom </w:t>
      </w:r>
      <w:r w:rsidRPr="00500A67">
        <w:rPr>
          <w:rFonts w:eastAsia="Calibri"/>
          <w:i/>
          <w:lang w:val="sr-Latn-RS"/>
        </w:rPr>
        <w:t>Spring Cloud</w:t>
      </w:r>
      <w:r w:rsidRPr="00500A67">
        <w:rPr>
          <w:rFonts w:eastAsia="Calibri"/>
          <w:lang w:val="sr-Latn-RS"/>
        </w:rPr>
        <w:t xml:space="preserve">-a. </w:t>
      </w:r>
      <w:r w:rsidR="004F4F44" w:rsidRPr="00500A67">
        <w:rPr>
          <w:rFonts w:eastAsia="Calibri"/>
          <w:lang w:val="sr-Latn-RS"/>
        </w:rPr>
        <w:t xml:space="preserve">U fajlu </w:t>
      </w:r>
      <w:r w:rsidR="004F4F44" w:rsidRPr="00500A67">
        <w:rPr>
          <w:rFonts w:eastAsia="Calibri"/>
          <w:i/>
          <w:lang w:val="sr-Latn-RS"/>
        </w:rPr>
        <w:t xml:space="preserve">pom.xml </w:t>
      </w:r>
      <w:r w:rsidR="004F4F44" w:rsidRPr="00500A67">
        <w:rPr>
          <w:rFonts w:eastAsia="Calibri"/>
          <w:lang w:val="sr-Latn-RS"/>
        </w:rPr>
        <w:t>podešena je o</w:t>
      </w:r>
      <w:r w:rsidR="00015B56" w:rsidRPr="00500A67">
        <w:rPr>
          <w:rFonts w:eastAsia="Calibri"/>
          <w:lang w:val="sr-Latn-RS"/>
        </w:rPr>
        <w:t xml:space="preserve">dgovarajuća zavisnost i verzija </w:t>
      </w:r>
      <w:r w:rsidR="00015B56" w:rsidRPr="00500A67">
        <w:rPr>
          <w:rFonts w:eastAsia="Calibri"/>
          <w:i/>
          <w:lang w:val="sr-Latn-RS"/>
        </w:rPr>
        <w:t>Finchley.SR</w:t>
      </w:r>
      <w:r w:rsidR="008C2FC0" w:rsidRPr="00500A67">
        <w:rPr>
          <w:rFonts w:eastAsia="Calibri"/>
          <w:i/>
          <w:lang w:val="sr-Latn-RS"/>
        </w:rPr>
        <w:t xml:space="preserve">1, </w:t>
      </w:r>
      <w:r w:rsidR="00073A4D" w:rsidRPr="00500A67">
        <w:rPr>
          <w:rFonts w:eastAsia="Calibri"/>
          <w:lang w:val="sr-Latn-RS"/>
        </w:rPr>
        <w:t>a</w:t>
      </w:r>
      <w:r w:rsidR="00F0501A" w:rsidRPr="00500A67">
        <w:rPr>
          <w:rFonts w:eastAsia="Calibri"/>
          <w:lang w:val="sr-Latn-RS"/>
        </w:rPr>
        <w:t xml:space="preserve"> na</w:t>
      </w:r>
      <w:r w:rsidR="00073A4D" w:rsidRPr="00500A67">
        <w:rPr>
          <w:rFonts w:eastAsia="Calibri"/>
          <w:lang w:val="sr-Latn-RS"/>
        </w:rPr>
        <w:t xml:space="preserve"> listingu 5.5 data su podešavanja </w:t>
      </w:r>
      <w:r w:rsidR="00F709ED" w:rsidRPr="00500A67">
        <w:rPr>
          <w:rFonts w:eastAsia="Calibri"/>
          <w:lang w:val="sr-Latn-RS"/>
        </w:rPr>
        <w:t xml:space="preserve">u fajlu </w:t>
      </w:r>
      <w:r w:rsidR="00F709ED" w:rsidRPr="00500A67">
        <w:rPr>
          <w:rFonts w:eastAsia="Calibri"/>
          <w:i/>
          <w:lang w:val="sr-Latn-RS"/>
        </w:rPr>
        <w:t>application.properties</w:t>
      </w:r>
      <w:r w:rsidR="00F709ED" w:rsidRPr="00500A67">
        <w:rPr>
          <w:rFonts w:eastAsia="Calibri"/>
          <w:lang w:val="sr-Latn-RS"/>
        </w:rPr>
        <w:t>.</w:t>
      </w:r>
      <w:r w:rsidR="009177CB" w:rsidRPr="00500A67">
        <w:rPr>
          <w:rFonts w:eastAsia="Calibri"/>
          <w:lang w:val="sr-Latn-RS"/>
        </w:rPr>
        <w:t xml:space="preserve"> </w:t>
      </w:r>
      <w:r w:rsidR="00535EA3" w:rsidRPr="00500A67">
        <w:rPr>
          <w:rFonts w:eastAsia="Calibri"/>
          <w:i/>
          <w:lang w:val="sr-Latn-RS"/>
        </w:rPr>
        <w:t>AccessKey</w:t>
      </w:r>
      <w:r w:rsidR="00535EA3" w:rsidRPr="00500A67">
        <w:rPr>
          <w:rFonts w:eastAsia="Calibri"/>
          <w:lang w:val="sr-Latn-RS"/>
        </w:rPr>
        <w:t xml:space="preserve"> i </w:t>
      </w:r>
      <w:r w:rsidR="00AE0DD7" w:rsidRPr="00500A67">
        <w:rPr>
          <w:rFonts w:eastAsia="Calibri"/>
          <w:i/>
          <w:lang w:val="sr-Latn-RS"/>
        </w:rPr>
        <w:t>s</w:t>
      </w:r>
      <w:r w:rsidR="00535EA3" w:rsidRPr="00500A67">
        <w:rPr>
          <w:rFonts w:eastAsia="Calibri"/>
          <w:i/>
          <w:lang w:val="sr-Latn-RS"/>
        </w:rPr>
        <w:t>ecretKey</w:t>
      </w:r>
      <w:r w:rsidR="00535EA3" w:rsidRPr="00500A67">
        <w:rPr>
          <w:rFonts w:eastAsia="Calibri"/>
          <w:lang w:val="sr-Latn-RS"/>
        </w:rPr>
        <w:t xml:space="preserve"> predstavljanju kredencijale za pristup AWS nalogu i oni mogu da se dobave preko AWS </w:t>
      </w:r>
      <w:r w:rsidR="00535EA3" w:rsidRPr="00500A67">
        <w:rPr>
          <w:rFonts w:eastAsia="Calibri"/>
          <w:i/>
          <w:lang w:val="sr-Latn-RS"/>
        </w:rPr>
        <w:t>Management Console</w:t>
      </w:r>
      <w:r w:rsidR="00535EA3" w:rsidRPr="00500A67">
        <w:rPr>
          <w:rFonts w:eastAsia="Calibri"/>
          <w:lang w:val="sr-Latn-RS"/>
        </w:rPr>
        <w:t xml:space="preserve">. </w:t>
      </w:r>
      <w:r w:rsidR="00170758" w:rsidRPr="00500A67">
        <w:rPr>
          <w:rFonts w:eastAsia="Calibri"/>
          <w:lang w:val="sr-Latn-RS"/>
        </w:rPr>
        <w:t xml:space="preserve">Naveden je region koji se koristi, u ovom slučaju </w:t>
      </w:r>
      <w:r w:rsidR="00170758" w:rsidRPr="00500A67">
        <w:rPr>
          <w:rFonts w:eastAsia="Calibri"/>
          <w:i/>
          <w:lang w:val="sr-Latn-RS"/>
        </w:rPr>
        <w:t>us-east-2</w:t>
      </w:r>
      <w:r w:rsidR="00170758" w:rsidRPr="00500A67">
        <w:rPr>
          <w:rFonts w:eastAsia="Calibri"/>
          <w:lang w:val="sr-Latn-RS"/>
        </w:rPr>
        <w:t xml:space="preserve"> ili </w:t>
      </w:r>
      <w:r w:rsidR="00170758" w:rsidRPr="00500A67">
        <w:rPr>
          <w:rFonts w:eastAsia="Calibri"/>
          <w:i/>
          <w:lang w:val="sr-Latn-RS"/>
        </w:rPr>
        <w:t>Ohio</w:t>
      </w:r>
      <w:r w:rsidR="00170758" w:rsidRPr="00500A67">
        <w:rPr>
          <w:rFonts w:eastAsia="Calibri"/>
          <w:lang w:val="sr-Latn-RS"/>
        </w:rPr>
        <w:t xml:space="preserve">. </w:t>
      </w:r>
      <w:r w:rsidR="00D46417" w:rsidRPr="00500A67">
        <w:rPr>
          <w:rFonts w:eastAsia="Calibri"/>
          <w:lang w:val="sr-Latn-RS"/>
        </w:rPr>
        <w:t xml:space="preserve">Parametar </w:t>
      </w:r>
      <w:r w:rsidR="00D46417" w:rsidRPr="00500A67">
        <w:rPr>
          <w:rFonts w:eastAsia="Calibri"/>
          <w:i/>
          <w:lang w:val="sr-Latn-RS"/>
        </w:rPr>
        <w:t>stack.auto</w:t>
      </w:r>
      <w:r w:rsidR="00D46417" w:rsidRPr="00500A67">
        <w:rPr>
          <w:rFonts w:eastAsia="Calibri"/>
          <w:lang w:val="sr-Latn-RS"/>
        </w:rPr>
        <w:t xml:space="preserve"> je podešen na </w:t>
      </w:r>
      <w:r w:rsidR="00D46417" w:rsidRPr="00500A67">
        <w:rPr>
          <w:rFonts w:eastAsia="Calibri"/>
          <w:i/>
          <w:lang w:val="sr-Latn-RS"/>
        </w:rPr>
        <w:t>false</w:t>
      </w:r>
      <w:r w:rsidR="00D46417" w:rsidRPr="00500A67">
        <w:rPr>
          <w:rFonts w:eastAsia="Calibri"/>
          <w:lang w:val="sr-Latn-RS"/>
        </w:rPr>
        <w:t xml:space="preserve"> jer se aplikacija ne pokreće preko servisa </w:t>
      </w:r>
      <w:r w:rsidR="00D46417" w:rsidRPr="00500A67">
        <w:rPr>
          <w:rFonts w:eastAsia="Calibri"/>
          <w:i/>
          <w:lang w:val="sr-Latn-RS"/>
        </w:rPr>
        <w:t>CloudFormation</w:t>
      </w:r>
      <w:r w:rsidR="00D46417" w:rsidRPr="00500A67">
        <w:rPr>
          <w:rFonts w:eastAsia="Calibri"/>
          <w:lang w:val="sr-Latn-RS"/>
        </w:rPr>
        <w:t xml:space="preserve">. </w:t>
      </w:r>
      <w:r w:rsidR="00CB090D" w:rsidRPr="00500A67">
        <w:rPr>
          <w:rFonts w:eastAsia="Calibri"/>
          <w:lang w:val="sr-Latn-RS"/>
        </w:rPr>
        <w:t>Takođe, dodata</w:t>
      </w:r>
      <w:r w:rsidR="00290E8D" w:rsidRPr="00500A67">
        <w:rPr>
          <w:rFonts w:eastAsia="Calibri"/>
          <w:lang w:val="sr-Latn-RS"/>
        </w:rPr>
        <w:t xml:space="preserve"> su i dva podešavanja za logovanje koja govore sistemu da prikazuje samo logove tipa </w:t>
      </w:r>
      <w:r w:rsidR="00290E8D" w:rsidRPr="00500A67">
        <w:rPr>
          <w:rFonts w:eastAsia="Calibri"/>
          <w:i/>
          <w:lang w:val="sr-Latn-RS"/>
        </w:rPr>
        <w:t>error</w:t>
      </w:r>
      <w:r w:rsidR="00290E8D" w:rsidRPr="00500A67">
        <w:rPr>
          <w:rFonts w:eastAsia="Calibri"/>
          <w:lang w:val="sr-Latn-RS"/>
        </w:rPr>
        <w:t>.</w:t>
      </w:r>
      <w:r w:rsidR="00B8348F" w:rsidRPr="00500A67">
        <w:rPr>
          <w:rFonts w:eastAsia="Calibri"/>
          <w:lang w:val="sr-Latn-RS"/>
        </w:rPr>
        <w:t xml:space="preserve"> Druga grupa parametara namijenjena je konkretnoj instanci baze podataka</w:t>
      </w:r>
      <w:r w:rsidR="00CB5BED" w:rsidRPr="00500A67">
        <w:rPr>
          <w:rFonts w:eastAsia="Calibri"/>
          <w:lang w:val="sr-Latn-RS"/>
        </w:rPr>
        <w:t>,</w:t>
      </w:r>
      <w:r w:rsidR="00B8348F" w:rsidRPr="00500A67">
        <w:rPr>
          <w:rFonts w:eastAsia="Calibri"/>
          <w:lang w:val="sr-Latn-RS"/>
        </w:rPr>
        <w:t xml:space="preserve"> </w:t>
      </w:r>
      <w:r w:rsidR="00CB5BED" w:rsidRPr="00500A67">
        <w:rPr>
          <w:rFonts w:eastAsia="Calibri"/>
          <w:i/>
          <w:lang w:val="sr-Latn-RS"/>
        </w:rPr>
        <w:t>database-arena</w:t>
      </w:r>
      <w:r w:rsidR="00CB5BED" w:rsidRPr="00500A67">
        <w:rPr>
          <w:rFonts w:eastAsia="Calibri"/>
          <w:lang w:val="sr-Latn-RS"/>
        </w:rPr>
        <w:t xml:space="preserve">. Podešeni su podaci za pristup bazi (korisničko ime, lozinka i ime baze) sa vrijednostima koje su definisane preko AWS </w:t>
      </w:r>
      <w:r w:rsidR="00CB5BED" w:rsidRPr="00500A67">
        <w:rPr>
          <w:rFonts w:eastAsia="Calibri"/>
          <w:i/>
          <w:lang w:val="sr-Latn-RS"/>
        </w:rPr>
        <w:t>Management Console</w:t>
      </w:r>
      <w:r w:rsidR="00CB5BED" w:rsidRPr="00500A67">
        <w:rPr>
          <w:rFonts w:eastAsia="Calibri"/>
          <w:lang w:val="sr-Latn-RS"/>
        </w:rPr>
        <w:t>, atribut za podršku za rad</w:t>
      </w:r>
      <w:r w:rsidR="0075585D" w:rsidRPr="00500A67">
        <w:rPr>
          <w:rFonts w:eastAsia="Calibri"/>
          <w:lang w:val="sr-Latn-RS"/>
        </w:rPr>
        <w:t xml:space="preserve"> sa</w:t>
      </w:r>
      <w:r w:rsidR="00CB5BED" w:rsidRPr="00500A67">
        <w:rPr>
          <w:rFonts w:eastAsia="Calibri"/>
          <w:lang w:val="sr-Latn-RS"/>
        </w:rPr>
        <w:t xml:space="preserve"> </w:t>
      </w:r>
      <w:r w:rsidR="00CB5BED" w:rsidRPr="00500A67">
        <w:rPr>
          <w:rFonts w:eastAsia="Calibri"/>
          <w:i/>
          <w:lang w:val="sr-Latn-RS"/>
        </w:rPr>
        <w:t>read</w:t>
      </w:r>
      <w:r w:rsidR="00CB5BED" w:rsidRPr="00500A67">
        <w:rPr>
          <w:rFonts w:eastAsia="Calibri"/>
          <w:lang w:val="sr-Latn-RS"/>
        </w:rPr>
        <w:t xml:space="preserve"> replikama</w:t>
      </w:r>
      <w:r w:rsidR="00FD57C7" w:rsidRPr="00500A67">
        <w:rPr>
          <w:rFonts w:eastAsia="Calibri"/>
          <w:lang w:val="sr-Latn-RS"/>
        </w:rPr>
        <w:t xml:space="preserve"> koja</w:t>
      </w:r>
      <w:r w:rsidR="00CB5BED" w:rsidRPr="00500A67">
        <w:rPr>
          <w:rFonts w:eastAsia="Calibri"/>
          <w:lang w:val="sr-Latn-RS"/>
        </w:rPr>
        <w:t xml:space="preserve"> </w:t>
      </w:r>
      <w:r w:rsidR="00FD57C7" w:rsidRPr="00500A67">
        <w:rPr>
          <w:rFonts w:eastAsia="Calibri"/>
          <w:lang w:val="sr-Latn-RS"/>
        </w:rPr>
        <w:t xml:space="preserve">omogućava da </w:t>
      </w:r>
      <w:r w:rsidR="008F4A95" w:rsidRPr="00500A67">
        <w:rPr>
          <w:rFonts w:eastAsia="Calibri"/>
          <w:lang w:val="sr-Latn-RS"/>
        </w:rPr>
        <w:t xml:space="preserve">sve transakcije kod kojih je vrijednost parametra </w:t>
      </w:r>
      <w:r w:rsidR="008F4A95" w:rsidRPr="00500A67">
        <w:rPr>
          <w:rFonts w:eastAsia="Calibri"/>
          <w:i/>
          <w:lang w:val="sr-Latn-RS"/>
        </w:rPr>
        <w:t>readOnly</w:t>
      </w:r>
      <w:r w:rsidR="008F4A95" w:rsidRPr="00500A67">
        <w:rPr>
          <w:rFonts w:eastAsia="Calibri"/>
          <w:lang w:val="sr-Latn-RS"/>
        </w:rPr>
        <w:t xml:space="preserve"> jednaka </w:t>
      </w:r>
      <w:r w:rsidR="008F4A95" w:rsidRPr="00500A67">
        <w:rPr>
          <w:rFonts w:eastAsia="Calibri"/>
          <w:i/>
          <w:lang w:val="sr-Latn-RS"/>
        </w:rPr>
        <w:t>true</w:t>
      </w:r>
      <w:r w:rsidR="008F4A95" w:rsidRPr="00500A67">
        <w:rPr>
          <w:rFonts w:eastAsia="Calibri"/>
          <w:lang w:val="sr-Latn-RS"/>
        </w:rPr>
        <w:t xml:space="preserve"> budu preusmjerene na </w:t>
      </w:r>
      <w:r w:rsidR="008F4A95" w:rsidRPr="00500A67">
        <w:rPr>
          <w:rFonts w:eastAsia="Calibri"/>
          <w:i/>
          <w:lang w:val="sr-Latn-RS"/>
        </w:rPr>
        <w:t xml:space="preserve">read </w:t>
      </w:r>
      <w:r w:rsidR="00C25A8C" w:rsidRPr="00500A67">
        <w:rPr>
          <w:rFonts w:eastAsia="Calibri"/>
          <w:lang w:val="sr-Latn-RS"/>
        </w:rPr>
        <w:t xml:space="preserve">repliku, i atribut za </w:t>
      </w:r>
      <w:r w:rsidR="00D81DFA" w:rsidRPr="00500A67">
        <w:rPr>
          <w:rFonts w:eastAsia="Calibri"/>
          <w:lang w:val="sr-Latn-RS"/>
        </w:rPr>
        <w:t xml:space="preserve">podršku za rad sa </w:t>
      </w:r>
      <w:r w:rsidR="00D81DFA" w:rsidRPr="00500A67">
        <w:rPr>
          <w:rFonts w:eastAsia="Calibri"/>
          <w:i/>
          <w:lang w:val="sr-Latn-RS"/>
        </w:rPr>
        <w:t>batch</w:t>
      </w:r>
      <w:r w:rsidR="00D81DFA" w:rsidRPr="00500A67">
        <w:rPr>
          <w:rFonts w:eastAsia="Calibri"/>
          <w:lang w:val="sr-Latn-RS"/>
        </w:rPr>
        <w:t xml:space="preserve"> iskazima</w:t>
      </w:r>
      <w:r w:rsidR="007919B5" w:rsidRPr="00500A67">
        <w:rPr>
          <w:rFonts w:eastAsia="Calibri"/>
          <w:lang w:val="sr-Latn-RS"/>
        </w:rPr>
        <w:t xml:space="preserve">, odnosno mogućnost da se više upita (u ovom slučaju 500) nad bazom izvršava odjednom </w:t>
      </w:r>
      <w:r w:rsidR="001A4A5F" w:rsidRPr="00500A67">
        <w:rPr>
          <w:rFonts w:eastAsia="Calibri"/>
          <w:lang w:val="sr-Latn-RS"/>
        </w:rPr>
        <w:t>kako</w:t>
      </w:r>
      <w:r w:rsidR="007919B5" w:rsidRPr="00500A67">
        <w:rPr>
          <w:rFonts w:eastAsia="Calibri"/>
          <w:lang w:val="sr-Latn-RS"/>
        </w:rPr>
        <w:t xml:space="preserve"> bi se poboljšale performanse.</w:t>
      </w:r>
    </w:p>
    <w:p w14:paraId="4958169F" w14:textId="77777777" w:rsidR="00244028" w:rsidRPr="00500A67" w:rsidRDefault="00244028" w:rsidP="0091076F">
      <w:pPr>
        <w:pStyle w:val="BodyText"/>
        <w:rPr>
          <w:rFonts w:eastAsia="Calibri"/>
          <w:lang w:val="sr-Latn-RS"/>
        </w:rPr>
      </w:pPr>
    </w:p>
    <w:p w14:paraId="5368B7F7" w14:textId="77777777" w:rsidR="00074FC1" w:rsidRPr="00500A67" w:rsidRDefault="00074FC1" w:rsidP="00074FC1">
      <w:pPr>
        <w:pStyle w:val="CodeLines"/>
      </w:pPr>
      <w:r w:rsidRPr="00500A67">
        <w:t>cloud.aws.credentials.accessKey=</w:t>
      </w:r>
      <w:r w:rsidRPr="00500A67">
        <w:rPr>
          <w:color w:val="2AA198"/>
        </w:rPr>
        <w:t>AKIAUG5NI6YAQSA45</w:t>
      </w:r>
      <w:r w:rsidRPr="00500A67">
        <w:rPr>
          <w:color w:val="FFFFFF" w:themeColor="background1"/>
        </w:rPr>
        <w:t>IHO</w:t>
      </w:r>
    </w:p>
    <w:p w14:paraId="73664F47" w14:textId="77777777" w:rsidR="00074FC1" w:rsidRPr="00500A67" w:rsidRDefault="00074FC1" w:rsidP="00074FC1">
      <w:pPr>
        <w:pStyle w:val="CodeLines"/>
      </w:pPr>
      <w:r w:rsidRPr="00500A67">
        <w:t>cloud.aws.credentials.secretKey=</w:t>
      </w:r>
      <w:r w:rsidRPr="00500A67">
        <w:rPr>
          <w:color w:val="2AA198"/>
        </w:rPr>
        <w:t>xV8WyGYP3inIBZd6u0R3wlMF4joDlYMnepcxG</w:t>
      </w:r>
      <w:r w:rsidRPr="00500A67">
        <w:rPr>
          <w:color w:val="FFFFFF" w:themeColor="background1"/>
        </w:rPr>
        <w:t>zbk</w:t>
      </w:r>
    </w:p>
    <w:p w14:paraId="36FC3AC0" w14:textId="77777777" w:rsidR="00074FC1" w:rsidRPr="00500A67" w:rsidRDefault="00074FC1" w:rsidP="00074FC1">
      <w:pPr>
        <w:pStyle w:val="CodeLines"/>
      </w:pPr>
      <w:r w:rsidRPr="00500A67">
        <w:t>cloud.aws.credentials.instanceProfile=</w:t>
      </w:r>
      <w:r w:rsidRPr="00500A67">
        <w:rPr>
          <w:color w:val="2AA198"/>
        </w:rPr>
        <w:t>true</w:t>
      </w:r>
    </w:p>
    <w:p w14:paraId="05669738" w14:textId="77777777" w:rsidR="00074FC1" w:rsidRPr="00500A67" w:rsidRDefault="00074FC1" w:rsidP="00074FC1">
      <w:pPr>
        <w:pStyle w:val="CodeLines"/>
      </w:pPr>
      <w:r w:rsidRPr="00500A67">
        <w:t>cloud.aws.region.static=</w:t>
      </w:r>
      <w:r w:rsidRPr="00500A67">
        <w:rPr>
          <w:color w:val="2AA198"/>
        </w:rPr>
        <w:t>us-east-2</w:t>
      </w:r>
    </w:p>
    <w:p w14:paraId="4BC3ED0D" w14:textId="77777777" w:rsidR="00074FC1" w:rsidRPr="00500A67" w:rsidRDefault="00074FC1" w:rsidP="00074FC1">
      <w:pPr>
        <w:pStyle w:val="CodeLines"/>
      </w:pPr>
      <w:r w:rsidRPr="00500A67">
        <w:t>cloud.aws.stack.auto=</w:t>
      </w:r>
      <w:r w:rsidRPr="00500A67">
        <w:rPr>
          <w:color w:val="2AA198"/>
        </w:rPr>
        <w:t>false</w:t>
      </w:r>
    </w:p>
    <w:p w14:paraId="3669DDEB" w14:textId="77777777" w:rsidR="00074FC1" w:rsidRPr="00500A67" w:rsidRDefault="00074FC1" w:rsidP="00074FC1">
      <w:pPr>
        <w:pStyle w:val="CodeLines"/>
      </w:pPr>
      <w:r w:rsidRPr="00500A67">
        <w:t>logging.level.com.amazonaws.util.EC2MetadataUtils=</w:t>
      </w:r>
      <w:r w:rsidRPr="00500A67">
        <w:rPr>
          <w:color w:val="2AA198"/>
        </w:rPr>
        <w:t>error</w:t>
      </w:r>
    </w:p>
    <w:p w14:paraId="1673642E" w14:textId="77777777" w:rsidR="007436F8" w:rsidRPr="00500A67" w:rsidRDefault="00074FC1" w:rsidP="00074FC1">
      <w:pPr>
        <w:pStyle w:val="CodeLines"/>
        <w:rPr>
          <w:color w:val="2AA198"/>
        </w:rPr>
      </w:pPr>
      <w:r w:rsidRPr="00500A67">
        <w:t>logging.level.com.amazonaws.internal.InstanceMetadataServiceResourceFetcher=</w:t>
      </w:r>
      <w:r w:rsidRPr="00500A67">
        <w:rPr>
          <w:color w:val="2AA198"/>
        </w:rPr>
        <w:t>error</w:t>
      </w:r>
    </w:p>
    <w:p w14:paraId="63D6EA16" w14:textId="77777777" w:rsidR="00074FC1" w:rsidRPr="00500A67" w:rsidRDefault="00074FC1" w:rsidP="00074FC1">
      <w:pPr>
        <w:pStyle w:val="CodeLines"/>
        <w:rPr>
          <w:color w:val="2AA198"/>
        </w:rPr>
      </w:pPr>
    </w:p>
    <w:p w14:paraId="46DF42BB" w14:textId="77777777" w:rsidR="00074FC1" w:rsidRPr="00500A67" w:rsidRDefault="00074FC1" w:rsidP="00074FC1">
      <w:pPr>
        <w:pStyle w:val="CodeLines"/>
      </w:pPr>
      <w:r w:rsidRPr="00500A67">
        <w:t>cloud.aws.rds.database-arena.username=</w:t>
      </w:r>
      <w:r w:rsidRPr="00500A67">
        <w:rPr>
          <w:color w:val="2AA198"/>
        </w:rPr>
        <w:t>postgres</w:t>
      </w:r>
    </w:p>
    <w:p w14:paraId="7E0FD99F" w14:textId="77777777" w:rsidR="00074FC1" w:rsidRPr="00500A67" w:rsidRDefault="00074FC1" w:rsidP="00074FC1">
      <w:pPr>
        <w:pStyle w:val="CodeLines"/>
      </w:pPr>
      <w:r w:rsidRPr="00500A67">
        <w:t>cloud.aws.rds.database-arena.password=</w:t>
      </w:r>
      <w:r w:rsidRPr="00500A67">
        <w:rPr>
          <w:color w:val="2AA198"/>
        </w:rPr>
        <w:t>postgresql</w:t>
      </w:r>
    </w:p>
    <w:p w14:paraId="411C92DC" w14:textId="77777777" w:rsidR="00074FC1" w:rsidRPr="00500A67" w:rsidRDefault="00074FC1" w:rsidP="00074FC1">
      <w:pPr>
        <w:pStyle w:val="CodeLines"/>
      </w:pPr>
      <w:r w:rsidRPr="00500A67">
        <w:t>cloud.aws.rds.database-arena.databaseName=</w:t>
      </w:r>
      <w:r w:rsidRPr="00500A67">
        <w:rPr>
          <w:color w:val="2AA198"/>
        </w:rPr>
        <w:t>postgres</w:t>
      </w:r>
    </w:p>
    <w:p w14:paraId="003AE38F" w14:textId="77777777" w:rsidR="00074FC1" w:rsidRPr="00500A67" w:rsidRDefault="00074FC1" w:rsidP="00074FC1">
      <w:pPr>
        <w:pStyle w:val="CodeLines"/>
      </w:pPr>
      <w:r w:rsidRPr="00500A67">
        <w:t>cloud.aws.rds.database-arena.readReplicaSupport=</w:t>
      </w:r>
      <w:r w:rsidRPr="00500A67">
        <w:rPr>
          <w:color w:val="2AA198"/>
        </w:rPr>
        <w:t>true</w:t>
      </w:r>
    </w:p>
    <w:p w14:paraId="6E388C0F" w14:textId="77777777" w:rsidR="00074FC1" w:rsidRPr="00500A67" w:rsidRDefault="00074FC1" w:rsidP="00074FC1">
      <w:pPr>
        <w:pStyle w:val="CodeLines"/>
        <w:rPr>
          <w:rFonts w:eastAsia="Calibri"/>
        </w:rPr>
      </w:pPr>
      <w:r w:rsidRPr="00500A67">
        <w:t>cloud.aws.rds.database-arena.rewriteBatchedStatements=</w:t>
      </w:r>
      <w:r w:rsidRPr="00500A67">
        <w:rPr>
          <w:color w:val="2AA198"/>
        </w:rPr>
        <w:t>true</w:t>
      </w:r>
    </w:p>
    <w:p w14:paraId="0A62149D" w14:textId="77777777" w:rsidR="00074FC1" w:rsidRPr="00500A67" w:rsidRDefault="00124D4B" w:rsidP="00124D4B">
      <w:pPr>
        <w:pStyle w:val="Listing"/>
        <w:rPr>
          <w:rFonts w:eastAsia="Calibri"/>
        </w:rPr>
      </w:pPr>
      <w:r w:rsidRPr="00500A67">
        <w:t>Podešavanja za pristup AWS i RDS</w:t>
      </w:r>
    </w:p>
    <w:p w14:paraId="2FA37814" w14:textId="5138C00B" w:rsidR="00F07286" w:rsidRPr="00E55651" w:rsidRDefault="0045293B" w:rsidP="00E55651">
      <w:pPr>
        <w:pStyle w:val="BodyText"/>
        <w:rPr>
          <w:rFonts w:eastAsia="Calibri"/>
          <w:lang w:val="sr-Latn-RS"/>
        </w:rPr>
      </w:pPr>
      <w:r w:rsidRPr="00500A67">
        <w:rPr>
          <w:rFonts w:eastAsia="Calibri"/>
          <w:lang w:val="sr-Latn-RS"/>
        </w:rPr>
        <w:t xml:space="preserve">Izvršavanjem </w:t>
      </w:r>
      <w:r w:rsidRPr="00500A67">
        <w:rPr>
          <w:rFonts w:eastAsia="Calibri"/>
          <w:i/>
          <w:lang w:val="sr-Latn-RS"/>
        </w:rPr>
        <w:t>maven</w:t>
      </w:r>
      <w:r w:rsidRPr="00500A67">
        <w:rPr>
          <w:rFonts w:eastAsia="Calibri"/>
          <w:lang w:val="sr-Latn-RS"/>
        </w:rPr>
        <w:t xml:space="preserve"> komandi </w:t>
      </w:r>
      <w:r w:rsidRPr="00500A67">
        <w:rPr>
          <w:rFonts w:eastAsia="Calibri"/>
          <w:i/>
          <w:lang w:val="sr-Latn-RS"/>
        </w:rPr>
        <w:t xml:space="preserve">clean compile install </w:t>
      </w:r>
      <w:r w:rsidRPr="00500A67">
        <w:rPr>
          <w:rFonts w:eastAsia="Calibri"/>
          <w:lang w:val="sr-Latn-RS"/>
        </w:rPr>
        <w:t xml:space="preserve">u folderu </w:t>
      </w:r>
      <w:r w:rsidRPr="00500A67">
        <w:rPr>
          <w:rFonts w:eastAsia="Calibri"/>
          <w:i/>
          <w:lang w:val="sr-Latn-RS"/>
        </w:rPr>
        <w:t xml:space="preserve">target </w:t>
      </w:r>
      <w:r w:rsidRPr="00500A67">
        <w:rPr>
          <w:rFonts w:eastAsia="Calibri"/>
          <w:lang w:val="sr-Latn-RS"/>
        </w:rPr>
        <w:t xml:space="preserve">dobija se fajl </w:t>
      </w:r>
      <w:r w:rsidR="00AD5DE5" w:rsidRPr="00500A67">
        <w:rPr>
          <w:rFonts w:eastAsia="Calibri"/>
          <w:i/>
          <w:lang w:val="sr-Latn-RS"/>
        </w:rPr>
        <w:t>spring-boot-aws-arena.</w:t>
      </w:r>
      <w:r w:rsidR="00C56F2B" w:rsidRPr="00500A67">
        <w:rPr>
          <w:rFonts w:eastAsia="Calibri"/>
          <w:i/>
          <w:lang w:val="sr-Latn-RS"/>
        </w:rPr>
        <w:t>jar</w:t>
      </w:r>
      <w:r w:rsidR="00C56F2B" w:rsidRPr="00500A67">
        <w:rPr>
          <w:rFonts w:eastAsia="Calibri"/>
          <w:lang w:val="sr-Latn-RS"/>
        </w:rPr>
        <w:t xml:space="preserve">, koji predstavlja zapakovan kod aplikacije i </w:t>
      </w:r>
      <w:r w:rsidR="00C56F2B" w:rsidRPr="00500A67">
        <w:rPr>
          <w:rFonts w:eastAsia="Calibri"/>
          <w:i/>
          <w:lang w:val="sr-Latn-RS"/>
        </w:rPr>
        <w:t>upload</w:t>
      </w:r>
      <w:r w:rsidR="00C56F2B" w:rsidRPr="00500A67">
        <w:rPr>
          <w:rFonts w:eastAsia="Calibri"/>
          <w:lang w:val="sr-Latn-RS"/>
        </w:rPr>
        <w:t>-uje se na AWS</w:t>
      </w:r>
      <w:r w:rsidR="00516D88" w:rsidRPr="00500A67">
        <w:rPr>
          <w:rFonts w:eastAsia="Calibri"/>
          <w:lang w:val="sr-Latn-RS"/>
        </w:rPr>
        <w:t xml:space="preserve"> </w:t>
      </w:r>
      <w:hyperlink w:anchor="_LITERATURA_1" w:history="1">
        <w:r w:rsidR="00516D88" w:rsidRPr="00500A67">
          <w:rPr>
            <w:rStyle w:val="Hyperlink"/>
            <w:lang w:val="sr-Latn-RS"/>
          </w:rPr>
          <w:t>[12]</w:t>
        </w:r>
      </w:hyperlink>
      <w:r w:rsidR="00C56F2B" w:rsidRPr="00500A67">
        <w:rPr>
          <w:rFonts w:eastAsia="Calibri"/>
          <w:lang w:val="sr-Latn-RS"/>
        </w:rPr>
        <w:t>.</w:t>
      </w:r>
    </w:p>
    <w:p w14:paraId="2D426DBC" w14:textId="77777777" w:rsidR="00586A55" w:rsidRPr="00500A67" w:rsidRDefault="00586A55" w:rsidP="00586A55">
      <w:pPr>
        <w:pStyle w:val="Heading1"/>
        <w:rPr>
          <w:lang w:val="sr-Latn-RS"/>
        </w:rPr>
      </w:pPr>
      <w:bookmarkStart w:id="67" w:name="_Toc66984555"/>
      <w:bookmarkStart w:id="68" w:name="_Toc68732119"/>
      <w:bookmarkStart w:id="69" w:name="_Toc69139704"/>
      <w:bookmarkStart w:id="70" w:name="_Toc69140012"/>
      <w:bookmarkStart w:id="71" w:name="_Toc81334622"/>
      <w:bookmarkStart w:id="72" w:name="_Toc82628057"/>
      <w:bookmarkStart w:id="73" w:name="_Toc82628129"/>
      <w:r w:rsidRPr="00500A67">
        <w:rPr>
          <w:lang w:val="sr-Latn-RS"/>
        </w:rPr>
        <w:lastRenderedPageBreak/>
        <w:t>PRIKAZ IMPLEMENTIRANOG SISTEMA</w:t>
      </w:r>
      <w:bookmarkEnd w:id="67"/>
      <w:bookmarkEnd w:id="68"/>
      <w:bookmarkEnd w:id="69"/>
      <w:bookmarkEnd w:id="70"/>
      <w:bookmarkEnd w:id="71"/>
      <w:bookmarkEnd w:id="72"/>
      <w:bookmarkEnd w:id="73"/>
    </w:p>
    <w:p w14:paraId="366BE1EE" w14:textId="77777777" w:rsidR="00E55651" w:rsidRDefault="008D3477" w:rsidP="00E55651">
      <w:pPr>
        <w:pStyle w:val="BodyText"/>
        <w:rPr>
          <w:lang w:val="sr-Latn-RS"/>
        </w:rPr>
      </w:pPr>
      <w:r w:rsidRPr="00500A67">
        <w:rPr>
          <w:lang w:val="sr-Latn-RS"/>
        </w:rPr>
        <w:t xml:space="preserve">U ovom poglavlju </w:t>
      </w:r>
      <w:r w:rsidR="007F4B49" w:rsidRPr="00500A67">
        <w:rPr>
          <w:lang w:val="sr-Latn-RS"/>
        </w:rPr>
        <w:t>biće opisane i prikazane funkcionalnosti sistema iz ugla administratora i običnog korisnika</w:t>
      </w:r>
      <w:r w:rsidR="002330CC" w:rsidRPr="00500A67">
        <w:rPr>
          <w:lang w:val="sr-Latn-RS"/>
        </w:rPr>
        <w:t xml:space="preserve">. </w:t>
      </w:r>
      <w:r w:rsidR="00940B97" w:rsidRPr="00500A67">
        <w:rPr>
          <w:lang w:val="sr-Latn-RS"/>
        </w:rPr>
        <w:t xml:space="preserve">Zatim će biti demonstrirano </w:t>
      </w:r>
      <w:r w:rsidR="00071527" w:rsidRPr="00500A67">
        <w:rPr>
          <w:lang w:val="sr-Latn-RS"/>
        </w:rPr>
        <w:t xml:space="preserve">kako sistem postiže </w:t>
      </w:r>
      <w:r w:rsidR="00940B97" w:rsidRPr="00500A67">
        <w:rPr>
          <w:lang w:val="sr-Latn-RS"/>
        </w:rPr>
        <w:t>e</w:t>
      </w:r>
      <w:r w:rsidR="00371778" w:rsidRPr="00500A67">
        <w:rPr>
          <w:lang w:val="sr-Latn-RS"/>
        </w:rPr>
        <w:t>lastičnost i dostupnost</w:t>
      </w:r>
      <w:r w:rsidR="00940B97" w:rsidRPr="00500A67">
        <w:rPr>
          <w:lang w:val="sr-Latn-RS"/>
        </w:rPr>
        <w:t>.</w:t>
      </w:r>
    </w:p>
    <w:p w14:paraId="09AD7002" w14:textId="558DA7D1" w:rsidR="00D51696" w:rsidRPr="00E55651" w:rsidRDefault="00AF1F24" w:rsidP="00E55651">
      <w:pPr>
        <w:pStyle w:val="BodyText"/>
        <w:rPr>
          <w:lang w:val="sr-Latn-RS"/>
        </w:rPr>
      </w:pPr>
      <w:r w:rsidRPr="00500A67">
        <w:rPr>
          <w:rFonts w:eastAsia="Calibri"/>
          <w:lang w:val="sr-Latn-RS"/>
        </w:rPr>
        <w:t>Prilikom pristupa aplikaciji svaki korisnik ima ulogu neprijavljenog korisnika. Dostupna mu je stranica za prijavu (slika 6.1) i stra</w:t>
      </w:r>
      <w:r w:rsidR="002E5F42" w:rsidRPr="00500A67">
        <w:rPr>
          <w:rFonts w:eastAsia="Calibri"/>
          <w:lang w:val="sr-Latn-RS"/>
        </w:rPr>
        <w:t>nica za registraciju klikom na d</w:t>
      </w:r>
      <w:r w:rsidRPr="00500A67">
        <w:rPr>
          <w:rFonts w:eastAsia="Calibri"/>
          <w:lang w:val="sr-Latn-RS"/>
        </w:rPr>
        <w:t xml:space="preserve">ugme </w:t>
      </w:r>
      <w:r w:rsidRPr="00500A67">
        <w:rPr>
          <w:rFonts w:eastAsia="Calibri"/>
          <w:i/>
          <w:lang w:val="sr-Latn-RS"/>
        </w:rPr>
        <w:t>Sign Up</w:t>
      </w:r>
      <w:r w:rsidRPr="00500A67">
        <w:rPr>
          <w:rFonts w:eastAsia="Calibri"/>
          <w:lang w:val="sr-Latn-RS"/>
        </w:rPr>
        <w:t xml:space="preserve">. </w:t>
      </w:r>
      <w:r w:rsidR="002E5F42" w:rsidRPr="00500A67">
        <w:rPr>
          <w:rFonts w:eastAsia="Calibri"/>
          <w:lang w:val="sr-Latn-RS"/>
        </w:rPr>
        <w:t xml:space="preserve">Da bi se prijavio potrebno je da je prethodno registrovan i da unese svoj </w:t>
      </w:r>
      <w:r w:rsidR="002E5F42" w:rsidRPr="00500A67">
        <w:rPr>
          <w:rFonts w:eastAsia="Calibri"/>
          <w:i/>
          <w:lang w:val="sr-Latn-RS"/>
        </w:rPr>
        <w:t>email</w:t>
      </w:r>
      <w:r w:rsidR="002E5F42" w:rsidRPr="00500A67">
        <w:rPr>
          <w:rFonts w:eastAsia="Calibri"/>
          <w:lang w:val="sr-Latn-RS"/>
        </w:rPr>
        <w:t xml:space="preserve"> i lozinku sa kojima se registrovao. Da bi se registrovao potrebno je da unese </w:t>
      </w:r>
      <w:r w:rsidR="002E5F42" w:rsidRPr="00500A67">
        <w:rPr>
          <w:rFonts w:eastAsia="Calibri"/>
          <w:i/>
          <w:lang w:val="sr-Latn-RS"/>
        </w:rPr>
        <w:t>email</w:t>
      </w:r>
      <w:r w:rsidR="002E5F42" w:rsidRPr="00500A67">
        <w:rPr>
          <w:rFonts w:eastAsia="Calibri"/>
          <w:lang w:val="sr-Latn-RS"/>
        </w:rPr>
        <w:t xml:space="preserve"> koji mora biti jedin</w:t>
      </w:r>
      <w:r w:rsidR="0053166A" w:rsidRPr="00500A67">
        <w:rPr>
          <w:rFonts w:eastAsia="Calibri"/>
          <w:lang w:val="sr-Latn-RS"/>
        </w:rPr>
        <w:t xml:space="preserve">istven u sistemu (korisnik ne može da pravi više naloga sa istim </w:t>
      </w:r>
      <w:r w:rsidR="0053166A" w:rsidRPr="00500A67">
        <w:rPr>
          <w:rFonts w:eastAsia="Calibri"/>
          <w:i/>
          <w:lang w:val="sr-Latn-RS"/>
        </w:rPr>
        <w:t>email</w:t>
      </w:r>
      <w:r w:rsidR="0053166A" w:rsidRPr="00500A67">
        <w:rPr>
          <w:rFonts w:eastAsia="Calibri"/>
          <w:lang w:val="sr-Latn-RS"/>
        </w:rPr>
        <w:t xml:space="preserve">-om), ime, prezime, lozinku sa najmanje 8 karaktera i potvrdu lozinke. </w:t>
      </w:r>
      <w:r w:rsidR="00EE0DF8" w:rsidRPr="00500A67">
        <w:rPr>
          <w:rFonts w:eastAsia="Calibri"/>
          <w:lang w:val="sr-Latn-RS"/>
        </w:rPr>
        <w:t>U sistemu postoji je</w:t>
      </w:r>
      <w:r w:rsidR="00E636F4" w:rsidRPr="00500A67">
        <w:rPr>
          <w:rFonts w:eastAsia="Calibri"/>
          <w:lang w:val="sr-Latn-RS"/>
        </w:rPr>
        <w:t>dan predefinisani administrator</w:t>
      </w:r>
      <w:r w:rsidR="009950B9" w:rsidRPr="00500A67">
        <w:rPr>
          <w:rFonts w:eastAsia="Calibri"/>
          <w:lang w:val="sr-Latn-RS"/>
        </w:rPr>
        <w:t xml:space="preserve">, a svaki novi korisnik koji se registruje </w:t>
      </w:r>
      <w:r w:rsidR="0065516C" w:rsidRPr="00500A67">
        <w:rPr>
          <w:rFonts w:eastAsia="Calibri"/>
          <w:lang w:val="sr-Latn-RS"/>
        </w:rPr>
        <w:t>dobija</w:t>
      </w:r>
      <w:r w:rsidR="009950B9" w:rsidRPr="00500A67">
        <w:rPr>
          <w:rFonts w:eastAsia="Calibri"/>
          <w:lang w:val="sr-Latn-RS"/>
        </w:rPr>
        <w:t xml:space="preserve"> ulogu običnog korisnika.</w:t>
      </w:r>
      <w:r w:rsidR="00741C54" w:rsidRPr="00500A67">
        <w:rPr>
          <w:rFonts w:eastAsia="Calibri"/>
          <w:lang w:val="sr-Latn-RS"/>
        </w:rPr>
        <w:t xml:space="preserve"> </w:t>
      </w:r>
    </w:p>
    <w:p w14:paraId="10519C16" w14:textId="3A041BEB" w:rsidR="00F20143" w:rsidRDefault="00F20143" w:rsidP="00F20143">
      <w:pPr>
        <w:pStyle w:val="BodyText"/>
        <w:ind w:firstLine="0"/>
        <w:rPr>
          <w:rFonts w:eastAsia="Calibri"/>
          <w:lang w:val="sr-Latn-RS"/>
        </w:rPr>
      </w:pPr>
    </w:p>
    <w:p w14:paraId="587F735F" w14:textId="3CAE8100" w:rsidR="005A1966" w:rsidRPr="00500A67" w:rsidRDefault="005A1966" w:rsidP="00F20143">
      <w:pPr>
        <w:pStyle w:val="BodyText"/>
        <w:ind w:firstLine="0"/>
        <w:rPr>
          <w:rFonts w:eastAsia="Calibri"/>
          <w:lang w:val="sr-Latn-RS"/>
        </w:rPr>
      </w:pPr>
      <w:r w:rsidRPr="005A1966">
        <w:rPr>
          <w:rFonts w:eastAsia="Calibri"/>
          <w:noProof/>
          <w:lang w:val="en-US"/>
        </w:rPr>
        <w:drawing>
          <wp:inline distT="0" distB="0" distL="0" distR="0" wp14:anchorId="227A1DA1" wp14:editId="4BED9C74">
            <wp:extent cx="4270375" cy="2105444"/>
            <wp:effectExtent l="0" t="0" r="0" b="9525"/>
            <wp:docPr id="72" name="Picture 72" descr="C:\Users\Korisnik\Desktop\image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orisnik\Desktop\image (5).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270375" cy="2105444"/>
                    </a:xfrm>
                    <a:prstGeom prst="rect">
                      <a:avLst/>
                    </a:prstGeom>
                    <a:noFill/>
                    <a:ln>
                      <a:noFill/>
                    </a:ln>
                  </pic:spPr>
                </pic:pic>
              </a:graphicData>
            </a:graphic>
          </wp:inline>
        </w:drawing>
      </w:r>
    </w:p>
    <w:p w14:paraId="25DDA6D3" w14:textId="77777777" w:rsidR="00F20143" w:rsidRPr="00500A67" w:rsidRDefault="00123A65" w:rsidP="00052B80">
      <w:pPr>
        <w:pStyle w:val="Caption"/>
        <w:numPr>
          <w:ilvl w:val="0"/>
          <w:numId w:val="31"/>
        </w:numPr>
      </w:pPr>
      <w:r w:rsidRPr="00500A67">
        <w:t>Prikaz stranice za prijavu</w:t>
      </w:r>
    </w:p>
    <w:p w14:paraId="4355B449" w14:textId="77777777" w:rsidR="00F20143" w:rsidRPr="00500A67" w:rsidRDefault="005D0722" w:rsidP="00D51696">
      <w:pPr>
        <w:pStyle w:val="BodyText"/>
        <w:rPr>
          <w:rFonts w:eastAsia="Calibri"/>
          <w:lang w:val="sr-Latn-RS"/>
        </w:rPr>
      </w:pPr>
      <w:r w:rsidRPr="00500A67">
        <w:rPr>
          <w:rFonts w:eastAsia="Calibri"/>
          <w:lang w:val="sr-Latn-RS"/>
        </w:rPr>
        <w:t>Kada se korisnik prijavi kao administrator, može da vidi početnu stranicu sa tabelom u kojoj su prikazani svi događaji u sistemu</w:t>
      </w:r>
      <w:r w:rsidR="00B56B3E" w:rsidRPr="00500A67">
        <w:rPr>
          <w:rFonts w:eastAsia="Calibri"/>
          <w:lang w:val="sr-Latn-RS"/>
        </w:rPr>
        <w:t xml:space="preserve"> (slika 6.2)</w:t>
      </w:r>
      <w:r w:rsidRPr="00500A67">
        <w:rPr>
          <w:rFonts w:eastAsia="Calibri"/>
          <w:lang w:val="sr-Latn-RS"/>
        </w:rPr>
        <w:t>.</w:t>
      </w:r>
      <w:r w:rsidR="005C0150" w:rsidRPr="00500A67">
        <w:rPr>
          <w:rFonts w:eastAsia="Calibri"/>
          <w:lang w:val="sr-Latn-RS"/>
        </w:rPr>
        <w:t xml:space="preserve"> Za svaki događaj prikazan je naziv, datum i vrijeme početka, datum i vrijeme završetka, datum i vrijeme do kojeg korisnici </w:t>
      </w:r>
      <w:r w:rsidR="00670E6F" w:rsidRPr="00500A67">
        <w:rPr>
          <w:rFonts w:eastAsia="Calibri"/>
          <w:lang w:val="sr-Latn-RS"/>
        </w:rPr>
        <w:t xml:space="preserve">mogu </w:t>
      </w:r>
      <w:r w:rsidR="005C0150" w:rsidRPr="00500A67">
        <w:rPr>
          <w:rFonts w:eastAsia="Calibri"/>
          <w:lang w:val="sr-Latn-RS"/>
        </w:rPr>
        <w:t>rezervisati i otkazivati sjedišta i cijene za različite vrste sjedišta (</w:t>
      </w:r>
      <w:r w:rsidR="005C0150" w:rsidRPr="00500A67">
        <w:rPr>
          <w:rFonts w:eastAsia="Calibri"/>
          <w:i/>
          <w:lang w:val="sr-Latn-RS"/>
        </w:rPr>
        <w:t>parter, east, west, north, south, VIP</w:t>
      </w:r>
      <w:r w:rsidR="005C0150" w:rsidRPr="00500A67">
        <w:rPr>
          <w:rFonts w:eastAsia="Calibri"/>
          <w:lang w:val="sr-Latn-RS"/>
        </w:rPr>
        <w:t xml:space="preserve">). </w:t>
      </w:r>
      <w:r w:rsidR="00EE11FF" w:rsidRPr="00500A67">
        <w:rPr>
          <w:rFonts w:eastAsia="Calibri"/>
          <w:lang w:val="sr-Latn-RS"/>
        </w:rPr>
        <w:t>Administrator ima opcije da pogleda detaljan prikaz događaja, sve rezervacije za taj događaj</w:t>
      </w:r>
      <w:r w:rsidR="000773FC" w:rsidRPr="00500A67">
        <w:rPr>
          <w:rFonts w:eastAsia="Calibri"/>
          <w:lang w:val="sr-Latn-RS"/>
        </w:rPr>
        <w:t xml:space="preserve"> i formu za izmjenu podataka o događaju.</w:t>
      </w:r>
      <w:r w:rsidR="00260D26" w:rsidRPr="00500A67">
        <w:rPr>
          <w:rFonts w:eastAsia="Calibri"/>
          <w:lang w:val="sr-Latn-RS"/>
        </w:rPr>
        <w:t xml:space="preserve"> </w:t>
      </w:r>
    </w:p>
    <w:p w14:paraId="68E3E85F" w14:textId="73DF7C0C" w:rsidR="002D04EF" w:rsidRDefault="002D04EF" w:rsidP="002D04EF">
      <w:pPr>
        <w:pStyle w:val="BodyText"/>
        <w:ind w:firstLine="0"/>
        <w:rPr>
          <w:rFonts w:eastAsia="Calibri"/>
          <w:lang w:val="sr-Latn-RS"/>
        </w:rPr>
      </w:pPr>
    </w:p>
    <w:p w14:paraId="516594DD" w14:textId="552AD274" w:rsidR="001B6DFA" w:rsidRPr="00500A67" w:rsidRDefault="001B6DFA" w:rsidP="002D04EF">
      <w:pPr>
        <w:pStyle w:val="BodyText"/>
        <w:ind w:firstLine="0"/>
        <w:rPr>
          <w:rFonts w:eastAsia="Calibri"/>
          <w:lang w:val="sr-Latn-RS"/>
        </w:rPr>
      </w:pPr>
      <w:r w:rsidRPr="001B6DFA">
        <w:rPr>
          <w:rFonts w:eastAsia="Calibri"/>
          <w:noProof/>
          <w:lang w:val="en-US"/>
        </w:rPr>
        <w:lastRenderedPageBreak/>
        <w:drawing>
          <wp:inline distT="0" distB="0" distL="0" distR="0" wp14:anchorId="49DAF790" wp14:editId="23B7D04E">
            <wp:extent cx="4270375" cy="2114422"/>
            <wp:effectExtent l="0" t="0" r="0" b="635"/>
            <wp:docPr id="73" name="Picture 73" descr="C:\Users\Korisnik\Desktop\imag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orisnik\Desktop\imagee.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270375" cy="2114422"/>
                    </a:xfrm>
                    <a:prstGeom prst="rect">
                      <a:avLst/>
                    </a:prstGeom>
                    <a:noFill/>
                    <a:ln>
                      <a:noFill/>
                    </a:ln>
                  </pic:spPr>
                </pic:pic>
              </a:graphicData>
            </a:graphic>
          </wp:inline>
        </w:drawing>
      </w:r>
    </w:p>
    <w:p w14:paraId="0A566ACB" w14:textId="77777777" w:rsidR="00285550" w:rsidRPr="00500A67" w:rsidRDefault="00256471" w:rsidP="00052B80">
      <w:pPr>
        <w:pStyle w:val="Caption"/>
        <w:numPr>
          <w:ilvl w:val="0"/>
          <w:numId w:val="31"/>
        </w:numPr>
      </w:pPr>
      <w:r w:rsidRPr="00500A67">
        <w:t>Prikaz početne stranice</w:t>
      </w:r>
      <w:r w:rsidR="00C25B86" w:rsidRPr="00500A67">
        <w:t xml:space="preserve"> </w:t>
      </w:r>
      <w:r w:rsidR="00C25B86" w:rsidRPr="00500A67">
        <w:rPr>
          <w:i/>
        </w:rPr>
        <w:t>„Events“</w:t>
      </w:r>
      <w:r w:rsidR="000D3ADD" w:rsidRPr="00500A67">
        <w:rPr>
          <w:i/>
        </w:rPr>
        <w:t xml:space="preserve"> </w:t>
      </w:r>
      <w:r w:rsidR="000D3ADD" w:rsidRPr="00500A67">
        <w:t>za</w:t>
      </w:r>
      <w:r w:rsidRPr="00500A67">
        <w:t xml:space="preserve"> administratora</w:t>
      </w:r>
    </w:p>
    <w:p w14:paraId="304B9EE6" w14:textId="77777777" w:rsidR="00285550" w:rsidRPr="00500A67" w:rsidRDefault="00426913" w:rsidP="00D51696">
      <w:pPr>
        <w:pStyle w:val="BodyText"/>
        <w:rPr>
          <w:rFonts w:eastAsia="Calibri"/>
          <w:lang w:val="sr-Latn-RS"/>
        </w:rPr>
      </w:pPr>
      <w:r w:rsidRPr="00500A67">
        <w:rPr>
          <w:rFonts w:eastAsia="Calibri"/>
          <w:lang w:val="sr-Latn-RS"/>
        </w:rPr>
        <w:t xml:space="preserve">Izborom opcije za detaljan prikaz događaja administrator pristupa stranici koja pored osnovnih podataka o događaju sadrži opis događaja i vizuelni prikaz rasporeda sjedišta arene. </w:t>
      </w:r>
      <w:r w:rsidR="004B0325" w:rsidRPr="00500A67">
        <w:rPr>
          <w:rFonts w:eastAsia="Calibri"/>
          <w:lang w:val="sr-Latn-RS"/>
        </w:rPr>
        <w:t xml:space="preserve">Sjedišta različite vrste, odnosno različite cijene, prikazana su različitom bojom. </w:t>
      </w:r>
      <w:r w:rsidR="00074DF3" w:rsidRPr="00500A67">
        <w:rPr>
          <w:rFonts w:eastAsia="Calibri"/>
          <w:lang w:val="sr-Latn-RS"/>
        </w:rPr>
        <w:t>Sjedišta koja su rezervisana označena su crvenom bojom</w:t>
      </w:r>
      <w:r w:rsidR="00CE0434" w:rsidRPr="00500A67">
        <w:rPr>
          <w:rFonts w:eastAsia="Calibri"/>
          <w:lang w:val="sr-Latn-RS"/>
        </w:rPr>
        <w:t xml:space="preserve"> (slika 6.3)</w:t>
      </w:r>
      <w:r w:rsidR="00074DF3" w:rsidRPr="00500A67">
        <w:rPr>
          <w:rFonts w:eastAsia="Calibri"/>
          <w:lang w:val="sr-Latn-RS"/>
        </w:rPr>
        <w:t>.</w:t>
      </w:r>
    </w:p>
    <w:p w14:paraId="503A3F01" w14:textId="77777777" w:rsidR="004B741A" w:rsidRPr="00500A67" w:rsidRDefault="004B741A" w:rsidP="00D51696">
      <w:pPr>
        <w:pStyle w:val="BodyText"/>
        <w:rPr>
          <w:rFonts w:eastAsia="Calibri"/>
          <w:lang w:val="sr-Latn-RS"/>
        </w:rPr>
      </w:pPr>
    </w:p>
    <w:p w14:paraId="28315263" w14:textId="5EF0110B" w:rsidR="004B741A" w:rsidRPr="00500A67" w:rsidRDefault="004B741A" w:rsidP="00D625D5">
      <w:pPr>
        <w:pStyle w:val="BodyText"/>
        <w:ind w:firstLine="0"/>
        <w:rPr>
          <w:rFonts w:eastAsia="Calibri"/>
          <w:lang w:val="sr-Latn-RS"/>
        </w:rPr>
      </w:pPr>
      <w:r w:rsidRPr="004B741A">
        <w:rPr>
          <w:rFonts w:eastAsia="Calibri"/>
          <w:noProof/>
          <w:lang w:val="en-US"/>
        </w:rPr>
        <w:drawing>
          <wp:inline distT="0" distB="0" distL="0" distR="0" wp14:anchorId="50B7718E" wp14:editId="4C77F242">
            <wp:extent cx="4270375" cy="2108126"/>
            <wp:effectExtent l="0" t="0" r="0" b="6985"/>
            <wp:docPr id="74" name="Picture 74" descr="C:\Users\Korisnik\Desktop\slik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orisnik\Desktop\slika1.jpg"/>
                    <pic:cNvPicPr>
                      <a:picLocks noChangeAspect="1" noChangeArrowheads="1"/>
                    </pic:cNvPicPr>
                  </pic:nvPicPr>
                  <pic:blipFill>
                    <a:blip r:embed="rId39" cstate="print">
                      <a:extLst>
                        <a:ext uri="{BEBA8EAE-BF5A-486C-A8C5-ECC9F3942E4B}">
                          <a14:imgProps xmlns:a14="http://schemas.microsoft.com/office/drawing/2010/main">
                            <a14:imgLayer r:embed="rId4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270375" cy="2108126"/>
                    </a:xfrm>
                    <a:prstGeom prst="rect">
                      <a:avLst/>
                    </a:prstGeom>
                    <a:noFill/>
                    <a:ln>
                      <a:noFill/>
                    </a:ln>
                  </pic:spPr>
                </pic:pic>
              </a:graphicData>
            </a:graphic>
          </wp:inline>
        </w:drawing>
      </w:r>
    </w:p>
    <w:p w14:paraId="0559336E" w14:textId="77777777" w:rsidR="00D51557" w:rsidRPr="00500A67" w:rsidRDefault="00D51557" w:rsidP="00052B80">
      <w:pPr>
        <w:pStyle w:val="Caption"/>
        <w:numPr>
          <w:ilvl w:val="0"/>
          <w:numId w:val="31"/>
        </w:numPr>
      </w:pPr>
      <w:r w:rsidRPr="00500A67">
        <w:t>Detaljan prikaz događaja za administratora</w:t>
      </w:r>
    </w:p>
    <w:p w14:paraId="4A16C8CB" w14:textId="77777777" w:rsidR="002750F9" w:rsidRPr="00500A67" w:rsidRDefault="002750F9" w:rsidP="00D51696">
      <w:pPr>
        <w:pStyle w:val="BodyText"/>
        <w:rPr>
          <w:rFonts w:eastAsia="Calibri"/>
          <w:lang w:val="sr-Latn-RS"/>
        </w:rPr>
      </w:pPr>
    </w:p>
    <w:p w14:paraId="1D4DD207" w14:textId="7A17EF1C" w:rsidR="00EE11FF" w:rsidRDefault="001A6E98" w:rsidP="00484C08">
      <w:pPr>
        <w:pStyle w:val="BodyText"/>
        <w:rPr>
          <w:rFonts w:eastAsia="Calibri"/>
          <w:lang w:val="sr-Latn-RS"/>
        </w:rPr>
      </w:pPr>
      <w:r w:rsidRPr="00500A67">
        <w:rPr>
          <w:rFonts w:eastAsia="Calibri"/>
          <w:lang w:val="sr-Latn-RS"/>
        </w:rPr>
        <w:t>Pored opcija vezanih za događaj, administrator može da dodaje novi događaj i preg</w:t>
      </w:r>
      <w:r w:rsidR="00BE45E1" w:rsidRPr="00500A67">
        <w:rPr>
          <w:rFonts w:eastAsia="Calibri"/>
          <w:lang w:val="sr-Latn-RS"/>
        </w:rPr>
        <w:t xml:space="preserve">leda sve rezervacije u sistemu, a te opcije se nalaze u </w:t>
      </w:r>
      <w:r w:rsidR="00BE45E1" w:rsidRPr="00500A67">
        <w:rPr>
          <w:rFonts w:eastAsia="Calibri"/>
          <w:i/>
          <w:lang w:val="sr-Latn-RS"/>
        </w:rPr>
        <w:t>navigation bar</w:t>
      </w:r>
      <w:r w:rsidR="00BE45E1" w:rsidRPr="00500A67">
        <w:rPr>
          <w:rFonts w:eastAsia="Calibri"/>
          <w:lang w:val="sr-Latn-RS"/>
        </w:rPr>
        <w:t xml:space="preserve">-u. </w:t>
      </w:r>
      <w:r w:rsidR="00C32454" w:rsidRPr="00500A67">
        <w:rPr>
          <w:rFonts w:eastAsia="Calibri"/>
          <w:lang w:val="sr-Latn-RS"/>
        </w:rPr>
        <w:t xml:space="preserve">Stranica za </w:t>
      </w:r>
      <w:r w:rsidR="00C46FFF" w:rsidRPr="00500A67">
        <w:rPr>
          <w:rFonts w:eastAsia="Calibri"/>
          <w:lang w:val="sr-Latn-RS"/>
        </w:rPr>
        <w:t>pregledanje svih rezervacija i rezervacija za događaj</w:t>
      </w:r>
      <w:r w:rsidR="00993CDF" w:rsidRPr="00500A67">
        <w:rPr>
          <w:rFonts w:eastAsia="Calibri"/>
          <w:lang w:val="sr-Latn-RS"/>
        </w:rPr>
        <w:t xml:space="preserve"> prikazana je na slici 6.4. Za svaku rezervaciju može da se vidi </w:t>
      </w:r>
      <w:r w:rsidR="00993CDF" w:rsidRPr="00500A67">
        <w:rPr>
          <w:rFonts w:eastAsia="Calibri"/>
          <w:lang w:val="sr-Latn-RS"/>
        </w:rPr>
        <w:lastRenderedPageBreak/>
        <w:t>korisnik koji je rezervisao, naziv događaja, datumi poč</w:t>
      </w:r>
      <w:r w:rsidR="00614613" w:rsidRPr="00500A67">
        <w:rPr>
          <w:rFonts w:eastAsia="Calibri"/>
          <w:lang w:val="sr-Latn-RS"/>
        </w:rPr>
        <w:t>etka, završetka i roka, cijena, broj sjedišta i u slučaju da je rezervacija otkazana, dodatna kolona sa tom informacijom.</w:t>
      </w:r>
      <w:r w:rsidR="005611AB" w:rsidRPr="00500A67" w:rsidDel="005611AB">
        <w:rPr>
          <w:rFonts w:eastAsia="Calibri"/>
          <w:lang w:val="sr-Latn-RS"/>
        </w:rPr>
        <w:t xml:space="preserve"> </w:t>
      </w:r>
    </w:p>
    <w:p w14:paraId="68A5D3E3" w14:textId="4E43C43C" w:rsidR="005611AB" w:rsidRPr="00500A67" w:rsidRDefault="005611AB" w:rsidP="00496C15">
      <w:pPr>
        <w:pStyle w:val="BodyText"/>
        <w:ind w:firstLine="0"/>
        <w:rPr>
          <w:rFonts w:eastAsia="Calibri"/>
          <w:lang w:val="sr-Latn-RS"/>
        </w:rPr>
      </w:pPr>
      <w:r w:rsidRPr="005611AB">
        <w:rPr>
          <w:rFonts w:eastAsia="Calibri"/>
          <w:noProof/>
          <w:lang w:val="en-US"/>
        </w:rPr>
        <w:drawing>
          <wp:inline distT="0" distB="0" distL="0" distR="0" wp14:anchorId="3EBA2EC2" wp14:editId="0AFAD22D">
            <wp:extent cx="4270375" cy="2095311"/>
            <wp:effectExtent l="0" t="0" r="0" b="635"/>
            <wp:docPr id="75" name="Picture 75" descr="C:\Users\Korisnik\Desktop\imggg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orisnik\Desktop\imggg (1).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270375" cy="2095311"/>
                    </a:xfrm>
                    <a:prstGeom prst="rect">
                      <a:avLst/>
                    </a:prstGeom>
                    <a:noFill/>
                    <a:ln>
                      <a:noFill/>
                    </a:ln>
                  </pic:spPr>
                </pic:pic>
              </a:graphicData>
            </a:graphic>
          </wp:inline>
        </w:drawing>
      </w:r>
    </w:p>
    <w:p w14:paraId="4D7F0D77" w14:textId="77777777" w:rsidR="00A07113" w:rsidRPr="00500A67" w:rsidRDefault="00496C15" w:rsidP="00052B80">
      <w:pPr>
        <w:pStyle w:val="Caption"/>
        <w:numPr>
          <w:ilvl w:val="0"/>
          <w:numId w:val="31"/>
        </w:numPr>
      </w:pPr>
      <w:r w:rsidRPr="00500A67">
        <w:t xml:space="preserve">Prikaz stranice </w:t>
      </w:r>
      <w:r w:rsidRPr="00500A67">
        <w:rPr>
          <w:i/>
        </w:rPr>
        <w:t xml:space="preserve">„Reservations“ </w:t>
      </w:r>
      <w:r w:rsidRPr="00500A67">
        <w:t>za administratora</w:t>
      </w:r>
    </w:p>
    <w:p w14:paraId="5C5B22C5" w14:textId="5D68A82C" w:rsidR="004F538C" w:rsidRDefault="00614613" w:rsidP="00484C08">
      <w:pPr>
        <w:pStyle w:val="BodyText"/>
        <w:rPr>
          <w:rFonts w:eastAsia="Calibri"/>
          <w:lang w:val="sr-Latn-RS"/>
        </w:rPr>
      </w:pPr>
      <w:r w:rsidRPr="00500A67">
        <w:rPr>
          <w:rFonts w:eastAsia="Calibri"/>
          <w:lang w:val="sr-Latn-RS"/>
        </w:rPr>
        <w:t>Za dodavanje novog i izmjenu postojećeg događaja koristi se ista forma</w:t>
      </w:r>
      <w:r w:rsidR="0055363A" w:rsidRPr="00500A67">
        <w:rPr>
          <w:rFonts w:eastAsia="Calibri"/>
          <w:lang w:val="sr-Latn-RS"/>
        </w:rPr>
        <w:t xml:space="preserve"> (slika 6.5)</w:t>
      </w:r>
      <w:r w:rsidRPr="00500A67">
        <w:rPr>
          <w:rFonts w:eastAsia="Calibri"/>
          <w:lang w:val="sr-Latn-RS"/>
        </w:rPr>
        <w:t>.</w:t>
      </w:r>
      <w:r w:rsidR="0055363A" w:rsidRPr="00500A67">
        <w:rPr>
          <w:rFonts w:eastAsia="Calibri"/>
          <w:lang w:val="sr-Latn-RS"/>
        </w:rPr>
        <w:t xml:space="preserve"> Administrator mora da popun</w:t>
      </w:r>
      <w:r w:rsidR="002352D9" w:rsidRPr="00500A67">
        <w:rPr>
          <w:rFonts w:eastAsia="Calibri"/>
          <w:lang w:val="sr-Latn-RS"/>
        </w:rPr>
        <w:t>i sva polja osim onih koja označ</w:t>
      </w:r>
      <w:r w:rsidR="0055363A" w:rsidRPr="00500A67">
        <w:rPr>
          <w:rFonts w:eastAsia="Calibri"/>
          <w:lang w:val="sr-Latn-RS"/>
        </w:rPr>
        <w:t xml:space="preserve">avaju cijenu. Ukoliko ona ostanu nepopunjena podrazumijeva se da se ne izdaju rezervacije za tu vrstu sjedišta. Takođe, administrator mora da vodi računa da datumi i vremena budu uređeni tako da imaju smisla i da se </w:t>
      </w:r>
      <w:r w:rsidR="00CD3615" w:rsidRPr="00500A67">
        <w:rPr>
          <w:rFonts w:eastAsia="Calibri"/>
          <w:lang w:val="sr-Latn-RS"/>
        </w:rPr>
        <w:t>događaji vremenski ne poklapaju.</w:t>
      </w:r>
      <w:r w:rsidR="00C14612" w:rsidRPr="00500A67">
        <w:rPr>
          <w:rFonts w:eastAsia="Calibri"/>
          <w:lang w:val="sr-Latn-RS"/>
        </w:rPr>
        <w:t xml:space="preserve"> To se provjerava na serverskoj strani, i ukoliko uslov nije ispunjen administratoru se prikazuje odgovarajuće obavještenje.</w:t>
      </w:r>
    </w:p>
    <w:p w14:paraId="69F173F7" w14:textId="62312297" w:rsidR="00346B63" w:rsidRPr="00500A67" w:rsidRDefault="00346B63" w:rsidP="004F538C">
      <w:pPr>
        <w:pStyle w:val="BodyText"/>
        <w:ind w:firstLine="0"/>
        <w:rPr>
          <w:rFonts w:eastAsia="Calibri"/>
          <w:lang w:val="sr-Latn-RS"/>
        </w:rPr>
      </w:pPr>
      <w:r w:rsidRPr="00346B63">
        <w:rPr>
          <w:rFonts w:eastAsia="Calibri"/>
          <w:noProof/>
          <w:lang w:val="en-US"/>
        </w:rPr>
        <w:drawing>
          <wp:inline distT="0" distB="0" distL="0" distR="0" wp14:anchorId="6DA5F3FD" wp14:editId="26F1F496">
            <wp:extent cx="4269635" cy="2157095"/>
            <wp:effectExtent l="0" t="0" r="0" b="0"/>
            <wp:docPr id="76" name="Picture 76" descr="C:\Users\Korisnik\Desktop\i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orisnik\Desktop\imm.jpg"/>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20501"/>
                    <a:stretch/>
                  </pic:blipFill>
                  <pic:spPr bwMode="auto">
                    <a:xfrm>
                      <a:off x="0" y="0"/>
                      <a:ext cx="4270375" cy="2157469"/>
                    </a:xfrm>
                    <a:prstGeom prst="rect">
                      <a:avLst/>
                    </a:prstGeom>
                    <a:noFill/>
                    <a:ln>
                      <a:noFill/>
                    </a:ln>
                    <a:extLst>
                      <a:ext uri="{53640926-AAD7-44D8-BBD7-CCE9431645EC}">
                        <a14:shadowObscured xmlns:a14="http://schemas.microsoft.com/office/drawing/2010/main"/>
                      </a:ext>
                    </a:extLst>
                  </pic:spPr>
                </pic:pic>
              </a:graphicData>
            </a:graphic>
          </wp:inline>
        </w:drawing>
      </w:r>
    </w:p>
    <w:p w14:paraId="2F51BF07" w14:textId="77777777" w:rsidR="004F538C" w:rsidRPr="00500A67" w:rsidRDefault="004F538C" w:rsidP="00052B80">
      <w:pPr>
        <w:pStyle w:val="Caption"/>
        <w:numPr>
          <w:ilvl w:val="0"/>
          <w:numId w:val="31"/>
        </w:numPr>
      </w:pPr>
      <w:r w:rsidRPr="00500A67">
        <w:t>Prikaz forme za dodavanje i izmjenu događaja</w:t>
      </w:r>
    </w:p>
    <w:p w14:paraId="7E19ED54" w14:textId="29C2EDF7" w:rsidR="00157364" w:rsidRDefault="007B771A" w:rsidP="00484C08">
      <w:pPr>
        <w:pStyle w:val="BodyText"/>
        <w:rPr>
          <w:rFonts w:eastAsia="Calibri"/>
          <w:lang w:val="sr-Latn-RS"/>
        </w:rPr>
      </w:pPr>
      <w:r w:rsidRPr="00500A67">
        <w:rPr>
          <w:rFonts w:eastAsia="Calibri"/>
          <w:lang w:val="sr-Latn-RS"/>
        </w:rPr>
        <w:lastRenderedPageBreak/>
        <w:t xml:space="preserve">Kada se prijavi na sistem, obični korisnik takođe može da vidi stranicu sa događajima, ali njegova jedina opcija je pregled detaljnog prikaza događaja (slika </w:t>
      </w:r>
      <w:r w:rsidR="00E91795" w:rsidRPr="00500A67">
        <w:rPr>
          <w:rFonts w:eastAsia="Calibri"/>
          <w:lang w:val="sr-Latn-RS"/>
        </w:rPr>
        <w:t>6</w:t>
      </w:r>
      <w:r w:rsidRPr="00500A67">
        <w:rPr>
          <w:rFonts w:eastAsia="Calibri"/>
          <w:lang w:val="sr-Latn-RS"/>
        </w:rPr>
        <w:t>.6).</w:t>
      </w:r>
      <w:r w:rsidR="00877C76" w:rsidRPr="00500A67">
        <w:rPr>
          <w:rFonts w:eastAsia="Calibri"/>
          <w:lang w:val="sr-Latn-RS"/>
        </w:rPr>
        <w:t xml:space="preserve"> Pored toga, može i da pregleda svoje rezervacije, a ta opcija se nalazi u </w:t>
      </w:r>
      <w:r w:rsidR="00877C76" w:rsidRPr="00500A67">
        <w:rPr>
          <w:rFonts w:eastAsia="Calibri"/>
          <w:i/>
          <w:lang w:val="sr-Latn-RS"/>
        </w:rPr>
        <w:t>navigation bar</w:t>
      </w:r>
      <w:r w:rsidR="00877C76" w:rsidRPr="00500A67">
        <w:rPr>
          <w:rFonts w:eastAsia="Calibri"/>
          <w:lang w:val="sr-Latn-RS"/>
        </w:rPr>
        <w:t>-u.</w:t>
      </w:r>
      <w:r w:rsidR="00AA2AFD" w:rsidRPr="00500A67" w:rsidDel="00AA2AFD">
        <w:rPr>
          <w:rFonts w:eastAsia="Calibri"/>
          <w:lang w:val="sr-Latn-RS"/>
        </w:rPr>
        <w:t xml:space="preserve"> </w:t>
      </w:r>
    </w:p>
    <w:p w14:paraId="39440A87" w14:textId="3A9C2C73" w:rsidR="00AA2AFD" w:rsidRPr="00500A67" w:rsidRDefault="00AA2AFD" w:rsidP="00AD6CD1">
      <w:pPr>
        <w:pStyle w:val="BodyText"/>
        <w:ind w:firstLine="0"/>
        <w:rPr>
          <w:rFonts w:eastAsia="Calibri"/>
          <w:lang w:val="sr-Latn-RS"/>
        </w:rPr>
      </w:pPr>
      <w:r w:rsidRPr="00AA2AFD">
        <w:rPr>
          <w:rFonts w:eastAsia="Calibri"/>
          <w:noProof/>
          <w:lang w:val="en-US"/>
        </w:rPr>
        <w:drawing>
          <wp:inline distT="0" distB="0" distL="0" distR="0" wp14:anchorId="7E19CF2D" wp14:editId="7C66B2F2">
            <wp:extent cx="4270375" cy="2097317"/>
            <wp:effectExtent l="0" t="0" r="0" b="0"/>
            <wp:docPr id="77" name="Picture 77" descr="C:\Users\Korisnik\Desktop\imag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orisnik\Desktop\image (1).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270375" cy="2097317"/>
                    </a:xfrm>
                    <a:prstGeom prst="rect">
                      <a:avLst/>
                    </a:prstGeom>
                    <a:noFill/>
                    <a:ln>
                      <a:noFill/>
                    </a:ln>
                  </pic:spPr>
                </pic:pic>
              </a:graphicData>
            </a:graphic>
          </wp:inline>
        </w:drawing>
      </w:r>
    </w:p>
    <w:p w14:paraId="43B299D7" w14:textId="77777777" w:rsidR="00AD6CD1" w:rsidRPr="00500A67" w:rsidRDefault="00AD6CD1" w:rsidP="00052B80">
      <w:pPr>
        <w:pStyle w:val="Caption"/>
        <w:numPr>
          <w:ilvl w:val="0"/>
          <w:numId w:val="31"/>
        </w:numPr>
      </w:pPr>
      <w:r w:rsidRPr="00500A67">
        <w:t>Prikaz početne stranice „</w:t>
      </w:r>
      <w:r w:rsidRPr="00500A67">
        <w:rPr>
          <w:i/>
        </w:rPr>
        <w:t>Events“</w:t>
      </w:r>
      <w:r w:rsidRPr="00500A67">
        <w:t xml:space="preserve"> za korisnika</w:t>
      </w:r>
    </w:p>
    <w:p w14:paraId="35C49D5B" w14:textId="77777777" w:rsidR="008F208B" w:rsidRPr="00500A67" w:rsidRDefault="00A933E0" w:rsidP="008F208B">
      <w:pPr>
        <w:pStyle w:val="BodyText"/>
        <w:rPr>
          <w:rFonts w:eastAsia="Calibri"/>
          <w:i/>
          <w:lang w:val="sr-Latn-RS"/>
        </w:rPr>
      </w:pPr>
      <w:r w:rsidRPr="00500A67">
        <w:rPr>
          <w:rFonts w:eastAsia="Calibri"/>
          <w:lang w:val="sr-Latn-RS"/>
        </w:rPr>
        <w:t>Kod detaljnog prikaza događaja korisnik može da vidi sjedišta rezervisana od strane drugih korisnika označena crvenom bojom, svoja rezervisana sjedišta označena zelenom bojom</w:t>
      </w:r>
      <w:r w:rsidR="009302D0" w:rsidRPr="00500A67">
        <w:rPr>
          <w:rFonts w:eastAsia="Calibri"/>
          <w:lang w:val="sr-Latn-RS"/>
        </w:rPr>
        <w:t xml:space="preserve"> koja može da otkaže i slobodna sjedišta koja može da rezerviše.</w:t>
      </w:r>
      <w:r w:rsidR="00126801" w:rsidRPr="00500A67">
        <w:rPr>
          <w:rFonts w:eastAsia="Calibri"/>
          <w:lang w:val="sr-Latn-RS"/>
        </w:rPr>
        <w:t xml:space="preserve"> Prelaskom miša preko sjedišta korisniku se prikazuje broj tog sjedišta. </w:t>
      </w:r>
      <w:r w:rsidR="008F208B" w:rsidRPr="00500A67">
        <w:rPr>
          <w:rFonts w:eastAsia="Calibri"/>
          <w:lang w:val="sr-Latn-RS"/>
        </w:rPr>
        <w:t>Rezervacija ili otkazivanje se izvršava tako što korisnik selektuje izabrana sjedišta i klikne na odgovarajuće dugme ispod. Nemoguće je odjednom rezervisati i otkazivati, odnosno ako korisnik selektuje slobodno sjedište s namjerom da ga rezerviše, dugme za otkazivanje se onemogućava, i obrnuto</w:t>
      </w:r>
      <w:r w:rsidR="00893BAA" w:rsidRPr="00500A67">
        <w:rPr>
          <w:rFonts w:eastAsia="Calibri"/>
          <w:lang w:val="sr-Latn-RS"/>
        </w:rPr>
        <w:t xml:space="preserve"> (slika 6.7)</w:t>
      </w:r>
      <w:r w:rsidR="008F208B" w:rsidRPr="00500A67">
        <w:rPr>
          <w:rFonts w:eastAsia="Calibri"/>
          <w:lang w:val="sr-Latn-RS"/>
        </w:rPr>
        <w:t xml:space="preserve">. </w:t>
      </w:r>
      <w:r w:rsidR="00C13C34" w:rsidRPr="00500A67">
        <w:rPr>
          <w:rFonts w:eastAsia="Calibri"/>
          <w:lang w:val="sr-Latn-RS"/>
        </w:rPr>
        <w:t>Nakon uspješne akcije korisnik dobija mejl sa informacijama o rezervaciji.</w:t>
      </w:r>
    </w:p>
    <w:p w14:paraId="52D57424" w14:textId="77777777" w:rsidR="00BD3199" w:rsidRPr="00500A67" w:rsidRDefault="00C13C34" w:rsidP="00D51696">
      <w:pPr>
        <w:pStyle w:val="BodyText"/>
        <w:rPr>
          <w:rFonts w:eastAsia="Calibri"/>
          <w:lang w:val="sr-Latn-RS"/>
        </w:rPr>
      </w:pPr>
      <w:r w:rsidRPr="00500A67">
        <w:rPr>
          <w:rFonts w:eastAsia="Calibri"/>
          <w:lang w:val="sr-Latn-RS"/>
        </w:rPr>
        <w:t xml:space="preserve">Ukoliko korisnik pokuša da rezerviše sjedišta tako da ukupno ima više od 4 rezervacije za jedan događaj, </w:t>
      </w:r>
      <w:r w:rsidR="00C002D1" w:rsidRPr="00500A67">
        <w:rPr>
          <w:rFonts w:eastAsia="Calibri"/>
          <w:lang w:val="sr-Latn-RS"/>
        </w:rPr>
        <w:t>ili ukoliko pokuša da rezerviše sjedišta za događaj kojem je prošao rok za rezervisanje, prikazaće mu se poruka o neuspješno obavljenoj akciji. Isto će se desiti i ako neko drugi u međuvremenu rezerviše selektovano sjedište (slika 6.8).</w:t>
      </w:r>
    </w:p>
    <w:p w14:paraId="61D558E0" w14:textId="29599CFE" w:rsidR="00BD3199" w:rsidRDefault="00BD3199" w:rsidP="00BD3199">
      <w:pPr>
        <w:pStyle w:val="BodyText"/>
        <w:ind w:firstLine="0"/>
        <w:rPr>
          <w:rFonts w:eastAsia="Calibri"/>
          <w:lang w:val="sr-Latn-RS"/>
        </w:rPr>
      </w:pPr>
    </w:p>
    <w:p w14:paraId="26C6A09E" w14:textId="0E6736D9" w:rsidR="00C2662D" w:rsidRPr="00500A67" w:rsidRDefault="00C2662D" w:rsidP="00BD3199">
      <w:pPr>
        <w:pStyle w:val="BodyText"/>
        <w:ind w:firstLine="0"/>
        <w:rPr>
          <w:rFonts w:eastAsia="Calibri"/>
          <w:lang w:val="sr-Latn-RS"/>
        </w:rPr>
      </w:pPr>
      <w:r>
        <w:rPr>
          <w:rFonts w:eastAsia="Calibri"/>
          <w:lang w:val="sr-Latn-RS"/>
        </w:rPr>
        <w:lastRenderedPageBreak/>
        <w:t xml:space="preserve">    </w:t>
      </w:r>
      <w:r w:rsidR="002348DB">
        <w:rPr>
          <w:rFonts w:eastAsia="Calibri"/>
          <w:lang w:val="sr-Latn-RS"/>
        </w:rPr>
        <w:t xml:space="preserve">      </w:t>
      </w:r>
      <w:r>
        <w:rPr>
          <w:rFonts w:eastAsia="Calibri"/>
          <w:lang w:val="sr-Latn-RS"/>
        </w:rPr>
        <w:t xml:space="preserve">  </w:t>
      </w:r>
      <w:r w:rsidRPr="00C2662D">
        <w:rPr>
          <w:rFonts w:eastAsia="Calibri"/>
          <w:noProof/>
          <w:lang w:val="en-US"/>
        </w:rPr>
        <w:drawing>
          <wp:inline distT="0" distB="0" distL="0" distR="0" wp14:anchorId="4A3A1333" wp14:editId="3E372C63">
            <wp:extent cx="3596640" cy="3123397"/>
            <wp:effectExtent l="0" t="0" r="3810" b="1270"/>
            <wp:docPr id="78" name="Picture 78" descr="C:\Users\Korisnik\Desktop\slika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orisnik\Desktop\slika2.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25411"/>
                    <a:stretch/>
                  </pic:blipFill>
                  <pic:spPr bwMode="auto">
                    <a:xfrm>
                      <a:off x="0" y="0"/>
                      <a:ext cx="3610051" cy="3135044"/>
                    </a:xfrm>
                    <a:prstGeom prst="rect">
                      <a:avLst/>
                    </a:prstGeom>
                    <a:noFill/>
                    <a:ln>
                      <a:noFill/>
                    </a:ln>
                    <a:extLst>
                      <a:ext uri="{53640926-AAD7-44D8-BBD7-CCE9431645EC}">
                        <a14:shadowObscured xmlns:a14="http://schemas.microsoft.com/office/drawing/2010/main"/>
                      </a:ext>
                    </a:extLst>
                  </pic:spPr>
                </pic:pic>
              </a:graphicData>
            </a:graphic>
          </wp:inline>
        </w:drawing>
      </w:r>
    </w:p>
    <w:p w14:paraId="50BF745F" w14:textId="77777777" w:rsidR="00BD3199" w:rsidRPr="00500A67" w:rsidRDefault="00BD3199" w:rsidP="00052B80">
      <w:pPr>
        <w:pStyle w:val="Caption"/>
        <w:numPr>
          <w:ilvl w:val="0"/>
          <w:numId w:val="31"/>
        </w:numPr>
      </w:pPr>
      <w:r w:rsidRPr="00500A67">
        <w:t>Prikaz rezervisanja sjedišta</w:t>
      </w:r>
    </w:p>
    <w:p w14:paraId="4411AABF" w14:textId="42D7EF71" w:rsidR="002348DB" w:rsidRPr="00500A67" w:rsidRDefault="002348DB" w:rsidP="00C213F0">
      <w:pPr>
        <w:pStyle w:val="BodyText"/>
        <w:ind w:firstLine="0"/>
        <w:rPr>
          <w:rFonts w:eastAsia="Calibri"/>
          <w:lang w:val="sr-Latn-RS"/>
        </w:rPr>
      </w:pPr>
      <w:r>
        <w:rPr>
          <w:rFonts w:eastAsia="Calibri"/>
          <w:lang w:val="sr-Latn-RS"/>
        </w:rPr>
        <w:t xml:space="preserve">         </w:t>
      </w:r>
      <w:r w:rsidRPr="002348DB">
        <w:rPr>
          <w:rFonts w:eastAsia="Calibri"/>
          <w:noProof/>
          <w:lang w:val="en-US"/>
        </w:rPr>
        <w:drawing>
          <wp:inline distT="0" distB="0" distL="0" distR="0" wp14:anchorId="386B2928" wp14:editId="36C490D4">
            <wp:extent cx="3686318" cy="2987040"/>
            <wp:effectExtent l="0" t="0" r="9525" b="3810"/>
            <wp:docPr id="79" name="Picture 79" descr="C:\Users\Korisnik\Desktop\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orisnik\Desktop\slika3.jpg"/>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3797"/>
                    <a:stretch/>
                  </pic:blipFill>
                  <pic:spPr bwMode="auto">
                    <a:xfrm>
                      <a:off x="0" y="0"/>
                      <a:ext cx="3692341" cy="2991921"/>
                    </a:xfrm>
                    <a:prstGeom prst="rect">
                      <a:avLst/>
                    </a:prstGeom>
                    <a:noFill/>
                    <a:ln>
                      <a:noFill/>
                    </a:ln>
                    <a:extLst>
                      <a:ext uri="{53640926-AAD7-44D8-BBD7-CCE9431645EC}">
                        <a14:shadowObscured xmlns:a14="http://schemas.microsoft.com/office/drawing/2010/main"/>
                      </a:ext>
                    </a:extLst>
                  </pic:spPr>
                </pic:pic>
              </a:graphicData>
            </a:graphic>
          </wp:inline>
        </w:drawing>
      </w:r>
    </w:p>
    <w:p w14:paraId="3D05E21C" w14:textId="77777777" w:rsidR="00C213F0" w:rsidRPr="00500A67" w:rsidRDefault="00C213F0" w:rsidP="00052B80">
      <w:pPr>
        <w:pStyle w:val="Caption"/>
        <w:numPr>
          <w:ilvl w:val="0"/>
          <w:numId w:val="31"/>
        </w:numPr>
      </w:pPr>
      <w:r w:rsidRPr="00500A67">
        <w:t>Prikaz neuspješnog rezervisanja sjedišta</w:t>
      </w:r>
    </w:p>
    <w:p w14:paraId="25C0171A" w14:textId="77777777" w:rsidR="00C213F0" w:rsidRPr="00500A67" w:rsidRDefault="00C213F0" w:rsidP="00D51696">
      <w:pPr>
        <w:pStyle w:val="BodyText"/>
        <w:rPr>
          <w:rFonts w:eastAsia="Calibri"/>
          <w:lang w:val="sr-Latn-RS"/>
        </w:rPr>
      </w:pPr>
    </w:p>
    <w:p w14:paraId="55430C7F" w14:textId="67C06BE4" w:rsidR="0004370D" w:rsidRPr="00500A67" w:rsidRDefault="00BE254B" w:rsidP="00A21045">
      <w:pPr>
        <w:pStyle w:val="BodyText"/>
        <w:rPr>
          <w:rFonts w:eastAsia="Calibri"/>
          <w:lang w:val="sr-Latn-RS"/>
        </w:rPr>
      </w:pPr>
      <w:r w:rsidRPr="00500A67">
        <w:rPr>
          <w:rFonts w:eastAsia="Calibri"/>
          <w:lang w:val="sr-Latn-RS"/>
        </w:rPr>
        <w:t xml:space="preserve">Oba tipa korisnika na desnoj strani </w:t>
      </w:r>
      <w:r w:rsidRPr="00500A67">
        <w:rPr>
          <w:rFonts w:eastAsia="Calibri"/>
          <w:i/>
          <w:lang w:val="sr-Latn-RS"/>
        </w:rPr>
        <w:t>navigation bar</w:t>
      </w:r>
      <w:r w:rsidRPr="00500A67">
        <w:rPr>
          <w:rFonts w:eastAsia="Calibri"/>
          <w:lang w:val="sr-Latn-RS"/>
        </w:rPr>
        <w:t xml:space="preserve">-a imaju opciju za pregled i izmjenu svojih podataka i odjavu sa sistema. Na slici 6.9 prikazana je forma za izmjenu </w:t>
      </w:r>
      <w:r w:rsidR="0004370D" w:rsidRPr="00500A67">
        <w:rPr>
          <w:rFonts w:eastAsia="Calibri"/>
          <w:lang w:val="sr-Latn-RS"/>
        </w:rPr>
        <w:t>koja dozvoljava izmjenu imena, prezimena i lozinke.</w:t>
      </w:r>
    </w:p>
    <w:p w14:paraId="08434BFE" w14:textId="27B3A954" w:rsidR="00BD7D4E" w:rsidRDefault="00BD7D4E" w:rsidP="00BD75D9">
      <w:pPr>
        <w:pStyle w:val="BodyText"/>
        <w:ind w:firstLine="0"/>
        <w:rPr>
          <w:rFonts w:eastAsia="Calibri"/>
          <w:lang w:val="sr-Latn-RS"/>
        </w:rPr>
      </w:pPr>
    </w:p>
    <w:p w14:paraId="4EB9CDC5" w14:textId="097084C1" w:rsidR="004C2BD0" w:rsidRPr="00500A67" w:rsidRDefault="004C2BD0" w:rsidP="00BD75D9">
      <w:pPr>
        <w:pStyle w:val="BodyText"/>
        <w:ind w:firstLine="0"/>
        <w:rPr>
          <w:rFonts w:eastAsia="Calibri"/>
          <w:lang w:val="sr-Latn-RS"/>
        </w:rPr>
      </w:pPr>
      <w:r w:rsidRPr="004C2BD0">
        <w:rPr>
          <w:rFonts w:eastAsia="Calibri"/>
          <w:noProof/>
          <w:lang w:val="en-US"/>
        </w:rPr>
        <w:drawing>
          <wp:inline distT="0" distB="0" distL="0" distR="0" wp14:anchorId="4CAEF58B" wp14:editId="0DED0551">
            <wp:extent cx="4270375" cy="2120748"/>
            <wp:effectExtent l="0" t="0" r="0" b="0"/>
            <wp:docPr id="80" name="Picture 80" descr="C:\Users\Korisnik\Desktop\imggg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Korisnik\Desktop\imggg (2).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270375" cy="2120748"/>
                    </a:xfrm>
                    <a:prstGeom prst="rect">
                      <a:avLst/>
                    </a:prstGeom>
                    <a:noFill/>
                    <a:ln>
                      <a:noFill/>
                    </a:ln>
                  </pic:spPr>
                </pic:pic>
              </a:graphicData>
            </a:graphic>
          </wp:inline>
        </w:drawing>
      </w:r>
    </w:p>
    <w:p w14:paraId="3DB55767" w14:textId="5E410107" w:rsidR="001E647E" w:rsidRPr="00E55651" w:rsidRDefault="009B36D2" w:rsidP="00E55651">
      <w:pPr>
        <w:pStyle w:val="Caption"/>
        <w:numPr>
          <w:ilvl w:val="0"/>
          <w:numId w:val="31"/>
        </w:numPr>
      </w:pPr>
      <w:r w:rsidRPr="00500A67">
        <w:t>Prikaz starnice za izmjenu svog profila</w:t>
      </w:r>
    </w:p>
    <w:p w14:paraId="70E6CFCD" w14:textId="77777777" w:rsidR="007F5378" w:rsidRPr="00500A67" w:rsidRDefault="00042453" w:rsidP="0001113D">
      <w:pPr>
        <w:pStyle w:val="BodyText"/>
        <w:rPr>
          <w:lang w:val="sr-Latn-RS"/>
        </w:rPr>
      </w:pPr>
      <w:r w:rsidRPr="00500A67">
        <w:rPr>
          <w:lang w:val="sr-Latn-RS"/>
        </w:rPr>
        <w:t xml:space="preserve">Kao što je </w:t>
      </w:r>
      <w:r w:rsidR="00677957" w:rsidRPr="00500A67">
        <w:rPr>
          <w:lang w:val="sr-Latn-RS"/>
        </w:rPr>
        <w:t>rečeno</w:t>
      </w:r>
      <w:r w:rsidRPr="00500A67">
        <w:rPr>
          <w:lang w:val="sr-Latn-RS"/>
        </w:rPr>
        <w:t xml:space="preserve"> u poglavlju o implementaciji, </w:t>
      </w:r>
      <w:r w:rsidR="00C669AB" w:rsidRPr="00500A67">
        <w:rPr>
          <w:lang w:val="sr-Latn-RS"/>
        </w:rPr>
        <w:t xml:space="preserve">definisana su dva alarma koja prate iskorišćenje procesora EC2 instanci. </w:t>
      </w:r>
      <w:r w:rsidR="00FA4F39" w:rsidRPr="00500A67">
        <w:rPr>
          <w:lang w:val="sr-Latn-RS"/>
        </w:rPr>
        <w:t>Jedan alarm se aktivira kada je izmjereno prosječno iskorišćenje veće od 50% tri puta zaredom</w:t>
      </w:r>
      <w:r w:rsidR="00970E33" w:rsidRPr="00500A67">
        <w:rPr>
          <w:lang w:val="sr-Latn-RS"/>
        </w:rPr>
        <w:t xml:space="preserve"> (</w:t>
      </w:r>
      <w:r w:rsidR="00970E33" w:rsidRPr="00500A67">
        <w:rPr>
          <w:i/>
          <w:lang w:val="sr-Latn-RS"/>
        </w:rPr>
        <w:t>AlarmHigh</w:t>
      </w:r>
      <w:r w:rsidR="00970E33" w:rsidRPr="00500A67">
        <w:rPr>
          <w:lang w:val="sr-Latn-RS"/>
        </w:rPr>
        <w:t>)</w:t>
      </w:r>
      <w:r w:rsidR="00FA4F39" w:rsidRPr="00500A67">
        <w:rPr>
          <w:lang w:val="sr-Latn-RS"/>
        </w:rPr>
        <w:t>, a drugi kada je iskorišćenje manje od 35% 15 puta zaredom</w:t>
      </w:r>
      <w:r w:rsidR="00970E33" w:rsidRPr="00500A67">
        <w:rPr>
          <w:lang w:val="sr-Latn-RS"/>
        </w:rPr>
        <w:t xml:space="preserve"> (</w:t>
      </w:r>
      <w:r w:rsidR="00970E33" w:rsidRPr="00500A67">
        <w:rPr>
          <w:i/>
          <w:lang w:val="sr-Latn-RS"/>
        </w:rPr>
        <w:t>AlarmLow</w:t>
      </w:r>
      <w:r w:rsidR="00970E33" w:rsidRPr="00500A67">
        <w:rPr>
          <w:lang w:val="sr-Latn-RS"/>
        </w:rPr>
        <w:t>)</w:t>
      </w:r>
      <w:r w:rsidR="00FA4F39" w:rsidRPr="00500A67">
        <w:rPr>
          <w:lang w:val="sr-Latn-RS"/>
        </w:rPr>
        <w:t xml:space="preserve">. </w:t>
      </w:r>
      <w:r w:rsidR="00970E33" w:rsidRPr="00500A67">
        <w:rPr>
          <w:lang w:val="sr-Latn-RS"/>
        </w:rPr>
        <w:t xml:space="preserve">Na slici 6.10 prikazan je grafik na kojem se vidi stanje </w:t>
      </w:r>
      <w:r w:rsidR="004568CD" w:rsidRPr="00500A67">
        <w:rPr>
          <w:lang w:val="sr-Latn-RS"/>
        </w:rPr>
        <w:t xml:space="preserve">alarma </w:t>
      </w:r>
      <w:r w:rsidR="004568CD" w:rsidRPr="00500A67">
        <w:rPr>
          <w:i/>
          <w:lang w:val="sr-Latn-RS"/>
        </w:rPr>
        <w:t>AlarmHigh</w:t>
      </w:r>
      <w:r w:rsidR="004568CD" w:rsidRPr="00500A67">
        <w:rPr>
          <w:lang w:val="sr-Latn-RS"/>
        </w:rPr>
        <w:t xml:space="preserve"> kada vrijednost</w:t>
      </w:r>
      <w:r w:rsidR="002E2D3A" w:rsidRPr="00500A67">
        <w:rPr>
          <w:lang w:val="sr-Latn-RS"/>
        </w:rPr>
        <w:t xml:space="preserve"> metrike ne prelazi 50 i alarm nije aktiviran.</w:t>
      </w:r>
      <w:r w:rsidR="002A5636" w:rsidRPr="00500A67">
        <w:rPr>
          <w:lang w:val="sr-Latn-RS"/>
        </w:rPr>
        <w:t xml:space="preserve"> </w:t>
      </w:r>
      <w:r w:rsidR="005C5FE4" w:rsidRPr="00500A67">
        <w:rPr>
          <w:i/>
          <w:lang w:val="sr-Latn-RS"/>
        </w:rPr>
        <w:t>Auto Scaling</w:t>
      </w:r>
      <w:r w:rsidR="005C5FE4" w:rsidRPr="00500A67">
        <w:rPr>
          <w:lang w:val="sr-Latn-RS"/>
        </w:rPr>
        <w:t xml:space="preserve"> grupa na koju se odnosi alarm u tom trenutku sadrži jednu ispravnu EC2 instancu</w:t>
      </w:r>
      <w:r w:rsidR="008D226D" w:rsidRPr="00500A67">
        <w:rPr>
          <w:lang w:val="sr-Latn-RS"/>
        </w:rPr>
        <w:t xml:space="preserve"> (slika 6.11)</w:t>
      </w:r>
      <w:r w:rsidR="005C5FE4" w:rsidRPr="00500A67">
        <w:rPr>
          <w:lang w:val="sr-Latn-RS"/>
        </w:rPr>
        <w:t>.</w:t>
      </w:r>
    </w:p>
    <w:p w14:paraId="61BECCF4" w14:textId="77777777" w:rsidR="00E539BC" w:rsidRPr="00500A67" w:rsidRDefault="004449F7" w:rsidP="004449F7">
      <w:pPr>
        <w:pStyle w:val="BodyText"/>
        <w:ind w:firstLine="0"/>
        <w:rPr>
          <w:lang w:val="sr-Latn-RS"/>
        </w:rPr>
      </w:pPr>
      <w:r w:rsidRPr="00500A67">
        <w:rPr>
          <w:noProof/>
          <w:lang w:val="en-US"/>
        </w:rPr>
        <w:drawing>
          <wp:inline distT="0" distB="0" distL="0" distR="0" wp14:anchorId="5C6B571B" wp14:editId="1CF994BB">
            <wp:extent cx="4269898" cy="1744980"/>
            <wp:effectExtent l="0" t="0" r="0" b="7620"/>
            <wp:docPr id="31" name="Picture 31" descr="C:\Users\Korisnik\Desktop\prikaz\61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orisnik\Desktop\prikaz\610.bmp"/>
                    <pic:cNvPicPr>
                      <a:picLocks noChangeAspect="1" noChangeArrowheads="1"/>
                    </pic:cNvPicPr>
                  </pic:nvPicPr>
                  <pic:blipFill rotWithShape="1">
                    <a:blip r:embed="rId47" cstate="print">
                      <a:extLst>
                        <a:ext uri="{BEBA8EAE-BF5A-486C-A8C5-ECC9F3942E4B}">
                          <a14:imgProps xmlns:a14="http://schemas.microsoft.com/office/drawing/2010/main">
                            <a14:imgLayer r:embed="rId48">
                              <a14:imgEffect>
                                <a14:sharpenSoften amount="25000"/>
                              </a14:imgEffect>
                            </a14:imgLayer>
                          </a14:imgProps>
                        </a:ext>
                        <a:ext uri="{28A0092B-C50C-407E-A947-70E740481C1C}">
                          <a14:useLocalDpi xmlns:a14="http://schemas.microsoft.com/office/drawing/2010/main" val="0"/>
                        </a:ext>
                      </a:extLst>
                    </a:blip>
                    <a:srcRect b="20486"/>
                    <a:stretch/>
                  </pic:blipFill>
                  <pic:spPr bwMode="auto">
                    <a:xfrm>
                      <a:off x="0" y="0"/>
                      <a:ext cx="4270375" cy="1745175"/>
                    </a:xfrm>
                    <a:prstGeom prst="rect">
                      <a:avLst/>
                    </a:prstGeom>
                    <a:noFill/>
                    <a:ln>
                      <a:noFill/>
                    </a:ln>
                    <a:extLst>
                      <a:ext uri="{53640926-AAD7-44D8-BBD7-CCE9431645EC}">
                        <a14:shadowObscured xmlns:a14="http://schemas.microsoft.com/office/drawing/2010/main"/>
                      </a:ext>
                    </a:extLst>
                  </pic:spPr>
                </pic:pic>
              </a:graphicData>
            </a:graphic>
          </wp:inline>
        </w:drawing>
      </w:r>
    </w:p>
    <w:p w14:paraId="6FC9929E" w14:textId="77777777" w:rsidR="00A27513" w:rsidRPr="00500A67" w:rsidRDefault="00B8617B" w:rsidP="002A5636">
      <w:pPr>
        <w:pStyle w:val="Caption"/>
        <w:numPr>
          <w:ilvl w:val="0"/>
          <w:numId w:val="31"/>
        </w:numPr>
        <w:rPr>
          <w:rFonts w:eastAsia="Calibri"/>
        </w:rPr>
      </w:pPr>
      <w:r w:rsidRPr="00500A67">
        <w:t xml:space="preserve">Prikaz </w:t>
      </w:r>
      <w:r w:rsidR="00125BFC" w:rsidRPr="00500A67">
        <w:rPr>
          <w:i/>
        </w:rPr>
        <w:t>AlarmHigh</w:t>
      </w:r>
      <w:r w:rsidR="00125BFC" w:rsidRPr="00500A67">
        <w:t xml:space="preserve"> alarma u stanju OK</w:t>
      </w:r>
    </w:p>
    <w:p w14:paraId="230A9968" w14:textId="77777777" w:rsidR="00A27513" w:rsidRPr="00500A67" w:rsidRDefault="006C3860" w:rsidP="006C3860">
      <w:pPr>
        <w:pStyle w:val="BodyText"/>
        <w:ind w:firstLine="0"/>
        <w:rPr>
          <w:lang w:val="sr-Latn-RS"/>
        </w:rPr>
      </w:pPr>
      <w:r w:rsidRPr="00500A67">
        <w:rPr>
          <w:noProof/>
          <w:lang w:val="en-US"/>
        </w:rPr>
        <w:lastRenderedPageBreak/>
        <w:drawing>
          <wp:inline distT="0" distB="0" distL="0" distR="0" wp14:anchorId="2DCB8F52" wp14:editId="7545F7E8">
            <wp:extent cx="4270375" cy="866944"/>
            <wp:effectExtent l="0" t="0" r="0" b="9525"/>
            <wp:docPr id="53" name="Picture 53" descr="C:\Users\Korisnik\Desktop\prikaz\61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orisnik\Desktop\prikaz\611.bmp"/>
                    <pic:cNvPicPr>
                      <a:picLocks noChangeAspect="1" noChangeArrowheads="1"/>
                    </pic:cNvPicPr>
                  </pic:nvPicPr>
                  <pic:blipFill>
                    <a:blip r:embed="rId49">
                      <a:extLst>
                        <a:ext uri="{BEBA8EAE-BF5A-486C-A8C5-ECC9F3942E4B}">
                          <a14:imgProps xmlns:a14="http://schemas.microsoft.com/office/drawing/2010/main">
                            <a14:imgLayer r:embed="rId5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270375" cy="866944"/>
                    </a:xfrm>
                    <a:prstGeom prst="rect">
                      <a:avLst/>
                    </a:prstGeom>
                    <a:noFill/>
                    <a:ln>
                      <a:noFill/>
                    </a:ln>
                  </pic:spPr>
                </pic:pic>
              </a:graphicData>
            </a:graphic>
          </wp:inline>
        </w:drawing>
      </w:r>
    </w:p>
    <w:p w14:paraId="68ABF4BC" w14:textId="77777777" w:rsidR="00E539BC" w:rsidRPr="00500A67" w:rsidRDefault="00F11B29" w:rsidP="00A82857">
      <w:pPr>
        <w:pStyle w:val="Caption"/>
        <w:numPr>
          <w:ilvl w:val="0"/>
          <w:numId w:val="31"/>
        </w:numPr>
        <w:rPr>
          <w:rFonts w:eastAsia="Calibri"/>
        </w:rPr>
      </w:pPr>
      <w:r w:rsidRPr="00500A67">
        <w:t xml:space="preserve">Prikaz </w:t>
      </w:r>
      <w:r w:rsidR="002A5636" w:rsidRPr="00500A67">
        <w:t>EC2 instance</w:t>
      </w:r>
    </w:p>
    <w:p w14:paraId="27D8B4DA" w14:textId="5BCC9E2F" w:rsidR="00A27513" w:rsidRPr="00500A67" w:rsidRDefault="00CF4EC1" w:rsidP="00CF4EC1">
      <w:pPr>
        <w:pStyle w:val="BodyText"/>
        <w:rPr>
          <w:lang w:val="sr-Latn-RS"/>
        </w:rPr>
      </w:pPr>
      <w:r w:rsidRPr="00500A67">
        <w:rPr>
          <w:lang w:val="sr-Latn-RS"/>
        </w:rPr>
        <w:t xml:space="preserve">Kako bi se pokazala mogućnost sistema da alocira i pušta resurse po potrebi, odnosno povećava i smanjuje broj EC2 instanci, izvršen je test opterećenja (engl. </w:t>
      </w:r>
      <w:r w:rsidRPr="00500A67">
        <w:rPr>
          <w:i/>
          <w:lang w:val="sr-Latn-RS"/>
        </w:rPr>
        <w:t>load test</w:t>
      </w:r>
      <w:r w:rsidRPr="00500A67">
        <w:rPr>
          <w:lang w:val="sr-Latn-RS"/>
        </w:rPr>
        <w:t xml:space="preserve">) nad aplikacijom. </w:t>
      </w:r>
      <w:r w:rsidR="005C7F74" w:rsidRPr="00500A67">
        <w:rPr>
          <w:lang w:val="sr-Latn-RS"/>
        </w:rPr>
        <w:t xml:space="preserve">Test je odrađen pomoću alata </w:t>
      </w:r>
      <w:r w:rsidR="005C7F74" w:rsidRPr="00500A67">
        <w:rPr>
          <w:i/>
          <w:lang w:val="sr-Latn-RS"/>
        </w:rPr>
        <w:t>SoapUI</w:t>
      </w:r>
      <w:r w:rsidR="005C7F74" w:rsidRPr="00500A67">
        <w:rPr>
          <w:lang w:val="sr-Latn-RS"/>
        </w:rPr>
        <w:t xml:space="preserve"> </w:t>
      </w:r>
      <w:hyperlink w:anchor="_LITERATURA_1" w:history="1">
        <w:r w:rsidR="005C7F74" w:rsidRPr="00500A67">
          <w:rPr>
            <w:rStyle w:val="Hyperlink"/>
            <w:lang w:val="sr-Latn-RS"/>
          </w:rPr>
          <w:t>[4</w:t>
        </w:r>
        <w:r w:rsidR="0059279B">
          <w:rPr>
            <w:rStyle w:val="Hyperlink"/>
            <w:lang w:val="sr-Latn-RS"/>
          </w:rPr>
          <w:t>2</w:t>
        </w:r>
        <w:r w:rsidR="005C7F74" w:rsidRPr="00500A67">
          <w:rPr>
            <w:rStyle w:val="Hyperlink"/>
            <w:lang w:val="sr-Latn-RS"/>
          </w:rPr>
          <w:t>]</w:t>
        </w:r>
      </w:hyperlink>
      <w:r w:rsidR="00064AAE" w:rsidRPr="00500A67">
        <w:rPr>
          <w:lang w:val="sr-Latn-RS"/>
        </w:rPr>
        <w:t xml:space="preserve"> koji </w:t>
      </w:r>
      <w:r w:rsidR="00957ABE" w:rsidRPr="00500A67">
        <w:rPr>
          <w:lang w:val="sr-Latn-RS"/>
        </w:rPr>
        <w:t>omogućava slanje velikog broja</w:t>
      </w:r>
      <w:r w:rsidR="00064AAE" w:rsidRPr="00500A67">
        <w:rPr>
          <w:lang w:val="sr-Latn-RS"/>
        </w:rPr>
        <w:t xml:space="preserve"> zahtjeva aplikaciji odjednom</w:t>
      </w:r>
      <w:r w:rsidR="00957ABE" w:rsidRPr="00500A67">
        <w:rPr>
          <w:lang w:val="sr-Latn-RS"/>
        </w:rPr>
        <w:t>, u ovom slučaju 600</w:t>
      </w:r>
      <w:r w:rsidR="00113005" w:rsidRPr="00500A67">
        <w:rPr>
          <w:lang w:val="sr-Latn-RS"/>
        </w:rPr>
        <w:t xml:space="preserve"> (slika 6.12)</w:t>
      </w:r>
      <w:r w:rsidR="00957ABE" w:rsidRPr="00500A67">
        <w:rPr>
          <w:lang w:val="sr-Latn-RS"/>
        </w:rPr>
        <w:t xml:space="preserve">. </w:t>
      </w:r>
      <w:r w:rsidR="00520436" w:rsidRPr="00500A67">
        <w:rPr>
          <w:lang w:val="sr-Latn-RS"/>
        </w:rPr>
        <w:t>To je potrebno da bi se izazvalo povećanje iskorišćenosti procesora.</w:t>
      </w:r>
    </w:p>
    <w:p w14:paraId="3F9EDFE5" w14:textId="77777777" w:rsidR="006C3860" w:rsidRPr="00500A67" w:rsidRDefault="006C3860" w:rsidP="00915A4D">
      <w:pPr>
        <w:pStyle w:val="BodyText"/>
        <w:rPr>
          <w:lang w:val="sr-Latn-RS"/>
        </w:rPr>
      </w:pPr>
    </w:p>
    <w:p w14:paraId="4D001FB8" w14:textId="77777777" w:rsidR="006C3860" w:rsidRPr="00500A67" w:rsidRDefault="00123CB6" w:rsidP="00123CB6">
      <w:pPr>
        <w:pStyle w:val="BodyText"/>
        <w:ind w:firstLine="0"/>
        <w:rPr>
          <w:lang w:val="sr-Latn-RS"/>
        </w:rPr>
      </w:pPr>
      <w:r w:rsidRPr="00500A67">
        <w:rPr>
          <w:lang w:val="sr-Latn-RS"/>
        </w:rPr>
        <w:t xml:space="preserve">                </w:t>
      </w:r>
      <w:r w:rsidRPr="00500A67">
        <w:rPr>
          <w:noProof/>
          <w:lang w:val="en-US"/>
        </w:rPr>
        <w:drawing>
          <wp:inline distT="0" distB="0" distL="0" distR="0" wp14:anchorId="18446530" wp14:editId="40A31A87">
            <wp:extent cx="3230880" cy="2672629"/>
            <wp:effectExtent l="0" t="0" r="7620" b="0"/>
            <wp:docPr id="54" name="Picture 54" descr="C:\Users\Korisnik\Desktop\prikaz\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orisnik\Desktop\prikaz\612.b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230880" cy="2672629"/>
                    </a:xfrm>
                    <a:prstGeom prst="rect">
                      <a:avLst/>
                    </a:prstGeom>
                    <a:noFill/>
                    <a:ln>
                      <a:noFill/>
                    </a:ln>
                  </pic:spPr>
                </pic:pic>
              </a:graphicData>
            </a:graphic>
          </wp:inline>
        </w:drawing>
      </w:r>
    </w:p>
    <w:p w14:paraId="18CDB348" w14:textId="77777777" w:rsidR="00B8617B" w:rsidRPr="00500A67" w:rsidRDefault="00023549" w:rsidP="00F11B29">
      <w:pPr>
        <w:pStyle w:val="Caption"/>
        <w:numPr>
          <w:ilvl w:val="0"/>
          <w:numId w:val="31"/>
        </w:numPr>
        <w:rPr>
          <w:rFonts w:eastAsia="Calibri"/>
        </w:rPr>
      </w:pPr>
      <w:r w:rsidRPr="00500A67">
        <w:t xml:space="preserve">Prikaz </w:t>
      </w:r>
      <w:r w:rsidRPr="00500A67">
        <w:rPr>
          <w:i/>
        </w:rPr>
        <w:t>load</w:t>
      </w:r>
      <w:r w:rsidRPr="00500A67">
        <w:t xml:space="preserve"> testa</w:t>
      </w:r>
    </w:p>
    <w:p w14:paraId="2663980A" w14:textId="77777777" w:rsidR="006C3860" w:rsidRPr="00500A67" w:rsidRDefault="006C3860" w:rsidP="00915A4D">
      <w:pPr>
        <w:pStyle w:val="BodyText"/>
        <w:rPr>
          <w:lang w:val="sr-Latn-RS"/>
        </w:rPr>
      </w:pPr>
    </w:p>
    <w:p w14:paraId="55CC8B07" w14:textId="77777777" w:rsidR="008A02A3" w:rsidRPr="00500A67" w:rsidRDefault="000E5040" w:rsidP="004148FA">
      <w:pPr>
        <w:pStyle w:val="BodyText"/>
        <w:rPr>
          <w:lang w:val="sr-Latn-RS"/>
        </w:rPr>
      </w:pPr>
      <w:r w:rsidRPr="00500A67">
        <w:rPr>
          <w:lang w:val="sr-Latn-RS"/>
        </w:rPr>
        <w:t xml:space="preserve">Na slici 6.13 </w:t>
      </w:r>
      <w:r w:rsidR="00C92122" w:rsidRPr="00500A67">
        <w:rPr>
          <w:lang w:val="sr-Latn-RS"/>
        </w:rPr>
        <w:t xml:space="preserve">prikazan je </w:t>
      </w:r>
      <w:r w:rsidR="00C92122" w:rsidRPr="00500A67">
        <w:rPr>
          <w:i/>
          <w:lang w:val="sr-Latn-RS"/>
        </w:rPr>
        <w:t>AlarmHigh</w:t>
      </w:r>
      <w:r w:rsidR="00C92122" w:rsidRPr="00500A67">
        <w:rPr>
          <w:lang w:val="sr-Latn-RS"/>
        </w:rPr>
        <w:t xml:space="preserve"> nekoliko minuta nakon pokretanja testa. </w:t>
      </w:r>
      <w:r w:rsidR="00E57E1A" w:rsidRPr="00500A67">
        <w:rPr>
          <w:lang w:val="sr-Latn-RS"/>
        </w:rPr>
        <w:t xml:space="preserve"> Na </w:t>
      </w:r>
      <w:r w:rsidR="00E57E1A" w:rsidRPr="00500A67">
        <w:rPr>
          <w:i/>
          <w:lang w:val="sr-Latn-RS"/>
        </w:rPr>
        <w:t>x</w:t>
      </w:r>
      <w:r w:rsidR="00E57E1A" w:rsidRPr="00500A67">
        <w:rPr>
          <w:lang w:val="sr-Latn-RS"/>
        </w:rPr>
        <w:t xml:space="preserve"> osi je </w:t>
      </w:r>
      <w:r w:rsidR="0088118B" w:rsidRPr="00500A67">
        <w:rPr>
          <w:lang w:val="sr-Latn-RS"/>
        </w:rPr>
        <w:t>predstavljeno</w:t>
      </w:r>
      <w:r w:rsidR="00E57E1A" w:rsidRPr="00500A67">
        <w:rPr>
          <w:lang w:val="sr-Latn-RS"/>
        </w:rPr>
        <w:t xml:space="preserve"> vrijeme, a na </w:t>
      </w:r>
      <w:r w:rsidR="00E57E1A" w:rsidRPr="00500A67">
        <w:rPr>
          <w:i/>
          <w:lang w:val="sr-Latn-RS"/>
        </w:rPr>
        <w:t>y</w:t>
      </w:r>
      <w:r w:rsidR="00E57E1A" w:rsidRPr="00500A67">
        <w:rPr>
          <w:lang w:val="sr-Latn-RS"/>
        </w:rPr>
        <w:t xml:space="preserve"> osi procenat iskorišćenja procesora. </w:t>
      </w:r>
      <w:r w:rsidR="00C31FBC" w:rsidRPr="00500A67">
        <w:rPr>
          <w:lang w:val="sr-Latn-RS"/>
        </w:rPr>
        <w:t>Alarm je aktiviran jer je u posljednje tri minute tri puta izmjereno iskorišćenje</w:t>
      </w:r>
      <w:r w:rsidR="005376F3" w:rsidRPr="00500A67">
        <w:rPr>
          <w:lang w:val="sr-Latn-RS"/>
        </w:rPr>
        <w:t xml:space="preserve"> procesora</w:t>
      </w:r>
      <w:r w:rsidR="00C31FBC" w:rsidRPr="00500A67">
        <w:rPr>
          <w:lang w:val="sr-Latn-RS"/>
        </w:rPr>
        <w:t xml:space="preserve"> koje prelazi prag. </w:t>
      </w:r>
      <w:r w:rsidR="00CF486C" w:rsidRPr="00500A67">
        <w:rPr>
          <w:lang w:val="sr-Latn-RS"/>
        </w:rPr>
        <w:t xml:space="preserve">Odgovor sistema na </w:t>
      </w:r>
      <w:r w:rsidR="00673F62" w:rsidRPr="00500A67">
        <w:rPr>
          <w:lang w:val="sr-Latn-RS"/>
        </w:rPr>
        <w:t>aktiviranje ovog</w:t>
      </w:r>
      <w:r w:rsidR="00CF486C" w:rsidRPr="00500A67">
        <w:rPr>
          <w:lang w:val="sr-Latn-RS"/>
        </w:rPr>
        <w:t xml:space="preserve"> alarm</w:t>
      </w:r>
      <w:r w:rsidR="00643335" w:rsidRPr="00500A67">
        <w:rPr>
          <w:lang w:val="sr-Latn-RS"/>
        </w:rPr>
        <w:t>a</w:t>
      </w:r>
      <w:r w:rsidR="00CF486C" w:rsidRPr="00500A67">
        <w:rPr>
          <w:lang w:val="sr-Latn-RS"/>
        </w:rPr>
        <w:t xml:space="preserve"> je pokretanje još jedne EC2 instance u sklopu </w:t>
      </w:r>
      <w:r w:rsidR="00CF486C" w:rsidRPr="00500A67">
        <w:rPr>
          <w:i/>
          <w:lang w:val="sr-Latn-RS"/>
        </w:rPr>
        <w:t>Auto Scaling</w:t>
      </w:r>
      <w:r w:rsidR="00CF486C" w:rsidRPr="00500A67">
        <w:rPr>
          <w:lang w:val="sr-Latn-RS"/>
        </w:rPr>
        <w:t xml:space="preserve"> grupe</w:t>
      </w:r>
      <w:r w:rsidR="00826E55" w:rsidRPr="00500A67">
        <w:rPr>
          <w:lang w:val="sr-Latn-RS"/>
        </w:rPr>
        <w:t xml:space="preserve"> (slika 6.14)</w:t>
      </w:r>
      <w:r w:rsidR="00B656BE" w:rsidRPr="00500A67">
        <w:rPr>
          <w:lang w:val="sr-Latn-RS"/>
        </w:rPr>
        <w:t>.</w:t>
      </w:r>
      <w:r w:rsidR="0099741F" w:rsidRPr="00500A67">
        <w:rPr>
          <w:lang w:val="sr-Latn-RS"/>
        </w:rPr>
        <w:t xml:space="preserve"> Ona će omogućiti da se o</w:t>
      </w:r>
      <w:r w:rsidR="000A7B11" w:rsidRPr="00500A67">
        <w:rPr>
          <w:lang w:val="sr-Latn-RS"/>
        </w:rPr>
        <w:t xml:space="preserve">pterećenje rasporedi i da se smanji </w:t>
      </w:r>
      <w:r w:rsidR="0099741F" w:rsidRPr="00500A67">
        <w:rPr>
          <w:lang w:val="sr-Latn-RS"/>
        </w:rPr>
        <w:t xml:space="preserve">iskorišćenje procesora pojedinačne instance. </w:t>
      </w:r>
      <w:r w:rsidR="002D52A3" w:rsidRPr="00500A67">
        <w:rPr>
          <w:lang w:val="sr-Latn-RS"/>
        </w:rPr>
        <w:t xml:space="preserve">Kada se opterećenje </w:t>
      </w:r>
      <w:r w:rsidR="002D52A3" w:rsidRPr="00500A67">
        <w:rPr>
          <w:lang w:val="sr-Latn-RS"/>
        </w:rPr>
        <w:lastRenderedPageBreak/>
        <w:t>smanji i mjerenja više ne pokazuju da metrika prelazi prag, alarm se vraća u stanje OK (slika 6.15)</w:t>
      </w:r>
      <w:r w:rsidR="00702BC6" w:rsidRPr="00500A67">
        <w:rPr>
          <w:lang w:val="sr-Latn-RS"/>
        </w:rPr>
        <w:t>.</w:t>
      </w:r>
    </w:p>
    <w:p w14:paraId="22FE6BC1" w14:textId="77777777" w:rsidR="008A02A3" w:rsidRPr="00500A67" w:rsidRDefault="008A02A3" w:rsidP="008A02A3">
      <w:pPr>
        <w:pStyle w:val="BodyText"/>
        <w:ind w:firstLine="0"/>
        <w:rPr>
          <w:lang w:val="sr-Latn-RS"/>
        </w:rPr>
      </w:pPr>
    </w:p>
    <w:p w14:paraId="15788749" w14:textId="77777777" w:rsidR="002E3136" w:rsidRPr="00500A67" w:rsidRDefault="00173FBA" w:rsidP="00173FBA">
      <w:pPr>
        <w:pStyle w:val="BodyText"/>
        <w:ind w:firstLine="0"/>
        <w:rPr>
          <w:lang w:val="sr-Latn-RS"/>
        </w:rPr>
      </w:pPr>
      <w:r w:rsidRPr="00500A67">
        <w:rPr>
          <w:noProof/>
          <w:lang w:val="en-US"/>
        </w:rPr>
        <w:drawing>
          <wp:inline distT="0" distB="0" distL="0" distR="0" wp14:anchorId="4CB4019C" wp14:editId="30AEA1DA">
            <wp:extent cx="4226236" cy="1501140"/>
            <wp:effectExtent l="0" t="0" r="3175" b="3810"/>
            <wp:docPr id="57" name="Picture 57" descr="C:\Users\Korisnik\Desktop\prikaz\61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orisnik\Desktop\prikaz\613.bmp"/>
                    <pic:cNvPicPr>
                      <a:picLocks noChangeAspect="1" noChangeArrowheads="1"/>
                    </pic:cNvPicPr>
                  </pic:nvPicPr>
                  <pic:blipFill rotWithShape="1">
                    <a:blip r:embed="rId52" cstate="print">
                      <a:extLst>
                        <a:ext uri="{BEBA8EAE-BF5A-486C-A8C5-ECC9F3942E4B}">
                          <a14:imgProps xmlns:a14="http://schemas.microsoft.com/office/drawing/2010/main">
                            <a14:imgLayer r:embed="rId53">
                              <a14:imgEffect>
                                <a14:sharpenSoften amount="25000"/>
                              </a14:imgEffect>
                            </a14:imgLayer>
                          </a14:imgProps>
                        </a:ext>
                        <a:ext uri="{28A0092B-C50C-407E-A947-70E740481C1C}">
                          <a14:useLocalDpi xmlns:a14="http://schemas.microsoft.com/office/drawing/2010/main" val="0"/>
                        </a:ext>
                      </a:extLst>
                    </a:blip>
                    <a:srcRect t="18407" r="4533" b="30152"/>
                    <a:stretch/>
                  </pic:blipFill>
                  <pic:spPr bwMode="auto">
                    <a:xfrm>
                      <a:off x="0" y="0"/>
                      <a:ext cx="4233002" cy="1503543"/>
                    </a:xfrm>
                    <a:prstGeom prst="rect">
                      <a:avLst/>
                    </a:prstGeom>
                    <a:noFill/>
                    <a:ln>
                      <a:noFill/>
                    </a:ln>
                    <a:extLst>
                      <a:ext uri="{53640926-AAD7-44D8-BBD7-CCE9431645EC}">
                        <a14:shadowObscured xmlns:a14="http://schemas.microsoft.com/office/drawing/2010/main"/>
                      </a:ext>
                    </a:extLst>
                  </pic:spPr>
                </pic:pic>
              </a:graphicData>
            </a:graphic>
          </wp:inline>
        </w:drawing>
      </w:r>
    </w:p>
    <w:p w14:paraId="4BEAA986" w14:textId="77777777" w:rsidR="00123CB6" w:rsidRPr="00500A67" w:rsidRDefault="007B2764" w:rsidP="000E5040">
      <w:pPr>
        <w:pStyle w:val="Caption"/>
        <w:numPr>
          <w:ilvl w:val="0"/>
          <w:numId w:val="31"/>
        </w:numPr>
        <w:rPr>
          <w:rFonts w:eastAsia="Calibri"/>
        </w:rPr>
      </w:pPr>
      <w:r w:rsidRPr="00500A67">
        <w:t xml:space="preserve">Prikaz grafika aktiviranog alarma </w:t>
      </w:r>
      <w:r w:rsidRPr="00500A67">
        <w:rPr>
          <w:i/>
        </w:rPr>
        <w:t>AlarmHigh</w:t>
      </w:r>
    </w:p>
    <w:p w14:paraId="047667C1" w14:textId="77777777" w:rsidR="004E02F4" w:rsidRPr="00500A67" w:rsidRDefault="004E02F4" w:rsidP="00915A4D">
      <w:pPr>
        <w:pStyle w:val="BodyText"/>
        <w:rPr>
          <w:lang w:val="sr-Latn-RS"/>
        </w:rPr>
      </w:pPr>
    </w:p>
    <w:p w14:paraId="4D770412" w14:textId="77777777" w:rsidR="004E02F4" w:rsidRPr="00500A67" w:rsidRDefault="00D96C2A" w:rsidP="00D96C2A">
      <w:pPr>
        <w:pStyle w:val="BodyText"/>
        <w:ind w:firstLine="0"/>
        <w:rPr>
          <w:lang w:val="sr-Latn-RS"/>
        </w:rPr>
      </w:pPr>
      <w:r w:rsidRPr="00500A67">
        <w:rPr>
          <w:noProof/>
          <w:lang w:val="en-US"/>
        </w:rPr>
        <w:drawing>
          <wp:inline distT="0" distB="0" distL="0" distR="0" wp14:anchorId="3683FC6A" wp14:editId="00774EA5">
            <wp:extent cx="4270375" cy="837650"/>
            <wp:effectExtent l="0" t="0" r="0" b="635"/>
            <wp:docPr id="63" name="Picture 63" descr="C:\Users\Korisnik\Desktop\prikaz\61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orisnik\Desktop\prikaz\614.bmp"/>
                    <pic:cNvPicPr>
                      <a:picLocks noChangeAspect="1" noChangeArrowheads="1"/>
                    </pic:cNvPicPr>
                  </pic:nvPicPr>
                  <pic:blipFill>
                    <a:blip r:embed="rId54">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270375" cy="837650"/>
                    </a:xfrm>
                    <a:prstGeom prst="rect">
                      <a:avLst/>
                    </a:prstGeom>
                    <a:noFill/>
                    <a:ln>
                      <a:noFill/>
                    </a:ln>
                  </pic:spPr>
                </pic:pic>
              </a:graphicData>
            </a:graphic>
          </wp:inline>
        </w:drawing>
      </w:r>
    </w:p>
    <w:p w14:paraId="69E3FFC7" w14:textId="77777777" w:rsidR="008A02A3" w:rsidRPr="00500A67" w:rsidRDefault="004103EE" w:rsidP="001947FD">
      <w:pPr>
        <w:pStyle w:val="Caption"/>
        <w:numPr>
          <w:ilvl w:val="0"/>
          <w:numId w:val="31"/>
        </w:numPr>
      </w:pPr>
      <w:r w:rsidRPr="00500A67">
        <w:t xml:space="preserve">Prikaz odgovora sistema na aktiviranje alarma </w:t>
      </w:r>
      <w:r w:rsidRPr="00500A67">
        <w:rPr>
          <w:i/>
        </w:rPr>
        <w:t>AlarmHigh</w:t>
      </w:r>
    </w:p>
    <w:p w14:paraId="6AD85BF1" w14:textId="77777777" w:rsidR="00D96C2A" w:rsidRPr="00500A67" w:rsidRDefault="00D96C2A" w:rsidP="004E02F4">
      <w:pPr>
        <w:pStyle w:val="BodyText"/>
        <w:rPr>
          <w:lang w:val="sr-Latn-RS"/>
        </w:rPr>
      </w:pPr>
    </w:p>
    <w:p w14:paraId="094C26EA" w14:textId="77777777" w:rsidR="00D96C2A" w:rsidRPr="00500A67" w:rsidRDefault="00EE0709" w:rsidP="00EE0709">
      <w:pPr>
        <w:pStyle w:val="BodyText"/>
        <w:ind w:firstLine="0"/>
        <w:rPr>
          <w:lang w:val="sr-Latn-RS"/>
        </w:rPr>
      </w:pPr>
      <w:r w:rsidRPr="00500A67">
        <w:rPr>
          <w:noProof/>
          <w:lang w:val="en-US"/>
        </w:rPr>
        <w:drawing>
          <wp:inline distT="0" distB="0" distL="0" distR="0" wp14:anchorId="7C10C523" wp14:editId="2A67CE92">
            <wp:extent cx="4229447" cy="1554480"/>
            <wp:effectExtent l="0" t="0" r="0" b="7620"/>
            <wp:docPr id="64" name="Picture 64" descr="C:\Users\Korisnik\Desktop\prikaz\61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orisnik\Desktop\prikaz\615.bmp"/>
                    <pic:cNvPicPr>
                      <a:picLocks noChangeAspect="1" noChangeArrowheads="1"/>
                    </pic:cNvPicPr>
                  </pic:nvPicPr>
                  <pic:blipFill rotWithShape="1">
                    <a:blip r:embed="rId56" cstate="print">
                      <a:extLst>
                        <a:ext uri="{BEBA8EAE-BF5A-486C-A8C5-ECC9F3942E4B}">
                          <a14:imgProps xmlns:a14="http://schemas.microsoft.com/office/drawing/2010/main">
                            <a14:imgLayer r:embed="rId57">
                              <a14:imgEffect>
                                <a14:sharpenSoften amount="25000"/>
                              </a14:imgEffect>
                            </a14:imgLayer>
                          </a14:imgProps>
                        </a:ext>
                        <a:ext uri="{28A0092B-C50C-407E-A947-70E740481C1C}">
                          <a14:useLocalDpi xmlns:a14="http://schemas.microsoft.com/office/drawing/2010/main" val="0"/>
                        </a:ext>
                      </a:extLst>
                    </a:blip>
                    <a:srcRect t="17898" r="4352" b="28678"/>
                    <a:stretch/>
                  </pic:blipFill>
                  <pic:spPr bwMode="auto">
                    <a:xfrm>
                      <a:off x="0" y="0"/>
                      <a:ext cx="4235229" cy="1556605"/>
                    </a:xfrm>
                    <a:prstGeom prst="rect">
                      <a:avLst/>
                    </a:prstGeom>
                    <a:noFill/>
                    <a:ln>
                      <a:noFill/>
                    </a:ln>
                    <a:extLst>
                      <a:ext uri="{53640926-AAD7-44D8-BBD7-CCE9431645EC}">
                        <a14:shadowObscured xmlns:a14="http://schemas.microsoft.com/office/drawing/2010/main"/>
                      </a:ext>
                    </a:extLst>
                  </pic:spPr>
                </pic:pic>
              </a:graphicData>
            </a:graphic>
          </wp:inline>
        </w:drawing>
      </w:r>
    </w:p>
    <w:p w14:paraId="497D83F2" w14:textId="77777777" w:rsidR="001E345F" w:rsidRPr="00500A67" w:rsidRDefault="001E345F" w:rsidP="008C6432">
      <w:pPr>
        <w:pStyle w:val="Caption"/>
        <w:numPr>
          <w:ilvl w:val="0"/>
          <w:numId w:val="31"/>
        </w:numPr>
        <w:rPr>
          <w:rFonts w:eastAsia="Calibri"/>
        </w:rPr>
      </w:pPr>
      <w:r w:rsidRPr="00500A67">
        <w:t>Prikaz</w:t>
      </w:r>
      <w:r w:rsidR="00B21937" w:rsidRPr="00500A67">
        <w:t xml:space="preserve"> grafika</w:t>
      </w:r>
      <w:r w:rsidRPr="00500A67">
        <w:t xml:space="preserve"> </w:t>
      </w:r>
      <w:r w:rsidR="002B713D" w:rsidRPr="00500A67">
        <w:t xml:space="preserve">alarma </w:t>
      </w:r>
      <w:r w:rsidR="002B713D" w:rsidRPr="00500A67">
        <w:rPr>
          <w:i/>
        </w:rPr>
        <w:t>AlarmHigh</w:t>
      </w:r>
      <w:r w:rsidR="002B713D" w:rsidRPr="00500A67">
        <w:t xml:space="preserve"> </w:t>
      </w:r>
      <w:r w:rsidR="007263B3" w:rsidRPr="00500A67">
        <w:t xml:space="preserve">ponovo </w:t>
      </w:r>
      <w:r w:rsidR="002B713D" w:rsidRPr="00500A67">
        <w:t>u stanju OK</w:t>
      </w:r>
    </w:p>
    <w:p w14:paraId="6F3BC9CE" w14:textId="77777777" w:rsidR="00D96C2A" w:rsidRPr="00500A67" w:rsidRDefault="00D96C2A" w:rsidP="004E02F4">
      <w:pPr>
        <w:pStyle w:val="BodyText"/>
        <w:rPr>
          <w:lang w:val="sr-Latn-RS"/>
        </w:rPr>
      </w:pPr>
    </w:p>
    <w:p w14:paraId="63B9DD71" w14:textId="77777777" w:rsidR="00D96C2A" w:rsidRPr="00500A67" w:rsidRDefault="009D4CB6" w:rsidP="004E02F4">
      <w:pPr>
        <w:pStyle w:val="BodyText"/>
        <w:rPr>
          <w:lang w:val="sr-Latn-RS"/>
        </w:rPr>
      </w:pPr>
      <w:r w:rsidRPr="00500A67">
        <w:rPr>
          <w:lang w:val="sr-Latn-RS"/>
        </w:rPr>
        <w:t xml:space="preserve">Drugi alarm, </w:t>
      </w:r>
      <w:r w:rsidRPr="00500A67">
        <w:rPr>
          <w:i/>
          <w:lang w:val="sr-Latn-RS"/>
        </w:rPr>
        <w:t>AlarmLow</w:t>
      </w:r>
      <w:r w:rsidRPr="00500A67">
        <w:rPr>
          <w:lang w:val="sr-Latn-RS"/>
        </w:rPr>
        <w:t>, služi da bi</w:t>
      </w:r>
      <w:r w:rsidR="001F6B7B" w:rsidRPr="00500A67">
        <w:rPr>
          <w:lang w:val="sr-Latn-RS"/>
        </w:rPr>
        <w:t xml:space="preserve"> se kapacitet grupe vratio</w:t>
      </w:r>
      <w:r w:rsidRPr="00500A67">
        <w:rPr>
          <w:lang w:val="sr-Latn-RS"/>
        </w:rPr>
        <w:t xml:space="preserve"> na 1 </w:t>
      </w:r>
      <w:r w:rsidR="003244B2" w:rsidRPr="00500A67">
        <w:rPr>
          <w:lang w:val="sr-Latn-RS"/>
        </w:rPr>
        <w:t>kada više nije potrebno da postoje dvije instance</w:t>
      </w:r>
      <w:r w:rsidR="000A29F2" w:rsidRPr="00500A67">
        <w:rPr>
          <w:lang w:val="sr-Latn-RS"/>
        </w:rPr>
        <w:t xml:space="preserve">. </w:t>
      </w:r>
      <w:r w:rsidR="004D06B7" w:rsidRPr="00500A67">
        <w:rPr>
          <w:lang w:val="sr-Latn-RS"/>
        </w:rPr>
        <w:t xml:space="preserve">Na slici 6.16 prikazan je aktivirani </w:t>
      </w:r>
      <w:r w:rsidR="004D06B7" w:rsidRPr="00500A67">
        <w:rPr>
          <w:i/>
          <w:lang w:val="sr-Latn-RS"/>
        </w:rPr>
        <w:t>AlarmLow</w:t>
      </w:r>
      <w:r w:rsidR="004D06B7" w:rsidRPr="00500A67">
        <w:rPr>
          <w:lang w:val="sr-Latn-RS"/>
        </w:rPr>
        <w:t xml:space="preserve">, nakon što je izvršio 15 mjerenja </w:t>
      </w:r>
      <w:r w:rsidR="00F466E4" w:rsidRPr="00500A67">
        <w:rPr>
          <w:lang w:val="sr-Latn-RS"/>
        </w:rPr>
        <w:t>pri kojima je vrijednost metrike bila ispod praga.</w:t>
      </w:r>
      <w:r w:rsidR="00D77BC7" w:rsidRPr="00500A67">
        <w:rPr>
          <w:lang w:val="sr-Latn-RS"/>
        </w:rPr>
        <w:t xml:space="preserve"> </w:t>
      </w:r>
    </w:p>
    <w:p w14:paraId="6C7130C2" w14:textId="77777777" w:rsidR="0019478C" w:rsidRPr="00500A67" w:rsidRDefault="0019478C" w:rsidP="004E02F4">
      <w:pPr>
        <w:pStyle w:val="BodyText"/>
        <w:rPr>
          <w:lang w:val="sr-Latn-RS"/>
        </w:rPr>
      </w:pPr>
    </w:p>
    <w:p w14:paraId="4D687438" w14:textId="77777777" w:rsidR="0019478C" w:rsidRPr="00500A67" w:rsidRDefault="00D04EBF" w:rsidP="00D04EBF">
      <w:pPr>
        <w:pStyle w:val="BodyText"/>
        <w:ind w:firstLine="0"/>
        <w:rPr>
          <w:lang w:val="sr-Latn-RS"/>
        </w:rPr>
      </w:pPr>
      <w:r w:rsidRPr="00500A67">
        <w:rPr>
          <w:noProof/>
          <w:lang w:val="en-US"/>
        </w:rPr>
        <w:lastRenderedPageBreak/>
        <w:drawing>
          <wp:inline distT="0" distB="0" distL="0" distR="0" wp14:anchorId="6B6C89FB" wp14:editId="3DF6654F">
            <wp:extent cx="4244340" cy="1481894"/>
            <wp:effectExtent l="0" t="0" r="3810" b="4445"/>
            <wp:docPr id="65" name="Picture 65" descr="C:\Users\Korisnik\Desktop\prikaz\61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orisnik\Desktop\prikaz\616.bmp"/>
                    <pic:cNvPicPr>
                      <a:picLocks noChangeAspect="1" noChangeArrowheads="1"/>
                    </pic:cNvPicPr>
                  </pic:nvPicPr>
                  <pic:blipFill rotWithShape="1">
                    <a:blip r:embed="rId58" cstate="print">
                      <a:extLst>
                        <a:ext uri="{BEBA8EAE-BF5A-486C-A8C5-ECC9F3942E4B}">
                          <a14:imgProps xmlns:a14="http://schemas.microsoft.com/office/drawing/2010/main">
                            <a14:imgLayer r:embed="rId59">
                              <a14:imgEffect>
                                <a14:sharpenSoften amount="25000"/>
                              </a14:imgEffect>
                            </a14:imgLayer>
                          </a14:imgProps>
                        </a:ext>
                        <a:ext uri="{28A0092B-C50C-407E-A947-70E740481C1C}">
                          <a14:useLocalDpi xmlns:a14="http://schemas.microsoft.com/office/drawing/2010/main" val="0"/>
                        </a:ext>
                      </a:extLst>
                    </a:blip>
                    <a:srcRect l="1606" t="19196" r="4336" b="30348"/>
                    <a:stretch/>
                  </pic:blipFill>
                  <pic:spPr bwMode="auto">
                    <a:xfrm>
                      <a:off x="0" y="0"/>
                      <a:ext cx="4252096" cy="1484602"/>
                    </a:xfrm>
                    <a:prstGeom prst="rect">
                      <a:avLst/>
                    </a:prstGeom>
                    <a:noFill/>
                    <a:ln>
                      <a:noFill/>
                    </a:ln>
                    <a:extLst>
                      <a:ext uri="{53640926-AAD7-44D8-BBD7-CCE9431645EC}">
                        <a14:shadowObscured xmlns:a14="http://schemas.microsoft.com/office/drawing/2010/main"/>
                      </a:ext>
                    </a:extLst>
                  </pic:spPr>
                </pic:pic>
              </a:graphicData>
            </a:graphic>
          </wp:inline>
        </w:drawing>
      </w:r>
    </w:p>
    <w:p w14:paraId="3B3F57FE" w14:textId="77777777" w:rsidR="008954AE" w:rsidRPr="00500A67" w:rsidRDefault="000C2A79" w:rsidP="000C2A79">
      <w:pPr>
        <w:pStyle w:val="Caption"/>
        <w:numPr>
          <w:ilvl w:val="0"/>
          <w:numId w:val="31"/>
        </w:numPr>
        <w:rPr>
          <w:rFonts w:eastAsia="Calibri"/>
        </w:rPr>
      </w:pPr>
      <w:r w:rsidRPr="00500A67">
        <w:t xml:space="preserve">Prikaz </w:t>
      </w:r>
      <w:r w:rsidR="00202166" w:rsidRPr="00500A67">
        <w:t xml:space="preserve">grafika aktiviranog alarma </w:t>
      </w:r>
      <w:r w:rsidR="00202166" w:rsidRPr="00500A67">
        <w:rPr>
          <w:i/>
        </w:rPr>
        <w:t>AlarmLow</w:t>
      </w:r>
    </w:p>
    <w:p w14:paraId="3CBE15A6" w14:textId="53DD6716" w:rsidR="003B52D1" w:rsidRPr="00500A67" w:rsidRDefault="001A6282" w:rsidP="00C95861">
      <w:pPr>
        <w:pStyle w:val="BodyText"/>
        <w:rPr>
          <w:lang w:val="sr-Latn-RS"/>
        </w:rPr>
      </w:pPr>
      <w:r w:rsidRPr="00500A67">
        <w:rPr>
          <w:lang w:val="sr-Latn-RS"/>
        </w:rPr>
        <w:t xml:space="preserve">Na slici 6.17 prikazana je aktivnost alarma </w:t>
      </w:r>
      <w:r w:rsidRPr="00500A67">
        <w:rPr>
          <w:i/>
          <w:lang w:val="sr-Latn-RS"/>
        </w:rPr>
        <w:t>AlarmLow</w:t>
      </w:r>
      <w:r w:rsidRPr="00500A67">
        <w:rPr>
          <w:lang w:val="sr-Latn-RS"/>
        </w:rPr>
        <w:t xml:space="preserve">, gdje se može vidjeti da </w:t>
      </w:r>
      <w:r w:rsidR="007C19D7" w:rsidRPr="00500A67">
        <w:rPr>
          <w:lang w:val="sr-Latn-RS"/>
        </w:rPr>
        <w:t>je</w:t>
      </w:r>
      <w:r w:rsidRPr="00500A67">
        <w:rPr>
          <w:lang w:val="sr-Latn-RS"/>
        </w:rPr>
        <w:t xml:space="preserve"> nakon prelaska alarma u stanje ALARM izvršena akcija uklanjanja instance iz </w:t>
      </w:r>
      <w:r w:rsidRPr="00500A67">
        <w:rPr>
          <w:i/>
          <w:lang w:val="sr-Latn-RS"/>
        </w:rPr>
        <w:t>Auto Scaling</w:t>
      </w:r>
      <w:r w:rsidRPr="00500A67">
        <w:rPr>
          <w:lang w:val="sr-Latn-RS"/>
        </w:rPr>
        <w:t xml:space="preserve"> grupe.</w:t>
      </w:r>
      <w:r w:rsidR="0085352D" w:rsidRPr="00500A67">
        <w:rPr>
          <w:lang w:val="sr-Latn-RS"/>
        </w:rPr>
        <w:t xml:space="preserve"> Uklonjena instanca više ne prolazi provjeru ispravnosti, pa se uklanja iz </w:t>
      </w:r>
      <w:r w:rsidR="0085352D" w:rsidRPr="00500A67">
        <w:rPr>
          <w:i/>
          <w:lang w:val="sr-Latn-RS"/>
        </w:rPr>
        <w:t>target</w:t>
      </w:r>
      <w:r w:rsidR="0085352D" w:rsidRPr="00500A67">
        <w:rPr>
          <w:lang w:val="sr-Latn-RS"/>
        </w:rPr>
        <w:t xml:space="preserve"> grupe (slika 6.18).</w:t>
      </w:r>
    </w:p>
    <w:p w14:paraId="635142F1" w14:textId="77777777" w:rsidR="003B52D1" w:rsidRPr="00500A67" w:rsidRDefault="000015C0" w:rsidP="000015C0">
      <w:pPr>
        <w:pStyle w:val="BodyText"/>
        <w:ind w:firstLine="0"/>
        <w:rPr>
          <w:lang w:val="sr-Latn-RS"/>
        </w:rPr>
      </w:pPr>
      <w:r w:rsidRPr="00500A67">
        <w:rPr>
          <w:noProof/>
          <w:lang w:val="en-US"/>
        </w:rPr>
        <w:drawing>
          <wp:inline distT="0" distB="0" distL="0" distR="0" wp14:anchorId="30995CBE" wp14:editId="0687C516">
            <wp:extent cx="4270375" cy="1671148"/>
            <wp:effectExtent l="0" t="0" r="0" b="5715"/>
            <wp:docPr id="66" name="Picture 66" descr="C:\Users\Korisnik\Desktop\prikaz\61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orisnik\Desktop\prikaz\617.bmp"/>
                    <pic:cNvPicPr>
                      <a:picLocks noChangeAspect="1" noChangeArrowheads="1"/>
                    </pic:cNvPicPr>
                  </pic:nvPicPr>
                  <pic:blipFill>
                    <a:blip r:embed="rId60" cstate="print">
                      <a:extLst>
                        <a:ext uri="{BEBA8EAE-BF5A-486C-A8C5-ECC9F3942E4B}">
                          <a14:imgProps xmlns:a14="http://schemas.microsoft.com/office/drawing/2010/main">
                            <a14:imgLayer r:embed="rId61">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270375" cy="1671148"/>
                    </a:xfrm>
                    <a:prstGeom prst="rect">
                      <a:avLst/>
                    </a:prstGeom>
                    <a:noFill/>
                    <a:ln>
                      <a:noFill/>
                    </a:ln>
                  </pic:spPr>
                </pic:pic>
              </a:graphicData>
            </a:graphic>
          </wp:inline>
        </w:drawing>
      </w:r>
    </w:p>
    <w:p w14:paraId="3F81F5E3" w14:textId="77777777" w:rsidR="003B52D1" w:rsidRPr="00500A67" w:rsidRDefault="009F14C8" w:rsidP="0085352D">
      <w:pPr>
        <w:pStyle w:val="Caption"/>
        <w:numPr>
          <w:ilvl w:val="0"/>
          <w:numId w:val="31"/>
        </w:numPr>
        <w:rPr>
          <w:rFonts w:eastAsia="Calibri"/>
        </w:rPr>
      </w:pPr>
      <w:r w:rsidRPr="00500A67">
        <w:t xml:space="preserve">Prikaz </w:t>
      </w:r>
      <w:r w:rsidR="0029584F" w:rsidRPr="00500A67">
        <w:t xml:space="preserve">aktivnosti alarma </w:t>
      </w:r>
      <w:r w:rsidR="0029584F" w:rsidRPr="00500A67">
        <w:rPr>
          <w:i/>
        </w:rPr>
        <w:t>AlarmLow</w:t>
      </w:r>
    </w:p>
    <w:p w14:paraId="77C2D33D" w14:textId="77777777" w:rsidR="000015C0" w:rsidRPr="00500A67" w:rsidRDefault="000015C0" w:rsidP="004E02F4">
      <w:pPr>
        <w:pStyle w:val="BodyText"/>
        <w:rPr>
          <w:lang w:val="sr-Latn-RS"/>
        </w:rPr>
      </w:pPr>
    </w:p>
    <w:p w14:paraId="082EB9D5" w14:textId="77777777" w:rsidR="000015C0" w:rsidRPr="00500A67" w:rsidRDefault="00F613E1" w:rsidP="00F613E1">
      <w:pPr>
        <w:pStyle w:val="BodyText"/>
        <w:ind w:firstLine="0"/>
        <w:rPr>
          <w:lang w:val="sr-Latn-RS"/>
        </w:rPr>
      </w:pPr>
      <w:r w:rsidRPr="00500A67">
        <w:rPr>
          <w:noProof/>
          <w:lang w:val="en-US"/>
        </w:rPr>
        <w:drawing>
          <wp:inline distT="0" distB="0" distL="0" distR="0" wp14:anchorId="21A08B3A" wp14:editId="2709E652">
            <wp:extent cx="4270375" cy="438375"/>
            <wp:effectExtent l="0" t="0" r="0" b="0"/>
            <wp:docPr id="67" name="Picture 67" descr="C:\Users\Korisnik\Desktop\prikaz\618.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Korisnik\Desktop\prikaz\618.bmp"/>
                    <pic:cNvPicPr>
                      <a:picLocks noChangeAspect="1" noChangeArrowheads="1"/>
                    </pic:cNvPicPr>
                  </pic:nvPicPr>
                  <pic:blipFill>
                    <a:blip r:embed="rId62">
                      <a:extLst>
                        <a:ext uri="{BEBA8EAE-BF5A-486C-A8C5-ECC9F3942E4B}">
                          <a14:imgProps xmlns:a14="http://schemas.microsoft.com/office/drawing/2010/main">
                            <a14:imgLayer r:embed="rId6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270375" cy="438375"/>
                    </a:xfrm>
                    <a:prstGeom prst="rect">
                      <a:avLst/>
                    </a:prstGeom>
                    <a:noFill/>
                    <a:ln>
                      <a:noFill/>
                    </a:ln>
                  </pic:spPr>
                </pic:pic>
              </a:graphicData>
            </a:graphic>
          </wp:inline>
        </w:drawing>
      </w:r>
    </w:p>
    <w:p w14:paraId="1D4F1967" w14:textId="7CE4A77D" w:rsidR="002D3FA4" w:rsidRPr="006E7436" w:rsidRDefault="00465BF0" w:rsidP="00484C08">
      <w:pPr>
        <w:pStyle w:val="Caption"/>
        <w:numPr>
          <w:ilvl w:val="0"/>
          <w:numId w:val="31"/>
        </w:numPr>
      </w:pPr>
      <w:r w:rsidRPr="00500A67">
        <w:t xml:space="preserve">Prikaz </w:t>
      </w:r>
      <w:r w:rsidR="00B36582" w:rsidRPr="00500A67">
        <w:t xml:space="preserve">instanci </w:t>
      </w:r>
      <w:r w:rsidR="00B36582" w:rsidRPr="00500A67">
        <w:rPr>
          <w:i/>
        </w:rPr>
        <w:t>target</w:t>
      </w:r>
      <w:r w:rsidR="00B36582" w:rsidRPr="00500A67">
        <w:t xml:space="preserve"> grupe nakon aktiviranja alarma </w:t>
      </w:r>
      <w:r w:rsidR="00B36582" w:rsidRPr="00500A67">
        <w:rPr>
          <w:i/>
        </w:rPr>
        <w:t>AlarmLow</w:t>
      </w:r>
    </w:p>
    <w:p w14:paraId="7223F6DB" w14:textId="10C98063" w:rsidR="006D56EC" w:rsidRPr="00500A67" w:rsidRDefault="00C3479F" w:rsidP="004E02F4">
      <w:pPr>
        <w:pStyle w:val="BodyText"/>
        <w:rPr>
          <w:lang w:val="sr-Latn-RS"/>
        </w:rPr>
      </w:pPr>
      <w:r w:rsidRPr="00500A67">
        <w:rPr>
          <w:lang w:val="sr-Latn-RS"/>
        </w:rPr>
        <w:t>Da bi se pokazalo kako sistem r</w:t>
      </w:r>
      <w:r w:rsidR="00861289" w:rsidRPr="00500A67">
        <w:rPr>
          <w:lang w:val="sr-Latn-RS"/>
        </w:rPr>
        <w:t>adi u slučaju kada jedna</w:t>
      </w:r>
      <w:r w:rsidRPr="00500A67">
        <w:rPr>
          <w:lang w:val="sr-Latn-RS"/>
        </w:rPr>
        <w:t xml:space="preserve"> od zona dostupnosti koje koristi </w:t>
      </w:r>
      <w:r w:rsidR="009533FA" w:rsidRPr="00500A67">
        <w:rPr>
          <w:lang w:val="sr-Latn-RS"/>
        </w:rPr>
        <w:t xml:space="preserve">postane nedostupna, npr. zbog vremenskih nepogoda, potrebno je simulirati otkaz zone dostupnosti. </w:t>
      </w:r>
      <w:r w:rsidR="00785F5A" w:rsidRPr="00500A67">
        <w:rPr>
          <w:lang w:val="sr-Latn-RS"/>
        </w:rPr>
        <w:t xml:space="preserve">To je odrađeno kreiranjem nove ACL liste TEST_ACL koja zabranjuje sav saobraćaj (slika 6.19). Ta lista se zatim pridružuje privatnoj podmreži u kojoj se pokreću instance, a koja se nalazi u zoni dostupnosti </w:t>
      </w:r>
      <w:r w:rsidR="00785F5A" w:rsidRPr="00500A67">
        <w:rPr>
          <w:i/>
          <w:lang w:val="sr-Latn-RS"/>
        </w:rPr>
        <w:t>us-east-2a</w:t>
      </w:r>
      <w:r w:rsidR="00785F5A" w:rsidRPr="00500A67">
        <w:rPr>
          <w:lang w:val="sr-Latn-RS"/>
        </w:rPr>
        <w:t xml:space="preserve">. </w:t>
      </w:r>
    </w:p>
    <w:p w14:paraId="68C2347B" w14:textId="0A1FC9E7" w:rsidR="006D56EC" w:rsidRPr="00500A67" w:rsidRDefault="00F54032" w:rsidP="00F11B29">
      <w:pPr>
        <w:pStyle w:val="BodyText"/>
        <w:ind w:firstLine="0"/>
        <w:rPr>
          <w:lang w:val="sr-Latn-RS"/>
        </w:rPr>
      </w:pPr>
      <w:r>
        <w:rPr>
          <w:lang w:val="sr-Latn-RS"/>
        </w:rPr>
        <w:lastRenderedPageBreak/>
        <w:t xml:space="preserve">   </w:t>
      </w:r>
      <w:r w:rsidR="00F465AB" w:rsidRPr="00500A67">
        <w:rPr>
          <w:lang w:val="sr-Latn-RS"/>
        </w:rPr>
        <w:t xml:space="preserve">    </w:t>
      </w:r>
      <w:r w:rsidR="00CE268B" w:rsidRPr="00500A67">
        <w:rPr>
          <w:noProof/>
          <w:lang w:val="en-US"/>
        </w:rPr>
        <w:drawing>
          <wp:inline distT="0" distB="0" distL="0" distR="0" wp14:anchorId="41D59EBF" wp14:editId="0BA2ABA0">
            <wp:extent cx="3992880" cy="2126080"/>
            <wp:effectExtent l="0" t="0" r="7620" b="7620"/>
            <wp:docPr id="68" name="Picture 68" descr="C:\Users\Korisnik\Desktop\prikaz\619.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Korisnik\Desktop\prikaz\619.bmp"/>
                    <pic:cNvPicPr>
                      <a:picLocks noChangeAspect="1" noChangeArrowheads="1"/>
                    </pic:cNvPicPr>
                  </pic:nvPicPr>
                  <pic:blipFill>
                    <a:blip r:embed="rId64" cstate="print">
                      <a:extLst>
                        <a:ext uri="{BEBA8EAE-BF5A-486C-A8C5-ECC9F3942E4B}">
                          <a14:imgProps xmlns:a14="http://schemas.microsoft.com/office/drawing/2010/main">
                            <a14:imgLayer r:embed="rId65">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015018" cy="2137868"/>
                    </a:xfrm>
                    <a:prstGeom prst="rect">
                      <a:avLst/>
                    </a:prstGeom>
                    <a:noFill/>
                    <a:ln>
                      <a:noFill/>
                    </a:ln>
                  </pic:spPr>
                </pic:pic>
              </a:graphicData>
            </a:graphic>
          </wp:inline>
        </w:drawing>
      </w:r>
    </w:p>
    <w:p w14:paraId="7D643583" w14:textId="77777777" w:rsidR="00FD7247" w:rsidRPr="00500A67" w:rsidRDefault="00D45138" w:rsidP="00FD7247">
      <w:pPr>
        <w:pStyle w:val="Caption"/>
        <w:numPr>
          <w:ilvl w:val="0"/>
          <w:numId w:val="31"/>
        </w:numPr>
      </w:pPr>
      <w:r w:rsidRPr="00500A67">
        <w:t xml:space="preserve">Prikaz </w:t>
      </w:r>
      <w:r w:rsidR="00C3479F" w:rsidRPr="00500A67">
        <w:t>ACL liste</w:t>
      </w:r>
      <w:r w:rsidR="00EC1DBC" w:rsidRPr="00500A67">
        <w:t xml:space="preserve"> za simulaciju otkaza zone dostupnosti</w:t>
      </w:r>
    </w:p>
    <w:p w14:paraId="0865D2D6" w14:textId="77777777" w:rsidR="001D2CB9" w:rsidRPr="00500A67" w:rsidRDefault="00FD7247" w:rsidP="0090377B">
      <w:pPr>
        <w:pStyle w:val="BodyText"/>
        <w:rPr>
          <w:lang w:val="sr-Latn-RS"/>
        </w:rPr>
      </w:pPr>
      <w:r w:rsidRPr="00500A67">
        <w:rPr>
          <w:lang w:val="sr-Latn-RS"/>
        </w:rPr>
        <w:t xml:space="preserve">Nakon dodavanja nove ACL liste, instanca pokrenuta u zoni </w:t>
      </w:r>
      <w:r w:rsidRPr="00500A67">
        <w:rPr>
          <w:i/>
          <w:lang w:val="sr-Latn-RS"/>
        </w:rPr>
        <w:t>us-east-2a</w:t>
      </w:r>
      <w:r w:rsidRPr="00500A67">
        <w:rPr>
          <w:lang w:val="sr-Latn-RS"/>
        </w:rPr>
        <w:t xml:space="preserve"> više ne prolazi provjeru ispravnosti</w:t>
      </w:r>
      <w:r w:rsidR="000C478F" w:rsidRPr="00500A67">
        <w:rPr>
          <w:lang w:val="sr-Latn-RS"/>
        </w:rPr>
        <w:t xml:space="preserve"> (slika 6.20)</w:t>
      </w:r>
      <w:r w:rsidRPr="00500A67">
        <w:rPr>
          <w:lang w:val="sr-Latn-RS"/>
        </w:rPr>
        <w:t>. Kada se to desi, sistem će pokrenuti novu instancu kako bi kapacitet ostao isti, u ovom slučaju 1</w:t>
      </w:r>
      <w:r w:rsidR="000C478F" w:rsidRPr="00500A67">
        <w:rPr>
          <w:lang w:val="sr-Latn-RS"/>
        </w:rPr>
        <w:t xml:space="preserve"> (slika 6.21)</w:t>
      </w:r>
      <w:r w:rsidR="003A0E03" w:rsidRPr="00500A67">
        <w:rPr>
          <w:lang w:val="sr-Latn-RS"/>
        </w:rPr>
        <w:t xml:space="preserve">, i to u drugoj zoni dostupnosti, </w:t>
      </w:r>
      <w:r w:rsidR="003A0E03" w:rsidRPr="00500A67">
        <w:rPr>
          <w:i/>
          <w:lang w:val="sr-Latn-RS"/>
        </w:rPr>
        <w:t>us-east-2b</w:t>
      </w:r>
      <w:r w:rsidR="003A0E03" w:rsidRPr="00500A67">
        <w:rPr>
          <w:lang w:val="sr-Latn-RS"/>
        </w:rPr>
        <w:t xml:space="preserve">. </w:t>
      </w:r>
      <w:r w:rsidR="009F123F" w:rsidRPr="00500A67">
        <w:rPr>
          <w:lang w:val="sr-Latn-RS"/>
        </w:rPr>
        <w:t xml:space="preserve">Na slici 6.22 prikazana je </w:t>
      </w:r>
      <w:r w:rsidR="009F123F" w:rsidRPr="00500A67">
        <w:rPr>
          <w:i/>
          <w:lang w:val="sr-Latn-RS"/>
        </w:rPr>
        <w:t>target</w:t>
      </w:r>
      <w:r w:rsidR="009F123F" w:rsidRPr="00500A67">
        <w:rPr>
          <w:lang w:val="sr-Latn-RS"/>
        </w:rPr>
        <w:t xml:space="preserve"> grupa nakon pokretanja nove instance, koja uklanja neispravnu instancu i</w:t>
      </w:r>
      <w:r w:rsidR="0090377B" w:rsidRPr="00500A67">
        <w:rPr>
          <w:lang w:val="sr-Latn-RS"/>
        </w:rPr>
        <w:t xml:space="preserve"> nastavlja da koristi ispravnu.</w:t>
      </w:r>
    </w:p>
    <w:p w14:paraId="4556131D" w14:textId="77777777" w:rsidR="001D2CB9" w:rsidRPr="00500A67" w:rsidRDefault="00676A7A" w:rsidP="00676A7A">
      <w:pPr>
        <w:pStyle w:val="BodyText"/>
        <w:ind w:firstLine="0"/>
        <w:rPr>
          <w:lang w:val="sr-Latn-RS"/>
        </w:rPr>
      </w:pPr>
      <w:r w:rsidRPr="00500A67">
        <w:rPr>
          <w:noProof/>
          <w:lang w:val="en-US"/>
        </w:rPr>
        <w:drawing>
          <wp:inline distT="0" distB="0" distL="0" distR="0" wp14:anchorId="698FA4D6" wp14:editId="46B388A6">
            <wp:extent cx="4270375" cy="639225"/>
            <wp:effectExtent l="0" t="0" r="0" b="8890"/>
            <wp:docPr id="69" name="Picture 69" descr="C:\Users\Korisnik\Desktop\prikaz\62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Korisnik\Desktop\prikaz\620.bmp"/>
                    <pic:cNvPicPr>
                      <a:picLocks noChangeAspect="1" noChangeArrowheads="1"/>
                    </pic:cNvPicPr>
                  </pic:nvPicPr>
                  <pic:blipFill>
                    <a:blip r:embed="rId66" cstate="print">
                      <a:extLst>
                        <a:ext uri="{BEBA8EAE-BF5A-486C-A8C5-ECC9F3942E4B}">
                          <a14:imgProps xmlns:a14="http://schemas.microsoft.com/office/drawing/2010/main">
                            <a14:imgLayer r:embed="rId6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270375" cy="639225"/>
                    </a:xfrm>
                    <a:prstGeom prst="rect">
                      <a:avLst/>
                    </a:prstGeom>
                    <a:noFill/>
                    <a:ln>
                      <a:noFill/>
                    </a:ln>
                  </pic:spPr>
                </pic:pic>
              </a:graphicData>
            </a:graphic>
          </wp:inline>
        </w:drawing>
      </w:r>
    </w:p>
    <w:p w14:paraId="1228224B" w14:textId="77777777" w:rsidR="001D2CB9" w:rsidRPr="00500A67" w:rsidRDefault="00D45138" w:rsidP="000C478F">
      <w:pPr>
        <w:pStyle w:val="Caption"/>
        <w:numPr>
          <w:ilvl w:val="0"/>
          <w:numId w:val="31"/>
        </w:numPr>
        <w:rPr>
          <w:rFonts w:eastAsia="Calibri"/>
        </w:rPr>
      </w:pPr>
      <w:r w:rsidRPr="00500A67">
        <w:t xml:space="preserve">Prikaz </w:t>
      </w:r>
      <w:r w:rsidR="003E16D7" w:rsidRPr="00500A67">
        <w:rPr>
          <w:i/>
        </w:rPr>
        <w:t>target</w:t>
      </w:r>
      <w:r w:rsidR="003E16D7" w:rsidRPr="00500A67">
        <w:t xml:space="preserve"> grupe u slučaju otkaza zone dostupnosti</w:t>
      </w:r>
    </w:p>
    <w:p w14:paraId="28B85A29" w14:textId="77777777" w:rsidR="00114337" w:rsidRPr="00500A67" w:rsidRDefault="00114337" w:rsidP="004E02F4">
      <w:pPr>
        <w:pStyle w:val="BodyText"/>
        <w:rPr>
          <w:lang w:val="sr-Latn-RS"/>
        </w:rPr>
      </w:pPr>
    </w:p>
    <w:p w14:paraId="4367923D" w14:textId="77777777" w:rsidR="00114337" w:rsidRPr="00500A67" w:rsidRDefault="00114337" w:rsidP="00114337">
      <w:pPr>
        <w:pStyle w:val="BodyText"/>
        <w:ind w:firstLine="0"/>
        <w:rPr>
          <w:lang w:val="sr-Latn-RS"/>
        </w:rPr>
      </w:pPr>
      <w:r w:rsidRPr="00500A67">
        <w:rPr>
          <w:noProof/>
          <w:lang w:val="en-US"/>
        </w:rPr>
        <w:drawing>
          <wp:inline distT="0" distB="0" distL="0" distR="0" wp14:anchorId="708E1926" wp14:editId="1667C6A3">
            <wp:extent cx="4270375" cy="475167"/>
            <wp:effectExtent l="0" t="0" r="0" b="1270"/>
            <wp:docPr id="70" name="Picture 70" descr="C:\Users\Korisnik\Desktop\prikaz\62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Korisnik\Desktop\prikaz\621.bmp"/>
                    <pic:cNvPicPr>
                      <a:picLocks noChangeAspect="1" noChangeArrowheads="1"/>
                    </pic:cNvPicPr>
                  </pic:nvPicPr>
                  <pic:blipFill>
                    <a:blip r:embed="rId68" cstate="print">
                      <a:extLst>
                        <a:ext uri="{BEBA8EAE-BF5A-486C-A8C5-ECC9F3942E4B}">
                          <a14:imgProps xmlns:a14="http://schemas.microsoft.com/office/drawing/2010/main">
                            <a14:imgLayer r:embed="rId6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270375" cy="475167"/>
                    </a:xfrm>
                    <a:prstGeom prst="rect">
                      <a:avLst/>
                    </a:prstGeom>
                    <a:noFill/>
                    <a:ln>
                      <a:noFill/>
                    </a:ln>
                  </pic:spPr>
                </pic:pic>
              </a:graphicData>
            </a:graphic>
          </wp:inline>
        </w:drawing>
      </w:r>
    </w:p>
    <w:p w14:paraId="7762029A" w14:textId="77777777" w:rsidR="003A4266" w:rsidRPr="00500A67" w:rsidRDefault="00D45138" w:rsidP="008852AE">
      <w:pPr>
        <w:pStyle w:val="Caption"/>
        <w:numPr>
          <w:ilvl w:val="0"/>
          <w:numId w:val="31"/>
        </w:numPr>
        <w:rPr>
          <w:rFonts w:eastAsia="Calibri"/>
        </w:rPr>
      </w:pPr>
      <w:r w:rsidRPr="00500A67">
        <w:t xml:space="preserve">Prikaz </w:t>
      </w:r>
      <w:r w:rsidR="00832C0F" w:rsidRPr="00500A67">
        <w:t>pokretanja nove instance u slučaju otkaza zone dostupnosti</w:t>
      </w:r>
    </w:p>
    <w:p w14:paraId="060AC2FD" w14:textId="77777777" w:rsidR="003A4266" w:rsidRPr="00500A67" w:rsidRDefault="003A4266" w:rsidP="003A4266">
      <w:pPr>
        <w:pStyle w:val="BodyText"/>
        <w:ind w:firstLine="0"/>
        <w:rPr>
          <w:lang w:val="sr-Latn-RS"/>
        </w:rPr>
      </w:pPr>
      <w:r w:rsidRPr="00500A67">
        <w:rPr>
          <w:noProof/>
          <w:lang w:val="en-US"/>
        </w:rPr>
        <w:drawing>
          <wp:inline distT="0" distB="0" distL="0" distR="0" wp14:anchorId="263C0A32" wp14:editId="685FF5BB">
            <wp:extent cx="4270375" cy="406808"/>
            <wp:effectExtent l="0" t="0" r="0" b="0"/>
            <wp:docPr id="71" name="Picture 71" descr="C:\Users\Korisnik\Desktop\prikaz\62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Korisnik\Desktop\prikaz\622.bmp"/>
                    <pic:cNvPicPr>
                      <a:picLocks noChangeAspect="1" noChangeArrowheads="1"/>
                    </pic:cNvPicPr>
                  </pic:nvPicPr>
                  <pic:blipFill>
                    <a:blip r:embed="rId70" cstate="print">
                      <a:extLst>
                        <a:ext uri="{BEBA8EAE-BF5A-486C-A8C5-ECC9F3942E4B}">
                          <a14:imgProps xmlns:a14="http://schemas.microsoft.com/office/drawing/2010/main">
                            <a14:imgLayer r:embed="rId71">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270375" cy="406808"/>
                    </a:xfrm>
                    <a:prstGeom prst="rect">
                      <a:avLst/>
                    </a:prstGeom>
                    <a:noFill/>
                    <a:ln>
                      <a:noFill/>
                    </a:ln>
                  </pic:spPr>
                </pic:pic>
              </a:graphicData>
            </a:graphic>
          </wp:inline>
        </w:drawing>
      </w:r>
    </w:p>
    <w:p w14:paraId="65E70CE5" w14:textId="77777777" w:rsidR="0090377B" w:rsidRPr="00500A67" w:rsidRDefault="00D45138" w:rsidP="0090377B">
      <w:pPr>
        <w:pStyle w:val="Caption"/>
        <w:numPr>
          <w:ilvl w:val="0"/>
          <w:numId w:val="31"/>
        </w:numPr>
      </w:pPr>
      <w:r w:rsidRPr="00500A67">
        <w:t xml:space="preserve">Prikaz </w:t>
      </w:r>
      <w:r w:rsidR="00DF225E" w:rsidRPr="00500A67">
        <w:rPr>
          <w:i/>
        </w:rPr>
        <w:t>target</w:t>
      </w:r>
      <w:r w:rsidR="00DF225E" w:rsidRPr="00500A67">
        <w:t xml:space="preserve"> grupe nakon pokretanja nove instance</w:t>
      </w:r>
    </w:p>
    <w:p w14:paraId="4D82985D" w14:textId="20371712" w:rsidR="003A4266" w:rsidRPr="00500A67" w:rsidRDefault="0090377B" w:rsidP="00E55651">
      <w:pPr>
        <w:pStyle w:val="BodyText"/>
        <w:rPr>
          <w:lang w:val="sr-Latn-RS"/>
        </w:rPr>
      </w:pPr>
      <w:r w:rsidRPr="00500A67">
        <w:rPr>
          <w:lang w:val="sr-Latn-RS"/>
        </w:rPr>
        <w:t>U ovakvom slučaju kada sistem koristi dvije zone dostupnosti, on će biti nedostupan u kratkom periodu kada pokreće novu instancu. Zbog toga je poželjno koristiti tri zone dostupnosti, jer će u tom slučaju postojati još jedna ispravna instanca koja radi cijelo vrijeme.</w:t>
      </w:r>
    </w:p>
    <w:p w14:paraId="07E517EA" w14:textId="77777777" w:rsidR="00586A55" w:rsidRPr="00500A67" w:rsidRDefault="00586A55" w:rsidP="00586A55">
      <w:pPr>
        <w:pStyle w:val="Heading1"/>
        <w:rPr>
          <w:lang w:val="sr-Latn-RS"/>
        </w:rPr>
      </w:pPr>
      <w:bookmarkStart w:id="74" w:name="_Toc188548093"/>
      <w:bookmarkStart w:id="75" w:name="_Toc66984556"/>
      <w:bookmarkStart w:id="76" w:name="_Toc68732124"/>
      <w:bookmarkStart w:id="77" w:name="_Toc69139709"/>
      <w:bookmarkStart w:id="78" w:name="_Toc69140017"/>
      <w:bookmarkStart w:id="79" w:name="_Toc81334625"/>
      <w:bookmarkStart w:id="80" w:name="_Toc82628058"/>
      <w:bookmarkStart w:id="81" w:name="_Toc82628130"/>
      <w:r w:rsidRPr="00500A67">
        <w:rPr>
          <w:lang w:val="sr-Latn-RS"/>
        </w:rPr>
        <w:lastRenderedPageBreak/>
        <w:t>ZAKLJUČAK</w:t>
      </w:r>
      <w:bookmarkEnd w:id="74"/>
      <w:bookmarkEnd w:id="75"/>
      <w:bookmarkEnd w:id="76"/>
      <w:bookmarkEnd w:id="77"/>
      <w:bookmarkEnd w:id="78"/>
      <w:bookmarkEnd w:id="79"/>
      <w:bookmarkEnd w:id="80"/>
      <w:bookmarkEnd w:id="81"/>
    </w:p>
    <w:p w14:paraId="7AD32C38" w14:textId="77777777" w:rsidR="007F164B" w:rsidRPr="00500A67" w:rsidRDefault="007F164B" w:rsidP="007F164B">
      <w:pPr>
        <w:pStyle w:val="BodyText"/>
        <w:rPr>
          <w:lang w:val="sr-Latn-RS"/>
        </w:rPr>
      </w:pPr>
      <w:r w:rsidRPr="00500A67">
        <w:rPr>
          <w:lang w:val="sr-Latn-RS"/>
        </w:rPr>
        <w:t xml:space="preserve">U ovom radu </w:t>
      </w:r>
      <w:bookmarkStart w:id="82" w:name="_Toc74352025"/>
      <w:bookmarkStart w:id="83" w:name="_Toc188548095"/>
      <w:bookmarkStart w:id="84" w:name="_Toc66984557"/>
      <w:bookmarkStart w:id="85" w:name="_Toc68732125"/>
      <w:bookmarkStart w:id="86" w:name="_Toc69139710"/>
      <w:bookmarkStart w:id="87" w:name="_Toc69140018"/>
      <w:r w:rsidRPr="00500A67">
        <w:rPr>
          <w:lang w:val="sr-Latn-RS"/>
        </w:rPr>
        <w:t xml:space="preserve">opisana je izgradnja skalabilne, elastične i visoko dostupne softverske arhitekture na </w:t>
      </w:r>
      <w:r w:rsidRPr="00500A67">
        <w:rPr>
          <w:i/>
          <w:lang w:val="sr-Latn-RS"/>
        </w:rPr>
        <w:t>cloud</w:t>
      </w:r>
      <w:r w:rsidRPr="00500A67">
        <w:rPr>
          <w:lang w:val="sr-Latn-RS"/>
        </w:rPr>
        <w:t xml:space="preserve">-u pomoću AWS servisa. Dat je kratak opis drugih značajnih dobavljača servisa kao što su </w:t>
      </w:r>
      <w:r w:rsidRPr="00500A67">
        <w:rPr>
          <w:i/>
          <w:lang w:val="sr-Latn-RS"/>
        </w:rPr>
        <w:t>Microsoft Azure</w:t>
      </w:r>
      <w:r w:rsidRPr="00500A67">
        <w:rPr>
          <w:lang w:val="sr-Latn-RS"/>
        </w:rPr>
        <w:t xml:space="preserve"> i </w:t>
      </w:r>
      <w:r w:rsidRPr="00500A67">
        <w:rPr>
          <w:i/>
          <w:lang w:val="sr-Latn-RS"/>
        </w:rPr>
        <w:t>Google Cloud Platform</w:t>
      </w:r>
      <w:r w:rsidRPr="00500A67">
        <w:rPr>
          <w:lang w:val="sr-Latn-RS"/>
        </w:rPr>
        <w:t xml:space="preserve">, a zatim i teoretski opis AWS servisa koji mogu da se koriste za izgradnju takve arhitekture. </w:t>
      </w:r>
      <w:r w:rsidR="00E368E3" w:rsidRPr="00500A67">
        <w:rPr>
          <w:lang w:val="sr-Latn-RS"/>
        </w:rPr>
        <w:t xml:space="preserve">Objašnjen je rad sa mrežom na </w:t>
      </w:r>
      <w:r w:rsidR="00E368E3" w:rsidRPr="00500A67">
        <w:rPr>
          <w:i/>
          <w:lang w:val="sr-Latn-RS"/>
        </w:rPr>
        <w:t>cloud</w:t>
      </w:r>
      <w:r w:rsidR="00E368E3" w:rsidRPr="00500A67">
        <w:rPr>
          <w:lang w:val="sr-Latn-RS"/>
        </w:rPr>
        <w:t>-u pomoću VPC servisa, rad sa bazama podataka pomoću RDS servisa</w:t>
      </w:r>
      <w:r w:rsidR="00C30555" w:rsidRPr="00500A67">
        <w:rPr>
          <w:lang w:val="sr-Latn-RS"/>
        </w:rPr>
        <w:t xml:space="preserve">, skladištenje pomoću S3 servisa i rad sa virtuelnim serverima, njihovo nadgledanje i skaliranje pomoću servisa EC2, </w:t>
      </w:r>
      <w:r w:rsidR="00C30555" w:rsidRPr="00500A67">
        <w:rPr>
          <w:i/>
          <w:lang w:val="sr-Latn-RS"/>
        </w:rPr>
        <w:t>Auto Scaling</w:t>
      </w:r>
      <w:r w:rsidR="00C30555" w:rsidRPr="00500A67">
        <w:rPr>
          <w:lang w:val="sr-Latn-RS"/>
        </w:rPr>
        <w:t xml:space="preserve"> i </w:t>
      </w:r>
      <w:r w:rsidR="00C30555" w:rsidRPr="00500A67">
        <w:rPr>
          <w:i/>
          <w:lang w:val="sr-Latn-RS"/>
        </w:rPr>
        <w:t>CloudWatch</w:t>
      </w:r>
      <w:r w:rsidR="00C30555" w:rsidRPr="00500A67">
        <w:rPr>
          <w:lang w:val="sr-Latn-RS"/>
        </w:rPr>
        <w:t xml:space="preserve">. </w:t>
      </w:r>
    </w:p>
    <w:p w14:paraId="125453BD" w14:textId="77777777" w:rsidR="00BD2933" w:rsidRPr="00500A67" w:rsidRDefault="00EF351D" w:rsidP="00BD2933">
      <w:pPr>
        <w:pStyle w:val="BodyText"/>
        <w:rPr>
          <w:lang w:val="sr-Latn-RS"/>
        </w:rPr>
      </w:pPr>
      <w:r w:rsidRPr="00500A67">
        <w:rPr>
          <w:lang w:val="sr-Latn-RS"/>
        </w:rPr>
        <w:t xml:space="preserve">U drugom dijelu rada prikazan je model predložene arhitekture i data je specifikacija jednostavne veb aplikacije koja je postavljena na navedenu arhitekturu. </w:t>
      </w:r>
      <w:r w:rsidR="00AB11A7" w:rsidRPr="00500A67">
        <w:rPr>
          <w:lang w:val="sr-Latn-RS"/>
        </w:rPr>
        <w:t>Takođe, opisana je implementacija aplikacije</w:t>
      </w:r>
      <w:r w:rsidR="00E20AE3" w:rsidRPr="00500A67">
        <w:rPr>
          <w:lang w:val="sr-Latn-RS"/>
        </w:rPr>
        <w:t xml:space="preserve"> pomoću tehnologija </w:t>
      </w:r>
      <w:r w:rsidR="00E20AE3" w:rsidRPr="00500A67">
        <w:rPr>
          <w:i/>
          <w:lang w:val="sr-Latn-RS"/>
        </w:rPr>
        <w:t>Spring</w:t>
      </w:r>
      <w:r w:rsidR="00E20AE3" w:rsidRPr="00500A67">
        <w:rPr>
          <w:lang w:val="sr-Latn-RS"/>
        </w:rPr>
        <w:t xml:space="preserve"> i </w:t>
      </w:r>
      <w:r w:rsidR="00E20AE3" w:rsidRPr="00500A67">
        <w:rPr>
          <w:i/>
          <w:lang w:val="sr-Latn-RS"/>
        </w:rPr>
        <w:t>Angular</w:t>
      </w:r>
      <w:r w:rsidR="00AB11A7" w:rsidRPr="00500A67">
        <w:rPr>
          <w:lang w:val="sr-Latn-RS"/>
        </w:rPr>
        <w:t xml:space="preserve"> i koraci i podešavanja koja su potrebna za postavljanje aplikacije na AWS. </w:t>
      </w:r>
      <w:r w:rsidR="00BD2933" w:rsidRPr="00500A67">
        <w:rPr>
          <w:lang w:val="sr-Latn-RS"/>
        </w:rPr>
        <w:t>Na kraju su prikazane funkcionalnosti sistema i testirana je elastičnost i dostupnosti.</w:t>
      </w:r>
    </w:p>
    <w:p w14:paraId="481D22A5" w14:textId="6E0FBBEC" w:rsidR="0059223F" w:rsidRDefault="00BD2933" w:rsidP="00BD2933">
      <w:pPr>
        <w:pStyle w:val="BodyText"/>
        <w:rPr>
          <w:lang w:val="sr-Latn-RS"/>
        </w:rPr>
      </w:pPr>
      <w:r w:rsidRPr="00500A67">
        <w:rPr>
          <w:lang w:val="sr-Latn-RS"/>
        </w:rPr>
        <w:t>Arhitektura sistema bi mogla da se unapredi upotrebom servisa koji nisu besplatni,</w:t>
      </w:r>
      <w:r w:rsidR="00911423" w:rsidRPr="00500A67">
        <w:rPr>
          <w:lang w:val="sr-Latn-RS"/>
        </w:rPr>
        <w:t xml:space="preserve"> što je opisano u okviru poglavlja o modelu predložene arhitekture.</w:t>
      </w:r>
      <w:r w:rsidRPr="00500A67">
        <w:rPr>
          <w:lang w:val="sr-Latn-RS"/>
        </w:rPr>
        <w:t xml:space="preserve"> </w:t>
      </w:r>
      <w:r w:rsidR="00911423" w:rsidRPr="00500A67">
        <w:rPr>
          <w:lang w:val="sr-Latn-RS"/>
        </w:rPr>
        <w:t>Pošto korišćeni servisi ne obezbjeđuju visoku dostupnost baze poda</w:t>
      </w:r>
      <w:r w:rsidR="00687D7E" w:rsidRPr="00500A67">
        <w:rPr>
          <w:lang w:val="sr-Latn-RS"/>
        </w:rPr>
        <w:t xml:space="preserve">taka, mogu se koristiti RDS </w:t>
      </w:r>
      <w:r w:rsidR="00687D7E" w:rsidRPr="00500A67">
        <w:rPr>
          <w:i/>
          <w:lang w:val="sr-Latn-RS"/>
        </w:rPr>
        <w:t>Multi-AZ D</w:t>
      </w:r>
      <w:r w:rsidR="00AB5ABA" w:rsidRPr="00500A67">
        <w:rPr>
          <w:i/>
          <w:lang w:val="sr-Latn-RS"/>
        </w:rPr>
        <w:t>eploy</w:t>
      </w:r>
      <w:r w:rsidR="00687D7E" w:rsidRPr="00500A67">
        <w:rPr>
          <w:i/>
          <w:lang w:val="sr-Latn-RS"/>
        </w:rPr>
        <w:t>ment</w:t>
      </w:r>
      <w:r w:rsidR="00687D7E" w:rsidRPr="00500A67">
        <w:rPr>
          <w:lang w:val="sr-Latn-RS"/>
        </w:rPr>
        <w:t xml:space="preserve"> ili</w:t>
      </w:r>
      <w:r w:rsidRPr="00500A67">
        <w:rPr>
          <w:lang w:val="sr-Latn-RS"/>
        </w:rPr>
        <w:t xml:space="preserve"> </w:t>
      </w:r>
      <w:r w:rsidRPr="00500A67">
        <w:rPr>
          <w:i/>
          <w:lang w:val="sr-Latn-RS"/>
        </w:rPr>
        <w:t>Amazon Aurora</w:t>
      </w:r>
      <w:r w:rsidR="00911423" w:rsidRPr="00500A67">
        <w:rPr>
          <w:lang w:val="sr-Latn-RS"/>
        </w:rPr>
        <w:t xml:space="preserve"> koji to omogućavaju.</w:t>
      </w:r>
      <w:r w:rsidR="00687D7E" w:rsidRPr="00500A67">
        <w:rPr>
          <w:lang w:val="sr-Latn-RS"/>
        </w:rPr>
        <w:t xml:space="preserve"> Takođe, aplikacija može da se postavi na skalabilnu arhitekturu automatski korišćenjem servisa </w:t>
      </w:r>
      <w:r w:rsidR="00687D7E" w:rsidRPr="00500A67">
        <w:rPr>
          <w:i/>
          <w:lang w:val="sr-Latn-RS"/>
        </w:rPr>
        <w:t>Elastic Beanstalk</w:t>
      </w:r>
      <w:r w:rsidR="00687D7E" w:rsidRPr="00500A67">
        <w:rPr>
          <w:lang w:val="sr-Latn-RS"/>
        </w:rPr>
        <w:t xml:space="preserve">. </w:t>
      </w:r>
    </w:p>
    <w:p w14:paraId="6CA94C09" w14:textId="77777777" w:rsidR="0059223F" w:rsidRDefault="0059223F">
      <w:pPr>
        <w:rPr>
          <w:sz w:val="22"/>
          <w:szCs w:val="20"/>
        </w:rPr>
      </w:pPr>
      <w:r>
        <w:br w:type="page"/>
      </w:r>
    </w:p>
    <w:p w14:paraId="75FFB6AB" w14:textId="77777777" w:rsidR="00BD2933" w:rsidRPr="00500A67" w:rsidRDefault="00BD2933" w:rsidP="00BD2933">
      <w:pPr>
        <w:pStyle w:val="BodyText"/>
        <w:rPr>
          <w:lang w:val="sr-Latn-RS"/>
        </w:rPr>
      </w:pPr>
    </w:p>
    <w:p w14:paraId="732FE8F6" w14:textId="6841EF43" w:rsidR="0059223F" w:rsidRDefault="0059223F">
      <w:pPr>
        <w:rPr>
          <w:sz w:val="22"/>
          <w:szCs w:val="20"/>
        </w:rPr>
      </w:pPr>
      <w:r>
        <w:br w:type="page"/>
      </w:r>
    </w:p>
    <w:p w14:paraId="10092858" w14:textId="77777777" w:rsidR="00586A55" w:rsidRPr="00500A67" w:rsidRDefault="00586A55" w:rsidP="00586A55">
      <w:pPr>
        <w:pStyle w:val="Heading1"/>
        <w:numPr>
          <w:ilvl w:val="0"/>
          <w:numId w:val="0"/>
        </w:numPr>
        <w:rPr>
          <w:lang w:val="sr-Latn-RS"/>
        </w:rPr>
      </w:pPr>
      <w:bookmarkStart w:id="88" w:name="_LITERATURA_1"/>
      <w:bookmarkStart w:id="89" w:name="_Toc81334626"/>
      <w:bookmarkStart w:id="90" w:name="_Toc82628059"/>
      <w:bookmarkStart w:id="91" w:name="_Toc82628131"/>
      <w:bookmarkEnd w:id="88"/>
      <w:r w:rsidRPr="00500A67">
        <w:rPr>
          <w:lang w:val="sr-Latn-RS"/>
        </w:rPr>
        <w:lastRenderedPageBreak/>
        <w:t>LITERATURA</w:t>
      </w:r>
      <w:bookmarkEnd w:id="82"/>
      <w:bookmarkEnd w:id="83"/>
      <w:bookmarkEnd w:id="84"/>
      <w:bookmarkEnd w:id="85"/>
      <w:bookmarkEnd w:id="86"/>
      <w:bookmarkEnd w:id="87"/>
      <w:bookmarkEnd w:id="89"/>
      <w:bookmarkEnd w:id="90"/>
      <w:bookmarkEnd w:id="91"/>
    </w:p>
    <w:p w14:paraId="4A5D7EED" w14:textId="77777777" w:rsidR="00586A55" w:rsidRPr="00500A67" w:rsidRDefault="00586A55" w:rsidP="00586A55">
      <w:pPr>
        <w:pStyle w:val="Text"/>
        <w:rPr>
          <w:lang w:val="sr-Latn-RS"/>
        </w:rPr>
      </w:pPr>
    </w:p>
    <w:p w14:paraId="1F205E06" w14:textId="77777777" w:rsidR="00364F9B" w:rsidRDefault="00586A55" w:rsidP="00586A55">
      <w:pPr>
        <w:pStyle w:val="Literature"/>
      </w:pPr>
      <w:r w:rsidRPr="00500A67">
        <w:t>Michael Wittig, Andreas Wittig (2016). Amazon Web Services in Action</w:t>
      </w:r>
    </w:p>
    <w:p w14:paraId="7FDB2475" w14:textId="537DB507" w:rsidR="00586A55" w:rsidRPr="00500A67" w:rsidRDefault="00364F9B">
      <w:pPr>
        <w:pStyle w:val="Literature"/>
      </w:pPr>
      <w:r w:rsidRPr="00500A67">
        <w:t xml:space="preserve">HTTP dokumentacija, </w:t>
      </w:r>
      <w:hyperlink r:id="rId72" w:history="1">
        <w:r w:rsidRPr="00500A67">
          <w:rPr>
            <w:rStyle w:val="Hyperlink"/>
          </w:rPr>
          <w:t>https://httpwg.org/specs/</w:t>
        </w:r>
      </w:hyperlink>
    </w:p>
    <w:p w14:paraId="15129EF5" w14:textId="77777777" w:rsidR="00586A55" w:rsidRPr="00500A67" w:rsidRDefault="00586A55" w:rsidP="00586A55">
      <w:pPr>
        <w:pStyle w:val="Literature"/>
      </w:pPr>
      <w:r w:rsidRPr="00500A67">
        <w:rPr>
          <w:u w:color="0000FF"/>
        </w:rPr>
        <w:t xml:space="preserve">AWS dokumentacija, </w:t>
      </w:r>
      <w:hyperlink r:id="rId73" w:history="1">
        <w:r w:rsidRPr="00500A67">
          <w:rPr>
            <w:rStyle w:val="Hyperlink"/>
            <w:u w:color="0000FF"/>
          </w:rPr>
          <w:t>https://docs.aws.amazon.com/</w:t>
        </w:r>
      </w:hyperlink>
    </w:p>
    <w:p w14:paraId="0668D9A0" w14:textId="77777777" w:rsidR="006A7231" w:rsidRPr="00500A67" w:rsidRDefault="006A7231" w:rsidP="006A7231">
      <w:pPr>
        <w:pStyle w:val="Literature"/>
      </w:pPr>
      <w:r w:rsidRPr="00500A67">
        <w:rPr>
          <w:u w:color="0000FF"/>
        </w:rPr>
        <w:t>AWS</w:t>
      </w:r>
      <w:r w:rsidR="00E62816" w:rsidRPr="00500A67">
        <w:rPr>
          <w:u w:color="0000FF"/>
        </w:rPr>
        <w:t xml:space="preserve"> dokumentacija -</w:t>
      </w:r>
      <w:r w:rsidRPr="00500A67">
        <w:rPr>
          <w:u w:color="0000FF"/>
        </w:rPr>
        <w:t xml:space="preserve"> </w:t>
      </w:r>
      <w:r w:rsidRPr="00500A67">
        <w:rPr>
          <w:i/>
          <w:u w:color="0000FF"/>
        </w:rPr>
        <w:t>Well-Architected</w:t>
      </w:r>
      <w:r w:rsidR="00386546" w:rsidRPr="00500A67">
        <w:rPr>
          <w:i/>
          <w:u w:color="0000FF"/>
        </w:rPr>
        <w:t xml:space="preserve"> Framework</w:t>
      </w:r>
      <w:r w:rsidRPr="00500A67">
        <w:rPr>
          <w:u w:color="0000FF"/>
        </w:rPr>
        <w:t xml:space="preserve">, </w:t>
      </w:r>
      <w:hyperlink r:id="rId74" w:history="1">
        <w:r w:rsidRPr="00500A67">
          <w:rPr>
            <w:rStyle w:val="Hyperlink"/>
            <w:u w:color="0000FF"/>
          </w:rPr>
          <w:t>https://aws.amazon.com/architecture/well-architected</w:t>
        </w:r>
      </w:hyperlink>
      <w:r w:rsidRPr="00500A67">
        <w:rPr>
          <w:u w:color="0000FF"/>
        </w:rPr>
        <w:t xml:space="preserve"> </w:t>
      </w:r>
    </w:p>
    <w:p w14:paraId="7F718093" w14:textId="77777777" w:rsidR="003B5C5B" w:rsidRPr="00500A67" w:rsidRDefault="0015123E" w:rsidP="003B5C5B">
      <w:pPr>
        <w:pStyle w:val="Literature"/>
      </w:pPr>
      <w:r w:rsidRPr="00500A67">
        <w:rPr>
          <w:u w:color="0000FF"/>
        </w:rPr>
        <w:t>AWS dokumentacija - k</w:t>
      </w:r>
      <w:r w:rsidR="003B5C5B" w:rsidRPr="00500A67">
        <w:rPr>
          <w:u w:color="0000FF"/>
        </w:rPr>
        <w:t xml:space="preserve">oncepti </w:t>
      </w:r>
      <w:r w:rsidR="003B5C5B" w:rsidRPr="00500A67">
        <w:rPr>
          <w:i/>
          <w:u w:color="0000FF"/>
        </w:rPr>
        <w:t>Well-Architected Framework-</w:t>
      </w:r>
      <w:r w:rsidR="003B5C5B" w:rsidRPr="00500A67">
        <w:rPr>
          <w:u w:color="0000FF"/>
        </w:rPr>
        <w:t xml:space="preserve">a, </w:t>
      </w:r>
      <w:hyperlink r:id="rId75" w:history="1">
        <w:r w:rsidR="002F2D25" w:rsidRPr="00500A67">
          <w:rPr>
            <w:rStyle w:val="Hyperlink"/>
            <w:u w:color="0000FF"/>
          </w:rPr>
          <w:t>https://wa.aws.amazon.com/wellarchitected/2020-07-02T19-33-23/wat.concepts.wa-concepts.en.html</w:t>
        </w:r>
      </w:hyperlink>
    </w:p>
    <w:p w14:paraId="405E831C" w14:textId="77777777" w:rsidR="003B5C5B" w:rsidRPr="00500A67" w:rsidRDefault="006976E4" w:rsidP="006976E4">
      <w:pPr>
        <w:pStyle w:val="Literature"/>
      </w:pPr>
      <w:r w:rsidRPr="00500A67">
        <w:t>AWS</w:t>
      </w:r>
      <w:r w:rsidR="001D3FD1" w:rsidRPr="00500A67">
        <w:t xml:space="preserve"> dokumentacija -</w:t>
      </w:r>
      <w:r w:rsidRPr="00500A67">
        <w:t xml:space="preserve"> </w:t>
      </w:r>
      <w:r w:rsidRPr="00500A67">
        <w:rPr>
          <w:i/>
        </w:rPr>
        <w:t>Free Tier</w:t>
      </w:r>
      <w:r w:rsidRPr="00500A67">
        <w:t xml:space="preserve">, </w:t>
      </w:r>
      <w:hyperlink r:id="rId76" w:history="1">
        <w:r w:rsidRPr="00500A67">
          <w:rPr>
            <w:rStyle w:val="Hyperlink"/>
          </w:rPr>
          <w:t>https://aws.amazon.com/free</w:t>
        </w:r>
      </w:hyperlink>
    </w:p>
    <w:p w14:paraId="04D89ED2" w14:textId="77777777" w:rsidR="006976E4" w:rsidRPr="00500A67" w:rsidRDefault="002E3511" w:rsidP="002E3511">
      <w:pPr>
        <w:pStyle w:val="Literature"/>
      </w:pPr>
      <w:r w:rsidRPr="00500A67">
        <w:t>AWS</w:t>
      </w:r>
      <w:r w:rsidR="00E62816" w:rsidRPr="00500A67">
        <w:t xml:space="preserve"> dokumentacija -</w:t>
      </w:r>
      <w:r w:rsidRPr="00500A67">
        <w:t xml:space="preserve"> globalna infrastruktura, </w:t>
      </w:r>
      <w:hyperlink r:id="rId77" w:history="1">
        <w:r w:rsidRPr="00500A67">
          <w:rPr>
            <w:rStyle w:val="Hyperlink"/>
          </w:rPr>
          <w:t>https://aws.amazon.com/about-aws/global-infrastructure</w:t>
        </w:r>
      </w:hyperlink>
    </w:p>
    <w:p w14:paraId="05518302" w14:textId="77777777" w:rsidR="002E3511" w:rsidRPr="00500A67" w:rsidRDefault="00AE0A99" w:rsidP="00AE0A99">
      <w:pPr>
        <w:pStyle w:val="Literature"/>
      </w:pPr>
      <w:r w:rsidRPr="00500A67">
        <w:rPr>
          <w:i/>
        </w:rPr>
        <w:t xml:space="preserve">Microsoft Azure </w:t>
      </w:r>
      <w:r w:rsidRPr="00500A67">
        <w:t xml:space="preserve">dokumentacija, </w:t>
      </w:r>
      <w:hyperlink r:id="rId78" w:history="1">
        <w:r w:rsidRPr="00500A67">
          <w:rPr>
            <w:rStyle w:val="Hyperlink"/>
          </w:rPr>
          <w:t>https://docs.microsoft.com/en-us/azure</w:t>
        </w:r>
      </w:hyperlink>
    </w:p>
    <w:p w14:paraId="231B975B" w14:textId="77777777" w:rsidR="00AE0A99" w:rsidRPr="00500A67" w:rsidRDefault="00E73DE3" w:rsidP="00E73DE3">
      <w:pPr>
        <w:pStyle w:val="Literature"/>
      </w:pPr>
      <w:r w:rsidRPr="00500A67">
        <w:rPr>
          <w:i/>
        </w:rPr>
        <w:t>Google Cloud Platform</w:t>
      </w:r>
      <w:r w:rsidRPr="00500A67">
        <w:t xml:space="preserve"> dokumentacija, </w:t>
      </w:r>
      <w:hyperlink r:id="rId79" w:history="1">
        <w:r w:rsidRPr="00500A67">
          <w:rPr>
            <w:rStyle w:val="Hyperlink"/>
          </w:rPr>
          <w:t>https://cloud.google.com/docs</w:t>
        </w:r>
      </w:hyperlink>
    </w:p>
    <w:p w14:paraId="748A374D" w14:textId="77777777" w:rsidR="0053247E" w:rsidRPr="00500A67" w:rsidRDefault="0068091C" w:rsidP="0053247E">
      <w:pPr>
        <w:pStyle w:val="Literature"/>
      </w:pPr>
      <w:r w:rsidRPr="00500A67">
        <w:t>Gartner</w:t>
      </w:r>
      <w:r w:rsidR="00F51442" w:rsidRPr="00500A67">
        <w:t xml:space="preserve"> (2021)</w:t>
      </w:r>
      <w:r w:rsidRPr="00500A67">
        <w:t xml:space="preserve">. </w:t>
      </w:r>
      <w:r w:rsidRPr="00500A67">
        <w:rPr>
          <w:i/>
        </w:rPr>
        <w:t>Magic Quadrant for Cloud Infrastructure and Platform Services</w:t>
      </w:r>
      <w:r w:rsidR="00F51442" w:rsidRPr="00500A67">
        <w:t xml:space="preserve">, </w:t>
      </w:r>
      <w:hyperlink r:id="rId80" w:history="1">
        <w:r w:rsidR="00F869E2" w:rsidRPr="00500A67">
          <w:rPr>
            <w:rStyle w:val="Hyperlink"/>
          </w:rPr>
          <w:t>https://www.gartner.com/doc/reprints?id=1-271OE4VR&amp;ct=210802&amp;st=sb</w:t>
        </w:r>
      </w:hyperlink>
    </w:p>
    <w:p w14:paraId="2A4C7019" w14:textId="77777777" w:rsidR="004E71B2" w:rsidRPr="00500A67" w:rsidRDefault="00264696" w:rsidP="004E71B2">
      <w:pPr>
        <w:pStyle w:val="Literature"/>
      </w:pPr>
      <w:r w:rsidRPr="00500A67">
        <w:t>AWS dokumentacija – servisi,</w:t>
      </w:r>
      <w:r w:rsidR="004E71B2" w:rsidRPr="00500A67">
        <w:t xml:space="preserve"> </w:t>
      </w:r>
      <w:hyperlink r:id="rId81" w:history="1">
        <w:r w:rsidR="006A7CF8" w:rsidRPr="00500A67">
          <w:rPr>
            <w:rStyle w:val="Hyperlink"/>
          </w:rPr>
          <w:t>https://www.amazonaws.cn/en/products/</w:t>
        </w:r>
      </w:hyperlink>
    </w:p>
    <w:p w14:paraId="51753AD5" w14:textId="77777777" w:rsidR="006A7CF8" w:rsidRPr="00500A67" w:rsidRDefault="006A7CF8" w:rsidP="006A7CF8">
      <w:pPr>
        <w:pStyle w:val="Literature"/>
      </w:pPr>
      <w:r w:rsidRPr="00500A67">
        <w:rPr>
          <w:i/>
        </w:rPr>
        <w:t>Spring</w:t>
      </w:r>
      <w:r w:rsidRPr="00500A67">
        <w:t xml:space="preserve"> dokumentacija, </w:t>
      </w:r>
      <w:hyperlink r:id="rId82" w:history="1">
        <w:r w:rsidRPr="00500A67">
          <w:rPr>
            <w:rStyle w:val="Hyperlink"/>
          </w:rPr>
          <w:t>https://docs.spring.io/spring-framework/docs/current/reference/html/</w:t>
        </w:r>
      </w:hyperlink>
    </w:p>
    <w:p w14:paraId="195EEFB9" w14:textId="77777777" w:rsidR="00E24D1A" w:rsidRPr="00500A67" w:rsidRDefault="00E24D1A" w:rsidP="00163DE9">
      <w:pPr>
        <w:pStyle w:val="Literature"/>
      </w:pPr>
      <w:r w:rsidRPr="00500A67">
        <w:rPr>
          <w:i/>
        </w:rPr>
        <w:t>Angular</w:t>
      </w:r>
      <w:r w:rsidRPr="00500A67">
        <w:t xml:space="preserve"> dokumentacija, </w:t>
      </w:r>
      <w:hyperlink r:id="rId83" w:history="1">
        <w:r w:rsidR="00163DE9" w:rsidRPr="00500A67">
          <w:rPr>
            <w:rStyle w:val="Hyperlink"/>
          </w:rPr>
          <w:t>https://angular.io/docs</w:t>
        </w:r>
      </w:hyperlink>
    </w:p>
    <w:p w14:paraId="6A1F46B9" w14:textId="77777777" w:rsidR="00163DE9" w:rsidRPr="00500A67" w:rsidRDefault="00FC2E1E" w:rsidP="00FC2E1E">
      <w:pPr>
        <w:pStyle w:val="Literature"/>
      </w:pPr>
      <w:r w:rsidRPr="00500A67">
        <w:t xml:space="preserve">AWS dokumentacija – </w:t>
      </w:r>
      <w:r w:rsidRPr="00500A67">
        <w:rPr>
          <w:i/>
        </w:rPr>
        <w:t>Management Console</w:t>
      </w:r>
      <w:r w:rsidRPr="00500A67">
        <w:t xml:space="preserve">, </w:t>
      </w:r>
      <w:hyperlink r:id="rId84" w:history="1">
        <w:r w:rsidRPr="00500A67">
          <w:rPr>
            <w:rStyle w:val="Hyperlink"/>
          </w:rPr>
          <w:t>https://docs.aws.amazon.com/awsconsolehelpdocs/index.html</w:t>
        </w:r>
      </w:hyperlink>
    </w:p>
    <w:p w14:paraId="4CE92217" w14:textId="77777777" w:rsidR="00B720C1" w:rsidRPr="00500A67" w:rsidRDefault="000743AE" w:rsidP="00CC139D">
      <w:pPr>
        <w:pStyle w:val="Literature"/>
      </w:pPr>
      <w:r w:rsidRPr="00500A67">
        <w:t>AWS dokumentacija -</w:t>
      </w:r>
      <w:r w:rsidR="00625FD7" w:rsidRPr="00500A67">
        <w:t xml:space="preserve"> </w:t>
      </w:r>
      <w:r w:rsidR="00B720C1" w:rsidRPr="00500A67">
        <w:t>EC2</w:t>
      </w:r>
      <w:r w:rsidRPr="00500A67">
        <w:t xml:space="preserve">, </w:t>
      </w:r>
      <w:hyperlink r:id="rId85" w:history="1">
        <w:r w:rsidR="00CC139D" w:rsidRPr="00500A67">
          <w:rPr>
            <w:rStyle w:val="Hyperlink"/>
          </w:rPr>
          <w:t>https://docs.aws.amazon.com/ec2/index.html</w:t>
        </w:r>
      </w:hyperlink>
    </w:p>
    <w:p w14:paraId="26CDA200" w14:textId="77777777" w:rsidR="00F03779" w:rsidRPr="00500A67" w:rsidRDefault="00625FD7" w:rsidP="00745C7A">
      <w:pPr>
        <w:pStyle w:val="Literature"/>
      </w:pPr>
      <w:r w:rsidRPr="00500A67">
        <w:t>AWS dokumentacija</w:t>
      </w:r>
      <w:r w:rsidR="007D1B1A" w:rsidRPr="00500A67">
        <w:t xml:space="preserve"> – VPC, </w:t>
      </w:r>
      <w:hyperlink r:id="rId86" w:history="1">
        <w:r w:rsidR="00745C7A" w:rsidRPr="00500A67">
          <w:rPr>
            <w:rStyle w:val="Hyperlink"/>
          </w:rPr>
          <w:t>https://docs.aws.amazon.com/vpc/index.html</w:t>
        </w:r>
      </w:hyperlink>
    </w:p>
    <w:p w14:paraId="39CCA514" w14:textId="77777777" w:rsidR="00745C7A" w:rsidRPr="00500A67" w:rsidRDefault="00745C7A" w:rsidP="00B318A4">
      <w:pPr>
        <w:pStyle w:val="Literature"/>
      </w:pPr>
      <w:r w:rsidRPr="00500A67">
        <w:t xml:space="preserve">AWS dokumentacija – </w:t>
      </w:r>
      <w:r w:rsidRPr="00500A67">
        <w:rPr>
          <w:i/>
        </w:rPr>
        <w:t xml:space="preserve">Elastic Beanstalk, </w:t>
      </w:r>
      <w:hyperlink r:id="rId87" w:history="1">
        <w:r w:rsidR="00B318A4" w:rsidRPr="00500A67">
          <w:rPr>
            <w:rStyle w:val="Hyperlink"/>
          </w:rPr>
          <w:t>https://docs.aws.amazon.com/elastic-beanstalk/index.html</w:t>
        </w:r>
      </w:hyperlink>
    </w:p>
    <w:p w14:paraId="7AE5CA40" w14:textId="77777777" w:rsidR="00C417AF" w:rsidRPr="00500A67" w:rsidRDefault="00B318A4" w:rsidP="00C417AF">
      <w:pPr>
        <w:pStyle w:val="Literature"/>
      </w:pPr>
      <w:r w:rsidRPr="00500A67">
        <w:t xml:space="preserve">AWS dokumentacija – </w:t>
      </w:r>
      <w:r w:rsidRPr="00500A67">
        <w:rPr>
          <w:i/>
        </w:rPr>
        <w:t>Auto Scaling¸</w:t>
      </w:r>
      <w:r w:rsidR="00C417AF" w:rsidRPr="00500A67">
        <w:rPr>
          <w:i/>
        </w:rPr>
        <w:t xml:space="preserve"> </w:t>
      </w:r>
      <w:hyperlink r:id="rId88" w:history="1">
        <w:r w:rsidR="005264BA" w:rsidRPr="00500A67">
          <w:rPr>
            <w:rStyle w:val="Hyperlink"/>
          </w:rPr>
          <w:t>https://docs.aws.amazon.com/autoscaling/index.html</w:t>
        </w:r>
      </w:hyperlink>
    </w:p>
    <w:p w14:paraId="5C8CFF38" w14:textId="77777777" w:rsidR="000636C2" w:rsidRPr="00500A67" w:rsidRDefault="00C417AF" w:rsidP="009D0A77">
      <w:pPr>
        <w:pStyle w:val="Literature"/>
      </w:pPr>
      <w:r w:rsidRPr="00500A67">
        <w:t xml:space="preserve"> </w:t>
      </w:r>
      <w:r w:rsidR="009D0A77" w:rsidRPr="00500A67">
        <w:t xml:space="preserve">AWS dokumentacija - S3, </w:t>
      </w:r>
      <w:hyperlink r:id="rId89" w:history="1">
        <w:r w:rsidR="009D0A77" w:rsidRPr="00500A67">
          <w:rPr>
            <w:rStyle w:val="Hyperlink"/>
          </w:rPr>
          <w:t>https://docs.aws.amazon.com/s3/index.html</w:t>
        </w:r>
      </w:hyperlink>
    </w:p>
    <w:p w14:paraId="2827FEDB" w14:textId="77777777" w:rsidR="009D0A77" w:rsidRPr="00500A67" w:rsidRDefault="009D0A77" w:rsidP="005E73B1">
      <w:pPr>
        <w:pStyle w:val="Literature"/>
      </w:pPr>
      <w:r w:rsidRPr="00500A67">
        <w:t xml:space="preserve">AWS dokumentacija – </w:t>
      </w:r>
      <w:r w:rsidRPr="00500A67">
        <w:rPr>
          <w:i/>
        </w:rPr>
        <w:t>Glacier</w:t>
      </w:r>
      <w:r w:rsidRPr="00500A67">
        <w:t xml:space="preserve">, </w:t>
      </w:r>
      <w:hyperlink r:id="rId90" w:history="1">
        <w:r w:rsidR="005E73B1" w:rsidRPr="00500A67">
          <w:rPr>
            <w:rStyle w:val="Hyperlink"/>
          </w:rPr>
          <w:t>https://docs.aws.amazon.com/glacier/index.html</w:t>
        </w:r>
      </w:hyperlink>
    </w:p>
    <w:p w14:paraId="2168E689" w14:textId="77777777" w:rsidR="005E73B1" w:rsidRPr="00500A67" w:rsidRDefault="002E1440" w:rsidP="00131A47">
      <w:pPr>
        <w:pStyle w:val="Literature"/>
      </w:pPr>
      <w:r w:rsidRPr="00500A67">
        <w:lastRenderedPageBreak/>
        <w:t xml:space="preserve">AWS dokumentacija – RDS, </w:t>
      </w:r>
      <w:hyperlink r:id="rId91" w:history="1">
        <w:r w:rsidR="00131A47" w:rsidRPr="00500A67">
          <w:rPr>
            <w:rStyle w:val="Hyperlink"/>
          </w:rPr>
          <w:t>https://docs.aws.amazon.com/rds/index.html</w:t>
        </w:r>
      </w:hyperlink>
    </w:p>
    <w:p w14:paraId="5060DA7A" w14:textId="77777777" w:rsidR="00131A47" w:rsidRPr="00500A67" w:rsidRDefault="007D3BF9" w:rsidP="007D3BF9">
      <w:pPr>
        <w:pStyle w:val="Literature"/>
      </w:pPr>
      <w:r w:rsidRPr="00500A67">
        <w:t xml:space="preserve">AWS dokumentacija – DNS, </w:t>
      </w:r>
      <w:hyperlink r:id="rId92" w:history="1">
        <w:r w:rsidRPr="00500A67">
          <w:rPr>
            <w:rStyle w:val="Hyperlink"/>
          </w:rPr>
          <w:t>https://aws.amazon.com/route53/what-is-dns/</w:t>
        </w:r>
      </w:hyperlink>
    </w:p>
    <w:p w14:paraId="2EAA69D1" w14:textId="77777777" w:rsidR="007D3BF9" w:rsidRPr="00500A67" w:rsidRDefault="00447F64" w:rsidP="00447F64">
      <w:pPr>
        <w:pStyle w:val="Literature"/>
      </w:pPr>
      <w:r w:rsidRPr="00500A67">
        <w:t xml:space="preserve">AWS dokumentacija – </w:t>
      </w:r>
      <w:r w:rsidRPr="00500A67">
        <w:rPr>
          <w:i/>
        </w:rPr>
        <w:t>Elastic Load Balancer</w:t>
      </w:r>
      <w:r w:rsidRPr="00500A67">
        <w:t xml:space="preserve">, </w:t>
      </w:r>
      <w:hyperlink r:id="rId93" w:history="1">
        <w:r w:rsidRPr="00500A67">
          <w:rPr>
            <w:rStyle w:val="Hyperlink"/>
          </w:rPr>
          <w:t>https://docs.aws.amazon.com/elasticloadbalancing/index.html</w:t>
        </w:r>
      </w:hyperlink>
    </w:p>
    <w:p w14:paraId="5AAA3531" w14:textId="77777777" w:rsidR="00447F64" w:rsidRPr="00500A67" w:rsidRDefault="00EC0AB7" w:rsidP="003E65B3">
      <w:pPr>
        <w:pStyle w:val="Literature"/>
      </w:pPr>
      <w:r w:rsidRPr="00500A67">
        <w:t xml:space="preserve">AWS dokumentacija – </w:t>
      </w:r>
      <w:r w:rsidRPr="00500A67">
        <w:rPr>
          <w:i/>
        </w:rPr>
        <w:t>CloudWatch</w:t>
      </w:r>
      <w:r w:rsidRPr="00500A67">
        <w:t xml:space="preserve">, </w:t>
      </w:r>
      <w:hyperlink r:id="rId94" w:history="1">
        <w:r w:rsidR="003E65B3" w:rsidRPr="00500A67">
          <w:rPr>
            <w:rStyle w:val="Hyperlink"/>
          </w:rPr>
          <w:t>https://docs.aws.amazon.com/cloudwatch/index.html</w:t>
        </w:r>
      </w:hyperlink>
    </w:p>
    <w:p w14:paraId="4EC77077" w14:textId="77777777" w:rsidR="003E65B3" w:rsidRPr="00500A67" w:rsidRDefault="00F100E5" w:rsidP="003249BC">
      <w:pPr>
        <w:pStyle w:val="Literature"/>
      </w:pPr>
      <w:r w:rsidRPr="00500A67">
        <w:t xml:space="preserve">AWS dokumentacija – IAM, </w:t>
      </w:r>
      <w:hyperlink r:id="rId95" w:history="1">
        <w:r w:rsidR="003249BC" w:rsidRPr="00500A67">
          <w:rPr>
            <w:rStyle w:val="Hyperlink"/>
          </w:rPr>
          <w:t>https://docs.aws.amazon.com/iam/</w:t>
        </w:r>
      </w:hyperlink>
    </w:p>
    <w:p w14:paraId="54327300" w14:textId="77777777" w:rsidR="003249BC" w:rsidRPr="00500A67" w:rsidRDefault="003249BC" w:rsidP="00195F9B">
      <w:pPr>
        <w:pStyle w:val="Literature"/>
      </w:pPr>
      <w:r w:rsidRPr="00500A67">
        <w:t xml:space="preserve">AWS dokumentacija – SNS, </w:t>
      </w:r>
      <w:hyperlink r:id="rId96" w:history="1">
        <w:r w:rsidR="00195F9B" w:rsidRPr="00500A67">
          <w:rPr>
            <w:rStyle w:val="Hyperlink"/>
          </w:rPr>
          <w:t>https://docs.aws.amazon.com/sns/</w:t>
        </w:r>
      </w:hyperlink>
    </w:p>
    <w:p w14:paraId="2E72A4D0" w14:textId="39C7B6DC" w:rsidR="00692DBE" w:rsidRPr="00484C08" w:rsidRDefault="00692DBE" w:rsidP="00CF7BB7">
      <w:pPr>
        <w:pStyle w:val="Literature"/>
        <w:rPr>
          <w:rStyle w:val="Hyperlink"/>
          <w:color w:val="auto"/>
          <w:u w:val="none"/>
        </w:rPr>
      </w:pPr>
      <w:r w:rsidRPr="00500A67">
        <w:t xml:space="preserve">Simplilearn (2016), Amazon VPC Tutorial, </w:t>
      </w:r>
      <w:hyperlink r:id="rId97" w:history="1">
        <w:r w:rsidRPr="00500A67">
          <w:rPr>
            <w:rStyle w:val="Hyperlink"/>
          </w:rPr>
          <w:t>https://www.youtube.com/watch?v=fpxDGU2KdkA</w:t>
        </w:r>
      </w:hyperlink>
    </w:p>
    <w:p w14:paraId="43C80664" w14:textId="54C033EE" w:rsidR="00432CA9" w:rsidRPr="00500A67" w:rsidRDefault="006A3100" w:rsidP="006A3100">
      <w:pPr>
        <w:pStyle w:val="Literature"/>
      </w:pPr>
      <w:r w:rsidRPr="00500A67">
        <w:t xml:space="preserve">RDP dokumentacija, </w:t>
      </w:r>
      <w:hyperlink r:id="rId98" w:history="1">
        <w:r w:rsidRPr="00500A67">
          <w:rPr>
            <w:rStyle w:val="Hyperlink"/>
          </w:rPr>
          <w:t>https://docs.microsoft.com/en-us/troubleshoot/windows-server/remote/understanding-remote-desktop-protocol</w:t>
        </w:r>
      </w:hyperlink>
    </w:p>
    <w:p w14:paraId="3DBEFB13" w14:textId="0638405F" w:rsidR="006A3100" w:rsidRPr="00500A67" w:rsidRDefault="00432CA9">
      <w:pPr>
        <w:pStyle w:val="Literature"/>
      </w:pPr>
      <w:r w:rsidRPr="00500A67">
        <w:t xml:space="preserve">OSI model dokumentacija, </w:t>
      </w:r>
      <w:hyperlink r:id="rId99" w:history="1">
        <w:r w:rsidRPr="00500A67">
          <w:rPr>
            <w:rStyle w:val="Hyperlink"/>
          </w:rPr>
          <w:t>https://docs.snowme34.com/en/latest/reference/network/osi-model.html</w:t>
        </w:r>
      </w:hyperlink>
    </w:p>
    <w:p w14:paraId="2013F2B3" w14:textId="77777777" w:rsidR="004B5910" w:rsidRPr="00500A67" w:rsidRDefault="002E2CB7" w:rsidP="002E2CB7">
      <w:pPr>
        <w:pStyle w:val="Literature"/>
      </w:pPr>
      <w:r w:rsidRPr="00500A67">
        <w:t xml:space="preserve">REST dokumentacija, </w:t>
      </w:r>
      <w:hyperlink r:id="rId100" w:history="1">
        <w:r w:rsidRPr="00500A67">
          <w:rPr>
            <w:rStyle w:val="Hyperlink"/>
          </w:rPr>
          <w:t>https://www.mulesoft.com/resources/api/what-is-rest-api-design</w:t>
        </w:r>
      </w:hyperlink>
    </w:p>
    <w:p w14:paraId="38527599" w14:textId="77777777" w:rsidR="002E2CB7" w:rsidRPr="00500A67" w:rsidRDefault="002E2CB7" w:rsidP="002E2CB7">
      <w:pPr>
        <w:pStyle w:val="Literature"/>
      </w:pPr>
      <w:r w:rsidRPr="00500A67">
        <w:t xml:space="preserve">JSON dokumentacija, </w:t>
      </w:r>
      <w:hyperlink r:id="rId101" w:history="1">
        <w:r w:rsidRPr="00500A67">
          <w:rPr>
            <w:rStyle w:val="Hyperlink"/>
          </w:rPr>
          <w:t>https://www.json.org/json-en.html</w:t>
        </w:r>
      </w:hyperlink>
    </w:p>
    <w:p w14:paraId="4E764DBE" w14:textId="77777777" w:rsidR="002E2CB7" w:rsidRPr="00500A67" w:rsidRDefault="004D42E0" w:rsidP="004D42E0">
      <w:pPr>
        <w:pStyle w:val="Literature"/>
      </w:pPr>
      <w:r w:rsidRPr="00500A67">
        <w:rPr>
          <w:i/>
        </w:rPr>
        <w:t>Java</w:t>
      </w:r>
      <w:r w:rsidRPr="00500A67">
        <w:t xml:space="preserve"> dokumentacija – JDBC API, </w:t>
      </w:r>
      <w:hyperlink r:id="rId102" w:history="1">
        <w:r w:rsidRPr="00500A67">
          <w:rPr>
            <w:rStyle w:val="Hyperlink"/>
          </w:rPr>
          <w:t>https://docs.oracle.com/javase/8/docs/technotes/guides/jdbc/</w:t>
        </w:r>
      </w:hyperlink>
    </w:p>
    <w:p w14:paraId="2B913FBA" w14:textId="001E54E5" w:rsidR="004D42E0" w:rsidRPr="00484C08" w:rsidRDefault="004E38C0" w:rsidP="004E38C0">
      <w:pPr>
        <w:pStyle w:val="Literature"/>
        <w:rPr>
          <w:rStyle w:val="Hyperlink"/>
          <w:color w:val="auto"/>
          <w:u w:val="none"/>
        </w:rPr>
      </w:pPr>
      <w:r w:rsidRPr="00500A67">
        <w:t xml:space="preserve">JWT dokumentacija, </w:t>
      </w:r>
      <w:hyperlink r:id="rId103" w:history="1">
        <w:r w:rsidRPr="00500A67">
          <w:rPr>
            <w:rStyle w:val="Hyperlink"/>
          </w:rPr>
          <w:t>https://jwt.io/introduction</w:t>
        </w:r>
      </w:hyperlink>
    </w:p>
    <w:p w14:paraId="26AB7B8E" w14:textId="4EE31998" w:rsidR="003C4D90" w:rsidRPr="00500A67" w:rsidRDefault="003C4D90">
      <w:pPr>
        <w:pStyle w:val="Literature"/>
      </w:pPr>
      <w:r w:rsidRPr="00500A67">
        <w:rPr>
          <w:i/>
        </w:rPr>
        <w:t xml:space="preserve">Spring </w:t>
      </w:r>
      <w:r w:rsidRPr="00500A67">
        <w:t xml:space="preserve">dokumentacija – </w:t>
      </w:r>
      <w:r w:rsidRPr="00500A67">
        <w:rPr>
          <w:i/>
        </w:rPr>
        <w:t>Spring Cloud</w:t>
      </w:r>
      <w:r w:rsidRPr="00500A67">
        <w:t xml:space="preserve">, </w:t>
      </w:r>
      <w:hyperlink r:id="rId104" w:history="1">
        <w:r w:rsidRPr="00500A67">
          <w:rPr>
            <w:rStyle w:val="Hyperlink"/>
          </w:rPr>
          <w:t>https://cloud.spring.io/spring-cloud-aws/spring-cloud-aws.html</w:t>
        </w:r>
      </w:hyperlink>
    </w:p>
    <w:p w14:paraId="7E4683E8" w14:textId="77777777" w:rsidR="004E38C0" w:rsidRPr="00500A67" w:rsidRDefault="00AA4E35" w:rsidP="00D821DC">
      <w:pPr>
        <w:pStyle w:val="Literature"/>
      </w:pPr>
      <w:r w:rsidRPr="00500A67">
        <w:t xml:space="preserve">HTML dokumentacija, </w:t>
      </w:r>
      <w:hyperlink r:id="rId105" w:history="1">
        <w:r w:rsidR="00D821DC" w:rsidRPr="00500A67">
          <w:rPr>
            <w:rStyle w:val="Hyperlink"/>
          </w:rPr>
          <w:t>https://devdocs.io/html/</w:t>
        </w:r>
      </w:hyperlink>
    </w:p>
    <w:p w14:paraId="723F441A" w14:textId="77777777" w:rsidR="00D821DC" w:rsidRPr="00500A67" w:rsidRDefault="00D821DC" w:rsidP="00B647DC">
      <w:pPr>
        <w:pStyle w:val="Literature"/>
      </w:pPr>
      <w:r w:rsidRPr="00500A67">
        <w:t xml:space="preserve">CSS dokumentacija, </w:t>
      </w:r>
      <w:hyperlink r:id="rId106" w:history="1">
        <w:r w:rsidR="00B647DC" w:rsidRPr="00500A67">
          <w:rPr>
            <w:rStyle w:val="Hyperlink"/>
          </w:rPr>
          <w:t>https://developer.mozilla.org/en-US/docs/Web/CSS</w:t>
        </w:r>
      </w:hyperlink>
    </w:p>
    <w:p w14:paraId="00249E26" w14:textId="77777777" w:rsidR="00B647DC" w:rsidRPr="00500A67" w:rsidRDefault="00B647DC" w:rsidP="00544C38">
      <w:pPr>
        <w:pStyle w:val="Literature"/>
      </w:pPr>
      <w:r w:rsidRPr="00500A67">
        <w:t xml:space="preserve">SCSS dokumentacija, </w:t>
      </w:r>
      <w:hyperlink r:id="rId107" w:history="1">
        <w:r w:rsidR="00544C38" w:rsidRPr="00500A67">
          <w:rPr>
            <w:rStyle w:val="Hyperlink"/>
          </w:rPr>
          <w:t>https://sass-lang.com/documentation</w:t>
        </w:r>
      </w:hyperlink>
    </w:p>
    <w:p w14:paraId="17D3BF4B" w14:textId="77777777" w:rsidR="00606F3E" w:rsidRPr="00500A67" w:rsidRDefault="00544C38" w:rsidP="00606F3E">
      <w:pPr>
        <w:pStyle w:val="Literature"/>
      </w:pPr>
      <w:r w:rsidRPr="00500A67">
        <w:rPr>
          <w:i/>
        </w:rPr>
        <w:t xml:space="preserve">TypeScript </w:t>
      </w:r>
      <w:r w:rsidRPr="00500A67">
        <w:t xml:space="preserve">dokumentacija, </w:t>
      </w:r>
      <w:hyperlink r:id="rId108" w:history="1">
        <w:r w:rsidR="00FF0082" w:rsidRPr="00500A67">
          <w:rPr>
            <w:rStyle w:val="Hyperlink"/>
          </w:rPr>
          <w:t>https://www.typescriptlang.org/docs/</w:t>
        </w:r>
      </w:hyperlink>
    </w:p>
    <w:p w14:paraId="22ED82C9" w14:textId="77777777" w:rsidR="004D331A" w:rsidRPr="00500A67" w:rsidRDefault="00657775" w:rsidP="004D331A">
      <w:pPr>
        <w:pStyle w:val="Literature"/>
      </w:pPr>
      <w:r w:rsidRPr="00500A67">
        <w:t xml:space="preserve">Kod aplikacije, </w:t>
      </w:r>
      <w:hyperlink r:id="rId109" w:history="1">
        <w:r w:rsidR="004D331A" w:rsidRPr="00500A67">
          <w:rPr>
            <w:rStyle w:val="Hyperlink"/>
          </w:rPr>
          <w:t>https://github.com/verak13/Arena</w:t>
        </w:r>
      </w:hyperlink>
      <w:r w:rsidR="004D331A" w:rsidRPr="00500A67">
        <w:t xml:space="preserve"> </w:t>
      </w:r>
    </w:p>
    <w:p w14:paraId="0CBF29F2" w14:textId="77777777" w:rsidR="007C5FED" w:rsidRPr="00500A67" w:rsidRDefault="007C5FED" w:rsidP="007C5FED">
      <w:pPr>
        <w:pStyle w:val="Literature"/>
      </w:pPr>
      <w:r w:rsidRPr="00500A67">
        <w:rPr>
          <w:i/>
          <w:color w:val="000000" w:themeColor="text1"/>
        </w:rPr>
        <w:t>Apache Maven</w:t>
      </w:r>
      <w:r w:rsidRPr="00500A67">
        <w:rPr>
          <w:color w:val="000000" w:themeColor="text1"/>
        </w:rPr>
        <w:t xml:space="preserve"> dokumentacija, </w:t>
      </w:r>
      <w:hyperlink r:id="rId110" w:history="1">
        <w:r w:rsidRPr="00500A67">
          <w:rPr>
            <w:rStyle w:val="Hyperlink"/>
          </w:rPr>
          <w:t>https://maven.apache.org/guides/</w:t>
        </w:r>
      </w:hyperlink>
    </w:p>
    <w:p w14:paraId="1CB8E2FC" w14:textId="77777777" w:rsidR="005609C7" w:rsidRPr="00500A67" w:rsidRDefault="009A52CA" w:rsidP="009A52CA">
      <w:pPr>
        <w:pStyle w:val="Literature"/>
        <w:rPr>
          <w:rStyle w:val="Hyperlink"/>
          <w:color w:val="auto"/>
          <w:u w:val="none"/>
        </w:rPr>
      </w:pPr>
      <w:r w:rsidRPr="00500A67">
        <w:rPr>
          <w:i/>
        </w:rPr>
        <w:t>PostgreSQL</w:t>
      </w:r>
      <w:r w:rsidR="005609C7" w:rsidRPr="00500A67">
        <w:t xml:space="preserve"> dokumentacija – </w:t>
      </w:r>
      <w:r w:rsidRPr="00500A67">
        <w:t>kontrola konkurentnog pristupa</w:t>
      </w:r>
      <w:r w:rsidR="005609C7" w:rsidRPr="00500A67">
        <w:t xml:space="preserve">, </w:t>
      </w:r>
      <w:hyperlink r:id="rId111" w:history="1">
        <w:r w:rsidRPr="00500A67">
          <w:rPr>
            <w:rStyle w:val="Hyperlink"/>
          </w:rPr>
          <w:t>https://www.postgresql.org/docs/9.1/mvcc.html</w:t>
        </w:r>
      </w:hyperlink>
    </w:p>
    <w:p w14:paraId="7BE8AE9E" w14:textId="77777777" w:rsidR="007764E9" w:rsidRPr="00500A67" w:rsidRDefault="007764E9" w:rsidP="007764E9">
      <w:pPr>
        <w:pStyle w:val="Literature"/>
      </w:pPr>
      <w:r w:rsidRPr="00500A67">
        <w:rPr>
          <w:i/>
        </w:rPr>
        <w:t>SoapUI</w:t>
      </w:r>
      <w:r w:rsidRPr="00500A67">
        <w:t xml:space="preserve"> dokumentacija, </w:t>
      </w:r>
      <w:hyperlink r:id="rId112" w:history="1">
        <w:r w:rsidRPr="00500A67">
          <w:rPr>
            <w:rStyle w:val="Hyperlink"/>
          </w:rPr>
          <w:t>https://www.soapui.org/docs/</w:t>
        </w:r>
      </w:hyperlink>
    </w:p>
    <w:p w14:paraId="287FD1C5" w14:textId="77777777" w:rsidR="007764E9" w:rsidRPr="00500A67" w:rsidRDefault="007764E9" w:rsidP="007764E9">
      <w:pPr>
        <w:pStyle w:val="Literature"/>
        <w:numPr>
          <w:ilvl w:val="0"/>
          <w:numId w:val="0"/>
        </w:numPr>
      </w:pPr>
    </w:p>
    <w:p w14:paraId="4A9F3B79" w14:textId="77777777" w:rsidR="00D856C8" w:rsidRPr="00500A67" w:rsidRDefault="00D856C8" w:rsidP="007764E9">
      <w:pPr>
        <w:pStyle w:val="Literature"/>
        <w:numPr>
          <w:ilvl w:val="0"/>
          <w:numId w:val="0"/>
        </w:numPr>
      </w:pPr>
    </w:p>
    <w:p w14:paraId="59B960AE" w14:textId="77777777" w:rsidR="00F82283" w:rsidRPr="00500A67" w:rsidRDefault="00586A55" w:rsidP="00F82283">
      <w:pPr>
        <w:pStyle w:val="Heading1"/>
        <w:numPr>
          <w:ilvl w:val="0"/>
          <w:numId w:val="0"/>
        </w:numPr>
        <w:rPr>
          <w:lang w:val="sr-Latn-RS"/>
        </w:rPr>
      </w:pPr>
      <w:bookmarkStart w:id="92" w:name="_Toc81334627"/>
      <w:bookmarkStart w:id="93" w:name="_Toc82628060"/>
      <w:bookmarkStart w:id="94" w:name="_Toc82628132"/>
      <w:r w:rsidRPr="00500A67">
        <w:rPr>
          <w:lang w:val="sr-Latn-RS"/>
        </w:rPr>
        <w:lastRenderedPageBreak/>
        <w:t>BIOGRAFIJ</w:t>
      </w:r>
      <w:r w:rsidR="00EE629B" w:rsidRPr="00500A67">
        <w:rPr>
          <w:lang w:val="sr-Latn-RS"/>
        </w:rPr>
        <w:t>A</w:t>
      </w:r>
      <w:bookmarkEnd w:id="92"/>
      <w:bookmarkEnd w:id="93"/>
      <w:bookmarkEnd w:id="94"/>
    </w:p>
    <w:p w14:paraId="37BED73E" w14:textId="6AFBDE85" w:rsidR="00F82283" w:rsidRPr="00500A67" w:rsidRDefault="005B68F4" w:rsidP="00F82283">
      <w:pPr>
        <w:pStyle w:val="BodyText"/>
        <w:rPr>
          <w:lang w:val="sr-Latn-RS"/>
        </w:rPr>
      </w:pPr>
      <w:r>
        <w:rPr>
          <w:lang w:val="sr-Latn-RS"/>
        </w:rPr>
        <w:t>Milorad</w:t>
      </w:r>
      <w:r w:rsidR="00F82283" w:rsidRPr="00500A67">
        <w:rPr>
          <w:lang w:val="sr-Latn-RS"/>
        </w:rPr>
        <w:t xml:space="preserve"> </w:t>
      </w:r>
      <w:r>
        <w:rPr>
          <w:lang w:val="sr-Latn-RS"/>
        </w:rPr>
        <w:t>Radović</w:t>
      </w:r>
      <w:r w:rsidR="00F82283" w:rsidRPr="00500A67">
        <w:rPr>
          <w:lang w:val="sr-Latn-RS"/>
        </w:rPr>
        <w:t xml:space="preserve"> j</w:t>
      </w:r>
      <w:r w:rsidR="00020619" w:rsidRPr="00500A67">
        <w:rPr>
          <w:lang w:val="sr-Latn-RS"/>
        </w:rPr>
        <w:t xml:space="preserve">e rođen </w:t>
      </w:r>
      <w:r>
        <w:rPr>
          <w:lang w:val="sr-Latn-RS"/>
        </w:rPr>
        <w:t>25</w:t>
      </w:r>
      <w:r w:rsidR="00020619" w:rsidRPr="00500A67">
        <w:rPr>
          <w:lang w:val="sr-Latn-RS"/>
        </w:rPr>
        <w:t>.</w:t>
      </w:r>
      <w:r>
        <w:rPr>
          <w:lang w:val="sr-Latn-RS"/>
        </w:rPr>
        <w:t>4</w:t>
      </w:r>
      <w:r w:rsidR="00020619" w:rsidRPr="00500A67">
        <w:rPr>
          <w:lang w:val="sr-Latn-RS"/>
        </w:rPr>
        <w:t xml:space="preserve">.1998. godine u </w:t>
      </w:r>
      <w:r>
        <w:rPr>
          <w:lang w:val="sr-Latn-RS"/>
        </w:rPr>
        <w:t>Bijelom Polju, Crna Gora</w:t>
      </w:r>
      <w:r w:rsidR="00F82283" w:rsidRPr="00500A67">
        <w:rPr>
          <w:lang w:val="sr-Latn-RS"/>
        </w:rPr>
        <w:t xml:space="preserve">. Osnovnu školu </w:t>
      </w:r>
      <w:r w:rsidR="00F43DE4" w:rsidRPr="00500A67">
        <w:rPr>
          <w:lang w:val="sr-Latn-RS"/>
        </w:rPr>
        <w:t>„</w:t>
      </w:r>
      <w:r>
        <w:rPr>
          <w:lang w:val="sr-Latn-RS"/>
        </w:rPr>
        <w:t>Dušan Korać</w:t>
      </w:r>
      <w:r w:rsidR="00F43DE4" w:rsidRPr="00500A67">
        <w:rPr>
          <w:lang w:val="sr-Latn-RS"/>
        </w:rPr>
        <w:t>“ završi</w:t>
      </w:r>
      <w:r>
        <w:rPr>
          <w:lang w:val="sr-Latn-RS"/>
        </w:rPr>
        <w:t>o</w:t>
      </w:r>
      <w:r w:rsidR="00F43DE4" w:rsidRPr="00500A67">
        <w:rPr>
          <w:lang w:val="sr-Latn-RS"/>
        </w:rPr>
        <w:t xml:space="preserve"> je 2013</w:t>
      </w:r>
      <w:r w:rsidR="00BD3150" w:rsidRPr="00500A67">
        <w:rPr>
          <w:lang w:val="sr-Latn-RS"/>
        </w:rPr>
        <w:t>. godine kada upisuje g</w:t>
      </w:r>
      <w:r w:rsidR="00F82283" w:rsidRPr="00500A67">
        <w:rPr>
          <w:lang w:val="sr-Latn-RS"/>
        </w:rPr>
        <w:t>imnaziju</w:t>
      </w:r>
      <w:r w:rsidR="00BD3150" w:rsidRPr="00500A67">
        <w:rPr>
          <w:lang w:val="sr-Latn-RS"/>
        </w:rPr>
        <w:t xml:space="preserve"> </w:t>
      </w:r>
      <w:r w:rsidR="00F82283" w:rsidRPr="00500A67">
        <w:rPr>
          <w:lang w:val="sr-Latn-RS"/>
        </w:rPr>
        <w:t>„</w:t>
      </w:r>
      <w:r>
        <w:rPr>
          <w:lang w:val="sr-Latn-RS"/>
        </w:rPr>
        <w:t>Miloje Dobrašinović</w:t>
      </w:r>
      <w:r w:rsidR="00F82283" w:rsidRPr="00500A67">
        <w:rPr>
          <w:lang w:val="sr-Latn-RS"/>
        </w:rPr>
        <w:t xml:space="preserve">“ u </w:t>
      </w:r>
      <w:r>
        <w:rPr>
          <w:lang w:val="sr-Latn-RS"/>
        </w:rPr>
        <w:t>Bijelom Polju</w:t>
      </w:r>
      <w:r w:rsidR="00F82283" w:rsidRPr="00500A67">
        <w:rPr>
          <w:lang w:val="sr-Latn-RS"/>
        </w:rPr>
        <w:t>, a završi</w:t>
      </w:r>
      <w:r>
        <w:rPr>
          <w:lang w:val="sr-Latn-RS"/>
        </w:rPr>
        <w:t>o</w:t>
      </w:r>
      <w:r w:rsidR="00F82283" w:rsidRPr="00500A67">
        <w:rPr>
          <w:lang w:val="sr-Latn-RS"/>
        </w:rPr>
        <w:t xml:space="preserve"> je 20</w:t>
      </w:r>
      <w:r w:rsidR="00F43DE4" w:rsidRPr="00500A67">
        <w:rPr>
          <w:lang w:val="sr-Latn-RS"/>
        </w:rPr>
        <w:t>17</w:t>
      </w:r>
      <w:r w:rsidR="00F82283" w:rsidRPr="00500A67">
        <w:rPr>
          <w:lang w:val="sr-Latn-RS"/>
        </w:rPr>
        <w:t>. godine. Iste godine upisa</w:t>
      </w:r>
      <w:r>
        <w:rPr>
          <w:lang w:val="sr-Latn-RS"/>
        </w:rPr>
        <w:t>o</w:t>
      </w:r>
      <w:r w:rsidR="00F82283" w:rsidRPr="00500A67">
        <w:rPr>
          <w:lang w:val="sr-Latn-RS"/>
        </w:rPr>
        <w:t xml:space="preserve"> se na Fakultet tehničkih nauka, sm</w:t>
      </w:r>
      <w:r w:rsidR="00F43DE4" w:rsidRPr="00500A67">
        <w:rPr>
          <w:lang w:val="sr-Latn-RS"/>
        </w:rPr>
        <w:t>jer S</w:t>
      </w:r>
      <w:r w:rsidR="00F82283" w:rsidRPr="00500A67">
        <w:rPr>
          <w:lang w:val="sr-Latn-RS"/>
        </w:rPr>
        <w:t>oftversko inženjerstvo</w:t>
      </w:r>
      <w:r w:rsidR="00F43DE4" w:rsidRPr="00500A67">
        <w:rPr>
          <w:lang w:val="sr-Latn-RS"/>
        </w:rPr>
        <w:t xml:space="preserve"> i informacione tehnologije</w:t>
      </w:r>
      <w:r w:rsidR="00F82283" w:rsidRPr="00500A67">
        <w:rPr>
          <w:lang w:val="sr-Latn-RS"/>
        </w:rPr>
        <w:t>. Položi</w:t>
      </w:r>
      <w:r>
        <w:rPr>
          <w:lang w:val="sr-Latn-RS"/>
        </w:rPr>
        <w:t>o</w:t>
      </w:r>
      <w:r w:rsidR="00F82283" w:rsidRPr="00500A67">
        <w:rPr>
          <w:lang w:val="sr-Latn-RS"/>
        </w:rPr>
        <w:t xml:space="preserve"> je sve ispite predviđene planom i programom</w:t>
      </w:r>
      <w:r w:rsidR="004545F2">
        <w:rPr>
          <w:lang w:val="sr-Latn-RS"/>
        </w:rPr>
        <w:t xml:space="preserve"> u roku, 2021. godine</w:t>
      </w:r>
      <w:r w:rsidR="00F82283" w:rsidRPr="00500A67">
        <w:rPr>
          <w:lang w:val="sr-Latn-RS"/>
        </w:rPr>
        <w:t>.</w:t>
      </w:r>
    </w:p>
    <w:p w14:paraId="2F542BCF" w14:textId="77777777" w:rsidR="00CC1182" w:rsidRPr="00500A67" w:rsidRDefault="00CC1182" w:rsidP="00F82283">
      <w:pPr>
        <w:pStyle w:val="BodyText"/>
        <w:rPr>
          <w:lang w:val="sr-Latn-RS"/>
        </w:rPr>
      </w:pPr>
    </w:p>
    <w:p w14:paraId="4B216636" w14:textId="77777777" w:rsidR="00CC1182" w:rsidRPr="00500A67" w:rsidRDefault="00CC1182" w:rsidP="00F82283">
      <w:pPr>
        <w:pStyle w:val="BodyText"/>
        <w:rPr>
          <w:lang w:val="sr-Latn-RS"/>
        </w:rPr>
      </w:pPr>
    </w:p>
    <w:p w14:paraId="5B5B006E" w14:textId="77777777" w:rsidR="00CC1182" w:rsidRPr="00500A67" w:rsidRDefault="00CC1182" w:rsidP="00F82283">
      <w:pPr>
        <w:pStyle w:val="BodyText"/>
        <w:rPr>
          <w:lang w:val="sr-Latn-RS"/>
        </w:rPr>
      </w:pPr>
    </w:p>
    <w:p w14:paraId="4D2C5B7E" w14:textId="77777777" w:rsidR="00CC1182" w:rsidRPr="00500A67" w:rsidRDefault="00CC1182" w:rsidP="00F82283">
      <w:pPr>
        <w:pStyle w:val="BodyText"/>
        <w:rPr>
          <w:lang w:val="sr-Latn-RS"/>
        </w:rPr>
      </w:pPr>
    </w:p>
    <w:p w14:paraId="39BEE151" w14:textId="77777777" w:rsidR="00CC1182" w:rsidRPr="00500A67" w:rsidRDefault="00CC1182" w:rsidP="00F82283">
      <w:pPr>
        <w:pStyle w:val="BodyText"/>
        <w:rPr>
          <w:lang w:val="sr-Latn-RS"/>
        </w:rPr>
      </w:pPr>
    </w:p>
    <w:p w14:paraId="6AD6B385" w14:textId="77777777" w:rsidR="00CC1182" w:rsidRPr="00500A67" w:rsidRDefault="00CC1182" w:rsidP="00F82283">
      <w:pPr>
        <w:pStyle w:val="BodyText"/>
        <w:rPr>
          <w:lang w:val="sr-Latn-RS"/>
        </w:rPr>
      </w:pPr>
    </w:p>
    <w:p w14:paraId="49B1E004" w14:textId="77777777" w:rsidR="00CC1182" w:rsidRPr="00500A67" w:rsidRDefault="00CC1182" w:rsidP="00F82283">
      <w:pPr>
        <w:pStyle w:val="BodyText"/>
        <w:rPr>
          <w:lang w:val="sr-Latn-RS"/>
        </w:rPr>
      </w:pPr>
    </w:p>
    <w:p w14:paraId="47EBC61B" w14:textId="77777777" w:rsidR="00CC1182" w:rsidRPr="00500A67" w:rsidRDefault="00CC1182" w:rsidP="00F82283">
      <w:pPr>
        <w:pStyle w:val="BodyText"/>
        <w:rPr>
          <w:lang w:val="sr-Latn-RS"/>
        </w:rPr>
      </w:pPr>
    </w:p>
    <w:p w14:paraId="3B1BCCAE" w14:textId="77777777" w:rsidR="00CC1182" w:rsidRPr="00500A67" w:rsidRDefault="00CC1182" w:rsidP="00F82283">
      <w:pPr>
        <w:pStyle w:val="BodyText"/>
        <w:rPr>
          <w:lang w:val="sr-Latn-RS"/>
        </w:rPr>
      </w:pPr>
    </w:p>
    <w:p w14:paraId="34880501" w14:textId="77777777" w:rsidR="00CC1182" w:rsidRPr="00500A67" w:rsidRDefault="00CC1182" w:rsidP="00F82283">
      <w:pPr>
        <w:pStyle w:val="BodyText"/>
        <w:rPr>
          <w:lang w:val="sr-Latn-RS"/>
        </w:rPr>
      </w:pPr>
    </w:p>
    <w:p w14:paraId="6134D060" w14:textId="77777777" w:rsidR="00CC1182" w:rsidRPr="00500A67" w:rsidRDefault="00CC1182" w:rsidP="00F82283">
      <w:pPr>
        <w:pStyle w:val="BodyText"/>
        <w:rPr>
          <w:lang w:val="sr-Latn-RS"/>
        </w:rPr>
      </w:pPr>
    </w:p>
    <w:p w14:paraId="422AEAFC" w14:textId="77777777" w:rsidR="00CC1182" w:rsidRPr="00500A67" w:rsidRDefault="00CC1182" w:rsidP="00F82283">
      <w:pPr>
        <w:pStyle w:val="BodyText"/>
        <w:rPr>
          <w:lang w:val="sr-Latn-RS"/>
        </w:rPr>
      </w:pPr>
    </w:p>
    <w:p w14:paraId="0385A5E9" w14:textId="77777777" w:rsidR="00CC1182" w:rsidRPr="00500A67" w:rsidRDefault="00CC1182" w:rsidP="00F82283">
      <w:pPr>
        <w:pStyle w:val="BodyText"/>
        <w:rPr>
          <w:lang w:val="sr-Latn-RS"/>
        </w:rPr>
      </w:pPr>
    </w:p>
    <w:p w14:paraId="393A7F63" w14:textId="77777777" w:rsidR="00CC1182" w:rsidRPr="00500A67" w:rsidRDefault="00CC1182" w:rsidP="00F82283">
      <w:pPr>
        <w:pStyle w:val="BodyText"/>
        <w:rPr>
          <w:lang w:val="sr-Latn-RS"/>
        </w:rPr>
      </w:pPr>
    </w:p>
    <w:p w14:paraId="1435C518" w14:textId="77777777" w:rsidR="00CC1182" w:rsidRPr="00500A67" w:rsidRDefault="00CC1182" w:rsidP="00F82283">
      <w:pPr>
        <w:pStyle w:val="BodyText"/>
        <w:rPr>
          <w:lang w:val="sr-Latn-RS"/>
        </w:rPr>
      </w:pPr>
    </w:p>
    <w:p w14:paraId="6DD6F22C" w14:textId="77777777" w:rsidR="00CC1182" w:rsidRPr="00500A67" w:rsidRDefault="00CC1182" w:rsidP="00F82283">
      <w:pPr>
        <w:pStyle w:val="BodyText"/>
        <w:rPr>
          <w:lang w:val="sr-Latn-RS"/>
        </w:rPr>
      </w:pPr>
    </w:p>
    <w:p w14:paraId="6A15749F" w14:textId="77777777" w:rsidR="00CC1182" w:rsidRPr="00500A67" w:rsidRDefault="00CC1182" w:rsidP="00F82283">
      <w:pPr>
        <w:pStyle w:val="BodyText"/>
        <w:rPr>
          <w:lang w:val="sr-Latn-RS"/>
        </w:rPr>
      </w:pPr>
    </w:p>
    <w:p w14:paraId="5427F4AB" w14:textId="77777777" w:rsidR="00CC1182" w:rsidRPr="00500A67" w:rsidRDefault="00CC1182" w:rsidP="00F82283">
      <w:pPr>
        <w:pStyle w:val="BodyText"/>
        <w:rPr>
          <w:lang w:val="sr-Latn-RS"/>
        </w:rPr>
      </w:pPr>
    </w:p>
    <w:p w14:paraId="1BE21618" w14:textId="77777777" w:rsidR="00CC1182" w:rsidRPr="00500A67" w:rsidRDefault="00CC1182" w:rsidP="00F82283">
      <w:pPr>
        <w:pStyle w:val="BodyText"/>
        <w:rPr>
          <w:lang w:val="sr-Latn-RS"/>
        </w:rPr>
      </w:pPr>
    </w:p>
    <w:p w14:paraId="4B76659E" w14:textId="77777777" w:rsidR="00CC1182" w:rsidRPr="00500A67" w:rsidRDefault="00CC1182" w:rsidP="00F82283">
      <w:pPr>
        <w:pStyle w:val="BodyText"/>
        <w:rPr>
          <w:lang w:val="sr-Latn-RS"/>
        </w:rPr>
      </w:pPr>
    </w:p>
    <w:p w14:paraId="18254281" w14:textId="77777777" w:rsidR="00CC1182" w:rsidRPr="00500A67" w:rsidRDefault="00CC1182" w:rsidP="00F82283">
      <w:pPr>
        <w:pStyle w:val="BodyText"/>
        <w:rPr>
          <w:lang w:val="sr-Latn-RS"/>
        </w:rPr>
      </w:pPr>
    </w:p>
    <w:p w14:paraId="68751C1D" w14:textId="77777777" w:rsidR="00CC1182" w:rsidRPr="00500A67" w:rsidRDefault="00CC1182" w:rsidP="00F82283">
      <w:pPr>
        <w:pStyle w:val="BodyText"/>
        <w:rPr>
          <w:lang w:val="sr-Latn-RS"/>
        </w:rPr>
      </w:pPr>
    </w:p>
    <w:p w14:paraId="6FC468C9" w14:textId="77777777" w:rsidR="00CC1182" w:rsidRPr="00500A67" w:rsidRDefault="00CC1182" w:rsidP="00F82283">
      <w:pPr>
        <w:pStyle w:val="BodyText"/>
        <w:rPr>
          <w:lang w:val="sr-Latn-RS"/>
        </w:rPr>
      </w:pPr>
    </w:p>
    <w:p w14:paraId="5CF4E892" w14:textId="77777777" w:rsidR="00CC1182" w:rsidRPr="00500A67" w:rsidRDefault="00CC1182" w:rsidP="00F82283">
      <w:pPr>
        <w:pStyle w:val="BodyText"/>
        <w:rPr>
          <w:lang w:val="sr-Latn-RS"/>
        </w:rPr>
      </w:pPr>
    </w:p>
    <w:p w14:paraId="3A8B0520" w14:textId="77777777" w:rsidR="00CC1182" w:rsidRPr="00500A67" w:rsidRDefault="00CC1182" w:rsidP="00F82283">
      <w:pPr>
        <w:pStyle w:val="BodyText"/>
        <w:rPr>
          <w:lang w:val="sr-Latn-RS"/>
        </w:rPr>
      </w:pPr>
    </w:p>
    <w:p w14:paraId="02507F89" w14:textId="77777777" w:rsidR="00CC1182" w:rsidRPr="00500A67" w:rsidRDefault="00CC1182" w:rsidP="00F82283">
      <w:pPr>
        <w:pStyle w:val="BodyText"/>
        <w:rPr>
          <w:lang w:val="sr-Latn-RS"/>
        </w:rPr>
      </w:pPr>
    </w:p>
    <w:p w14:paraId="65395540" w14:textId="77777777" w:rsidR="00CC1182" w:rsidRPr="00500A67" w:rsidRDefault="00CC1182" w:rsidP="00F82283">
      <w:pPr>
        <w:pStyle w:val="BodyText"/>
        <w:rPr>
          <w:lang w:val="sr-Latn-RS"/>
        </w:rPr>
      </w:pPr>
    </w:p>
    <w:p w14:paraId="63887814" w14:textId="77777777" w:rsidR="00CC1182" w:rsidRPr="00500A67" w:rsidRDefault="00CC1182" w:rsidP="00F82283">
      <w:pPr>
        <w:pStyle w:val="BodyText"/>
        <w:rPr>
          <w:lang w:val="sr-Latn-RS"/>
        </w:rPr>
      </w:pPr>
    </w:p>
    <w:p w14:paraId="05738377" w14:textId="77777777" w:rsidR="00CC1182" w:rsidRPr="00500A67" w:rsidRDefault="00CC1182" w:rsidP="00F82283">
      <w:pPr>
        <w:pStyle w:val="BodyText"/>
        <w:rPr>
          <w:lang w:val="sr-Latn-RS"/>
        </w:rPr>
      </w:pPr>
    </w:p>
    <w:p w14:paraId="3B872ACC" w14:textId="77777777" w:rsidR="00CC1182" w:rsidRPr="00500A67" w:rsidRDefault="00CC1182" w:rsidP="00F82283">
      <w:pPr>
        <w:pStyle w:val="BodyText"/>
        <w:rPr>
          <w:lang w:val="sr-Latn-RS"/>
        </w:rPr>
      </w:pPr>
    </w:p>
    <w:p w14:paraId="4B81A149" w14:textId="77777777" w:rsidR="00CC1182" w:rsidRPr="00500A67" w:rsidRDefault="00CC1182" w:rsidP="00F82283">
      <w:pPr>
        <w:pStyle w:val="BodyText"/>
        <w:rPr>
          <w:lang w:val="sr-Latn-RS"/>
        </w:rPr>
      </w:pPr>
    </w:p>
    <w:p w14:paraId="47154ACE" w14:textId="77777777" w:rsidR="00CC1182" w:rsidRPr="00500A67" w:rsidRDefault="00CC1182" w:rsidP="00F82283">
      <w:pPr>
        <w:pStyle w:val="BodyText"/>
        <w:rPr>
          <w:lang w:val="sr-Latn-RS"/>
        </w:rPr>
      </w:pPr>
    </w:p>
    <w:p w14:paraId="11E1E9BA" w14:textId="77777777" w:rsidR="00CC1182" w:rsidRPr="00500A67" w:rsidRDefault="00CC1182" w:rsidP="00E55651">
      <w:pPr>
        <w:pStyle w:val="BodyText"/>
        <w:ind w:firstLine="0"/>
        <w:rPr>
          <w:lang w:val="sr-Latn-RS"/>
        </w:rPr>
        <w:sectPr w:rsidR="00CC1182" w:rsidRPr="00500A67" w:rsidSect="005671A8">
          <w:headerReference w:type="even" r:id="rId113"/>
          <w:headerReference w:type="default" r:id="rId114"/>
          <w:pgSz w:w="10325" w:h="14573" w:code="13"/>
          <w:pgMar w:top="1440" w:right="1151" w:bottom="2552" w:left="2449" w:header="1021" w:footer="1021" w:gutter="0"/>
          <w:pgNumType w:start="1"/>
          <w:cols w:space="720"/>
          <w:docGrid w:linePitch="360"/>
        </w:sectPr>
      </w:pPr>
    </w:p>
    <w:p w14:paraId="22D047C8" w14:textId="5B7FD6BF" w:rsidR="00A2204C" w:rsidRPr="00500A67" w:rsidRDefault="00A2204C" w:rsidP="00546B76">
      <w:pPr>
        <w:pStyle w:val="Heading1"/>
        <w:numPr>
          <w:ilvl w:val="0"/>
          <w:numId w:val="0"/>
        </w:numPr>
        <w:rPr>
          <w:lang w:val="sr-Latn-RS"/>
        </w:rPr>
      </w:pPr>
      <w:bookmarkStart w:id="95" w:name="_LITERATURA"/>
      <w:bookmarkStart w:id="96" w:name="_Toc188548097"/>
      <w:bookmarkStart w:id="97" w:name="_Toc66984559"/>
      <w:bookmarkStart w:id="98" w:name="_Toc68732127"/>
      <w:bookmarkStart w:id="99" w:name="_Toc69139712"/>
      <w:bookmarkStart w:id="100" w:name="_Toc69140020"/>
      <w:bookmarkStart w:id="101" w:name="_Toc81334628"/>
      <w:bookmarkStart w:id="102" w:name="_Toc82628061"/>
      <w:bookmarkStart w:id="103" w:name="_Toc82628133"/>
      <w:bookmarkEnd w:id="17"/>
      <w:bookmarkEnd w:id="18"/>
      <w:bookmarkEnd w:id="95"/>
      <w:r w:rsidRPr="00500A67">
        <w:rPr>
          <w:lang w:val="sr-Latn-RS"/>
        </w:rPr>
        <w:lastRenderedPageBreak/>
        <w:t>KLJUČNA DOKUMENTACIJSKA INFORMACIJA</w:t>
      </w:r>
      <w:bookmarkEnd w:id="96"/>
      <w:bookmarkEnd w:id="97"/>
      <w:bookmarkEnd w:id="98"/>
      <w:bookmarkEnd w:id="99"/>
      <w:bookmarkEnd w:id="100"/>
      <w:bookmarkEnd w:id="101"/>
      <w:bookmarkEnd w:id="102"/>
      <w:bookmarkEnd w:id="1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1"/>
        <w:gridCol w:w="4154"/>
      </w:tblGrid>
      <w:tr w:rsidR="00BF175C" w:rsidRPr="00500A67" w14:paraId="26857E6B" w14:textId="77777777" w:rsidTr="00C45E6C">
        <w:tc>
          <w:tcPr>
            <w:tcW w:w="2561" w:type="dxa"/>
            <w:shd w:val="clear" w:color="auto" w:fill="auto"/>
          </w:tcPr>
          <w:p w14:paraId="2B5E9AE0" w14:textId="61245732" w:rsidR="00BF175C" w:rsidRPr="00500A67" w:rsidRDefault="00A22178" w:rsidP="00484C08">
            <w:pPr>
              <w:tabs>
                <w:tab w:val="right" w:pos="2357"/>
              </w:tabs>
              <w:rPr>
                <w:rFonts w:ascii="Arial Narrow" w:hAnsi="Arial Narrow"/>
                <w:iCs/>
                <w:sz w:val="20"/>
                <w:szCs w:val="20"/>
              </w:rPr>
            </w:pPr>
            <w:r w:rsidRPr="00500A67">
              <w:rPr>
                <w:rFonts w:ascii="Arial Narrow" w:hAnsi="Arial Narrow"/>
                <w:iCs/>
                <w:sz w:val="20"/>
                <w:szCs w:val="20"/>
              </w:rPr>
              <w:t xml:space="preserve">Redni broj, </w:t>
            </w:r>
            <w:r w:rsidRPr="00500A67">
              <w:rPr>
                <w:rFonts w:ascii="Arial Narrow" w:hAnsi="Arial Narrow"/>
                <w:b/>
                <w:iCs/>
                <w:sz w:val="20"/>
                <w:szCs w:val="20"/>
              </w:rPr>
              <w:t>RBR</w:t>
            </w:r>
            <w:r w:rsidRPr="00500A67">
              <w:rPr>
                <w:rFonts w:ascii="Arial Narrow" w:hAnsi="Arial Narrow"/>
                <w:iCs/>
                <w:sz w:val="20"/>
                <w:szCs w:val="20"/>
              </w:rPr>
              <w:t>:</w:t>
            </w:r>
            <w:r w:rsidR="00C56A36">
              <w:rPr>
                <w:rFonts w:ascii="Arial Narrow" w:hAnsi="Arial Narrow"/>
                <w:iCs/>
                <w:sz w:val="20"/>
                <w:szCs w:val="20"/>
              </w:rPr>
              <w:tab/>
            </w:r>
          </w:p>
        </w:tc>
        <w:tc>
          <w:tcPr>
            <w:tcW w:w="4154" w:type="dxa"/>
            <w:shd w:val="clear" w:color="auto" w:fill="auto"/>
          </w:tcPr>
          <w:p w14:paraId="67684755" w14:textId="77777777" w:rsidR="00BF175C" w:rsidRPr="00500A67" w:rsidRDefault="00BF175C">
            <w:pPr>
              <w:rPr>
                <w:rFonts w:ascii="Arial Narrow" w:hAnsi="Arial Narrow"/>
                <w:iCs/>
                <w:sz w:val="20"/>
                <w:szCs w:val="20"/>
              </w:rPr>
            </w:pPr>
          </w:p>
        </w:tc>
      </w:tr>
      <w:tr w:rsidR="00BF175C" w:rsidRPr="00500A67" w14:paraId="64F3E1DA" w14:textId="77777777" w:rsidTr="00C45E6C">
        <w:tc>
          <w:tcPr>
            <w:tcW w:w="2561" w:type="dxa"/>
            <w:shd w:val="clear" w:color="auto" w:fill="auto"/>
          </w:tcPr>
          <w:p w14:paraId="6A4F8FFB" w14:textId="77777777" w:rsidR="00BF175C" w:rsidRPr="00500A67" w:rsidRDefault="00A22178">
            <w:pPr>
              <w:rPr>
                <w:rFonts w:ascii="Arial Narrow" w:hAnsi="Arial Narrow"/>
                <w:iCs/>
                <w:sz w:val="20"/>
                <w:szCs w:val="20"/>
              </w:rPr>
            </w:pPr>
            <w:r w:rsidRPr="00500A67">
              <w:rPr>
                <w:rFonts w:ascii="Arial Narrow" w:hAnsi="Arial Narrow"/>
                <w:iCs/>
                <w:sz w:val="20"/>
                <w:szCs w:val="20"/>
              </w:rPr>
              <w:t xml:space="preserve">Identifikacioni broj, </w:t>
            </w:r>
            <w:r w:rsidRPr="00500A67">
              <w:rPr>
                <w:rFonts w:ascii="Arial Narrow" w:hAnsi="Arial Narrow"/>
                <w:b/>
                <w:iCs/>
                <w:sz w:val="20"/>
                <w:szCs w:val="20"/>
              </w:rPr>
              <w:t>IBR</w:t>
            </w:r>
            <w:r w:rsidRPr="00500A67">
              <w:rPr>
                <w:rFonts w:ascii="Arial Narrow" w:hAnsi="Arial Narrow"/>
                <w:iCs/>
                <w:sz w:val="20"/>
                <w:szCs w:val="20"/>
              </w:rPr>
              <w:t>:</w:t>
            </w:r>
          </w:p>
        </w:tc>
        <w:tc>
          <w:tcPr>
            <w:tcW w:w="4154" w:type="dxa"/>
            <w:shd w:val="clear" w:color="auto" w:fill="auto"/>
          </w:tcPr>
          <w:p w14:paraId="09538A78" w14:textId="77777777" w:rsidR="00BF175C" w:rsidRPr="00500A67" w:rsidRDefault="00BF175C">
            <w:pPr>
              <w:rPr>
                <w:rFonts w:ascii="Arial Narrow" w:hAnsi="Arial Narrow"/>
                <w:iCs/>
                <w:sz w:val="20"/>
                <w:szCs w:val="20"/>
              </w:rPr>
            </w:pPr>
          </w:p>
        </w:tc>
      </w:tr>
      <w:tr w:rsidR="00C45E6C" w:rsidRPr="00500A67" w14:paraId="56E28E72" w14:textId="77777777" w:rsidTr="00C45E6C">
        <w:tc>
          <w:tcPr>
            <w:tcW w:w="2561" w:type="dxa"/>
            <w:shd w:val="clear" w:color="auto" w:fill="auto"/>
          </w:tcPr>
          <w:p w14:paraId="7B2C543D" w14:textId="77777777" w:rsidR="00C45E6C" w:rsidRPr="00500A67" w:rsidRDefault="00C45E6C" w:rsidP="00C45E6C">
            <w:pPr>
              <w:rPr>
                <w:rFonts w:ascii="Arial Narrow" w:hAnsi="Arial Narrow"/>
                <w:iCs/>
                <w:sz w:val="20"/>
                <w:szCs w:val="20"/>
              </w:rPr>
            </w:pPr>
            <w:r w:rsidRPr="00500A67">
              <w:rPr>
                <w:rFonts w:ascii="Arial Narrow" w:hAnsi="Arial Narrow"/>
                <w:iCs/>
                <w:sz w:val="20"/>
                <w:szCs w:val="20"/>
              </w:rPr>
              <w:t xml:space="preserve">Tip dokumentacije, </w:t>
            </w:r>
            <w:r w:rsidRPr="00500A67">
              <w:rPr>
                <w:rFonts w:ascii="Arial Narrow" w:hAnsi="Arial Narrow"/>
                <w:b/>
                <w:iCs/>
                <w:sz w:val="20"/>
                <w:szCs w:val="20"/>
              </w:rPr>
              <w:t>TD</w:t>
            </w:r>
            <w:r w:rsidRPr="00500A67">
              <w:rPr>
                <w:rFonts w:ascii="Arial Narrow" w:hAnsi="Arial Narrow"/>
                <w:iCs/>
                <w:sz w:val="20"/>
                <w:szCs w:val="20"/>
              </w:rPr>
              <w:t>:</w:t>
            </w:r>
          </w:p>
        </w:tc>
        <w:tc>
          <w:tcPr>
            <w:tcW w:w="4154" w:type="dxa"/>
            <w:shd w:val="clear" w:color="auto" w:fill="auto"/>
          </w:tcPr>
          <w:p w14:paraId="6EA8A583" w14:textId="085DBC82" w:rsidR="00C45E6C" w:rsidRPr="00500A67" w:rsidRDefault="00C45E6C" w:rsidP="00C45E6C">
            <w:pPr>
              <w:rPr>
                <w:rFonts w:ascii="Arial Narrow" w:hAnsi="Arial Narrow"/>
                <w:iCs/>
                <w:sz w:val="20"/>
                <w:szCs w:val="20"/>
              </w:rPr>
            </w:pPr>
            <w:r>
              <w:rPr>
                <w:rFonts w:ascii="Arial Narrow" w:hAnsi="Arial Narrow"/>
                <w:iCs/>
                <w:sz w:val="20"/>
                <w:szCs w:val="20"/>
              </w:rPr>
              <w:t>M</w:t>
            </w:r>
            <w:r w:rsidRPr="00900009">
              <w:rPr>
                <w:rFonts w:ascii="Arial Narrow" w:hAnsi="Arial Narrow"/>
                <w:iCs/>
                <w:sz w:val="20"/>
                <w:szCs w:val="20"/>
              </w:rPr>
              <w:t>onografska publikacija</w:t>
            </w:r>
          </w:p>
        </w:tc>
      </w:tr>
      <w:tr w:rsidR="00C45E6C" w:rsidRPr="00500A67" w14:paraId="3B95EFB2" w14:textId="77777777" w:rsidTr="00C45E6C">
        <w:tc>
          <w:tcPr>
            <w:tcW w:w="2561" w:type="dxa"/>
            <w:shd w:val="clear" w:color="auto" w:fill="auto"/>
          </w:tcPr>
          <w:p w14:paraId="4C7F8EFE" w14:textId="77777777" w:rsidR="00C45E6C" w:rsidRPr="00500A67" w:rsidRDefault="00C45E6C" w:rsidP="00C45E6C">
            <w:pPr>
              <w:rPr>
                <w:rFonts w:ascii="Arial Narrow" w:hAnsi="Arial Narrow"/>
                <w:iCs/>
                <w:sz w:val="20"/>
                <w:szCs w:val="20"/>
              </w:rPr>
            </w:pPr>
            <w:r w:rsidRPr="00500A67">
              <w:rPr>
                <w:rFonts w:ascii="Arial Narrow" w:hAnsi="Arial Narrow"/>
                <w:iCs/>
                <w:sz w:val="20"/>
                <w:szCs w:val="20"/>
              </w:rPr>
              <w:t xml:space="preserve">Tip zapisa, </w:t>
            </w:r>
            <w:r w:rsidRPr="00500A67">
              <w:rPr>
                <w:rFonts w:ascii="Arial Narrow" w:hAnsi="Arial Narrow"/>
                <w:b/>
                <w:iCs/>
                <w:sz w:val="20"/>
                <w:szCs w:val="20"/>
              </w:rPr>
              <w:t>TZ</w:t>
            </w:r>
            <w:r w:rsidRPr="00500A67">
              <w:rPr>
                <w:rFonts w:ascii="Arial Narrow" w:hAnsi="Arial Narrow"/>
                <w:iCs/>
                <w:sz w:val="20"/>
                <w:szCs w:val="20"/>
              </w:rPr>
              <w:t>:</w:t>
            </w:r>
          </w:p>
        </w:tc>
        <w:tc>
          <w:tcPr>
            <w:tcW w:w="4154" w:type="dxa"/>
            <w:shd w:val="clear" w:color="auto" w:fill="auto"/>
          </w:tcPr>
          <w:p w14:paraId="549D8F79" w14:textId="647343C3" w:rsidR="00C45E6C" w:rsidRPr="00500A67" w:rsidRDefault="00C45E6C" w:rsidP="00C45E6C">
            <w:pPr>
              <w:rPr>
                <w:rFonts w:ascii="Arial Narrow" w:hAnsi="Arial Narrow"/>
                <w:iCs/>
                <w:sz w:val="20"/>
                <w:szCs w:val="20"/>
              </w:rPr>
            </w:pPr>
            <w:r>
              <w:rPr>
                <w:rFonts w:ascii="Arial Narrow" w:hAnsi="Arial Narrow"/>
                <w:iCs/>
                <w:sz w:val="20"/>
                <w:szCs w:val="20"/>
              </w:rPr>
              <w:t>T</w:t>
            </w:r>
            <w:r w:rsidRPr="00900009">
              <w:rPr>
                <w:rFonts w:ascii="Arial Narrow" w:hAnsi="Arial Narrow"/>
                <w:iCs/>
                <w:sz w:val="20"/>
                <w:szCs w:val="20"/>
              </w:rPr>
              <w:t>ekstualni štampani dokument</w:t>
            </w:r>
          </w:p>
        </w:tc>
      </w:tr>
      <w:tr w:rsidR="00C45E6C" w:rsidRPr="00500A67" w14:paraId="2C620806" w14:textId="77777777" w:rsidTr="00C45E6C">
        <w:tc>
          <w:tcPr>
            <w:tcW w:w="2561" w:type="dxa"/>
            <w:shd w:val="clear" w:color="auto" w:fill="auto"/>
          </w:tcPr>
          <w:p w14:paraId="0219583C" w14:textId="77777777" w:rsidR="00C45E6C" w:rsidRPr="00500A67" w:rsidRDefault="00C45E6C" w:rsidP="00C45E6C">
            <w:pPr>
              <w:rPr>
                <w:rFonts w:ascii="Arial Narrow" w:hAnsi="Arial Narrow"/>
                <w:iCs/>
                <w:sz w:val="20"/>
                <w:szCs w:val="20"/>
              </w:rPr>
            </w:pPr>
            <w:r w:rsidRPr="00500A67">
              <w:rPr>
                <w:rFonts w:ascii="Arial Narrow" w:hAnsi="Arial Narrow"/>
                <w:iCs/>
                <w:sz w:val="20"/>
                <w:szCs w:val="20"/>
              </w:rPr>
              <w:t xml:space="preserve">Vrsta rada, </w:t>
            </w:r>
            <w:r w:rsidRPr="00500A67">
              <w:rPr>
                <w:rFonts w:ascii="Arial Narrow" w:hAnsi="Arial Narrow"/>
                <w:b/>
                <w:iCs/>
                <w:sz w:val="20"/>
                <w:szCs w:val="20"/>
              </w:rPr>
              <w:t>VR</w:t>
            </w:r>
            <w:r w:rsidRPr="00500A67">
              <w:rPr>
                <w:rFonts w:ascii="Arial Narrow" w:hAnsi="Arial Narrow"/>
                <w:iCs/>
                <w:sz w:val="20"/>
                <w:szCs w:val="20"/>
              </w:rPr>
              <w:t>:</w:t>
            </w:r>
          </w:p>
        </w:tc>
        <w:tc>
          <w:tcPr>
            <w:tcW w:w="4154" w:type="dxa"/>
            <w:shd w:val="clear" w:color="auto" w:fill="auto"/>
          </w:tcPr>
          <w:p w14:paraId="215A9DBC" w14:textId="6032212D" w:rsidR="00C45E6C" w:rsidRPr="00500A67" w:rsidRDefault="00C45E6C" w:rsidP="00C45E6C">
            <w:pPr>
              <w:rPr>
                <w:rFonts w:ascii="Arial Narrow" w:hAnsi="Arial Narrow"/>
                <w:iCs/>
                <w:sz w:val="20"/>
                <w:szCs w:val="20"/>
              </w:rPr>
            </w:pPr>
            <w:r>
              <w:rPr>
                <w:rFonts w:ascii="Arial Narrow" w:hAnsi="Arial Narrow"/>
                <w:iCs/>
                <w:sz w:val="20"/>
                <w:szCs w:val="20"/>
              </w:rPr>
              <w:t>D</w:t>
            </w:r>
            <w:r w:rsidRPr="00900009">
              <w:rPr>
                <w:rFonts w:ascii="Arial Narrow" w:hAnsi="Arial Narrow"/>
                <w:iCs/>
                <w:sz w:val="20"/>
                <w:szCs w:val="20"/>
              </w:rPr>
              <w:t>iplomski-master rad</w:t>
            </w:r>
          </w:p>
        </w:tc>
      </w:tr>
      <w:tr w:rsidR="00C45E6C" w:rsidRPr="00500A67" w14:paraId="72E31874" w14:textId="77777777" w:rsidTr="00C45E6C">
        <w:tc>
          <w:tcPr>
            <w:tcW w:w="2561" w:type="dxa"/>
            <w:shd w:val="clear" w:color="auto" w:fill="auto"/>
          </w:tcPr>
          <w:p w14:paraId="47DA86AD" w14:textId="77777777" w:rsidR="00C45E6C" w:rsidRPr="00500A67" w:rsidRDefault="00C45E6C" w:rsidP="00C45E6C">
            <w:pPr>
              <w:rPr>
                <w:rFonts w:ascii="Arial Narrow" w:hAnsi="Arial Narrow"/>
                <w:iCs/>
                <w:sz w:val="20"/>
                <w:szCs w:val="20"/>
              </w:rPr>
            </w:pPr>
            <w:r w:rsidRPr="00500A67">
              <w:rPr>
                <w:rFonts w:ascii="Arial Narrow" w:hAnsi="Arial Narrow"/>
                <w:iCs/>
                <w:sz w:val="20"/>
                <w:szCs w:val="20"/>
              </w:rPr>
              <w:t xml:space="preserve">Autor, </w:t>
            </w:r>
            <w:r w:rsidRPr="00500A67">
              <w:rPr>
                <w:rFonts w:ascii="Arial Narrow" w:hAnsi="Arial Narrow"/>
                <w:b/>
                <w:iCs/>
                <w:sz w:val="20"/>
                <w:szCs w:val="20"/>
              </w:rPr>
              <w:t>AU</w:t>
            </w:r>
            <w:r w:rsidRPr="00500A67">
              <w:rPr>
                <w:rFonts w:ascii="Arial Narrow" w:hAnsi="Arial Narrow"/>
                <w:iCs/>
                <w:sz w:val="20"/>
                <w:szCs w:val="20"/>
              </w:rPr>
              <w:t>:</w:t>
            </w:r>
          </w:p>
        </w:tc>
        <w:tc>
          <w:tcPr>
            <w:tcW w:w="4154" w:type="dxa"/>
            <w:shd w:val="clear" w:color="auto" w:fill="auto"/>
          </w:tcPr>
          <w:p w14:paraId="256D730A" w14:textId="6DB87E4E" w:rsidR="00C45E6C" w:rsidRPr="00500A67" w:rsidRDefault="005B68F4" w:rsidP="00C45E6C">
            <w:pPr>
              <w:rPr>
                <w:rFonts w:ascii="Arial Narrow" w:hAnsi="Arial Narrow"/>
                <w:iCs/>
                <w:color w:val="000000"/>
                <w:sz w:val="20"/>
                <w:szCs w:val="20"/>
              </w:rPr>
            </w:pPr>
            <w:r>
              <w:rPr>
                <w:rFonts w:ascii="Arial Narrow" w:hAnsi="Arial Narrow"/>
                <w:iCs/>
                <w:color w:val="000000"/>
                <w:sz w:val="20"/>
                <w:szCs w:val="20"/>
              </w:rPr>
              <w:t>Milorad Radović</w:t>
            </w:r>
          </w:p>
        </w:tc>
      </w:tr>
      <w:tr w:rsidR="00C55514" w:rsidRPr="00500A67" w14:paraId="14D3C024" w14:textId="77777777" w:rsidTr="00C45E6C">
        <w:tc>
          <w:tcPr>
            <w:tcW w:w="2561" w:type="dxa"/>
            <w:shd w:val="clear" w:color="auto" w:fill="auto"/>
          </w:tcPr>
          <w:p w14:paraId="0D2E0178" w14:textId="77777777" w:rsidR="00C55514" w:rsidRPr="00500A67" w:rsidRDefault="00C55514" w:rsidP="00C55514">
            <w:pPr>
              <w:rPr>
                <w:rFonts w:ascii="Arial Narrow" w:hAnsi="Arial Narrow"/>
                <w:iCs/>
                <w:sz w:val="20"/>
                <w:szCs w:val="20"/>
              </w:rPr>
            </w:pPr>
            <w:r w:rsidRPr="00500A67">
              <w:rPr>
                <w:rFonts w:ascii="Arial Narrow" w:hAnsi="Arial Narrow"/>
                <w:iCs/>
                <w:sz w:val="20"/>
                <w:szCs w:val="20"/>
              </w:rPr>
              <w:t xml:space="preserve">Mentor, </w:t>
            </w:r>
            <w:r w:rsidRPr="00500A67">
              <w:rPr>
                <w:rFonts w:ascii="Arial Narrow" w:hAnsi="Arial Narrow"/>
                <w:b/>
                <w:iCs/>
                <w:sz w:val="20"/>
                <w:szCs w:val="20"/>
              </w:rPr>
              <w:t>MN</w:t>
            </w:r>
            <w:r w:rsidRPr="00500A67">
              <w:rPr>
                <w:rFonts w:ascii="Arial Narrow" w:hAnsi="Arial Narrow"/>
                <w:iCs/>
                <w:sz w:val="20"/>
                <w:szCs w:val="20"/>
              </w:rPr>
              <w:t>:</w:t>
            </w:r>
          </w:p>
        </w:tc>
        <w:tc>
          <w:tcPr>
            <w:tcW w:w="4154" w:type="dxa"/>
            <w:shd w:val="clear" w:color="auto" w:fill="auto"/>
          </w:tcPr>
          <w:p w14:paraId="38FB1EA7" w14:textId="013E52CB" w:rsidR="00C55514" w:rsidRPr="00500A67" w:rsidRDefault="00C55514" w:rsidP="00C55514">
            <w:pPr>
              <w:rPr>
                <w:rFonts w:ascii="Arial Narrow" w:hAnsi="Arial Narrow"/>
                <w:iCs/>
                <w:sz w:val="20"/>
                <w:szCs w:val="20"/>
              </w:rPr>
            </w:pPr>
            <w:r w:rsidRPr="000D2BBE">
              <w:rPr>
                <w:rFonts w:ascii="Arial Narrow" w:hAnsi="Arial Narrow"/>
                <w:iCs/>
                <w:sz w:val="20"/>
                <w:szCs w:val="20"/>
              </w:rPr>
              <w:t>dr Siniša Nikolić, docent, FTN Novi Sad</w:t>
            </w:r>
          </w:p>
        </w:tc>
      </w:tr>
      <w:tr w:rsidR="00C55514" w:rsidRPr="00500A67" w14:paraId="4E350AE7" w14:textId="77777777" w:rsidTr="00C45E6C">
        <w:tc>
          <w:tcPr>
            <w:tcW w:w="2561" w:type="dxa"/>
            <w:shd w:val="clear" w:color="auto" w:fill="auto"/>
          </w:tcPr>
          <w:p w14:paraId="1A7EE5E5" w14:textId="77777777" w:rsidR="00C55514" w:rsidRPr="00500A67" w:rsidRDefault="00C55514" w:rsidP="00C55514">
            <w:pPr>
              <w:rPr>
                <w:rFonts w:ascii="Arial Narrow" w:hAnsi="Arial Narrow"/>
                <w:iCs/>
                <w:sz w:val="20"/>
                <w:szCs w:val="20"/>
              </w:rPr>
            </w:pPr>
            <w:r w:rsidRPr="00500A67">
              <w:rPr>
                <w:rFonts w:ascii="Arial Narrow" w:hAnsi="Arial Narrow"/>
                <w:iCs/>
                <w:sz w:val="20"/>
                <w:szCs w:val="20"/>
              </w:rPr>
              <w:t xml:space="preserve">Naslov rada, </w:t>
            </w:r>
            <w:r w:rsidRPr="00500A67">
              <w:rPr>
                <w:rFonts w:ascii="Arial Narrow" w:hAnsi="Arial Narrow"/>
                <w:b/>
                <w:iCs/>
                <w:sz w:val="20"/>
                <w:szCs w:val="20"/>
              </w:rPr>
              <w:t>NR</w:t>
            </w:r>
            <w:r w:rsidRPr="00500A67">
              <w:rPr>
                <w:rFonts w:ascii="Arial Narrow" w:hAnsi="Arial Narrow"/>
                <w:iCs/>
                <w:sz w:val="20"/>
                <w:szCs w:val="20"/>
              </w:rPr>
              <w:t>:</w:t>
            </w:r>
          </w:p>
        </w:tc>
        <w:tc>
          <w:tcPr>
            <w:tcW w:w="4154" w:type="dxa"/>
            <w:shd w:val="clear" w:color="auto" w:fill="auto"/>
          </w:tcPr>
          <w:p w14:paraId="11463A3E" w14:textId="10DC3658" w:rsidR="00C55514" w:rsidRPr="00500A67" w:rsidRDefault="005B68F4" w:rsidP="00C55514">
            <w:pPr>
              <w:rPr>
                <w:rFonts w:ascii="Arial Narrow" w:hAnsi="Arial Narrow"/>
                <w:iCs/>
                <w:sz w:val="20"/>
                <w:szCs w:val="20"/>
              </w:rPr>
            </w:pPr>
            <w:r>
              <w:rPr>
                <w:rFonts w:ascii="Arial Narrow" w:hAnsi="Arial Narrow"/>
                <w:iCs/>
                <w:sz w:val="20"/>
                <w:szCs w:val="20"/>
              </w:rPr>
              <w:t>Izgradnja veb aplikacije za oglašavanje i licitiranje usluga popravki u kući</w:t>
            </w:r>
          </w:p>
        </w:tc>
      </w:tr>
      <w:tr w:rsidR="00C55514" w:rsidRPr="00500A67" w14:paraId="21713DD0" w14:textId="77777777" w:rsidTr="00C45E6C">
        <w:tc>
          <w:tcPr>
            <w:tcW w:w="2561" w:type="dxa"/>
            <w:shd w:val="clear" w:color="auto" w:fill="auto"/>
          </w:tcPr>
          <w:p w14:paraId="63F02A77" w14:textId="77777777" w:rsidR="00C55514" w:rsidRPr="00500A67" w:rsidRDefault="00C55514" w:rsidP="00C55514">
            <w:pPr>
              <w:rPr>
                <w:rFonts w:ascii="Arial Narrow" w:hAnsi="Arial Narrow"/>
                <w:iCs/>
                <w:sz w:val="20"/>
                <w:szCs w:val="20"/>
              </w:rPr>
            </w:pPr>
            <w:r w:rsidRPr="00500A67">
              <w:rPr>
                <w:rFonts w:ascii="Arial Narrow" w:hAnsi="Arial Narrow"/>
                <w:iCs/>
                <w:sz w:val="20"/>
                <w:szCs w:val="20"/>
              </w:rPr>
              <w:t xml:space="preserve">Jezik publikacije, </w:t>
            </w:r>
            <w:r w:rsidRPr="00500A67">
              <w:rPr>
                <w:rFonts w:ascii="Arial Narrow" w:hAnsi="Arial Narrow"/>
                <w:b/>
                <w:iCs/>
                <w:sz w:val="20"/>
                <w:szCs w:val="20"/>
              </w:rPr>
              <w:t>JP</w:t>
            </w:r>
            <w:r w:rsidRPr="00500A67">
              <w:rPr>
                <w:rFonts w:ascii="Arial Narrow" w:hAnsi="Arial Narrow"/>
                <w:iCs/>
                <w:sz w:val="20"/>
                <w:szCs w:val="20"/>
              </w:rPr>
              <w:t>:</w:t>
            </w:r>
          </w:p>
        </w:tc>
        <w:tc>
          <w:tcPr>
            <w:tcW w:w="4154" w:type="dxa"/>
            <w:shd w:val="clear" w:color="auto" w:fill="auto"/>
          </w:tcPr>
          <w:p w14:paraId="0F99FC50" w14:textId="1C38B617" w:rsidR="00C55514" w:rsidRPr="00500A67" w:rsidRDefault="00F35A94" w:rsidP="00C55514">
            <w:pPr>
              <w:rPr>
                <w:rFonts w:ascii="Arial Narrow" w:hAnsi="Arial Narrow"/>
                <w:iCs/>
                <w:sz w:val="20"/>
                <w:szCs w:val="20"/>
              </w:rPr>
            </w:pPr>
            <w:r>
              <w:rPr>
                <w:rFonts w:ascii="Arial Narrow" w:hAnsi="Arial Narrow"/>
                <w:iCs/>
                <w:sz w:val="20"/>
                <w:szCs w:val="20"/>
              </w:rPr>
              <w:t>S</w:t>
            </w:r>
            <w:r w:rsidRPr="00900009">
              <w:rPr>
                <w:rFonts w:ascii="Arial Narrow" w:hAnsi="Arial Narrow"/>
                <w:iCs/>
                <w:sz w:val="20"/>
                <w:szCs w:val="20"/>
              </w:rPr>
              <w:t>rpski</w:t>
            </w:r>
          </w:p>
        </w:tc>
      </w:tr>
      <w:tr w:rsidR="00F35A94" w:rsidRPr="00500A67" w14:paraId="0A7E8DBF" w14:textId="77777777" w:rsidTr="00C45E6C">
        <w:tc>
          <w:tcPr>
            <w:tcW w:w="2561" w:type="dxa"/>
            <w:shd w:val="clear" w:color="auto" w:fill="auto"/>
          </w:tcPr>
          <w:p w14:paraId="105D299C" w14:textId="77777777" w:rsidR="00F35A94" w:rsidRPr="00500A67" w:rsidRDefault="00F35A94" w:rsidP="00F35A94">
            <w:pPr>
              <w:rPr>
                <w:rFonts w:ascii="Arial Narrow" w:hAnsi="Arial Narrow"/>
                <w:iCs/>
                <w:sz w:val="20"/>
                <w:szCs w:val="20"/>
              </w:rPr>
            </w:pPr>
            <w:r w:rsidRPr="00500A67">
              <w:rPr>
                <w:rFonts w:ascii="Arial Narrow" w:hAnsi="Arial Narrow"/>
                <w:iCs/>
                <w:sz w:val="20"/>
                <w:szCs w:val="20"/>
              </w:rPr>
              <w:t xml:space="preserve">Jezik izvoda, </w:t>
            </w:r>
            <w:r w:rsidRPr="00500A67">
              <w:rPr>
                <w:rFonts w:ascii="Arial Narrow" w:hAnsi="Arial Narrow"/>
                <w:b/>
                <w:iCs/>
                <w:sz w:val="20"/>
                <w:szCs w:val="20"/>
              </w:rPr>
              <w:t>JI</w:t>
            </w:r>
            <w:r w:rsidRPr="00500A67">
              <w:rPr>
                <w:rFonts w:ascii="Arial Narrow" w:hAnsi="Arial Narrow"/>
                <w:iCs/>
                <w:sz w:val="20"/>
                <w:szCs w:val="20"/>
              </w:rPr>
              <w:t>:</w:t>
            </w:r>
          </w:p>
        </w:tc>
        <w:tc>
          <w:tcPr>
            <w:tcW w:w="4154" w:type="dxa"/>
            <w:shd w:val="clear" w:color="auto" w:fill="auto"/>
          </w:tcPr>
          <w:p w14:paraId="6111FF5D" w14:textId="1D8CBAF9" w:rsidR="00F35A94" w:rsidRPr="00500A67" w:rsidRDefault="00F35A94" w:rsidP="00F35A94">
            <w:pPr>
              <w:rPr>
                <w:rFonts w:ascii="Arial Narrow" w:hAnsi="Arial Narrow"/>
                <w:iCs/>
                <w:sz w:val="20"/>
                <w:szCs w:val="20"/>
              </w:rPr>
            </w:pPr>
            <w:r>
              <w:rPr>
                <w:rFonts w:ascii="Arial Narrow" w:hAnsi="Arial Narrow"/>
                <w:iCs/>
                <w:sz w:val="20"/>
                <w:szCs w:val="20"/>
              </w:rPr>
              <w:t>S</w:t>
            </w:r>
            <w:r w:rsidRPr="00900009">
              <w:rPr>
                <w:rFonts w:ascii="Arial Narrow" w:hAnsi="Arial Narrow"/>
                <w:iCs/>
                <w:sz w:val="20"/>
                <w:szCs w:val="20"/>
              </w:rPr>
              <w:t>pski / engleski</w:t>
            </w:r>
          </w:p>
        </w:tc>
      </w:tr>
      <w:tr w:rsidR="00F35A94" w:rsidRPr="00500A67" w14:paraId="0924D45A" w14:textId="77777777" w:rsidTr="00C45E6C">
        <w:tc>
          <w:tcPr>
            <w:tcW w:w="2561" w:type="dxa"/>
            <w:shd w:val="clear" w:color="auto" w:fill="auto"/>
          </w:tcPr>
          <w:p w14:paraId="34108EA3" w14:textId="77777777" w:rsidR="00F35A94" w:rsidRPr="00500A67" w:rsidRDefault="00F35A94" w:rsidP="00F35A94">
            <w:pPr>
              <w:rPr>
                <w:rFonts w:ascii="Arial Narrow" w:hAnsi="Arial Narrow"/>
                <w:iCs/>
                <w:sz w:val="20"/>
                <w:szCs w:val="20"/>
              </w:rPr>
            </w:pPr>
            <w:r w:rsidRPr="00500A67">
              <w:rPr>
                <w:rFonts w:ascii="Arial Narrow" w:hAnsi="Arial Narrow"/>
                <w:iCs/>
                <w:sz w:val="20"/>
                <w:szCs w:val="20"/>
              </w:rPr>
              <w:t xml:space="preserve">Zemlja publikovanja, </w:t>
            </w:r>
            <w:r w:rsidRPr="00500A67">
              <w:rPr>
                <w:rFonts w:ascii="Arial Narrow" w:hAnsi="Arial Narrow"/>
                <w:b/>
                <w:iCs/>
                <w:sz w:val="20"/>
                <w:szCs w:val="20"/>
              </w:rPr>
              <w:t>ZP</w:t>
            </w:r>
            <w:r w:rsidRPr="00500A67">
              <w:rPr>
                <w:rFonts w:ascii="Arial Narrow" w:hAnsi="Arial Narrow"/>
                <w:iCs/>
                <w:sz w:val="20"/>
                <w:szCs w:val="20"/>
              </w:rPr>
              <w:t>:</w:t>
            </w:r>
          </w:p>
        </w:tc>
        <w:tc>
          <w:tcPr>
            <w:tcW w:w="4154" w:type="dxa"/>
            <w:shd w:val="clear" w:color="auto" w:fill="auto"/>
          </w:tcPr>
          <w:p w14:paraId="7A3CCA2B" w14:textId="6ADD01F0" w:rsidR="00F35A94" w:rsidRPr="00500A67" w:rsidRDefault="00F35A94" w:rsidP="00F35A94">
            <w:pPr>
              <w:rPr>
                <w:rFonts w:ascii="Arial Narrow" w:hAnsi="Arial Narrow"/>
                <w:iCs/>
                <w:sz w:val="20"/>
                <w:szCs w:val="20"/>
              </w:rPr>
            </w:pPr>
            <w:r w:rsidRPr="00900009">
              <w:rPr>
                <w:rFonts w:ascii="Arial Narrow" w:hAnsi="Arial Narrow"/>
                <w:iCs/>
                <w:sz w:val="20"/>
                <w:szCs w:val="20"/>
              </w:rPr>
              <w:t>Srbija</w:t>
            </w:r>
          </w:p>
        </w:tc>
      </w:tr>
      <w:tr w:rsidR="00F35A94" w:rsidRPr="00500A67" w14:paraId="37EE3BEC" w14:textId="77777777" w:rsidTr="00C45E6C">
        <w:tc>
          <w:tcPr>
            <w:tcW w:w="2561" w:type="dxa"/>
            <w:shd w:val="clear" w:color="auto" w:fill="auto"/>
          </w:tcPr>
          <w:p w14:paraId="64F33691" w14:textId="77777777" w:rsidR="00F35A94" w:rsidRPr="00500A67" w:rsidRDefault="00F35A94" w:rsidP="00F35A94">
            <w:pPr>
              <w:rPr>
                <w:rFonts w:ascii="Arial Narrow" w:hAnsi="Arial Narrow"/>
                <w:iCs/>
                <w:sz w:val="20"/>
                <w:szCs w:val="20"/>
              </w:rPr>
            </w:pPr>
            <w:r w:rsidRPr="00500A67">
              <w:rPr>
                <w:rFonts w:ascii="Arial Narrow" w:hAnsi="Arial Narrow"/>
                <w:iCs/>
                <w:sz w:val="20"/>
                <w:szCs w:val="20"/>
              </w:rPr>
              <w:t xml:space="preserve">Uže geografsko područje, </w:t>
            </w:r>
            <w:r w:rsidRPr="00500A67">
              <w:rPr>
                <w:rFonts w:ascii="Arial Narrow" w:hAnsi="Arial Narrow"/>
                <w:b/>
                <w:iCs/>
                <w:sz w:val="20"/>
                <w:szCs w:val="20"/>
              </w:rPr>
              <w:t>UGP</w:t>
            </w:r>
            <w:r w:rsidRPr="00500A67">
              <w:rPr>
                <w:rFonts w:ascii="Arial Narrow" w:hAnsi="Arial Narrow"/>
                <w:iCs/>
                <w:sz w:val="20"/>
                <w:szCs w:val="20"/>
              </w:rPr>
              <w:t>:</w:t>
            </w:r>
          </w:p>
        </w:tc>
        <w:tc>
          <w:tcPr>
            <w:tcW w:w="4154" w:type="dxa"/>
            <w:shd w:val="clear" w:color="auto" w:fill="auto"/>
          </w:tcPr>
          <w:p w14:paraId="61814984" w14:textId="0F95CF21" w:rsidR="00F35A94" w:rsidRPr="00500A67" w:rsidRDefault="00F35A94" w:rsidP="00F35A94">
            <w:pPr>
              <w:rPr>
                <w:rFonts w:ascii="Arial Narrow" w:hAnsi="Arial Narrow"/>
                <w:iCs/>
                <w:sz w:val="20"/>
                <w:szCs w:val="20"/>
              </w:rPr>
            </w:pPr>
            <w:r w:rsidRPr="00900009">
              <w:rPr>
                <w:rFonts w:ascii="Arial Narrow" w:hAnsi="Arial Narrow"/>
                <w:iCs/>
                <w:sz w:val="20"/>
                <w:szCs w:val="20"/>
              </w:rPr>
              <w:t>Vojvodina</w:t>
            </w:r>
          </w:p>
        </w:tc>
      </w:tr>
      <w:tr w:rsidR="00F35A94" w:rsidRPr="00500A67" w14:paraId="1B83EEBF" w14:textId="77777777" w:rsidTr="00C45E6C">
        <w:tc>
          <w:tcPr>
            <w:tcW w:w="2561" w:type="dxa"/>
            <w:shd w:val="clear" w:color="auto" w:fill="auto"/>
          </w:tcPr>
          <w:p w14:paraId="497DA6F3" w14:textId="77777777" w:rsidR="00F35A94" w:rsidRPr="00500A67" w:rsidRDefault="00F35A94" w:rsidP="00F35A94">
            <w:pPr>
              <w:rPr>
                <w:rFonts w:ascii="Arial Narrow" w:hAnsi="Arial Narrow"/>
                <w:iCs/>
                <w:sz w:val="20"/>
                <w:szCs w:val="20"/>
              </w:rPr>
            </w:pPr>
            <w:r w:rsidRPr="00500A67">
              <w:rPr>
                <w:rFonts w:ascii="Arial Narrow" w:hAnsi="Arial Narrow"/>
                <w:iCs/>
                <w:sz w:val="20"/>
                <w:szCs w:val="20"/>
              </w:rPr>
              <w:t xml:space="preserve">Godina, </w:t>
            </w:r>
            <w:r w:rsidRPr="00500A67">
              <w:rPr>
                <w:rFonts w:ascii="Arial Narrow" w:hAnsi="Arial Narrow"/>
                <w:b/>
                <w:iCs/>
                <w:sz w:val="20"/>
                <w:szCs w:val="20"/>
              </w:rPr>
              <w:t>GO</w:t>
            </w:r>
            <w:r w:rsidRPr="00500A67">
              <w:rPr>
                <w:rFonts w:ascii="Arial Narrow" w:hAnsi="Arial Narrow"/>
                <w:iCs/>
                <w:sz w:val="20"/>
                <w:szCs w:val="20"/>
              </w:rPr>
              <w:t>:</w:t>
            </w:r>
          </w:p>
        </w:tc>
        <w:tc>
          <w:tcPr>
            <w:tcW w:w="4154" w:type="dxa"/>
            <w:shd w:val="clear" w:color="auto" w:fill="auto"/>
          </w:tcPr>
          <w:p w14:paraId="747A866D" w14:textId="0FE68F06" w:rsidR="00F35A94" w:rsidRPr="00500A67" w:rsidRDefault="00F35A94" w:rsidP="00F35A94">
            <w:pPr>
              <w:rPr>
                <w:rFonts w:ascii="Arial Narrow" w:hAnsi="Arial Narrow"/>
                <w:iCs/>
                <w:sz w:val="20"/>
                <w:szCs w:val="20"/>
              </w:rPr>
            </w:pPr>
            <w:r>
              <w:rPr>
                <w:rFonts w:ascii="Arial Narrow" w:hAnsi="Arial Narrow"/>
                <w:iCs/>
                <w:sz w:val="20"/>
                <w:szCs w:val="20"/>
              </w:rPr>
              <w:t>2021</w:t>
            </w:r>
          </w:p>
        </w:tc>
      </w:tr>
      <w:tr w:rsidR="00F35A94" w:rsidRPr="00500A67" w14:paraId="7E794168" w14:textId="77777777" w:rsidTr="00C45E6C">
        <w:tc>
          <w:tcPr>
            <w:tcW w:w="2561" w:type="dxa"/>
            <w:shd w:val="clear" w:color="auto" w:fill="auto"/>
          </w:tcPr>
          <w:p w14:paraId="2F6AE5A3" w14:textId="77777777" w:rsidR="00F35A94" w:rsidRPr="00500A67" w:rsidRDefault="00F35A94" w:rsidP="00F35A94">
            <w:pPr>
              <w:rPr>
                <w:rFonts w:ascii="Arial Narrow" w:hAnsi="Arial Narrow"/>
                <w:iCs/>
                <w:sz w:val="20"/>
                <w:szCs w:val="20"/>
              </w:rPr>
            </w:pPr>
            <w:r w:rsidRPr="00500A67">
              <w:rPr>
                <w:rFonts w:ascii="Arial Narrow" w:hAnsi="Arial Narrow"/>
                <w:iCs/>
                <w:sz w:val="20"/>
                <w:szCs w:val="20"/>
              </w:rPr>
              <w:t xml:space="preserve">Izdavač, </w:t>
            </w:r>
            <w:r w:rsidRPr="00500A67">
              <w:rPr>
                <w:rFonts w:ascii="Arial Narrow" w:hAnsi="Arial Narrow"/>
                <w:b/>
                <w:iCs/>
                <w:sz w:val="20"/>
                <w:szCs w:val="20"/>
              </w:rPr>
              <w:t>IZ</w:t>
            </w:r>
            <w:r w:rsidRPr="00500A67">
              <w:rPr>
                <w:rFonts w:ascii="Arial Narrow" w:hAnsi="Arial Narrow"/>
                <w:iCs/>
                <w:sz w:val="20"/>
                <w:szCs w:val="20"/>
              </w:rPr>
              <w:t>:</w:t>
            </w:r>
          </w:p>
        </w:tc>
        <w:tc>
          <w:tcPr>
            <w:tcW w:w="4154" w:type="dxa"/>
            <w:shd w:val="clear" w:color="auto" w:fill="auto"/>
          </w:tcPr>
          <w:p w14:paraId="32F8664C" w14:textId="5B474E43" w:rsidR="00F35A94" w:rsidRPr="00500A67" w:rsidRDefault="00F35A94" w:rsidP="00F35A94">
            <w:pPr>
              <w:rPr>
                <w:rFonts w:ascii="Arial Narrow" w:hAnsi="Arial Narrow"/>
                <w:iCs/>
                <w:sz w:val="20"/>
                <w:szCs w:val="20"/>
              </w:rPr>
            </w:pPr>
            <w:r>
              <w:rPr>
                <w:rFonts w:ascii="Arial Narrow" w:hAnsi="Arial Narrow"/>
                <w:iCs/>
                <w:sz w:val="20"/>
                <w:szCs w:val="20"/>
              </w:rPr>
              <w:t>A</w:t>
            </w:r>
            <w:r w:rsidRPr="00900009">
              <w:rPr>
                <w:rFonts w:ascii="Arial Narrow" w:hAnsi="Arial Narrow"/>
                <w:iCs/>
                <w:sz w:val="20"/>
                <w:szCs w:val="20"/>
              </w:rPr>
              <w:t>utorski reprint</w:t>
            </w:r>
          </w:p>
        </w:tc>
      </w:tr>
      <w:tr w:rsidR="00F35A94" w:rsidRPr="00500A67" w14:paraId="6B5491AC" w14:textId="77777777" w:rsidTr="00C45E6C">
        <w:tc>
          <w:tcPr>
            <w:tcW w:w="2561" w:type="dxa"/>
            <w:shd w:val="clear" w:color="auto" w:fill="auto"/>
          </w:tcPr>
          <w:p w14:paraId="0CCF1DC8" w14:textId="77777777" w:rsidR="00F35A94" w:rsidRPr="00500A67" w:rsidRDefault="00F35A94" w:rsidP="00F35A94">
            <w:pPr>
              <w:rPr>
                <w:rFonts w:ascii="Arial Narrow" w:hAnsi="Arial Narrow"/>
                <w:iCs/>
                <w:sz w:val="20"/>
                <w:szCs w:val="20"/>
              </w:rPr>
            </w:pPr>
            <w:r w:rsidRPr="00500A67">
              <w:rPr>
                <w:rFonts w:ascii="Arial Narrow" w:hAnsi="Arial Narrow"/>
                <w:iCs/>
                <w:sz w:val="20"/>
                <w:szCs w:val="20"/>
              </w:rPr>
              <w:t xml:space="preserve">Mesto i adresa, </w:t>
            </w:r>
            <w:r w:rsidRPr="00500A67">
              <w:rPr>
                <w:rFonts w:ascii="Arial Narrow" w:hAnsi="Arial Narrow"/>
                <w:b/>
                <w:iCs/>
                <w:sz w:val="20"/>
                <w:szCs w:val="20"/>
              </w:rPr>
              <w:t>MA</w:t>
            </w:r>
            <w:r w:rsidRPr="00500A67">
              <w:rPr>
                <w:rFonts w:ascii="Arial Narrow" w:hAnsi="Arial Narrow"/>
                <w:iCs/>
                <w:sz w:val="20"/>
                <w:szCs w:val="20"/>
              </w:rPr>
              <w:t>:</w:t>
            </w:r>
          </w:p>
        </w:tc>
        <w:tc>
          <w:tcPr>
            <w:tcW w:w="4154" w:type="dxa"/>
            <w:shd w:val="clear" w:color="auto" w:fill="auto"/>
          </w:tcPr>
          <w:p w14:paraId="00B643D2" w14:textId="37D0B1EB" w:rsidR="00F35A94" w:rsidRPr="00500A67" w:rsidRDefault="00F35A94" w:rsidP="00F35A94">
            <w:pPr>
              <w:rPr>
                <w:rFonts w:ascii="Arial Narrow" w:hAnsi="Arial Narrow"/>
                <w:iCs/>
                <w:sz w:val="20"/>
                <w:szCs w:val="20"/>
              </w:rPr>
            </w:pPr>
            <w:r w:rsidRPr="00900009">
              <w:rPr>
                <w:rFonts w:ascii="Arial Narrow" w:hAnsi="Arial Narrow"/>
                <w:iCs/>
                <w:sz w:val="20"/>
                <w:szCs w:val="20"/>
              </w:rPr>
              <w:t>Novi Sad, Fakultet tehničkih nauka,</w:t>
            </w:r>
            <w:r w:rsidRPr="00900009">
              <w:rPr>
                <w:rFonts w:ascii="Arial Narrow" w:hAnsi="Arial Narrow"/>
                <w:iCs/>
                <w:sz w:val="20"/>
                <w:szCs w:val="20"/>
              </w:rPr>
              <w:br/>
              <w:t>Trg Dositeja Obradovića 6</w:t>
            </w:r>
          </w:p>
        </w:tc>
      </w:tr>
      <w:tr w:rsidR="00F35A94" w:rsidRPr="00500A67" w14:paraId="7E98CDBB" w14:textId="77777777" w:rsidTr="00C45E6C">
        <w:tc>
          <w:tcPr>
            <w:tcW w:w="2561" w:type="dxa"/>
            <w:shd w:val="clear" w:color="auto" w:fill="auto"/>
          </w:tcPr>
          <w:p w14:paraId="26657124" w14:textId="77777777" w:rsidR="00F35A94" w:rsidRPr="00500A67" w:rsidRDefault="00F35A94" w:rsidP="00F35A94">
            <w:pPr>
              <w:rPr>
                <w:rFonts w:ascii="Arial Narrow" w:hAnsi="Arial Narrow"/>
                <w:iCs/>
                <w:sz w:val="20"/>
                <w:szCs w:val="20"/>
              </w:rPr>
            </w:pPr>
            <w:r w:rsidRPr="00500A67">
              <w:rPr>
                <w:rFonts w:ascii="Arial Narrow" w:hAnsi="Arial Narrow"/>
                <w:iCs/>
                <w:sz w:val="20"/>
                <w:szCs w:val="20"/>
              </w:rPr>
              <w:t xml:space="preserve">Fizički opis rada, </w:t>
            </w:r>
            <w:r w:rsidRPr="00500A67">
              <w:rPr>
                <w:rFonts w:ascii="Arial Narrow" w:hAnsi="Arial Narrow"/>
                <w:b/>
                <w:iCs/>
                <w:sz w:val="20"/>
                <w:szCs w:val="20"/>
              </w:rPr>
              <w:t>FO</w:t>
            </w:r>
            <w:r w:rsidRPr="00500A67">
              <w:rPr>
                <w:rFonts w:ascii="Arial Narrow" w:hAnsi="Arial Narrow"/>
                <w:iCs/>
                <w:sz w:val="20"/>
                <w:szCs w:val="20"/>
              </w:rPr>
              <w:t>:</w:t>
            </w:r>
          </w:p>
        </w:tc>
        <w:tc>
          <w:tcPr>
            <w:tcW w:w="4154" w:type="dxa"/>
            <w:shd w:val="clear" w:color="auto" w:fill="auto"/>
          </w:tcPr>
          <w:p w14:paraId="1CB2489F" w14:textId="69328C5D" w:rsidR="00F35A94" w:rsidRPr="00500A67" w:rsidRDefault="004E4A93" w:rsidP="00F35A94">
            <w:pPr>
              <w:rPr>
                <w:rFonts w:ascii="Arial Narrow" w:hAnsi="Arial Narrow"/>
                <w:iCs/>
                <w:color w:val="000000"/>
                <w:sz w:val="20"/>
                <w:szCs w:val="20"/>
              </w:rPr>
            </w:pPr>
            <w:r w:rsidRPr="00C95861">
              <w:rPr>
                <w:rFonts w:ascii="Arial Narrow" w:hAnsi="Arial Narrow"/>
                <w:iCs/>
                <w:color w:val="000000" w:themeColor="text1"/>
                <w:sz w:val="20"/>
                <w:szCs w:val="20"/>
              </w:rPr>
              <w:t xml:space="preserve">Br. poglavlja 7/ stranica </w:t>
            </w:r>
            <w:r w:rsidR="004E6042">
              <w:rPr>
                <w:rFonts w:ascii="Arial Narrow" w:hAnsi="Arial Narrow"/>
                <w:iCs/>
                <w:color w:val="000000" w:themeColor="text1"/>
                <w:sz w:val="20"/>
                <w:szCs w:val="20"/>
              </w:rPr>
              <w:t>79</w:t>
            </w:r>
            <w:r>
              <w:rPr>
                <w:rFonts w:ascii="Arial Narrow" w:hAnsi="Arial Narrow"/>
                <w:iCs/>
                <w:color w:val="000000" w:themeColor="text1"/>
                <w:sz w:val="20"/>
                <w:szCs w:val="20"/>
              </w:rPr>
              <w:t>/ citata 42/ tabela 0/ slika 69</w:t>
            </w:r>
            <w:r w:rsidR="0003044D" w:rsidRPr="00484C08">
              <w:rPr>
                <w:rFonts w:ascii="Arial Narrow" w:hAnsi="Arial Narrow"/>
                <w:iCs/>
                <w:color w:val="000000" w:themeColor="text1"/>
                <w:sz w:val="20"/>
                <w:szCs w:val="20"/>
              </w:rPr>
              <w:t>/ grafikona 0/ priloga 0</w:t>
            </w:r>
          </w:p>
        </w:tc>
      </w:tr>
      <w:tr w:rsidR="00F35A94" w:rsidRPr="00500A67" w14:paraId="21ADB231" w14:textId="77777777" w:rsidTr="00C45E6C">
        <w:tc>
          <w:tcPr>
            <w:tcW w:w="2561" w:type="dxa"/>
            <w:shd w:val="clear" w:color="auto" w:fill="auto"/>
          </w:tcPr>
          <w:p w14:paraId="47197432" w14:textId="77777777" w:rsidR="00F35A94" w:rsidRPr="00500A67" w:rsidRDefault="00F35A94" w:rsidP="00F35A94">
            <w:pPr>
              <w:rPr>
                <w:rFonts w:ascii="Arial Narrow" w:hAnsi="Arial Narrow"/>
                <w:iCs/>
                <w:sz w:val="20"/>
                <w:szCs w:val="20"/>
              </w:rPr>
            </w:pPr>
            <w:r w:rsidRPr="00500A67">
              <w:rPr>
                <w:rFonts w:ascii="Arial Narrow" w:hAnsi="Arial Narrow"/>
                <w:iCs/>
                <w:sz w:val="20"/>
                <w:szCs w:val="20"/>
              </w:rPr>
              <w:t xml:space="preserve">Naučna oblast, </w:t>
            </w:r>
            <w:r w:rsidRPr="00500A67">
              <w:rPr>
                <w:rFonts w:ascii="Arial Narrow" w:hAnsi="Arial Narrow"/>
                <w:b/>
                <w:iCs/>
                <w:sz w:val="20"/>
                <w:szCs w:val="20"/>
              </w:rPr>
              <w:t>NO</w:t>
            </w:r>
            <w:r w:rsidRPr="00500A67">
              <w:rPr>
                <w:rFonts w:ascii="Arial Narrow" w:hAnsi="Arial Narrow"/>
                <w:iCs/>
                <w:sz w:val="20"/>
                <w:szCs w:val="20"/>
              </w:rPr>
              <w:t>:</w:t>
            </w:r>
          </w:p>
        </w:tc>
        <w:tc>
          <w:tcPr>
            <w:tcW w:w="4154" w:type="dxa"/>
            <w:shd w:val="clear" w:color="auto" w:fill="auto"/>
          </w:tcPr>
          <w:p w14:paraId="368B8658" w14:textId="7F877B7F" w:rsidR="00F35A94" w:rsidRPr="00500A67" w:rsidRDefault="0003044D" w:rsidP="00F35A94">
            <w:pPr>
              <w:rPr>
                <w:rFonts w:ascii="Arial Narrow" w:hAnsi="Arial Narrow"/>
                <w:iCs/>
                <w:sz w:val="20"/>
                <w:szCs w:val="20"/>
              </w:rPr>
            </w:pPr>
            <w:r>
              <w:rPr>
                <w:rFonts w:ascii="Arial Narrow" w:hAnsi="Arial Narrow"/>
                <w:iCs/>
                <w:sz w:val="20"/>
                <w:szCs w:val="20"/>
              </w:rPr>
              <w:t>Softversko inženjerstvo i informacione tehnologije</w:t>
            </w:r>
          </w:p>
        </w:tc>
      </w:tr>
      <w:tr w:rsidR="0003044D" w:rsidRPr="00500A67" w14:paraId="726D0B6F" w14:textId="77777777" w:rsidTr="00C45E6C">
        <w:tc>
          <w:tcPr>
            <w:tcW w:w="2561" w:type="dxa"/>
            <w:shd w:val="clear" w:color="auto" w:fill="auto"/>
          </w:tcPr>
          <w:p w14:paraId="1F99BB93" w14:textId="77777777" w:rsidR="0003044D" w:rsidRPr="00500A67" w:rsidRDefault="0003044D" w:rsidP="0003044D">
            <w:pPr>
              <w:rPr>
                <w:rFonts w:ascii="Arial Narrow" w:hAnsi="Arial Narrow"/>
                <w:iCs/>
                <w:sz w:val="20"/>
                <w:szCs w:val="20"/>
              </w:rPr>
            </w:pPr>
            <w:r w:rsidRPr="00500A67">
              <w:rPr>
                <w:rFonts w:ascii="Arial Narrow" w:hAnsi="Arial Narrow"/>
                <w:iCs/>
                <w:sz w:val="20"/>
                <w:szCs w:val="20"/>
              </w:rPr>
              <w:t xml:space="preserve">Naučna disciplina, </w:t>
            </w:r>
            <w:r w:rsidRPr="00500A67">
              <w:rPr>
                <w:rFonts w:ascii="Arial Narrow" w:hAnsi="Arial Narrow"/>
                <w:b/>
                <w:iCs/>
                <w:sz w:val="20"/>
                <w:szCs w:val="20"/>
              </w:rPr>
              <w:t>ND</w:t>
            </w:r>
            <w:r w:rsidRPr="00500A67">
              <w:rPr>
                <w:rFonts w:ascii="Arial Narrow" w:hAnsi="Arial Narrow"/>
                <w:iCs/>
                <w:sz w:val="20"/>
                <w:szCs w:val="20"/>
              </w:rPr>
              <w:t>:</w:t>
            </w:r>
          </w:p>
        </w:tc>
        <w:tc>
          <w:tcPr>
            <w:tcW w:w="4154" w:type="dxa"/>
            <w:shd w:val="clear" w:color="auto" w:fill="auto"/>
          </w:tcPr>
          <w:p w14:paraId="67BDAB99" w14:textId="78FE8C0D" w:rsidR="0003044D" w:rsidRPr="00500A67" w:rsidRDefault="0003044D" w:rsidP="0003044D">
            <w:pPr>
              <w:rPr>
                <w:rFonts w:ascii="Arial Narrow" w:hAnsi="Arial Narrow"/>
                <w:iCs/>
                <w:sz w:val="20"/>
                <w:szCs w:val="20"/>
              </w:rPr>
            </w:pPr>
            <w:r>
              <w:rPr>
                <w:rFonts w:ascii="Arial Narrow" w:hAnsi="Arial Narrow"/>
                <w:iCs/>
                <w:sz w:val="20"/>
                <w:szCs w:val="20"/>
              </w:rPr>
              <w:t>Web programiranje</w:t>
            </w:r>
          </w:p>
        </w:tc>
      </w:tr>
      <w:tr w:rsidR="0003044D" w:rsidRPr="00500A67" w14:paraId="49D17927" w14:textId="77777777" w:rsidTr="00C45E6C">
        <w:tc>
          <w:tcPr>
            <w:tcW w:w="2561" w:type="dxa"/>
            <w:shd w:val="clear" w:color="auto" w:fill="auto"/>
          </w:tcPr>
          <w:p w14:paraId="5C5C8F05" w14:textId="77777777" w:rsidR="0003044D" w:rsidRPr="00500A67" w:rsidRDefault="0003044D" w:rsidP="0003044D">
            <w:pPr>
              <w:rPr>
                <w:rFonts w:ascii="Arial Narrow" w:hAnsi="Arial Narrow"/>
                <w:iCs/>
                <w:sz w:val="20"/>
                <w:szCs w:val="20"/>
              </w:rPr>
            </w:pPr>
            <w:r w:rsidRPr="00500A67">
              <w:rPr>
                <w:rFonts w:ascii="Arial Narrow" w:hAnsi="Arial Narrow"/>
                <w:iCs/>
                <w:sz w:val="20"/>
                <w:szCs w:val="20"/>
              </w:rPr>
              <w:t xml:space="preserve">Predmetna odrednica / </w:t>
            </w:r>
          </w:p>
          <w:p w14:paraId="65E789A8" w14:textId="77777777" w:rsidR="0003044D" w:rsidRPr="00500A67" w:rsidRDefault="0003044D" w:rsidP="0003044D">
            <w:pPr>
              <w:rPr>
                <w:rFonts w:ascii="Arial Narrow" w:hAnsi="Arial Narrow"/>
                <w:iCs/>
                <w:sz w:val="20"/>
                <w:szCs w:val="20"/>
              </w:rPr>
            </w:pPr>
            <w:r w:rsidRPr="00500A67">
              <w:rPr>
                <w:rFonts w:ascii="Arial Narrow" w:hAnsi="Arial Narrow"/>
                <w:iCs/>
                <w:sz w:val="20"/>
                <w:szCs w:val="20"/>
              </w:rPr>
              <w:t xml:space="preserve">ključne reči, </w:t>
            </w:r>
            <w:r w:rsidRPr="00500A67">
              <w:rPr>
                <w:rFonts w:ascii="Arial Narrow" w:hAnsi="Arial Narrow"/>
                <w:b/>
                <w:iCs/>
                <w:sz w:val="20"/>
                <w:szCs w:val="20"/>
              </w:rPr>
              <w:t>PO</w:t>
            </w:r>
            <w:r w:rsidRPr="00500A67">
              <w:rPr>
                <w:rFonts w:ascii="Arial Narrow" w:hAnsi="Arial Narrow"/>
                <w:iCs/>
                <w:sz w:val="20"/>
                <w:szCs w:val="20"/>
              </w:rPr>
              <w:t>:</w:t>
            </w:r>
          </w:p>
        </w:tc>
        <w:tc>
          <w:tcPr>
            <w:tcW w:w="4154" w:type="dxa"/>
            <w:shd w:val="clear" w:color="auto" w:fill="auto"/>
          </w:tcPr>
          <w:p w14:paraId="7E98DFDF" w14:textId="7E70820D" w:rsidR="0003044D" w:rsidRPr="00500A67" w:rsidRDefault="00F64DC5" w:rsidP="0003044D">
            <w:pPr>
              <w:rPr>
                <w:rFonts w:ascii="Arial Narrow" w:hAnsi="Arial Narrow"/>
                <w:iCs/>
                <w:sz w:val="20"/>
                <w:szCs w:val="20"/>
              </w:rPr>
            </w:pPr>
            <w:r>
              <w:rPr>
                <w:rFonts w:ascii="Arial Narrow" w:hAnsi="Arial Narrow"/>
                <w:iCs/>
                <w:sz w:val="20"/>
                <w:szCs w:val="20"/>
              </w:rPr>
              <w:t>AWS platforma, softverska arhitektura, elastičnost, visoka dotupnost</w:t>
            </w:r>
          </w:p>
        </w:tc>
      </w:tr>
      <w:tr w:rsidR="0003044D" w:rsidRPr="00500A67" w14:paraId="2080822C" w14:textId="77777777" w:rsidTr="00C45E6C">
        <w:tc>
          <w:tcPr>
            <w:tcW w:w="2561" w:type="dxa"/>
            <w:shd w:val="clear" w:color="auto" w:fill="auto"/>
          </w:tcPr>
          <w:p w14:paraId="0421B2DA" w14:textId="77777777" w:rsidR="0003044D" w:rsidRPr="00500A67" w:rsidRDefault="0003044D" w:rsidP="0003044D">
            <w:pPr>
              <w:rPr>
                <w:rFonts w:ascii="Arial Narrow" w:hAnsi="Arial Narrow"/>
                <w:b/>
                <w:iCs/>
                <w:sz w:val="20"/>
                <w:szCs w:val="20"/>
              </w:rPr>
            </w:pPr>
            <w:r w:rsidRPr="00500A67">
              <w:rPr>
                <w:rFonts w:ascii="Arial Narrow" w:hAnsi="Arial Narrow"/>
                <w:b/>
                <w:iCs/>
                <w:sz w:val="20"/>
                <w:szCs w:val="20"/>
              </w:rPr>
              <w:t>UDK</w:t>
            </w:r>
          </w:p>
        </w:tc>
        <w:tc>
          <w:tcPr>
            <w:tcW w:w="4154" w:type="dxa"/>
            <w:shd w:val="clear" w:color="auto" w:fill="auto"/>
          </w:tcPr>
          <w:p w14:paraId="1BD6F4F8" w14:textId="77777777" w:rsidR="0003044D" w:rsidRPr="00500A67" w:rsidRDefault="0003044D" w:rsidP="0003044D">
            <w:pPr>
              <w:rPr>
                <w:rFonts w:ascii="Arial Narrow" w:hAnsi="Arial Narrow"/>
                <w:iCs/>
                <w:sz w:val="20"/>
                <w:szCs w:val="20"/>
              </w:rPr>
            </w:pPr>
          </w:p>
        </w:tc>
      </w:tr>
      <w:tr w:rsidR="00C008FE" w:rsidRPr="00500A67" w14:paraId="1BA25527" w14:textId="77777777" w:rsidTr="00C45E6C">
        <w:tc>
          <w:tcPr>
            <w:tcW w:w="2561" w:type="dxa"/>
            <w:shd w:val="clear" w:color="auto" w:fill="auto"/>
          </w:tcPr>
          <w:p w14:paraId="7D0E8EAC" w14:textId="77777777" w:rsidR="00C008FE" w:rsidRPr="00500A67" w:rsidRDefault="00C008FE" w:rsidP="00C008FE">
            <w:pPr>
              <w:rPr>
                <w:rFonts w:ascii="Arial Narrow" w:hAnsi="Arial Narrow"/>
                <w:iCs/>
                <w:sz w:val="20"/>
                <w:szCs w:val="20"/>
              </w:rPr>
            </w:pPr>
            <w:r w:rsidRPr="00500A67">
              <w:rPr>
                <w:rFonts w:ascii="Arial Narrow" w:hAnsi="Arial Narrow"/>
                <w:iCs/>
                <w:sz w:val="20"/>
                <w:szCs w:val="20"/>
              </w:rPr>
              <w:t xml:space="preserve">Čuva se, </w:t>
            </w:r>
            <w:r w:rsidRPr="00500A67">
              <w:rPr>
                <w:rFonts w:ascii="Arial Narrow" w:hAnsi="Arial Narrow"/>
                <w:b/>
                <w:iCs/>
                <w:sz w:val="20"/>
                <w:szCs w:val="20"/>
              </w:rPr>
              <w:t>ČU</w:t>
            </w:r>
            <w:r w:rsidRPr="00500A67">
              <w:rPr>
                <w:rFonts w:ascii="Arial Narrow" w:hAnsi="Arial Narrow"/>
                <w:iCs/>
                <w:sz w:val="20"/>
                <w:szCs w:val="20"/>
              </w:rPr>
              <w:t>:</w:t>
            </w:r>
          </w:p>
        </w:tc>
        <w:tc>
          <w:tcPr>
            <w:tcW w:w="4154" w:type="dxa"/>
            <w:shd w:val="clear" w:color="auto" w:fill="auto"/>
          </w:tcPr>
          <w:p w14:paraId="328461A2" w14:textId="7FCF8A7C" w:rsidR="00C008FE" w:rsidRPr="00500A67" w:rsidRDefault="00C008FE" w:rsidP="00C008FE">
            <w:pPr>
              <w:rPr>
                <w:rFonts w:ascii="Arial Narrow" w:hAnsi="Arial Narrow"/>
                <w:iCs/>
                <w:sz w:val="20"/>
                <w:szCs w:val="20"/>
              </w:rPr>
            </w:pPr>
            <w:r w:rsidRPr="00900009">
              <w:rPr>
                <w:rFonts w:ascii="Arial Narrow" w:hAnsi="Arial Narrow"/>
                <w:iCs/>
                <w:sz w:val="20"/>
                <w:szCs w:val="20"/>
              </w:rPr>
              <w:t>Biblioteka Fakulteta tehničkih nauka, Trg Dositeja Obradovića 6, Novi Sad</w:t>
            </w:r>
          </w:p>
        </w:tc>
      </w:tr>
      <w:tr w:rsidR="00C008FE" w:rsidRPr="00500A67" w14:paraId="4672A0F1" w14:textId="77777777" w:rsidTr="00C45E6C">
        <w:tc>
          <w:tcPr>
            <w:tcW w:w="2561" w:type="dxa"/>
            <w:shd w:val="clear" w:color="auto" w:fill="auto"/>
          </w:tcPr>
          <w:p w14:paraId="3DA96FB7" w14:textId="77777777" w:rsidR="00C008FE" w:rsidRPr="00500A67" w:rsidRDefault="00C008FE" w:rsidP="00C008FE">
            <w:pPr>
              <w:rPr>
                <w:rFonts w:ascii="Arial Narrow" w:hAnsi="Arial Narrow"/>
                <w:iCs/>
                <w:sz w:val="20"/>
                <w:szCs w:val="20"/>
              </w:rPr>
            </w:pPr>
            <w:r w:rsidRPr="00500A67">
              <w:rPr>
                <w:rFonts w:ascii="Arial Narrow" w:hAnsi="Arial Narrow"/>
                <w:iCs/>
                <w:sz w:val="20"/>
                <w:szCs w:val="20"/>
              </w:rPr>
              <w:t xml:space="preserve">Važna napomena, </w:t>
            </w:r>
            <w:r w:rsidRPr="00500A67">
              <w:rPr>
                <w:rFonts w:ascii="Arial Narrow" w:hAnsi="Arial Narrow"/>
                <w:b/>
                <w:iCs/>
                <w:sz w:val="20"/>
                <w:szCs w:val="20"/>
              </w:rPr>
              <w:t>VN</w:t>
            </w:r>
            <w:r w:rsidRPr="00500A67">
              <w:rPr>
                <w:rFonts w:ascii="Arial Narrow" w:hAnsi="Arial Narrow"/>
                <w:iCs/>
                <w:sz w:val="20"/>
                <w:szCs w:val="20"/>
              </w:rPr>
              <w:t>:</w:t>
            </w:r>
          </w:p>
        </w:tc>
        <w:tc>
          <w:tcPr>
            <w:tcW w:w="4154" w:type="dxa"/>
            <w:shd w:val="clear" w:color="auto" w:fill="auto"/>
          </w:tcPr>
          <w:p w14:paraId="282FA250" w14:textId="77777777" w:rsidR="00C008FE" w:rsidRPr="00500A67" w:rsidRDefault="00C008FE" w:rsidP="00C008FE">
            <w:pPr>
              <w:rPr>
                <w:rFonts w:ascii="Arial Narrow" w:hAnsi="Arial Narrow"/>
                <w:iCs/>
                <w:sz w:val="20"/>
                <w:szCs w:val="20"/>
              </w:rPr>
            </w:pPr>
          </w:p>
        </w:tc>
      </w:tr>
      <w:tr w:rsidR="00C008FE" w:rsidRPr="00500A67" w14:paraId="34856CEC" w14:textId="77777777" w:rsidTr="00C45E6C">
        <w:tc>
          <w:tcPr>
            <w:tcW w:w="2561" w:type="dxa"/>
            <w:shd w:val="clear" w:color="auto" w:fill="auto"/>
          </w:tcPr>
          <w:p w14:paraId="36951B23" w14:textId="77777777" w:rsidR="00C008FE" w:rsidRPr="00500A67" w:rsidRDefault="00C008FE" w:rsidP="00C008FE">
            <w:pPr>
              <w:rPr>
                <w:rFonts w:ascii="Arial Narrow" w:hAnsi="Arial Narrow"/>
                <w:iCs/>
                <w:sz w:val="20"/>
                <w:szCs w:val="20"/>
              </w:rPr>
            </w:pPr>
            <w:r w:rsidRPr="00500A67">
              <w:rPr>
                <w:rFonts w:ascii="Arial Narrow" w:hAnsi="Arial Narrow"/>
                <w:iCs/>
                <w:sz w:val="20"/>
                <w:szCs w:val="20"/>
              </w:rPr>
              <w:t xml:space="preserve">Izvod, </w:t>
            </w:r>
            <w:r w:rsidRPr="00500A67">
              <w:rPr>
                <w:rFonts w:ascii="Arial Narrow" w:hAnsi="Arial Narrow"/>
                <w:b/>
                <w:iCs/>
                <w:sz w:val="20"/>
                <w:szCs w:val="20"/>
              </w:rPr>
              <w:t>IZ</w:t>
            </w:r>
            <w:r w:rsidRPr="00500A67">
              <w:rPr>
                <w:rFonts w:ascii="Arial Narrow" w:hAnsi="Arial Narrow"/>
                <w:iCs/>
                <w:sz w:val="20"/>
                <w:szCs w:val="20"/>
              </w:rPr>
              <w:t>:</w:t>
            </w:r>
          </w:p>
        </w:tc>
        <w:tc>
          <w:tcPr>
            <w:tcW w:w="4154" w:type="dxa"/>
            <w:shd w:val="clear" w:color="auto" w:fill="auto"/>
          </w:tcPr>
          <w:p w14:paraId="113EE289" w14:textId="0F70F93F" w:rsidR="00C008FE" w:rsidRPr="00484C08" w:rsidRDefault="00C008FE">
            <w:pPr>
              <w:jc w:val="both"/>
              <w:rPr>
                <w:rFonts w:ascii="Arial Narrow" w:hAnsi="Arial Narrow"/>
                <w:kern w:val="20"/>
                <w:sz w:val="18"/>
                <w:szCs w:val="18"/>
              </w:rPr>
            </w:pPr>
            <w:r>
              <w:rPr>
                <w:rFonts w:ascii="Arial Narrow" w:hAnsi="Arial Narrow"/>
                <w:kern w:val="20"/>
                <w:sz w:val="18"/>
                <w:szCs w:val="18"/>
              </w:rPr>
              <w:t>U radu su opisani</w:t>
            </w:r>
            <w:r w:rsidRPr="00484C08">
              <w:rPr>
                <w:rFonts w:ascii="Arial Narrow" w:hAnsi="Arial Narrow"/>
                <w:kern w:val="20"/>
                <w:sz w:val="18"/>
                <w:szCs w:val="18"/>
              </w:rPr>
              <w:t xml:space="preserve"> </w:t>
            </w:r>
            <w:r>
              <w:rPr>
                <w:rFonts w:ascii="Arial Narrow" w:hAnsi="Arial Narrow"/>
                <w:kern w:val="20"/>
                <w:sz w:val="18"/>
                <w:szCs w:val="18"/>
              </w:rPr>
              <w:t>osnovni</w:t>
            </w:r>
            <w:r w:rsidRPr="00484C08">
              <w:rPr>
                <w:rFonts w:ascii="Arial Narrow" w:hAnsi="Arial Narrow"/>
                <w:kern w:val="20"/>
                <w:sz w:val="18"/>
                <w:szCs w:val="18"/>
              </w:rPr>
              <w:t xml:space="preserve"> AWS</w:t>
            </w:r>
            <w:r>
              <w:rPr>
                <w:rFonts w:ascii="Arial Narrow" w:hAnsi="Arial Narrow"/>
                <w:kern w:val="20"/>
                <w:sz w:val="18"/>
                <w:szCs w:val="18"/>
              </w:rPr>
              <w:t xml:space="preserve"> servisi i definisana</w:t>
            </w:r>
            <w:r w:rsidRPr="00484C08">
              <w:rPr>
                <w:rFonts w:ascii="Arial Narrow" w:hAnsi="Arial Narrow"/>
                <w:kern w:val="20"/>
                <w:sz w:val="18"/>
                <w:szCs w:val="18"/>
              </w:rPr>
              <w:t xml:space="preserve"> </w:t>
            </w:r>
            <w:r>
              <w:rPr>
                <w:rFonts w:ascii="Arial Narrow" w:hAnsi="Arial Narrow"/>
                <w:kern w:val="20"/>
                <w:sz w:val="18"/>
                <w:szCs w:val="18"/>
              </w:rPr>
              <w:t xml:space="preserve">je </w:t>
            </w:r>
            <w:r w:rsidRPr="00484C08">
              <w:rPr>
                <w:rFonts w:ascii="Arial Narrow" w:hAnsi="Arial Narrow"/>
                <w:kern w:val="20"/>
                <w:sz w:val="18"/>
                <w:szCs w:val="18"/>
              </w:rPr>
              <w:t>AWS</w:t>
            </w:r>
            <w:r>
              <w:rPr>
                <w:rFonts w:ascii="Arial Narrow" w:hAnsi="Arial Narrow"/>
                <w:kern w:val="20"/>
                <w:sz w:val="18"/>
                <w:szCs w:val="18"/>
              </w:rPr>
              <w:t xml:space="preserve"> arhiteltura</w:t>
            </w:r>
            <w:r w:rsidRPr="00484C08">
              <w:rPr>
                <w:rFonts w:ascii="Arial Narrow" w:hAnsi="Arial Narrow"/>
                <w:kern w:val="20"/>
                <w:sz w:val="18"/>
                <w:szCs w:val="18"/>
              </w:rPr>
              <w:t xml:space="preserve"> koja omogućava </w:t>
            </w:r>
            <w:r>
              <w:rPr>
                <w:rFonts w:ascii="Arial Narrow" w:hAnsi="Arial Narrow"/>
                <w:kern w:val="20"/>
                <w:sz w:val="18"/>
                <w:szCs w:val="18"/>
              </w:rPr>
              <w:t>elastičnost i visoku dostupnost</w:t>
            </w:r>
            <w:r w:rsidRPr="00484C08">
              <w:rPr>
                <w:rFonts w:ascii="Arial Narrow" w:hAnsi="Arial Narrow"/>
                <w:kern w:val="20"/>
                <w:sz w:val="18"/>
                <w:szCs w:val="18"/>
              </w:rPr>
              <w:t xml:space="preserve">. </w:t>
            </w:r>
            <w:r>
              <w:rPr>
                <w:rFonts w:ascii="Arial Narrow" w:hAnsi="Arial Narrow"/>
                <w:kern w:val="20"/>
                <w:sz w:val="18"/>
                <w:szCs w:val="18"/>
              </w:rPr>
              <w:t>Prikazana je specifikacija i implementacija demo aplikacije i način na koji je ona postavljena</w:t>
            </w:r>
            <w:r w:rsidRPr="00484C08">
              <w:rPr>
                <w:rFonts w:ascii="Arial Narrow" w:hAnsi="Arial Narrow"/>
                <w:kern w:val="20"/>
                <w:sz w:val="18"/>
                <w:szCs w:val="18"/>
              </w:rPr>
              <w:t xml:space="preserve"> na </w:t>
            </w:r>
            <w:r>
              <w:rPr>
                <w:rFonts w:ascii="Arial Narrow" w:hAnsi="Arial Narrow"/>
                <w:kern w:val="20"/>
                <w:sz w:val="18"/>
                <w:szCs w:val="18"/>
              </w:rPr>
              <w:t xml:space="preserve">predloženu arhitekturu. Takođe, prikazan je i način korišćenja aplikacije i demonstrirana je elastičnost i visoka dostupnost sistema. </w:t>
            </w:r>
          </w:p>
        </w:tc>
      </w:tr>
      <w:tr w:rsidR="00C008FE" w:rsidRPr="00500A67" w14:paraId="50811DFB" w14:textId="77777777" w:rsidTr="00C45E6C">
        <w:tc>
          <w:tcPr>
            <w:tcW w:w="2561" w:type="dxa"/>
            <w:shd w:val="clear" w:color="auto" w:fill="auto"/>
          </w:tcPr>
          <w:p w14:paraId="7DB07AB0" w14:textId="77777777" w:rsidR="00C008FE" w:rsidRPr="00500A67" w:rsidRDefault="00C008FE" w:rsidP="00C008FE">
            <w:pPr>
              <w:rPr>
                <w:rFonts w:ascii="Arial Narrow" w:hAnsi="Arial Narrow"/>
                <w:iCs/>
                <w:sz w:val="20"/>
                <w:szCs w:val="20"/>
              </w:rPr>
            </w:pPr>
            <w:r w:rsidRPr="00500A67">
              <w:rPr>
                <w:rFonts w:ascii="Arial Narrow" w:hAnsi="Arial Narrow"/>
                <w:iCs/>
                <w:sz w:val="20"/>
                <w:szCs w:val="20"/>
              </w:rPr>
              <w:t xml:space="preserve">Datum prihvatanja teme, </w:t>
            </w:r>
            <w:r w:rsidRPr="00500A67">
              <w:rPr>
                <w:rFonts w:ascii="Arial Narrow" w:hAnsi="Arial Narrow"/>
                <w:b/>
                <w:iCs/>
                <w:sz w:val="20"/>
                <w:szCs w:val="20"/>
              </w:rPr>
              <w:t>DP</w:t>
            </w:r>
            <w:r w:rsidRPr="00500A67">
              <w:rPr>
                <w:rFonts w:ascii="Arial Narrow" w:hAnsi="Arial Narrow"/>
                <w:iCs/>
                <w:sz w:val="20"/>
                <w:szCs w:val="20"/>
              </w:rPr>
              <w:t>:</w:t>
            </w:r>
          </w:p>
        </w:tc>
        <w:tc>
          <w:tcPr>
            <w:tcW w:w="4154" w:type="dxa"/>
            <w:shd w:val="clear" w:color="auto" w:fill="auto"/>
          </w:tcPr>
          <w:p w14:paraId="765FB3C9" w14:textId="77777777" w:rsidR="00C008FE" w:rsidRPr="00500A67" w:rsidRDefault="00C008FE" w:rsidP="00C008FE">
            <w:pPr>
              <w:rPr>
                <w:rFonts w:ascii="Arial Narrow" w:hAnsi="Arial Narrow"/>
                <w:iCs/>
                <w:sz w:val="20"/>
                <w:szCs w:val="20"/>
              </w:rPr>
            </w:pPr>
          </w:p>
        </w:tc>
      </w:tr>
      <w:tr w:rsidR="00C008FE" w:rsidRPr="00500A67" w14:paraId="7F06764C" w14:textId="77777777" w:rsidTr="00C45E6C">
        <w:tc>
          <w:tcPr>
            <w:tcW w:w="2561" w:type="dxa"/>
            <w:shd w:val="clear" w:color="auto" w:fill="auto"/>
          </w:tcPr>
          <w:p w14:paraId="0467F8AF" w14:textId="77777777" w:rsidR="00C008FE" w:rsidRPr="00500A67" w:rsidRDefault="00C008FE" w:rsidP="00C008FE">
            <w:pPr>
              <w:rPr>
                <w:rFonts w:ascii="Arial Narrow" w:hAnsi="Arial Narrow"/>
                <w:iCs/>
                <w:sz w:val="20"/>
                <w:szCs w:val="20"/>
              </w:rPr>
            </w:pPr>
            <w:r w:rsidRPr="00500A67">
              <w:rPr>
                <w:rFonts w:ascii="Arial Narrow" w:hAnsi="Arial Narrow"/>
                <w:iCs/>
                <w:sz w:val="20"/>
                <w:szCs w:val="20"/>
              </w:rPr>
              <w:t xml:space="preserve">Datum odbrane, </w:t>
            </w:r>
            <w:r w:rsidRPr="00500A67">
              <w:rPr>
                <w:rFonts w:ascii="Arial Narrow" w:hAnsi="Arial Narrow"/>
                <w:b/>
                <w:iCs/>
                <w:sz w:val="20"/>
                <w:szCs w:val="20"/>
              </w:rPr>
              <w:t>DO</w:t>
            </w:r>
            <w:r w:rsidRPr="00500A67">
              <w:rPr>
                <w:rFonts w:ascii="Arial Narrow" w:hAnsi="Arial Narrow"/>
                <w:iCs/>
                <w:sz w:val="20"/>
                <w:szCs w:val="20"/>
              </w:rPr>
              <w:t>:</w:t>
            </w:r>
          </w:p>
        </w:tc>
        <w:tc>
          <w:tcPr>
            <w:tcW w:w="4154" w:type="dxa"/>
            <w:shd w:val="clear" w:color="auto" w:fill="auto"/>
          </w:tcPr>
          <w:p w14:paraId="23BC0487" w14:textId="77777777" w:rsidR="00C008FE" w:rsidRPr="00500A67" w:rsidRDefault="00C008FE" w:rsidP="00C008FE">
            <w:pPr>
              <w:rPr>
                <w:rFonts w:ascii="Arial Narrow" w:hAnsi="Arial Narrow"/>
                <w:iCs/>
                <w:sz w:val="20"/>
                <w:szCs w:val="20"/>
              </w:rPr>
            </w:pPr>
          </w:p>
        </w:tc>
      </w:tr>
      <w:tr w:rsidR="00C008FE" w:rsidRPr="00500A67" w14:paraId="249C8579" w14:textId="77777777" w:rsidTr="00C45E6C">
        <w:tc>
          <w:tcPr>
            <w:tcW w:w="2561" w:type="dxa"/>
            <w:shd w:val="clear" w:color="auto" w:fill="auto"/>
          </w:tcPr>
          <w:p w14:paraId="35F537D9" w14:textId="77777777" w:rsidR="00C008FE" w:rsidRPr="00500A67" w:rsidRDefault="00C008FE" w:rsidP="00C008FE">
            <w:pPr>
              <w:rPr>
                <w:rFonts w:ascii="Arial Narrow" w:hAnsi="Arial Narrow"/>
                <w:iCs/>
                <w:sz w:val="20"/>
                <w:szCs w:val="20"/>
              </w:rPr>
            </w:pPr>
            <w:r w:rsidRPr="00500A67">
              <w:rPr>
                <w:rFonts w:ascii="Arial Narrow" w:hAnsi="Arial Narrow"/>
                <w:iCs/>
                <w:sz w:val="20"/>
                <w:szCs w:val="20"/>
              </w:rPr>
              <w:t xml:space="preserve">Članovi komisije, </w:t>
            </w:r>
            <w:r w:rsidRPr="00500A67">
              <w:rPr>
                <w:rFonts w:ascii="Arial Narrow" w:hAnsi="Arial Narrow"/>
                <w:b/>
                <w:iCs/>
                <w:sz w:val="20"/>
                <w:szCs w:val="20"/>
              </w:rPr>
              <w:t>KO</w:t>
            </w:r>
            <w:r w:rsidRPr="00500A67">
              <w:rPr>
                <w:rFonts w:ascii="Arial Narrow" w:hAnsi="Arial Narrow"/>
                <w:iCs/>
                <w:sz w:val="20"/>
                <w:szCs w:val="20"/>
              </w:rPr>
              <w:t>:</w:t>
            </w:r>
          </w:p>
        </w:tc>
        <w:tc>
          <w:tcPr>
            <w:tcW w:w="4154" w:type="dxa"/>
            <w:shd w:val="clear" w:color="auto" w:fill="auto"/>
          </w:tcPr>
          <w:p w14:paraId="1B6C4B96" w14:textId="77777777" w:rsidR="00C008FE" w:rsidRPr="00500A67" w:rsidRDefault="00C008FE" w:rsidP="00C008FE">
            <w:pPr>
              <w:rPr>
                <w:rFonts w:ascii="Arial Narrow" w:hAnsi="Arial Narrow"/>
                <w:iCs/>
                <w:sz w:val="20"/>
                <w:szCs w:val="20"/>
              </w:rPr>
            </w:pPr>
          </w:p>
        </w:tc>
      </w:tr>
      <w:tr w:rsidR="00C008FE" w:rsidRPr="00500A67" w14:paraId="693F8EBF" w14:textId="77777777" w:rsidTr="00C45E6C">
        <w:tc>
          <w:tcPr>
            <w:tcW w:w="2561" w:type="dxa"/>
            <w:shd w:val="clear" w:color="auto" w:fill="auto"/>
          </w:tcPr>
          <w:p w14:paraId="23B92D7A" w14:textId="77777777" w:rsidR="00C008FE" w:rsidRPr="00500A67" w:rsidRDefault="00C008FE" w:rsidP="00C008FE">
            <w:pPr>
              <w:rPr>
                <w:rFonts w:ascii="Arial Narrow" w:hAnsi="Arial Narrow"/>
                <w:iCs/>
                <w:sz w:val="20"/>
                <w:szCs w:val="20"/>
              </w:rPr>
            </w:pPr>
            <w:r w:rsidRPr="00500A67">
              <w:rPr>
                <w:rFonts w:ascii="Arial Narrow" w:hAnsi="Arial Narrow"/>
                <w:iCs/>
                <w:sz w:val="20"/>
                <w:szCs w:val="20"/>
              </w:rPr>
              <w:t xml:space="preserve">     predsednik</w:t>
            </w:r>
          </w:p>
        </w:tc>
        <w:tc>
          <w:tcPr>
            <w:tcW w:w="4154" w:type="dxa"/>
            <w:shd w:val="clear" w:color="auto" w:fill="auto"/>
          </w:tcPr>
          <w:p w14:paraId="121275D8" w14:textId="3D72ADC8" w:rsidR="00C008FE" w:rsidRPr="005834CB" w:rsidRDefault="00284E8F" w:rsidP="00284E8F">
            <w:pPr>
              <w:rPr>
                <w:rFonts w:ascii="Arial Narrow" w:hAnsi="Arial Narrow"/>
                <w:iCs/>
                <w:color w:val="000000" w:themeColor="text1"/>
                <w:sz w:val="20"/>
                <w:szCs w:val="20"/>
                <w:u w:val="single"/>
              </w:rPr>
            </w:pPr>
            <w:r>
              <w:rPr>
                <w:rFonts w:ascii="Arial Narrow" w:hAnsi="Arial Narrow"/>
                <w:iCs/>
                <w:color w:val="000000" w:themeColor="text1"/>
                <w:sz w:val="20"/>
                <w:szCs w:val="20"/>
                <w:u w:val="single"/>
              </w:rPr>
              <w:t xml:space="preserve">dr Goran Sladić, vanr. prof, </w:t>
            </w:r>
            <w:r w:rsidRPr="00900009">
              <w:rPr>
                <w:rFonts w:ascii="Arial Narrow" w:hAnsi="Arial Narrow"/>
                <w:iCs/>
                <w:sz w:val="20"/>
                <w:szCs w:val="20"/>
              </w:rPr>
              <w:t>FTN Novi Sad</w:t>
            </w:r>
          </w:p>
        </w:tc>
      </w:tr>
      <w:tr w:rsidR="00C008FE" w:rsidRPr="00500A67" w14:paraId="4BFC9EF9" w14:textId="77777777" w:rsidTr="00C45E6C">
        <w:tc>
          <w:tcPr>
            <w:tcW w:w="2561" w:type="dxa"/>
            <w:shd w:val="clear" w:color="auto" w:fill="auto"/>
          </w:tcPr>
          <w:p w14:paraId="465426D4" w14:textId="77777777" w:rsidR="00C008FE" w:rsidRPr="00500A67" w:rsidRDefault="00C008FE" w:rsidP="00C008FE">
            <w:pPr>
              <w:rPr>
                <w:rFonts w:ascii="Arial Narrow" w:hAnsi="Arial Narrow"/>
                <w:iCs/>
                <w:sz w:val="20"/>
                <w:szCs w:val="20"/>
              </w:rPr>
            </w:pPr>
            <w:r w:rsidRPr="00500A67">
              <w:rPr>
                <w:rFonts w:ascii="Arial Narrow" w:hAnsi="Arial Narrow"/>
                <w:iCs/>
                <w:sz w:val="20"/>
                <w:szCs w:val="20"/>
              </w:rPr>
              <w:t xml:space="preserve">     član</w:t>
            </w:r>
          </w:p>
        </w:tc>
        <w:tc>
          <w:tcPr>
            <w:tcW w:w="4154" w:type="dxa"/>
            <w:shd w:val="clear" w:color="auto" w:fill="auto"/>
          </w:tcPr>
          <w:p w14:paraId="25626D02" w14:textId="491BE8FB" w:rsidR="00C008FE" w:rsidRPr="00500A67" w:rsidRDefault="00284E8F" w:rsidP="00C008FE">
            <w:pPr>
              <w:rPr>
                <w:rFonts w:ascii="Arial Narrow" w:hAnsi="Arial Narrow"/>
                <w:iCs/>
                <w:sz w:val="20"/>
                <w:szCs w:val="20"/>
              </w:rPr>
            </w:pPr>
            <w:r>
              <w:rPr>
                <w:rFonts w:ascii="Arial Narrow" w:hAnsi="Arial Narrow"/>
                <w:iCs/>
                <w:sz w:val="20"/>
                <w:szCs w:val="20"/>
              </w:rPr>
              <w:t xml:space="preserve">dr Željko Vuković, docent, </w:t>
            </w:r>
            <w:r w:rsidRPr="00900009">
              <w:rPr>
                <w:rFonts w:ascii="Arial Narrow" w:hAnsi="Arial Narrow"/>
                <w:iCs/>
                <w:sz w:val="20"/>
                <w:szCs w:val="20"/>
              </w:rPr>
              <w:t>FTN Novi Sad</w:t>
            </w:r>
          </w:p>
        </w:tc>
      </w:tr>
      <w:tr w:rsidR="00A621C6" w:rsidRPr="00500A67" w14:paraId="5D9CF93A" w14:textId="77777777" w:rsidTr="00C45E6C">
        <w:tc>
          <w:tcPr>
            <w:tcW w:w="2561" w:type="dxa"/>
            <w:shd w:val="clear" w:color="auto" w:fill="auto"/>
          </w:tcPr>
          <w:p w14:paraId="356B879B" w14:textId="77777777" w:rsidR="00A621C6" w:rsidRPr="00500A67" w:rsidRDefault="00A621C6" w:rsidP="00A621C6">
            <w:pPr>
              <w:rPr>
                <w:rFonts w:ascii="Arial Narrow" w:hAnsi="Arial Narrow"/>
                <w:iCs/>
                <w:sz w:val="20"/>
                <w:szCs w:val="20"/>
              </w:rPr>
            </w:pPr>
            <w:r w:rsidRPr="00500A67">
              <w:rPr>
                <w:rFonts w:ascii="Arial Narrow" w:hAnsi="Arial Narrow"/>
                <w:iCs/>
                <w:sz w:val="20"/>
                <w:szCs w:val="20"/>
              </w:rPr>
              <w:t xml:space="preserve">     mentor</w:t>
            </w:r>
          </w:p>
        </w:tc>
        <w:tc>
          <w:tcPr>
            <w:tcW w:w="4154" w:type="dxa"/>
            <w:shd w:val="clear" w:color="auto" w:fill="auto"/>
          </w:tcPr>
          <w:p w14:paraId="793E1448" w14:textId="6B5FAD70" w:rsidR="00A621C6" w:rsidRPr="00500A67" w:rsidRDefault="00A621C6" w:rsidP="00A621C6">
            <w:pPr>
              <w:rPr>
                <w:rFonts w:ascii="Arial Narrow" w:hAnsi="Arial Narrow"/>
                <w:iCs/>
                <w:sz w:val="20"/>
                <w:szCs w:val="20"/>
              </w:rPr>
            </w:pPr>
            <w:r w:rsidRPr="00900009">
              <w:rPr>
                <w:rFonts w:ascii="Arial Narrow" w:hAnsi="Arial Narrow"/>
                <w:iCs/>
                <w:sz w:val="20"/>
                <w:szCs w:val="20"/>
              </w:rPr>
              <w:t xml:space="preserve">dr </w:t>
            </w:r>
            <w:r>
              <w:rPr>
                <w:rFonts w:ascii="Arial Narrow" w:hAnsi="Arial Narrow"/>
                <w:iCs/>
                <w:sz w:val="20"/>
                <w:szCs w:val="20"/>
              </w:rPr>
              <w:t>Siniša Nikolić</w:t>
            </w:r>
            <w:r w:rsidRPr="00900009">
              <w:rPr>
                <w:rFonts w:ascii="Arial Narrow" w:hAnsi="Arial Narrow"/>
                <w:iCs/>
                <w:sz w:val="20"/>
                <w:szCs w:val="20"/>
              </w:rPr>
              <w:t>, docent, FTN Novi Sad</w:t>
            </w:r>
          </w:p>
        </w:tc>
      </w:tr>
      <w:tr w:rsidR="00A621C6" w:rsidRPr="00500A67" w14:paraId="4F80741B" w14:textId="77777777" w:rsidTr="00C45E6C">
        <w:tc>
          <w:tcPr>
            <w:tcW w:w="6715" w:type="dxa"/>
            <w:gridSpan w:val="2"/>
            <w:shd w:val="clear" w:color="auto" w:fill="auto"/>
          </w:tcPr>
          <w:p w14:paraId="6A1215A3" w14:textId="77777777" w:rsidR="00A621C6" w:rsidRPr="00500A67" w:rsidRDefault="00A621C6" w:rsidP="00A621C6">
            <w:pPr>
              <w:jc w:val="right"/>
              <w:rPr>
                <w:rFonts w:ascii="Arial Narrow" w:hAnsi="Arial Narrow"/>
                <w:iCs/>
                <w:sz w:val="20"/>
                <w:szCs w:val="20"/>
              </w:rPr>
            </w:pPr>
            <w:r w:rsidRPr="00500A67">
              <w:rPr>
                <w:rFonts w:ascii="Arial Narrow" w:hAnsi="Arial Narrow"/>
                <w:iCs/>
                <w:sz w:val="20"/>
                <w:szCs w:val="20"/>
              </w:rPr>
              <w:t>Potpis mentora</w:t>
            </w:r>
          </w:p>
          <w:p w14:paraId="52D4F9D0" w14:textId="77777777" w:rsidR="00A621C6" w:rsidRPr="00500A67" w:rsidRDefault="00A621C6" w:rsidP="00A621C6">
            <w:pPr>
              <w:jc w:val="right"/>
              <w:rPr>
                <w:rFonts w:ascii="Arial Narrow" w:hAnsi="Arial Narrow"/>
                <w:iCs/>
                <w:sz w:val="20"/>
                <w:szCs w:val="20"/>
              </w:rPr>
            </w:pPr>
          </w:p>
        </w:tc>
      </w:tr>
    </w:tbl>
    <w:p w14:paraId="0DF31DF5" w14:textId="77777777" w:rsidR="006B2E68" w:rsidRPr="00500A67" w:rsidRDefault="006B2E68" w:rsidP="002E5A1D">
      <w:pPr>
        <w:pStyle w:val="Text"/>
        <w:ind w:firstLine="0"/>
        <w:rPr>
          <w:lang w:val="sr-Latn-RS"/>
        </w:rPr>
      </w:pPr>
      <w:bookmarkStart w:id="104" w:name="_Toc188548098"/>
      <w:bookmarkStart w:id="105" w:name="_Toc66984560"/>
      <w:bookmarkStart w:id="106" w:name="_Toc68732128"/>
    </w:p>
    <w:p w14:paraId="42ADB3A1" w14:textId="3959F0D0" w:rsidR="00460921" w:rsidRPr="00500A67" w:rsidRDefault="007D3D42" w:rsidP="00E55651">
      <w:pPr>
        <w:pStyle w:val="Heading1"/>
        <w:numPr>
          <w:ilvl w:val="0"/>
          <w:numId w:val="0"/>
        </w:numPr>
        <w:jc w:val="left"/>
        <w:rPr>
          <w:lang w:val="sr-Latn-RS"/>
        </w:rPr>
      </w:pPr>
      <w:r w:rsidRPr="00500A67">
        <w:rPr>
          <w:lang w:val="sr-Latn-RS"/>
        </w:rPr>
        <w:br w:type="page"/>
      </w:r>
      <w:bookmarkStart w:id="107" w:name="_Toc69139713"/>
      <w:bookmarkStart w:id="108" w:name="_Toc69140021"/>
      <w:bookmarkStart w:id="109" w:name="_Toc81334629"/>
      <w:bookmarkStart w:id="110" w:name="_Toc82628062"/>
      <w:bookmarkStart w:id="111" w:name="_Toc82628134"/>
      <w:r w:rsidR="00460921" w:rsidRPr="00500A67">
        <w:rPr>
          <w:lang w:val="sr-Latn-RS"/>
        </w:rPr>
        <w:lastRenderedPageBreak/>
        <w:t>KEY WORDS DOCUMENTATION</w:t>
      </w:r>
      <w:bookmarkEnd w:id="104"/>
      <w:bookmarkEnd w:id="105"/>
      <w:bookmarkEnd w:id="106"/>
      <w:bookmarkEnd w:id="107"/>
      <w:bookmarkEnd w:id="108"/>
      <w:bookmarkEnd w:id="109"/>
      <w:bookmarkEnd w:id="110"/>
      <w:bookmarkEnd w:id="1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8"/>
        <w:gridCol w:w="4147"/>
      </w:tblGrid>
      <w:tr w:rsidR="00460921" w:rsidRPr="00500A67" w14:paraId="4DE91F50" w14:textId="77777777" w:rsidTr="00905BE8">
        <w:tc>
          <w:tcPr>
            <w:tcW w:w="2568" w:type="dxa"/>
            <w:shd w:val="clear" w:color="auto" w:fill="auto"/>
          </w:tcPr>
          <w:p w14:paraId="1CD1030E" w14:textId="77777777" w:rsidR="00460921" w:rsidRPr="00500A67" w:rsidRDefault="00460921" w:rsidP="00D41C90">
            <w:pPr>
              <w:rPr>
                <w:rFonts w:ascii="Arial Narrow" w:hAnsi="Arial Narrow"/>
                <w:iCs/>
                <w:sz w:val="20"/>
                <w:szCs w:val="20"/>
              </w:rPr>
            </w:pPr>
            <w:r w:rsidRPr="00500A67">
              <w:rPr>
                <w:rFonts w:ascii="Arial Narrow" w:hAnsi="Arial Narrow"/>
                <w:iCs/>
                <w:sz w:val="20"/>
                <w:szCs w:val="20"/>
              </w:rPr>
              <w:t xml:space="preserve">Accession number, </w:t>
            </w:r>
            <w:r w:rsidRPr="00500A67">
              <w:rPr>
                <w:rFonts w:ascii="Arial Narrow" w:hAnsi="Arial Narrow"/>
                <w:b/>
                <w:iCs/>
                <w:sz w:val="20"/>
                <w:szCs w:val="20"/>
              </w:rPr>
              <w:t>ANO</w:t>
            </w:r>
            <w:r w:rsidRPr="00500A67">
              <w:rPr>
                <w:rFonts w:ascii="Arial Narrow" w:hAnsi="Arial Narrow"/>
                <w:iCs/>
                <w:sz w:val="20"/>
                <w:szCs w:val="20"/>
              </w:rPr>
              <w:t>:</w:t>
            </w:r>
          </w:p>
        </w:tc>
        <w:tc>
          <w:tcPr>
            <w:tcW w:w="4147" w:type="dxa"/>
            <w:shd w:val="clear" w:color="auto" w:fill="auto"/>
          </w:tcPr>
          <w:p w14:paraId="196EE237" w14:textId="77777777" w:rsidR="00460921" w:rsidRPr="00500A67" w:rsidRDefault="00460921" w:rsidP="00D41C90">
            <w:pPr>
              <w:rPr>
                <w:rFonts w:ascii="Arial Narrow" w:hAnsi="Arial Narrow"/>
                <w:iCs/>
                <w:sz w:val="20"/>
                <w:szCs w:val="20"/>
              </w:rPr>
            </w:pPr>
          </w:p>
        </w:tc>
      </w:tr>
      <w:tr w:rsidR="00460921" w:rsidRPr="00500A67" w14:paraId="441BE29E" w14:textId="77777777" w:rsidTr="00905BE8">
        <w:tc>
          <w:tcPr>
            <w:tcW w:w="2568" w:type="dxa"/>
            <w:shd w:val="clear" w:color="auto" w:fill="auto"/>
          </w:tcPr>
          <w:p w14:paraId="036316E9" w14:textId="77777777" w:rsidR="00460921" w:rsidRPr="00500A67" w:rsidRDefault="00460921" w:rsidP="00D41C90">
            <w:pPr>
              <w:rPr>
                <w:rFonts w:ascii="Arial Narrow" w:hAnsi="Arial Narrow"/>
                <w:iCs/>
                <w:sz w:val="20"/>
                <w:szCs w:val="20"/>
              </w:rPr>
            </w:pPr>
            <w:r w:rsidRPr="00500A67">
              <w:rPr>
                <w:rFonts w:ascii="Arial Narrow" w:hAnsi="Arial Narrow"/>
                <w:iCs/>
                <w:sz w:val="20"/>
                <w:szCs w:val="20"/>
              </w:rPr>
              <w:t xml:space="preserve">Identification number, </w:t>
            </w:r>
            <w:r w:rsidRPr="00500A67">
              <w:rPr>
                <w:rFonts w:ascii="Arial Narrow" w:hAnsi="Arial Narrow"/>
                <w:b/>
                <w:iCs/>
                <w:sz w:val="20"/>
                <w:szCs w:val="20"/>
              </w:rPr>
              <w:t>INO</w:t>
            </w:r>
            <w:r w:rsidRPr="00500A67">
              <w:rPr>
                <w:rFonts w:ascii="Arial Narrow" w:hAnsi="Arial Narrow"/>
                <w:iCs/>
                <w:sz w:val="20"/>
                <w:szCs w:val="20"/>
              </w:rPr>
              <w:t>:</w:t>
            </w:r>
          </w:p>
        </w:tc>
        <w:tc>
          <w:tcPr>
            <w:tcW w:w="4147" w:type="dxa"/>
            <w:shd w:val="clear" w:color="auto" w:fill="auto"/>
          </w:tcPr>
          <w:p w14:paraId="0B7289C4" w14:textId="77777777" w:rsidR="00460921" w:rsidRPr="00500A67" w:rsidRDefault="00460921" w:rsidP="00D41C90">
            <w:pPr>
              <w:rPr>
                <w:rFonts w:ascii="Arial Narrow" w:hAnsi="Arial Narrow"/>
                <w:iCs/>
                <w:sz w:val="20"/>
                <w:szCs w:val="20"/>
              </w:rPr>
            </w:pPr>
          </w:p>
        </w:tc>
      </w:tr>
      <w:tr w:rsidR="00E50E0D" w:rsidRPr="00500A67" w14:paraId="39281FAE" w14:textId="77777777" w:rsidTr="00905BE8">
        <w:tc>
          <w:tcPr>
            <w:tcW w:w="2568" w:type="dxa"/>
            <w:shd w:val="clear" w:color="auto" w:fill="auto"/>
          </w:tcPr>
          <w:p w14:paraId="7CD1ACFF" w14:textId="77777777" w:rsidR="00E50E0D" w:rsidRPr="00500A67" w:rsidRDefault="00E50E0D" w:rsidP="00E50E0D">
            <w:pPr>
              <w:rPr>
                <w:rFonts w:ascii="Arial Narrow" w:hAnsi="Arial Narrow"/>
                <w:iCs/>
                <w:sz w:val="20"/>
                <w:szCs w:val="20"/>
              </w:rPr>
            </w:pPr>
            <w:r w:rsidRPr="00500A67">
              <w:rPr>
                <w:rFonts w:ascii="Arial Narrow" w:hAnsi="Arial Narrow"/>
                <w:iCs/>
                <w:sz w:val="20"/>
                <w:szCs w:val="20"/>
              </w:rPr>
              <w:t xml:space="preserve">Document type, </w:t>
            </w:r>
            <w:r w:rsidRPr="00500A67">
              <w:rPr>
                <w:rFonts w:ascii="Arial Narrow" w:hAnsi="Arial Narrow"/>
                <w:b/>
                <w:iCs/>
                <w:sz w:val="20"/>
                <w:szCs w:val="20"/>
              </w:rPr>
              <w:t>DT</w:t>
            </w:r>
            <w:r w:rsidRPr="00500A67">
              <w:rPr>
                <w:rFonts w:ascii="Arial Narrow" w:hAnsi="Arial Narrow"/>
                <w:iCs/>
                <w:sz w:val="20"/>
                <w:szCs w:val="20"/>
              </w:rPr>
              <w:t>:</w:t>
            </w:r>
          </w:p>
        </w:tc>
        <w:tc>
          <w:tcPr>
            <w:tcW w:w="4147" w:type="dxa"/>
            <w:shd w:val="clear" w:color="auto" w:fill="auto"/>
          </w:tcPr>
          <w:p w14:paraId="12E6BE88" w14:textId="66015A04" w:rsidR="00E50E0D" w:rsidRPr="00500A67" w:rsidRDefault="00E50E0D" w:rsidP="00E50E0D">
            <w:pPr>
              <w:rPr>
                <w:rFonts w:ascii="Arial Narrow" w:hAnsi="Arial Narrow"/>
                <w:iCs/>
                <w:sz w:val="20"/>
                <w:szCs w:val="20"/>
              </w:rPr>
            </w:pPr>
            <w:r>
              <w:rPr>
                <w:rFonts w:ascii="Arial Narrow" w:hAnsi="Arial Narrow"/>
                <w:iCs/>
                <w:sz w:val="20"/>
                <w:szCs w:val="20"/>
              </w:rPr>
              <w:t>M</w:t>
            </w:r>
            <w:r w:rsidRPr="00900009">
              <w:rPr>
                <w:rFonts w:ascii="Arial Narrow" w:hAnsi="Arial Narrow"/>
                <w:iCs/>
                <w:sz w:val="20"/>
                <w:szCs w:val="20"/>
              </w:rPr>
              <w:t>onographic publication</w:t>
            </w:r>
          </w:p>
        </w:tc>
      </w:tr>
      <w:tr w:rsidR="007940E3" w:rsidRPr="00500A67" w14:paraId="5C505EFD" w14:textId="77777777" w:rsidTr="00905BE8">
        <w:tc>
          <w:tcPr>
            <w:tcW w:w="2568" w:type="dxa"/>
            <w:shd w:val="clear" w:color="auto" w:fill="auto"/>
          </w:tcPr>
          <w:p w14:paraId="5354197F" w14:textId="77777777" w:rsidR="007940E3" w:rsidRPr="00500A67" w:rsidRDefault="007940E3" w:rsidP="007940E3">
            <w:pPr>
              <w:rPr>
                <w:rFonts w:ascii="Arial Narrow" w:hAnsi="Arial Narrow"/>
                <w:iCs/>
                <w:sz w:val="20"/>
                <w:szCs w:val="20"/>
              </w:rPr>
            </w:pPr>
            <w:r w:rsidRPr="00500A67">
              <w:rPr>
                <w:rFonts w:ascii="Arial Narrow" w:hAnsi="Arial Narrow"/>
                <w:iCs/>
                <w:sz w:val="20"/>
                <w:szCs w:val="20"/>
              </w:rPr>
              <w:t xml:space="preserve">Type of record, </w:t>
            </w:r>
            <w:r w:rsidRPr="00500A67">
              <w:rPr>
                <w:rFonts w:ascii="Arial Narrow" w:hAnsi="Arial Narrow"/>
                <w:b/>
                <w:iCs/>
                <w:sz w:val="20"/>
                <w:szCs w:val="20"/>
              </w:rPr>
              <w:t>TR</w:t>
            </w:r>
            <w:r w:rsidRPr="00500A67">
              <w:rPr>
                <w:rFonts w:ascii="Arial Narrow" w:hAnsi="Arial Narrow"/>
                <w:iCs/>
                <w:sz w:val="20"/>
                <w:szCs w:val="20"/>
              </w:rPr>
              <w:t>:</w:t>
            </w:r>
          </w:p>
        </w:tc>
        <w:tc>
          <w:tcPr>
            <w:tcW w:w="4147" w:type="dxa"/>
            <w:shd w:val="clear" w:color="auto" w:fill="auto"/>
          </w:tcPr>
          <w:p w14:paraId="5C62FB52" w14:textId="479E1A01" w:rsidR="007940E3" w:rsidRPr="00500A67" w:rsidRDefault="007940E3" w:rsidP="007940E3">
            <w:pPr>
              <w:rPr>
                <w:rFonts w:ascii="Arial Narrow" w:hAnsi="Arial Narrow"/>
                <w:iCs/>
                <w:sz w:val="20"/>
                <w:szCs w:val="20"/>
              </w:rPr>
            </w:pPr>
            <w:r>
              <w:rPr>
                <w:rFonts w:ascii="Arial Narrow" w:hAnsi="Arial Narrow"/>
                <w:iCs/>
                <w:sz w:val="20"/>
                <w:szCs w:val="20"/>
              </w:rPr>
              <w:t>T</w:t>
            </w:r>
            <w:r w:rsidRPr="00900009">
              <w:rPr>
                <w:rFonts w:ascii="Arial Narrow" w:hAnsi="Arial Narrow"/>
                <w:iCs/>
                <w:sz w:val="20"/>
                <w:szCs w:val="20"/>
              </w:rPr>
              <w:t>extual material</w:t>
            </w:r>
          </w:p>
        </w:tc>
      </w:tr>
      <w:tr w:rsidR="007940E3" w:rsidRPr="00500A67" w14:paraId="2B2F5234" w14:textId="77777777" w:rsidTr="00905BE8">
        <w:tc>
          <w:tcPr>
            <w:tcW w:w="2568" w:type="dxa"/>
            <w:shd w:val="clear" w:color="auto" w:fill="auto"/>
          </w:tcPr>
          <w:p w14:paraId="125906D3" w14:textId="77777777" w:rsidR="007940E3" w:rsidRPr="00500A67" w:rsidRDefault="007940E3" w:rsidP="007940E3">
            <w:pPr>
              <w:rPr>
                <w:rFonts w:ascii="Arial Narrow" w:hAnsi="Arial Narrow"/>
                <w:iCs/>
                <w:sz w:val="20"/>
                <w:szCs w:val="20"/>
              </w:rPr>
            </w:pPr>
            <w:r w:rsidRPr="00500A67">
              <w:rPr>
                <w:rFonts w:ascii="Arial Narrow" w:hAnsi="Arial Narrow"/>
                <w:iCs/>
                <w:sz w:val="20"/>
                <w:szCs w:val="20"/>
              </w:rPr>
              <w:t xml:space="preserve">Contents code, </w:t>
            </w:r>
            <w:r w:rsidRPr="00500A67">
              <w:rPr>
                <w:rFonts w:ascii="Arial Narrow" w:hAnsi="Arial Narrow"/>
                <w:b/>
                <w:iCs/>
                <w:sz w:val="20"/>
                <w:szCs w:val="20"/>
              </w:rPr>
              <w:t>CC</w:t>
            </w:r>
            <w:r w:rsidRPr="00500A67">
              <w:rPr>
                <w:rFonts w:ascii="Arial Narrow" w:hAnsi="Arial Narrow"/>
                <w:iCs/>
                <w:sz w:val="20"/>
                <w:szCs w:val="20"/>
              </w:rPr>
              <w:t>:</w:t>
            </w:r>
          </w:p>
        </w:tc>
        <w:tc>
          <w:tcPr>
            <w:tcW w:w="4147" w:type="dxa"/>
            <w:shd w:val="clear" w:color="auto" w:fill="auto"/>
          </w:tcPr>
          <w:p w14:paraId="7C678A3D" w14:textId="2E650857" w:rsidR="007940E3" w:rsidRPr="00500A67" w:rsidRDefault="007940E3" w:rsidP="007940E3">
            <w:pPr>
              <w:rPr>
                <w:rFonts w:ascii="Arial Narrow" w:hAnsi="Arial Narrow"/>
                <w:iCs/>
                <w:sz w:val="20"/>
                <w:szCs w:val="20"/>
              </w:rPr>
            </w:pPr>
            <w:r>
              <w:rPr>
                <w:rFonts w:ascii="Arial Narrow" w:hAnsi="Arial Narrow"/>
                <w:iCs/>
                <w:sz w:val="20"/>
                <w:szCs w:val="20"/>
              </w:rPr>
              <w:t>B</w:t>
            </w:r>
            <w:r w:rsidRPr="00900009">
              <w:rPr>
                <w:rFonts w:ascii="Arial Narrow" w:hAnsi="Arial Narrow"/>
                <w:iCs/>
                <w:sz w:val="20"/>
                <w:szCs w:val="20"/>
              </w:rPr>
              <w:t>Sc thesis</w:t>
            </w:r>
          </w:p>
        </w:tc>
      </w:tr>
      <w:tr w:rsidR="007940E3" w:rsidRPr="00500A67" w14:paraId="6F192D57" w14:textId="77777777" w:rsidTr="00905BE8">
        <w:tc>
          <w:tcPr>
            <w:tcW w:w="2568" w:type="dxa"/>
            <w:shd w:val="clear" w:color="auto" w:fill="auto"/>
          </w:tcPr>
          <w:p w14:paraId="51715B19" w14:textId="77777777" w:rsidR="007940E3" w:rsidRPr="00500A67" w:rsidRDefault="007940E3" w:rsidP="007940E3">
            <w:pPr>
              <w:rPr>
                <w:rFonts w:ascii="Arial Narrow" w:hAnsi="Arial Narrow"/>
                <w:iCs/>
                <w:sz w:val="20"/>
                <w:szCs w:val="20"/>
              </w:rPr>
            </w:pPr>
            <w:r w:rsidRPr="00500A67">
              <w:rPr>
                <w:rFonts w:ascii="Arial Narrow" w:hAnsi="Arial Narrow"/>
                <w:iCs/>
                <w:sz w:val="20"/>
                <w:szCs w:val="20"/>
              </w:rPr>
              <w:t xml:space="preserve">Author, </w:t>
            </w:r>
            <w:r w:rsidRPr="00500A67">
              <w:rPr>
                <w:rFonts w:ascii="Arial Narrow" w:hAnsi="Arial Narrow"/>
                <w:b/>
                <w:iCs/>
                <w:sz w:val="20"/>
                <w:szCs w:val="20"/>
              </w:rPr>
              <w:t>AU</w:t>
            </w:r>
            <w:r w:rsidRPr="00500A67">
              <w:rPr>
                <w:rFonts w:ascii="Arial Narrow" w:hAnsi="Arial Narrow"/>
                <w:iCs/>
                <w:sz w:val="20"/>
                <w:szCs w:val="20"/>
              </w:rPr>
              <w:t>:</w:t>
            </w:r>
          </w:p>
        </w:tc>
        <w:tc>
          <w:tcPr>
            <w:tcW w:w="4147" w:type="dxa"/>
            <w:shd w:val="clear" w:color="auto" w:fill="auto"/>
          </w:tcPr>
          <w:p w14:paraId="04C0AF7E" w14:textId="2386F04E" w:rsidR="007940E3" w:rsidRPr="00500A67" w:rsidRDefault="007940E3" w:rsidP="007940E3">
            <w:pPr>
              <w:rPr>
                <w:rFonts w:ascii="Arial Narrow" w:hAnsi="Arial Narrow"/>
                <w:iCs/>
                <w:sz w:val="20"/>
                <w:szCs w:val="20"/>
              </w:rPr>
            </w:pPr>
            <w:r>
              <w:rPr>
                <w:rFonts w:ascii="Arial Narrow" w:hAnsi="Arial Narrow"/>
                <w:iCs/>
                <w:sz w:val="20"/>
                <w:szCs w:val="20"/>
              </w:rPr>
              <w:t>Vera Kovačević</w:t>
            </w:r>
          </w:p>
        </w:tc>
      </w:tr>
      <w:tr w:rsidR="007940E3" w:rsidRPr="00500A67" w14:paraId="36281261" w14:textId="77777777" w:rsidTr="00905BE8">
        <w:tc>
          <w:tcPr>
            <w:tcW w:w="2568" w:type="dxa"/>
            <w:shd w:val="clear" w:color="auto" w:fill="auto"/>
          </w:tcPr>
          <w:p w14:paraId="33ED6821" w14:textId="77777777" w:rsidR="007940E3" w:rsidRPr="00500A67" w:rsidRDefault="007940E3" w:rsidP="007940E3">
            <w:pPr>
              <w:rPr>
                <w:rFonts w:ascii="Arial Narrow" w:hAnsi="Arial Narrow"/>
                <w:iCs/>
                <w:sz w:val="20"/>
                <w:szCs w:val="20"/>
              </w:rPr>
            </w:pPr>
            <w:r w:rsidRPr="00500A67">
              <w:rPr>
                <w:rFonts w:ascii="Arial Narrow" w:hAnsi="Arial Narrow"/>
                <w:iCs/>
                <w:sz w:val="20"/>
                <w:szCs w:val="20"/>
              </w:rPr>
              <w:t xml:space="preserve">Mentor, </w:t>
            </w:r>
            <w:r w:rsidRPr="00500A67">
              <w:rPr>
                <w:rFonts w:ascii="Arial Narrow" w:hAnsi="Arial Narrow"/>
                <w:b/>
                <w:iCs/>
                <w:sz w:val="20"/>
                <w:szCs w:val="20"/>
              </w:rPr>
              <w:t>MN</w:t>
            </w:r>
            <w:r w:rsidRPr="00500A67">
              <w:rPr>
                <w:rFonts w:ascii="Arial Narrow" w:hAnsi="Arial Narrow"/>
                <w:iCs/>
                <w:sz w:val="20"/>
                <w:szCs w:val="20"/>
              </w:rPr>
              <w:t>:</w:t>
            </w:r>
          </w:p>
        </w:tc>
        <w:tc>
          <w:tcPr>
            <w:tcW w:w="4147" w:type="dxa"/>
            <w:shd w:val="clear" w:color="auto" w:fill="auto"/>
          </w:tcPr>
          <w:p w14:paraId="35C087D7" w14:textId="1BE7F7F0" w:rsidR="007940E3" w:rsidRPr="00500A67" w:rsidRDefault="007940E3" w:rsidP="007940E3">
            <w:pPr>
              <w:rPr>
                <w:rFonts w:ascii="Arial Narrow" w:hAnsi="Arial Narrow"/>
                <w:iCs/>
                <w:sz w:val="20"/>
                <w:szCs w:val="20"/>
              </w:rPr>
            </w:pPr>
            <w:r w:rsidRPr="007C766B">
              <w:rPr>
                <w:rFonts w:ascii="Arial Narrow" w:hAnsi="Arial Narrow"/>
                <w:iCs/>
                <w:sz w:val="20"/>
                <w:szCs w:val="20"/>
              </w:rPr>
              <w:t>Siniša Nikolić, PhD</w:t>
            </w:r>
          </w:p>
        </w:tc>
      </w:tr>
      <w:tr w:rsidR="007940E3" w:rsidRPr="00500A67" w14:paraId="1E00AFBD" w14:textId="77777777" w:rsidTr="00905BE8">
        <w:tc>
          <w:tcPr>
            <w:tcW w:w="2568" w:type="dxa"/>
            <w:shd w:val="clear" w:color="auto" w:fill="auto"/>
          </w:tcPr>
          <w:p w14:paraId="3A55F3D2" w14:textId="77777777" w:rsidR="007940E3" w:rsidRPr="00500A67" w:rsidRDefault="007940E3" w:rsidP="007940E3">
            <w:pPr>
              <w:rPr>
                <w:rFonts w:ascii="Arial Narrow" w:hAnsi="Arial Narrow"/>
                <w:iCs/>
                <w:sz w:val="20"/>
                <w:szCs w:val="20"/>
              </w:rPr>
            </w:pPr>
            <w:r w:rsidRPr="00500A67">
              <w:rPr>
                <w:rFonts w:ascii="Arial Narrow" w:hAnsi="Arial Narrow"/>
                <w:iCs/>
                <w:sz w:val="20"/>
                <w:szCs w:val="20"/>
              </w:rPr>
              <w:t xml:space="preserve">Title, </w:t>
            </w:r>
            <w:r w:rsidRPr="00500A67">
              <w:rPr>
                <w:rFonts w:ascii="Arial Narrow" w:hAnsi="Arial Narrow"/>
                <w:b/>
                <w:iCs/>
                <w:sz w:val="20"/>
                <w:szCs w:val="20"/>
              </w:rPr>
              <w:t>TI</w:t>
            </w:r>
            <w:r w:rsidRPr="00500A67">
              <w:rPr>
                <w:rFonts w:ascii="Arial Narrow" w:hAnsi="Arial Narrow"/>
                <w:iCs/>
                <w:sz w:val="20"/>
                <w:szCs w:val="20"/>
              </w:rPr>
              <w:t>:</w:t>
            </w:r>
          </w:p>
        </w:tc>
        <w:tc>
          <w:tcPr>
            <w:tcW w:w="4147" w:type="dxa"/>
            <w:shd w:val="clear" w:color="auto" w:fill="auto"/>
          </w:tcPr>
          <w:p w14:paraId="0E779E4D" w14:textId="4D8EECA1" w:rsidR="007940E3" w:rsidRPr="00500A67" w:rsidRDefault="007940E3" w:rsidP="007940E3">
            <w:pPr>
              <w:rPr>
                <w:rFonts w:ascii="Arial Narrow" w:hAnsi="Arial Narrow"/>
                <w:iCs/>
                <w:sz w:val="20"/>
                <w:szCs w:val="20"/>
              </w:rPr>
            </w:pPr>
            <w:r>
              <w:rPr>
                <w:rFonts w:ascii="Arial Narrow" w:hAnsi="Arial Narrow"/>
                <w:iCs/>
                <w:sz w:val="20"/>
                <w:szCs w:val="20"/>
              </w:rPr>
              <w:t>Development of a scalable application using AWS services</w:t>
            </w:r>
          </w:p>
        </w:tc>
      </w:tr>
      <w:tr w:rsidR="007940E3" w:rsidRPr="00500A67" w14:paraId="248EA61A" w14:textId="77777777" w:rsidTr="00905BE8">
        <w:tc>
          <w:tcPr>
            <w:tcW w:w="2568" w:type="dxa"/>
            <w:shd w:val="clear" w:color="auto" w:fill="auto"/>
          </w:tcPr>
          <w:p w14:paraId="1B62AF3E" w14:textId="77777777" w:rsidR="007940E3" w:rsidRPr="00500A67" w:rsidRDefault="007940E3" w:rsidP="007940E3">
            <w:pPr>
              <w:rPr>
                <w:rFonts w:ascii="Arial Narrow" w:hAnsi="Arial Narrow"/>
                <w:iCs/>
                <w:sz w:val="20"/>
                <w:szCs w:val="20"/>
              </w:rPr>
            </w:pPr>
            <w:r w:rsidRPr="00500A67">
              <w:rPr>
                <w:rFonts w:ascii="Arial Narrow" w:hAnsi="Arial Narrow"/>
                <w:iCs/>
                <w:sz w:val="20"/>
                <w:szCs w:val="20"/>
              </w:rPr>
              <w:t xml:space="preserve">Language of text, </w:t>
            </w:r>
            <w:r w:rsidRPr="00500A67">
              <w:rPr>
                <w:rFonts w:ascii="Arial Narrow" w:hAnsi="Arial Narrow"/>
                <w:b/>
                <w:iCs/>
                <w:sz w:val="20"/>
                <w:szCs w:val="20"/>
              </w:rPr>
              <w:t>LT</w:t>
            </w:r>
            <w:r w:rsidRPr="00500A67">
              <w:rPr>
                <w:rFonts w:ascii="Arial Narrow" w:hAnsi="Arial Narrow"/>
                <w:iCs/>
                <w:sz w:val="20"/>
                <w:szCs w:val="20"/>
              </w:rPr>
              <w:t>:</w:t>
            </w:r>
          </w:p>
        </w:tc>
        <w:tc>
          <w:tcPr>
            <w:tcW w:w="4147" w:type="dxa"/>
            <w:shd w:val="clear" w:color="auto" w:fill="auto"/>
          </w:tcPr>
          <w:p w14:paraId="33E99F3D" w14:textId="0E7E5D25" w:rsidR="007940E3" w:rsidRPr="00500A67" w:rsidRDefault="00133326" w:rsidP="007940E3">
            <w:pPr>
              <w:rPr>
                <w:rFonts w:ascii="Arial Narrow" w:hAnsi="Arial Narrow"/>
                <w:iCs/>
                <w:sz w:val="20"/>
                <w:szCs w:val="20"/>
              </w:rPr>
            </w:pPr>
            <w:r>
              <w:rPr>
                <w:rFonts w:ascii="Arial Narrow" w:hAnsi="Arial Narrow"/>
                <w:iCs/>
                <w:sz w:val="20"/>
                <w:szCs w:val="20"/>
              </w:rPr>
              <w:t>S</w:t>
            </w:r>
            <w:r w:rsidRPr="00900009">
              <w:rPr>
                <w:rFonts w:ascii="Arial Narrow" w:hAnsi="Arial Narrow"/>
                <w:iCs/>
                <w:sz w:val="20"/>
                <w:szCs w:val="20"/>
              </w:rPr>
              <w:t>erbian</w:t>
            </w:r>
          </w:p>
        </w:tc>
      </w:tr>
      <w:tr w:rsidR="00133326" w:rsidRPr="00500A67" w14:paraId="06BA87D0" w14:textId="77777777" w:rsidTr="00905BE8">
        <w:tc>
          <w:tcPr>
            <w:tcW w:w="2568" w:type="dxa"/>
            <w:shd w:val="clear" w:color="auto" w:fill="auto"/>
          </w:tcPr>
          <w:p w14:paraId="0F86FD1A" w14:textId="77777777" w:rsidR="00133326" w:rsidRPr="00500A67" w:rsidRDefault="00133326" w:rsidP="00133326">
            <w:pPr>
              <w:rPr>
                <w:rFonts w:ascii="Arial Narrow" w:hAnsi="Arial Narrow"/>
                <w:iCs/>
                <w:sz w:val="20"/>
                <w:szCs w:val="20"/>
              </w:rPr>
            </w:pPr>
            <w:r w:rsidRPr="00500A67">
              <w:rPr>
                <w:rFonts w:ascii="Arial Narrow" w:hAnsi="Arial Narrow"/>
                <w:iCs/>
                <w:sz w:val="20"/>
                <w:szCs w:val="20"/>
              </w:rPr>
              <w:t xml:space="preserve">Language of abstract, </w:t>
            </w:r>
            <w:r w:rsidRPr="00500A67">
              <w:rPr>
                <w:rFonts w:ascii="Arial Narrow" w:hAnsi="Arial Narrow"/>
                <w:b/>
                <w:iCs/>
                <w:sz w:val="20"/>
                <w:szCs w:val="20"/>
              </w:rPr>
              <w:t>LA</w:t>
            </w:r>
            <w:r w:rsidRPr="00500A67">
              <w:rPr>
                <w:rFonts w:ascii="Arial Narrow" w:hAnsi="Arial Narrow"/>
                <w:iCs/>
                <w:sz w:val="20"/>
                <w:szCs w:val="20"/>
              </w:rPr>
              <w:t>:</w:t>
            </w:r>
          </w:p>
        </w:tc>
        <w:tc>
          <w:tcPr>
            <w:tcW w:w="4147" w:type="dxa"/>
            <w:shd w:val="clear" w:color="auto" w:fill="auto"/>
          </w:tcPr>
          <w:p w14:paraId="48A89720" w14:textId="584DF58D" w:rsidR="00133326" w:rsidRPr="00500A67" w:rsidRDefault="00133326" w:rsidP="00133326">
            <w:pPr>
              <w:rPr>
                <w:rFonts w:ascii="Arial Narrow" w:hAnsi="Arial Narrow"/>
                <w:iCs/>
                <w:sz w:val="20"/>
                <w:szCs w:val="20"/>
              </w:rPr>
            </w:pPr>
            <w:r>
              <w:rPr>
                <w:rFonts w:ascii="Arial Narrow" w:hAnsi="Arial Narrow"/>
                <w:iCs/>
                <w:sz w:val="20"/>
                <w:szCs w:val="20"/>
              </w:rPr>
              <w:t>S</w:t>
            </w:r>
            <w:r w:rsidRPr="00900009">
              <w:rPr>
                <w:rFonts w:ascii="Arial Narrow" w:hAnsi="Arial Narrow"/>
                <w:iCs/>
                <w:sz w:val="20"/>
                <w:szCs w:val="20"/>
              </w:rPr>
              <w:t xml:space="preserve">erbian / </w:t>
            </w:r>
            <w:r>
              <w:rPr>
                <w:rFonts w:ascii="Arial Narrow" w:hAnsi="Arial Narrow"/>
                <w:iCs/>
                <w:sz w:val="20"/>
                <w:szCs w:val="20"/>
              </w:rPr>
              <w:t>E</w:t>
            </w:r>
            <w:r w:rsidRPr="00900009">
              <w:rPr>
                <w:rFonts w:ascii="Arial Narrow" w:hAnsi="Arial Narrow"/>
                <w:iCs/>
                <w:sz w:val="20"/>
                <w:szCs w:val="20"/>
              </w:rPr>
              <w:t>nglish</w:t>
            </w:r>
          </w:p>
        </w:tc>
      </w:tr>
      <w:tr w:rsidR="00133326" w:rsidRPr="00500A67" w14:paraId="657A69CB" w14:textId="77777777" w:rsidTr="00905BE8">
        <w:tc>
          <w:tcPr>
            <w:tcW w:w="2568" w:type="dxa"/>
            <w:shd w:val="clear" w:color="auto" w:fill="auto"/>
          </w:tcPr>
          <w:p w14:paraId="3CF8DA3B" w14:textId="77777777" w:rsidR="00133326" w:rsidRPr="00500A67" w:rsidRDefault="00133326" w:rsidP="00133326">
            <w:pPr>
              <w:rPr>
                <w:rFonts w:ascii="Arial Narrow" w:hAnsi="Arial Narrow"/>
                <w:iCs/>
                <w:sz w:val="20"/>
                <w:szCs w:val="20"/>
              </w:rPr>
            </w:pPr>
            <w:r w:rsidRPr="00500A67">
              <w:rPr>
                <w:rFonts w:ascii="Arial Narrow" w:hAnsi="Arial Narrow"/>
                <w:iCs/>
                <w:sz w:val="20"/>
                <w:szCs w:val="20"/>
              </w:rPr>
              <w:t xml:space="preserve">Country of publication, </w:t>
            </w:r>
            <w:r w:rsidRPr="00500A67">
              <w:rPr>
                <w:rFonts w:ascii="Arial Narrow" w:hAnsi="Arial Narrow"/>
                <w:b/>
                <w:iCs/>
                <w:sz w:val="20"/>
                <w:szCs w:val="20"/>
              </w:rPr>
              <w:t>CP</w:t>
            </w:r>
            <w:r w:rsidRPr="00500A67">
              <w:rPr>
                <w:rFonts w:ascii="Arial Narrow" w:hAnsi="Arial Narrow"/>
                <w:iCs/>
                <w:sz w:val="20"/>
                <w:szCs w:val="20"/>
              </w:rPr>
              <w:t>:</w:t>
            </w:r>
          </w:p>
        </w:tc>
        <w:tc>
          <w:tcPr>
            <w:tcW w:w="4147" w:type="dxa"/>
            <w:shd w:val="clear" w:color="auto" w:fill="auto"/>
          </w:tcPr>
          <w:p w14:paraId="31D8CE98" w14:textId="7EC9A588" w:rsidR="00133326" w:rsidRPr="00500A67" w:rsidRDefault="00133326" w:rsidP="00133326">
            <w:pPr>
              <w:rPr>
                <w:rFonts w:ascii="Arial Narrow" w:hAnsi="Arial Narrow"/>
                <w:iCs/>
                <w:sz w:val="20"/>
                <w:szCs w:val="20"/>
              </w:rPr>
            </w:pPr>
            <w:r w:rsidRPr="00900009">
              <w:rPr>
                <w:rFonts w:ascii="Arial Narrow" w:hAnsi="Arial Narrow"/>
                <w:iCs/>
                <w:sz w:val="20"/>
                <w:szCs w:val="20"/>
              </w:rPr>
              <w:t>Serbia</w:t>
            </w:r>
          </w:p>
        </w:tc>
      </w:tr>
      <w:tr w:rsidR="00133326" w:rsidRPr="00500A67" w14:paraId="0C2ED302" w14:textId="77777777" w:rsidTr="00905BE8">
        <w:tc>
          <w:tcPr>
            <w:tcW w:w="2568" w:type="dxa"/>
            <w:shd w:val="clear" w:color="auto" w:fill="auto"/>
          </w:tcPr>
          <w:p w14:paraId="24398304" w14:textId="77777777" w:rsidR="00133326" w:rsidRPr="00500A67" w:rsidRDefault="00133326" w:rsidP="00133326">
            <w:pPr>
              <w:rPr>
                <w:rFonts w:ascii="Arial Narrow" w:hAnsi="Arial Narrow"/>
                <w:iCs/>
                <w:sz w:val="20"/>
                <w:szCs w:val="20"/>
              </w:rPr>
            </w:pPr>
            <w:r w:rsidRPr="00500A67">
              <w:rPr>
                <w:rFonts w:ascii="Arial Narrow" w:hAnsi="Arial Narrow"/>
                <w:iCs/>
                <w:sz w:val="20"/>
                <w:szCs w:val="20"/>
              </w:rPr>
              <w:t xml:space="preserve">Locality of publication, </w:t>
            </w:r>
            <w:r w:rsidRPr="00500A67">
              <w:rPr>
                <w:rFonts w:ascii="Arial Narrow" w:hAnsi="Arial Narrow"/>
                <w:b/>
                <w:iCs/>
                <w:sz w:val="20"/>
                <w:szCs w:val="20"/>
              </w:rPr>
              <w:t>LP</w:t>
            </w:r>
            <w:r w:rsidRPr="00500A67">
              <w:rPr>
                <w:rFonts w:ascii="Arial Narrow" w:hAnsi="Arial Narrow"/>
                <w:iCs/>
                <w:sz w:val="20"/>
                <w:szCs w:val="20"/>
              </w:rPr>
              <w:t>:</w:t>
            </w:r>
          </w:p>
        </w:tc>
        <w:tc>
          <w:tcPr>
            <w:tcW w:w="4147" w:type="dxa"/>
            <w:shd w:val="clear" w:color="auto" w:fill="auto"/>
          </w:tcPr>
          <w:p w14:paraId="4D63E401" w14:textId="246C4238" w:rsidR="00133326" w:rsidRPr="00500A67" w:rsidRDefault="00133326" w:rsidP="00133326">
            <w:pPr>
              <w:rPr>
                <w:rFonts w:ascii="Arial Narrow" w:hAnsi="Arial Narrow"/>
                <w:iCs/>
                <w:sz w:val="20"/>
                <w:szCs w:val="20"/>
              </w:rPr>
            </w:pPr>
            <w:r>
              <w:rPr>
                <w:rFonts w:ascii="Arial Narrow" w:hAnsi="Arial Narrow"/>
                <w:iCs/>
                <w:sz w:val="20"/>
                <w:szCs w:val="20"/>
              </w:rPr>
              <w:t>Vojvodina</w:t>
            </w:r>
          </w:p>
        </w:tc>
      </w:tr>
      <w:tr w:rsidR="00133326" w:rsidRPr="00500A67" w14:paraId="4AF6FD72" w14:textId="77777777" w:rsidTr="00905BE8">
        <w:tc>
          <w:tcPr>
            <w:tcW w:w="2568" w:type="dxa"/>
            <w:shd w:val="clear" w:color="auto" w:fill="auto"/>
          </w:tcPr>
          <w:p w14:paraId="7B61A2A1" w14:textId="77777777" w:rsidR="00133326" w:rsidRPr="00500A67" w:rsidRDefault="00133326" w:rsidP="00133326">
            <w:pPr>
              <w:rPr>
                <w:rFonts w:ascii="Arial Narrow" w:hAnsi="Arial Narrow"/>
                <w:iCs/>
                <w:sz w:val="20"/>
                <w:szCs w:val="20"/>
              </w:rPr>
            </w:pPr>
            <w:r w:rsidRPr="00500A67">
              <w:rPr>
                <w:rFonts w:ascii="Arial Narrow" w:hAnsi="Arial Narrow"/>
                <w:iCs/>
                <w:sz w:val="20"/>
                <w:szCs w:val="20"/>
              </w:rPr>
              <w:t xml:space="preserve">Publication year, </w:t>
            </w:r>
            <w:r w:rsidRPr="00500A67">
              <w:rPr>
                <w:rFonts w:ascii="Arial Narrow" w:hAnsi="Arial Narrow"/>
                <w:b/>
                <w:iCs/>
                <w:sz w:val="20"/>
                <w:szCs w:val="20"/>
              </w:rPr>
              <w:t>PY</w:t>
            </w:r>
            <w:r w:rsidRPr="00500A67">
              <w:rPr>
                <w:rFonts w:ascii="Arial Narrow" w:hAnsi="Arial Narrow"/>
                <w:iCs/>
                <w:sz w:val="20"/>
                <w:szCs w:val="20"/>
              </w:rPr>
              <w:t>:</w:t>
            </w:r>
          </w:p>
        </w:tc>
        <w:tc>
          <w:tcPr>
            <w:tcW w:w="4147" w:type="dxa"/>
            <w:shd w:val="clear" w:color="auto" w:fill="auto"/>
          </w:tcPr>
          <w:p w14:paraId="6BA8EF73" w14:textId="7B6171B7" w:rsidR="00133326" w:rsidRPr="00500A67" w:rsidRDefault="00133326" w:rsidP="00133326">
            <w:pPr>
              <w:rPr>
                <w:rFonts w:ascii="Arial Narrow" w:hAnsi="Arial Narrow"/>
                <w:iCs/>
                <w:sz w:val="20"/>
                <w:szCs w:val="20"/>
              </w:rPr>
            </w:pPr>
            <w:r>
              <w:rPr>
                <w:rFonts w:ascii="Arial Narrow" w:hAnsi="Arial Narrow"/>
                <w:iCs/>
                <w:sz w:val="20"/>
                <w:szCs w:val="20"/>
              </w:rPr>
              <w:t>2021</w:t>
            </w:r>
          </w:p>
        </w:tc>
      </w:tr>
      <w:tr w:rsidR="00455DD2" w:rsidRPr="00500A67" w14:paraId="581AB8F2" w14:textId="77777777" w:rsidTr="00905BE8">
        <w:tc>
          <w:tcPr>
            <w:tcW w:w="2568" w:type="dxa"/>
            <w:shd w:val="clear" w:color="auto" w:fill="auto"/>
          </w:tcPr>
          <w:p w14:paraId="0065E332" w14:textId="77777777" w:rsidR="00455DD2" w:rsidRPr="00500A67" w:rsidRDefault="00455DD2" w:rsidP="00455DD2">
            <w:pPr>
              <w:rPr>
                <w:rFonts w:ascii="Arial Narrow" w:hAnsi="Arial Narrow"/>
                <w:iCs/>
                <w:sz w:val="20"/>
                <w:szCs w:val="20"/>
              </w:rPr>
            </w:pPr>
            <w:r w:rsidRPr="00500A67">
              <w:rPr>
                <w:rFonts w:ascii="Arial Narrow" w:hAnsi="Arial Narrow"/>
                <w:iCs/>
                <w:sz w:val="20"/>
                <w:szCs w:val="20"/>
              </w:rPr>
              <w:t xml:space="preserve">Publisher, </w:t>
            </w:r>
            <w:r w:rsidRPr="00500A67">
              <w:rPr>
                <w:rFonts w:ascii="Arial Narrow" w:hAnsi="Arial Narrow"/>
                <w:b/>
                <w:iCs/>
                <w:sz w:val="20"/>
                <w:szCs w:val="20"/>
              </w:rPr>
              <w:t>PB</w:t>
            </w:r>
            <w:r w:rsidRPr="00500A67">
              <w:rPr>
                <w:rFonts w:ascii="Arial Narrow" w:hAnsi="Arial Narrow"/>
                <w:iCs/>
                <w:sz w:val="20"/>
                <w:szCs w:val="20"/>
              </w:rPr>
              <w:t>:</w:t>
            </w:r>
          </w:p>
        </w:tc>
        <w:tc>
          <w:tcPr>
            <w:tcW w:w="4147" w:type="dxa"/>
            <w:shd w:val="clear" w:color="auto" w:fill="auto"/>
          </w:tcPr>
          <w:p w14:paraId="5FC9B467" w14:textId="06751873" w:rsidR="00455DD2" w:rsidRPr="00500A67" w:rsidRDefault="00455DD2" w:rsidP="00455DD2">
            <w:pPr>
              <w:rPr>
                <w:rFonts w:ascii="Arial Narrow" w:hAnsi="Arial Narrow"/>
                <w:iCs/>
                <w:sz w:val="20"/>
                <w:szCs w:val="20"/>
              </w:rPr>
            </w:pPr>
            <w:r>
              <w:rPr>
                <w:rFonts w:ascii="Arial Narrow" w:hAnsi="Arial Narrow"/>
                <w:iCs/>
                <w:sz w:val="20"/>
                <w:szCs w:val="20"/>
              </w:rPr>
              <w:t>A</w:t>
            </w:r>
            <w:r w:rsidRPr="00900009">
              <w:rPr>
                <w:rFonts w:ascii="Arial Narrow" w:hAnsi="Arial Narrow"/>
                <w:iCs/>
                <w:sz w:val="20"/>
                <w:szCs w:val="20"/>
              </w:rPr>
              <w:t>uthor’s reprint</w:t>
            </w:r>
          </w:p>
        </w:tc>
      </w:tr>
      <w:tr w:rsidR="00455DD2" w:rsidRPr="00500A67" w14:paraId="02C47888" w14:textId="77777777" w:rsidTr="00905BE8">
        <w:tc>
          <w:tcPr>
            <w:tcW w:w="2568" w:type="dxa"/>
            <w:shd w:val="clear" w:color="auto" w:fill="auto"/>
          </w:tcPr>
          <w:p w14:paraId="143608DD" w14:textId="77777777" w:rsidR="00455DD2" w:rsidRPr="00500A67" w:rsidRDefault="00455DD2" w:rsidP="00455DD2">
            <w:pPr>
              <w:rPr>
                <w:rFonts w:ascii="Arial Narrow" w:hAnsi="Arial Narrow"/>
                <w:iCs/>
                <w:sz w:val="20"/>
                <w:szCs w:val="20"/>
              </w:rPr>
            </w:pPr>
            <w:r w:rsidRPr="00500A67">
              <w:rPr>
                <w:rFonts w:ascii="Arial Narrow" w:hAnsi="Arial Narrow"/>
                <w:iCs/>
                <w:sz w:val="20"/>
                <w:szCs w:val="20"/>
              </w:rPr>
              <w:t xml:space="preserve">Publication place, </w:t>
            </w:r>
            <w:r w:rsidRPr="00500A67">
              <w:rPr>
                <w:rFonts w:ascii="Arial Narrow" w:hAnsi="Arial Narrow"/>
                <w:b/>
                <w:iCs/>
                <w:sz w:val="20"/>
                <w:szCs w:val="20"/>
              </w:rPr>
              <w:t>PP</w:t>
            </w:r>
            <w:r w:rsidRPr="00500A67">
              <w:rPr>
                <w:rFonts w:ascii="Arial Narrow" w:hAnsi="Arial Narrow"/>
                <w:iCs/>
                <w:sz w:val="20"/>
                <w:szCs w:val="20"/>
              </w:rPr>
              <w:t>:</w:t>
            </w:r>
          </w:p>
        </w:tc>
        <w:tc>
          <w:tcPr>
            <w:tcW w:w="4147" w:type="dxa"/>
            <w:shd w:val="clear" w:color="auto" w:fill="auto"/>
          </w:tcPr>
          <w:p w14:paraId="77FEBDCE" w14:textId="42A0ABFF" w:rsidR="00455DD2" w:rsidRPr="00500A67" w:rsidRDefault="00455DD2" w:rsidP="00455DD2">
            <w:pPr>
              <w:rPr>
                <w:rFonts w:ascii="Arial Narrow" w:hAnsi="Arial Narrow"/>
                <w:iCs/>
                <w:sz w:val="20"/>
                <w:szCs w:val="20"/>
              </w:rPr>
            </w:pPr>
            <w:r w:rsidRPr="00900009">
              <w:rPr>
                <w:rFonts w:ascii="Arial Narrow" w:hAnsi="Arial Narrow"/>
                <w:iCs/>
                <w:sz w:val="20"/>
                <w:szCs w:val="20"/>
              </w:rPr>
              <w:t>Novi Sad, Faculty of Technical Sciences,</w:t>
            </w:r>
            <w:r w:rsidRPr="00900009">
              <w:rPr>
                <w:rFonts w:ascii="Arial Narrow" w:hAnsi="Arial Narrow"/>
                <w:iCs/>
                <w:sz w:val="20"/>
                <w:szCs w:val="20"/>
              </w:rPr>
              <w:br/>
              <w:t>Trg Dositeja Obradovića 6</w:t>
            </w:r>
          </w:p>
        </w:tc>
      </w:tr>
      <w:tr w:rsidR="00455DD2" w:rsidRPr="00500A67" w14:paraId="5BD4F0D3" w14:textId="77777777" w:rsidTr="00905BE8">
        <w:tc>
          <w:tcPr>
            <w:tcW w:w="2568" w:type="dxa"/>
            <w:shd w:val="clear" w:color="auto" w:fill="auto"/>
          </w:tcPr>
          <w:p w14:paraId="4650B413" w14:textId="77777777" w:rsidR="00455DD2" w:rsidRPr="00500A67" w:rsidRDefault="00455DD2" w:rsidP="00455DD2">
            <w:pPr>
              <w:rPr>
                <w:rFonts w:ascii="Arial Narrow" w:hAnsi="Arial Narrow"/>
                <w:iCs/>
                <w:sz w:val="20"/>
                <w:szCs w:val="20"/>
              </w:rPr>
            </w:pPr>
            <w:r w:rsidRPr="00500A67">
              <w:rPr>
                <w:rFonts w:ascii="Arial Narrow" w:hAnsi="Arial Narrow"/>
                <w:iCs/>
                <w:sz w:val="20"/>
                <w:szCs w:val="20"/>
              </w:rPr>
              <w:t xml:space="preserve">Physical description, </w:t>
            </w:r>
            <w:r w:rsidRPr="00500A67">
              <w:rPr>
                <w:rFonts w:ascii="Arial Narrow" w:hAnsi="Arial Narrow"/>
                <w:b/>
                <w:iCs/>
                <w:sz w:val="20"/>
                <w:szCs w:val="20"/>
              </w:rPr>
              <w:t>PD</w:t>
            </w:r>
            <w:r w:rsidRPr="00500A67">
              <w:rPr>
                <w:rFonts w:ascii="Arial Narrow" w:hAnsi="Arial Narrow"/>
                <w:iCs/>
                <w:sz w:val="20"/>
                <w:szCs w:val="20"/>
              </w:rPr>
              <w:t>:</w:t>
            </w:r>
          </w:p>
        </w:tc>
        <w:tc>
          <w:tcPr>
            <w:tcW w:w="4147" w:type="dxa"/>
            <w:shd w:val="clear" w:color="auto" w:fill="auto"/>
          </w:tcPr>
          <w:p w14:paraId="21191F5D" w14:textId="533FC398" w:rsidR="00455DD2" w:rsidRPr="00484C08" w:rsidRDefault="00455DD2" w:rsidP="00455DD2">
            <w:pPr>
              <w:rPr>
                <w:rFonts w:ascii="Arial Narrow" w:hAnsi="Arial Narrow"/>
                <w:iCs/>
                <w:color w:val="000000" w:themeColor="text1"/>
                <w:sz w:val="20"/>
                <w:szCs w:val="20"/>
              </w:rPr>
            </w:pPr>
            <w:r w:rsidRPr="00484C08">
              <w:rPr>
                <w:rFonts w:ascii="Arial Narrow" w:hAnsi="Arial Narrow"/>
                <w:iCs/>
                <w:color w:val="000000" w:themeColor="text1"/>
                <w:sz w:val="20"/>
                <w:szCs w:val="20"/>
              </w:rPr>
              <w:t>no. of chap</w:t>
            </w:r>
            <w:r w:rsidR="00066135" w:rsidRPr="00484C08">
              <w:rPr>
                <w:rFonts w:ascii="Arial Narrow" w:hAnsi="Arial Narrow"/>
                <w:iCs/>
                <w:color w:val="000000" w:themeColor="text1"/>
                <w:sz w:val="20"/>
                <w:szCs w:val="20"/>
              </w:rPr>
              <w:t xml:space="preserve">ters 7/ pages </w:t>
            </w:r>
            <w:r w:rsidR="004E6042">
              <w:rPr>
                <w:rFonts w:ascii="Arial Narrow" w:hAnsi="Arial Narrow"/>
                <w:iCs/>
                <w:color w:val="000000" w:themeColor="text1"/>
                <w:sz w:val="20"/>
                <w:szCs w:val="20"/>
              </w:rPr>
              <w:t>79</w:t>
            </w:r>
            <w:r w:rsidR="00DD185F" w:rsidRPr="00484C08">
              <w:rPr>
                <w:rFonts w:ascii="Arial Narrow" w:hAnsi="Arial Narrow"/>
                <w:iCs/>
                <w:color w:val="000000" w:themeColor="text1"/>
                <w:sz w:val="20"/>
                <w:szCs w:val="20"/>
              </w:rPr>
              <w:t>/ quotes 42</w:t>
            </w:r>
            <w:r w:rsidR="004E4A93" w:rsidRPr="00484C08">
              <w:rPr>
                <w:rFonts w:ascii="Arial Narrow" w:hAnsi="Arial Narrow"/>
                <w:iCs/>
                <w:color w:val="000000" w:themeColor="text1"/>
                <w:sz w:val="20"/>
                <w:szCs w:val="20"/>
              </w:rPr>
              <w:t>/ tables 0/ pictures 69</w:t>
            </w:r>
            <w:r w:rsidRPr="00484C08">
              <w:rPr>
                <w:rFonts w:ascii="Arial Narrow" w:hAnsi="Arial Narrow"/>
                <w:iCs/>
                <w:color w:val="000000" w:themeColor="text1"/>
                <w:sz w:val="20"/>
                <w:szCs w:val="20"/>
              </w:rPr>
              <w:t>/ graphs 0/ appendix 0</w:t>
            </w:r>
          </w:p>
        </w:tc>
      </w:tr>
      <w:tr w:rsidR="00455DD2" w:rsidRPr="00500A67" w14:paraId="337B3F80" w14:textId="77777777" w:rsidTr="00905BE8">
        <w:tc>
          <w:tcPr>
            <w:tcW w:w="2568" w:type="dxa"/>
            <w:shd w:val="clear" w:color="auto" w:fill="auto"/>
          </w:tcPr>
          <w:p w14:paraId="1327B7C8" w14:textId="77777777" w:rsidR="00455DD2" w:rsidRPr="00500A67" w:rsidRDefault="00455DD2" w:rsidP="00455DD2">
            <w:pPr>
              <w:rPr>
                <w:rFonts w:ascii="Arial Narrow" w:hAnsi="Arial Narrow"/>
                <w:iCs/>
                <w:sz w:val="20"/>
                <w:szCs w:val="20"/>
              </w:rPr>
            </w:pPr>
            <w:r w:rsidRPr="00500A67">
              <w:rPr>
                <w:rFonts w:ascii="Arial Narrow" w:hAnsi="Arial Narrow"/>
                <w:iCs/>
                <w:sz w:val="20"/>
                <w:szCs w:val="20"/>
              </w:rPr>
              <w:t xml:space="preserve">Scientific field, </w:t>
            </w:r>
            <w:r w:rsidRPr="00500A67">
              <w:rPr>
                <w:rFonts w:ascii="Arial Narrow" w:hAnsi="Arial Narrow"/>
                <w:b/>
                <w:iCs/>
                <w:sz w:val="20"/>
                <w:szCs w:val="20"/>
              </w:rPr>
              <w:t>SF</w:t>
            </w:r>
            <w:r w:rsidRPr="00500A67">
              <w:rPr>
                <w:rFonts w:ascii="Arial Narrow" w:hAnsi="Arial Narrow"/>
                <w:iCs/>
                <w:sz w:val="20"/>
                <w:szCs w:val="20"/>
              </w:rPr>
              <w:t>:</w:t>
            </w:r>
          </w:p>
        </w:tc>
        <w:tc>
          <w:tcPr>
            <w:tcW w:w="4147" w:type="dxa"/>
            <w:shd w:val="clear" w:color="auto" w:fill="auto"/>
          </w:tcPr>
          <w:p w14:paraId="75C2210F" w14:textId="09142847" w:rsidR="00455DD2" w:rsidRPr="00500A67" w:rsidRDefault="00E2629B" w:rsidP="00455DD2">
            <w:pPr>
              <w:rPr>
                <w:rFonts w:ascii="Arial Narrow" w:hAnsi="Arial Narrow"/>
                <w:iCs/>
                <w:sz w:val="20"/>
                <w:szCs w:val="20"/>
              </w:rPr>
            </w:pPr>
            <w:r>
              <w:rPr>
                <w:rFonts w:ascii="Arial Narrow" w:hAnsi="Arial Narrow"/>
                <w:iCs/>
                <w:sz w:val="20"/>
                <w:szCs w:val="20"/>
              </w:rPr>
              <w:t>Software engineering and information technologies</w:t>
            </w:r>
          </w:p>
        </w:tc>
      </w:tr>
      <w:tr w:rsidR="00455DD2" w:rsidRPr="00500A67" w14:paraId="5C373475" w14:textId="77777777" w:rsidTr="00905BE8">
        <w:tc>
          <w:tcPr>
            <w:tcW w:w="2568" w:type="dxa"/>
            <w:shd w:val="clear" w:color="auto" w:fill="auto"/>
          </w:tcPr>
          <w:p w14:paraId="1A3FDF81" w14:textId="77777777" w:rsidR="00455DD2" w:rsidRPr="00500A67" w:rsidRDefault="00455DD2" w:rsidP="00455DD2">
            <w:pPr>
              <w:rPr>
                <w:rFonts w:ascii="Arial Narrow" w:hAnsi="Arial Narrow"/>
                <w:iCs/>
                <w:sz w:val="20"/>
                <w:szCs w:val="20"/>
              </w:rPr>
            </w:pPr>
            <w:r w:rsidRPr="00500A67">
              <w:rPr>
                <w:rFonts w:ascii="Arial Narrow" w:hAnsi="Arial Narrow"/>
                <w:iCs/>
                <w:sz w:val="20"/>
                <w:szCs w:val="20"/>
              </w:rPr>
              <w:t xml:space="preserve">Scientific discipline, </w:t>
            </w:r>
            <w:r w:rsidRPr="00500A67">
              <w:rPr>
                <w:rFonts w:ascii="Arial Narrow" w:hAnsi="Arial Narrow"/>
                <w:b/>
                <w:iCs/>
                <w:sz w:val="20"/>
                <w:szCs w:val="20"/>
              </w:rPr>
              <w:t>ND</w:t>
            </w:r>
            <w:r w:rsidRPr="00500A67">
              <w:rPr>
                <w:rFonts w:ascii="Arial Narrow" w:hAnsi="Arial Narrow"/>
                <w:iCs/>
                <w:sz w:val="20"/>
                <w:szCs w:val="20"/>
              </w:rPr>
              <w:t>:</w:t>
            </w:r>
          </w:p>
        </w:tc>
        <w:tc>
          <w:tcPr>
            <w:tcW w:w="4147" w:type="dxa"/>
            <w:shd w:val="clear" w:color="auto" w:fill="auto"/>
          </w:tcPr>
          <w:p w14:paraId="1F6E0EB7" w14:textId="2755FB21" w:rsidR="00455DD2" w:rsidRPr="00500A67" w:rsidRDefault="00E2629B" w:rsidP="00484C08">
            <w:pPr>
              <w:tabs>
                <w:tab w:val="left" w:pos="1152"/>
              </w:tabs>
              <w:rPr>
                <w:rFonts w:ascii="Arial Narrow" w:hAnsi="Arial Narrow"/>
                <w:iCs/>
                <w:sz w:val="20"/>
                <w:szCs w:val="20"/>
              </w:rPr>
            </w:pPr>
            <w:r>
              <w:rPr>
                <w:rFonts w:ascii="Arial Narrow" w:hAnsi="Arial Narrow"/>
                <w:iCs/>
                <w:sz w:val="20"/>
                <w:szCs w:val="20"/>
              </w:rPr>
              <w:t>Web programming</w:t>
            </w:r>
          </w:p>
        </w:tc>
      </w:tr>
      <w:tr w:rsidR="00455DD2" w:rsidRPr="00500A67" w14:paraId="78616D54" w14:textId="77777777" w:rsidTr="00905BE8">
        <w:tc>
          <w:tcPr>
            <w:tcW w:w="2568" w:type="dxa"/>
            <w:shd w:val="clear" w:color="auto" w:fill="auto"/>
          </w:tcPr>
          <w:p w14:paraId="4CE44C43" w14:textId="77777777" w:rsidR="00455DD2" w:rsidRPr="00500A67" w:rsidRDefault="00455DD2" w:rsidP="00455DD2">
            <w:pPr>
              <w:rPr>
                <w:rFonts w:ascii="Arial Narrow" w:hAnsi="Arial Narrow"/>
                <w:iCs/>
                <w:sz w:val="20"/>
                <w:szCs w:val="20"/>
              </w:rPr>
            </w:pPr>
            <w:r w:rsidRPr="00500A67">
              <w:rPr>
                <w:rFonts w:ascii="Arial Narrow" w:hAnsi="Arial Narrow"/>
                <w:iCs/>
                <w:sz w:val="20"/>
                <w:szCs w:val="20"/>
              </w:rPr>
              <w:t xml:space="preserve">Subject / Keywords, </w:t>
            </w:r>
            <w:r w:rsidRPr="00500A67">
              <w:rPr>
                <w:rFonts w:ascii="Arial Narrow" w:hAnsi="Arial Narrow"/>
                <w:b/>
                <w:iCs/>
                <w:sz w:val="20"/>
                <w:szCs w:val="20"/>
              </w:rPr>
              <w:t>S/KW</w:t>
            </w:r>
            <w:r w:rsidRPr="00500A67">
              <w:rPr>
                <w:rFonts w:ascii="Arial Narrow" w:hAnsi="Arial Narrow"/>
                <w:iCs/>
                <w:sz w:val="20"/>
                <w:szCs w:val="20"/>
              </w:rPr>
              <w:t>:</w:t>
            </w:r>
          </w:p>
        </w:tc>
        <w:tc>
          <w:tcPr>
            <w:tcW w:w="4147" w:type="dxa"/>
            <w:shd w:val="clear" w:color="auto" w:fill="auto"/>
          </w:tcPr>
          <w:p w14:paraId="6D4E856C" w14:textId="3A566E7C" w:rsidR="00455DD2" w:rsidRPr="00500A67" w:rsidRDefault="008005F2" w:rsidP="00455DD2">
            <w:pPr>
              <w:rPr>
                <w:rFonts w:ascii="Arial Narrow" w:hAnsi="Arial Narrow"/>
                <w:iCs/>
                <w:sz w:val="20"/>
                <w:szCs w:val="20"/>
              </w:rPr>
            </w:pPr>
            <w:r>
              <w:rPr>
                <w:rFonts w:ascii="Arial Narrow" w:hAnsi="Arial Narrow"/>
                <w:iCs/>
                <w:sz w:val="20"/>
                <w:szCs w:val="20"/>
              </w:rPr>
              <w:t>AWS platform, software architecture, elasticity, high availabilty</w:t>
            </w:r>
          </w:p>
        </w:tc>
      </w:tr>
      <w:tr w:rsidR="00455DD2" w:rsidRPr="00500A67" w14:paraId="2FBB39F4" w14:textId="77777777" w:rsidTr="00905BE8">
        <w:tc>
          <w:tcPr>
            <w:tcW w:w="2568" w:type="dxa"/>
            <w:shd w:val="clear" w:color="auto" w:fill="auto"/>
          </w:tcPr>
          <w:p w14:paraId="4CAC1B56" w14:textId="77777777" w:rsidR="00455DD2" w:rsidRPr="00500A67" w:rsidRDefault="00455DD2" w:rsidP="00455DD2">
            <w:pPr>
              <w:rPr>
                <w:rFonts w:ascii="Arial Narrow" w:hAnsi="Arial Narrow"/>
                <w:b/>
                <w:iCs/>
                <w:sz w:val="20"/>
                <w:szCs w:val="20"/>
              </w:rPr>
            </w:pPr>
            <w:r w:rsidRPr="00500A67">
              <w:rPr>
                <w:rFonts w:ascii="Arial Narrow" w:hAnsi="Arial Narrow"/>
                <w:b/>
                <w:iCs/>
                <w:sz w:val="20"/>
                <w:szCs w:val="20"/>
              </w:rPr>
              <w:t>UDC</w:t>
            </w:r>
          </w:p>
        </w:tc>
        <w:tc>
          <w:tcPr>
            <w:tcW w:w="4147" w:type="dxa"/>
            <w:shd w:val="clear" w:color="auto" w:fill="auto"/>
          </w:tcPr>
          <w:p w14:paraId="01A19AC5" w14:textId="77777777" w:rsidR="00455DD2" w:rsidRPr="00500A67" w:rsidRDefault="00455DD2" w:rsidP="00455DD2">
            <w:pPr>
              <w:rPr>
                <w:rFonts w:ascii="Arial Narrow" w:hAnsi="Arial Narrow"/>
                <w:iCs/>
                <w:sz w:val="20"/>
                <w:szCs w:val="20"/>
              </w:rPr>
            </w:pPr>
          </w:p>
        </w:tc>
      </w:tr>
      <w:tr w:rsidR="00344C4E" w:rsidRPr="00500A67" w14:paraId="0E923F48" w14:textId="77777777" w:rsidTr="00905BE8">
        <w:tc>
          <w:tcPr>
            <w:tcW w:w="2568" w:type="dxa"/>
            <w:shd w:val="clear" w:color="auto" w:fill="auto"/>
          </w:tcPr>
          <w:p w14:paraId="3CAB1CEF" w14:textId="77777777" w:rsidR="00344C4E" w:rsidRPr="00500A67" w:rsidRDefault="00344C4E" w:rsidP="00344C4E">
            <w:pPr>
              <w:rPr>
                <w:rFonts w:ascii="Arial Narrow" w:hAnsi="Arial Narrow"/>
                <w:iCs/>
                <w:sz w:val="20"/>
                <w:szCs w:val="20"/>
              </w:rPr>
            </w:pPr>
            <w:r w:rsidRPr="00500A67">
              <w:rPr>
                <w:rFonts w:ascii="Arial Narrow" w:hAnsi="Arial Narrow"/>
                <w:iCs/>
                <w:sz w:val="20"/>
                <w:szCs w:val="20"/>
              </w:rPr>
              <w:t xml:space="preserve">Holding data, </w:t>
            </w:r>
            <w:r w:rsidRPr="00500A67">
              <w:rPr>
                <w:rFonts w:ascii="Arial Narrow" w:hAnsi="Arial Narrow"/>
                <w:b/>
                <w:iCs/>
                <w:sz w:val="20"/>
                <w:szCs w:val="20"/>
              </w:rPr>
              <w:t>HD</w:t>
            </w:r>
            <w:r w:rsidRPr="00500A67">
              <w:rPr>
                <w:rFonts w:ascii="Arial Narrow" w:hAnsi="Arial Narrow"/>
                <w:iCs/>
                <w:sz w:val="20"/>
                <w:szCs w:val="20"/>
              </w:rPr>
              <w:t>:</w:t>
            </w:r>
          </w:p>
        </w:tc>
        <w:tc>
          <w:tcPr>
            <w:tcW w:w="4147" w:type="dxa"/>
            <w:shd w:val="clear" w:color="auto" w:fill="auto"/>
          </w:tcPr>
          <w:p w14:paraId="0B81D342" w14:textId="23DA0433" w:rsidR="00344C4E" w:rsidRPr="00484C08" w:rsidRDefault="00344C4E" w:rsidP="00344C4E">
            <w:pPr>
              <w:rPr>
                <w:rFonts w:ascii="Arial Narrow" w:hAnsi="Arial Narrow"/>
                <w:iCs/>
                <w:sz w:val="20"/>
                <w:szCs w:val="20"/>
              </w:rPr>
            </w:pPr>
            <w:r w:rsidRPr="00484C08">
              <w:rPr>
                <w:rFonts w:ascii="Arial Narrow" w:hAnsi="Arial Narrow"/>
                <w:iCs/>
                <w:sz w:val="20"/>
                <w:szCs w:val="20"/>
              </w:rPr>
              <w:t>Library of the Faculty of Technical Sciences,</w:t>
            </w:r>
            <w:r w:rsidRPr="00484C08">
              <w:rPr>
                <w:rFonts w:ascii="Arial Narrow" w:hAnsi="Arial Narrow"/>
                <w:iCs/>
                <w:sz w:val="20"/>
                <w:szCs w:val="20"/>
              </w:rPr>
              <w:br/>
              <w:t>Trg Dositeja Obradovića 6, Novi Sad</w:t>
            </w:r>
          </w:p>
        </w:tc>
      </w:tr>
      <w:tr w:rsidR="00344C4E" w:rsidRPr="00500A67" w14:paraId="6DB68618" w14:textId="77777777" w:rsidTr="00905BE8">
        <w:tc>
          <w:tcPr>
            <w:tcW w:w="2568" w:type="dxa"/>
            <w:shd w:val="clear" w:color="auto" w:fill="auto"/>
          </w:tcPr>
          <w:p w14:paraId="1B925864" w14:textId="77777777" w:rsidR="00344C4E" w:rsidRPr="00500A67" w:rsidRDefault="00344C4E" w:rsidP="00344C4E">
            <w:pPr>
              <w:rPr>
                <w:rFonts w:ascii="Arial Narrow" w:hAnsi="Arial Narrow"/>
                <w:iCs/>
                <w:sz w:val="20"/>
                <w:szCs w:val="20"/>
              </w:rPr>
            </w:pPr>
            <w:r w:rsidRPr="00500A67">
              <w:rPr>
                <w:rFonts w:ascii="Arial Narrow" w:hAnsi="Arial Narrow"/>
                <w:iCs/>
                <w:sz w:val="20"/>
                <w:szCs w:val="20"/>
              </w:rPr>
              <w:t xml:space="preserve">Note, </w:t>
            </w:r>
            <w:r w:rsidRPr="00500A67">
              <w:rPr>
                <w:rFonts w:ascii="Arial Narrow" w:hAnsi="Arial Narrow"/>
                <w:b/>
                <w:iCs/>
                <w:sz w:val="20"/>
                <w:szCs w:val="20"/>
              </w:rPr>
              <w:t>N</w:t>
            </w:r>
            <w:r w:rsidRPr="00500A67">
              <w:rPr>
                <w:rFonts w:ascii="Arial Narrow" w:hAnsi="Arial Narrow"/>
                <w:iCs/>
                <w:sz w:val="20"/>
                <w:szCs w:val="20"/>
              </w:rPr>
              <w:t>:</w:t>
            </w:r>
          </w:p>
        </w:tc>
        <w:tc>
          <w:tcPr>
            <w:tcW w:w="4147" w:type="dxa"/>
            <w:shd w:val="clear" w:color="auto" w:fill="auto"/>
          </w:tcPr>
          <w:p w14:paraId="5855C6C0" w14:textId="77777777" w:rsidR="00344C4E" w:rsidRPr="00500A67" w:rsidRDefault="00344C4E" w:rsidP="00344C4E">
            <w:pPr>
              <w:rPr>
                <w:rFonts w:ascii="Arial Narrow" w:hAnsi="Arial Narrow"/>
                <w:iCs/>
                <w:sz w:val="20"/>
                <w:szCs w:val="20"/>
              </w:rPr>
            </w:pPr>
          </w:p>
        </w:tc>
      </w:tr>
      <w:tr w:rsidR="00344C4E" w:rsidRPr="00500A67" w14:paraId="17076304" w14:textId="77777777" w:rsidTr="00905BE8">
        <w:tc>
          <w:tcPr>
            <w:tcW w:w="2568" w:type="dxa"/>
            <w:shd w:val="clear" w:color="auto" w:fill="auto"/>
          </w:tcPr>
          <w:p w14:paraId="0E433877" w14:textId="77777777" w:rsidR="00344C4E" w:rsidRPr="00500A67" w:rsidRDefault="00344C4E" w:rsidP="00344C4E">
            <w:pPr>
              <w:rPr>
                <w:rFonts w:ascii="Arial Narrow" w:hAnsi="Arial Narrow"/>
                <w:iCs/>
                <w:sz w:val="20"/>
                <w:szCs w:val="20"/>
              </w:rPr>
            </w:pPr>
            <w:r w:rsidRPr="00500A67">
              <w:rPr>
                <w:rFonts w:ascii="Arial Narrow" w:hAnsi="Arial Narrow"/>
                <w:iCs/>
                <w:sz w:val="20"/>
                <w:szCs w:val="20"/>
              </w:rPr>
              <w:t xml:space="preserve">Abstract, </w:t>
            </w:r>
            <w:r w:rsidRPr="00500A67">
              <w:rPr>
                <w:rFonts w:ascii="Arial Narrow" w:hAnsi="Arial Narrow"/>
                <w:b/>
                <w:iCs/>
                <w:sz w:val="20"/>
                <w:szCs w:val="20"/>
              </w:rPr>
              <w:t>AB</w:t>
            </w:r>
            <w:r w:rsidRPr="00500A67">
              <w:rPr>
                <w:rFonts w:ascii="Arial Narrow" w:hAnsi="Arial Narrow"/>
                <w:iCs/>
                <w:sz w:val="20"/>
                <w:szCs w:val="20"/>
              </w:rPr>
              <w:t>:</w:t>
            </w:r>
          </w:p>
        </w:tc>
        <w:tc>
          <w:tcPr>
            <w:tcW w:w="4147" w:type="dxa"/>
            <w:shd w:val="clear" w:color="auto" w:fill="auto"/>
          </w:tcPr>
          <w:p w14:paraId="43D9D684" w14:textId="7BF5C59B" w:rsidR="00344C4E" w:rsidRPr="00500A67" w:rsidRDefault="00344C4E">
            <w:pPr>
              <w:jc w:val="both"/>
              <w:rPr>
                <w:rFonts w:ascii="Arial Narrow" w:hAnsi="Arial Narrow"/>
                <w:iCs/>
                <w:sz w:val="18"/>
                <w:szCs w:val="18"/>
              </w:rPr>
            </w:pPr>
            <w:r>
              <w:rPr>
                <w:rFonts w:ascii="Arial Narrow" w:hAnsi="Arial Narrow"/>
                <w:kern w:val="20"/>
                <w:sz w:val="18"/>
                <w:szCs w:val="18"/>
              </w:rPr>
              <w:t xml:space="preserve">This paper describes basic AWS services and </w:t>
            </w:r>
            <w:r w:rsidRPr="004E4540">
              <w:rPr>
                <w:rFonts w:ascii="Arial Narrow" w:hAnsi="Arial Narrow"/>
                <w:iCs/>
                <w:sz w:val="18"/>
                <w:szCs w:val="18"/>
              </w:rPr>
              <w:t>defines production environ</w:t>
            </w:r>
            <w:r>
              <w:rPr>
                <w:rFonts w:ascii="Arial Narrow" w:hAnsi="Arial Narrow"/>
                <w:iCs/>
                <w:sz w:val="18"/>
                <w:szCs w:val="18"/>
              </w:rPr>
              <w:t>ment using various AWS services</w:t>
            </w:r>
            <w:r w:rsidRPr="004E4540">
              <w:rPr>
                <w:rFonts w:ascii="Arial Narrow" w:hAnsi="Arial Narrow"/>
                <w:iCs/>
                <w:sz w:val="18"/>
                <w:szCs w:val="18"/>
              </w:rPr>
              <w:t xml:space="preserve"> </w:t>
            </w:r>
            <w:r>
              <w:rPr>
                <w:rFonts w:ascii="Arial Narrow" w:hAnsi="Arial Narrow"/>
                <w:kern w:val="20"/>
                <w:sz w:val="18"/>
                <w:szCs w:val="18"/>
              </w:rPr>
              <w:t>which</w:t>
            </w:r>
            <w:r w:rsidRPr="005C7097">
              <w:rPr>
                <w:rFonts w:ascii="Arial Narrow" w:hAnsi="Arial Narrow"/>
                <w:kern w:val="20"/>
                <w:sz w:val="18"/>
                <w:szCs w:val="18"/>
              </w:rPr>
              <w:t xml:space="preserve"> </w:t>
            </w:r>
            <w:r>
              <w:rPr>
                <w:rFonts w:ascii="Arial Narrow" w:hAnsi="Arial Narrow"/>
                <w:kern w:val="20"/>
                <w:sz w:val="18"/>
                <w:szCs w:val="18"/>
              </w:rPr>
              <w:t>enables elasticity and high availability. It contains specification and implementation of a demo applicaton which is deployed on presented architecture</w:t>
            </w:r>
            <w:r w:rsidRPr="005C7097">
              <w:rPr>
                <w:rFonts w:ascii="Arial Narrow" w:hAnsi="Arial Narrow"/>
                <w:kern w:val="20"/>
                <w:sz w:val="18"/>
                <w:szCs w:val="18"/>
              </w:rPr>
              <w:t>.</w:t>
            </w:r>
            <w:r>
              <w:rPr>
                <w:rFonts w:ascii="Arial Narrow" w:hAnsi="Arial Narrow"/>
                <w:kern w:val="20"/>
                <w:sz w:val="18"/>
                <w:szCs w:val="18"/>
              </w:rPr>
              <w:t xml:space="preserve"> In the end, the use of application is shown and elasticity and availability is tested.</w:t>
            </w:r>
          </w:p>
        </w:tc>
      </w:tr>
      <w:tr w:rsidR="00344C4E" w:rsidRPr="00500A67" w14:paraId="124B2B49" w14:textId="77777777" w:rsidTr="00905BE8">
        <w:tc>
          <w:tcPr>
            <w:tcW w:w="2568" w:type="dxa"/>
            <w:shd w:val="clear" w:color="auto" w:fill="auto"/>
          </w:tcPr>
          <w:p w14:paraId="116E5ADC" w14:textId="77777777" w:rsidR="00344C4E" w:rsidRPr="00500A67" w:rsidRDefault="00344C4E" w:rsidP="00344C4E">
            <w:pPr>
              <w:rPr>
                <w:rFonts w:ascii="Arial Narrow" w:hAnsi="Arial Narrow"/>
                <w:iCs/>
                <w:sz w:val="20"/>
                <w:szCs w:val="20"/>
              </w:rPr>
            </w:pPr>
            <w:r w:rsidRPr="00500A67">
              <w:rPr>
                <w:rFonts w:ascii="Arial Narrow" w:hAnsi="Arial Narrow"/>
                <w:iCs/>
                <w:sz w:val="20"/>
                <w:szCs w:val="20"/>
              </w:rPr>
              <w:t xml:space="preserve">Accepted by sci. board on, </w:t>
            </w:r>
            <w:r w:rsidRPr="00500A67">
              <w:rPr>
                <w:rFonts w:ascii="Arial Narrow" w:hAnsi="Arial Narrow"/>
                <w:b/>
                <w:iCs/>
                <w:sz w:val="20"/>
                <w:szCs w:val="20"/>
              </w:rPr>
              <w:t>ASB</w:t>
            </w:r>
            <w:r w:rsidRPr="00500A67">
              <w:rPr>
                <w:rFonts w:ascii="Arial Narrow" w:hAnsi="Arial Narrow"/>
                <w:iCs/>
                <w:sz w:val="20"/>
                <w:szCs w:val="20"/>
              </w:rPr>
              <w:t>:</w:t>
            </w:r>
          </w:p>
        </w:tc>
        <w:tc>
          <w:tcPr>
            <w:tcW w:w="4147" w:type="dxa"/>
            <w:shd w:val="clear" w:color="auto" w:fill="auto"/>
          </w:tcPr>
          <w:p w14:paraId="51A06B8F" w14:textId="77777777" w:rsidR="00344C4E" w:rsidRPr="00500A67" w:rsidRDefault="00344C4E" w:rsidP="00344C4E">
            <w:pPr>
              <w:rPr>
                <w:rFonts w:ascii="Arial Narrow" w:hAnsi="Arial Narrow"/>
                <w:iCs/>
                <w:sz w:val="20"/>
                <w:szCs w:val="20"/>
              </w:rPr>
            </w:pPr>
          </w:p>
        </w:tc>
      </w:tr>
      <w:tr w:rsidR="00344C4E" w:rsidRPr="00500A67" w14:paraId="1E5399B7" w14:textId="77777777" w:rsidTr="00905BE8">
        <w:tc>
          <w:tcPr>
            <w:tcW w:w="2568" w:type="dxa"/>
            <w:shd w:val="clear" w:color="auto" w:fill="auto"/>
          </w:tcPr>
          <w:p w14:paraId="68C85D4B" w14:textId="77777777" w:rsidR="00344C4E" w:rsidRPr="00500A67" w:rsidRDefault="00344C4E" w:rsidP="00344C4E">
            <w:pPr>
              <w:rPr>
                <w:rFonts w:ascii="Arial Narrow" w:hAnsi="Arial Narrow"/>
                <w:iCs/>
                <w:sz w:val="20"/>
                <w:szCs w:val="20"/>
              </w:rPr>
            </w:pPr>
            <w:r w:rsidRPr="00500A67">
              <w:rPr>
                <w:rFonts w:ascii="Arial Narrow" w:hAnsi="Arial Narrow"/>
                <w:iCs/>
                <w:sz w:val="20"/>
                <w:szCs w:val="20"/>
              </w:rPr>
              <w:t xml:space="preserve">Defended on, </w:t>
            </w:r>
            <w:r w:rsidRPr="00500A67">
              <w:rPr>
                <w:rFonts w:ascii="Arial Narrow" w:hAnsi="Arial Narrow"/>
                <w:b/>
                <w:iCs/>
                <w:sz w:val="20"/>
                <w:szCs w:val="20"/>
              </w:rPr>
              <w:t>DE</w:t>
            </w:r>
            <w:r w:rsidRPr="00500A67">
              <w:rPr>
                <w:rFonts w:ascii="Arial Narrow" w:hAnsi="Arial Narrow"/>
                <w:iCs/>
                <w:sz w:val="20"/>
                <w:szCs w:val="20"/>
              </w:rPr>
              <w:t>:</w:t>
            </w:r>
          </w:p>
        </w:tc>
        <w:tc>
          <w:tcPr>
            <w:tcW w:w="4147" w:type="dxa"/>
            <w:shd w:val="clear" w:color="auto" w:fill="auto"/>
          </w:tcPr>
          <w:p w14:paraId="69AFF4EA" w14:textId="77777777" w:rsidR="00344C4E" w:rsidRPr="00500A67" w:rsidRDefault="00344C4E" w:rsidP="00344C4E">
            <w:pPr>
              <w:rPr>
                <w:rFonts w:ascii="Arial Narrow" w:hAnsi="Arial Narrow"/>
                <w:iCs/>
                <w:sz w:val="20"/>
                <w:szCs w:val="20"/>
              </w:rPr>
            </w:pPr>
          </w:p>
        </w:tc>
      </w:tr>
      <w:tr w:rsidR="00344C4E" w:rsidRPr="00500A67" w14:paraId="7C7CFB3C" w14:textId="77777777" w:rsidTr="00905BE8">
        <w:tc>
          <w:tcPr>
            <w:tcW w:w="2568" w:type="dxa"/>
            <w:shd w:val="clear" w:color="auto" w:fill="auto"/>
          </w:tcPr>
          <w:p w14:paraId="083CB9C1" w14:textId="77777777" w:rsidR="00344C4E" w:rsidRPr="00500A67" w:rsidRDefault="00344C4E" w:rsidP="00344C4E">
            <w:pPr>
              <w:rPr>
                <w:rFonts w:ascii="Arial Narrow" w:hAnsi="Arial Narrow"/>
                <w:iCs/>
                <w:sz w:val="20"/>
                <w:szCs w:val="20"/>
              </w:rPr>
            </w:pPr>
            <w:r w:rsidRPr="00500A67">
              <w:rPr>
                <w:rFonts w:ascii="Arial Narrow" w:hAnsi="Arial Narrow"/>
                <w:iCs/>
                <w:sz w:val="20"/>
                <w:szCs w:val="20"/>
              </w:rPr>
              <w:t xml:space="preserve">Defense board, </w:t>
            </w:r>
            <w:r w:rsidRPr="00500A67">
              <w:rPr>
                <w:rFonts w:ascii="Arial Narrow" w:hAnsi="Arial Narrow"/>
                <w:b/>
                <w:iCs/>
                <w:sz w:val="20"/>
                <w:szCs w:val="20"/>
              </w:rPr>
              <w:t>DB</w:t>
            </w:r>
            <w:r w:rsidRPr="00500A67">
              <w:rPr>
                <w:rFonts w:ascii="Arial Narrow" w:hAnsi="Arial Narrow"/>
                <w:iCs/>
                <w:sz w:val="20"/>
                <w:szCs w:val="20"/>
              </w:rPr>
              <w:t>:</w:t>
            </w:r>
          </w:p>
        </w:tc>
        <w:tc>
          <w:tcPr>
            <w:tcW w:w="4147" w:type="dxa"/>
            <w:shd w:val="clear" w:color="auto" w:fill="auto"/>
          </w:tcPr>
          <w:p w14:paraId="1CAEE467" w14:textId="77777777" w:rsidR="00344C4E" w:rsidRPr="00500A67" w:rsidRDefault="00344C4E" w:rsidP="00344C4E">
            <w:pPr>
              <w:rPr>
                <w:rFonts w:ascii="Arial Narrow" w:hAnsi="Arial Narrow"/>
                <w:iCs/>
                <w:sz w:val="20"/>
                <w:szCs w:val="20"/>
              </w:rPr>
            </w:pPr>
          </w:p>
        </w:tc>
      </w:tr>
      <w:tr w:rsidR="00344C4E" w:rsidRPr="00500A67" w14:paraId="5F8A21D5" w14:textId="77777777" w:rsidTr="00905BE8">
        <w:tc>
          <w:tcPr>
            <w:tcW w:w="2568" w:type="dxa"/>
            <w:shd w:val="clear" w:color="auto" w:fill="auto"/>
          </w:tcPr>
          <w:p w14:paraId="61BF395C" w14:textId="77777777" w:rsidR="00344C4E" w:rsidRPr="00500A67" w:rsidRDefault="00344C4E" w:rsidP="00344C4E">
            <w:pPr>
              <w:rPr>
                <w:rFonts w:ascii="Arial Narrow" w:hAnsi="Arial Narrow"/>
                <w:iCs/>
                <w:sz w:val="20"/>
                <w:szCs w:val="20"/>
              </w:rPr>
            </w:pPr>
            <w:r w:rsidRPr="00500A67">
              <w:rPr>
                <w:rFonts w:ascii="Arial Narrow" w:hAnsi="Arial Narrow"/>
                <w:iCs/>
                <w:sz w:val="20"/>
                <w:szCs w:val="20"/>
              </w:rPr>
              <w:t xml:space="preserve">     president</w:t>
            </w:r>
          </w:p>
        </w:tc>
        <w:tc>
          <w:tcPr>
            <w:tcW w:w="4147" w:type="dxa"/>
            <w:shd w:val="clear" w:color="auto" w:fill="auto"/>
          </w:tcPr>
          <w:p w14:paraId="00087556" w14:textId="4E902353" w:rsidR="00344C4E" w:rsidRPr="00500A67" w:rsidRDefault="00F423C6" w:rsidP="00344C4E">
            <w:pPr>
              <w:rPr>
                <w:rFonts w:ascii="Arial Narrow" w:hAnsi="Arial Narrow"/>
                <w:iCs/>
                <w:sz w:val="20"/>
                <w:szCs w:val="20"/>
              </w:rPr>
            </w:pPr>
            <w:r>
              <w:rPr>
                <w:rFonts w:ascii="Arial Narrow" w:hAnsi="Arial Narrow"/>
                <w:iCs/>
                <w:sz w:val="20"/>
                <w:szCs w:val="20"/>
              </w:rPr>
              <w:t xml:space="preserve">Gorad Sladić, PhD, assoc. prof, </w:t>
            </w:r>
            <w:r w:rsidRPr="00900009">
              <w:rPr>
                <w:rFonts w:ascii="Arial Narrow" w:hAnsi="Arial Narrow"/>
                <w:iCs/>
                <w:sz w:val="20"/>
                <w:szCs w:val="20"/>
              </w:rPr>
              <w:t>FTN Novi Sad</w:t>
            </w:r>
          </w:p>
        </w:tc>
      </w:tr>
      <w:tr w:rsidR="00344C4E" w:rsidRPr="00500A67" w14:paraId="0258E609" w14:textId="77777777" w:rsidTr="00905BE8">
        <w:tc>
          <w:tcPr>
            <w:tcW w:w="2568" w:type="dxa"/>
            <w:shd w:val="clear" w:color="auto" w:fill="auto"/>
          </w:tcPr>
          <w:p w14:paraId="5140CE0F" w14:textId="77777777" w:rsidR="00344C4E" w:rsidRPr="00500A67" w:rsidRDefault="00344C4E" w:rsidP="00344C4E">
            <w:pPr>
              <w:rPr>
                <w:rFonts w:ascii="Arial Narrow" w:hAnsi="Arial Narrow"/>
                <w:iCs/>
                <w:sz w:val="20"/>
                <w:szCs w:val="20"/>
              </w:rPr>
            </w:pPr>
            <w:r w:rsidRPr="00500A67">
              <w:rPr>
                <w:rFonts w:ascii="Arial Narrow" w:hAnsi="Arial Narrow"/>
                <w:iCs/>
                <w:sz w:val="20"/>
                <w:szCs w:val="20"/>
              </w:rPr>
              <w:t xml:space="preserve">     member</w:t>
            </w:r>
          </w:p>
        </w:tc>
        <w:tc>
          <w:tcPr>
            <w:tcW w:w="4147" w:type="dxa"/>
            <w:shd w:val="clear" w:color="auto" w:fill="auto"/>
          </w:tcPr>
          <w:p w14:paraId="3E2DE938" w14:textId="335A33FD" w:rsidR="00344C4E" w:rsidRPr="00500A67" w:rsidRDefault="00F423C6" w:rsidP="00344C4E">
            <w:pPr>
              <w:rPr>
                <w:rFonts w:ascii="Arial Narrow" w:hAnsi="Arial Narrow"/>
                <w:iCs/>
                <w:sz w:val="20"/>
                <w:szCs w:val="20"/>
              </w:rPr>
            </w:pPr>
            <w:r>
              <w:rPr>
                <w:rFonts w:ascii="Arial Narrow" w:hAnsi="Arial Narrow"/>
                <w:iCs/>
                <w:sz w:val="20"/>
                <w:szCs w:val="20"/>
              </w:rPr>
              <w:t xml:space="preserve">Željko Vuković, PhD, assist. prof, </w:t>
            </w:r>
            <w:r w:rsidRPr="00900009">
              <w:rPr>
                <w:rFonts w:ascii="Arial Narrow" w:hAnsi="Arial Narrow"/>
                <w:iCs/>
                <w:sz w:val="20"/>
                <w:szCs w:val="20"/>
              </w:rPr>
              <w:t>FTN Novi Sad</w:t>
            </w:r>
          </w:p>
        </w:tc>
      </w:tr>
      <w:tr w:rsidR="00344C4E" w:rsidRPr="00500A67" w14:paraId="4477623A" w14:textId="77777777" w:rsidTr="00905BE8">
        <w:tc>
          <w:tcPr>
            <w:tcW w:w="2568" w:type="dxa"/>
            <w:shd w:val="clear" w:color="auto" w:fill="auto"/>
          </w:tcPr>
          <w:p w14:paraId="277D8ED5" w14:textId="77777777" w:rsidR="00344C4E" w:rsidRPr="00500A67" w:rsidRDefault="00344C4E" w:rsidP="00344C4E">
            <w:pPr>
              <w:rPr>
                <w:rFonts w:ascii="Arial Narrow" w:hAnsi="Arial Narrow"/>
                <w:iCs/>
                <w:sz w:val="20"/>
                <w:szCs w:val="20"/>
              </w:rPr>
            </w:pPr>
            <w:r w:rsidRPr="00500A67">
              <w:rPr>
                <w:rFonts w:ascii="Arial Narrow" w:hAnsi="Arial Narrow"/>
                <w:iCs/>
                <w:sz w:val="20"/>
                <w:szCs w:val="20"/>
              </w:rPr>
              <w:t xml:space="preserve">     mentor</w:t>
            </w:r>
          </w:p>
        </w:tc>
        <w:tc>
          <w:tcPr>
            <w:tcW w:w="4147" w:type="dxa"/>
            <w:shd w:val="clear" w:color="auto" w:fill="auto"/>
          </w:tcPr>
          <w:p w14:paraId="16DD57A0" w14:textId="78C7C5E7" w:rsidR="00344C4E" w:rsidRPr="00500A67" w:rsidRDefault="00D63A41" w:rsidP="00344C4E">
            <w:pPr>
              <w:rPr>
                <w:rFonts w:ascii="Arial Narrow" w:hAnsi="Arial Narrow"/>
                <w:iCs/>
                <w:sz w:val="20"/>
                <w:szCs w:val="20"/>
              </w:rPr>
            </w:pPr>
            <w:r>
              <w:rPr>
                <w:rFonts w:ascii="Arial Narrow" w:hAnsi="Arial Narrow"/>
                <w:iCs/>
                <w:sz w:val="20"/>
                <w:szCs w:val="20"/>
              </w:rPr>
              <w:t>Siniša Nikolić</w:t>
            </w:r>
            <w:r w:rsidRPr="00900009">
              <w:rPr>
                <w:rFonts w:ascii="Arial Narrow" w:hAnsi="Arial Narrow"/>
                <w:iCs/>
                <w:sz w:val="20"/>
                <w:szCs w:val="20"/>
              </w:rPr>
              <w:t>, PhD, assist. prof., FTN Novi Sad</w:t>
            </w:r>
          </w:p>
        </w:tc>
      </w:tr>
      <w:tr w:rsidR="00344C4E" w:rsidRPr="00500A67" w14:paraId="541B1BF4" w14:textId="77777777" w:rsidTr="00905BE8">
        <w:tc>
          <w:tcPr>
            <w:tcW w:w="6715" w:type="dxa"/>
            <w:gridSpan w:val="2"/>
            <w:shd w:val="clear" w:color="auto" w:fill="auto"/>
          </w:tcPr>
          <w:p w14:paraId="33002164" w14:textId="77777777" w:rsidR="00344C4E" w:rsidRPr="00500A67" w:rsidRDefault="00344C4E" w:rsidP="00344C4E">
            <w:pPr>
              <w:jc w:val="right"/>
              <w:rPr>
                <w:rFonts w:ascii="Arial Narrow" w:hAnsi="Arial Narrow"/>
                <w:iCs/>
                <w:sz w:val="20"/>
                <w:szCs w:val="20"/>
              </w:rPr>
            </w:pPr>
            <w:r w:rsidRPr="00500A67">
              <w:rPr>
                <w:rFonts w:ascii="Arial Narrow" w:hAnsi="Arial Narrow"/>
                <w:iCs/>
                <w:sz w:val="20"/>
                <w:szCs w:val="20"/>
              </w:rPr>
              <w:t>Mentor’s signature</w:t>
            </w:r>
          </w:p>
          <w:p w14:paraId="270DB666" w14:textId="77777777" w:rsidR="00344C4E" w:rsidRPr="00500A67" w:rsidRDefault="00344C4E" w:rsidP="00344C4E">
            <w:pPr>
              <w:jc w:val="right"/>
              <w:rPr>
                <w:rFonts w:ascii="Arial Narrow" w:hAnsi="Arial Narrow"/>
                <w:iCs/>
                <w:sz w:val="20"/>
                <w:szCs w:val="20"/>
              </w:rPr>
            </w:pPr>
          </w:p>
        </w:tc>
      </w:tr>
    </w:tbl>
    <w:p w14:paraId="2F0C429F" w14:textId="77777777" w:rsidR="00460921" w:rsidRPr="00500A67" w:rsidRDefault="00460921" w:rsidP="00460921">
      <w:pPr>
        <w:autoSpaceDE w:val="0"/>
        <w:autoSpaceDN w:val="0"/>
        <w:adjustRightInd w:val="0"/>
        <w:rPr>
          <w:rFonts w:ascii="Times-Roman" w:hAnsi="Times-Roman"/>
          <w:sz w:val="20"/>
          <w:szCs w:val="20"/>
        </w:rPr>
      </w:pPr>
    </w:p>
    <w:p w14:paraId="0464A595" w14:textId="77777777" w:rsidR="00A2204C" w:rsidRPr="00500A67" w:rsidRDefault="00A2204C">
      <w:pPr>
        <w:autoSpaceDE w:val="0"/>
        <w:autoSpaceDN w:val="0"/>
        <w:adjustRightInd w:val="0"/>
        <w:rPr>
          <w:rFonts w:ascii="Times-Roman" w:hAnsi="Times-Roman"/>
          <w:sz w:val="20"/>
          <w:szCs w:val="20"/>
        </w:rPr>
      </w:pPr>
    </w:p>
    <w:sectPr w:rsidR="00A2204C" w:rsidRPr="00500A67" w:rsidSect="0066117A">
      <w:type w:val="oddPage"/>
      <w:pgSz w:w="10325" w:h="14573" w:code="13"/>
      <w:pgMar w:top="1440" w:right="1151" w:bottom="1620"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E8B53" w14:textId="77777777" w:rsidR="009E0C21" w:rsidRDefault="009E0C21">
      <w:r>
        <w:separator/>
      </w:r>
    </w:p>
  </w:endnote>
  <w:endnote w:type="continuationSeparator" w:id="0">
    <w:p w14:paraId="48CB7A6D" w14:textId="77777777" w:rsidR="009E0C21" w:rsidRDefault="009E0C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046CF" w14:textId="77777777" w:rsidR="00034387" w:rsidRDefault="00034387"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BE5BA" w14:textId="77777777" w:rsidR="00034387" w:rsidRDefault="00034387">
    <w:pPr>
      <w:pStyle w:val="Footer"/>
      <w:framePr w:wrap="around" w:vAnchor="text" w:hAnchor="page" w:x="5689" w:y="104"/>
      <w:rPr>
        <w:rStyle w:val="PageNumber"/>
      </w:rPr>
    </w:pPr>
  </w:p>
  <w:p w14:paraId="21D8BAE8" w14:textId="77777777" w:rsidR="00034387" w:rsidRDefault="0003438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33A85" w14:textId="77777777" w:rsidR="00034387" w:rsidRPr="004C23C2" w:rsidRDefault="00034387" w:rsidP="004C23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13618" w14:textId="77777777" w:rsidR="009E0C21" w:rsidRDefault="009E0C21">
      <w:r>
        <w:separator/>
      </w:r>
    </w:p>
  </w:footnote>
  <w:footnote w:type="continuationSeparator" w:id="0">
    <w:p w14:paraId="4ACA3E5E" w14:textId="77777777" w:rsidR="009E0C21" w:rsidRDefault="009E0C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67838" w14:textId="77777777" w:rsidR="00034387" w:rsidRDefault="00034387">
    <w:pPr>
      <w:pStyle w:val="Header"/>
    </w:pPr>
  </w:p>
  <w:p w14:paraId="337EB6A4" w14:textId="77777777" w:rsidR="00034387" w:rsidRDefault="00034387"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DFA2" w14:textId="77777777" w:rsidR="00034387" w:rsidRDefault="00034387" w:rsidP="00917EE4">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8D79" w14:textId="77777777" w:rsidR="00034387" w:rsidRPr="00EB7751" w:rsidRDefault="00034387" w:rsidP="00EB7751">
    <w:pPr>
      <w:pStyle w:val="Header"/>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166BC" w14:textId="331C359E" w:rsidR="00034387" w:rsidRDefault="00034387">
    <w:pPr>
      <w:pStyle w:val="Header"/>
    </w:pPr>
    <w:r>
      <w:fldChar w:fldCharType="begin"/>
    </w:r>
    <w:r>
      <w:instrText xml:space="preserve"> PAGE   \* MERGEFORMAT </w:instrText>
    </w:r>
    <w:r>
      <w:fldChar w:fldCharType="separate"/>
    </w:r>
    <w:r w:rsidR="00F423C6">
      <w:rPr>
        <w:noProof/>
      </w:rPr>
      <w:t>78</w:t>
    </w:r>
    <w:r>
      <w:rPr>
        <w:noProof/>
      </w:rPr>
      <w:fldChar w:fldCharType="end"/>
    </w:r>
  </w:p>
  <w:p w14:paraId="7E0EE41A" w14:textId="77777777" w:rsidR="00034387" w:rsidRDefault="00034387" w:rsidP="00917EE4">
    <w:pPr>
      <w:pStyle w:val="Header"/>
      <w:ind w:right="36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0F85" w14:textId="4EC88BE8" w:rsidR="00034387" w:rsidRDefault="00034387">
    <w:pPr>
      <w:pStyle w:val="Header"/>
      <w:jc w:val="right"/>
    </w:pPr>
    <w:r>
      <w:fldChar w:fldCharType="begin"/>
    </w:r>
    <w:r>
      <w:instrText xml:space="preserve"> PAGE   \* MERGEFORMAT </w:instrText>
    </w:r>
    <w:r>
      <w:fldChar w:fldCharType="separate"/>
    </w:r>
    <w:r w:rsidR="00F423C6">
      <w:rPr>
        <w:noProof/>
      </w:rPr>
      <w:t>79</w:t>
    </w:r>
    <w:r>
      <w:rPr>
        <w:noProof/>
      </w:rPr>
      <w:fldChar w:fldCharType="end"/>
    </w:r>
  </w:p>
  <w:p w14:paraId="0EFB062F" w14:textId="77777777" w:rsidR="00034387" w:rsidRDefault="00034387" w:rsidP="00E84097">
    <w:pPr>
      <w:pStyle w:val="Header"/>
      <w:ind w:right="360" w:firstLine="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768E6"/>
    <w:multiLevelType w:val="hybridMultilevel"/>
    <w:tmpl w:val="031EDB38"/>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 w15:restartNumberingAfterBreak="0">
    <w:nsid w:val="01A70083"/>
    <w:multiLevelType w:val="hybridMultilevel"/>
    <w:tmpl w:val="272289D6"/>
    <w:lvl w:ilvl="0" w:tplc="69FA3382">
      <w:start w:val="1"/>
      <w:numFmt w:val="decimal"/>
      <w:lvlText w:val="Slika 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715D2C"/>
    <w:multiLevelType w:val="hybridMultilevel"/>
    <w:tmpl w:val="7032AC62"/>
    <w:lvl w:ilvl="0" w:tplc="575CCC94">
      <w:start w:val="1"/>
      <w:numFmt w:val="decimal"/>
      <w:lvlText w:val="Slika 3.%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BE60F4"/>
    <w:multiLevelType w:val="hybridMultilevel"/>
    <w:tmpl w:val="596A8CFC"/>
    <w:lvl w:ilvl="0" w:tplc="36EA25D4">
      <w:start w:val="1"/>
      <w:numFmt w:val="decimal"/>
      <w:pStyle w:val="Listing"/>
      <w:lvlText w:val="Listing 5.%1."/>
      <w:lvlJc w:val="left"/>
      <w:pPr>
        <w:ind w:left="1287"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0A866CB4"/>
    <w:multiLevelType w:val="hybridMultilevel"/>
    <w:tmpl w:val="E84435C6"/>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5" w15:restartNumberingAfterBreak="0">
    <w:nsid w:val="0AA05BDE"/>
    <w:multiLevelType w:val="hybridMultilevel"/>
    <w:tmpl w:val="18A02242"/>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6" w15:restartNumberingAfterBreak="0">
    <w:nsid w:val="0E5624C5"/>
    <w:multiLevelType w:val="hybridMultilevel"/>
    <w:tmpl w:val="BAD4D4C4"/>
    <w:lvl w:ilvl="0" w:tplc="69FA3382">
      <w:start w:val="1"/>
      <w:numFmt w:val="decimal"/>
      <w:lvlText w:val="Slika 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FC0AED"/>
    <w:multiLevelType w:val="hybridMultilevel"/>
    <w:tmpl w:val="ADB2351A"/>
    <w:lvl w:ilvl="0" w:tplc="868C3DAE">
      <w:start w:val="1"/>
      <w:numFmt w:val="decimal"/>
      <w:pStyle w:val="Caption"/>
      <w:lvlText w:val="Slika 2.%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5D4CAE"/>
    <w:multiLevelType w:val="hybridMultilevel"/>
    <w:tmpl w:val="CF847428"/>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9" w15:restartNumberingAfterBreak="0">
    <w:nsid w:val="184D01EE"/>
    <w:multiLevelType w:val="hybridMultilevel"/>
    <w:tmpl w:val="668A115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8E41E06"/>
    <w:multiLevelType w:val="hybridMultilevel"/>
    <w:tmpl w:val="3F423FAE"/>
    <w:lvl w:ilvl="0" w:tplc="69FA3382">
      <w:start w:val="1"/>
      <w:numFmt w:val="decimal"/>
      <w:lvlText w:val="Slika 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454007"/>
    <w:multiLevelType w:val="hybridMultilevel"/>
    <w:tmpl w:val="1CD0CA02"/>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2" w15:restartNumberingAfterBreak="0">
    <w:nsid w:val="1FD86B1C"/>
    <w:multiLevelType w:val="hybridMultilevel"/>
    <w:tmpl w:val="D47E68C6"/>
    <w:lvl w:ilvl="0" w:tplc="83389F28">
      <w:start w:val="1"/>
      <w:numFmt w:val="decimal"/>
      <w:pStyle w:val="Heading2"/>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3C44E4"/>
    <w:multiLevelType w:val="hybridMultilevel"/>
    <w:tmpl w:val="99A619EA"/>
    <w:lvl w:ilvl="0" w:tplc="69FA3382">
      <w:start w:val="1"/>
      <w:numFmt w:val="decimal"/>
      <w:lvlText w:val="Slika 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DC74C1"/>
    <w:multiLevelType w:val="hybridMultilevel"/>
    <w:tmpl w:val="C6B0CF90"/>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5" w15:restartNumberingAfterBreak="0">
    <w:nsid w:val="241E59AD"/>
    <w:multiLevelType w:val="hybridMultilevel"/>
    <w:tmpl w:val="75A46FEC"/>
    <w:lvl w:ilvl="0" w:tplc="69FA3382">
      <w:start w:val="1"/>
      <w:numFmt w:val="decimal"/>
      <w:lvlText w:val="Slika 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E77820"/>
    <w:multiLevelType w:val="hybridMultilevel"/>
    <w:tmpl w:val="2F8671BE"/>
    <w:lvl w:ilvl="0" w:tplc="04090003">
      <w:start w:val="1"/>
      <w:numFmt w:val="bullet"/>
      <w:lvlText w:val="o"/>
      <w:lvlJc w:val="left"/>
      <w:pPr>
        <w:ind w:left="1428" w:hanging="360"/>
      </w:pPr>
      <w:rPr>
        <w:rFonts w:ascii="Courier New" w:hAnsi="Courier New" w:cs="Courier New"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7" w15:restartNumberingAfterBreak="0">
    <w:nsid w:val="2BAE5D1E"/>
    <w:multiLevelType w:val="hybridMultilevel"/>
    <w:tmpl w:val="1EC6054A"/>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8" w15:restartNumberingAfterBreak="0">
    <w:nsid w:val="2E8315B3"/>
    <w:multiLevelType w:val="hybridMultilevel"/>
    <w:tmpl w:val="F73E943A"/>
    <w:lvl w:ilvl="0" w:tplc="03287B44">
      <w:start w:val="1"/>
      <w:numFmt w:val="decimal"/>
      <w:lvlText w:val="Slika 4.%1."/>
      <w:lvlJc w:val="left"/>
      <w:pPr>
        <w:ind w:left="2184" w:hanging="360"/>
      </w:pPr>
      <w:rPr>
        <w:rFonts w:hint="default"/>
        <w:i w:val="0"/>
      </w:rPr>
    </w:lvl>
    <w:lvl w:ilvl="1" w:tplc="04090019" w:tentative="1">
      <w:start w:val="1"/>
      <w:numFmt w:val="lowerLetter"/>
      <w:lvlText w:val="%2."/>
      <w:lvlJc w:val="left"/>
      <w:pPr>
        <w:ind w:left="2904" w:hanging="360"/>
      </w:pPr>
    </w:lvl>
    <w:lvl w:ilvl="2" w:tplc="0409001B" w:tentative="1">
      <w:start w:val="1"/>
      <w:numFmt w:val="lowerRoman"/>
      <w:lvlText w:val="%3."/>
      <w:lvlJc w:val="right"/>
      <w:pPr>
        <w:ind w:left="3624" w:hanging="180"/>
      </w:pPr>
    </w:lvl>
    <w:lvl w:ilvl="3" w:tplc="0409000F" w:tentative="1">
      <w:start w:val="1"/>
      <w:numFmt w:val="decimal"/>
      <w:lvlText w:val="%4."/>
      <w:lvlJc w:val="left"/>
      <w:pPr>
        <w:ind w:left="4344" w:hanging="360"/>
      </w:pPr>
    </w:lvl>
    <w:lvl w:ilvl="4" w:tplc="04090019" w:tentative="1">
      <w:start w:val="1"/>
      <w:numFmt w:val="lowerLetter"/>
      <w:lvlText w:val="%5."/>
      <w:lvlJc w:val="left"/>
      <w:pPr>
        <w:ind w:left="5064" w:hanging="360"/>
      </w:pPr>
    </w:lvl>
    <w:lvl w:ilvl="5" w:tplc="0409001B" w:tentative="1">
      <w:start w:val="1"/>
      <w:numFmt w:val="lowerRoman"/>
      <w:lvlText w:val="%6."/>
      <w:lvlJc w:val="right"/>
      <w:pPr>
        <w:ind w:left="5784" w:hanging="180"/>
      </w:pPr>
    </w:lvl>
    <w:lvl w:ilvl="6" w:tplc="0409000F" w:tentative="1">
      <w:start w:val="1"/>
      <w:numFmt w:val="decimal"/>
      <w:lvlText w:val="%7."/>
      <w:lvlJc w:val="left"/>
      <w:pPr>
        <w:ind w:left="6504" w:hanging="360"/>
      </w:pPr>
    </w:lvl>
    <w:lvl w:ilvl="7" w:tplc="04090019" w:tentative="1">
      <w:start w:val="1"/>
      <w:numFmt w:val="lowerLetter"/>
      <w:lvlText w:val="%8."/>
      <w:lvlJc w:val="left"/>
      <w:pPr>
        <w:ind w:left="7224" w:hanging="360"/>
      </w:pPr>
    </w:lvl>
    <w:lvl w:ilvl="8" w:tplc="0409001B" w:tentative="1">
      <w:start w:val="1"/>
      <w:numFmt w:val="lowerRoman"/>
      <w:lvlText w:val="%9."/>
      <w:lvlJc w:val="right"/>
      <w:pPr>
        <w:ind w:left="7944" w:hanging="180"/>
      </w:pPr>
    </w:lvl>
  </w:abstractNum>
  <w:abstractNum w:abstractNumId="19" w15:restartNumberingAfterBreak="0">
    <w:nsid w:val="313E62A3"/>
    <w:multiLevelType w:val="hybridMultilevel"/>
    <w:tmpl w:val="C61E239A"/>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0" w15:restartNumberingAfterBreak="0">
    <w:nsid w:val="3A5A3BAC"/>
    <w:multiLevelType w:val="hybridMultilevel"/>
    <w:tmpl w:val="7F02DC18"/>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1" w15:restartNumberingAfterBreak="0">
    <w:nsid w:val="3BBF60E6"/>
    <w:multiLevelType w:val="hybridMultilevel"/>
    <w:tmpl w:val="A6127A04"/>
    <w:lvl w:ilvl="0" w:tplc="69FA3382">
      <w:start w:val="1"/>
      <w:numFmt w:val="decimal"/>
      <w:lvlText w:val="Slika 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C052BC"/>
    <w:multiLevelType w:val="hybridMultilevel"/>
    <w:tmpl w:val="64C66E7A"/>
    <w:lvl w:ilvl="0" w:tplc="04090003">
      <w:start w:val="1"/>
      <w:numFmt w:val="bullet"/>
      <w:lvlText w:val="o"/>
      <w:lvlJc w:val="left"/>
      <w:pPr>
        <w:ind w:left="1428" w:hanging="360"/>
      </w:pPr>
      <w:rPr>
        <w:rFonts w:ascii="Courier New" w:hAnsi="Courier New" w:cs="Courier New"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3" w15:restartNumberingAfterBreak="0">
    <w:nsid w:val="41BA4B94"/>
    <w:multiLevelType w:val="multilevel"/>
    <w:tmpl w:val="9A1CC198"/>
    <w:lvl w:ilvl="0">
      <w:start w:val="1"/>
      <w:numFmt w:val="decimal"/>
      <w:pStyle w:val="Heading1"/>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4C1B7586"/>
    <w:multiLevelType w:val="hybridMultilevel"/>
    <w:tmpl w:val="786AE196"/>
    <w:lvl w:ilvl="0" w:tplc="69FA3382">
      <w:start w:val="1"/>
      <w:numFmt w:val="decimal"/>
      <w:lvlText w:val="Slika 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603C67"/>
    <w:multiLevelType w:val="hybridMultilevel"/>
    <w:tmpl w:val="DA72F6AC"/>
    <w:lvl w:ilvl="0" w:tplc="04090003">
      <w:start w:val="1"/>
      <w:numFmt w:val="bullet"/>
      <w:lvlText w:val="o"/>
      <w:lvlJc w:val="left"/>
      <w:pPr>
        <w:ind w:left="1428" w:hanging="360"/>
      </w:pPr>
      <w:rPr>
        <w:rFonts w:ascii="Courier New" w:hAnsi="Courier New" w:cs="Courier New"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6" w15:restartNumberingAfterBreak="0">
    <w:nsid w:val="501B6F77"/>
    <w:multiLevelType w:val="hybridMultilevel"/>
    <w:tmpl w:val="AAE6D4FC"/>
    <w:lvl w:ilvl="0" w:tplc="69FA3382">
      <w:start w:val="1"/>
      <w:numFmt w:val="decimal"/>
      <w:lvlText w:val="Slika 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1A382B"/>
    <w:multiLevelType w:val="hybridMultilevel"/>
    <w:tmpl w:val="FB5C8CA2"/>
    <w:lvl w:ilvl="0" w:tplc="69FA3382">
      <w:start w:val="1"/>
      <w:numFmt w:val="decimal"/>
      <w:lvlText w:val="Slika 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641F54"/>
    <w:multiLevelType w:val="hybridMultilevel"/>
    <w:tmpl w:val="440AAF9C"/>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9" w15:restartNumberingAfterBreak="0">
    <w:nsid w:val="5B78450D"/>
    <w:multiLevelType w:val="hybridMultilevel"/>
    <w:tmpl w:val="A322C4C2"/>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0" w15:restartNumberingAfterBreak="0">
    <w:nsid w:val="5C1142BC"/>
    <w:multiLevelType w:val="hybridMultilevel"/>
    <w:tmpl w:val="2EA245D6"/>
    <w:lvl w:ilvl="0" w:tplc="69FA3382">
      <w:start w:val="1"/>
      <w:numFmt w:val="decimal"/>
      <w:lvlText w:val="Slika 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2F55F1"/>
    <w:multiLevelType w:val="hybridMultilevel"/>
    <w:tmpl w:val="ED28CEC2"/>
    <w:lvl w:ilvl="0" w:tplc="69FA3382">
      <w:start w:val="1"/>
      <w:numFmt w:val="decimal"/>
      <w:lvlText w:val="Slika 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38A788A"/>
    <w:multiLevelType w:val="hybridMultilevel"/>
    <w:tmpl w:val="AAE6D4FC"/>
    <w:lvl w:ilvl="0" w:tplc="69FA3382">
      <w:start w:val="1"/>
      <w:numFmt w:val="decimal"/>
      <w:lvlText w:val="Slika 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3C6A0E"/>
    <w:multiLevelType w:val="hybridMultilevel"/>
    <w:tmpl w:val="0F98A9A6"/>
    <w:lvl w:ilvl="0" w:tplc="69FA3382">
      <w:start w:val="1"/>
      <w:numFmt w:val="decimal"/>
      <w:lvlText w:val="Slika 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D329A8"/>
    <w:multiLevelType w:val="hybridMultilevel"/>
    <w:tmpl w:val="613477E6"/>
    <w:lvl w:ilvl="0" w:tplc="69FA3382">
      <w:start w:val="1"/>
      <w:numFmt w:val="decimal"/>
      <w:lvlText w:val="Slika 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0E62BC"/>
    <w:multiLevelType w:val="hybridMultilevel"/>
    <w:tmpl w:val="0C5C9660"/>
    <w:lvl w:ilvl="0" w:tplc="C77ED144">
      <w:start w:val="1"/>
      <w:numFmt w:val="decimal"/>
      <w:pStyle w:val="Literature"/>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A55C88"/>
    <w:multiLevelType w:val="hybridMultilevel"/>
    <w:tmpl w:val="1912272E"/>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8" w15:restartNumberingAfterBreak="0">
    <w:nsid w:val="6F3D450F"/>
    <w:multiLevelType w:val="hybridMultilevel"/>
    <w:tmpl w:val="2BAE12B2"/>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9"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7A5A65"/>
    <w:multiLevelType w:val="hybridMultilevel"/>
    <w:tmpl w:val="FB5C8CA2"/>
    <w:lvl w:ilvl="0" w:tplc="69FA3382">
      <w:start w:val="1"/>
      <w:numFmt w:val="decimal"/>
      <w:lvlText w:val="Slika 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9F6156"/>
    <w:multiLevelType w:val="hybridMultilevel"/>
    <w:tmpl w:val="19DA295A"/>
    <w:lvl w:ilvl="0" w:tplc="69FA3382">
      <w:start w:val="1"/>
      <w:numFmt w:val="decimal"/>
      <w:lvlText w:val="Slika 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BC0479"/>
    <w:multiLevelType w:val="hybridMultilevel"/>
    <w:tmpl w:val="40D45B8E"/>
    <w:lvl w:ilvl="0" w:tplc="2A2AF5BC">
      <w:start w:val="1"/>
      <w:numFmt w:val="decimal"/>
      <w:lvlText w:val="Slika 5.%1."/>
      <w:lvlJc w:val="left"/>
      <w:pPr>
        <w:ind w:left="1647" w:hanging="360"/>
      </w:pPr>
      <w:rPr>
        <w:rFonts w:hint="default"/>
        <w:i w:val="0"/>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43" w15:restartNumberingAfterBreak="0">
    <w:nsid w:val="76821E85"/>
    <w:multiLevelType w:val="hybridMultilevel"/>
    <w:tmpl w:val="365E222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7803B6F"/>
    <w:multiLevelType w:val="hybridMultilevel"/>
    <w:tmpl w:val="97EA62FC"/>
    <w:lvl w:ilvl="0" w:tplc="69FA3382">
      <w:start w:val="1"/>
      <w:numFmt w:val="decimal"/>
      <w:lvlText w:val="Slika 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932D5A"/>
    <w:multiLevelType w:val="hybridMultilevel"/>
    <w:tmpl w:val="1054BF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6" w15:restartNumberingAfterBreak="0">
    <w:nsid w:val="7F762674"/>
    <w:multiLevelType w:val="hybridMultilevel"/>
    <w:tmpl w:val="E042EE6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num w:numId="1">
    <w:abstractNumId w:val="32"/>
  </w:num>
  <w:num w:numId="2">
    <w:abstractNumId w:val="39"/>
  </w:num>
  <w:num w:numId="3">
    <w:abstractNumId w:val="23"/>
  </w:num>
  <w:num w:numId="4">
    <w:abstractNumId w:val="12"/>
  </w:num>
  <w:num w:numId="5">
    <w:abstractNumId w:val="7"/>
  </w:num>
  <w:num w:numId="6">
    <w:abstractNumId w:val="36"/>
  </w:num>
  <w:num w:numId="7">
    <w:abstractNumId w:val="3"/>
  </w:num>
  <w:num w:numId="8">
    <w:abstractNumId w:val="14"/>
  </w:num>
  <w:num w:numId="9">
    <w:abstractNumId w:val="11"/>
  </w:num>
  <w:num w:numId="10">
    <w:abstractNumId w:val="20"/>
  </w:num>
  <w:num w:numId="11">
    <w:abstractNumId w:val="16"/>
  </w:num>
  <w:num w:numId="12">
    <w:abstractNumId w:val="43"/>
  </w:num>
  <w:num w:numId="13">
    <w:abstractNumId w:val="9"/>
  </w:num>
  <w:num w:numId="14">
    <w:abstractNumId w:val="22"/>
  </w:num>
  <w:num w:numId="15">
    <w:abstractNumId w:val="25"/>
  </w:num>
  <w:num w:numId="16">
    <w:abstractNumId w:val="28"/>
  </w:num>
  <w:num w:numId="17">
    <w:abstractNumId w:val="45"/>
  </w:num>
  <w:num w:numId="18">
    <w:abstractNumId w:val="19"/>
  </w:num>
  <w:num w:numId="19">
    <w:abstractNumId w:val="37"/>
  </w:num>
  <w:num w:numId="20">
    <w:abstractNumId w:val="17"/>
  </w:num>
  <w:num w:numId="21">
    <w:abstractNumId w:val="29"/>
  </w:num>
  <w:num w:numId="22">
    <w:abstractNumId w:val="0"/>
  </w:num>
  <w:num w:numId="23">
    <w:abstractNumId w:val="5"/>
  </w:num>
  <w:num w:numId="24">
    <w:abstractNumId w:val="46"/>
  </w:num>
  <w:num w:numId="25">
    <w:abstractNumId w:val="38"/>
  </w:num>
  <w:num w:numId="26">
    <w:abstractNumId w:val="8"/>
  </w:num>
  <w:num w:numId="27">
    <w:abstractNumId w:val="2"/>
  </w:num>
  <w:num w:numId="28">
    <w:abstractNumId w:val="18"/>
  </w:num>
  <w:num w:numId="29">
    <w:abstractNumId w:val="4"/>
  </w:num>
  <w:num w:numId="30">
    <w:abstractNumId w:val="42"/>
  </w:num>
  <w:num w:numId="31">
    <w:abstractNumId w:val="31"/>
  </w:num>
  <w:num w:numId="32">
    <w:abstractNumId w:val="15"/>
  </w:num>
  <w:num w:numId="33">
    <w:abstractNumId w:val="30"/>
  </w:num>
  <w:num w:numId="34">
    <w:abstractNumId w:val="44"/>
  </w:num>
  <w:num w:numId="35">
    <w:abstractNumId w:val="10"/>
  </w:num>
  <w:num w:numId="36">
    <w:abstractNumId w:val="35"/>
  </w:num>
  <w:num w:numId="37">
    <w:abstractNumId w:val="34"/>
  </w:num>
  <w:num w:numId="38">
    <w:abstractNumId w:val="41"/>
  </w:num>
  <w:num w:numId="39">
    <w:abstractNumId w:val="24"/>
  </w:num>
  <w:num w:numId="40">
    <w:abstractNumId w:val="33"/>
  </w:num>
  <w:num w:numId="41">
    <w:abstractNumId w:val="26"/>
  </w:num>
  <w:num w:numId="42">
    <w:abstractNumId w:val="13"/>
  </w:num>
  <w:num w:numId="43">
    <w:abstractNumId w:val="1"/>
  </w:num>
  <w:num w:numId="44">
    <w:abstractNumId w:val="6"/>
  </w:num>
  <w:num w:numId="45">
    <w:abstractNumId w:val="21"/>
  </w:num>
  <w:num w:numId="46">
    <w:abstractNumId w:val="40"/>
  </w:num>
  <w:num w:numId="47">
    <w:abstractNumId w:val="2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hideSpellingErrors/>
  <w:activeWritingStyle w:appName="MSWord" w:lang="en-US" w:vendorID="64" w:dllVersion="6" w:nlCheck="1" w:checkStyle="0"/>
  <w:activeWritingStyle w:appName="MSWord" w:lang="en-GB" w:vendorID="64" w:dllVersion="6" w:nlCheck="1" w:checkStyle="1"/>
  <w:activeWritingStyle w:appName="MSWord" w:lang="en-US" w:vendorID="64" w:dllVersion="5" w:nlCheck="1" w:checkStyle="1"/>
  <w:activeWritingStyle w:appName="MSWord" w:lang="en-GB" w:vendorID="64" w:dllVersion="5" w:nlCheck="1" w:checkStyle="1"/>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sbQwNzI1sLQ0NjFV0lEKTi0uzszPAykwrgUAseTqgCwAAAA="/>
  </w:docVars>
  <w:rsids>
    <w:rsidRoot w:val="002500B9"/>
    <w:rsid w:val="00000612"/>
    <w:rsid w:val="00000BA3"/>
    <w:rsid w:val="000015C0"/>
    <w:rsid w:val="00001D16"/>
    <w:rsid w:val="00001E12"/>
    <w:rsid w:val="0000347A"/>
    <w:rsid w:val="00003752"/>
    <w:rsid w:val="000041C3"/>
    <w:rsid w:val="00004A1D"/>
    <w:rsid w:val="00004DF9"/>
    <w:rsid w:val="000060D3"/>
    <w:rsid w:val="00006219"/>
    <w:rsid w:val="000063FD"/>
    <w:rsid w:val="00006940"/>
    <w:rsid w:val="00007A40"/>
    <w:rsid w:val="00007ADF"/>
    <w:rsid w:val="0001048E"/>
    <w:rsid w:val="0001059A"/>
    <w:rsid w:val="00010802"/>
    <w:rsid w:val="00010D9D"/>
    <w:rsid w:val="0001113D"/>
    <w:rsid w:val="000116A4"/>
    <w:rsid w:val="000116CF"/>
    <w:rsid w:val="00011C31"/>
    <w:rsid w:val="00012288"/>
    <w:rsid w:val="00012E78"/>
    <w:rsid w:val="00013A82"/>
    <w:rsid w:val="00014498"/>
    <w:rsid w:val="00015039"/>
    <w:rsid w:val="000150F8"/>
    <w:rsid w:val="00015822"/>
    <w:rsid w:val="00015B56"/>
    <w:rsid w:val="00015CEF"/>
    <w:rsid w:val="000165F2"/>
    <w:rsid w:val="00016AD8"/>
    <w:rsid w:val="00017189"/>
    <w:rsid w:val="00017A14"/>
    <w:rsid w:val="00020619"/>
    <w:rsid w:val="000208D6"/>
    <w:rsid w:val="00021187"/>
    <w:rsid w:val="00021289"/>
    <w:rsid w:val="000217B6"/>
    <w:rsid w:val="000228ED"/>
    <w:rsid w:val="000233C6"/>
    <w:rsid w:val="00023549"/>
    <w:rsid w:val="000239CF"/>
    <w:rsid w:val="00024500"/>
    <w:rsid w:val="00024C79"/>
    <w:rsid w:val="00025D0D"/>
    <w:rsid w:val="00025E24"/>
    <w:rsid w:val="00025F10"/>
    <w:rsid w:val="00027DD1"/>
    <w:rsid w:val="00027EF2"/>
    <w:rsid w:val="0003044D"/>
    <w:rsid w:val="0003199E"/>
    <w:rsid w:val="00031DE1"/>
    <w:rsid w:val="00032B2D"/>
    <w:rsid w:val="00032EDF"/>
    <w:rsid w:val="00032FE3"/>
    <w:rsid w:val="0003376C"/>
    <w:rsid w:val="00033826"/>
    <w:rsid w:val="00033942"/>
    <w:rsid w:val="000342AF"/>
    <w:rsid w:val="00034387"/>
    <w:rsid w:val="0003461C"/>
    <w:rsid w:val="000346AB"/>
    <w:rsid w:val="000349B3"/>
    <w:rsid w:val="00035225"/>
    <w:rsid w:val="000366B5"/>
    <w:rsid w:val="00037177"/>
    <w:rsid w:val="00037D78"/>
    <w:rsid w:val="00040877"/>
    <w:rsid w:val="00040E30"/>
    <w:rsid w:val="00042143"/>
    <w:rsid w:val="00042357"/>
    <w:rsid w:val="00042453"/>
    <w:rsid w:val="00042A64"/>
    <w:rsid w:val="0004370D"/>
    <w:rsid w:val="000440DC"/>
    <w:rsid w:val="0004411F"/>
    <w:rsid w:val="0004579C"/>
    <w:rsid w:val="000457DA"/>
    <w:rsid w:val="00045D80"/>
    <w:rsid w:val="0004671F"/>
    <w:rsid w:val="00046EA2"/>
    <w:rsid w:val="00047E50"/>
    <w:rsid w:val="000504E3"/>
    <w:rsid w:val="00050814"/>
    <w:rsid w:val="00051322"/>
    <w:rsid w:val="00051786"/>
    <w:rsid w:val="00051922"/>
    <w:rsid w:val="000529A3"/>
    <w:rsid w:val="00052B80"/>
    <w:rsid w:val="00052C18"/>
    <w:rsid w:val="000533DA"/>
    <w:rsid w:val="00053A0A"/>
    <w:rsid w:val="00053B15"/>
    <w:rsid w:val="00054921"/>
    <w:rsid w:val="0005499D"/>
    <w:rsid w:val="00055242"/>
    <w:rsid w:val="000563A4"/>
    <w:rsid w:val="000564F0"/>
    <w:rsid w:val="000575D0"/>
    <w:rsid w:val="00057608"/>
    <w:rsid w:val="00060527"/>
    <w:rsid w:val="000606D0"/>
    <w:rsid w:val="0006121C"/>
    <w:rsid w:val="000628B6"/>
    <w:rsid w:val="00063177"/>
    <w:rsid w:val="000636C2"/>
    <w:rsid w:val="000638C1"/>
    <w:rsid w:val="00064474"/>
    <w:rsid w:val="00064600"/>
    <w:rsid w:val="00064AAE"/>
    <w:rsid w:val="00065B95"/>
    <w:rsid w:val="00065EDB"/>
    <w:rsid w:val="00066135"/>
    <w:rsid w:val="00066953"/>
    <w:rsid w:val="00066B01"/>
    <w:rsid w:val="00066EF2"/>
    <w:rsid w:val="00066EFF"/>
    <w:rsid w:val="00067118"/>
    <w:rsid w:val="00067B94"/>
    <w:rsid w:val="00067C45"/>
    <w:rsid w:val="00070D7C"/>
    <w:rsid w:val="0007108B"/>
    <w:rsid w:val="00071157"/>
    <w:rsid w:val="00071527"/>
    <w:rsid w:val="00071CBA"/>
    <w:rsid w:val="00072035"/>
    <w:rsid w:val="00072B40"/>
    <w:rsid w:val="00072D3A"/>
    <w:rsid w:val="0007387B"/>
    <w:rsid w:val="00073A4D"/>
    <w:rsid w:val="000743AE"/>
    <w:rsid w:val="00074DF3"/>
    <w:rsid w:val="00074FC1"/>
    <w:rsid w:val="00076483"/>
    <w:rsid w:val="0007697D"/>
    <w:rsid w:val="00076C47"/>
    <w:rsid w:val="00077387"/>
    <w:rsid w:val="000773FC"/>
    <w:rsid w:val="00077E0B"/>
    <w:rsid w:val="0008024E"/>
    <w:rsid w:val="000811DE"/>
    <w:rsid w:val="00081537"/>
    <w:rsid w:val="00082AF1"/>
    <w:rsid w:val="00083A26"/>
    <w:rsid w:val="00084160"/>
    <w:rsid w:val="0008424B"/>
    <w:rsid w:val="00084BB1"/>
    <w:rsid w:val="00084FDA"/>
    <w:rsid w:val="00085C11"/>
    <w:rsid w:val="0008676F"/>
    <w:rsid w:val="0008698B"/>
    <w:rsid w:val="00086D43"/>
    <w:rsid w:val="00086E6C"/>
    <w:rsid w:val="00087213"/>
    <w:rsid w:val="0008725F"/>
    <w:rsid w:val="00087401"/>
    <w:rsid w:val="00087FFE"/>
    <w:rsid w:val="000900BC"/>
    <w:rsid w:val="00090B7F"/>
    <w:rsid w:val="00092204"/>
    <w:rsid w:val="00092908"/>
    <w:rsid w:val="0009298C"/>
    <w:rsid w:val="00093D48"/>
    <w:rsid w:val="0009466B"/>
    <w:rsid w:val="000948D3"/>
    <w:rsid w:val="000955B6"/>
    <w:rsid w:val="0009565F"/>
    <w:rsid w:val="00095AF0"/>
    <w:rsid w:val="000965E3"/>
    <w:rsid w:val="00096649"/>
    <w:rsid w:val="0009673A"/>
    <w:rsid w:val="000A001B"/>
    <w:rsid w:val="000A08A7"/>
    <w:rsid w:val="000A111D"/>
    <w:rsid w:val="000A1C58"/>
    <w:rsid w:val="000A1E11"/>
    <w:rsid w:val="000A21D0"/>
    <w:rsid w:val="000A21E7"/>
    <w:rsid w:val="000A29F2"/>
    <w:rsid w:val="000A2A12"/>
    <w:rsid w:val="000A4511"/>
    <w:rsid w:val="000A5E59"/>
    <w:rsid w:val="000A63A7"/>
    <w:rsid w:val="000A72F8"/>
    <w:rsid w:val="000A7B11"/>
    <w:rsid w:val="000B0F52"/>
    <w:rsid w:val="000B2145"/>
    <w:rsid w:val="000B2540"/>
    <w:rsid w:val="000B28C6"/>
    <w:rsid w:val="000B31E3"/>
    <w:rsid w:val="000B3215"/>
    <w:rsid w:val="000B37E4"/>
    <w:rsid w:val="000B3D39"/>
    <w:rsid w:val="000B5514"/>
    <w:rsid w:val="000B5B34"/>
    <w:rsid w:val="000B5D3C"/>
    <w:rsid w:val="000B5DF1"/>
    <w:rsid w:val="000B6330"/>
    <w:rsid w:val="000B6ED7"/>
    <w:rsid w:val="000B75C5"/>
    <w:rsid w:val="000C078A"/>
    <w:rsid w:val="000C129E"/>
    <w:rsid w:val="000C1A15"/>
    <w:rsid w:val="000C1B69"/>
    <w:rsid w:val="000C2134"/>
    <w:rsid w:val="000C2551"/>
    <w:rsid w:val="000C2A79"/>
    <w:rsid w:val="000C3257"/>
    <w:rsid w:val="000C33A8"/>
    <w:rsid w:val="000C478F"/>
    <w:rsid w:val="000C4F3F"/>
    <w:rsid w:val="000C4FF7"/>
    <w:rsid w:val="000C64FF"/>
    <w:rsid w:val="000C67E9"/>
    <w:rsid w:val="000C6D7F"/>
    <w:rsid w:val="000C7B92"/>
    <w:rsid w:val="000C7BDE"/>
    <w:rsid w:val="000C7EBB"/>
    <w:rsid w:val="000D06DB"/>
    <w:rsid w:val="000D0CD9"/>
    <w:rsid w:val="000D11B7"/>
    <w:rsid w:val="000D2781"/>
    <w:rsid w:val="000D27F5"/>
    <w:rsid w:val="000D2BBE"/>
    <w:rsid w:val="000D33FB"/>
    <w:rsid w:val="000D38B7"/>
    <w:rsid w:val="000D3ADD"/>
    <w:rsid w:val="000D5E76"/>
    <w:rsid w:val="000D61D4"/>
    <w:rsid w:val="000D6414"/>
    <w:rsid w:val="000D6972"/>
    <w:rsid w:val="000D76EB"/>
    <w:rsid w:val="000D7BF7"/>
    <w:rsid w:val="000E04C4"/>
    <w:rsid w:val="000E08CE"/>
    <w:rsid w:val="000E1324"/>
    <w:rsid w:val="000E1496"/>
    <w:rsid w:val="000E2274"/>
    <w:rsid w:val="000E5040"/>
    <w:rsid w:val="000E553C"/>
    <w:rsid w:val="000E5C7B"/>
    <w:rsid w:val="000E7720"/>
    <w:rsid w:val="000E7CC8"/>
    <w:rsid w:val="000F0646"/>
    <w:rsid w:val="000F0C4F"/>
    <w:rsid w:val="000F117E"/>
    <w:rsid w:val="000F1D49"/>
    <w:rsid w:val="000F24FC"/>
    <w:rsid w:val="000F2C5F"/>
    <w:rsid w:val="000F2F4E"/>
    <w:rsid w:val="000F39E6"/>
    <w:rsid w:val="000F421E"/>
    <w:rsid w:val="000F45E1"/>
    <w:rsid w:val="000F4A98"/>
    <w:rsid w:val="000F5463"/>
    <w:rsid w:val="000F56F5"/>
    <w:rsid w:val="000F5F12"/>
    <w:rsid w:val="000F782D"/>
    <w:rsid w:val="000F7CFB"/>
    <w:rsid w:val="001012BC"/>
    <w:rsid w:val="0010138D"/>
    <w:rsid w:val="00102686"/>
    <w:rsid w:val="00102C2E"/>
    <w:rsid w:val="00103072"/>
    <w:rsid w:val="001046E6"/>
    <w:rsid w:val="00104C68"/>
    <w:rsid w:val="00104C99"/>
    <w:rsid w:val="00105765"/>
    <w:rsid w:val="00106022"/>
    <w:rsid w:val="00106121"/>
    <w:rsid w:val="001061BC"/>
    <w:rsid w:val="00106FDC"/>
    <w:rsid w:val="001075E9"/>
    <w:rsid w:val="0010799E"/>
    <w:rsid w:val="00107FB9"/>
    <w:rsid w:val="0011015E"/>
    <w:rsid w:val="00110567"/>
    <w:rsid w:val="00110BF3"/>
    <w:rsid w:val="00110EC0"/>
    <w:rsid w:val="001115C4"/>
    <w:rsid w:val="00111B3B"/>
    <w:rsid w:val="0011268D"/>
    <w:rsid w:val="00113005"/>
    <w:rsid w:val="00113327"/>
    <w:rsid w:val="00114337"/>
    <w:rsid w:val="00116049"/>
    <w:rsid w:val="001168DE"/>
    <w:rsid w:val="00116F5F"/>
    <w:rsid w:val="001200FA"/>
    <w:rsid w:val="00120DD1"/>
    <w:rsid w:val="00121644"/>
    <w:rsid w:val="00121C69"/>
    <w:rsid w:val="00122F2D"/>
    <w:rsid w:val="00123A65"/>
    <w:rsid w:val="00123CB6"/>
    <w:rsid w:val="00123F06"/>
    <w:rsid w:val="001244F9"/>
    <w:rsid w:val="001245AC"/>
    <w:rsid w:val="00124D4B"/>
    <w:rsid w:val="00124FB3"/>
    <w:rsid w:val="00125335"/>
    <w:rsid w:val="001254D3"/>
    <w:rsid w:val="00125BFC"/>
    <w:rsid w:val="00125DBC"/>
    <w:rsid w:val="00126801"/>
    <w:rsid w:val="001274DA"/>
    <w:rsid w:val="00127B80"/>
    <w:rsid w:val="0013041F"/>
    <w:rsid w:val="001306D5"/>
    <w:rsid w:val="00130C6C"/>
    <w:rsid w:val="00131A47"/>
    <w:rsid w:val="001332FD"/>
    <w:rsid w:val="00133326"/>
    <w:rsid w:val="00133488"/>
    <w:rsid w:val="00133B01"/>
    <w:rsid w:val="001350C7"/>
    <w:rsid w:val="00135734"/>
    <w:rsid w:val="001359B1"/>
    <w:rsid w:val="00135C68"/>
    <w:rsid w:val="00135D5F"/>
    <w:rsid w:val="00135DCF"/>
    <w:rsid w:val="001361E9"/>
    <w:rsid w:val="001366C6"/>
    <w:rsid w:val="00136B8F"/>
    <w:rsid w:val="00136DE9"/>
    <w:rsid w:val="0013742B"/>
    <w:rsid w:val="001408E9"/>
    <w:rsid w:val="00140952"/>
    <w:rsid w:val="00142043"/>
    <w:rsid w:val="0014277C"/>
    <w:rsid w:val="00143272"/>
    <w:rsid w:val="001433EB"/>
    <w:rsid w:val="00143809"/>
    <w:rsid w:val="001447B9"/>
    <w:rsid w:val="00144FFF"/>
    <w:rsid w:val="00145D0A"/>
    <w:rsid w:val="00145E17"/>
    <w:rsid w:val="001461B0"/>
    <w:rsid w:val="001462A0"/>
    <w:rsid w:val="001464CE"/>
    <w:rsid w:val="0014676C"/>
    <w:rsid w:val="00146B58"/>
    <w:rsid w:val="00147501"/>
    <w:rsid w:val="001510C0"/>
    <w:rsid w:val="0015123E"/>
    <w:rsid w:val="001512B3"/>
    <w:rsid w:val="00151BD8"/>
    <w:rsid w:val="001525A8"/>
    <w:rsid w:val="00154654"/>
    <w:rsid w:val="001555C8"/>
    <w:rsid w:val="00156AB7"/>
    <w:rsid w:val="00156C1B"/>
    <w:rsid w:val="0015701B"/>
    <w:rsid w:val="00157364"/>
    <w:rsid w:val="00157C40"/>
    <w:rsid w:val="00157C86"/>
    <w:rsid w:val="001609CE"/>
    <w:rsid w:val="00160D71"/>
    <w:rsid w:val="00161788"/>
    <w:rsid w:val="001617C6"/>
    <w:rsid w:val="00161B1B"/>
    <w:rsid w:val="001620F3"/>
    <w:rsid w:val="00162109"/>
    <w:rsid w:val="00162FA8"/>
    <w:rsid w:val="00163462"/>
    <w:rsid w:val="0016389C"/>
    <w:rsid w:val="00163977"/>
    <w:rsid w:val="001639A5"/>
    <w:rsid w:val="00163DE9"/>
    <w:rsid w:val="001642EC"/>
    <w:rsid w:val="00164F1B"/>
    <w:rsid w:val="0016675E"/>
    <w:rsid w:val="00166858"/>
    <w:rsid w:val="00166C29"/>
    <w:rsid w:val="00166EFF"/>
    <w:rsid w:val="00167643"/>
    <w:rsid w:val="00167BBC"/>
    <w:rsid w:val="00167C3A"/>
    <w:rsid w:val="00170758"/>
    <w:rsid w:val="001738C2"/>
    <w:rsid w:val="00173FBA"/>
    <w:rsid w:val="001747E9"/>
    <w:rsid w:val="00174F71"/>
    <w:rsid w:val="001750C1"/>
    <w:rsid w:val="0017549A"/>
    <w:rsid w:val="001763CD"/>
    <w:rsid w:val="00176DE8"/>
    <w:rsid w:val="00177359"/>
    <w:rsid w:val="00180035"/>
    <w:rsid w:val="00182699"/>
    <w:rsid w:val="0018381B"/>
    <w:rsid w:val="0018421A"/>
    <w:rsid w:val="00184853"/>
    <w:rsid w:val="00184A6E"/>
    <w:rsid w:val="001859B1"/>
    <w:rsid w:val="00185B36"/>
    <w:rsid w:val="00186A74"/>
    <w:rsid w:val="00186B53"/>
    <w:rsid w:val="00191630"/>
    <w:rsid w:val="00192110"/>
    <w:rsid w:val="0019213F"/>
    <w:rsid w:val="001922AB"/>
    <w:rsid w:val="001943B4"/>
    <w:rsid w:val="0019446C"/>
    <w:rsid w:val="0019457D"/>
    <w:rsid w:val="0019478C"/>
    <w:rsid w:val="001947FD"/>
    <w:rsid w:val="00195173"/>
    <w:rsid w:val="001958FC"/>
    <w:rsid w:val="00195CF7"/>
    <w:rsid w:val="00195F9B"/>
    <w:rsid w:val="00197508"/>
    <w:rsid w:val="00197D33"/>
    <w:rsid w:val="001A0199"/>
    <w:rsid w:val="001A07C4"/>
    <w:rsid w:val="001A1639"/>
    <w:rsid w:val="001A1D2D"/>
    <w:rsid w:val="001A284D"/>
    <w:rsid w:val="001A2FBD"/>
    <w:rsid w:val="001A44F9"/>
    <w:rsid w:val="001A4672"/>
    <w:rsid w:val="001A4A5F"/>
    <w:rsid w:val="001A53C1"/>
    <w:rsid w:val="001A57BF"/>
    <w:rsid w:val="001A6282"/>
    <w:rsid w:val="001A673B"/>
    <w:rsid w:val="001A67BD"/>
    <w:rsid w:val="001A6E98"/>
    <w:rsid w:val="001B01F2"/>
    <w:rsid w:val="001B0F7C"/>
    <w:rsid w:val="001B15B3"/>
    <w:rsid w:val="001B19B5"/>
    <w:rsid w:val="001B1C7A"/>
    <w:rsid w:val="001B1DF7"/>
    <w:rsid w:val="001B2CCC"/>
    <w:rsid w:val="001B3363"/>
    <w:rsid w:val="001B3401"/>
    <w:rsid w:val="001B4B95"/>
    <w:rsid w:val="001B506A"/>
    <w:rsid w:val="001B6679"/>
    <w:rsid w:val="001B6DFA"/>
    <w:rsid w:val="001B7DBC"/>
    <w:rsid w:val="001B7E0B"/>
    <w:rsid w:val="001C0E6A"/>
    <w:rsid w:val="001C0F36"/>
    <w:rsid w:val="001C0F4D"/>
    <w:rsid w:val="001C1DB2"/>
    <w:rsid w:val="001C2391"/>
    <w:rsid w:val="001C31B7"/>
    <w:rsid w:val="001C43C4"/>
    <w:rsid w:val="001C4E5B"/>
    <w:rsid w:val="001C4F05"/>
    <w:rsid w:val="001C50C0"/>
    <w:rsid w:val="001C5C80"/>
    <w:rsid w:val="001C614A"/>
    <w:rsid w:val="001D01E5"/>
    <w:rsid w:val="001D02DA"/>
    <w:rsid w:val="001D0889"/>
    <w:rsid w:val="001D0A03"/>
    <w:rsid w:val="001D0B87"/>
    <w:rsid w:val="001D14F0"/>
    <w:rsid w:val="001D1DD9"/>
    <w:rsid w:val="001D2CB9"/>
    <w:rsid w:val="001D2E91"/>
    <w:rsid w:val="001D339C"/>
    <w:rsid w:val="001D3FD1"/>
    <w:rsid w:val="001D5167"/>
    <w:rsid w:val="001D5345"/>
    <w:rsid w:val="001D5719"/>
    <w:rsid w:val="001D7839"/>
    <w:rsid w:val="001D7E34"/>
    <w:rsid w:val="001E04CE"/>
    <w:rsid w:val="001E0C5A"/>
    <w:rsid w:val="001E108B"/>
    <w:rsid w:val="001E1888"/>
    <w:rsid w:val="001E1EC7"/>
    <w:rsid w:val="001E2591"/>
    <w:rsid w:val="001E2876"/>
    <w:rsid w:val="001E29A2"/>
    <w:rsid w:val="001E345F"/>
    <w:rsid w:val="001E3BC3"/>
    <w:rsid w:val="001E3C1B"/>
    <w:rsid w:val="001E3EE3"/>
    <w:rsid w:val="001E42C5"/>
    <w:rsid w:val="001E4524"/>
    <w:rsid w:val="001E4D71"/>
    <w:rsid w:val="001E647E"/>
    <w:rsid w:val="001E6929"/>
    <w:rsid w:val="001E7011"/>
    <w:rsid w:val="001E7F94"/>
    <w:rsid w:val="001E7FCC"/>
    <w:rsid w:val="001F0CC4"/>
    <w:rsid w:val="001F1A30"/>
    <w:rsid w:val="001F29D6"/>
    <w:rsid w:val="001F3574"/>
    <w:rsid w:val="001F3892"/>
    <w:rsid w:val="001F4258"/>
    <w:rsid w:val="001F4B60"/>
    <w:rsid w:val="001F4CE3"/>
    <w:rsid w:val="001F4F2C"/>
    <w:rsid w:val="001F553A"/>
    <w:rsid w:val="001F5842"/>
    <w:rsid w:val="001F61AB"/>
    <w:rsid w:val="001F624B"/>
    <w:rsid w:val="001F6970"/>
    <w:rsid w:val="001F6B7B"/>
    <w:rsid w:val="001F6E90"/>
    <w:rsid w:val="001F72EC"/>
    <w:rsid w:val="001F78F2"/>
    <w:rsid w:val="00200C13"/>
    <w:rsid w:val="002018B6"/>
    <w:rsid w:val="0020198F"/>
    <w:rsid w:val="00202166"/>
    <w:rsid w:val="00202479"/>
    <w:rsid w:val="00202E25"/>
    <w:rsid w:val="00204F43"/>
    <w:rsid w:val="00205533"/>
    <w:rsid w:val="00206EA5"/>
    <w:rsid w:val="0020780D"/>
    <w:rsid w:val="002108ED"/>
    <w:rsid w:val="00210F71"/>
    <w:rsid w:val="00211117"/>
    <w:rsid w:val="00212514"/>
    <w:rsid w:val="002125DD"/>
    <w:rsid w:val="00212721"/>
    <w:rsid w:val="00212A27"/>
    <w:rsid w:val="00212D8B"/>
    <w:rsid w:val="0021344B"/>
    <w:rsid w:val="00213F61"/>
    <w:rsid w:val="002144AC"/>
    <w:rsid w:val="00214C29"/>
    <w:rsid w:val="00216050"/>
    <w:rsid w:val="002163EF"/>
    <w:rsid w:val="00216D4E"/>
    <w:rsid w:val="0021745D"/>
    <w:rsid w:val="00217E5C"/>
    <w:rsid w:val="002202F8"/>
    <w:rsid w:val="0022070E"/>
    <w:rsid w:val="00221313"/>
    <w:rsid w:val="002215EC"/>
    <w:rsid w:val="002228F0"/>
    <w:rsid w:val="00222BE8"/>
    <w:rsid w:val="0022328C"/>
    <w:rsid w:val="002239A4"/>
    <w:rsid w:val="00223CEF"/>
    <w:rsid w:val="0022429B"/>
    <w:rsid w:val="00225514"/>
    <w:rsid w:val="00225E96"/>
    <w:rsid w:val="00226143"/>
    <w:rsid w:val="00226184"/>
    <w:rsid w:val="00226873"/>
    <w:rsid w:val="002276E8"/>
    <w:rsid w:val="00230068"/>
    <w:rsid w:val="00230B00"/>
    <w:rsid w:val="00230CEF"/>
    <w:rsid w:val="00231957"/>
    <w:rsid w:val="00232A6A"/>
    <w:rsid w:val="002330CC"/>
    <w:rsid w:val="00233FD2"/>
    <w:rsid w:val="00234098"/>
    <w:rsid w:val="002340A9"/>
    <w:rsid w:val="00234696"/>
    <w:rsid w:val="002348DB"/>
    <w:rsid w:val="002352D9"/>
    <w:rsid w:val="002354DA"/>
    <w:rsid w:val="0023557B"/>
    <w:rsid w:val="0023567E"/>
    <w:rsid w:val="00235955"/>
    <w:rsid w:val="00236218"/>
    <w:rsid w:val="00236BD8"/>
    <w:rsid w:val="00237B56"/>
    <w:rsid w:val="002402E6"/>
    <w:rsid w:val="00241E68"/>
    <w:rsid w:val="002430FA"/>
    <w:rsid w:val="00243C2C"/>
    <w:rsid w:val="00244028"/>
    <w:rsid w:val="002446D0"/>
    <w:rsid w:val="00244860"/>
    <w:rsid w:val="00244B2F"/>
    <w:rsid w:val="002453D5"/>
    <w:rsid w:val="00245786"/>
    <w:rsid w:val="00245B7F"/>
    <w:rsid w:val="00245DA8"/>
    <w:rsid w:val="00245EB7"/>
    <w:rsid w:val="002500B9"/>
    <w:rsid w:val="00250A24"/>
    <w:rsid w:val="00251406"/>
    <w:rsid w:val="002514DC"/>
    <w:rsid w:val="00251694"/>
    <w:rsid w:val="002519C6"/>
    <w:rsid w:val="00253266"/>
    <w:rsid w:val="00253704"/>
    <w:rsid w:val="0025392B"/>
    <w:rsid w:val="00253D14"/>
    <w:rsid w:val="00254C79"/>
    <w:rsid w:val="00254F48"/>
    <w:rsid w:val="002553F0"/>
    <w:rsid w:val="00255ADE"/>
    <w:rsid w:val="00256471"/>
    <w:rsid w:val="002566AD"/>
    <w:rsid w:val="002570C2"/>
    <w:rsid w:val="0025722D"/>
    <w:rsid w:val="00260424"/>
    <w:rsid w:val="00260D26"/>
    <w:rsid w:val="0026167B"/>
    <w:rsid w:val="002620C1"/>
    <w:rsid w:val="00262312"/>
    <w:rsid w:val="0026379B"/>
    <w:rsid w:val="00263CDF"/>
    <w:rsid w:val="002640B8"/>
    <w:rsid w:val="00264696"/>
    <w:rsid w:val="00264914"/>
    <w:rsid w:val="00264C3F"/>
    <w:rsid w:val="002657D4"/>
    <w:rsid w:val="00266345"/>
    <w:rsid w:val="00266A2B"/>
    <w:rsid w:val="00267682"/>
    <w:rsid w:val="002679B5"/>
    <w:rsid w:val="00267AF1"/>
    <w:rsid w:val="00270B0F"/>
    <w:rsid w:val="002713B9"/>
    <w:rsid w:val="0027142B"/>
    <w:rsid w:val="00271539"/>
    <w:rsid w:val="00271733"/>
    <w:rsid w:val="0027174D"/>
    <w:rsid w:val="00271808"/>
    <w:rsid w:val="00272402"/>
    <w:rsid w:val="00272771"/>
    <w:rsid w:val="00272AFA"/>
    <w:rsid w:val="002733C4"/>
    <w:rsid w:val="00273ECC"/>
    <w:rsid w:val="002740BF"/>
    <w:rsid w:val="002742BA"/>
    <w:rsid w:val="00274D82"/>
    <w:rsid w:val="002750F9"/>
    <w:rsid w:val="0027553F"/>
    <w:rsid w:val="0027597C"/>
    <w:rsid w:val="00276E64"/>
    <w:rsid w:val="00277667"/>
    <w:rsid w:val="002811D4"/>
    <w:rsid w:val="002813EE"/>
    <w:rsid w:val="0028170B"/>
    <w:rsid w:val="0028195C"/>
    <w:rsid w:val="00281E3B"/>
    <w:rsid w:val="002821B0"/>
    <w:rsid w:val="0028250C"/>
    <w:rsid w:val="002832C4"/>
    <w:rsid w:val="00283900"/>
    <w:rsid w:val="00284086"/>
    <w:rsid w:val="00284E8F"/>
    <w:rsid w:val="0028535C"/>
    <w:rsid w:val="00285550"/>
    <w:rsid w:val="002860DD"/>
    <w:rsid w:val="00286B2D"/>
    <w:rsid w:val="00286B99"/>
    <w:rsid w:val="00286E58"/>
    <w:rsid w:val="00287195"/>
    <w:rsid w:val="00287ADF"/>
    <w:rsid w:val="00290E8D"/>
    <w:rsid w:val="00291D03"/>
    <w:rsid w:val="0029280B"/>
    <w:rsid w:val="00292C3C"/>
    <w:rsid w:val="00292E6F"/>
    <w:rsid w:val="002931B0"/>
    <w:rsid w:val="00293355"/>
    <w:rsid w:val="002933AD"/>
    <w:rsid w:val="00293482"/>
    <w:rsid w:val="00293AF5"/>
    <w:rsid w:val="00293B67"/>
    <w:rsid w:val="00293C08"/>
    <w:rsid w:val="00293CF9"/>
    <w:rsid w:val="00293DAF"/>
    <w:rsid w:val="0029584F"/>
    <w:rsid w:val="00295945"/>
    <w:rsid w:val="00295A31"/>
    <w:rsid w:val="00296F00"/>
    <w:rsid w:val="002974CB"/>
    <w:rsid w:val="002A03E5"/>
    <w:rsid w:val="002A141A"/>
    <w:rsid w:val="002A1896"/>
    <w:rsid w:val="002A20CD"/>
    <w:rsid w:val="002A21AB"/>
    <w:rsid w:val="002A25DA"/>
    <w:rsid w:val="002A266B"/>
    <w:rsid w:val="002A2E85"/>
    <w:rsid w:val="002A3D39"/>
    <w:rsid w:val="002A42D6"/>
    <w:rsid w:val="002A5122"/>
    <w:rsid w:val="002A55DD"/>
    <w:rsid w:val="002A5636"/>
    <w:rsid w:val="002A6805"/>
    <w:rsid w:val="002A6872"/>
    <w:rsid w:val="002A7306"/>
    <w:rsid w:val="002A7A03"/>
    <w:rsid w:val="002B02CE"/>
    <w:rsid w:val="002B1B0B"/>
    <w:rsid w:val="002B1B81"/>
    <w:rsid w:val="002B2235"/>
    <w:rsid w:val="002B2B1D"/>
    <w:rsid w:val="002B324F"/>
    <w:rsid w:val="002B4434"/>
    <w:rsid w:val="002B5129"/>
    <w:rsid w:val="002B6486"/>
    <w:rsid w:val="002B657F"/>
    <w:rsid w:val="002B6967"/>
    <w:rsid w:val="002B6992"/>
    <w:rsid w:val="002B713D"/>
    <w:rsid w:val="002C164F"/>
    <w:rsid w:val="002C19E5"/>
    <w:rsid w:val="002C2399"/>
    <w:rsid w:val="002C284D"/>
    <w:rsid w:val="002C35A6"/>
    <w:rsid w:val="002C3607"/>
    <w:rsid w:val="002C36D9"/>
    <w:rsid w:val="002C4422"/>
    <w:rsid w:val="002C46EA"/>
    <w:rsid w:val="002C4AE6"/>
    <w:rsid w:val="002C51D5"/>
    <w:rsid w:val="002C580C"/>
    <w:rsid w:val="002C627F"/>
    <w:rsid w:val="002C657C"/>
    <w:rsid w:val="002C68CC"/>
    <w:rsid w:val="002C6A86"/>
    <w:rsid w:val="002C6CF4"/>
    <w:rsid w:val="002C736E"/>
    <w:rsid w:val="002D04EF"/>
    <w:rsid w:val="002D054A"/>
    <w:rsid w:val="002D221F"/>
    <w:rsid w:val="002D2567"/>
    <w:rsid w:val="002D2EDE"/>
    <w:rsid w:val="002D36A5"/>
    <w:rsid w:val="002D3FA4"/>
    <w:rsid w:val="002D47EC"/>
    <w:rsid w:val="002D49F1"/>
    <w:rsid w:val="002D507F"/>
    <w:rsid w:val="002D52A3"/>
    <w:rsid w:val="002D5479"/>
    <w:rsid w:val="002D561C"/>
    <w:rsid w:val="002D6807"/>
    <w:rsid w:val="002D74DE"/>
    <w:rsid w:val="002D7C00"/>
    <w:rsid w:val="002E0416"/>
    <w:rsid w:val="002E0AEE"/>
    <w:rsid w:val="002E0F56"/>
    <w:rsid w:val="002E1440"/>
    <w:rsid w:val="002E17F8"/>
    <w:rsid w:val="002E22FA"/>
    <w:rsid w:val="002E2CB7"/>
    <w:rsid w:val="002E2D34"/>
    <w:rsid w:val="002E2D3A"/>
    <w:rsid w:val="002E308F"/>
    <w:rsid w:val="002E3136"/>
    <w:rsid w:val="002E3473"/>
    <w:rsid w:val="002E3511"/>
    <w:rsid w:val="002E3718"/>
    <w:rsid w:val="002E5A1D"/>
    <w:rsid w:val="002E5F42"/>
    <w:rsid w:val="002E6453"/>
    <w:rsid w:val="002E7843"/>
    <w:rsid w:val="002F00AD"/>
    <w:rsid w:val="002F0160"/>
    <w:rsid w:val="002F0796"/>
    <w:rsid w:val="002F0948"/>
    <w:rsid w:val="002F0B21"/>
    <w:rsid w:val="002F176D"/>
    <w:rsid w:val="002F2D25"/>
    <w:rsid w:val="002F2EFF"/>
    <w:rsid w:val="002F48F6"/>
    <w:rsid w:val="002F5068"/>
    <w:rsid w:val="002F5523"/>
    <w:rsid w:val="002F5B6F"/>
    <w:rsid w:val="002F7C4F"/>
    <w:rsid w:val="00300B7C"/>
    <w:rsid w:val="00301167"/>
    <w:rsid w:val="003011FA"/>
    <w:rsid w:val="003016EC"/>
    <w:rsid w:val="00301829"/>
    <w:rsid w:val="00301890"/>
    <w:rsid w:val="003028EA"/>
    <w:rsid w:val="00303807"/>
    <w:rsid w:val="00304D08"/>
    <w:rsid w:val="00304FE1"/>
    <w:rsid w:val="00305300"/>
    <w:rsid w:val="00305C17"/>
    <w:rsid w:val="00306565"/>
    <w:rsid w:val="00306812"/>
    <w:rsid w:val="003068D9"/>
    <w:rsid w:val="0030697C"/>
    <w:rsid w:val="003069AC"/>
    <w:rsid w:val="00306F19"/>
    <w:rsid w:val="00307038"/>
    <w:rsid w:val="0031058D"/>
    <w:rsid w:val="00310ADB"/>
    <w:rsid w:val="00310BEE"/>
    <w:rsid w:val="00311159"/>
    <w:rsid w:val="00311218"/>
    <w:rsid w:val="003127D9"/>
    <w:rsid w:val="00312F70"/>
    <w:rsid w:val="00313163"/>
    <w:rsid w:val="003136A3"/>
    <w:rsid w:val="00313F76"/>
    <w:rsid w:val="00314B5D"/>
    <w:rsid w:val="00314C6F"/>
    <w:rsid w:val="00315214"/>
    <w:rsid w:val="003156C0"/>
    <w:rsid w:val="00315834"/>
    <w:rsid w:val="003158F6"/>
    <w:rsid w:val="00315940"/>
    <w:rsid w:val="003163D8"/>
    <w:rsid w:val="003164EA"/>
    <w:rsid w:val="00316993"/>
    <w:rsid w:val="00317374"/>
    <w:rsid w:val="0031771C"/>
    <w:rsid w:val="00320353"/>
    <w:rsid w:val="00320E61"/>
    <w:rsid w:val="00321080"/>
    <w:rsid w:val="00321767"/>
    <w:rsid w:val="00321984"/>
    <w:rsid w:val="003223F7"/>
    <w:rsid w:val="003224F1"/>
    <w:rsid w:val="00322EDC"/>
    <w:rsid w:val="003235AA"/>
    <w:rsid w:val="003239A8"/>
    <w:rsid w:val="00323EFA"/>
    <w:rsid w:val="00324038"/>
    <w:rsid w:val="003244B2"/>
    <w:rsid w:val="00324707"/>
    <w:rsid w:val="003249BC"/>
    <w:rsid w:val="00324DEE"/>
    <w:rsid w:val="0032514B"/>
    <w:rsid w:val="00325796"/>
    <w:rsid w:val="00325A25"/>
    <w:rsid w:val="003261CE"/>
    <w:rsid w:val="003261D9"/>
    <w:rsid w:val="00326CE9"/>
    <w:rsid w:val="00326D4C"/>
    <w:rsid w:val="00327E1E"/>
    <w:rsid w:val="0033009F"/>
    <w:rsid w:val="00330171"/>
    <w:rsid w:val="003303A0"/>
    <w:rsid w:val="0033059F"/>
    <w:rsid w:val="00331CA2"/>
    <w:rsid w:val="00332356"/>
    <w:rsid w:val="00332837"/>
    <w:rsid w:val="00333064"/>
    <w:rsid w:val="003332F2"/>
    <w:rsid w:val="0033384A"/>
    <w:rsid w:val="003352FD"/>
    <w:rsid w:val="00335662"/>
    <w:rsid w:val="003361FE"/>
    <w:rsid w:val="003362A0"/>
    <w:rsid w:val="00336569"/>
    <w:rsid w:val="00336C5C"/>
    <w:rsid w:val="00336D20"/>
    <w:rsid w:val="00337BA5"/>
    <w:rsid w:val="00340B10"/>
    <w:rsid w:val="003412CB"/>
    <w:rsid w:val="0034333F"/>
    <w:rsid w:val="00343D34"/>
    <w:rsid w:val="00344C4E"/>
    <w:rsid w:val="00345251"/>
    <w:rsid w:val="0034540E"/>
    <w:rsid w:val="00346B63"/>
    <w:rsid w:val="0034732C"/>
    <w:rsid w:val="003474BE"/>
    <w:rsid w:val="00350271"/>
    <w:rsid w:val="00350504"/>
    <w:rsid w:val="003514C1"/>
    <w:rsid w:val="00351E33"/>
    <w:rsid w:val="003524E9"/>
    <w:rsid w:val="003528C7"/>
    <w:rsid w:val="00352D1D"/>
    <w:rsid w:val="00352DE9"/>
    <w:rsid w:val="00353969"/>
    <w:rsid w:val="00353A70"/>
    <w:rsid w:val="00355DCE"/>
    <w:rsid w:val="00356B6B"/>
    <w:rsid w:val="00356FC8"/>
    <w:rsid w:val="003573F6"/>
    <w:rsid w:val="00357DD2"/>
    <w:rsid w:val="00357E59"/>
    <w:rsid w:val="00357F9F"/>
    <w:rsid w:val="00360DED"/>
    <w:rsid w:val="00361196"/>
    <w:rsid w:val="00361451"/>
    <w:rsid w:val="003616C6"/>
    <w:rsid w:val="00361DDB"/>
    <w:rsid w:val="00362657"/>
    <w:rsid w:val="0036487D"/>
    <w:rsid w:val="003649FA"/>
    <w:rsid w:val="00364A20"/>
    <w:rsid w:val="00364F9B"/>
    <w:rsid w:val="00365F21"/>
    <w:rsid w:val="00366E8D"/>
    <w:rsid w:val="00367006"/>
    <w:rsid w:val="00367E20"/>
    <w:rsid w:val="003705EE"/>
    <w:rsid w:val="00370CD5"/>
    <w:rsid w:val="00371778"/>
    <w:rsid w:val="00371BA3"/>
    <w:rsid w:val="003720A6"/>
    <w:rsid w:val="00372A1B"/>
    <w:rsid w:val="00373A80"/>
    <w:rsid w:val="0037446B"/>
    <w:rsid w:val="0037450E"/>
    <w:rsid w:val="003747B3"/>
    <w:rsid w:val="00374FB9"/>
    <w:rsid w:val="003763ED"/>
    <w:rsid w:val="00376E84"/>
    <w:rsid w:val="00376F04"/>
    <w:rsid w:val="00380006"/>
    <w:rsid w:val="00380542"/>
    <w:rsid w:val="00380967"/>
    <w:rsid w:val="00382698"/>
    <w:rsid w:val="00382B08"/>
    <w:rsid w:val="00385965"/>
    <w:rsid w:val="00385F9E"/>
    <w:rsid w:val="00386546"/>
    <w:rsid w:val="00387501"/>
    <w:rsid w:val="003876BF"/>
    <w:rsid w:val="003919DD"/>
    <w:rsid w:val="003922A3"/>
    <w:rsid w:val="00392AA1"/>
    <w:rsid w:val="00392AF9"/>
    <w:rsid w:val="00392E8C"/>
    <w:rsid w:val="003959DC"/>
    <w:rsid w:val="00395B97"/>
    <w:rsid w:val="00396757"/>
    <w:rsid w:val="00397C1D"/>
    <w:rsid w:val="00397C85"/>
    <w:rsid w:val="003A06B0"/>
    <w:rsid w:val="003A0E03"/>
    <w:rsid w:val="003A1CDE"/>
    <w:rsid w:val="003A2E69"/>
    <w:rsid w:val="003A309F"/>
    <w:rsid w:val="003A3980"/>
    <w:rsid w:val="003A40CE"/>
    <w:rsid w:val="003A4266"/>
    <w:rsid w:val="003A4892"/>
    <w:rsid w:val="003A56E3"/>
    <w:rsid w:val="003A5A94"/>
    <w:rsid w:val="003A68EB"/>
    <w:rsid w:val="003A70E8"/>
    <w:rsid w:val="003A73FB"/>
    <w:rsid w:val="003A7869"/>
    <w:rsid w:val="003A7B57"/>
    <w:rsid w:val="003B0731"/>
    <w:rsid w:val="003B13EF"/>
    <w:rsid w:val="003B17C9"/>
    <w:rsid w:val="003B2071"/>
    <w:rsid w:val="003B238C"/>
    <w:rsid w:val="003B2622"/>
    <w:rsid w:val="003B3A12"/>
    <w:rsid w:val="003B3EC0"/>
    <w:rsid w:val="003B4609"/>
    <w:rsid w:val="003B47D4"/>
    <w:rsid w:val="003B52D1"/>
    <w:rsid w:val="003B581F"/>
    <w:rsid w:val="003B5C5B"/>
    <w:rsid w:val="003B5E16"/>
    <w:rsid w:val="003B65B8"/>
    <w:rsid w:val="003C05B2"/>
    <w:rsid w:val="003C0C9A"/>
    <w:rsid w:val="003C1268"/>
    <w:rsid w:val="003C27F7"/>
    <w:rsid w:val="003C4A2E"/>
    <w:rsid w:val="003C4D90"/>
    <w:rsid w:val="003C5139"/>
    <w:rsid w:val="003C65D5"/>
    <w:rsid w:val="003C7299"/>
    <w:rsid w:val="003C7E27"/>
    <w:rsid w:val="003D000B"/>
    <w:rsid w:val="003D0167"/>
    <w:rsid w:val="003D0E92"/>
    <w:rsid w:val="003D189F"/>
    <w:rsid w:val="003D193B"/>
    <w:rsid w:val="003D2549"/>
    <w:rsid w:val="003D369C"/>
    <w:rsid w:val="003D4F5D"/>
    <w:rsid w:val="003D5234"/>
    <w:rsid w:val="003D5309"/>
    <w:rsid w:val="003D572A"/>
    <w:rsid w:val="003D5961"/>
    <w:rsid w:val="003D6693"/>
    <w:rsid w:val="003D6FAA"/>
    <w:rsid w:val="003D7383"/>
    <w:rsid w:val="003D7F10"/>
    <w:rsid w:val="003E090F"/>
    <w:rsid w:val="003E16D7"/>
    <w:rsid w:val="003E198C"/>
    <w:rsid w:val="003E2B25"/>
    <w:rsid w:val="003E5B58"/>
    <w:rsid w:val="003E5D26"/>
    <w:rsid w:val="003E5FC3"/>
    <w:rsid w:val="003E61BC"/>
    <w:rsid w:val="003E6413"/>
    <w:rsid w:val="003E65B3"/>
    <w:rsid w:val="003E6BA7"/>
    <w:rsid w:val="003E6BFA"/>
    <w:rsid w:val="003E7CC4"/>
    <w:rsid w:val="003E7F1B"/>
    <w:rsid w:val="003F0AE6"/>
    <w:rsid w:val="003F1F04"/>
    <w:rsid w:val="003F246C"/>
    <w:rsid w:val="003F2C13"/>
    <w:rsid w:val="003F2F13"/>
    <w:rsid w:val="003F34D6"/>
    <w:rsid w:val="003F34EB"/>
    <w:rsid w:val="003F3645"/>
    <w:rsid w:val="003F39AD"/>
    <w:rsid w:val="003F3DCB"/>
    <w:rsid w:val="003F3FA5"/>
    <w:rsid w:val="003F4849"/>
    <w:rsid w:val="003F48B4"/>
    <w:rsid w:val="003F55EF"/>
    <w:rsid w:val="003F5B5F"/>
    <w:rsid w:val="003F6F76"/>
    <w:rsid w:val="003F7BCD"/>
    <w:rsid w:val="003F7C4E"/>
    <w:rsid w:val="00400292"/>
    <w:rsid w:val="00400893"/>
    <w:rsid w:val="004009E5"/>
    <w:rsid w:val="00400A1D"/>
    <w:rsid w:val="00400C79"/>
    <w:rsid w:val="00401092"/>
    <w:rsid w:val="00401EFF"/>
    <w:rsid w:val="00403A53"/>
    <w:rsid w:val="00403D76"/>
    <w:rsid w:val="00403EED"/>
    <w:rsid w:val="00404C73"/>
    <w:rsid w:val="00405FD5"/>
    <w:rsid w:val="004065C4"/>
    <w:rsid w:val="00406E76"/>
    <w:rsid w:val="00406F25"/>
    <w:rsid w:val="004103EE"/>
    <w:rsid w:val="0041087D"/>
    <w:rsid w:val="00410CF5"/>
    <w:rsid w:val="00412018"/>
    <w:rsid w:val="00412CED"/>
    <w:rsid w:val="00413081"/>
    <w:rsid w:val="00413C0F"/>
    <w:rsid w:val="0041441C"/>
    <w:rsid w:val="004148FA"/>
    <w:rsid w:val="004156BE"/>
    <w:rsid w:val="00415819"/>
    <w:rsid w:val="00415C75"/>
    <w:rsid w:val="00416AFE"/>
    <w:rsid w:val="00417671"/>
    <w:rsid w:val="00417EA8"/>
    <w:rsid w:val="00420790"/>
    <w:rsid w:val="00420B69"/>
    <w:rsid w:val="00420BE9"/>
    <w:rsid w:val="004212E6"/>
    <w:rsid w:val="00421482"/>
    <w:rsid w:val="004230B1"/>
    <w:rsid w:val="00423E5F"/>
    <w:rsid w:val="00424067"/>
    <w:rsid w:val="00424322"/>
    <w:rsid w:val="00424BE2"/>
    <w:rsid w:val="00424D35"/>
    <w:rsid w:val="00425728"/>
    <w:rsid w:val="00425CEC"/>
    <w:rsid w:val="00426188"/>
    <w:rsid w:val="00426913"/>
    <w:rsid w:val="00427248"/>
    <w:rsid w:val="0042726C"/>
    <w:rsid w:val="00427AB6"/>
    <w:rsid w:val="00430F13"/>
    <w:rsid w:val="004321D0"/>
    <w:rsid w:val="00432CA9"/>
    <w:rsid w:val="00433B90"/>
    <w:rsid w:val="004345FC"/>
    <w:rsid w:val="00434F4C"/>
    <w:rsid w:val="00434F95"/>
    <w:rsid w:val="0043586A"/>
    <w:rsid w:val="0043599C"/>
    <w:rsid w:val="0043626D"/>
    <w:rsid w:val="004366EA"/>
    <w:rsid w:val="00437D87"/>
    <w:rsid w:val="00440A39"/>
    <w:rsid w:val="004425AF"/>
    <w:rsid w:val="00442A7A"/>
    <w:rsid w:val="00443406"/>
    <w:rsid w:val="00443C4F"/>
    <w:rsid w:val="004449F7"/>
    <w:rsid w:val="00445C7A"/>
    <w:rsid w:val="00445E89"/>
    <w:rsid w:val="00446841"/>
    <w:rsid w:val="00447F64"/>
    <w:rsid w:val="0045050A"/>
    <w:rsid w:val="004505BF"/>
    <w:rsid w:val="00450B4C"/>
    <w:rsid w:val="00451677"/>
    <w:rsid w:val="0045222A"/>
    <w:rsid w:val="00452377"/>
    <w:rsid w:val="00452725"/>
    <w:rsid w:val="0045293B"/>
    <w:rsid w:val="004532AD"/>
    <w:rsid w:val="004534EC"/>
    <w:rsid w:val="00453C43"/>
    <w:rsid w:val="0045432A"/>
    <w:rsid w:val="004545F2"/>
    <w:rsid w:val="00454C0B"/>
    <w:rsid w:val="00455193"/>
    <w:rsid w:val="00455DD2"/>
    <w:rsid w:val="00456055"/>
    <w:rsid w:val="004568CD"/>
    <w:rsid w:val="004578EF"/>
    <w:rsid w:val="00457E56"/>
    <w:rsid w:val="00457E82"/>
    <w:rsid w:val="00460508"/>
    <w:rsid w:val="00460704"/>
    <w:rsid w:val="00460921"/>
    <w:rsid w:val="0046127B"/>
    <w:rsid w:val="0046132A"/>
    <w:rsid w:val="00461559"/>
    <w:rsid w:val="004616DE"/>
    <w:rsid w:val="004619AE"/>
    <w:rsid w:val="00461EA1"/>
    <w:rsid w:val="004625C7"/>
    <w:rsid w:val="00463681"/>
    <w:rsid w:val="00463CFF"/>
    <w:rsid w:val="00463DFF"/>
    <w:rsid w:val="00465258"/>
    <w:rsid w:val="004654EB"/>
    <w:rsid w:val="00465BF0"/>
    <w:rsid w:val="00465F7A"/>
    <w:rsid w:val="004666C1"/>
    <w:rsid w:val="004700B2"/>
    <w:rsid w:val="00471581"/>
    <w:rsid w:val="00471650"/>
    <w:rsid w:val="0047388E"/>
    <w:rsid w:val="004738B6"/>
    <w:rsid w:val="0047422E"/>
    <w:rsid w:val="00474287"/>
    <w:rsid w:val="00475B4F"/>
    <w:rsid w:val="00475DA6"/>
    <w:rsid w:val="00476FC5"/>
    <w:rsid w:val="004805F2"/>
    <w:rsid w:val="00481690"/>
    <w:rsid w:val="004819B2"/>
    <w:rsid w:val="00482DF9"/>
    <w:rsid w:val="00483996"/>
    <w:rsid w:val="00484C08"/>
    <w:rsid w:val="00486EBC"/>
    <w:rsid w:val="0048797E"/>
    <w:rsid w:val="00490105"/>
    <w:rsid w:val="004902F8"/>
    <w:rsid w:val="0049070D"/>
    <w:rsid w:val="00490A63"/>
    <w:rsid w:val="00490BFA"/>
    <w:rsid w:val="00490D18"/>
    <w:rsid w:val="004910E2"/>
    <w:rsid w:val="004915CB"/>
    <w:rsid w:val="00491879"/>
    <w:rsid w:val="004918A2"/>
    <w:rsid w:val="00492014"/>
    <w:rsid w:val="004922B7"/>
    <w:rsid w:val="00493459"/>
    <w:rsid w:val="00493603"/>
    <w:rsid w:val="00493832"/>
    <w:rsid w:val="00493F2C"/>
    <w:rsid w:val="00493FB5"/>
    <w:rsid w:val="00494266"/>
    <w:rsid w:val="00494296"/>
    <w:rsid w:val="004946F4"/>
    <w:rsid w:val="00494C16"/>
    <w:rsid w:val="0049525A"/>
    <w:rsid w:val="00495311"/>
    <w:rsid w:val="00495432"/>
    <w:rsid w:val="004964C7"/>
    <w:rsid w:val="00496C15"/>
    <w:rsid w:val="00497391"/>
    <w:rsid w:val="004A049B"/>
    <w:rsid w:val="004A0B59"/>
    <w:rsid w:val="004A0B9F"/>
    <w:rsid w:val="004A1C76"/>
    <w:rsid w:val="004A3471"/>
    <w:rsid w:val="004A3E60"/>
    <w:rsid w:val="004A4699"/>
    <w:rsid w:val="004A4FD8"/>
    <w:rsid w:val="004A502D"/>
    <w:rsid w:val="004A5227"/>
    <w:rsid w:val="004A55C4"/>
    <w:rsid w:val="004A631A"/>
    <w:rsid w:val="004A6348"/>
    <w:rsid w:val="004A6A0E"/>
    <w:rsid w:val="004A6A3F"/>
    <w:rsid w:val="004A7E35"/>
    <w:rsid w:val="004B0325"/>
    <w:rsid w:val="004B0D7F"/>
    <w:rsid w:val="004B13CA"/>
    <w:rsid w:val="004B3473"/>
    <w:rsid w:val="004B3F3A"/>
    <w:rsid w:val="004B4200"/>
    <w:rsid w:val="004B42F8"/>
    <w:rsid w:val="004B4944"/>
    <w:rsid w:val="004B4D19"/>
    <w:rsid w:val="004B5670"/>
    <w:rsid w:val="004B5910"/>
    <w:rsid w:val="004B5C59"/>
    <w:rsid w:val="004B666C"/>
    <w:rsid w:val="004B741A"/>
    <w:rsid w:val="004B7EFE"/>
    <w:rsid w:val="004C0B67"/>
    <w:rsid w:val="004C131A"/>
    <w:rsid w:val="004C23C2"/>
    <w:rsid w:val="004C25F6"/>
    <w:rsid w:val="004C2BA8"/>
    <w:rsid w:val="004C2BD0"/>
    <w:rsid w:val="004C2EF1"/>
    <w:rsid w:val="004C304C"/>
    <w:rsid w:val="004C33C1"/>
    <w:rsid w:val="004C3C6E"/>
    <w:rsid w:val="004C3E82"/>
    <w:rsid w:val="004C4418"/>
    <w:rsid w:val="004C460A"/>
    <w:rsid w:val="004C4BB0"/>
    <w:rsid w:val="004C4F19"/>
    <w:rsid w:val="004C5444"/>
    <w:rsid w:val="004C58DA"/>
    <w:rsid w:val="004C5E5A"/>
    <w:rsid w:val="004C75E4"/>
    <w:rsid w:val="004C760A"/>
    <w:rsid w:val="004C7A9F"/>
    <w:rsid w:val="004D06B7"/>
    <w:rsid w:val="004D09BA"/>
    <w:rsid w:val="004D331A"/>
    <w:rsid w:val="004D423E"/>
    <w:rsid w:val="004D42E0"/>
    <w:rsid w:val="004D4394"/>
    <w:rsid w:val="004D440F"/>
    <w:rsid w:val="004D4B95"/>
    <w:rsid w:val="004D4E09"/>
    <w:rsid w:val="004D4E79"/>
    <w:rsid w:val="004D5099"/>
    <w:rsid w:val="004D515C"/>
    <w:rsid w:val="004D6C1A"/>
    <w:rsid w:val="004D73B7"/>
    <w:rsid w:val="004E02F4"/>
    <w:rsid w:val="004E0385"/>
    <w:rsid w:val="004E0600"/>
    <w:rsid w:val="004E11F7"/>
    <w:rsid w:val="004E1D6C"/>
    <w:rsid w:val="004E2520"/>
    <w:rsid w:val="004E2EEB"/>
    <w:rsid w:val="004E302E"/>
    <w:rsid w:val="004E3438"/>
    <w:rsid w:val="004E38C0"/>
    <w:rsid w:val="004E3D32"/>
    <w:rsid w:val="004E3D61"/>
    <w:rsid w:val="004E448E"/>
    <w:rsid w:val="004E4540"/>
    <w:rsid w:val="004E47D1"/>
    <w:rsid w:val="004E4A93"/>
    <w:rsid w:val="004E4EEB"/>
    <w:rsid w:val="004E5669"/>
    <w:rsid w:val="004E5ED2"/>
    <w:rsid w:val="004E5F72"/>
    <w:rsid w:val="004E5FB3"/>
    <w:rsid w:val="004E6042"/>
    <w:rsid w:val="004E6634"/>
    <w:rsid w:val="004E6887"/>
    <w:rsid w:val="004E68FF"/>
    <w:rsid w:val="004E6AAE"/>
    <w:rsid w:val="004E71B2"/>
    <w:rsid w:val="004E79FA"/>
    <w:rsid w:val="004F01AB"/>
    <w:rsid w:val="004F0622"/>
    <w:rsid w:val="004F0652"/>
    <w:rsid w:val="004F0C43"/>
    <w:rsid w:val="004F3754"/>
    <w:rsid w:val="004F377D"/>
    <w:rsid w:val="004F458E"/>
    <w:rsid w:val="004F4A17"/>
    <w:rsid w:val="004F4F44"/>
    <w:rsid w:val="004F505A"/>
    <w:rsid w:val="004F538C"/>
    <w:rsid w:val="004F5F0B"/>
    <w:rsid w:val="004F7F0A"/>
    <w:rsid w:val="00500322"/>
    <w:rsid w:val="005008E9"/>
    <w:rsid w:val="00500A67"/>
    <w:rsid w:val="00500BD0"/>
    <w:rsid w:val="0050187A"/>
    <w:rsid w:val="00501C38"/>
    <w:rsid w:val="005038B0"/>
    <w:rsid w:val="005039D9"/>
    <w:rsid w:val="00503C6C"/>
    <w:rsid w:val="00503E98"/>
    <w:rsid w:val="005041F1"/>
    <w:rsid w:val="00504E02"/>
    <w:rsid w:val="00505967"/>
    <w:rsid w:val="00505A33"/>
    <w:rsid w:val="00505AF4"/>
    <w:rsid w:val="00506A10"/>
    <w:rsid w:val="00507B1D"/>
    <w:rsid w:val="005105CC"/>
    <w:rsid w:val="00512346"/>
    <w:rsid w:val="005126C6"/>
    <w:rsid w:val="00513184"/>
    <w:rsid w:val="00513195"/>
    <w:rsid w:val="00513416"/>
    <w:rsid w:val="00514134"/>
    <w:rsid w:val="00514FEF"/>
    <w:rsid w:val="0051554F"/>
    <w:rsid w:val="005166BE"/>
    <w:rsid w:val="00516B05"/>
    <w:rsid w:val="00516D88"/>
    <w:rsid w:val="0051701A"/>
    <w:rsid w:val="00520436"/>
    <w:rsid w:val="00520459"/>
    <w:rsid w:val="00520C09"/>
    <w:rsid w:val="00520F2F"/>
    <w:rsid w:val="00521022"/>
    <w:rsid w:val="00521495"/>
    <w:rsid w:val="00521CEC"/>
    <w:rsid w:val="005227A0"/>
    <w:rsid w:val="00522A05"/>
    <w:rsid w:val="00522CA1"/>
    <w:rsid w:val="005234B0"/>
    <w:rsid w:val="00523E87"/>
    <w:rsid w:val="00523FA3"/>
    <w:rsid w:val="00524478"/>
    <w:rsid w:val="005248DD"/>
    <w:rsid w:val="00525070"/>
    <w:rsid w:val="00525514"/>
    <w:rsid w:val="00525A76"/>
    <w:rsid w:val="00525A81"/>
    <w:rsid w:val="005263F8"/>
    <w:rsid w:val="005264BA"/>
    <w:rsid w:val="005272EB"/>
    <w:rsid w:val="0053032A"/>
    <w:rsid w:val="00530BC5"/>
    <w:rsid w:val="00531290"/>
    <w:rsid w:val="0053166A"/>
    <w:rsid w:val="00531EE3"/>
    <w:rsid w:val="00531FBC"/>
    <w:rsid w:val="0053247E"/>
    <w:rsid w:val="00532D64"/>
    <w:rsid w:val="00534413"/>
    <w:rsid w:val="00535E03"/>
    <w:rsid w:val="00535EA3"/>
    <w:rsid w:val="00537075"/>
    <w:rsid w:val="005376F3"/>
    <w:rsid w:val="00537B46"/>
    <w:rsid w:val="005413F6"/>
    <w:rsid w:val="005414CA"/>
    <w:rsid w:val="00541B6A"/>
    <w:rsid w:val="00541D43"/>
    <w:rsid w:val="0054237B"/>
    <w:rsid w:val="0054243E"/>
    <w:rsid w:val="005436BE"/>
    <w:rsid w:val="005442FF"/>
    <w:rsid w:val="0054488B"/>
    <w:rsid w:val="00544C38"/>
    <w:rsid w:val="00546B76"/>
    <w:rsid w:val="00551A86"/>
    <w:rsid w:val="005526C5"/>
    <w:rsid w:val="00552829"/>
    <w:rsid w:val="00553356"/>
    <w:rsid w:val="0055363A"/>
    <w:rsid w:val="00553A5B"/>
    <w:rsid w:val="005541E6"/>
    <w:rsid w:val="0055452A"/>
    <w:rsid w:val="00554AE3"/>
    <w:rsid w:val="00554F42"/>
    <w:rsid w:val="00556639"/>
    <w:rsid w:val="00556703"/>
    <w:rsid w:val="00556A37"/>
    <w:rsid w:val="00557845"/>
    <w:rsid w:val="00557938"/>
    <w:rsid w:val="00557C95"/>
    <w:rsid w:val="005601FC"/>
    <w:rsid w:val="00560713"/>
    <w:rsid w:val="005609C7"/>
    <w:rsid w:val="00560F2B"/>
    <w:rsid w:val="005611AB"/>
    <w:rsid w:val="00561B58"/>
    <w:rsid w:val="00561BFC"/>
    <w:rsid w:val="005627BD"/>
    <w:rsid w:val="00562F0B"/>
    <w:rsid w:val="0056340D"/>
    <w:rsid w:val="00564A73"/>
    <w:rsid w:val="005650F9"/>
    <w:rsid w:val="00565357"/>
    <w:rsid w:val="005669BC"/>
    <w:rsid w:val="005671A8"/>
    <w:rsid w:val="005674DD"/>
    <w:rsid w:val="0056760E"/>
    <w:rsid w:val="00570558"/>
    <w:rsid w:val="00570D2E"/>
    <w:rsid w:val="00571C68"/>
    <w:rsid w:val="0057215B"/>
    <w:rsid w:val="005725D4"/>
    <w:rsid w:val="00572979"/>
    <w:rsid w:val="00572BE8"/>
    <w:rsid w:val="00572C51"/>
    <w:rsid w:val="00574418"/>
    <w:rsid w:val="005755D7"/>
    <w:rsid w:val="00575B09"/>
    <w:rsid w:val="00575F1F"/>
    <w:rsid w:val="005761B0"/>
    <w:rsid w:val="005766DD"/>
    <w:rsid w:val="005773F5"/>
    <w:rsid w:val="00577564"/>
    <w:rsid w:val="0057795A"/>
    <w:rsid w:val="0057797A"/>
    <w:rsid w:val="0058039C"/>
    <w:rsid w:val="00580EDC"/>
    <w:rsid w:val="005816E8"/>
    <w:rsid w:val="0058232C"/>
    <w:rsid w:val="00582A0D"/>
    <w:rsid w:val="005830FD"/>
    <w:rsid w:val="005834CB"/>
    <w:rsid w:val="00583FB9"/>
    <w:rsid w:val="00584EFF"/>
    <w:rsid w:val="00585BDD"/>
    <w:rsid w:val="00586012"/>
    <w:rsid w:val="00586017"/>
    <w:rsid w:val="005860FE"/>
    <w:rsid w:val="0058634F"/>
    <w:rsid w:val="0058644E"/>
    <w:rsid w:val="0058666E"/>
    <w:rsid w:val="00586A55"/>
    <w:rsid w:val="005879BC"/>
    <w:rsid w:val="00587F9B"/>
    <w:rsid w:val="0059223F"/>
    <w:rsid w:val="00592611"/>
    <w:rsid w:val="0059279B"/>
    <w:rsid w:val="005929B7"/>
    <w:rsid w:val="00592ADF"/>
    <w:rsid w:val="00592B4F"/>
    <w:rsid w:val="005933AA"/>
    <w:rsid w:val="0059368A"/>
    <w:rsid w:val="00593B39"/>
    <w:rsid w:val="005940E5"/>
    <w:rsid w:val="00594A80"/>
    <w:rsid w:val="00594E91"/>
    <w:rsid w:val="00595970"/>
    <w:rsid w:val="00595EB9"/>
    <w:rsid w:val="005962D1"/>
    <w:rsid w:val="00596446"/>
    <w:rsid w:val="00596576"/>
    <w:rsid w:val="00596C0A"/>
    <w:rsid w:val="00596DD7"/>
    <w:rsid w:val="00597060"/>
    <w:rsid w:val="00597DAA"/>
    <w:rsid w:val="005A0221"/>
    <w:rsid w:val="005A1050"/>
    <w:rsid w:val="005A1966"/>
    <w:rsid w:val="005A202A"/>
    <w:rsid w:val="005A20DB"/>
    <w:rsid w:val="005A2ABF"/>
    <w:rsid w:val="005A3C5B"/>
    <w:rsid w:val="005A4421"/>
    <w:rsid w:val="005A45E9"/>
    <w:rsid w:val="005A639F"/>
    <w:rsid w:val="005A727F"/>
    <w:rsid w:val="005A72C7"/>
    <w:rsid w:val="005A733B"/>
    <w:rsid w:val="005B0A32"/>
    <w:rsid w:val="005B0BF8"/>
    <w:rsid w:val="005B207D"/>
    <w:rsid w:val="005B226F"/>
    <w:rsid w:val="005B3238"/>
    <w:rsid w:val="005B3F97"/>
    <w:rsid w:val="005B4620"/>
    <w:rsid w:val="005B467A"/>
    <w:rsid w:val="005B4BBF"/>
    <w:rsid w:val="005B514A"/>
    <w:rsid w:val="005B66C9"/>
    <w:rsid w:val="005B68F4"/>
    <w:rsid w:val="005B6BC7"/>
    <w:rsid w:val="005C0150"/>
    <w:rsid w:val="005C02F5"/>
    <w:rsid w:val="005C0367"/>
    <w:rsid w:val="005C147D"/>
    <w:rsid w:val="005C1795"/>
    <w:rsid w:val="005C28AF"/>
    <w:rsid w:val="005C2F92"/>
    <w:rsid w:val="005C329F"/>
    <w:rsid w:val="005C3760"/>
    <w:rsid w:val="005C3F70"/>
    <w:rsid w:val="005C4891"/>
    <w:rsid w:val="005C513F"/>
    <w:rsid w:val="005C56AD"/>
    <w:rsid w:val="005C5FE4"/>
    <w:rsid w:val="005C6680"/>
    <w:rsid w:val="005C6873"/>
    <w:rsid w:val="005C68B0"/>
    <w:rsid w:val="005C6B05"/>
    <w:rsid w:val="005C7664"/>
    <w:rsid w:val="005C7F74"/>
    <w:rsid w:val="005D0722"/>
    <w:rsid w:val="005D0B46"/>
    <w:rsid w:val="005D2008"/>
    <w:rsid w:val="005D3477"/>
    <w:rsid w:val="005D4194"/>
    <w:rsid w:val="005D4322"/>
    <w:rsid w:val="005D4C7E"/>
    <w:rsid w:val="005D4CDE"/>
    <w:rsid w:val="005D593A"/>
    <w:rsid w:val="005D72F2"/>
    <w:rsid w:val="005D7491"/>
    <w:rsid w:val="005D78B6"/>
    <w:rsid w:val="005D7949"/>
    <w:rsid w:val="005D7E55"/>
    <w:rsid w:val="005D7EFC"/>
    <w:rsid w:val="005E04EB"/>
    <w:rsid w:val="005E05D2"/>
    <w:rsid w:val="005E0635"/>
    <w:rsid w:val="005E0915"/>
    <w:rsid w:val="005E0B8A"/>
    <w:rsid w:val="005E0F09"/>
    <w:rsid w:val="005E1515"/>
    <w:rsid w:val="005E1736"/>
    <w:rsid w:val="005E1ADE"/>
    <w:rsid w:val="005E1E8C"/>
    <w:rsid w:val="005E227A"/>
    <w:rsid w:val="005E26D7"/>
    <w:rsid w:val="005E3DF0"/>
    <w:rsid w:val="005E41AA"/>
    <w:rsid w:val="005E5DDF"/>
    <w:rsid w:val="005E7115"/>
    <w:rsid w:val="005E73B1"/>
    <w:rsid w:val="005E744F"/>
    <w:rsid w:val="005E7731"/>
    <w:rsid w:val="005E7879"/>
    <w:rsid w:val="005F0AE5"/>
    <w:rsid w:val="005F1966"/>
    <w:rsid w:val="005F1CF2"/>
    <w:rsid w:val="005F27C5"/>
    <w:rsid w:val="005F284B"/>
    <w:rsid w:val="005F2B9A"/>
    <w:rsid w:val="005F3593"/>
    <w:rsid w:val="005F38CA"/>
    <w:rsid w:val="005F439C"/>
    <w:rsid w:val="005F459A"/>
    <w:rsid w:val="005F4F0D"/>
    <w:rsid w:val="005F63F8"/>
    <w:rsid w:val="00600642"/>
    <w:rsid w:val="0060105F"/>
    <w:rsid w:val="00601AB8"/>
    <w:rsid w:val="00601E7B"/>
    <w:rsid w:val="00602758"/>
    <w:rsid w:val="00602914"/>
    <w:rsid w:val="00603279"/>
    <w:rsid w:val="00603539"/>
    <w:rsid w:val="0060353F"/>
    <w:rsid w:val="00603EBA"/>
    <w:rsid w:val="00604651"/>
    <w:rsid w:val="00604D07"/>
    <w:rsid w:val="00604E7C"/>
    <w:rsid w:val="00604E9F"/>
    <w:rsid w:val="00605ACC"/>
    <w:rsid w:val="00605BFF"/>
    <w:rsid w:val="00605C62"/>
    <w:rsid w:val="00606B2A"/>
    <w:rsid w:val="00606F3E"/>
    <w:rsid w:val="006076DE"/>
    <w:rsid w:val="0061097F"/>
    <w:rsid w:val="00610CC1"/>
    <w:rsid w:val="00610FFF"/>
    <w:rsid w:val="00611F8C"/>
    <w:rsid w:val="00611FA7"/>
    <w:rsid w:val="006129F8"/>
    <w:rsid w:val="00614051"/>
    <w:rsid w:val="006141E9"/>
    <w:rsid w:val="0061430F"/>
    <w:rsid w:val="00614613"/>
    <w:rsid w:val="00614D1F"/>
    <w:rsid w:val="00614F06"/>
    <w:rsid w:val="00615043"/>
    <w:rsid w:val="00615B5C"/>
    <w:rsid w:val="00616525"/>
    <w:rsid w:val="00616ACD"/>
    <w:rsid w:val="00617344"/>
    <w:rsid w:val="0061755C"/>
    <w:rsid w:val="00620931"/>
    <w:rsid w:val="00620EE9"/>
    <w:rsid w:val="00620EF6"/>
    <w:rsid w:val="00621C3F"/>
    <w:rsid w:val="00622290"/>
    <w:rsid w:val="006224F8"/>
    <w:rsid w:val="00622864"/>
    <w:rsid w:val="0062338F"/>
    <w:rsid w:val="0062361F"/>
    <w:rsid w:val="00624253"/>
    <w:rsid w:val="006242A1"/>
    <w:rsid w:val="0062462B"/>
    <w:rsid w:val="006247BA"/>
    <w:rsid w:val="00624BE3"/>
    <w:rsid w:val="00624F6A"/>
    <w:rsid w:val="00625515"/>
    <w:rsid w:val="00625688"/>
    <w:rsid w:val="00625FD7"/>
    <w:rsid w:val="006277F9"/>
    <w:rsid w:val="00627E0C"/>
    <w:rsid w:val="00630174"/>
    <w:rsid w:val="00630B96"/>
    <w:rsid w:val="00630BB7"/>
    <w:rsid w:val="00630CC6"/>
    <w:rsid w:val="00631277"/>
    <w:rsid w:val="00632162"/>
    <w:rsid w:val="0063413F"/>
    <w:rsid w:val="0063425C"/>
    <w:rsid w:val="00635452"/>
    <w:rsid w:val="00635DA9"/>
    <w:rsid w:val="00636CC7"/>
    <w:rsid w:val="00636E26"/>
    <w:rsid w:val="0063764D"/>
    <w:rsid w:val="00641B9D"/>
    <w:rsid w:val="006422A4"/>
    <w:rsid w:val="006425A0"/>
    <w:rsid w:val="00643335"/>
    <w:rsid w:val="0064381F"/>
    <w:rsid w:val="00644F2A"/>
    <w:rsid w:val="00645454"/>
    <w:rsid w:val="00645704"/>
    <w:rsid w:val="00645EF2"/>
    <w:rsid w:val="00647444"/>
    <w:rsid w:val="00647683"/>
    <w:rsid w:val="0065146E"/>
    <w:rsid w:val="00651586"/>
    <w:rsid w:val="00652B00"/>
    <w:rsid w:val="00653436"/>
    <w:rsid w:val="00654152"/>
    <w:rsid w:val="0065465D"/>
    <w:rsid w:val="0065516C"/>
    <w:rsid w:val="006554C9"/>
    <w:rsid w:val="00655A58"/>
    <w:rsid w:val="00655E1D"/>
    <w:rsid w:val="00656274"/>
    <w:rsid w:val="00656F66"/>
    <w:rsid w:val="00657775"/>
    <w:rsid w:val="00657B51"/>
    <w:rsid w:val="00657E77"/>
    <w:rsid w:val="0066015C"/>
    <w:rsid w:val="00660493"/>
    <w:rsid w:val="0066117A"/>
    <w:rsid w:val="006619DA"/>
    <w:rsid w:val="00662639"/>
    <w:rsid w:val="00662929"/>
    <w:rsid w:val="00662E00"/>
    <w:rsid w:val="00663916"/>
    <w:rsid w:val="00663D27"/>
    <w:rsid w:val="0066490F"/>
    <w:rsid w:val="00664AB6"/>
    <w:rsid w:val="00664D06"/>
    <w:rsid w:val="00665851"/>
    <w:rsid w:val="00665AC9"/>
    <w:rsid w:val="00666038"/>
    <w:rsid w:val="006671B0"/>
    <w:rsid w:val="006676F3"/>
    <w:rsid w:val="00667E4F"/>
    <w:rsid w:val="006708EB"/>
    <w:rsid w:val="00670E6F"/>
    <w:rsid w:val="00671451"/>
    <w:rsid w:val="006720F3"/>
    <w:rsid w:val="006723C4"/>
    <w:rsid w:val="0067314C"/>
    <w:rsid w:val="00673ACE"/>
    <w:rsid w:val="00673F62"/>
    <w:rsid w:val="0067523E"/>
    <w:rsid w:val="00675C14"/>
    <w:rsid w:val="00676A7A"/>
    <w:rsid w:val="006771AC"/>
    <w:rsid w:val="00677957"/>
    <w:rsid w:val="00677A5B"/>
    <w:rsid w:val="0068091C"/>
    <w:rsid w:val="006815CC"/>
    <w:rsid w:val="00682359"/>
    <w:rsid w:val="0068255F"/>
    <w:rsid w:val="006833DD"/>
    <w:rsid w:val="00683FE2"/>
    <w:rsid w:val="00684433"/>
    <w:rsid w:val="006844B6"/>
    <w:rsid w:val="00684833"/>
    <w:rsid w:val="00685B72"/>
    <w:rsid w:val="006860CB"/>
    <w:rsid w:val="00686428"/>
    <w:rsid w:val="00686CA6"/>
    <w:rsid w:val="0068705C"/>
    <w:rsid w:val="006873D5"/>
    <w:rsid w:val="00687989"/>
    <w:rsid w:val="00687D7E"/>
    <w:rsid w:val="00690739"/>
    <w:rsid w:val="00690802"/>
    <w:rsid w:val="00690D4D"/>
    <w:rsid w:val="00691154"/>
    <w:rsid w:val="006915EC"/>
    <w:rsid w:val="00691ED5"/>
    <w:rsid w:val="0069219F"/>
    <w:rsid w:val="006922A2"/>
    <w:rsid w:val="00692DBE"/>
    <w:rsid w:val="00693383"/>
    <w:rsid w:val="00693DE5"/>
    <w:rsid w:val="00694CEC"/>
    <w:rsid w:val="00694F0D"/>
    <w:rsid w:val="00695DD8"/>
    <w:rsid w:val="00696126"/>
    <w:rsid w:val="006965F0"/>
    <w:rsid w:val="00696A26"/>
    <w:rsid w:val="006976E4"/>
    <w:rsid w:val="00697A21"/>
    <w:rsid w:val="00697FAB"/>
    <w:rsid w:val="006A1FE7"/>
    <w:rsid w:val="006A2135"/>
    <w:rsid w:val="006A25B5"/>
    <w:rsid w:val="006A2DE0"/>
    <w:rsid w:val="006A2F10"/>
    <w:rsid w:val="006A3100"/>
    <w:rsid w:val="006A4884"/>
    <w:rsid w:val="006A500B"/>
    <w:rsid w:val="006A5A71"/>
    <w:rsid w:val="006A5AEF"/>
    <w:rsid w:val="006A5DB9"/>
    <w:rsid w:val="006A7231"/>
    <w:rsid w:val="006A7CF8"/>
    <w:rsid w:val="006B00FD"/>
    <w:rsid w:val="006B0474"/>
    <w:rsid w:val="006B1F40"/>
    <w:rsid w:val="006B26E9"/>
    <w:rsid w:val="006B2901"/>
    <w:rsid w:val="006B2A72"/>
    <w:rsid w:val="006B2E68"/>
    <w:rsid w:val="006B4E5D"/>
    <w:rsid w:val="006B5319"/>
    <w:rsid w:val="006B5646"/>
    <w:rsid w:val="006B5BD6"/>
    <w:rsid w:val="006B5C5F"/>
    <w:rsid w:val="006B605A"/>
    <w:rsid w:val="006B67DE"/>
    <w:rsid w:val="006B6962"/>
    <w:rsid w:val="006C0580"/>
    <w:rsid w:val="006C068B"/>
    <w:rsid w:val="006C0A06"/>
    <w:rsid w:val="006C2366"/>
    <w:rsid w:val="006C2500"/>
    <w:rsid w:val="006C25D4"/>
    <w:rsid w:val="006C2E2F"/>
    <w:rsid w:val="006C3644"/>
    <w:rsid w:val="006C3860"/>
    <w:rsid w:val="006C4830"/>
    <w:rsid w:val="006C4B35"/>
    <w:rsid w:val="006C4F7E"/>
    <w:rsid w:val="006C51E8"/>
    <w:rsid w:val="006C542F"/>
    <w:rsid w:val="006C6E94"/>
    <w:rsid w:val="006C7DC7"/>
    <w:rsid w:val="006C7DF6"/>
    <w:rsid w:val="006D086A"/>
    <w:rsid w:val="006D0FC9"/>
    <w:rsid w:val="006D1AFC"/>
    <w:rsid w:val="006D1D2E"/>
    <w:rsid w:val="006D27E6"/>
    <w:rsid w:val="006D2CBD"/>
    <w:rsid w:val="006D2F16"/>
    <w:rsid w:val="006D346A"/>
    <w:rsid w:val="006D3567"/>
    <w:rsid w:val="006D36EF"/>
    <w:rsid w:val="006D37D0"/>
    <w:rsid w:val="006D40A0"/>
    <w:rsid w:val="006D4923"/>
    <w:rsid w:val="006D4B28"/>
    <w:rsid w:val="006D56EC"/>
    <w:rsid w:val="006D685A"/>
    <w:rsid w:val="006D6882"/>
    <w:rsid w:val="006D7D64"/>
    <w:rsid w:val="006E078C"/>
    <w:rsid w:val="006E2534"/>
    <w:rsid w:val="006E2A96"/>
    <w:rsid w:val="006E2AA9"/>
    <w:rsid w:val="006E2C9E"/>
    <w:rsid w:val="006E2FB4"/>
    <w:rsid w:val="006E349B"/>
    <w:rsid w:val="006E3832"/>
    <w:rsid w:val="006E4190"/>
    <w:rsid w:val="006E42C0"/>
    <w:rsid w:val="006E4329"/>
    <w:rsid w:val="006E57A8"/>
    <w:rsid w:val="006E5ACD"/>
    <w:rsid w:val="006E668E"/>
    <w:rsid w:val="006E7063"/>
    <w:rsid w:val="006E7436"/>
    <w:rsid w:val="006F0E6D"/>
    <w:rsid w:val="006F0EB9"/>
    <w:rsid w:val="006F110D"/>
    <w:rsid w:val="006F1D9D"/>
    <w:rsid w:val="006F31F2"/>
    <w:rsid w:val="006F3B62"/>
    <w:rsid w:val="006F5795"/>
    <w:rsid w:val="006F5D43"/>
    <w:rsid w:val="006F671D"/>
    <w:rsid w:val="006F6C34"/>
    <w:rsid w:val="006F707C"/>
    <w:rsid w:val="006F77B3"/>
    <w:rsid w:val="00700156"/>
    <w:rsid w:val="00700E2A"/>
    <w:rsid w:val="00701E11"/>
    <w:rsid w:val="00701EFD"/>
    <w:rsid w:val="0070223A"/>
    <w:rsid w:val="00702BC6"/>
    <w:rsid w:val="00704C76"/>
    <w:rsid w:val="00705342"/>
    <w:rsid w:val="007055DE"/>
    <w:rsid w:val="00705B3A"/>
    <w:rsid w:val="00706B5F"/>
    <w:rsid w:val="00707A2D"/>
    <w:rsid w:val="00710325"/>
    <w:rsid w:val="00710C9B"/>
    <w:rsid w:val="00711701"/>
    <w:rsid w:val="007133B2"/>
    <w:rsid w:val="007133CF"/>
    <w:rsid w:val="00713A0E"/>
    <w:rsid w:val="00716027"/>
    <w:rsid w:val="007164C5"/>
    <w:rsid w:val="007165D0"/>
    <w:rsid w:val="00716A54"/>
    <w:rsid w:val="00717356"/>
    <w:rsid w:val="007179FC"/>
    <w:rsid w:val="00717A3D"/>
    <w:rsid w:val="00717E9B"/>
    <w:rsid w:val="007206B5"/>
    <w:rsid w:val="007210CD"/>
    <w:rsid w:val="007212C2"/>
    <w:rsid w:val="00721C06"/>
    <w:rsid w:val="00722897"/>
    <w:rsid w:val="00722EBF"/>
    <w:rsid w:val="00722F9D"/>
    <w:rsid w:val="00723365"/>
    <w:rsid w:val="00723A50"/>
    <w:rsid w:val="00723BA8"/>
    <w:rsid w:val="007254FE"/>
    <w:rsid w:val="00725F2D"/>
    <w:rsid w:val="007263B3"/>
    <w:rsid w:val="007276D6"/>
    <w:rsid w:val="007303B7"/>
    <w:rsid w:val="00730D16"/>
    <w:rsid w:val="00730DD9"/>
    <w:rsid w:val="00732983"/>
    <w:rsid w:val="00733777"/>
    <w:rsid w:val="0073402D"/>
    <w:rsid w:val="0073434C"/>
    <w:rsid w:val="007345A5"/>
    <w:rsid w:val="0073485B"/>
    <w:rsid w:val="007361DA"/>
    <w:rsid w:val="007369DC"/>
    <w:rsid w:val="007401D1"/>
    <w:rsid w:val="00741AE3"/>
    <w:rsid w:val="00741C54"/>
    <w:rsid w:val="00741FF5"/>
    <w:rsid w:val="00742A61"/>
    <w:rsid w:val="007436F8"/>
    <w:rsid w:val="00743742"/>
    <w:rsid w:val="00743CBD"/>
    <w:rsid w:val="007440F3"/>
    <w:rsid w:val="0074428D"/>
    <w:rsid w:val="00744A84"/>
    <w:rsid w:val="00744B3D"/>
    <w:rsid w:val="00744EFF"/>
    <w:rsid w:val="00745198"/>
    <w:rsid w:val="007451D7"/>
    <w:rsid w:val="00745470"/>
    <w:rsid w:val="0074565B"/>
    <w:rsid w:val="00745C7A"/>
    <w:rsid w:val="007469BE"/>
    <w:rsid w:val="00746A61"/>
    <w:rsid w:val="00746B01"/>
    <w:rsid w:val="00746BC4"/>
    <w:rsid w:val="007475F9"/>
    <w:rsid w:val="00750154"/>
    <w:rsid w:val="007502C2"/>
    <w:rsid w:val="00752267"/>
    <w:rsid w:val="007531C6"/>
    <w:rsid w:val="007533B9"/>
    <w:rsid w:val="00753782"/>
    <w:rsid w:val="00754E52"/>
    <w:rsid w:val="0075504E"/>
    <w:rsid w:val="007550E8"/>
    <w:rsid w:val="00755394"/>
    <w:rsid w:val="00755416"/>
    <w:rsid w:val="0075585D"/>
    <w:rsid w:val="00755B3A"/>
    <w:rsid w:val="00755F60"/>
    <w:rsid w:val="007569FF"/>
    <w:rsid w:val="007570D2"/>
    <w:rsid w:val="00760208"/>
    <w:rsid w:val="007607D7"/>
    <w:rsid w:val="00760FD8"/>
    <w:rsid w:val="0076156C"/>
    <w:rsid w:val="00762A1B"/>
    <w:rsid w:val="00762BFF"/>
    <w:rsid w:val="0076391D"/>
    <w:rsid w:val="00763CBF"/>
    <w:rsid w:val="00764D2C"/>
    <w:rsid w:val="007673FA"/>
    <w:rsid w:val="00767615"/>
    <w:rsid w:val="00770675"/>
    <w:rsid w:val="0077076B"/>
    <w:rsid w:val="007714E5"/>
    <w:rsid w:val="00772685"/>
    <w:rsid w:val="00772C5C"/>
    <w:rsid w:val="00773DA8"/>
    <w:rsid w:val="007746BA"/>
    <w:rsid w:val="00774C59"/>
    <w:rsid w:val="0077641F"/>
    <w:rsid w:val="007764E9"/>
    <w:rsid w:val="0077780E"/>
    <w:rsid w:val="00780170"/>
    <w:rsid w:val="00780512"/>
    <w:rsid w:val="00780826"/>
    <w:rsid w:val="00780F2C"/>
    <w:rsid w:val="00780F68"/>
    <w:rsid w:val="007810FF"/>
    <w:rsid w:val="00781562"/>
    <w:rsid w:val="00781B79"/>
    <w:rsid w:val="00781EAF"/>
    <w:rsid w:val="00782CC5"/>
    <w:rsid w:val="007833D3"/>
    <w:rsid w:val="007841B2"/>
    <w:rsid w:val="007844F8"/>
    <w:rsid w:val="007858C6"/>
    <w:rsid w:val="0078595D"/>
    <w:rsid w:val="00785F5A"/>
    <w:rsid w:val="007860C3"/>
    <w:rsid w:val="0078678C"/>
    <w:rsid w:val="00786E3E"/>
    <w:rsid w:val="00787DFF"/>
    <w:rsid w:val="00790B36"/>
    <w:rsid w:val="00790EE1"/>
    <w:rsid w:val="0079122A"/>
    <w:rsid w:val="007919B5"/>
    <w:rsid w:val="007921E0"/>
    <w:rsid w:val="007923D7"/>
    <w:rsid w:val="0079318B"/>
    <w:rsid w:val="00793787"/>
    <w:rsid w:val="007940E3"/>
    <w:rsid w:val="00794A17"/>
    <w:rsid w:val="007951B1"/>
    <w:rsid w:val="007956B1"/>
    <w:rsid w:val="00795A07"/>
    <w:rsid w:val="00795FCE"/>
    <w:rsid w:val="00796457"/>
    <w:rsid w:val="007968FA"/>
    <w:rsid w:val="00797921"/>
    <w:rsid w:val="007A16B6"/>
    <w:rsid w:val="007A2F83"/>
    <w:rsid w:val="007A4869"/>
    <w:rsid w:val="007A4E27"/>
    <w:rsid w:val="007A53F3"/>
    <w:rsid w:val="007A6842"/>
    <w:rsid w:val="007A6C55"/>
    <w:rsid w:val="007B1696"/>
    <w:rsid w:val="007B1BDC"/>
    <w:rsid w:val="007B2164"/>
    <w:rsid w:val="007B224C"/>
    <w:rsid w:val="007B23E5"/>
    <w:rsid w:val="007B242F"/>
    <w:rsid w:val="007B2764"/>
    <w:rsid w:val="007B2FFE"/>
    <w:rsid w:val="007B35C7"/>
    <w:rsid w:val="007B58F3"/>
    <w:rsid w:val="007B66C7"/>
    <w:rsid w:val="007B766A"/>
    <w:rsid w:val="007B771A"/>
    <w:rsid w:val="007B77F1"/>
    <w:rsid w:val="007B7BAD"/>
    <w:rsid w:val="007B7DFD"/>
    <w:rsid w:val="007C190A"/>
    <w:rsid w:val="007C19D7"/>
    <w:rsid w:val="007C1FF2"/>
    <w:rsid w:val="007C2008"/>
    <w:rsid w:val="007C28CD"/>
    <w:rsid w:val="007C39AC"/>
    <w:rsid w:val="007C3C20"/>
    <w:rsid w:val="007C3F16"/>
    <w:rsid w:val="007C4089"/>
    <w:rsid w:val="007C486D"/>
    <w:rsid w:val="007C4B2C"/>
    <w:rsid w:val="007C5FED"/>
    <w:rsid w:val="007C6AD7"/>
    <w:rsid w:val="007C7F9E"/>
    <w:rsid w:val="007D0965"/>
    <w:rsid w:val="007D0DD3"/>
    <w:rsid w:val="007D11E0"/>
    <w:rsid w:val="007D1B1A"/>
    <w:rsid w:val="007D1B2C"/>
    <w:rsid w:val="007D1E6C"/>
    <w:rsid w:val="007D2720"/>
    <w:rsid w:val="007D29D5"/>
    <w:rsid w:val="007D2BC7"/>
    <w:rsid w:val="007D2CE8"/>
    <w:rsid w:val="007D3419"/>
    <w:rsid w:val="007D3994"/>
    <w:rsid w:val="007D3BF9"/>
    <w:rsid w:val="007D3D42"/>
    <w:rsid w:val="007D3E0F"/>
    <w:rsid w:val="007D55FE"/>
    <w:rsid w:val="007D742A"/>
    <w:rsid w:val="007D7FCA"/>
    <w:rsid w:val="007E037E"/>
    <w:rsid w:val="007E05BD"/>
    <w:rsid w:val="007E05DC"/>
    <w:rsid w:val="007E0DC7"/>
    <w:rsid w:val="007E0F14"/>
    <w:rsid w:val="007E1571"/>
    <w:rsid w:val="007E19D7"/>
    <w:rsid w:val="007E1DEE"/>
    <w:rsid w:val="007E3415"/>
    <w:rsid w:val="007E4412"/>
    <w:rsid w:val="007E443D"/>
    <w:rsid w:val="007E569E"/>
    <w:rsid w:val="007E575A"/>
    <w:rsid w:val="007E6321"/>
    <w:rsid w:val="007E75D1"/>
    <w:rsid w:val="007E77AD"/>
    <w:rsid w:val="007F0318"/>
    <w:rsid w:val="007F09C1"/>
    <w:rsid w:val="007F13E2"/>
    <w:rsid w:val="007F164B"/>
    <w:rsid w:val="007F16E8"/>
    <w:rsid w:val="007F2261"/>
    <w:rsid w:val="007F3443"/>
    <w:rsid w:val="007F34E6"/>
    <w:rsid w:val="007F3E86"/>
    <w:rsid w:val="007F47B9"/>
    <w:rsid w:val="007F4B49"/>
    <w:rsid w:val="007F4B6C"/>
    <w:rsid w:val="007F5239"/>
    <w:rsid w:val="007F5378"/>
    <w:rsid w:val="007F6BA0"/>
    <w:rsid w:val="007F77D6"/>
    <w:rsid w:val="007F7AF4"/>
    <w:rsid w:val="007F7CB2"/>
    <w:rsid w:val="00800292"/>
    <w:rsid w:val="00800593"/>
    <w:rsid w:val="008005F2"/>
    <w:rsid w:val="008012F4"/>
    <w:rsid w:val="008015CC"/>
    <w:rsid w:val="00801B74"/>
    <w:rsid w:val="00801D03"/>
    <w:rsid w:val="008022FD"/>
    <w:rsid w:val="00802754"/>
    <w:rsid w:val="00803377"/>
    <w:rsid w:val="008045C3"/>
    <w:rsid w:val="008046CD"/>
    <w:rsid w:val="00804C06"/>
    <w:rsid w:val="00804DA8"/>
    <w:rsid w:val="00804EC4"/>
    <w:rsid w:val="008051A6"/>
    <w:rsid w:val="008052A2"/>
    <w:rsid w:val="00805BC7"/>
    <w:rsid w:val="008060E5"/>
    <w:rsid w:val="00807011"/>
    <w:rsid w:val="0080769E"/>
    <w:rsid w:val="00807B1C"/>
    <w:rsid w:val="008100FA"/>
    <w:rsid w:val="00810442"/>
    <w:rsid w:val="0081163E"/>
    <w:rsid w:val="0081199C"/>
    <w:rsid w:val="00812E24"/>
    <w:rsid w:val="008132A2"/>
    <w:rsid w:val="0081548A"/>
    <w:rsid w:val="00816560"/>
    <w:rsid w:val="008178B1"/>
    <w:rsid w:val="00817E73"/>
    <w:rsid w:val="0082094A"/>
    <w:rsid w:val="008209E2"/>
    <w:rsid w:val="00820E80"/>
    <w:rsid w:val="00821206"/>
    <w:rsid w:val="00821981"/>
    <w:rsid w:val="00821A11"/>
    <w:rsid w:val="00821B99"/>
    <w:rsid w:val="008221B8"/>
    <w:rsid w:val="0082265D"/>
    <w:rsid w:val="0082291B"/>
    <w:rsid w:val="00823348"/>
    <w:rsid w:val="00823DD3"/>
    <w:rsid w:val="0082560D"/>
    <w:rsid w:val="008256CC"/>
    <w:rsid w:val="00825A5C"/>
    <w:rsid w:val="00826161"/>
    <w:rsid w:val="008265C9"/>
    <w:rsid w:val="00826E55"/>
    <w:rsid w:val="008273D6"/>
    <w:rsid w:val="0082786C"/>
    <w:rsid w:val="008300B1"/>
    <w:rsid w:val="00830126"/>
    <w:rsid w:val="008315AA"/>
    <w:rsid w:val="00831FAB"/>
    <w:rsid w:val="00832348"/>
    <w:rsid w:val="00832751"/>
    <w:rsid w:val="008327DD"/>
    <w:rsid w:val="00832C0F"/>
    <w:rsid w:val="00833917"/>
    <w:rsid w:val="00833EBC"/>
    <w:rsid w:val="0083450D"/>
    <w:rsid w:val="00834B5D"/>
    <w:rsid w:val="008355BF"/>
    <w:rsid w:val="0083573B"/>
    <w:rsid w:val="00835AA2"/>
    <w:rsid w:val="00836457"/>
    <w:rsid w:val="00836BD6"/>
    <w:rsid w:val="008370EC"/>
    <w:rsid w:val="008376D9"/>
    <w:rsid w:val="00837702"/>
    <w:rsid w:val="00837A83"/>
    <w:rsid w:val="00841B3B"/>
    <w:rsid w:val="0084252D"/>
    <w:rsid w:val="00842D17"/>
    <w:rsid w:val="00844327"/>
    <w:rsid w:val="00844EDA"/>
    <w:rsid w:val="00845F15"/>
    <w:rsid w:val="00847656"/>
    <w:rsid w:val="008478F7"/>
    <w:rsid w:val="00850503"/>
    <w:rsid w:val="008506CA"/>
    <w:rsid w:val="00850F06"/>
    <w:rsid w:val="00851B42"/>
    <w:rsid w:val="00851E38"/>
    <w:rsid w:val="00851FE0"/>
    <w:rsid w:val="0085352D"/>
    <w:rsid w:val="008537F8"/>
    <w:rsid w:val="00853A8B"/>
    <w:rsid w:val="00855730"/>
    <w:rsid w:val="00856022"/>
    <w:rsid w:val="00856068"/>
    <w:rsid w:val="008564B8"/>
    <w:rsid w:val="008573D9"/>
    <w:rsid w:val="0085755A"/>
    <w:rsid w:val="00857EAE"/>
    <w:rsid w:val="00857EEE"/>
    <w:rsid w:val="00861289"/>
    <w:rsid w:val="008612E6"/>
    <w:rsid w:val="008626AB"/>
    <w:rsid w:val="00863731"/>
    <w:rsid w:val="008642DB"/>
    <w:rsid w:val="00864386"/>
    <w:rsid w:val="00864458"/>
    <w:rsid w:val="0086456F"/>
    <w:rsid w:val="00864785"/>
    <w:rsid w:val="00864A16"/>
    <w:rsid w:val="008651A5"/>
    <w:rsid w:val="008655B3"/>
    <w:rsid w:val="00865613"/>
    <w:rsid w:val="00865CC2"/>
    <w:rsid w:val="00866264"/>
    <w:rsid w:val="00866DC8"/>
    <w:rsid w:val="0086700E"/>
    <w:rsid w:val="0086710D"/>
    <w:rsid w:val="0086758F"/>
    <w:rsid w:val="008706AF"/>
    <w:rsid w:val="008709F4"/>
    <w:rsid w:val="0087326A"/>
    <w:rsid w:val="008733E5"/>
    <w:rsid w:val="008738BB"/>
    <w:rsid w:val="00873929"/>
    <w:rsid w:val="00874D34"/>
    <w:rsid w:val="00875E49"/>
    <w:rsid w:val="008760AF"/>
    <w:rsid w:val="00876A45"/>
    <w:rsid w:val="0087704E"/>
    <w:rsid w:val="0087749E"/>
    <w:rsid w:val="00877B02"/>
    <w:rsid w:val="00877C76"/>
    <w:rsid w:val="00880CE0"/>
    <w:rsid w:val="0088118B"/>
    <w:rsid w:val="00881A25"/>
    <w:rsid w:val="00882AA6"/>
    <w:rsid w:val="00882EF8"/>
    <w:rsid w:val="008836BD"/>
    <w:rsid w:val="00883907"/>
    <w:rsid w:val="00883EAA"/>
    <w:rsid w:val="00883EFD"/>
    <w:rsid w:val="00884483"/>
    <w:rsid w:val="008852AE"/>
    <w:rsid w:val="00885B6E"/>
    <w:rsid w:val="00886018"/>
    <w:rsid w:val="0088625F"/>
    <w:rsid w:val="00887701"/>
    <w:rsid w:val="00887F4B"/>
    <w:rsid w:val="0089089C"/>
    <w:rsid w:val="00890BF7"/>
    <w:rsid w:val="00890DBF"/>
    <w:rsid w:val="0089274D"/>
    <w:rsid w:val="00893BAA"/>
    <w:rsid w:val="00894A92"/>
    <w:rsid w:val="008950D8"/>
    <w:rsid w:val="008954AE"/>
    <w:rsid w:val="00895DF9"/>
    <w:rsid w:val="00895E73"/>
    <w:rsid w:val="00897EB0"/>
    <w:rsid w:val="008A00F5"/>
    <w:rsid w:val="008A02A3"/>
    <w:rsid w:val="008A0637"/>
    <w:rsid w:val="008A07C6"/>
    <w:rsid w:val="008A127B"/>
    <w:rsid w:val="008A1559"/>
    <w:rsid w:val="008A216C"/>
    <w:rsid w:val="008A2180"/>
    <w:rsid w:val="008A30B8"/>
    <w:rsid w:val="008A3750"/>
    <w:rsid w:val="008A3E74"/>
    <w:rsid w:val="008A402B"/>
    <w:rsid w:val="008A4194"/>
    <w:rsid w:val="008A4768"/>
    <w:rsid w:val="008A5556"/>
    <w:rsid w:val="008A6004"/>
    <w:rsid w:val="008A6F9D"/>
    <w:rsid w:val="008A7743"/>
    <w:rsid w:val="008B004B"/>
    <w:rsid w:val="008B046B"/>
    <w:rsid w:val="008B06CD"/>
    <w:rsid w:val="008B0C05"/>
    <w:rsid w:val="008B1A2C"/>
    <w:rsid w:val="008B4C7E"/>
    <w:rsid w:val="008B4FCC"/>
    <w:rsid w:val="008B505C"/>
    <w:rsid w:val="008B521F"/>
    <w:rsid w:val="008B53CC"/>
    <w:rsid w:val="008B582A"/>
    <w:rsid w:val="008B5A0A"/>
    <w:rsid w:val="008B6061"/>
    <w:rsid w:val="008B6119"/>
    <w:rsid w:val="008C0FED"/>
    <w:rsid w:val="008C2238"/>
    <w:rsid w:val="008C2FC0"/>
    <w:rsid w:val="008C3C66"/>
    <w:rsid w:val="008C4475"/>
    <w:rsid w:val="008C45EF"/>
    <w:rsid w:val="008C4841"/>
    <w:rsid w:val="008C4B5A"/>
    <w:rsid w:val="008C5B66"/>
    <w:rsid w:val="008C5DCC"/>
    <w:rsid w:val="008C61E4"/>
    <w:rsid w:val="008C6432"/>
    <w:rsid w:val="008C7037"/>
    <w:rsid w:val="008C7555"/>
    <w:rsid w:val="008C7B7D"/>
    <w:rsid w:val="008D0555"/>
    <w:rsid w:val="008D134A"/>
    <w:rsid w:val="008D226D"/>
    <w:rsid w:val="008D3477"/>
    <w:rsid w:val="008D3533"/>
    <w:rsid w:val="008D3801"/>
    <w:rsid w:val="008D3A6B"/>
    <w:rsid w:val="008D49C0"/>
    <w:rsid w:val="008D4C4E"/>
    <w:rsid w:val="008D5162"/>
    <w:rsid w:val="008D597D"/>
    <w:rsid w:val="008D59CC"/>
    <w:rsid w:val="008D60B4"/>
    <w:rsid w:val="008D65C8"/>
    <w:rsid w:val="008D6AA4"/>
    <w:rsid w:val="008D6D71"/>
    <w:rsid w:val="008D721F"/>
    <w:rsid w:val="008D7CE3"/>
    <w:rsid w:val="008D7E87"/>
    <w:rsid w:val="008E0702"/>
    <w:rsid w:val="008E0BD3"/>
    <w:rsid w:val="008E0BDA"/>
    <w:rsid w:val="008E0F42"/>
    <w:rsid w:val="008E1120"/>
    <w:rsid w:val="008E137C"/>
    <w:rsid w:val="008E145C"/>
    <w:rsid w:val="008E2165"/>
    <w:rsid w:val="008E4104"/>
    <w:rsid w:val="008E464A"/>
    <w:rsid w:val="008E5169"/>
    <w:rsid w:val="008E6932"/>
    <w:rsid w:val="008E71D3"/>
    <w:rsid w:val="008E7778"/>
    <w:rsid w:val="008E7CBB"/>
    <w:rsid w:val="008F08B6"/>
    <w:rsid w:val="008F208B"/>
    <w:rsid w:val="008F3327"/>
    <w:rsid w:val="008F3C18"/>
    <w:rsid w:val="008F4893"/>
    <w:rsid w:val="008F4A95"/>
    <w:rsid w:val="008F4BE5"/>
    <w:rsid w:val="008F4D63"/>
    <w:rsid w:val="008F5020"/>
    <w:rsid w:val="008F5447"/>
    <w:rsid w:val="008F6086"/>
    <w:rsid w:val="008F62F8"/>
    <w:rsid w:val="008F653B"/>
    <w:rsid w:val="008F6961"/>
    <w:rsid w:val="00900009"/>
    <w:rsid w:val="009002C5"/>
    <w:rsid w:val="00900383"/>
    <w:rsid w:val="00901627"/>
    <w:rsid w:val="0090190A"/>
    <w:rsid w:val="00901AA8"/>
    <w:rsid w:val="00901B70"/>
    <w:rsid w:val="00901CC9"/>
    <w:rsid w:val="00902163"/>
    <w:rsid w:val="009022B0"/>
    <w:rsid w:val="00902A78"/>
    <w:rsid w:val="00902D36"/>
    <w:rsid w:val="00902DFB"/>
    <w:rsid w:val="0090377B"/>
    <w:rsid w:val="00904023"/>
    <w:rsid w:val="00904311"/>
    <w:rsid w:val="0090445D"/>
    <w:rsid w:val="009048A3"/>
    <w:rsid w:val="0090524C"/>
    <w:rsid w:val="00905A3A"/>
    <w:rsid w:val="00905BE8"/>
    <w:rsid w:val="00906339"/>
    <w:rsid w:val="00906D3C"/>
    <w:rsid w:val="009079A3"/>
    <w:rsid w:val="0091076F"/>
    <w:rsid w:val="00910DE4"/>
    <w:rsid w:val="00911423"/>
    <w:rsid w:val="009119BD"/>
    <w:rsid w:val="00911DCE"/>
    <w:rsid w:val="0091241A"/>
    <w:rsid w:val="00912C69"/>
    <w:rsid w:val="0091382C"/>
    <w:rsid w:val="00913A03"/>
    <w:rsid w:val="00913A09"/>
    <w:rsid w:val="00913FDE"/>
    <w:rsid w:val="0091447E"/>
    <w:rsid w:val="00914FCD"/>
    <w:rsid w:val="00915058"/>
    <w:rsid w:val="0091555B"/>
    <w:rsid w:val="00915A4D"/>
    <w:rsid w:val="00915B73"/>
    <w:rsid w:val="00916903"/>
    <w:rsid w:val="00916A0A"/>
    <w:rsid w:val="00916BF3"/>
    <w:rsid w:val="009177CB"/>
    <w:rsid w:val="00917EE4"/>
    <w:rsid w:val="0092010F"/>
    <w:rsid w:val="00920475"/>
    <w:rsid w:val="00920A3E"/>
    <w:rsid w:val="0092120E"/>
    <w:rsid w:val="00921444"/>
    <w:rsid w:val="009214A9"/>
    <w:rsid w:val="00921803"/>
    <w:rsid w:val="009218D6"/>
    <w:rsid w:val="00923823"/>
    <w:rsid w:val="00923C8F"/>
    <w:rsid w:val="00924194"/>
    <w:rsid w:val="00924D8A"/>
    <w:rsid w:val="00924EEC"/>
    <w:rsid w:val="00925DCF"/>
    <w:rsid w:val="00926E45"/>
    <w:rsid w:val="009272E8"/>
    <w:rsid w:val="00927737"/>
    <w:rsid w:val="00927C07"/>
    <w:rsid w:val="009302D0"/>
    <w:rsid w:val="00930484"/>
    <w:rsid w:val="0093070F"/>
    <w:rsid w:val="00930736"/>
    <w:rsid w:val="00930FEA"/>
    <w:rsid w:val="00931078"/>
    <w:rsid w:val="0093133C"/>
    <w:rsid w:val="009332F6"/>
    <w:rsid w:val="00933C08"/>
    <w:rsid w:val="00934B07"/>
    <w:rsid w:val="00935DA7"/>
    <w:rsid w:val="00936230"/>
    <w:rsid w:val="0093647B"/>
    <w:rsid w:val="00936D5B"/>
    <w:rsid w:val="00937713"/>
    <w:rsid w:val="00937957"/>
    <w:rsid w:val="009405BF"/>
    <w:rsid w:val="00940B97"/>
    <w:rsid w:val="0094166B"/>
    <w:rsid w:val="009419CD"/>
    <w:rsid w:val="00943C06"/>
    <w:rsid w:val="0094487E"/>
    <w:rsid w:val="009470DF"/>
    <w:rsid w:val="009474C1"/>
    <w:rsid w:val="0095065D"/>
    <w:rsid w:val="009531A4"/>
    <w:rsid w:val="009533FA"/>
    <w:rsid w:val="00953647"/>
    <w:rsid w:val="00954107"/>
    <w:rsid w:val="009577AA"/>
    <w:rsid w:val="0095786A"/>
    <w:rsid w:val="00957ABE"/>
    <w:rsid w:val="0096060D"/>
    <w:rsid w:val="00960BA0"/>
    <w:rsid w:val="00961CB7"/>
    <w:rsid w:val="009624FD"/>
    <w:rsid w:val="00962AFD"/>
    <w:rsid w:val="00962B90"/>
    <w:rsid w:val="009639E4"/>
    <w:rsid w:val="00963A49"/>
    <w:rsid w:val="009645F3"/>
    <w:rsid w:val="009649F8"/>
    <w:rsid w:val="00965329"/>
    <w:rsid w:val="009661CC"/>
    <w:rsid w:val="0096639F"/>
    <w:rsid w:val="00966504"/>
    <w:rsid w:val="00966BD6"/>
    <w:rsid w:val="009706F5"/>
    <w:rsid w:val="00970E33"/>
    <w:rsid w:val="009716B1"/>
    <w:rsid w:val="00971757"/>
    <w:rsid w:val="00971EFA"/>
    <w:rsid w:val="009722C1"/>
    <w:rsid w:val="009725A7"/>
    <w:rsid w:val="00972FF3"/>
    <w:rsid w:val="00973C67"/>
    <w:rsid w:val="00975614"/>
    <w:rsid w:val="00976650"/>
    <w:rsid w:val="009766D9"/>
    <w:rsid w:val="00977421"/>
    <w:rsid w:val="00980A39"/>
    <w:rsid w:val="00980E06"/>
    <w:rsid w:val="00980F97"/>
    <w:rsid w:val="00981710"/>
    <w:rsid w:val="00981959"/>
    <w:rsid w:val="00981C53"/>
    <w:rsid w:val="00982A3D"/>
    <w:rsid w:val="00983482"/>
    <w:rsid w:val="00983548"/>
    <w:rsid w:val="0098354C"/>
    <w:rsid w:val="009839FA"/>
    <w:rsid w:val="00983F4E"/>
    <w:rsid w:val="00984C87"/>
    <w:rsid w:val="009854F5"/>
    <w:rsid w:val="00985EAE"/>
    <w:rsid w:val="00985F24"/>
    <w:rsid w:val="0098646D"/>
    <w:rsid w:val="009869C8"/>
    <w:rsid w:val="00986B85"/>
    <w:rsid w:val="00990B03"/>
    <w:rsid w:val="00990CF2"/>
    <w:rsid w:val="009918E0"/>
    <w:rsid w:val="00991AC9"/>
    <w:rsid w:val="00992479"/>
    <w:rsid w:val="009932D3"/>
    <w:rsid w:val="00993551"/>
    <w:rsid w:val="00993CDF"/>
    <w:rsid w:val="0099445C"/>
    <w:rsid w:val="009945D5"/>
    <w:rsid w:val="009950B9"/>
    <w:rsid w:val="009951E0"/>
    <w:rsid w:val="0099531F"/>
    <w:rsid w:val="00996B46"/>
    <w:rsid w:val="00996D9F"/>
    <w:rsid w:val="0099741F"/>
    <w:rsid w:val="009A1DB4"/>
    <w:rsid w:val="009A3219"/>
    <w:rsid w:val="009A38CD"/>
    <w:rsid w:val="009A4CDF"/>
    <w:rsid w:val="009A52CA"/>
    <w:rsid w:val="009A5514"/>
    <w:rsid w:val="009A5C8F"/>
    <w:rsid w:val="009A5CF0"/>
    <w:rsid w:val="009A5F13"/>
    <w:rsid w:val="009A735D"/>
    <w:rsid w:val="009A7CB5"/>
    <w:rsid w:val="009B0114"/>
    <w:rsid w:val="009B121C"/>
    <w:rsid w:val="009B1D20"/>
    <w:rsid w:val="009B2731"/>
    <w:rsid w:val="009B36D2"/>
    <w:rsid w:val="009B44AF"/>
    <w:rsid w:val="009B5166"/>
    <w:rsid w:val="009B5FB3"/>
    <w:rsid w:val="009B6A31"/>
    <w:rsid w:val="009B6B9E"/>
    <w:rsid w:val="009B6D0F"/>
    <w:rsid w:val="009B6E22"/>
    <w:rsid w:val="009B6F3C"/>
    <w:rsid w:val="009B6F40"/>
    <w:rsid w:val="009C09B1"/>
    <w:rsid w:val="009C1BD9"/>
    <w:rsid w:val="009C1F5A"/>
    <w:rsid w:val="009C2DDF"/>
    <w:rsid w:val="009C4CC9"/>
    <w:rsid w:val="009C65DB"/>
    <w:rsid w:val="009C6837"/>
    <w:rsid w:val="009C6902"/>
    <w:rsid w:val="009C69D3"/>
    <w:rsid w:val="009C6C71"/>
    <w:rsid w:val="009C6DB6"/>
    <w:rsid w:val="009C6EE4"/>
    <w:rsid w:val="009C72BB"/>
    <w:rsid w:val="009C794C"/>
    <w:rsid w:val="009C798F"/>
    <w:rsid w:val="009D06D0"/>
    <w:rsid w:val="009D0A77"/>
    <w:rsid w:val="009D0AA1"/>
    <w:rsid w:val="009D0C2A"/>
    <w:rsid w:val="009D1676"/>
    <w:rsid w:val="009D1BAC"/>
    <w:rsid w:val="009D2116"/>
    <w:rsid w:val="009D29D2"/>
    <w:rsid w:val="009D2C2F"/>
    <w:rsid w:val="009D3351"/>
    <w:rsid w:val="009D45F0"/>
    <w:rsid w:val="009D4CB6"/>
    <w:rsid w:val="009D5125"/>
    <w:rsid w:val="009D595B"/>
    <w:rsid w:val="009D5E23"/>
    <w:rsid w:val="009D657D"/>
    <w:rsid w:val="009D6A1B"/>
    <w:rsid w:val="009D6C72"/>
    <w:rsid w:val="009D7E8F"/>
    <w:rsid w:val="009D7F12"/>
    <w:rsid w:val="009E0C21"/>
    <w:rsid w:val="009E1A68"/>
    <w:rsid w:val="009E1F66"/>
    <w:rsid w:val="009E2003"/>
    <w:rsid w:val="009E2423"/>
    <w:rsid w:val="009E2883"/>
    <w:rsid w:val="009E2951"/>
    <w:rsid w:val="009E2EB6"/>
    <w:rsid w:val="009E335C"/>
    <w:rsid w:val="009E3A5F"/>
    <w:rsid w:val="009E4F88"/>
    <w:rsid w:val="009E5643"/>
    <w:rsid w:val="009E5784"/>
    <w:rsid w:val="009E5AE8"/>
    <w:rsid w:val="009E5AEB"/>
    <w:rsid w:val="009E7472"/>
    <w:rsid w:val="009E7AA8"/>
    <w:rsid w:val="009E7FAE"/>
    <w:rsid w:val="009F0403"/>
    <w:rsid w:val="009F0B82"/>
    <w:rsid w:val="009F1133"/>
    <w:rsid w:val="009F123F"/>
    <w:rsid w:val="009F13EA"/>
    <w:rsid w:val="009F14C8"/>
    <w:rsid w:val="009F1673"/>
    <w:rsid w:val="009F1B13"/>
    <w:rsid w:val="009F2246"/>
    <w:rsid w:val="009F2292"/>
    <w:rsid w:val="009F255D"/>
    <w:rsid w:val="009F44FD"/>
    <w:rsid w:val="009F4500"/>
    <w:rsid w:val="009F5032"/>
    <w:rsid w:val="009F51C3"/>
    <w:rsid w:val="009F54A0"/>
    <w:rsid w:val="009F6139"/>
    <w:rsid w:val="009F6397"/>
    <w:rsid w:val="009F66BC"/>
    <w:rsid w:val="009F69FA"/>
    <w:rsid w:val="009F756C"/>
    <w:rsid w:val="009F7AF9"/>
    <w:rsid w:val="009F7D37"/>
    <w:rsid w:val="00A00E44"/>
    <w:rsid w:val="00A01197"/>
    <w:rsid w:val="00A013CB"/>
    <w:rsid w:val="00A013D0"/>
    <w:rsid w:val="00A01524"/>
    <w:rsid w:val="00A0228E"/>
    <w:rsid w:val="00A023C7"/>
    <w:rsid w:val="00A0248B"/>
    <w:rsid w:val="00A03046"/>
    <w:rsid w:val="00A03753"/>
    <w:rsid w:val="00A03FA4"/>
    <w:rsid w:val="00A051BD"/>
    <w:rsid w:val="00A052E6"/>
    <w:rsid w:val="00A057A1"/>
    <w:rsid w:val="00A0668D"/>
    <w:rsid w:val="00A06AA9"/>
    <w:rsid w:val="00A06B4D"/>
    <w:rsid w:val="00A07068"/>
    <w:rsid w:val="00A070D8"/>
    <w:rsid w:val="00A070DE"/>
    <w:rsid w:val="00A07113"/>
    <w:rsid w:val="00A0757F"/>
    <w:rsid w:val="00A077BB"/>
    <w:rsid w:val="00A0781B"/>
    <w:rsid w:val="00A07F1F"/>
    <w:rsid w:val="00A10591"/>
    <w:rsid w:val="00A10896"/>
    <w:rsid w:val="00A13169"/>
    <w:rsid w:val="00A13478"/>
    <w:rsid w:val="00A13843"/>
    <w:rsid w:val="00A13EB5"/>
    <w:rsid w:val="00A14450"/>
    <w:rsid w:val="00A1487C"/>
    <w:rsid w:val="00A149E2"/>
    <w:rsid w:val="00A14C97"/>
    <w:rsid w:val="00A1539D"/>
    <w:rsid w:val="00A15574"/>
    <w:rsid w:val="00A16674"/>
    <w:rsid w:val="00A166C3"/>
    <w:rsid w:val="00A16874"/>
    <w:rsid w:val="00A202F5"/>
    <w:rsid w:val="00A20D19"/>
    <w:rsid w:val="00A20D38"/>
    <w:rsid w:val="00A21045"/>
    <w:rsid w:val="00A215EE"/>
    <w:rsid w:val="00A2204C"/>
    <w:rsid w:val="00A220F7"/>
    <w:rsid w:val="00A22178"/>
    <w:rsid w:val="00A2389F"/>
    <w:rsid w:val="00A23C33"/>
    <w:rsid w:val="00A25059"/>
    <w:rsid w:val="00A252EC"/>
    <w:rsid w:val="00A25E3D"/>
    <w:rsid w:val="00A269A1"/>
    <w:rsid w:val="00A26BAD"/>
    <w:rsid w:val="00A26EE9"/>
    <w:rsid w:val="00A26F62"/>
    <w:rsid w:val="00A27513"/>
    <w:rsid w:val="00A2753C"/>
    <w:rsid w:val="00A30C4B"/>
    <w:rsid w:val="00A30D45"/>
    <w:rsid w:val="00A312DE"/>
    <w:rsid w:val="00A313EA"/>
    <w:rsid w:val="00A319E2"/>
    <w:rsid w:val="00A32F29"/>
    <w:rsid w:val="00A33205"/>
    <w:rsid w:val="00A33F33"/>
    <w:rsid w:val="00A35752"/>
    <w:rsid w:val="00A35860"/>
    <w:rsid w:val="00A37EFE"/>
    <w:rsid w:val="00A40359"/>
    <w:rsid w:val="00A40D63"/>
    <w:rsid w:val="00A40EF8"/>
    <w:rsid w:val="00A40F2F"/>
    <w:rsid w:val="00A41373"/>
    <w:rsid w:val="00A42296"/>
    <w:rsid w:val="00A426DA"/>
    <w:rsid w:val="00A42A55"/>
    <w:rsid w:val="00A42F48"/>
    <w:rsid w:val="00A442E0"/>
    <w:rsid w:val="00A4431F"/>
    <w:rsid w:val="00A44449"/>
    <w:rsid w:val="00A445AC"/>
    <w:rsid w:val="00A44B1D"/>
    <w:rsid w:val="00A44FF7"/>
    <w:rsid w:val="00A4586F"/>
    <w:rsid w:val="00A45D57"/>
    <w:rsid w:val="00A46767"/>
    <w:rsid w:val="00A46E19"/>
    <w:rsid w:val="00A47503"/>
    <w:rsid w:val="00A47AE4"/>
    <w:rsid w:val="00A47D28"/>
    <w:rsid w:val="00A50121"/>
    <w:rsid w:val="00A507FF"/>
    <w:rsid w:val="00A50E5C"/>
    <w:rsid w:val="00A50FCC"/>
    <w:rsid w:val="00A51137"/>
    <w:rsid w:val="00A515EC"/>
    <w:rsid w:val="00A516B5"/>
    <w:rsid w:val="00A51DD8"/>
    <w:rsid w:val="00A521C7"/>
    <w:rsid w:val="00A524E5"/>
    <w:rsid w:val="00A52507"/>
    <w:rsid w:val="00A53851"/>
    <w:rsid w:val="00A53D94"/>
    <w:rsid w:val="00A543A8"/>
    <w:rsid w:val="00A544C3"/>
    <w:rsid w:val="00A545B0"/>
    <w:rsid w:val="00A55A18"/>
    <w:rsid w:val="00A55F96"/>
    <w:rsid w:val="00A5735E"/>
    <w:rsid w:val="00A576DF"/>
    <w:rsid w:val="00A57BDA"/>
    <w:rsid w:val="00A57F81"/>
    <w:rsid w:val="00A60EF7"/>
    <w:rsid w:val="00A61997"/>
    <w:rsid w:val="00A621C6"/>
    <w:rsid w:val="00A62C1F"/>
    <w:rsid w:val="00A62FDA"/>
    <w:rsid w:val="00A639D2"/>
    <w:rsid w:val="00A63ED3"/>
    <w:rsid w:val="00A6417D"/>
    <w:rsid w:val="00A6437E"/>
    <w:rsid w:val="00A6470D"/>
    <w:rsid w:val="00A64DD7"/>
    <w:rsid w:val="00A65E59"/>
    <w:rsid w:val="00A66B0B"/>
    <w:rsid w:val="00A67BA4"/>
    <w:rsid w:val="00A70097"/>
    <w:rsid w:val="00A70403"/>
    <w:rsid w:val="00A71E88"/>
    <w:rsid w:val="00A72445"/>
    <w:rsid w:val="00A72E3A"/>
    <w:rsid w:val="00A730EE"/>
    <w:rsid w:val="00A734B1"/>
    <w:rsid w:val="00A738F0"/>
    <w:rsid w:val="00A73DA6"/>
    <w:rsid w:val="00A74321"/>
    <w:rsid w:val="00A74C7C"/>
    <w:rsid w:val="00A75701"/>
    <w:rsid w:val="00A757B2"/>
    <w:rsid w:val="00A76081"/>
    <w:rsid w:val="00A76181"/>
    <w:rsid w:val="00A761A6"/>
    <w:rsid w:val="00A7674D"/>
    <w:rsid w:val="00A7677C"/>
    <w:rsid w:val="00A7743D"/>
    <w:rsid w:val="00A80106"/>
    <w:rsid w:val="00A8092F"/>
    <w:rsid w:val="00A82857"/>
    <w:rsid w:val="00A828B3"/>
    <w:rsid w:val="00A82FB3"/>
    <w:rsid w:val="00A83489"/>
    <w:rsid w:val="00A83633"/>
    <w:rsid w:val="00A83826"/>
    <w:rsid w:val="00A8413D"/>
    <w:rsid w:val="00A841F6"/>
    <w:rsid w:val="00A84D57"/>
    <w:rsid w:val="00A84D8C"/>
    <w:rsid w:val="00A850CD"/>
    <w:rsid w:val="00A8536B"/>
    <w:rsid w:val="00A86346"/>
    <w:rsid w:val="00A864E9"/>
    <w:rsid w:val="00A8691C"/>
    <w:rsid w:val="00A86988"/>
    <w:rsid w:val="00A90334"/>
    <w:rsid w:val="00A90B76"/>
    <w:rsid w:val="00A9177E"/>
    <w:rsid w:val="00A91B7D"/>
    <w:rsid w:val="00A928C8"/>
    <w:rsid w:val="00A93171"/>
    <w:rsid w:val="00A932A4"/>
    <w:rsid w:val="00A933E0"/>
    <w:rsid w:val="00A933EA"/>
    <w:rsid w:val="00A93618"/>
    <w:rsid w:val="00A93F12"/>
    <w:rsid w:val="00A941C1"/>
    <w:rsid w:val="00A944F7"/>
    <w:rsid w:val="00A94BEA"/>
    <w:rsid w:val="00A95A02"/>
    <w:rsid w:val="00A95D51"/>
    <w:rsid w:val="00A95EA5"/>
    <w:rsid w:val="00A96593"/>
    <w:rsid w:val="00A96EAC"/>
    <w:rsid w:val="00A979E5"/>
    <w:rsid w:val="00A97A0E"/>
    <w:rsid w:val="00AA193B"/>
    <w:rsid w:val="00AA24DB"/>
    <w:rsid w:val="00AA28A8"/>
    <w:rsid w:val="00AA2AFD"/>
    <w:rsid w:val="00AA37C3"/>
    <w:rsid w:val="00AA4447"/>
    <w:rsid w:val="00AA4E35"/>
    <w:rsid w:val="00AA552F"/>
    <w:rsid w:val="00AA5E51"/>
    <w:rsid w:val="00AA70FF"/>
    <w:rsid w:val="00AB10B8"/>
    <w:rsid w:val="00AB11A7"/>
    <w:rsid w:val="00AB11FE"/>
    <w:rsid w:val="00AB14CB"/>
    <w:rsid w:val="00AB1972"/>
    <w:rsid w:val="00AB1EDA"/>
    <w:rsid w:val="00AB23E1"/>
    <w:rsid w:val="00AB3817"/>
    <w:rsid w:val="00AB3FE6"/>
    <w:rsid w:val="00AB4302"/>
    <w:rsid w:val="00AB4D63"/>
    <w:rsid w:val="00AB4F5B"/>
    <w:rsid w:val="00AB53DE"/>
    <w:rsid w:val="00AB5ABA"/>
    <w:rsid w:val="00AB6A98"/>
    <w:rsid w:val="00AB6EB0"/>
    <w:rsid w:val="00AB7545"/>
    <w:rsid w:val="00AC037F"/>
    <w:rsid w:val="00AC1377"/>
    <w:rsid w:val="00AC13D0"/>
    <w:rsid w:val="00AC14FA"/>
    <w:rsid w:val="00AC1BD9"/>
    <w:rsid w:val="00AC1E86"/>
    <w:rsid w:val="00AC257E"/>
    <w:rsid w:val="00AC4F35"/>
    <w:rsid w:val="00AC5791"/>
    <w:rsid w:val="00AC5793"/>
    <w:rsid w:val="00AC59DC"/>
    <w:rsid w:val="00AC60BD"/>
    <w:rsid w:val="00AC6DD4"/>
    <w:rsid w:val="00AC6FEB"/>
    <w:rsid w:val="00AC7748"/>
    <w:rsid w:val="00AC7A1E"/>
    <w:rsid w:val="00AC7D83"/>
    <w:rsid w:val="00AC7F98"/>
    <w:rsid w:val="00AD0D92"/>
    <w:rsid w:val="00AD0E64"/>
    <w:rsid w:val="00AD13EC"/>
    <w:rsid w:val="00AD28C7"/>
    <w:rsid w:val="00AD2AD1"/>
    <w:rsid w:val="00AD2D2D"/>
    <w:rsid w:val="00AD2F15"/>
    <w:rsid w:val="00AD313B"/>
    <w:rsid w:val="00AD3C9D"/>
    <w:rsid w:val="00AD3DAF"/>
    <w:rsid w:val="00AD5165"/>
    <w:rsid w:val="00AD5665"/>
    <w:rsid w:val="00AD5DE5"/>
    <w:rsid w:val="00AD5F0F"/>
    <w:rsid w:val="00AD6ABB"/>
    <w:rsid w:val="00AD6BF8"/>
    <w:rsid w:val="00AD6CD1"/>
    <w:rsid w:val="00AD6F1C"/>
    <w:rsid w:val="00AD702F"/>
    <w:rsid w:val="00AD743C"/>
    <w:rsid w:val="00AE08D6"/>
    <w:rsid w:val="00AE0A99"/>
    <w:rsid w:val="00AE0C2F"/>
    <w:rsid w:val="00AE0DD7"/>
    <w:rsid w:val="00AE1EF0"/>
    <w:rsid w:val="00AE1F45"/>
    <w:rsid w:val="00AE21EB"/>
    <w:rsid w:val="00AE229C"/>
    <w:rsid w:val="00AE2FF5"/>
    <w:rsid w:val="00AE3356"/>
    <w:rsid w:val="00AE3A5D"/>
    <w:rsid w:val="00AE3ED9"/>
    <w:rsid w:val="00AE50D3"/>
    <w:rsid w:val="00AE51C7"/>
    <w:rsid w:val="00AE5E25"/>
    <w:rsid w:val="00AE6B01"/>
    <w:rsid w:val="00AE757F"/>
    <w:rsid w:val="00AE7612"/>
    <w:rsid w:val="00AF1F24"/>
    <w:rsid w:val="00AF265C"/>
    <w:rsid w:val="00AF2B5C"/>
    <w:rsid w:val="00AF32F1"/>
    <w:rsid w:val="00AF3382"/>
    <w:rsid w:val="00AF4A4F"/>
    <w:rsid w:val="00AF5D54"/>
    <w:rsid w:val="00AF5E0F"/>
    <w:rsid w:val="00AF63AB"/>
    <w:rsid w:val="00AF70CA"/>
    <w:rsid w:val="00AF72CC"/>
    <w:rsid w:val="00AF73EF"/>
    <w:rsid w:val="00AF7438"/>
    <w:rsid w:val="00AF7623"/>
    <w:rsid w:val="00AF7920"/>
    <w:rsid w:val="00AF7D20"/>
    <w:rsid w:val="00B00A01"/>
    <w:rsid w:val="00B0292A"/>
    <w:rsid w:val="00B03D8D"/>
    <w:rsid w:val="00B04040"/>
    <w:rsid w:val="00B04F87"/>
    <w:rsid w:val="00B050B8"/>
    <w:rsid w:val="00B05364"/>
    <w:rsid w:val="00B05822"/>
    <w:rsid w:val="00B05DFA"/>
    <w:rsid w:val="00B064A6"/>
    <w:rsid w:val="00B06E3C"/>
    <w:rsid w:val="00B06FD0"/>
    <w:rsid w:val="00B0712F"/>
    <w:rsid w:val="00B07501"/>
    <w:rsid w:val="00B07EA7"/>
    <w:rsid w:val="00B10359"/>
    <w:rsid w:val="00B1076A"/>
    <w:rsid w:val="00B10776"/>
    <w:rsid w:val="00B12644"/>
    <w:rsid w:val="00B12AED"/>
    <w:rsid w:val="00B12C93"/>
    <w:rsid w:val="00B14225"/>
    <w:rsid w:val="00B142A0"/>
    <w:rsid w:val="00B14F74"/>
    <w:rsid w:val="00B15566"/>
    <w:rsid w:val="00B161F2"/>
    <w:rsid w:val="00B16E45"/>
    <w:rsid w:val="00B176A0"/>
    <w:rsid w:val="00B17B5D"/>
    <w:rsid w:val="00B17C6F"/>
    <w:rsid w:val="00B20523"/>
    <w:rsid w:val="00B20B42"/>
    <w:rsid w:val="00B20FBA"/>
    <w:rsid w:val="00B21937"/>
    <w:rsid w:val="00B21AB3"/>
    <w:rsid w:val="00B21DDC"/>
    <w:rsid w:val="00B2357C"/>
    <w:rsid w:val="00B24783"/>
    <w:rsid w:val="00B24FE8"/>
    <w:rsid w:val="00B250A4"/>
    <w:rsid w:val="00B25606"/>
    <w:rsid w:val="00B26175"/>
    <w:rsid w:val="00B26713"/>
    <w:rsid w:val="00B269BE"/>
    <w:rsid w:val="00B26FA9"/>
    <w:rsid w:val="00B30059"/>
    <w:rsid w:val="00B30501"/>
    <w:rsid w:val="00B30651"/>
    <w:rsid w:val="00B308C4"/>
    <w:rsid w:val="00B3135F"/>
    <w:rsid w:val="00B314C5"/>
    <w:rsid w:val="00B318A4"/>
    <w:rsid w:val="00B31D2B"/>
    <w:rsid w:val="00B324D0"/>
    <w:rsid w:val="00B3273E"/>
    <w:rsid w:val="00B333CA"/>
    <w:rsid w:val="00B334D4"/>
    <w:rsid w:val="00B340FD"/>
    <w:rsid w:val="00B344D8"/>
    <w:rsid w:val="00B345C1"/>
    <w:rsid w:val="00B34BA8"/>
    <w:rsid w:val="00B34DF7"/>
    <w:rsid w:val="00B34E13"/>
    <w:rsid w:val="00B355CF"/>
    <w:rsid w:val="00B36582"/>
    <w:rsid w:val="00B367D1"/>
    <w:rsid w:val="00B37C2F"/>
    <w:rsid w:val="00B37EE2"/>
    <w:rsid w:val="00B41505"/>
    <w:rsid w:val="00B4154A"/>
    <w:rsid w:val="00B42140"/>
    <w:rsid w:val="00B426AC"/>
    <w:rsid w:val="00B42CB4"/>
    <w:rsid w:val="00B431D1"/>
    <w:rsid w:val="00B4443A"/>
    <w:rsid w:val="00B44C38"/>
    <w:rsid w:val="00B456D2"/>
    <w:rsid w:val="00B45EA2"/>
    <w:rsid w:val="00B45ED1"/>
    <w:rsid w:val="00B462F4"/>
    <w:rsid w:val="00B46B40"/>
    <w:rsid w:val="00B46F9C"/>
    <w:rsid w:val="00B4711E"/>
    <w:rsid w:val="00B4713B"/>
    <w:rsid w:val="00B47933"/>
    <w:rsid w:val="00B47B04"/>
    <w:rsid w:val="00B50683"/>
    <w:rsid w:val="00B513D9"/>
    <w:rsid w:val="00B515B7"/>
    <w:rsid w:val="00B516CD"/>
    <w:rsid w:val="00B518D4"/>
    <w:rsid w:val="00B5219E"/>
    <w:rsid w:val="00B52387"/>
    <w:rsid w:val="00B5265F"/>
    <w:rsid w:val="00B52AB8"/>
    <w:rsid w:val="00B535A5"/>
    <w:rsid w:val="00B53FEB"/>
    <w:rsid w:val="00B54807"/>
    <w:rsid w:val="00B56B3E"/>
    <w:rsid w:val="00B57374"/>
    <w:rsid w:val="00B57B3D"/>
    <w:rsid w:val="00B6041C"/>
    <w:rsid w:val="00B6092B"/>
    <w:rsid w:val="00B6095C"/>
    <w:rsid w:val="00B60EDE"/>
    <w:rsid w:val="00B615AD"/>
    <w:rsid w:val="00B62BA6"/>
    <w:rsid w:val="00B62BBA"/>
    <w:rsid w:val="00B63402"/>
    <w:rsid w:val="00B63630"/>
    <w:rsid w:val="00B63752"/>
    <w:rsid w:val="00B63935"/>
    <w:rsid w:val="00B63B27"/>
    <w:rsid w:val="00B64587"/>
    <w:rsid w:val="00B647B8"/>
    <w:rsid w:val="00B647DC"/>
    <w:rsid w:val="00B6492B"/>
    <w:rsid w:val="00B652BA"/>
    <w:rsid w:val="00B656BE"/>
    <w:rsid w:val="00B6596C"/>
    <w:rsid w:val="00B65D25"/>
    <w:rsid w:val="00B665D0"/>
    <w:rsid w:val="00B673B9"/>
    <w:rsid w:val="00B7019B"/>
    <w:rsid w:val="00B7113D"/>
    <w:rsid w:val="00B718FC"/>
    <w:rsid w:val="00B71925"/>
    <w:rsid w:val="00B719DE"/>
    <w:rsid w:val="00B720C1"/>
    <w:rsid w:val="00B736B4"/>
    <w:rsid w:val="00B73A01"/>
    <w:rsid w:val="00B74636"/>
    <w:rsid w:val="00B74F11"/>
    <w:rsid w:val="00B779FF"/>
    <w:rsid w:val="00B77E0F"/>
    <w:rsid w:val="00B8023A"/>
    <w:rsid w:val="00B807EE"/>
    <w:rsid w:val="00B814F4"/>
    <w:rsid w:val="00B82376"/>
    <w:rsid w:val="00B82D72"/>
    <w:rsid w:val="00B831C0"/>
    <w:rsid w:val="00B83444"/>
    <w:rsid w:val="00B8348F"/>
    <w:rsid w:val="00B842BC"/>
    <w:rsid w:val="00B845B4"/>
    <w:rsid w:val="00B84686"/>
    <w:rsid w:val="00B8542D"/>
    <w:rsid w:val="00B85637"/>
    <w:rsid w:val="00B858AB"/>
    <w:rsid w:val="00B8617B"/>
    <w:rsid w:val="00B8640F"/>
    <w:rsid w:val="00B871FC"/>
    <w:rsid w:val="00B87C5F"/>
    <w:rsid w:val="00B87FDB"/>
    <w:rsid w:val="00B92921"/>
    <w:rsid w:val="00B929AE"/>
    <w:rsid w:val="00B93032"/>
    <w:rsid w:val="00B934EF"/>
    <w:rsid w:val="00B937FC"/>
    <w:rsid w:val="00B95654"/>
    <w:rsid w:val="00B95996"/>
    <w:rsid w:val="00B95E91"/>
    <w:rsid w:val="00BA089D"/>
    <w:rsid w:val="00BA25A7"/>
    <w:rsid w:val="00BA3274"/>
    <w:rsid w:val="00BA3D08"/>
    <w:rsid w:val="00BA42AC"/>
    <w:rsid w:val="00BA45C2"/>
    <w:rsid w:val="00BA45EE"/>
    <w:rsid w:val="00BA46DB"/>
    <w:rsid w:val="00BA4720"/>
    <w:rsid w:val="00BA4E2D"/>
    <w:rsid w:val="00BA4E55"/>
    <w:rsid w:val="00BA515B"/>
    <w:rsid w:val="00BA525F"/>
    <w:rsid w:val="00BA5763"/>
    <w:rsid w:val="00BA6541"/>
    <w:rsid w:val="00BA7227"/>
    <w:rsid w:val="00BA7B5E"/>
    <w:rsid w:val="00BB0684"/>
    <w:rsid w:val="00BB0B84"/>
    <w:rsid w:val="00BB1071"/>
    <w:rsid w:val="00BB1500"/>
    <w:rsid w:val="00BB1F03"/>
    <w:rsid w:val="00BB44A2"/>
    <w:rsid w:val="00BB47DB"/>
    <w:rsid w:val="00BB4F2A"/>
    <w:rsid w:val="00BB56F4"/>
    <w:rsid w:val="00BB57B1"/>
    <w:rsid w:val="00BB6144"/>
    <w:rsid w:val="00BB6884"/>
    <w:rsid w:val="00BB7B28"/>
    <w:rsid w:val="00BC02B1"/>
    <w:rsid w:val="00BC03D8"/>
    <w:rsid w:val="00BC16C8"/>
    <w:rsid w:val="00BC3D22"/>
    <w:rsid w:val="00BC4491"/>
    <w:rsid w:val="00BC44FD"/>
    <w:rsid w:val="00BC51DD"/>
    <w:rsid w:val="00BC55C6"/>
    <w:rsid w:val="00BC5B6C"/>
    <w:rsid w:val="00BC64D1"/>
    <w:rsid w:val="00BC7BFA"/>
    <w:rsid w:val="00BC7F88"/>
    <w:rsid w:val="00BD132A"/>
    <w:rsid w:val="00BD1365"/>
    <w:rsid w:val="00BD158A"/>
    <w:rsid w:val="00BD1CAF"/>
    <w:rsid w:val="00BD2933"/>
    <w:rsid w:val="00BD3150"/>
    <w:rsid w:val="00BD3199"/>
    <w:rsid w:val="00BD38F1"/>
    <w:rsid w:val="00BD433B"/>
    <w:rsid w:val="00BD548A"/>
    <w:rsid w:val="00BD6C3D"/>
    <w:rsid w:val="00BD6E8D"/>
    <w:rsid w:val="00BD75D9"/>
    <w:rsid w:val="00BD7D4E"/>
    <w:rsid w:val="00BD7DF0"/>
    <w:rsid w:val="00BE0666"/>
    <w:rsid w:val="00BE088B"/>
    <w:rsid w:val="00BE244E"/>
    <w:rsid w:val="00BE254B"/>
    <w:rsid w:val="00BE27FE"/>
    <w:rsid w:val="00BE2AA6"/>
    <w:rsid w:val="00BE38AB"/>
    <w:rsid w:val="00BE3BBB"/>
    <w:rsid w:val="00BE45E1"/>
    <w:rsid w:val="00BE4A5B"/>
    <w:rsid w:val="00BE5844"/>
    <w:rsid w:val="00BE62BF"/>
    <w:rsid w:val="00BE655C"/>
    <w:rsid w:val="00BE72C3"/>
    <w:rsid w:val="00BE7AF3"/>
    <w:rsid w:val="00BF04CF"/>
    <w:rsid w:val="00BF08EA"/>
    <w:rsid w:val="00BF0A92"/>
    <w:rsid w:val="00BF16A1"/>
    <w:rsid w:val="00BF175C"/>
    <w:rsid w:val="00BF24F6"/>
    <w:rsid w:val="00BF2564"/>
    <w:rsid w:val="00BF2900"/>
    <w:rsid w:val="00BF379E"/>
    <w:rsid w:val="00BF3CB8"/>
    <w:rsid w:val="00BF4603"/>
    <w:rsid w:val="00BF5288"/>
    <w:rsid w:val="00BF56DF"/>
    <w:rsid w:val="00BF58AB"/>
    <w:rsid w:val="00BF5E20"/>
    <w:rsid w:val="00BF646C"/>
    <w:rsid w:val="00BF6DBA"/>
    <w:rsid w:val="00BF7595"/>
    <w:rsid w:val="00BF7E34"/>
    <w:rsid w:val="00C002D1"/>
    <w:rsid w:val="00C008FE"/>
    <w:rsid w:val="00C00BF0"/>
    <w:rsid w:val="00C01020"/>
    <w:rsid w:val="00C01583"/>
    <w:rsid w:val="00C01B90"/>
    <w:rsid w:val="00C01F7C"/>
    <w:rsid w:val="00C02144"/>
    <w:rsid w:val="00C03059"/>
    <w:rsid w:val="00C0354A"/>
    <w:rsid w:val="00C03A20"/>
    <w:rsid w:val="00C04DF8"/>
    <w:rsid w:val="00C0578A"/>
    <w:rsid w:val="00C05F30"/>
    <w:rsid w:val="00C062DC"/>
    <w:rsid w:val="00C06744"/>
    <w:rsid w:val="00C06A21"/>
    <w:rsid w:val="00C0701A"/>
    <w:rsid w:val="00C07CCB"/>
    <w:rsid w:val="00C10332"/>
    <w:rsid w:val="00C113E6"/>
    <w:rsid w:val="00C118C6"/>
    <w:rsid w:val="00C11EEB"/>
    <w:rsid w:val="00C124FC"/>
    <w:rsid w:val="00C12888"/>
    <w:rsid w:val="00C12D42"/>
    <w:rsid w:val="00C137FD"/>
    <w:rsid w:val="00C13C34"/>
    <w:rsid w:val="00C13D2A"/>
    <w:rsid w:val="00C13F1A"/>
    <w:rsid w:val="00C14612"/>
    <w:rsid w:val="00C15112"/>
    <w:rsid w:val="00C15601"/>
    <w:rsid w:val="00C15831"/>
    <w:rsid w:val="00C158EF"/>
    <w:rsid w:val="00C15DCB"/>
    <w:rsid w:val="00C168FA"/>
    <w:rsid w:val="00C17035"/>
    <w:rsid w:val="00C177F7"/>
    <w:rsid w:val="00C178FD"/>
    <w:rsid w:val="00C20F51"/>
    <w:rsid w:val="00C212DE"/>
    <w:rsid w:val="00C213F0"/>
    <w:rsid w:val="00C22B39"/>
    <w:rsid w:val="00C23AB3"/>
    <w:rsid w:val="00C23C5D"/>
    <w:rsid w:val="00C23D4E"/>
    <w:rsid w:val="00C23F04"/>
    <w:rsid w:val="00C24AF7"/>
    <w:rsid w:val="00C25231"/>
    <w:rsid w:val="00C25466"/>
    <w:rsid w:val="00C25A8C"/>
    <w:rsid w:val="00C25B86"/>
    <w:rsid w:val="00C262D5"/>
    <w:rsid w:val="00C2662D"/>
    <w:rsid w:val="00C26A94"/>
    <w:rsid w:val="00C26AB8"/>
    <w:rsid w:val="00C27C9C"/>
    <w:rsid w:val="00C30066"/>
    <w:rsid w:val="00C30555"/>
    <w:rsid w:val="00C31A17"/>
    <w:rsid w:val="00C31FBC"/>
    <w:rsid w:val="00C32454"/>
    <w:rsid w:val="00C3281E"/>
    <w:rsid w:val="00C32CEB"/>
    <w:rsid w:val="00C33E2D"/>
    <w:rsid w:val="00C3479F"/>
    <w:rsid w:val="00C352B8"/>
    <w:rsid w:val="00C3566C"/>
    <w:rsid w:val="00C35CD3"/>
    <w:rsid w:val="00C36C80"/>
    <w:rsid w:val="00C37245"/>
    <w:rsid w:val="00C40038"/>
    <w:rsid w:val="00C40088"/>
    <w:rsid w:val="00C4158F"/>
    <w:rsid w:val="00C417AF"/>
    <w:rsid w:val="00C41F41"/>
    <w:rsid w:val="00C42559"/>
    <w:rsid w:val="00C426AE"/>
    <w:rsid w:val="00C43331"/>
    <w:rsid w:val="00C433B9"/>
    <w:rsid w:val="00C43DAD"/>
    <w:rsid w:val="00C43F82"/>
    <w:rsid w:val="00C440FF"/>
    <w:rsid w:val="00C44488"/>
    <w:rsid w:val="00C45BF2"/>
    <w:rsid w:val="00C45E6C"/>
    <w:rsid w:val="00C46ADB"/>
    <w:rsid w:val="00C46FFF"/>
    <w:rsid w:val="00C474C1"/>
    <w:rsid w:val="00C47579"/>
    <w:rsid w:val="00C506BA"/>
    <w:rsid w:val="00C5071B"/>
    <w:rsid w:val="00C51454"/>
    <w:rsid w:val="00C518D7"/>
    <w:rsid w:val="00C53252"/>
    <w:rsid w:val="00C53E86"/>
    <w:rsid w:val="00C54A96"/>
    <w:rsid w:val="00C54EEE"/>
    <w:rsid w:val="00C55514"/>
    <w:rsid w:val="00C55F61"/>
    <w:rsid w:val="00C56A36"/>
    <w:rsid w:val="00C56D03"/>
    <w:rsid w:val="00C56F2B"/>
    <w:rsid w:val="00C60010"/>
    <w:rsid w:val="00C6036C"/>
    <w:rsid w:val="00C60814"/>
    <w:rsid w:val="00C61FDD"/>
    <w:rsid w:val="00C6242C"/>
    <w:rsid w:val="00C62B45"/>
    <w:rsid w:val="00C62B79"/>
    <w:rsid w:val="00C636FD"/>
    <w:rsid w:val="00C639B3"/>
    <w:rsid w:val="00C64793"/>
    <w:rsid w:val="00C65F72"/>
    <w:rsid w:val="00C66245"/>
    <w:rsid w:val="00C66684"/>
    <w:rsid w:val="00C669AB"/>
    <w:rsid w:val="00C67606"/>
    <w:rsid w:val="00C678A0"/>
    <w:rsid w:val="00C7042C"/>
    <w:rsid w:val="00C70ECC"/>
    <w:rsid w:val="00C717FD"/>
    <w:rsid w:val="00C72804"/>
    <w:rsid w:val="00C7306A"/>
    <w:rsid w:val="00C7370F"/>
    <w:rsid w:val="00C749A9"/>
    <w:rsid w:val="00C74A06"/>
    <w:rsid w:val="00C763A6"/>
    <w:rsid w:val="00C76642"/>
    <w:rsid w:val="00C7680A"/>
    <w:rsid w:val="00C76C44"/>
    <w:rsid w:val="00C7750B"/>
    <w:rsid w:val="00C77591"/>
    <w:rsid w:val="00C77EC1"/>
    <w:rsid w:val="00C80266"/>
    <w:rsid w:val="00C8082B"/>
    <w:rsid w:val="00C8180A"/>
    <w:rsid w:val="00C81983"/>
    <w:rsid w:val="00C81ADE"/>
    <w:rsid w:val="00C82F46"/>
    <w:rsid w:val="00C839B5"/>
    <w:rsid w:val="00C83EC6"/>
    <w:rsid w:val="00C844B6"/>
    <w:rsid w:val="00C85267"/>
    <w:rsid w:val="00C87013"/>
    <w:rsid w:val="00C8760C"/>
    <w:rsid w:val="00C90124"/>
    <w:rsid w:val="00C901C2"/>
    <w:rsid w:val="00C914EB"/>
    <w:rsid w:val="00C91509"/>
    <w:rsid w:val="00C917C8"/>
    <w:rsid w:val="00C91A26"/>
    <w:rsid w:val="00C92122"/>
    <w:rsid w:val="00C931D5"/>
    <w:rsid w:val="00C941BF"/>
    <w:rsid w:val="00C95861"/>
    <w:rsid w:val="00C9592C"/>
    <w:rsid w:val="00C9744E"/>
    <w:rsid w:val="00C97CCF"/>
    <w:rsid w:val="00CA005B"/>
    <w:rsid w:val="00CA0CF7"/>
    <w:rsid w:val="00CA0FF2"/>
    <w:rsid w:val="00CA104F"/>
    <w:rsid w:val="00CA255E"/>
    <w:rsid w:val="00CA2AD7"/>
    <w:rsid w:val="00CA2FB2"/>
    <w:rsid w:val="00CA3008"/>
    <w:rsid w:val="00CA31E7"/>
    <w:rsid w:val="00CA4576"/>
    <w:rsid w:val="00CA55EA"/>
    <w:rsid w:val="00CA5671"/>
    <w:rsid w:val="00CA5908"/>
    <w:rsid w:val="00CA69F2"/>
    <w:rsid w:val="00CA6F44"/>
    <w:rsid w:val="00CA6F7E"/>
    <w:rsid w:val="00CA7B8F"/>
    <w:rsid w:val="00CB090D"/>
    <w:rsid w:val="00CB1C1C"/>
    <w:rsid w:val="00CB2D49"/>
    <w:rsid w:val="00CB3326"/>
    <w:rsid w:val="00CB3405"/>
    <w:rsid w:val="00CB3880"/>
    <w:rsid w:val="00CB43FD"/>
    <w:rsid w:val="00CB4D9C"/>
    <w:rsid w:val="00CB5239"/>
    <w:rsid w:val="00CB5313"/>
    <w:rsid w:val="00CB5BED"/>
    <w:rsid w:val="00CB61C6"/>
    <w:rsid w:val="00CB6FAB"/>
    <w:rsid w:val="00CB7FC8"/>
    <w:rsid w:val="00CC02C1"/>
    <w:rsid w:val="00CC09AC"/>
    <w:rsid w:val="00CC1182"/>
    <w:rsid w:val="00CC12D7"/>
    <w:rsid w:val="00CC139D"/>
    <w:rsid w:val="00CC1C5F"/>
    <w:rsid w:val="00CC2984"/>
    <w:rsid w:val="00CC2F4D"/>
    <w:rsid w:val="00CC48D8"/>
    <w:rsid w:val="00CC5060"/>
    <w:rsid w:val="00CC6073"/>
    <w:rsid w:val="00CC6B67"/>
    <w:rsid w:val="00CC6E30"/>
    <w:rsid w:val="00CC764E"/>
    <w:rsid w:val="00CD26B2"/>
    <w:rsid w:val="00CD2708"/>
    <w:rsid w:val="00CD2B30"/>
    <w:rsid w:val="00CD2BFF"/>
    <w:rsid w:val="00CD3615"/>
    <w:rsid w:val="00CD388C"/>
    <w:rsid w:val="00CD3DDE"/>
    <w:rsid w:val="00CD515A"/>
    <w:rsid w:val="00CD5B79"/>
    <w:rsid w:val="00CD663C"/>
    <w:rsid w:val="00CD6D88"/>
    <w:rsid w:val="00CD6FE1"/>
    <w:rsid w:val="00CD7AD3"/>
    <w:rsid w:val="00CE0055"/>
    <w:rsid w:val="00CE016E"/>
    <w:rsid w:val="00CE0370"/>
    <w:rsid w:val="00CE0434"/>
    <w:rsid w:val="00CE0B95"/>
    <w:rsid w:val="00CE0F54"/>
    <w:rsid w:val="00CE12E1"/>
    <w:rsid w:val="00CE12FB"/>
    <w:rsid w:val="00CE268B"/>
    <w:rsid w:val="00CE269E"/>
    <w:rsid w:val="00CE2E1A"/>
    <w:rsid w:val="00CE311A"/>
    <w:rsid w:val="00CE322B"/>
    <w:rsid w:val="00CE363C"/>
    <w:rsid w:val="00CE3903"/>
    <w:rsid w:val="00CE3F61"/>
    <w:rsid w:val="00CE43ED"/>
    <w:rsid w:val="00CE52F3"/>
    <w:rsid w:val="00CE5429"/>
    <w:rsid w:val="00CE595A"/>
    <w:rsid w:val="00CE5D57"/>
    <w:rsid w:val="00CE7410"/>
    <w:rsid w:val="00CE7518"/>
    <w:rsid w:val="00CF0933"/>
    <w:rsid w:val="00CF1125"/>
    <w:rsid w:val="00CF166A"/>
    <w:rsid w:val="00CF2B3F"/>
    <w:rsid w:val="00CF3602"/>
    <w:rsid w:val="00CF3689"/>
    <w:rsid w:val="00CF3ABC"/>
    <w:rsid w:val="00CF3AD0"/>
    <w:rsid w:val="00CF3EF6"/>
    <w:rsid w:val="00CF42ED"/>
    <w:rsid w:val="00CF43CE"/>
    <w:rsid w:val="00CF4767"/>
    <w:rsid w:val="00CF486C"/>
    <w:rsid w:val="00CF4EC1"/>
    <w:rsid w:val="00CF528D"/>
    <w:rsid w:val="00CF66BD"/>
    <w:rsid w:val="00CF76B3"/>
    <w:rsid w:val="00CF76F2"/>
    <w:rsid w:val="00CF7BB7"/>
    <w:rsid w:val="00D00312"/>
    <w:rsid w:val="00D0059F"/>
    <w:rsid w:val="00D00C15"/>
    <w:rsid w:val="00D014A5"/>
    <w:rsid w:val="00D026F9"/>
    <w:rsid w:val="00D028D4"/>
    <w:rsid w:val="00D02B81"/>
    <w:rsid w:val="00D03515"/>
    <w:rsid w:val="00D03947"/>
    <w:rsid w:val="00D03FD9"/>
    <w:rsid w:val="00D04EBF"/>
    <w:rsid w:val="00D05285"/>
    <w:rsid w:val="00D0561D"/>
    <w:rsid w:val="00D0714A"/>
    <w:rsid w:val="00D07523"/>
    <w:rsid w:val="00D10C4E"/>
    <w:rsid w:val="00D1139F"/>
    <w:rsid w:val="00D1178B"/>
    <w:rsid w:val="00D11917"/>
    <w:rsid w:val="00D11B14"/>
    <w:rsid w:val="00D12270"/>
    <w:rsid w:val="00D123CB"/>
    <w:rsid w:val="00D13531"/>
    <w:rsid w:val="00D137CA"/>
    <w:rsid w:val="00D1390E"/>
    <w:rsid w:val="00D145F2"/>
    <w:rsid w:val="00D15FCD"/>
    <w:rsid w:val="00D16713"/>
    <w:rsid w:val="00D167B7"/>
    <w:rsid w:val="00D1694F"/>
    <w:rsid w:val="00D17A27"/>
    <w:rsid w:val="00D20E2D"/>
    <w:rsid w:val="00D210AF"/>
    <w:rsid w:val="00D21295"/>
    <w:rsid w:val="00D22C35"/>
    <w:rsid w:val="00D2424D"/>
    <w:rsid w:val="00D242CD"/>
    <w:rsid w:val="00D2460B"/>
    <w:rsid w:val="00D24632"/>
    <w:rsid w:val="00D25045"/>
    <w:rsid w:val="00D25E06"/>
    <w:rsid w:val="00D25E8F"/>
    <w:rsid w:val="00D30108"/>
    <w:rsid w:val="00D3040A"/>
    <w:rsid w:val="00D3097C"/>
    <w:rsid w:val="00D30AFC"/>
    <w:rsid w:val="00D3168E"/>
    <w:rsid w:val="00D324C9"/>
    <w:rsid w:val="00D325EA"/>
    <w:rsid w:val="00D34E92"/>
    <w:rsid w:val="00D35627"/>
    <w:rsid w:val="00D356DE"/>
    <w:rsid w:val="00D35AB2"/>
    <w:rsid w:val="00D36A3B"/>
    <w:rsid w:val="00D36D66"/>
    <w:rsid w:val="00D36E67"/>
    <w:rsid w:val="00D37883"/>
    <w:rsid w:val="00D40CBC"/>
    <w:rsid w:val="00D40EAE"/>
    <w:rsid w:val="00D41C90"/>
    <w:rsid w:val="00D42312"/>
    <w:rsid w:val="00D44960"/>
    <w:rsid w:val="00D44988"/>
    <w:rsid w:val="00D45138"/>
    <w:rsid w:val="00D454B0"/>
    <w:rsid w:val="00D459F2"/>
    <w:rsid w:val="00D45A0F"/>
    <w:rsid w:val="00D45CCD"/>
    <w:rsid w:val="00D45DF3"/>
    <w:rsid w:val="00D46326"/>
    <w:rsid w:val="00D46417"/>
    <w:rsid w:val="00D47838"/>
    <w:rsid w:val="00D51557"/>
    <w:rsid w:val="00D51696"/>
    <w:rsid w:val="00D520C7"/>
    <w:rsid w:val="00D521B0"/>
    <w:rsid w:val="00D528F8"/>
    <w:rsid w:val="00D53AFC"/>
    <w:rsid w:val="00D53BD8"/>
    <w:rsid w:val="00D549A4"/>
    <w:rsid w:val="00D54CB1"/>
    <w:rsid w:val="00D54E84"/>
    <w:rsid w:val="00D55721"/>
    <w:rsid w:val="00D574CB"/>
    <w:rsid w:val="00D57D5C"/>
    <w:rsid w:val="00D57F8E"/>
    <w:rsid w:val="00D61195"/>
    <w:rsid w:val="00D618DB"/>
    <w:rsid w:val="00D61F79"/>
    <w:rsid w:val="00D621FF"/>
    <w:rsid w:val="00D625D5"/>
    <w:rsid w:val="00D62C86"/>
    <w:rsid w:val="00D63751"/>
    <w:rsid w:val="00D63A41"/>
    <w:rsid w:val="00D655EE"/>
    <w:rsid w:val="00D6596D"/>
    <w:rsid w:val="00D65974"/>
    <w:rsid w:val="00D65B13"/>
    <w:rsid w:val="00D664A8"/>
    <w:rsid w:val="00D66F7F"/>
    <w:rsid w:val="00D67143"/>
    <w:rsid w:val="00D671BE"/>
    <w:rsid w:val="00D675A8"/>
    <w:rsid w:val="00D6780A"/>
    <w:rsid w:val="00D7062A"/>
    <w:rsid w:val="00D713E0"/>
    <w:rsid w:val="00D726F9"/>
    <w:rsid w:val="00D72BA6"/>
    <w:rsid w:val="00D7339B"/>
    <w:rsid w:val="00D74A1B"/>
    <w:rsid w:val="00D74FCB"/>
    <w:rsid w:val="00D765A0"/>
    <w:rsid w:val="00D7668A"/>
    <w:rsid w:val="00D76FB1"/>
    <w:rsid w:val="00D77049"/>
    <w:rsid w:val="00D77709"/>
    <w:rsid w:val="00D7771B"/>
    <w:rsid w:val="00D77BC7"/>
    <w:rsid w:val="00D80446"/>
    <w:rsid w:val="00D804A4"/>
    <w:rsid w:val="00D811AB"/>
    <w:rsid w:val="00D81D00"/>
    <w:rsid w:val="00D81DFA"/>
    <w:rsid w:val="00D820EC"/>
    <w:rsid w:val="00D821DC"/>
    <w:rsid w:val="00D832FD"/>
    <w:rsid w:val="00D83EFE"/>
    <w:rsid w:val="00D845A1"/>
    <w:rsid w:val="00D856C8"/>
    <w:rsid w:val="00D85E3B"/>
    <w:rsid w:val="00D85F7F"/>
    <w:rsid w:val="00D87067"/>
    <w:rsid w:val="00D87DB1"/>
    <w:rsid w:val="00D915F1"/>
    <w:rsid w:val="00D918CE"/>
    <w:rsid w:val="00D92149"/>
    <w:rsid w:val="00D933D1"/>
    <w:rsid w:val="00D9347F"/>
    <w:rsid w:val="00D939E6"/>
    <w:rsid w:val="00D93C6C"/>
    <w:rsid w:val="00D94ED4"/>
    <w:rsid w:val="00D95310"/>
    <w:rsid w:val="00D95616"/>
    <w:rsid w:val="00D958E0"/>
    <w:rsid w:val="00D95D57"/>
    <w:rsid w:val="00D960C5"/>
    <w:rsid w:val="00D96C2A"/>
    <w:rsid w:val="00D96ECA"/>
    <w:rsid w:val="00D974D0"/>
    <w:rsid w:val="00D97A47"/>
    <w:rsid w:val="00DA03B5"/>
    <w:rsid w:val="00DA041E"/>
    <w:rsid w:val="00DA1031"/>
    <w:rsid w:val="00DA1472"/>
    <w:rsid w:val="00DA1881"/>
    <w:rsid w:val="00DA1AD0"/>
    <w:rsid w:val="00DA2561"/>
    <w:rsid w:val="00DA26E2"/>
    <w:rsid w:val="00DA3204"/>
    <w:rsid w:val="00DA34F8"/>
    <w:rsid w:val="00DA36B6"/>
    <w:rsid w:val="00DA40E2"/>
    <w:rsid w:val="00DA4201"/>
    <w:rsid w:val="00DA5755"/>
    <w:rsid w:val="00DA6451"/>
    <w:rsid w:val="00DA6644"/>
    <w:rsid w:val="00DA6D4E"/>
    <w:rsid w:val="00DA7547"/>
    <w:rsid w:val="00DA7707"/>
    <w:rsid w:val="00DA7B04"/>
    <w:rsid w:val="00DB0380"/>
    <w:rsid w:val="00DB0581"/>
    <w:rsid w:val="00DB0E6C"/>
    <w:rsid w:val="00DB0F12"/>
    <w:rsid w:val="00DB2038"/>
    <w:rsid w:val="00DB28AE"/>
    <w:rsid w:val="00DB2C78"/>
    <w:rsid w:val="00DB3548"/>
    <w:rsid w:val="00DB3B41"/>
    <w:rsid w:val="00DB3D48"/>
    <w:rsid w:val="00DB5FB7"/>
    <w:rsid w:val="00DB67C4"/>
    <w:rsid w:val="00DB69B4"/>
    <w:rsid w:val="00DB7838"/>
    <w:rsid w:val="00DC12F7"/>
    <w:rsid w:val="00DC22EB"/>
    <w:rsid w:val="00DC33E9"/>
    <w:rsid w:val="00DC3C97"/>
    <w:rsid w:val="00DC3DEE"/>
    <w:rsid w:val="00DC4760"/>
    <w:rsid w:val="00DC483D"/>
    <w:rsid w:val="00DC48BE"/>
    <w:rsid w:val="00DC4D9B"/>
    <w:rsid w:val="00DC4DC6"/>
    <w:rsid w:val="00DC53A7"/>
    <w:rsid w:val="00DC67C3"/>
    <w:rsid w:val="00DC67ED"/>
    <w:rsid w:val="00DC6B41"/>
    <w:rsid w:val="00DC758C"/>
    <w:rsid w:val="00DC75D7"/>
    <w:rsid w:val="00DC7D28"/>
    <w:rsid w:val="00DD032F"/>
    <w:rsid w:val="00DD0851"/>
    <w:rsid w:val="00DD1202"/>
    <w:rsid w:val="00DD185F"/>
    <w:rsid w:val="00DD1AE1"/>
    <w:rsid w:val="00DD22DA"/>
    <w:rsid w:val="00DD36F5"/>
    <w:rsid w:val="00DD6845"/>
    <w:rsid w:val="00DD6886"/>
    <w:rsid w:val="00DD7297"/>
    <w:rsid w:val="00DD7938"/>
    <w:rsid w:val="00DE046D"/>
    <w:rsid w:val="00DE0A06"/>
    <w:rsid w:val="00DE1148"/>
    <w:rsid w:val="00DE1186"/>
    <w:rsid w:val="00DE122C"/>
    <w:rsid w:val="00DE1B12"/>
    <w:rsid w:val="00DE38DA"/>
    <w:rsid w:val="00DE3BDD"/>
    <w:rsid w:val="00DE4237"/>
    <w:rsid w:val="00DE4FEB"/>
    <w:rsid w:val="00DE52AC"/>
    <w:rsid w:val="00DE596B"/>
    <w:rsid w:val="00DE5C3E"/>
    <w:rsid w:val="00DE5E3F"/>
    <w:rsid w:val="00DE6B2B"/>
    <w:rsid w:val="00DE6D46"/>
    <w:rsid w:val="00DE6DC1"/>
    <w:rsid w:val="00DE7699"/>
    <w:rsid w:val="00DE7ADE"/>
    <w:rsid w:val="00DF180F"/>
    <w:rsid w:val="00DF18BF"/>
    <w:rsid w:val="00DF1A46"/>
    <w:rsid w:val="00DF225E"/>
    <w:rsid w:val="00DF295A"/>
    <w:rsid w:val="00DF3725"/>
    <w:rsid w:val="00DF4534"/>
    <w:rsid w:val="00DF4AE7"/>
    <w:rsid w:val="00DF65CE"/>
    <w:rsid w:val="00DF663E"/>
    <w:rsid w:val="00DF7566"/>
    <w:rsid w:val="00DF7AAF"/>
    <w:rsid w:val="00E00198"/>
    <w:rsid w:val="00E007B9"/>
    <w:rsid w:val="00E0142E"/>
    <w:rsid w:val="00E02E96"/>
    <w:rsid w:val="00E02EBA"/>
    <w:rsid w:val="00E0422E"/>
    <w:rsid w:val="00E054A9"/>
    <w:rsid w:val="00E0652E"/>
    <w:rsid w:val="00E06AE4"/>
    <w:rsid w:val="00E06EFC"/>
    <w:rsid w:val="00E0743C"/>
    <w:rsid w:val="00E104DB"/>
    <w:rsid w:val="00E10899"/>
    <w:rsid w:val="00E10AB6"/>
    <w:rsid w:val="00E10BC3"/>
    <w:rsid w:val="00E120C2"/>
    <w:rsid w:val="00E13040"/>
    <w:rsid w:val="00E130B3"/>
    <w:rsid w:val="00E1502C"/>
    <w:rsid w:val="00E15105"/>
    <w:rsid w:val="00E15199"/>
    <w:rsid w:val="00E158E4"/>
    <w:rsid w:val="00E16555"/>
    <w:rsid w:val="00E16BCD"/>
    <w:rsid w:val="00E16F34"/>
    <w:rsid w:val="00E20056"/>
    <w:rsid w:val="00E20693"/>
    <w:rsid w:val="00E20AE3"/>
    <w:rsid w:val="00E22904"/>
    <w:rsid w:val="00E23D0A"/>
    <w:rsid w:val="00E24042"/>
    <w:rsid w:val="00E24A80"/>
    <w:rsid w:val="00E24D1A"/>
    <w:rsid w:val="00E25032"/>
    <w:rsid w:val="00E25C3F"/>
    <w:rsid w:val="00E25FC6"/>
    <w:rsid w:val="00E2629B"/>
    <w:rsid w:val="00E2633D"/>
    <w:rsid w:val="00E27F30"/>
    <w:rsid w:val="00E300D9"/>
    <w:rsid w:val="00E30C2E"/>
    <w:rsid w:val="00E31252"/>
    <w:rsid w:val="00E31BB1"/>
    <w:rsid w:val="00E3276F"/>
    <w:rsid w:val="00E32788"/>
    <w:rsid w:val="00E32A30"/>
    <w:rsid w:val="00E337D6"/>
    <w:rsid w:val="00E33AA2"/>
    <w:rsid w:val="00E34339"/>
    <w:rsid w:val="00E34768"/>
    <w:rsid w:val="00E35F48"/>
    <w:rsid w:val="00E36322"/>
    <w:rsid w:val="00E368E3"/>
    <w:rsid w:val="00E37037"/>
    <w:rsid w:val="00E3769D"/>
    <w:rsid w:val="00E37ED2"/>
    <w:rsid w:val="00E4193B"/>
    <w:rsid w:val="00E41AEC"/>
    <w:rsid w:val="00E43E35"/>
    <w:rsid w:val="00E4448C"/>
    <w:rsid w:val="00E44539"/>
    <w:rsid w:val="00E45A78"/>
    <w:rsid w:val="00E45FB5"/>
    <w:rsid w:val="00E4610E"/>
    <w:rsid w:val="00E4614F"/>
    <w:rsid w:val="00E4619E"/>
    <w:rsid w:val="00E46F8A"/>
    <w:rsid w:val="00E47057"/>
    <w:rsid w:val="00E50538"/>
    <w:rsid w:val="00E50E0D"/>
    <w:rsid w:val="00E511F1"/>
    <w:rsid w:val="00E51B29"/>
    <w:rsid w:val="00E51FC0"/>
    <w:rsid w:val="00E52879"/>
    <w:rsid w:val="00E5345A"/>
    <w:rsid w:val="00E539BC"/>
    <w:rsid w:val="00E545DC"/>
    <w:rsid w:val="00E54E6D"/>
    <w:rsid w:val="00E55651"/>
    <w:rsid w:val="00E556EC"/>
    <w:rsid w:val="00E55D54"/>
    <w:rsid w:val="00E563C2"/>
    <w:rsid w:val="00E565E6"/>
    <w:rsid w:val="00E57E1A"/>
    <w:rsid w:val="00E6007B"/>
    <w:rsid w:val="00E600D6"/>
    <w:rsid w:val="00E61325"/>
    <w:rsid w:val="00E6182C"/>
    <w:rsid w:val="00E61EE9"/>
    <w:rsid w:val="00E62167"/>
    <w:rsid w:val="00E62816"/>
    <w:rsid w:val="00E634F0"/>
    <w:rsid w:val="00E636F4"/>
    <w:rsid w:val="00E65361"/>
    <w:rsid w:val="00E65C7E"/>
    <w:rsid w:val="00E66016"/>
    <w:rsid w:val="00E6681E"/>
    <w:rsid w:val="00E6755B"/>
    <w:rsid w:val="00E67B19"/>
    <w:rsid w:val="00E67EEE"/>
    <w:rsid w:val="00E70467"/>
    <w:rsid w:val="00E704A9"/>
    <w:rsid w:val="00E70B69"/>
    <w:rsid w:val="00E712F5"/>
    <w:rsid w:val="00E719A0"/>
    <w:rsid w:val="00E71DCD"/>
    <w:rsid w:val="00E71E77"/>
    <w:rsid w:val="00E72178"/>
    <w:rsid w:val="00E728DB"/>
    <w:rsid w:val="00E72B27"/>
    <w:rsid w:val="00E73352"/>
    <w:rsid w:val="00E73DE3"/>
    <w:rsid w:val="00E74BD6"/>
    <w:rsid w:val="00E75032"/>
    <w:rsid w:val="00E756E9"/>
    <w:rsid w:val="00E76EEC"/>
    <w:rsid w:val="00E76F5D"/>
    <w:rsid w:val="00E77405"/>
    <w:rsid w:val="00E776F1"/>
    <w:rsid w:val="00E7790C"/>
    <w:rsid w:val="00E77A2B"/>
    <w:rsid w:val="00E8001C"/>
    <w:rsid w:val="00E80B39"/>
    <w:rsid w:val="00E81287"/>
    <w:rsid w:val="00E82076"/>
    <w:rsid w:val="00E82581"/>
    <w:rsid w:val="00E82674"/>
    <w:rsid w:val="00E82F1B"/>
    <w:rsid w:val="00E82FB8"/>
    <w:rsid w:val="00E8338C"/>
    <w:rsid w:val="00E83CAD"/>
    <w:rsid w:val="00E84097"/>
    <w:rsid w:val="00E8416A"/>
    <w:rsid w:val="00E84967"/>
    <w:rsid w:val="00E86D29"/>
    <w:rsid w:val="00E8793F"/>
    <w:rsid w:val="00E90BEA"/>
    <w:rsid w:val="00E90CB4"/>
    <w:rsid w:val="00E9102F"/>
    <w:rsid w:val="00E91795"/>
    <w:rsid w:val="00E91C23"/>
    <w:rsid w:val="00E9250C"/>
    <w:rsid w:val="00E933AE"/>
    <w:rsid w:val="00E935AB"/>
    <w:rsid w:val="00E9363B"/>
    <w:rsid w:val="00E94625"/>
    <w:rsid w:val="00E94727"/>
    <w:rsid w:val="00E95185"/>
    <w:rsid w:val="00E954FB"/>
    <w:rsid w:val="00E96188"/>
    <w:rsid w:val="00E967E4"/>
    <w:rsid w:val="00E96BB1"/>
    <w:rsid w:val="00E96C81"/>
    <w:rsid w:val="00E97120"/>
    <w:rsid w:val="00E979AC"/>
    <w:rsid w:val="00EA0AAE"/>
    <w:rsid w:val="00EA0DAF"/>
    <w:rsid w:val="00EA131B"/>
    <w:rsid w:val="00EA1B91"/>
    <w:rsid w:val="00EA1F2E"/>
    <w:rsid w:val="00EA209A"/>
    <w:rsid w:val="00EA20C1"/>
    <w:rsid w:val="00EA2540"/>
    <w:rsid w:val="00EA2ABB"/>
    <w:rsid w:val="00EA2EAB"/>
    <w:rsid w:val="00EA3E35"/>
    <w:rsid w:val="00EA4A31"/>
    <w:rsid w:val="00EA4BF5"/>
    <w:rsid w:val="00EA4D2F"/>
    <w:rsid w:val="00EA4FD1"/>
    <w:rsid w:val="00EA5B30"/>
    <w:rsid w:val="00EA6575"/>
    <w:rsid w:val="00EA6BAF"/>
    <w:rsid w:val="00EA740B"/>
    <w:rsid w:val="00EA7473"/>
    <w:rsid w:val="00EA7683"/>
    <w:rsid w:val="00EA7D5A"/>
    <w:rsid w:val="00EB0F1A"/>
    <w:rsid w:val="00EB1805"/>
    <w:rsid w:val="00EB2AC3"/>
    <w:rsid w:val="00EB321B"/>
    <w:rsid w:val="00EB48E8"/>
    <w:rsid w:val="00EB611C"/>
    <w:rsid w:val="00EB61D9"/>
    <w:rsid w:val="00EB6480"/>
    <w:rsid w:val="00EB6999"/>
    <w:rsid w:val="00EB6D6A"/>
    <w:rsid w:val="00EB7751"/>
    <w:rsid w:val="00EB7B05"/>
    <w:rsid w:val="00EC08FE"/>
    <w:rsid w:val="00EC0A32"/>
    <w:rsid w:val="00EC0AB7"/>
    <w:rsid w:val="00EC0FD1"/>
    <w:rsid w:val="00EC16EF"/>
    <w:rsid w:val="00EC178A"/>
    <w:rsid w:val="00EC1C26"/>
    <w:rsid w:val="00EC1DBC"/>
    <w:rsid w:val="00EC233F"/>
    <w:rsid w:val="00EC2C24"/>
    <w:rsid w:val="00EC457A"/>
    <w:rsid w:val="00EC49D2"/>
    <w:rsid w:val="00EC4D75"/>
    <w:rsid w:val="00EC50A4"/>
    <w:rsid w:val="00EC52E6"/>
    <w:rsid w:val="00EC5664"/>
    <w:rsid w:val="00EC5BAB"/>
    <w:rsid w:val="00EC5C1D"/>
    <w:rsid w:val="00EC5E93"/>
    <w:rsid w:val="00ED075E"/>
    <w:rsid w:val="00ED09D2"/>
    <w:rsid w:val="00ED13CE"/>
    <w:rsid w:val="00ED1B23"/>
    <w:rsid w:val="00ED2EEB"/>
    <w:rsid w:val="00ED2EED"/>
    <w:rsid w:val="00ED3609"/>
    <w:rsid w:val="00ED3E57"/>
    <w:rsid w:val="00ED5904"/>
    <w:rsid w:val="00ED5CC8"/>
    <w:rsid w:val="00ED73E5"/>
    <w:rsid w:val="00ED7A1F"/>
    <w:rsid w:val="00EE009D"/>
    <w:rsid w:val="00EE03B4"/>
    <w:rsid w:val="00EE0709"/>
    <w:rsid w:val="00EE09F5"/>
    <w:rsid w:val="00EE0DF8"/>
    <w:rsid w:val="00EE11FF"/>
    <w:rsid w:val="00EE1267"/>
    <w:rsid w:val="00EE21F7"/>
    <w:rsid w:val="00EE2A2C"/>
    <w:rsid w:val="00EE2E18"/>
    <w:rsid w:val="00EE54A5"/>
    <w:rsid w:val="00EE629B"/>
    <w:rsid w:val="00EE69B1"/>
    <w:rsid w:val="00EE758C"/>
    <w:rsid w:val="00EF0864"/>
    <w:rsid w:val="00EF176F"/>
    <w:rsid w:val="00EF1B21"/>
    <w:rsid w:val="00EF1FC5"/>
    <w:rsid w:val="00EF2015"/>
    <w:rsid w:val="00EF26BB"/>
    <w:rsid w:val="00EF2ACA"/>
    <w:rsid w:val="00EF351D"/>
    <w:rsid w:val="00EF455E"/>
    <w:rsid w:val="00EF5983"/>
    <w:rsid w:val="00EF67C1"/>
    <w:rsid w:val="00EF7050"/>
    <w:rsid w:val="00EF752E"/>
    <w:rsid w:val="00EF7720"/>
    <w:rsid w:val="00F00949"/>
    <w:rsid w:val="00F00E0A"/>
    <w:rsid w:val="00F01478"/>
    <w:rsid w:val="00F01AB4"/>
    <w:rsid w:val="00F02072"/>
    <w:rsid w:val="00F0330A"/>
    <w:rsid w:val="00F03779"/>
    <w:rsid w:val="00F039EE"/>
    <w:rsid w:val="00F04046"/>
    <w:rsid w:val="00F045A5"/>
    <w:rsid w:val="00F04E3D"/>
    <w:rsid w:val="00F04E94"/>
    <w:rsid w:val="00F0501A"/>
    <w:rsid w:val="00F05073"/>
    <w:rsid w:val="00F05CB7"/>
    <w:rsid w:val="00F05CC7"/>
    <w:rsid w:val="00F069DB"/>
    <w:rsid w:val="00F07286"/>
    <w:rsid w:val="00F072A1"/>
    <w:rsid w:val="00F07EDC"/>
    <w:rsid w:val="00F07EF9"/>
    <w:rsid w:val="00F07F28"/>
    <w:rsid w:val="00F100E5"/>
    <w:rsid w:val="00F10AA2"/>
    <w:rsid w:val="00F11B29"/>
    <w:rsid w:val="00F11DC1"/>
    <w:rsid w:val="00F122E4"/>
    <w:rsid w:val="00F12CF9"/>
    <w:rsid w:val="00F13EF2"/>
    <w:rsid w:val="00F14484"/>
    <w:rsid w:val="00F14632"/>
    <w:rsid w:val="00F147A5"/>
    <w:rsid w:val="00F14D80"/>
    <w:rsid w:val="00F14E14"/>
    <w:rsid w:val="00F1526E"/>
    <w:rsid w:val="00F15292"/>
    <w:rsid w:val="00F164FE"/>
    <w:rsid w:val="00F16BA7"/>
    <w:rsid w:val="00F16E57"/>
    <w:rsid w:val="00F175CB"/>
    <w:rsid w:val="00F20143"/>
    <w:rsid w:val="00F20B5E"/>
    <w:rsid w:val="00F20CEF"/>
    <w:rsid w:val="00F20EDA"/>
    <w:rsid w:val="00F212B2"/>
    <w:rsid w:val="00F21690"/>
    <w:rsid w:val="00F22242"/>
    <w:rsid w:val="00F22479"/>
    <w:rsid w:val="00F22775"/>
    <w:rsid w:val="00F22B3D"/>
    <w:rsid w:val="00F22E91"/>
    <w:rsid w:val="00F23158"/>
    <w:rsid w:val="00F23635"/>
    <w:rsid w:val="00F25515"/>
    <w:rsid w:val="00F25A8F"/>
    <w:rsid w:val="00F26407"/>
    <w:rsid w:val="00F265DD"/>
    <w:rsid w:val="00F30473"/>
    <w:rsid w:val="00F30CBE"/>
    <w:rsid w:val="00F31695"/>
    <w:rsid w:val="00F31964"/>
    <w:rsid w:val="00F33079"/>
    <w:rsid w:val="00F33BF0"/>
    <w:rsid w:val="00F34A6C"/>
    <w:rsid w:val="00F34DD9"/>
    <w:rsid w:val="00F35374"/>
    <w:rsid w:val="00F35A94"/>
    <w:rsid w:val="00F3600E"/>
    <w:rsid w:val="00F370EB"/>
    <w:rsid w:val="00F3720A"/>
    <w:rsid w:val="00F37B0D"/>
    <w:rsid w:val="00F404C4"/>
    <w:rsid w:val="00F410DF"/>
    <w:rsid w:val="00F423C6"/>
    <w:rsid w:val="00F43296"/>
    <w:rsid w:val="00F433DD"/>
    <w:rsid w:val="00F439A7"/>
    <w:rsid w:val="00F43DE4"/>
    <w:rsid w:val="00F43DF2"/>
    <w:rsid w:val="00F441F3"/>
    <w:rsid w:val="00F445A5"/>
    <w:rsid w:val="00F44B35"/>
    <w:rsid w:val="00F4527C"/>
    <w:rsid w:val="00F456AB"/>
    <w:rsid w:val="00F45BE2"/>
    <w:rsid w:val="00F46459"/>
    <w:rsid w:val="00F465AB"/>
    <w:rsid w:val="00F466E4"/>
    <w:rsid w:val="00F470C8"/>
    <w:rsid w:val="00F50C62"/>
    <w:rsid w:val="00F51442"/>
    <w:rsid w:val="00F528E9"/>
    <w:rsid w:val="00F530DA"/>
    <w:rsid w:val="00F5311C"/>
    <w:rsid w:val="00F54032"/>
    <w:rsid w:val="00F5580A"/>
    <w:rsid w:val="00F559D7"/>
    <w:rsid w:val="00F56021"/>
    <w:rsid w:val="00F5607C"/>
    <w:rsid w:val="00F56239"/>
    <w:rsid w:val="00F5668E"/>
    <w:rsid w:val="00F566F5"/>
    <w:rsid w:val="00F56CA5"/>
    <w:rsid w:val="00F56CC1"/>
    <w:rsid w:val="00F6099E"/>
    <w:rsid w:val="00F60DE5"/>
    <w:rsid w:val="00F613E1"/>
    <w:rsid w:val="00F614FA"/>
    <w:rsid w:val="00F61D12"/>
    <w:rsid w:val="00F62420"/>
    <w:rsid w:val="00F62688"/>
    <w:rsid w:val="00F62740"/>
    <w:rsid w:val="00F62D5E"/>
    <w:rsid w:val="00F63638"/>
    <w:rsid w:val="00F64CFB"/>
    <w:rsid w:val="00F64DC5"/>
    <w:rsid w:val="00F651CA"/>
    <w:rsid w:val="00F65253"/>
    <w:rsid w:val="00F65758"/>
    <w:rsid w:val="00F65CA0"/>
    <w:rsid w:val="00F67240"/>
    <w:rsid w:val="00F676AB"/>
    <w:rsid w:val="00F67931"/>
    <w:rsid w:val="00F67A0C"/>
    <w:rsid w:val="00F67DED"/>
    <w:rsid w:val="00F7008B"/>
    <w:rsid w:val="00F709ED"/>
    <w:rsid w:val="00F70CFF"/>
    <w:rsid w:val="00F7113C"/>
    <w:rsid w:val="00F714D4"/>
    <w:rsid w:val="00F7292D"/>
    <w:rsid w:val="00F731FC"/>
    <w:rsid w:val="00F73223"/>
    <w:rsid w:val="00F736FB"/>
    <w:rsid w:val="00F74420"/>
    <w:rsid w:val="00F74718"/>
    <w:rsid w:val="00F74874"/>
    <w:rsid w:val="00F75989"/>
    <w:rsid w:val="00F769D1"/>
    <w:rsid w:val="00F7730F"/>
    <w:rsid w:val="00F7734C"/>
    <w:rsid w:val="00F801CF"/>
    <w:rsid w:val="00F8022B"/>
    <w:rsid w:val="00F8135D"/>
    <w:rsid w:val="00F81741"/>
    <w:rsid w:val="00F820C0"/>
    <w:rsid w:val="00F821FA"/>
    <w:rsid w:val="00F82283"/>
    <w:rsid w:val="00F822A5"/>
    <w:rsid w:val="00F827D9"/>
    <w:rsid w:val="00F82927"/>
    <w:rsid w:val="00F83EF2"/>
    <w:rsid w:val="00F83F5F"/>
    <w:rsid w:val="00F84357"/>
    <w:rsid w:val="00F8451E"/>
    <w:rsid w:val="00F8486B"/>
    <w:rsid w:val="00F85767"/>
    <w:rsid w:val="00F85941"/>
    <w:rsid w:val="00F859B6"/>
    <w:rsid w:val="00F8630D"/>
    <w:rsid w:val="00F869E2"/>
    <w:rsid w:val="00F87510"/>
    <w:rsid w:val="00F87889"/>
    <w:rsid w:val="00F879D4"/>
    <w:rsid w:val="00F91A97"/>
    <w:rsid w:val="00F91C9A"/>
    <w:rsid w:val="00F91E37"/>
    <w:rsid w:val="00F92279"/>
    <w:rsid w:val="00F9388C"/>
    <w:rsid w:val="00F95B38"/>
    <w:rsid w:val="00F9627C"/>
    <w:rsid w:val="00F96A32"/>
    <w:rsid w:val="00F96BFB"/>
    <w:rsid w:val="00F9709B"/>
    <w:rsid w:val="00F97497"/>
    <w:rsid w:val="00F974EA"/>
    <w:rsid w:val="00FA0F45"/>
    <w:rsid w:val="00FA16A4"/>
    <w:rsid w:val="00FA17FE"/>
    <w:rsid w:val="00FA1D03"/>
    <w:rsid w:val="00FA1FB2"/>
    <w:rsid w:val="00FA2DE9"/>
    <w:rsid w:val="00FA326E"/>
    <w:rsid w:val="00FA4F39"/>
    <w:rsid w:val="00FA763B"/>
    <w:rsid w:val="00FA7AF4"/>
    <w:rsid w:val="00FB0844"/>
    <w:rsid w:val="00FB10CE"/>
    <w:rsid w:val="00FB1362"/>
    <w:rsid w:val="00FB152D"/>
    <w:rsid w:val="00FB17AA"/>
    <w:rsid w:val="00FB1909"/>
    <w:rsid w:val="00FB1CC5"/>
    <w:rsid w:val="00FB1E9C"/>
    <w:rsid w:val="00FB2370"/>
    <w:rsid w:val="00FB2BE1"/>
    <w:rsid w:val="00FB2C37"/>
    <w:rsid w:val="00FB3193"/>
    <w:rsid w:val="00FB34C7"/>
    <w:rsid w:val="00FB3EC0"/>
    <w:rsid w:val="00FB43FE"/>
    <w:rsid w:val="00FB6CD7"/>
    <w:rsid w:val="00FC0B08"/>
    <w:rsid w:val="00FC1A75"/>
    <w:rsid w:val="00FC1EB7"/>
    <w:rsid w:val="00FC2107"/>
    <w:rsid w:val="00FC2E1E"/>
    <w:rsid w:val="00FC3244"/>
    <w:rsid w:val="00FC3DD9"/>
    <w:rsid w:val="00FC41A2"/>
    <w:rsid w:val="00FC509F"/>
    <w:rsid w:val="00FC53AA"/>
    <w:rsid w:val="00FC5FBE"/>
    <w:rsid w:val="00FC6BDF"/>
    <w:rsid w:val="00FC7482"/>
    <w:rsid w:val="00FC77DD"/>
    <w:rsid w:val="00FD1CF7"/>
    <w:rsid w:val="00FD249F"/>
    <w:rsid w:val="00FD2514"/>
    <w:rsid w:val="00FD2DC6"/>
    <w:rsid w:val="00FD2FFF"/>
    <w:rsid w:val="00FD407D"/>
    <w:rsid w:val="00FD4911"/>
    <w:rsid w:val="00FD4E8A"/>
    <w:rsid w:val="00FD57C7"/>
    <w:rsid w:val="00FD58EC"/>
    <w:rsid w:val="00FD5AA0"/>
    <w:rsid w:val="00FD5D0C"/>
    <w:rsid w:val="00FD6E45"/>
    <w:rsid w:val="00FD704B"/>
    <w:rsid w:val="00FD7247"/>
    <w:rsid w:val="00FD74CF"/>
    <w:rsid w:val="00FD754F"/>
    <w:rsid w:val="00FD76FB"/>
    <w:rsid w:val="00FE094D"/>
    <w:rsid w:val="00FE1201"/>
    <w:rsid w:val="00FE18FE"/>
    <w:rsid w:val="00FE1A5F"/>
    <w:rsid w:val="00FE1D32"/>
    <w:rsid w:val="00FE22C6"/>
    <w:rsid w:val="00FE23E5"/>
    <w:rsid w:val="00FE2494"/>
    <w:rsid w:val="00FE3824"/>
    <w:rsid w:val="00FE4144"/>
    <w:rsid w:val="00FE41AC"/>
    <w:rsid w:val="00FE474F"/>
    <w:rsid w:val="00FE4F14"/>
    <w:rsid w:val="00FE4F2A"/>
    <w:rsid w:val="00FE51CB"/>
    <w:rsid w:val="00FE586D"/>
    <w:rsid w:val="00FE711F"/>
    <w:rsid w:val="00FE7F41"/>
    <w:rsid w:val="00FF0082"/>
    <w:rsid w:val="00FF0933"/>
    <w:rsid w:val="00FF09D6"/>
    <w:rsid w:val="00FF0B0B"/>
    <w:rsid w:val="00FF0C95"/>
    <w:rsid w:val="00FF0EE0"/>
    <w:rsid w:val="00FF1B35"/>
    <w:rsid w:val="00FF25E8"/>
    <w:rsid w:val="00FF2A38"/>
    <w:rsid w:val="00FF3018"/>
    <w:rsid w:val="00FF32E1"/>
    <w:rsid w:val="00FF36E3"/>
    <w:rsid w:val="00FF3E17"/>
    <w:rsid w:val="00FF4DE9"/>
    <w:rsid w:val="00FF4F3B"/>
    <w:rsid w:val="00FF5900"/>
    <w:rsid w:val="00FF5A58"/>
    <w:rsid w:val="00FF5BE9"/>
    <w:rsid w:val="00FF6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09E88C"/>
  <w15:chartTrackingRefBased/>
  <w15:docId w15:val="{0225B3ED-C4B6-4EC5-80F6-152957A9A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header" w:uiPriority="99"/>
    <w:lsdException w:name="footer" w:uiPriority="99"/>
    <w:lsdException w:name="caption"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sr-Latn-RS"/>
    </w:rPr>
  </w:style>
  <w:style w:type="paragraph" w:styleId="Heading1">
    <w:name w:val="heading 1"/>
    <w:basedOn w:val="Normal"/>
    <w:next w:val="BodyText"/>
    <w:qFormat/>
    <w:rsid w:val="001F3574"/>
    <w:pPr>
      <w:keepNext/>
      <w:numPr>
        <w:numId w:val="3"/>
      </w:numPr>
      <w:spacing w:before="360" w:after="36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F65253"/>
    <w:pPr>
      <w:keepNext/>
      <w:numPr>
        <w:numId w:val="4"/>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Pr>
      <w:lang w:val="de-DE" w:eastAsia="de-DE"/>
    </w:rPr>
  </w:style>
  <w:style w:type="paragraph" w:customStyle="1" w:styleId="Code">
    <w:name w:val="Code"/>
    <w:basedOn w:val="Normal"/>
    <w:link w:val="CodeChar"/>
    <w:qFormat/>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pPr>
      <w:ind w:left="240"/>
    </w:pPr>
  </w:style>
  <w:style w:type="paragraph" w:styleId="TOC3">
    <w:name w:val="toc 3"/>
    <w:basedOn w:val="Normal"/>
    <w:next w:val="Normal"/>
    <w:autoRedefine/>
    <w:semiHidden/>
    <w:pPr>
      <w:ind w:left="480"/>
    </w:pPr>
  </w:style>
  <w:style w:type="paragraph" w:styleId="Header">
    <w:name w:val="header"/>
    <w:basedOn w:val="Normal"/>
    <w:link w:val="HeaderChar"/>
    <w:uiPriority w:val="99"/>
    <w:rsid w:val="00A51DD8"/>
    <w:pPr>
      <w:tabs>
        <w:tab w:val="center" w:pos="4320"/>
        <w:tab w:val="right" w:pos="8640"/>
      </w:tabs>
    </w:pPr>
    <w:rPr>
      <w:sz w:val="20"/>
    </w:rPr>
  </w:style>
  <w:style w:type="paragraph" w:styleId="Caption">
    <w:name w:val="caption"/>
    <w:basedOn w:val="Normal"/>
    <w:next w:val="Normal"/>
    <w:qFormat/>
    <w:rsid w:val="001555C8"/>
    <w:pPr>
      <w:numPr>
        <w:numId w:val="5"/>
      </w:numPr>
      <w:spacing w:before="120" w:after="120"/>
      <w:jc w:val="center"/>
    </w:pPr>
    <w:rPr>
      <w:bCs/>
      <w:sz w:val="20"/>
      <w:szCs w:val="20"/>
    </w:rPr>
  </w:style>
  <w:style w:type="paragraph" w:styleId="Footer">
    <w:name w:val="footer"/>
    <w:basedOn w:val="Normal"/>
    <w:link w:val="FooterChar"/>
    <w:uiPriority w:val="99"/>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6A2DE0"/>
    <w:pPr>
      <w:spacing w:after="240"/>
      <w:ind w:firstLine="0"/>
      <w:jc w:val="center"/>
    </w:p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xt">
    <w:name w:val="Text"/>
    <w:basedOn w:val="BodyText"/>
    <w:link w:val="TextChar"/>
    <w:qFormat/>
    <w:rsid w:val="007923D7"/>
  </w:style>
  <w:style w:type="paragraph" w:customStyle="1" w:styleId="Default">
    <w:name w:val="Default"/>
    <w:rsid w:val="00B87FDB"/>
    <w:pPr>
      <w:autoSpaceDE w:val="0"/>
      <w:autoSpaceDN w:val="0"/>
      <w:adjustRightInd w:val="0"/>
    </w:pPr>
    <w:rPr>
      <w:color w:val="000000"/>
      <w:sz w:val="24"/>
      <w:szCs w:val="24"/>
    </w:rPr>
  </w:style>
  <w:style w:type="character" w:customStyle="1" w:styleId="BodyTextChar">
    <w:name w:val="Body Text Char"/>
    <w:link w:val="BodyText"/>
    <w:rsid w:val="007923D7"/>
    <w:rPr>
      <w:sz w:val="22"/>
      <w:lang w:val="sr-Latn-CS"/>
    </w:rPr>
  </w:style>
  <w:style w:type="character" w:customStyle="1" w:styleId="TextChar">
    <w:name w:val="Text Char"/>
    <w:basedOn w:val="BodyTextChar"/>
    <w:link w:val="Text"/>
    <w:rsid w:val="007923D7"/>
    <w:rPr>
      <w:sz w:val="22"/>
      <w:lang w:val="sr-Latn-CS"/>
    </w:rPr>
  </w:style>
  <w:style w:type="paragraph" w:customStyle="1" w:styleId="Tekst">
    <w:name w:val="Tekst"/>
    <w:basedOn w:val="Normal"/>
    <w:link w:val="TekstChar"/>
    <w:rsid w:val="00F20EDA"/>
    <w:pPr>
      <w:spacing w:before="120" w:after="120"/>
      <w:ind w:firstLine="357"/>
      <w:jc w:val="both"/>
    </w:pPr>
    <w:rPr>
      <w:rFonts w:ascii="TimesRoman" w:hAnsi="TimesRoman"/>
      <w:kern w:val="20"/>
      <w:sz w:val="28"/>
      <w:szCs w:val="20"/>
      <w:lang w:eastAsia="sr-Latn-RS"/>
    </w:rPr>
  </w:style>
  <w:style w:type="character" w:customStyle="1" w:styleId="TekstChar">
    <w:name w:val="Tekst Char"/>
    <w:link w:val="Tekst"/>
    <w:rsid w:val="00F20EDA"/>
    <w:rPr>
      <w:rFonts w:ascii="TimesRoman" w:hAnsi="TimesRoman"/>
      <w:kern w:val="20"/>
      <w:sz w:val="28"/>
      <w:lang w:val="sr-Latn-RS" w:eastAsia="sr-Latn-RS"/>
    </w:rPr>
  </w:style>
  <w:style w:type="paragraph" w:customStyle="1" w:styleId="Images">
    <w:name w:val="Images"/>
    <w:basedOn w:val="Text"/>
    <w:link w:val="ImagesChar"/>
    <w:qFormat/>
    <w:rsid w:val="003E5B58"/>
    <w:pPr>
      <w:spacing w:before="60"/>
      <w:ind w:firstLine="0"/>
      <w:jc w:val="center"/>
    </w:pPr>
  </w:style>
  <w:style w:type="paragraph" w:styleId="ListParagraph">
    <w:name w:val="List Paragraph"/>
    <w:basedOn w:val="Normal"/>
    <w:uiPriority w:val="34"/>
    <w:qFormat/>
    <w:rsid w:val="00DD36F5"/>
    <w:pPr>
      <w:spacing w:before="120" w:after="120" w:line="259" w:lineRule="auto"/>
      <w:ind w:left="720"/>
      <w:contextualSpacing/>
      <w:jc w:val="both"/>
    </w:pPr>
    <w:rPr>
      <w:rFonts w:eastAsia="Calibri"/>
      <w:noProof/>
      <w:szCs w:val="22"/>
    </w:rPr>
  </w:style>
  <w:style w:type="character" w:customStyle="1" w:styleId="ImagesChar">
    <w:name w:val="Images Char"/>
    <w:basedOn w:val="TextChar"/>
    <w:link w:val="Images"/>
    <w:rsid w:val="003E5B58"/>
    <w:rPr>
      <w:sz w:val="22"/>
      <w:lang w:val="sr-Latn-CS"/>
    </w:rPr>
  </w:style>
  <w:style w:type="paragraph" w:customStyle="1" w:styleId="Literature">
    <w:name w:val="Literature"/>
    <w:basedOn w:val="Normal"/>
    <w:link w:val="LiteratureChar"/>
    <w:qFormat/>
    <w:rsid w:val="008132A2"/>
    <w:pPr>
      <w:numPr>
        <w:numId w:val="6"/>
      </w:numPr>
      <w:ind w:left="360"/>
    </w:pPr>
    <w:rPr>
      <w:sz w:val="22"/>
      <w:szCs w:val="20"/>
    </w:rPr>
  </w:style>
  <w:style w:type="character" w:styleId="FollowedHyperlink">
    <w:name w:val="FollowedHyperlink"/>
    <w:rsid w:val="0007387B"/>
    <w:rPr>
      <w:color w:val="954F72"/>
      <w:u w:val="single"/>
    </w:rPr>
  </w:style>
  <w:style w:type="character" w:customStyle="1" w:styleId="LiteratureChar">
    <w:name w:val="Literature Char"/>
    <w:link w:val="Literature"/>
    <w:rsid w:val="008132A2"/>
    <w:rPr>
      <w:sz w:val="22"/>
    </w:rPr>
  </w:style>
  <w:style w:type="character" w:customStyle="1" w:styleId="InternetLink">
    <w:name w:val="Internet Link"/>
    <w:rsid w:val="00006940"/>
    <w:rPr>
      <w:color w:val="000080"/>
      <w:u w:val="single"/>
    </w:rPr>
  </w:style>
  <w:style w:type="character" w:styleId="Strong">
    <w:name w:val="Strong"/>
    <w:uiPriority w:val="22"/>
    <w:qFormat/>
    <w:rsid w:val="0080769E"/>
    <w:rPr>
      <w:b/>
      <w:bCs/>
    </w:rPr>
  </w:style>
  <w:style w:type="paragraph" w:styleId="Subtitle">
    <w:name w:val="Subtitle"/>
    <w:basedOn w:val="Normal"/>
    <w:next w:val="Normal"/>
    <w:link w:val="SubtitleChar"/>
    <w:qFormat/>
    <w:rsid w:val="005D72F2"/>
    <w:pPr>
      <w:spacing w:after="60"/>
      <w:jc w:val="center"/>
      <w:outlineLvl w:val="1"/>
    </w:pPr>
    <w:rPr>
      <w:rFonts w:ascii="Calibri Light" w:hAnsi="Calibri Light"/>
    </w:rPr>
  </w:style>
  <w:style w:type="character" w:customStyle="1" w:styleId="SubtitleChar">
    <w:name w:val="Subtitle Char"/>
    <w:link w:val="Subtitle"/>
    <w:rsid w:val="005D72F2"/>
    <w:rPr>
      <w:rFonts w:ascii="Calibri Light" w:eastAsia="Times New Roman" w:hAnsi="Calibri Light" w:cs="Times New Roman"/>
      <w:sz w:val="24"/>
      <w:szCs w:val="24"/>
    </w:rPr>
  </w:style>
  <w:style w:type="paragraph" w:customStyle="1" w:styleId="CodeLines">
    <w:name w:val="CodeLines"/>
    <w:basedOn w:val="Normal"/>
    <w:link w:val="CodeLinesChar"/>
    <w:qFormat/>
    <w:rsid w:val="0015701B"/>
    <w:pPr>
      <w:pBdr>
        <w:top w:val="single" w:sz="4" w:space="1" w:color="auto"/>
        <w:left w:val="single" w:sz="4" w:space="4" w:color="auto"/>
        <w:bottom w:val="single" w:sz="4" w:space="1" w:color="auto"/>
        <w:right w:val="single" w:sz="4" w:space="4" w:color="auto"/>
      </w:pBdr>
      <w:shd w:val="clear" w:color="auto" w:fill="FFFFFF"/>
      <w:spacing w:line="285" w:lineRule="atLeast"/>
    </w:pPr>
    <w:rPr>
      <w:rFonts w:ascii="Courier New" w:hAnsi="Courier New" w:cs="Courier New"/>
      <w:color w:val="000000"/>
      <w:sz w:val="18"/>
      <w:szCs w:val="20"/>
    </w:rPr>
  </w:style>
  <w:style w:type="paragraph" w:customStyle="1" w:styleId="Listing">
    <w:name w:val="Listing"/>
    <w:basedOn w:val="Text"/>
    <w:link w:val="ListingChar"/>
    <w:qFormat/>
    <w:rsid w:val="0015701B"/>
    <w:pPr>
      <w:numPr>
        <w:numId w:val="7"/>
      </w:numPr>
      <w:spacing w:before="120" w:after="120"/>
      <w:jc w:val="center"/>
    </w:pPr>
    <w:rPr>
      <w:sz w:val="20"/>
      <w:lang w:val="sr-Latn-RS"/>
    </w:rPr>
  </w:style>
  <w:style w:type="character" w:customStyle="1" w:styleId="CodeLinesChar">
    <w:name w:val="CodeLines Char"/>
    <w:link w:val="CodeLines"/>
    <w:rsid w:val="0015701B"/>
    <w:rPr>
      <w:rFonts w:ascii="Courier New" w:hAnsi="Courier New" w:cs="Courier New"/>
      <w:color w:val="000000"/>
      <w:sz w:val="18"/>
      <w:shd w:val="clear" w:color="auto" w:fill="FFFFFF"/>
    </w:rPr>
  </w:style>
  <w:style w:type="character" w:customStyle="1" w:styleId="CodeChar">
    <w:name w:val="Code Char"/>
    <w:link w:val="Code"/>
    <w:rsid w:val="003D369C"/>
    <w:rPr>
      <w:rFonts w:ascii="Courier New" w:hAnsi="Courier New"/>
      <w:szCs w:val="18"/>
      <w:lang w:val="en-GB" w:eastAsia="de-DE"/>
    </w:rPr>
  </w:style>
  <w:style w:type="character" w:customStyle="1" w:styleId="ListingChar">
    <w:name w:val="Listing Char"/>
    <w:link w:val="Listing"/>
    <w:rsid w:val="0015701B"/>
    <w:rPr>
      <w:lang w:val="sr-Latn-RS"/>
    </w:rPr>
  </w:style>
  <w:style w:type="character" w:styleId="Emphasis">
    <w:name w:val="Emphasis"/>
    <w:uiPriority w:val="20"/>
    <w:qFormat/>
    <w:rsid w:val="00C13D2A"/>
    <w:rPr>
      <w:i/>
      <w:iCs/>
    </w:rPr>
  </w:style>
  <w:style w:type="character" w:customStyle="1" w:styleId="HeaderChar">
    <w:name w:val="Header Char"/>
    <w:link w:val="Header"/>
    <w:uiPriority w:val="99"/>
    <w:rsid w:val="00920475"/>
    <w:rPr>
      <w:szCs w:val="24"/>
    </w:rPr>
  </w:style>
  <w:style w:type="character" w:customStyle="1" w:styleId="FooterChar">
    <w:name w:val="Footer Char"/>
    <w:link w:val="Footer"/>
    <w:uiPriority w:val="99"/>
    <w:rsid w:val="00491879"/>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41105">
      <w:bodyDiv w:val="1"/>
      <w:marLeft w:val="0"/>
      <w:marRight w:val="0"/>
      <w:marTop w:val="0"/>
      <w:marBottom w:val="0"/>
      <w:divBdr>
        <w:top w:val="none" w:sz="0" w:space="0" w:color="auto"/>
        <w:left w:val="none" w:sz="0" w:space="0" w:color="auto"/>
        <w:bottom w:val="none" w:sz="0" w:space="0" w:color="auto"/>
        <w:right w:val="none" w:sz="0" w:space="0" w:color="auto"/>
      </w:divBdr>
      <w:divsChild>
        <w:div w:id="1210260615">
          <w:marLeft w:val="720"/>
          <w:marRight w:val="0"/>
          <w:marTop w:val="0"/>
          <w:marBottom w:val="0"/>
          <w:divBdr>
            <w:top w:val="none" w:sz="0" w:space="0" w:color="auto"/>
            <w:left w:val="none" w:sz="0" w:space="0" w:color="auto"/>
            <w:bottom w:val="none" w:sz="0" w:space="0" w:color="auto"/>
            <w:right w:val="none" w:sz="0" w:space="0" w:color="auto"/>
          </w:divBdr>
        </w:div>
      </w:divsChild>
    </w:div>
    <w:div w:id="111705007">
      <w:bodyDiv w:val="1"/>
      <w:marLeft w:val="0"/>
      <w:marRight w:val="0"/>
      <w:marTop w:val="0"/>
      <w:marBottom w:val="0"/>
      <w:divBdr>
        <w:top w:val="none" w:sz="0" w:space="0" w:color="auto"/>
        <w:left w:val="none" w:sz="0" w:space="0" w:color="auto"/>
        <w:bottom w:val="none" w:sz="0" w:space="0" w:color="auto"/>
        <w:right w:val="none" w:sz="0" w:space="0" w:color="auto"/>
      </w:divBdr>
    </w:div>
    <w:div w:id="140541760">
      <w:bodyDiv w:val="1"/>
      <w:marLeft w:val="0"/>
      <w:marRight w:val="0"/>
      <w:marTop w:val="0"/>
      <w:marBottom w:val="0"/>
      <w:divBdr>
        <w:top w:val="none" w:sz="0" w:space="0" w:color="auto"/>
        <w:left w:val="none" w:sz="0" w:space="0" w:color="auto"/>
        <w:bottom w:val="none" w:sz="0" w:space="0" w:color="auto"/>
        <w:right w:val="none" w:sz="0" w:space="0" w:color="auto"/>
      </w:divBdr>
      <w:divsChild>
        <w:div w:id="1916040190">
          <w:marLeft w:val="0"/>
          <w:marRight w:val="0"/>
          <w:marTop w:val="0"/>
          <w:marBottom w:val="0"/>
          <w:divBdr>
            <w:top w:val="none" w:sz="0" w:space="0" w:color="auto"/>
            <w:left w:val="none" w:sz="0" w:space="0" w:color="auto"/>
            <w:bottom w:val="none" w:sz="0" w:space="0" w:color="auto"/>
            <w:right w:val="none" w:sz="0" w:space="0" w:color="auto"/>
          </w:divBdr>
          <w:divsChild>
            <w:div w:id="175901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92138">
      <w:bodyDiv w:val="1"/>
      <w:marLeft w:val="0"/>
      <w:marRight w:val="0"/>
      <w:marTop w:val="0"/>
      <w:marBottom w:val="0"/>
      <w:divBdr>
        <w:top w:val="none" w:sz="0" w:space="0" w:color="auto"/>
        <w:left w:val="none" w:sz="0" w:space="0" w:color="auto"/>
        <w:bottom w:val="none" w:sz="0" w:space="0" w:color="auto"/>
        <w:right w:val="none" w:sz="0" w:space="0" w:color="auto"/>
      </w:divBdr>
    </w:div>
    <w:div w:id="174655558">
      <w:bodyDiv w:val="1"/>
      <w:marLeft w:val="0"/>
      <w:marRight w:val="0"/>
      <w:marTop w:val="0"/>
      <w:marBottom w:val="0"/>
      <w:divBdr>
        <w:top w:val="none" w:sz="0" w:space="0" w:color="auto"/>
        <w:left w:val="none" w:sz="0" w:space="0" w:color="auto"/>
        <w:bottom w:val="none" w:sz="0" w:space="0" w:color="auto"/>
        <w:right w:val="none" w:sz="0" w:space="0" w:color="auto"/>
      </w:divBdr>
    </w:div>
    <w:div w:id="187062755">
      <w:bodyDiv w:val="1"/>
      <w:marLeft w:val="0"/>
      <w:marRight w:val="0"/>
      <w:marTop w:val="0"/>
      <w:marBottom w:val="0"/>
      <w:divBdr>
        <w:top w:val="none" w:sz="0" w:space="0" w:color="auto"/>
        <w:left w:val="none" w:sz="0" w:space="0" w:color="auto"/>
        <w:bottom w:val="none" w:sz="0" w:space="0" w:color="auto"/>
        <w:right w:val="none" w:sz="0" w:space="0" w:color="auto"/>
      </w:divBdr>
      <w:divsChild>
        <w:div w:id="1693921070">
          <w:marLeft w:val="0"/>
          <w:marRight w:val="0"/>
          <w:marTop w:val="0"/>
          <w:marBottom w:val="0"/>
          <w:divBdr>
            <w:top w:val="none" w:sz="0" w:space="0" w:color="auto"/>
            <w:left w:val="none" w:sz="0" w:space="0" w:color="auto"/>
            <w:bottom w:val="none" w:sz="0" w:space="0" w:color="auto"/>
            <w:right w:val="none" w:sz="0" w:space="0" w:color="auto"/>
          </w:divBdr>
          <w:divsChild>
            <w:div w:id="3634167">
              <w:marLeft w:val="0"/>
              <w:marRight w:val="0"/>
              <w:marTop w:val="0"/>
              <w:marBottom w:val="0"/>
              <w:divBdr>
                <w:top w:val="none" w:sz="0" w:space="0" w:color="auto"/>
                <w:left w:val="none" w:sz="0" w:space="0" w:color="auto"/>
                <w:bottom w:val="none" w:sz="0" w:space="0" w:color="auto"/>
                <w:right w:val="none" w:sz="0" w:space="0" w:color="auto"/>
              </w:divBdr>
            </w:div>
            <w:div w:id="48192046">
              <w:marLeft w:val="0"/>
              <w:marRight w:val="0"/>
              <w:marTop w:val="0"/>
              <w:marBottom w:val="0"/>
              <w:divBdr>
                <w:top w:val="none" w:sz="0" w:space="0" w:color="auto"/>
                <w:left w:val="none" w:sz="0" w:space="0" w:color="auto"/>
                <w:bottom w:val="none" w:sz="0" w:space="0" w:color="auto"/>
                <w:right w:val="none" w:sz="0" w:space="0" w:color="auto"/>
              </w:divBdr>
            </w:div>
            <w:div w:id="280843514">
              <w:marLeft w:val="0"/>
              <w:marRight w:val="0"/>
              <w:marTop w:val="0"/>
              <w:marBottom w:val="0"/>
              <w:divBdr>
                <w:top w:val="none" w:sz="0" w:space="0" w:color="auto"/>
                <w:left w:val="none" w:sz="0" w:space="0" w:color="auto"/>
                <w:bottom w:val="none" w:sz="0" w:space="0" w:color="auto"/>
                <w:right w:val="none" w:sz="0" w:space="0" w:color="auto"/>
              </w:divBdr>
            </w:div>
            <w:div w:id="436294068">
              <w:marLeft w:val="0"/>
              <w:marRight w:val="0"/>
              <w:marTop w:val="0"/>
              <w:marBottom w:val="0"/>
              <w:divBdr>
                <w:top w:val="none" w:sz="0" w:space="0" w:color="auto"/>
                <w:left w:val="none" w:sz="0" w:space="0" w:color="auto"/>
                <w:bottom w:val="none" w:sz="0" w:space="0" w:color="auto"/>
                <w:right w:val="none" w:sz="0" w:space="0" w:color="auto"/>
              </w:divBdr>
            </w:div>
            <w:div w:id="442261250">
              <w:marLeft w:val="0"/>
              <w:marRight w:val="0"/>
              <w:marTop w:val="0"/>
              <w:marBottom w:val="0"/>
              <w:divBdr>
                <w:top w:val="none" w:sz="0" w:space="0" w:color="auto"/>
                <w:left w:val="none" w:sz="0" w:space="0" w:color="auto"/>
                <w:bottom w:val="none" w:sz="0" w:space="0" w:color="auto"/>
                <w:right w:val="none" w:sz="0" w:space="0" w:color="auto"/>
              </w:divBdr>
            </w:div>
            <w:div w:id="518353678">
              <w:marLeft w:val="0"/>
              <w:marRight w:val="0"/>
              <w:marTop w:val="0"/>
              <w:marBottom w:val="0"/>
              <w:divBdr>
                <w:top w:val="none" w:sz="0" w:space="0" w:color="auto"/>
                <w:left w:val="none" w:sz="0" w:space="0" w:color="auto"/>
                <w:bottom w:val="none" w:sz="0" w:space="0" w:color="auto"/>
                <w:right w:val="none" w:sz="0" w:space="0" w:color="auto"/>
              </w:divBdr>
            </w:div>
            <w:div w:id="545072569">
              <w:marLeft w:val="0"/>
              <w:marRight w:val="0"/>
              <w:marTop w:val="0"/>
              <w:marBottom w:val="0"/>
              <w:divBdr>
                <w:top w:val="none" w:sz="0" w:space="0" w:color="auto"/>
                <w:left w:val="none" w:sz="0" w:space="0" w:color="auto"/>
                <w:bottom w:val="none" w:sz="0" w:space="0" w:color="auto"/>
                <w:right w:val="none" w:sz="0" w:space="0" w:color="auto"/>
              </w:divBdr>
            </w:div>
            <w:div w:id="636373379">
              <w:marLeft w:val="0"/>
              <w:marRight w:val="0"/>
              <w:marTop w:val="0"/>
              <w:marBottom w:val="0"/>
              <w:divBdr>
                <w:top w:val="none" w:sz="0" w:space="0" w:color="auto"/>
                <w:left w:val="none" w:sz="0" w:space="0" w:color="auto"/>
                <w:bottom w:val="none" w:sz="0" w:space="0" w:color="auto"/>
                <w:right w:val="none" w:sz="0" w:space="0" w:color="auto"/>
              </w:divBdr>
            </w:div>
            <w:div w:id="737365831">
              <w:marLeft w:val="0"/>
              <w:marRight w:val="0"/>
              <w:marTop w:val="0"/>
              <w:marBottom w:val="0"/>
              <w:divBdr>
                <w:top w:val="none" w:sz="0" w:space="0" w:color="auto"/>
                <w:left w:val="none" w:sz="0" w:space="0" w:color="auto"/>
                <w:bottom w:val="none" w:sz="0" w:space="0" w:color="auto"/>
                <w:right w:val="none" w:sz="0" w:space="0" w:color="auto"/>
              </w:divBdr>
            </w:div>
            <w:div w:id="748766722">
              <w:marLeft w:val="0"/>
              <w:marRight w:val="0"/>
              <w:marTop w:val="0"/>
              <w:marBottom w:val="0"/>
              <w:divBdr>
                <w:top w:val="none" w:sz="0" w:space="0" w:color="auto"/>
                <w:left w:val="none" w:sz="0" w:space="0" w:color="auto"/>
                <w:bottom w:val="none" w:sz="0" w:space="0" w:color="auto"/>
                <w:right w:val="none" w:sz="0" w:space="0" w:color="auto"/>
              </w:divBdr>
            </w:div>
            <w:div w:id="828131117">
              <w:marLeft w:val="0"/>
              <w:marRight w:val="0"/>
              <w:marTop w:val="0"/>
              <w:marBottom w:val="0"/>
              <w:divBdr>
                <w:top w:val="none" w:sz="0" w:space="0" w:color="auto"/>
                <w:left w:val="none" w:sz="0" w:space="0" w:color="auto"/>
                <w:bottom w:val="none" w:sz="0" w:space="0" w:color="auto"/>
                <w:right w:val="none" w:sz="0" w:space="0" w:color="auto"/>
              </w:divBdr>
            </w:div>
            <w:div w:id="949974607">
              <w:marLeft w:val="0"/>
              <w:marRight w:val="0"/>
              <w:marTop w:val="0"/>
              <w:marBottom w:val="0"/>
              <w:divBdr>
                <w:top w:val="none" w:sz="0" w:space="0" w:color="auto"/>
                <w:left w:val="none" w:sz="0" w:space="0" w:color="auto"/>
                <w:bottom w:val="none" w:sz="0" w:space="0" w:color="auto"/>
                <w:right w:val="none" w:sz="0" w:space="0" w:color="auto"/>
              </w:divBdr>
            </w:div>
            <w:div w:id="1025473865">
              <w:marLeft w:val="0"/>
              <w:marRight w:val="0"/>
              <w:marTop w:val="0"/>
              <w:marBottom w:val="0"/>
              <w:divBdr>
                <w:top w:val="none" w:sz="0" w:space="0" w:color="auto"/>
                <w:left w:val="none" w:sz="0" w:space="0" w:color="auto"/>
                <w:bottom w:val="none" w:sz="0" w:space="0" w:color="auto"/>
                <w:right w:val="none" w:sz="0" w:space="0" w:color="auto"/>
              </w:divBdr>
            </w:div>
            <w:div w:id="1297758276">
              <w:marLeft w:val="0"/>
              <w:marRight w:val="0"/>
              <w:marTop w:val="0"/>
              <w:marBottom w:val="0"/>
              <w:divBdr>
                <w:top w:val="none" w:sz="0" w:space="0" w:color="auto"/>
                <w:left w:val="none" w:sz="0" w:space="0" w:color="auto"/>
                <w:bottom w:val="none" w:sz="0" w:space="0" w:color="auto"/>
                <w:right w:val="none" w:sz="0" w:space="0" w:color="auto"/>
              </w:divBdr>
            </w:div>
            <w:div w:id="1344865146">
              <w:marLeft w:val="0"/>
              <w:marRight w:val="0"/>
              <w:marTop w:val="0"/>
              <w:marBottom w:val="0"/>
              <w:divBdr>
                <w:top w:val="none" w:sz="0" w:space="0" w:color="auto"/>
                <w:left w:val="none" w:sz="0" w:space="0" w:color="auto"/>
                <w:bottom w:val="none" w:sz="0" w:space="0" w:color="auto"/>
                <w:right w:val="none" w:sz="0" w:space="0" w:color="auto"/>
              </w:divBdr>
            </w:div>
            <w:div w:id="1743989081">
              <w:marLeft w:val="0"/>
              <w:marRight w:val="0"/>
              <w:marTop w:val="0"/>
              <w:marBottom w:val="0"/>
              <w:divBdr>
                <w:top w:val="none" w:sz="0" w:space="0" w:color="auto"/>
                <w:left w:val="none" w:sz="0" w:space="0" w:color="auto"/>
                <w:bottom w:val="none" w:sz="0" w:space="0" w:color="auto"/>
                <w:right w:val="none" w:sz="0" w:space="0" w:color="auto"/>
              </w:divBdr>
            </w:div>
            <w:div w:id="1757088268">
              <w:marLeft w:val="0"/>
              <w:marRight w:val="0"/>
              <w:marTop w:val="0"/>
              <w:marBottom w:val="0"/>
              <w:divBdr>
                <w:top w:val="none" w:sz="0" w:space="0" w:color="auto"/>
                <w:left w:val="none" w:sz="0" w:space="0" w:color="auto"/>
                <w:bottom w:val="none" w:sz="0" w:space="0" w:color="auto"/>
                <w:right w:val="none" w:sz="0" w:space="0" w:color="auto"/>
              </w:divBdr>
            </w:div>
            <w:div w:id="1862620673">
              <w:marLeft w:val="0"/>
              <w:marRight w:val="0"/>
              <w:marTop w:val="0"/>
              <w:marBottom w:val="0"/>
              <w:divBdr>
                <w:top w:val="none" w:sz="0" w:space="0" w:color="auto"/>
                <w:left w:val="none" w:sz="0" w:space="0" w:color="auto"/>
                <w:bottom w:val="none" w:sz="0" w:space="0" w:color="auto"/>
                <w:right w:val="none" w:sz="0" w:space="0" w:color="auto"/>
              </w:divBdr>
            </w:div>
            <w:div w:id="204158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21005">
      <w:bodyDiv w:val="1"/>
      <w:marLeft w:val="0"/>
      <w:marRight w:val="0"/>
      <w:marTop w:val="0"/>
      <w:marBottom w:val="0"/>
      <w:divBdr>
        <w:top w:val="none" w:sz="0" w:space="0" w:color="auto"/>
        <w:left w:val="none" w:sz="0" w:space="0" w:color="auto"/>
        <w:bottom w:val="none" w:sz="0" w:space="0" w:color="auto"/>
        <w:right w:val="none" w:sz="0" w:space="0" w:color="auto"/>
      </w:divBdr>
      <w:divsChild>
        <w:div w:id="1877236295">
          <w:marLeft w:val="0"/>
          <w:marRight w:val="0"/>
          <w:marTop w:val="0"/>
          <w:marBottom w:val="0"/>
          <w:divBdr>
            <w:top w:val="none" w:sz="0" w:space="0" w:color="auto"/>
            <w:left w:val="none" w:sz="0" w:space="0" w:color="auto"/>
            <w:bottom w:val="none" w:sz="0" w:space="0" w:color="auto"/>
            <w:right w:val="none" w:sz="0" w:space="0" w:color="auto"/>
          </w:divBdr>
          <w:divsChild>
            <w:div w:id="529562714">
              <w:marLeft w:val="0"/>
              <w:marRight w:val="0"/>
              <w:marTop w:val="0"/>
              <w:marBottom w:val="0"/>
              <w:divBdr>
                <w:top w:val="none" w:sz="0" w:space="0" w:color="auto"/>
                <w:left w:val="none" w:sz="0" w:space="0" w:color="auto"/>
                <w:bottom w:val="none" w:sz="0" w:space="0" w:color="auto"/>
                <w:right w:val="none" w:sz="0" w:space="0" w:color="auto"/>
              </w:divBdr>
            </w:div>
            <w:div w:id="871965426">
              <w:marLeft w:val="0"/>
              <w:marRight w:val="0"/>
              <w:marTop w:val="0"/>
              <w:marBottom w:val="0"/>
              <w:divBdr>
                <w:top w:val="none" w:sz="0" w:space="0" w:color="auto"/>
                <w:left w:val="none" w:sz="0" w:space="0" w:color="auto"/>
                <w:bottom w:val="none" w:sz="0" w:space="0" w:color="auto"/>
                <w:right w:val="none" w:sz="0" w:space="0" w:color="auto"/>
              </w:divBdr>
            </w:div>
            <w:div w:id="971206783">
              <w:marLeft w:val="0"/>
              <w:marRight w:val="0"/>
              <w:marTop w:val="0"/>
              <w:marBottom w:val="0"/>
              <w:divBdr>
                <w:top w:val="none" w:sz="0" w:space="0" w:color="auto"/>
                <w:left w:val="none" w:sz="0" w:space="0" w:color="auto"/>
                <w:bottom w:val="none" w:sz="0" w:space="0" w:color="auto"/>
                <w:right w:val="none" w:sz="0" w:space="0" w:color="auto"/>
              </w:divBdr>
            </w:div>
            <w:div w:id="148832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451927">
      <w:bodyDiv w:val="1"/>
      <w:marLeft w:val="0"/>
      <w:marRight w:val="0"/>
      <w:marTop w:val="0"/>
      <w:marBottom w:val="0"/>
      <w:divBdr>
        <w:top w:val="none" w:sz="0" w:space="0" w:color="auto"/>
        <w:left w:val="none" w:sz="0" w:space="0" w:color="auto"/>
        <w:bottom w:val="none" w:sz="0" w:space="0" w:color="auto"/>
        <w:right w:val="none" w:sz="0" w:space="0" w:color="auto"/>
      </w:divBdr>
      <w:divsChild>
        <w:div w:id="1667201703">
          <w:marLeft w:val="0"/>
          <w:marRight w:val="0"/>
          <w:marTop w:val="0"/>
          <w:marBottom w:val="0"/>
          <w:divBdr>
            <w:top w:val="none" w:sz="0" w:space="0" w:color="auto"/>
            <w:left w:val="none" w:sz="0" w:space="0" w:color="auto"/>
            <w:bottom w:val="none" w:sz="0" w:space="0" w:color="auto"/>
            <w:right w:val="none" w:sz="0" w:space="0" w:color="auto"/>
          </w:divBdr>
          <w:divsChild>
            <w:div w:id="187492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459217">
      <w:bodyDiv w:val="1"/>
      <w:marLeft w:val="0"/>
      <w:marRight w:val="0"/>
      <w:marTop w:val="0"/>
      <w:marBottom w:val="0"/>
      <w:divBdr>
        <w:top w:val="none" w:sz="0" w:space="0" w:color="auto"/>
        <w:left w:val="none" w:sz="0" w:space="0" w:color="auto"/>
        <w:bottom w:val="none" w:sz="0" w:space="0" w:color="auto"/>
        <w:right w:val="none" w:sz="0" w:space="0" w:color="auto"/>
      </w:divBdr>
      <w:divsChild>
        <w:div w:id="387339787">
          <w:marLeft w:val="0"/>
          <w:marRight w:val="0"/>
          <w:marTop w:val="0"/>
          <w:marBottom w:val="0"/>
          <w:divBdr>
            <w:top w:val="none" w:sz="0" w:space="0" w:color="auto"/>
            <w:left w:val="none" w:sz="0" w:space="0" w:color="auto"/>
            <w:bottom w:val="none" w:sz="0" w:space="0" w:color="auto"/>
            <w:right w:val="none" w:sz="0" w:space="0" w:color="auto"/>
          </w:divBdr>
          <w:divsChild>
            <w:div w:id="40731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307615">
      <w:bodyDiv w:val="1"/>
      <w:marLeft w:val="0"/>
      <w:marRight w:val="0"/>
      <w:marTop w:val="0"/>
      <w:marBottom w:val="0"/>
      <w:divBdr>
        <w:top w:val="none" w:sz="0" w:space="0" w:color="auto"/>
        <w:left w:val="none" w:sz="0" w:space="0" w:color="auto"/>
        <w:bottom w:val="none" w:sz="0" w:space="0" w:color="auto"/>
        <w:right w:val="none" w:sz="0" w:space="0" w:color="auto"/>
      </w:divBdr>
    </w:div>
    <w:div w:id="308675684">
      <w:bodyDiv w:val="1"/>
      <w:marLeft w:val="0"/>
      <w:marRight w:val="0"/>
      <w:marTop w:val="0"/>
      <w:marBottom w:val="0"/>
      <w:divBdr>
        <w:top w:val="none" w:sz="0" w:space="0" w:color="auto"/>
        <w:left w:val="none" w:sz="0" w:space="0" w:color="auto"/>
        <w:bottom w:val="none" w:sz="0" w:space="0" w:color="auto"/>
        <w:right w:val="none" w:sz="0" w:space="0" w:color="auto"/>
      </w:divBdr>
      <w:divsChild>
        <w:div w:id="138885802">
          <w:marLeft w:val="0"/>
          <w:marRight w:val="0"/>
          <w:marTop w:val="0"/>
          <w:marBottom w:val="0"/>
          <w:divBdr>
            <w:top w:val="none" w:sz="0" w:space="0" w:color="auto"/>
            <w:left w:val="none" w:sz="0" w:space="0" w:color="auto"/>
            <w:bottom w:val="none" w:sz="0" w:space="0" w:color="auto"/>
            <w:right w:val="none" w:sz="0" w:space="0" w:color="auto"/>
          </w:divBdr>
          <w:divsChild>
            <w:div w:id="698437467">
              <w:marLeft w:val="0"/>
              <w:marRight w:val="0"/>
              <w:marTop w:val="0"/>
              <w:marBottom w:val="0"/>
              <w:divBdr>
                <w:top w:val="none" w:sz="0" w:space="0" w:color="auto"/>
                <w:left w:val="none" w:sz="0" w:space="0" w:color="auto"/>
                <w:bottom w:val="none" w:sz="0" w:space="0" w:color="auto"/>
                <w:right w:val="none" w:sz="0" w:space="0" w:color="auto"/>
              </w:divBdr>
            </w:div>
            <w:div w:id="1101796646">
              <w:marLeft w:val="0"/>
              <w:marRight w:val="0"/>
              <w:marTop w:val="0"/>
              <w:marBottom w:val="0"/>
              <w:divBdr>
                <w:top w:val="none" w:sz="0" w:space="0" w:color="auto"/>
                <w:left w:val="none" w:sz="0" w:space="0" w:color="auto"/>
                <w:bottom w:val="none" w:sz="0" w:space="0" w:color="auto"/>
                <w:right w:val="none" w:sz="0" w:space="0" w:color="auto"/>
              </w:divBdr>
            </w:div>
            <w:div w:id="1332368596">
              <w:marLeft w:val="0"/>
              <w:marRight w:val="0"/>
              <w:marTop w:val="0"/>
              <w:marBottom w:val="0"/>
              <w:divBdr>
                <w:top w:val="none" w:sz="0" w:space="0" w:color="auto"/>
                <w:left w:val="none" w:sz="0" w:space="0" w:color="auto"/>
                <w:bottom w:val="none" w:sz="0" w:space="0" w:color="auto"/>
                <w:right w:val="none" w:sz="0" w:space="0" w:color="auto"/>
              </w:divBdr>
            </w:div>
            <w:div w:id="170297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861299">
      <w:bodyDiv w:val="1"/>
      <w:marLeft w:val="0"/>
      <w:marRight w:val="0"/>
      <w:marTop w:val="0"/>
      <w:marBottom w:val="0"/>
      <w:divBdr>
        <w:top w:val="none" w:sz="0" w:space="0" w:color="auto"/>
        <w:left w:val="none" w:sz="0" w:space="0" w:color="auto"/>
        <w:bottom w:val="none" w:sz="0" w:space="0" w:color="auto"/>
        <w:right w:val="none" w:sz="0" w:space="0" w:color="auto"/>
      </w:divBdr>
      <w:divsChild>
        <w:div w:id="2058578498">
          <w:marLeft w:val="0"/>
          <w:marRight w:val="0"/>
          <w:marTop w:val="0"/>
          <w:marBottom w:val="0"/>
          <w:divBdr>
            <w:top w:val="none" w:sz="0" w:space="0" w:color="auto"/>
            <w:left w:val="none" w:sz="0" w:space="0" w:color="auto"/>
            <w:bottom w:val="none" w:sz="0" w:space="0" w:color="auto"/>
            <w:right w:val="none" w:sz="0" w:space="0" w:color="auto"/>
          </w:divBdr>
          <w:divsChild>
            <w:div w:id="4957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726136">
      <w:bodyDiv w:val="1"/>
      <w:marLeft w:val="0"/>
      <w:marRight w:val="0"/>
      <w:marTop w:val="0"/>
      <w:marBottom w:val="0"/>
      <w:divBdr>
        <w:top w:val="none" w:sz="0" w:space="0" w:color="auto"/>
        <w:left w:val="none" w:sz="0" w:space="0" w:color="auto"/>
        <w:bottom w:val="none" w:sz="0" w:space="0" w:color="auto"/>
        <w:right w:val="none" w:sz="0" w:space="0" w:color="auto"/>
      </w:divBdr>
    </w:div>
    <w:div w:id="583226976">
      <w:bodyDiv w:val="1"/>
      <w:marLeft w:val="0"/>
      <w:marRight w:val="0"/>
      <w:marTop w:val="0"/>
      <w:marBottom w:val="0"/>
      <w:divBdr>
        <w:top w:val="none" w:sz="0" w:space="0" w:color="auto"/>
        <w:left w:val="none" w:sz="0" w:space="0" w:color="auto"/>
        <w:bottom w:val="none" w:sz="0" w:space="0" w:color="auto"/>
        <w:right w:val="none" w:sz="0" w:space="0" w:color="auto"/>
      </w:divBdr>
    </w:div>
    <w:div w:id="634260612">
      <w:bodyDiv w:val="1"/>
      <w:marLeft w:val="0"/>
      <w:marRight w:val="0"/>
      <w:marTop w:val="0"/>
      <w:marBottom w:val="0"/>
      <w:divBdr>
        <w:top w:val="none" w:sz="0" w:space="0" w:color="auto"/>
        <w:left w:val="none" w:sz="0" w:space="0" w:color="auto"/>
        <w:bottom w:val="none" w:sz="0" w:space="0" w:color="auto"/>
        <w:right w:val="none" w:sz="0" w:space="0" w:color="auto"/>
      </w:divBdr>
      <w:divsChild>
        <w:div w:id="1199003081">
          <w:marLeft w:val="0"/>
          <w:marRight w:val="0"/>
          <w:marTop w:val="0"/>
          <w:marBottom w:val="0"/>
          <w:divBdr>
            <w:top w:val="none" w:sz="0" w:space="0" w:color="auto"/>
            <w:left w:val="none" w:sz="0" w:space="0" w:color="auto"/>
            <w:bottom w:val="none" w:sz="0" w:space="0" w:color="auto"/>
            <w:right w:val="none" w:sz="0" w:space="0" w:color="auto"/>
          </w:divBdr>
          <w:divsChild>
            <w:div w:id="70590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985034">
      <w:bodyDiv w:val="1"/>
      <w:marLeft w:val="0"/>
      <w:marRight w:val="0"/>
      <w:marTop w:val="0"/>
      <w:marBottom w:val="0"/>
      <w:divBdr>
        <w:top w:val="none" w:sz="0" w:space="0" w:color="auto"/>
        <w:left w:val="none" w:sz="0" w:space="0" w:color="auto"/>
        <w:bottom w:val="none" w:sz="0" w:space="0" w:color="auto"/>
        <w:right w:val="none" w:sz="0" w:space="0" w:color="auto"/>
      </w:divBdr>
    </w:div>
    <w:div w:id="809638373">
      <w:bodyDiv w:val="1"/>
      <w:marLeft w:val="0"/>
      <w:marRight w:val="0"/>
      <w:marTop w:val="0"/>
      <w:marBottom w:val="0"/>
      <w:divBdr>
        <w:top w:val="none" w:sz="0" w:space="0" w:color="auto"/>
        <w:left w:val="none" w:sz="0" w:space="0" w:color="auto"/>
        <w:bottom w:val="none" w:sz="0" w:space="0" w:color="auto"/>
        <w:right w:val="none" w:sz="0" w:space="0" w:color="auto"/>
      </w:divBdr>
      <w:divsChild>
        <w:div w:id="611015954">
          <w:marLeft w:val="1440"/>
          <w:marRight w:val="0"/>
          <w:marTop w:val="0"/>
          <w:marBottom w:val="0"/>
          <w:divBdr>
            <w:top w:val="none" w:sz="0" w:space="0" w:color="auto"/>
            <w:left w:val="none" w:sz="0" w:space="0" w:color="auto"/>
            <w:bottom w:val="none" w:sz="0" w:space="0" w:color="auto"/>
            <w:right w:val="none" w:sz="0" w:space="0" w:color="auto"/>
          </w:divBdr>
        </w:div>
      </w:divsChild>
    </w:div>
    <w:div w:id="844172607">
      <w:bodyDiv w:val="1"/>
      <w:marLeft w:val="0"/>
      <w:marRight w:val="0"/>
      <w:marTop w:val="0"/>
      <w:marBottom w:val="0"/>
      <w:divBdr>
        <w:top w:val="none" w:sz="0" w:space="0" w:color="auto"/>
        <w:left w:val="none" w:sz="0" w:space="0" w:color="auto"/>
        <w:bottom w:val="none" w:sz="0" w:space="0" w:color="auto"/>
        <w:right w:val="none" w:sz="0" w:space="0" w:color="auto"/>
      </w:divBdr>
    </w:div>
    <w:div w:id="980498150">
      <w:bodyDiv w:val="1"/>
      <w:marLeft w:val="0"/>
      <w:marRight w:val="0"/>
      <w:marTop w:val="0"/>
      <w:marBottom w:val="0"/>
      <w:divBdr>
        <w:top w:val="none" w:sz="0" w:space="0" w:color="auto"/>
        <w:left w:val="none" w:sz="0" w:space="0" w:color="auto"/>
        <w:bottom w:val="none" w:sz="0" w:space="0" w:color="auto"/>
        <w:right w:val="none" w:sz="0" w:space="0" w:color="auto"/>
      </w:divBdr>
      <w:divsChild>
        <w:div w:id="1893884458">
          <w:marLeft w:val="15"/>
          <w:marRight w:val="0"/>
          <w:marTop w:val="0"/>
          <w:marBottom w:val="0"/>
          <w:divBdr>
            <w:top w:val="none" w:sz="0" w:space="0" w:color="auto"/>
            <w:left w:val="none" w:sz="0" w:space="0" w:color="auto"/>
            <w:bottom w:val="none" w:sz="0" w:space="0" w:color="auto"/>
            <w:right w:val="none" w:sz="0" w:space="0" w:color="auto"/>
          </w:divBdr>
        </w:div>
      </w:divsChild>
    </w:div>
    <w:div w:id="1024940532">
      <w:bodyDiv w:val="1"/>
      <w:marLeft w:val="0"/>
      <w:marRight w:val="0"/>
      <w:marTop w:val="0"/>
      <w:marBottom w:val="0"/>
      <w:divBdr>
        <w:top w:val="none" w:sz="0" w:space="0" w:color="auto"/>
        <w:left w:val="none" w:sz="0" w:space="0" w:color="auto"/>
        <w:bottom w:val="none" w:sz="0" w:space="0" w:color="auto"/>
        <w:right w:val="none" w:sz="0" w:space="0" w:color="auto"/>
      </w:divBdr>
      <w:divsChild>
        <w:div w:id="736050375">
          <w:marLeft w:val="0"/>
          <w:marRight w:val="0"/>
          <w:marTop w:val="0"/>
          <w:marBottom w:val="0"/>
          <w:divBdr>
            <w:top w:val="none" w:sz="0" w:space="0" w:color="auto"/>
            <w:left w:val="none" w:sz="0" w:space="0" w:color="auto"/>
            <w:bottom w:val="none" w:sz="0" w:space="0" w:color="auto"/>
            <w:right w:val="none" w:sz="0" w:space="0" w:color="auto"/>
          </w:divBdr>
          <w:divsChild>
            <w:div w:id="212680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42332">
      <w:bodyDiv w:val="1"/>
      <w:marLeft w:val="0"/>
      <w:marRight w:val="0"/>
      <w:marTop w:val="0"/>
      <w:marBottom w:val="0"/>
      <w:divBdr>
        <w:top w:val="none" w:sz="0" w:space="0" w:color="auto"/>
        <w:left w:val="none" w:sz="0" w:space="0" w:color="auto"/>
        <w:bottom w:val="none" w:sz="0" w:space="0" w:color="auto"/>
        <w:right w:val="none" w:sz="0" w:space="0" w:color="auto"/>
      </w:divBdr>
    </w:div>
    <w:div w:id="1161696330">
      <w:bodyDiv w:val="1"/>
      <w:marLeft w:val="0"/>
      <w:marRight w:val="0"/>
      <w:marTop w:val="0"/>
      <w:marBottom w:val="0"/>
      <w:divBdr>
        <w:top w:val="none" w:sz="0" w:space="0" w:color="auto"/>
        <w:left w:val="none" w:sz="0" w:space="0" w:color="auto"/>
        <w:bottom w:val="none" w:sz="0" w:space="0" w:color="auto"/>
        <w:right w:val="none" w:sz="0" w:space="0" w:color="auto"/>
      </w:divBdr>
      <w:divsChild>
        <w:div w:id="564032275">
          <w:marLeft w:val="0"/>
          <w:marRight w:val="0"/>
          <w:marTop w:val="0"/>
          <w:marBottom w:val="0"/>
          <w:divBdr>
            <w:top w:val="none" w:sz="0" w:space="0" w:color="auto"/>
            <w:left w:val="none" w:sz="0" w:space="0" w:color="auto"/>
            <w:bottom w:val="none" w:sz="0" w:space="0" w:color="auto"/>
            <w:right w:val="none" w:sz="0" w:space="0" w:color="auto"/>
          </w:divBdr>
          <w:divsChild>
            <w:div w:id="92969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262165">
      <w:bodyDiv w:val="1"/>
      <w:marLeft w:val="0"/>
      <w:marRight w:val="0"/>
      <w:marTop w:val="0"/>
      <w:marBottom w:val="0"/>
      <w:divBdr>
        <w:top w:val="none" w:sz="0" w:space="0" w:color="auto"/>
        <w:left w:val="none" w:sz="0" w:space="0" w:color="auto"/>
        <w:bottom w:val="none" w:sz="0" w:space="0" w:color="auto"/>
        <w:right w:val="none" w:sz="0" w:space="0" w:color="auto"/>
      </w:divBdr>
      <w:divsChild>
        <w:div w:id="785002494">
          <w:marLeft w:val="0"/>
          <w:marRight w:val="0"/>
          <w:marTop w:val="0"/>
          <w:marBottom w:val="0"/>
          <w:divBdr>
            <w:top w:val="none" w:sz="0" w:space="0" w:color="auto"/>
            <w:left w:val="none" w:sz="0" w:space="0" w:color="auto"/>
            <w:bottom w:val="none" w:sz="0" w:space="0" w:color="auto"/>
            <w:right w:val="none" w:sz="0" w:space="0" w:color="auto"/>
          </w:divBdr>
          <w:divsChild>
            <w:div w:id="5786499">
              <w:marLeft w:val="0"/>
              <w:marRight w:val="0"/>
              <w:marTop w:val="0"/>
              <w:marBottom w:val="0"/>
              <w:divBdr>
                <w:top w:val="none" w:sz="0" w:space="0" w:color="auto"/>
                <w:left w:val="none" w:sz="0" w:space="0" w:color="auto"/>
                <w:bottom w:val="none" w:sz="0" w:space="0" w:color="auto"/>
                <w:right w:val="none" w:sz="0" w:space="0" w:color="auto"/>
              </w:divBdr>
            </w:div>
            <w:div w:id="6685372">
              <w:marLeft w:val="0"/>
              <w:marRight w:val="0"/>
              <w:marTop w:val="0"/>
              <w:marBottom w:val="0"/>
              <w:divBdr>
                <w:top w:val="none" w:sz="0" w:space="0" w:color="auto"/>
                <w:left w:val="none" w:sz="0" w:space="0" w:color="auto"/>
                <w:bottom w:val="none" w:sz="0" w:space="0" w:color="auto"/>
                <w:right w:val="none" w:sz="0" w:space="0" w:color="auto"/>
              </w:divBdr>
            </w:div>
            <w:div w:id="619847268">
              <w:marLeft w:val="0"/>
              <w:marRight w:val="0"/>
              <w:marTop w:val="0"/>
              <w:marBottom w:val="0"/>
              <w:divBdr>
                <w:top w:val="none" w:sz="0" w:space="0" w:color="auto"/>
                <w:left w:val="none" w:sz="0" w:space="0" w:color="auto"/>
                <w:bottom w:val="none" w:sz="0" w:space="0" w:color="auto"/>
                <w:right w:val="none" w:sz="0" w:space="0" w:color="auto"/>
              </w:divBdr>
            </w:div>
            <w:div w:id="784737485">
              <w:marLeft w:val="0"/>
              <w:marRight w:val="0"/>
              <w:marTop w:val="0"/>
              <w:marBottom w:val="0"/>
              <w:divBdr>
                <w:top w:val="none" w:sz="0" w:space="0" w:color="auto"/>
                <w:left w:val="none" w:sz="0" w:space="0" w:color="auto"/>
                <w:bottom w:val="none" w:sz="0" w:space="0" w:color="auto"/>
                <w:right w:val="none" w:sz="0" w:space="0" w:color="auto"/>
              </w:divBdr>
            </w:div>
            <w:div w:id="967852776">
              <w:marLeft w:val="0"/>
              <w:marRight w:val="0"/>
              <w:marTop w:val="0"/>
              <w:marBottom w:val="0"/>
              <w:divBdr>
                <w:top w:val="none" w:sz="0" w:space="0" w:color="auto"/>
                <w:left w:val="none" w:sz="0" w:space="0" w:color="auto"/>
                <w:bottom w:val="none" w:sz="0" w:space="0" w:color="auto"/>
                <w:right w:val="none" w:sz="0" w:space="0" w:color="auto"/>
              </w:divBdr>
            </w:div>
            <w:div w:id="1180701625">
              <w:marLeft w:val="0"/>
              <w:marRight w:val="0"/>
              <w:marTop w:val="0"/>
              <w:marBottom w:val="0"/>
              <w:divBdr>
                <w:top w:val="none" w:sz="0" w:space="0" w:color="auto"/>
                <w:left w:val="none" w:sz="0" w:space="0" w:color="auto"/>
                <w:bottom w:val="none" w:sz="0" w:space="0" w:color="auto"/>
                <w:right w:val="none" w:sz="0" w:space="0" w:color="auto"/>
              </w:divBdr>
            </w:div>
            <w:div w:id="1544174945">
              <w:marLeft w:val="0"/>
              <w:marRight w:val="0"/>
              <w:marTop w:val="0"/>
              <w:marBottom w:val="0"/>
              <w:divBdr>
                <w:top w:val="none" w:sz="0" w:space="0" w:color="auto"/>
                <w:left w:val="none" w:sz="0" w:space="0" w:color="auto"/>
                <w:bottom w:val="none" w:sz="0" w:space="0" w:color="auto"/>
                <w:right w:val="none" w:sz="0" w:space="0" w:color="auto"/>
              </w:divBdr>
            </w:div>
            <w:div w:id="1545023111">
              <w:marLeft w:val="0"/>
              <w:marRight w:val="0"/>
              <w:marTop w:val="0"/>
              <w:marBottom w:val="0"/>
              <w:divBdr>
                <w:top w:val="none" w:sz="0" w:space="0" w:color="auto"/>
                <w:left w:val="none" w:sz="0" w:space="0" w:color="auto"/>
                <w:bottom w:val="none" w:sz="0" w:space="0" w:color="auto"/>
                <w:right w:val="none" w:sz="0" w:space="0" w:color="auto"/>
              </w:divBdr>
            </w:div>
            <w:div w:id="1672292776">
              <w:marLeft w:val="0"/>
              <w:marRight w:val="0"/>
              <w:marTop w:val="0"/>
              <w:marBottom w:val="0"/>
              <w:divBdr>
                <w:top w:val="none" w:sz="0" w:space="0" w:color="auto"/>
                <w:left w:val="none" w:sz="0" w:space="0" w:color="auto"/>
                <w:bottom w:val="none" w:sz="0" w:space="0" w:color="auto"/>
                <w:right w:val="none" w:sz="0" w:space="0" w:color="auto"/>
              </w:divBdr>
            </w:div>
            <w:div w:id="1766534478">
              <w:marLeft w:val="0"/>
              <w:marRight w:val="0"/>
              <w:marTop w:val="0"/>
              <w:marBottom w:val="0"/>
              <w:divBdr>
                <w:top w:val="none" w:sz="0" w:space="0" w:color="auto"/>
                <w:left w:val="none" w:sz="0" w:space="0" w:color="auto"/>
                <w:bottom w:val="none" w:sz="0" w:space="0" w:color="auto"/>
                <w:right w:val="none" w:sz="0" w:space="0" w:color="auto"/>
              </w:divBdr>
            </w:div>
            <w:div w:id="1811946301">
              <w:marLeft w:val="0"/>
              <w:marRight w:val="0"/>
              <w:marTop w:val="0"/>
              <w:marBottom w:val="0"/>
              <w:divBdr>
                <w:top w:val="none" w:sz="0" w:space="0" w:color="auto"/>
                <w:left w:val="none" w:sz="0" w:space="0" w:color="auto"/>
                <w:bottom w:val="none" w:sz="0" w:space="0" w:color="auto"/>
                <w:right w:val="none" w:sz="0" w:space="0" w:color="auto"/>
              </w:divBdr>
            </w:div>
            <w:div w:id="207515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253516">
      <w:bodyDiv w:val="1"/>
      <w:marLeft w:val="0"/>
      <w:marRight w:val="0"/>
      <w:marTop w:val="0"/>
      <w:marBottom w:val="0"/>
      <w:divBdr>
        <w:top w:val="none" w:sz="0" w:space="0" w:color="auto"/>
        <w:left w:val="none" w:sz="0" w:space="0" w:color="auto"/>
        <w:bottom w:val="none" w:sz="0" w:space="0" w:color="auto"/>
        <w:right w:val="none" w:sz="0" w:space="0" w:color="auto"/>
      </w:divBdr>
      <w:divsChild>
        <w:div w:id="518130904">
          <w:marLeft w:val="1440"/>
          <w:marRight w:val="0"/>
          <w:marTop w:val="0"/>
          <w:marBottom w:val="0"/>
          <w:divBdr>
            <w:top w:val="none" w:sz="0" w:space="0" w:color="auto"/>
            <w:left w:val="none" w:sz="0" w:space="0" w:color="auto"/>
            <w:bottom w:val="none" w:sz="0" w:space="0" w:color="auto"/>
            <w:right w:val="none" w:sz="0" w:space="0" w:color="auto"/>
          </w:divBdr>
        </w:div>
      </w:divsChild>
    </w:div>
    <w:div w:id="1287658505">
      <w:bodyDiv w:val="1"/>
      <w:marLeft w:val="0"/>
      <w:marRight w:val="0"/>
      <w:marTop w:val="0"/>
      <w:marBottom w:val="0"/>
      <w:divBdr>
        <w:top w:val="none" w:sz="0" w:space="0" w:color="auto"/>
        <w:left w:val="none" w:sz="0" w:space="0" w:color="auto"/>
        <w:bottom w:val="none" w:sz="0" w:space="0" w:color="auto"/>
        <w:right w:val="none" w:sz="0" w:space="0" w:color="auto"/>
      </w:divBdr>
      <w:divsChild>
        <w:div w:id="1577856375">
          <w:marLeft w:val="0"/>
          <w:marRight w:val="0"/>
          <w:marTop w:val="0"/>
          <w:marBottom w:val="0"/>
          <w:divBdr>
            <w:top w:val="none" w:sz="0" w:space="0" w:color="auto"/>
            <w:left w:val="none" w:sz="0" w:space="0" w:color="auto"/>
            <w:bottom w:val="none" w:sz="0" w:space="0" w:color="auto"/>
            <w:right w:val="none" w:sz="0" w:space="0" w:color="auto"/>
          </w:divBdr>
          <w:divsChild>
            <w:div w:id="29688232">
              <w:marLeft w:val="0"/>
              <w:marRight w:val="0"/>
              <w:marTop w:val="0"/>
              <w:marBottom w:val="0"/>
              <w:divBdr>
                <w:top w:val="none" w:sz="0" w:space="0" w:color="auto"/>
                <w:left w:val="none" w:sz="0" w:space="0" w:color="auto"/>
                <w:bottom w:val="none" w:sz="0" w:space="0" w:color="auto"/>
                <w:right w:val="none" w:sz="0" w:space="0" w:color="auto"/>
              </w:divBdr>
            </w:div>
            <w:div w:id="41291439">
              <w:marLeft w:val="0"/>
              <w:marRight w:val="0"/>
              <w:marTop w:val="0"/>
              <w:marBottom w:val="0"/>
              <w:divBdr>
                <w:top w:val="none" w:sz="0" w:space="0" w:color="auto"/>
                <w:left w:val="none" w:sz="0" w:space="0" w:color="auto"/>
                <w:bottom w:val="none" w:sz="0" w:space="0" w:color="auto"/>
                <w:right w:val="none" w:sz="0" w:space="0" w:color="auto"/>
              </w:divBdr>
            </w:div>
            <w:div w:id="42684360">
              <w:marLeft w:val="0"/>
              <w:marRight w:val="0"/>
              <w:marTop w:val="0"/>
              <w:marBottom w:val="0"/>
              <w:divBdr>
                <w:top w:val="none" w:sz="0" w:space="0" w:color="auto"/>
                <w:left w:val="none" w:sz="0" w:space="0" w:color="auto"/>
                <w:bottom w:val="none" w:sz="0" w:space="0" w:color="auto"/>
                <w:right w:val="none" w:sz="0" w:space="0" w:color="auto"/>
              </w:divBdr>
            </w:div>
            <w:div w:id="118494147">
              <w:marLeft w:val="0"/>
              <w:marRight w:val="0"/>
              <w:marTop w:val="0"/>
              <w:marBottom w:val="0"/>
              <w:divBdr>
                <w:top w:val="none" w:sz="0" w:space="0" w:color="auto"/>
                <w:left w:val="none" w:sz="0" w:space="0" w:color="auto"/>
                <w:bottom w:val="none" w:sz="0" w:space="0" w:color="auto"/>
                <w:right w:val="none" w:sz="0" w:space="0" w:color="auto"/>
              </w:divBdr>
            </w:div>
            <w:div w:id="174467078">
              <w:marLeft w:val="0"/>
              <w:marRight w:val="0"/>
              <w:marTop w:val="0"/>
              <w:marBottom w:val="0"/>
              <w:divBdr>
                <w:top w:val="none" w:sz="0" w:space="0" w:color="auto"/>
                <w:left w:val="none" w:sz="0" w:space="0" w:color="auto"/>
                <w:bottom w:val="none" w:sz="0" w:space="0" w:color="auto"/>
                <w:right w:val="none" w:sz="0" w:space="0" w:color="auto"/>
              </w:divBdr>
            </w:div>
            <w:div w:id="255595457">
              <w:marLeft w:val="0"/>
              <w:marRight w:val="0"/>
              <w:marTop w:val="0"/>
              <w:marBottom w:val="0"/>
              <w:divBdr>
                <w:top w:val="none" w:sz="0" w:space="0" w:color="auto"/>
                <w:left w:val="none" w:sz="0" w:space="0" w:color="auto"/>
                <w:bottom w:val="none" w:sz="0" w:space="0" w:color="auto"/>
                <w:right w:val="none" w:sz="0" w:space="0" w:color="auto"/>
              </w:divBdr>
            </w:div>
            <w:div w:id="298148246">
              <w:marLeft w:val="0"/>
              <w:marRight w:val="0"/>
              <w:marTop w:val="0"/>
              <w:marBottom w:val="0"/>
              <w:divBdr>
                <w:top w:val="none" w:sz="0" w:space="0" w:color="auto"/>
                <w:left w:val="none" w:sz="0" w:space="0" w:color="auto"/>
                <w:bottom w:val="none" w:sz="0" w:space="0" w:color="auto"/>
                <w:right w:val="none" w:sz="0" w:space="0" w:color="auto"/>
              </w:divBdr>
            </w:div>
            <w:div w:id="307705673">
              <w:marLeft w:val="0"/>
              <w:marRight w:val="0"/>
              <w:marTop w:val="0"/>
              <w:marBottom w:val="0"/>
              <w:divBdr>
                <w:top w:val="none" w:sz="0" w:space="0" w:color="auto"/>
                <w:left w:val="none" w:sz="0" w:space="0" w:color="auto"/>
                <w:bottom w:val="none" w:sz="0" w:space="0" w:color="auto"/>
                <w:right w:val="none" w:sz="0" w:space="0" w:color="auto"/>
              </w:divBdr>
            </w:div>
            <w:div w:id="526143088">
              <w:marLeft w:val="0"/>
              <w:marRight w:val="0"/>
              <w:marTop w:val="0"/>
              <w:marBottom w:val="0"/>
              <w:divBdr>
                <w:top w:val="none" w:sz="0" w:space="0" w:color="auto"/>
                <w:left w:val="none" w:sz="0" w:space="0" w:color="auto"/>
                <w:bottom w:val="none" w:sz="0" w:space="0" w:color="auto"/>
                <w:right w:val="none" w:sz="0" w:space="0" w:color="auto"/>
              </w:divBdr>
            </w:div>
            <w:div w:id="566182461">
              <w:marLeft w:val="0"/>
              <w:marRight w:val="0"/>
              <w:marTop w:val="0"/>
              <w:marBottom w:val="0"/>
              <w:divBdr>
                <w:top w:val="none" w:sz="0" w:space="0" w:color="auto"/>
                <w:left w:val="none" w:sz="0" w:space="0" w:color="auto"/>
                <w:bottom w:val="none" w:sz="0" w:space="0" w:color="auto"/>
                <w:right w:val="none" w:sz="0" w:space="0" w:color="auto"/>
              </w:divBdr>
            </w:div>
            <w:div w:id="751588127">
              <w:marLeft w:val="0"/>
              <w:marRight w:val="0"/>
              <w:marTop w:val="0"/>
              <w:marBottom w:val="0"/>
              <w:divBdr>
                <w:top w:val="none" w:sz="0" w:space="0" w:color="auto"/>
                <w:left w:val="none" w:sz="0" w:space="0" w:color="auto"/>
                <w:bottom w:val="none" w:sz="0" w:space="0" w:color="auto"/>
                <w:right w:val="none" w:sz="0" w:space="0" w:color="auto"/>
              </w:divBdr>
            </w:div>
            <w:div w:id="1020472785">
              <w:marLeft w:val="0"/>
              <w:marRight w:val="0"/>
              <w:marTop w:val="0"/>
              <w:marBottom w:val="0"/>
              <w:divBdr>
                <w:top w:val="none" w:sz="0" w:space="0" w:color="auto"/>
                <w:left w:val="none" w:sz="0" w:space="0" w:color="auto"/>
                <w:bottom w:val="none" w:sz="0" w:space="0" w:color="auto"/>
                <w:right w:val="none" w:sz="0" w:space="0" w:color="auto"/>
              </w:divBdr>
            </w:div>
            <w:div w:id="1027174588">
              <w:marLeft w:val="0"/>
              <w:marRight w:val="0"/>
              <w:marTop w:val="0"/>
              <w:marBottom w:val="0"/>
              <w:divBdr>
                <w:top w:val="none" w:sz="0" w:space="0" w:color="auto"/>
                <w:left w:val="none" w:sz="0" w:space="0" w:color="auto"/>
                <w:bottom w:val="none" w:sz="0" w:space="0" w:color="auto"/>
                <w:right w:val="none" w:sz="0" w:space="0" w:color="auto"/>
              </w:divBdr>
            </w:div>
            <w:div w:id="1100643702">
              <w:marLeft w:val="0"/>
              <w:marRight w:val="0"/>
              <w:marTop w:val="0"/>
              <w:marBottom w:val="0"/>
              <w:divBdr>
                <w:top w:val="none" w:sz="0" w:space="0" w:color="auto"/>
                <w:left w:val="none" w:sz="0" w:space="0" w:color="auto"/>
                <w:bottom w:val="none" w:sz="0" w:space="0" w:color="auto"/>
                <w:right w:val="none" w:sz="0" w:space="0" w:color="auto"/>
              </w:divBdr>
            </w:div>
            <w:div w:id="1125390625">
              <w:marLeft w:val="0"/>
              <w:marRight w:val="0"/>
              <w:marTop w:val="0"/>
              <w:marBottom w:val="0"/>
              <w:divBdr>
                <w:top w:val="none" w:sz="0" w:space="0" w:color="auto"/>
                <w:left w:val="none" w:sz="0" w:space="0" w:color="auto"/>
                <w:bottom w:val="none" w:sz="0" w:space="0" w:color="auto"/>
                <w:right w:val="none" w:sz="0" w:space="0" w:color="auto"/>
              </w:divBdr>
            </w:div>
            <w:div w:id="1271157306">
              <w:marLeft w:val="0"/>
              <w:marRight w:val="0"/>
              <w:marTop w:val="0"/>
              <w:marBottom w:val="0"/>
              <w:divBdr>
                <w:top w:val="none" w:sz="0" w:space="0" w:color="auto"/>
                <w:left w:val="none" w:sz="0" w:space="0" w:color="auto"/>
                <w:bottom w:val="none" w:sz="0" w:space="0" w:color="auto"/>
                <w:right w:val="none" w:sz="0" w:space="0" w:color="auto"/>
              </w:divBdr>
            </w:div>
            <w:div w:id="1316839443">
              <w:marLeft w:val="0"/>
              <w:marRight w:val="0"/>
              <w:marTop w:val="0"/>
              <w:marBottom w:val="0"/>
              <w:divBdr>
                <w:top w:val="none" w:sz="0" w:space="0" w:color="auto"/>
                <w:left w:val="none" w:sz="0" w:space="0" w:color="auto"/>
                <w:bottom w:val="none" w:sz="0" w:space="0" w:color="auto"/>
                <w:right w:val="none" w:sz="0" w:space="0" w:color="auto"/>
              </w:divBdr>
            </w:div>
            <w:div w:id="1392116448">
              <w:marLeft w:val="0"/>
              <w:marRight w:val="0"/>
              <w:marTop w:val="0"/>
              <w:marBottom w:val="0"/>
              <w:divBdr>
                <w:top w:val="none" w:sz="0" w:space="0" w:color="auto"/>
                <w:left w:val="none" w:sz="0" w:space="0" w:color="auto"/>
                <w:bottom w:val="none" w:sz="0" w:space="0" w:color="auto"/>
                <w:right w:val="none" w:sz="0" w:space="0" w:color="auto"/>
              </w:divBdr>
            </w:div>
            <w:div w:id="1448039034">
              <w:marLeft w:val="0"/>
              <w:marRight w:val="0"/>
              <w:marTop w:val="0"/>
              <w:marBottom w:val="0"/>
              <w:divBdr>
                <w:top w:val="none" w:sz="0" w:space="0" w:color="auto"/>
                <w:left w:val="none" w:sz="0" w:space="0" w:color="auto"/>
                <w:bottom w:val="none" w:sz="0" w:space="0" w:color="auto"/>
                <w:right w:val="none" w:sz="0" w:space="0" w:color="auto"/>
              </w:divBdr>
            </w:div>
            <w:div w:id="1576429986">
              <w:marLeft w:val="0"/>
              <w:marRight w:val="0"/>
              <w:marTop w:val="0"/>
              <w:marBottom w:val="0"/>
              <w:divBdr>
                <w:top w:val="none" w:sz="0" w:space="0" w:color="auto"/>
                <w:left w:val="none" w:sz="0" w:space="0" w:color="auto"/>
                <w:bottom w:val="none" w:sz="0" w:space="0" w:color="auto"/>
                <w:right w:val="none" w:sz="0" w:space="0" w:color="auto"/>
              </w:divBdr>
            </w:div>
            <w:div w:id="1631326377">
              <w:marLeft w:val="0"/>
              <w:marRight w:val="0"/>
              <w:marTop w:val="0"/>
              <w:marBottom w:val="0"/>
              <w:divBdr>
                <w:top w:val="none" w:sz="0" w:space="0" w:color="auto"/>
                <w:left w:val="none" w:sz="0" w:space="0" w:color="auto"/>
                <w:bottom w:val="none" w:sz="0" w:space="0" w:color="auto"/>
                <w:right w:val="none" w:sz="0" w:space="0" w:color="auto"/>
              </w:divBdr>
            </w:div>
            <w:div w:id="1696661940">
              <w:marLeft w:val="0"/>
              <w:marRight w:val="0"/>
              <w:marTop w:val="0"/>
              <w:marBottom w:val="0"/>
              <w:divBdr>
                <w:top w:val="none" w:sz="0" w:space="0" w:color="auto"/>
                <w:left w:val="none" w:sz="0" w:space="0" w:color="auto"/>
                <w:bottom w:val="none" w:sz="0" w:space="0" w:color="auto"/>
                <w:right w:val="none" w:sz="0" w:space="0" w:color="auto"/>
              </w:divBdr>
            </w:div>
            <w:div w:id="1821919782">
              <w:marLeft w:val="0"/>
              <w:marRight w:val="0"/>
              <w:marTop w:val="0"/>
              <w:marBottom w:val="0"/>
              <w:divBdr>
                <w:top w:val="none" w:sz="0" w:space="0" w:color="auto"/>
                <w:left w:val="none" w:sz="0" w:space="0" w:color="auto"/>
                <w:bottom w:val="none" w:sz="0" w:space="0" w:color="auto"/>
                <w:right w:val="none" w:sz="0" w:space="0" w:color="auto"/>
              </w:divBdr>
            </w:div>
            <w:div w:id="205071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335943">
      <w:bodyDiv w:val="1"/>
      <w:marLeft w:val="0"/>
      <w:marRight w:val="0"/>
      <w:marTop w:val="0"/>
      <w:marBottom w:val="0"/>
      <w:divBdr>
        <w:top w:val="none" w:sz="0" w:space="0" w:color="auto"/>
        <w:left w:val="none" w:sz="0" w:space="0" w:color="auto"/>
        <w:bottom w:val="none" w:sz="0" w:space="0" w:color="auto"/>
        <w:right w:val="none" w:sz="0" w:space="0" w:color="auto"/>
      </w:divBdr>
      <w:divsChild>
        <w:div w:id="1385327025">
          <w:marLeft w:val="1440"/>
          <w:marRight w:val="0"/>
          <w:marTop w:val="0"/>
          <w:marBottom w:val="0"/>
          <w:divBdr>
            <w:top w:val="none" w:sz="0" w:space="0" w:color="auto"/>
            <w:left w:val="none" w:sz="0" w:space="0" w:color="auto"/>
            <w:bottom w:val="none" w:sz="0" w:space="0" w:color="auto"/>
            <w:right w:val="none" w:sz="0" w:space="0" w:color="auto"/>
          </w:divBdr>
        </w:div>
      </w:divsChild>
    </w:div>
    <w:div w:id="1449664455">
      <w:bodyDiv w:val="1"/>
      <w:marLeft w:val="0"/>
      <w:marRight w:val="0"/>
      <w:marTop w:val="0"/>
      <w:marBottom w:val="0"/>
      <w:divBdr>
        <w:top w:val="none" w:sz="0" w:space="0" w:color="auto"/>
        <w:left w:val="none" w:sz="0" w:space="0" w:color="auto"/>
        <w:bottom w:val="none" w:sz="0" w:space="0" w:color="auto"/>
        <w:right w:val="none" w:sz="0" w:space="0" w:color="auto"/>
      </w:divBdr>
      <w:divsChild>
        <w:div w:id="1326855517">
          <w:marLeft w:val="1440"/>
          <w:marRight w:val="0"/>
          <w:marTop w:val="0"/>
          <w:marBottom w:val="0"/>
          <w:divBdr>
            <w:top w:val="none" w:sz="0" w:space="0" w:color="auto"/>
            <w:left w:val="none" w:sz="0" w:space="0" w:color="auto"/>
            <w:bottom w:val="none" w:sz="0" w:space="0" w:color="auto"/>
            <w:right w:val="none" w:sz="0" w:space="0" w:color="auto"/>
          </w:divBdr>
        </w:div>
      </w:divsChild>
    </w:div>
    <w:div w:id="1515611726">
      <w:bodyDiv w:val="1"/>
      <w:marLeft w:val="0"/>
      <w:marRight w:val="0"/>
      <w:marTop w:val="0"/>
      <w:marBottom w:val="0"/>
      <w:divBdr>
        <w:top w:val="none" w:sz="0" w:space="0" w:color="auto"/>
        <w:left w:val="none" w:sz="0" w:space="0" w:color="auto"/>
        <w:bottom w:val="none" w:sz="0" w:space="0" w:color="auto"/>
        <w:right w:val="none" w:sz="0" w:space="0" w:color="auto"/>
      </w:divBdr>
    </w:div>
    <w:div w:id="1585383958">
      <w:bodyDiv w:val="1"/>
      <w:marLeft w:val="0"/>
      <w:marRight w:val="0"/>
      <w:marTop w:val="0"/>
      <w:marBottom w:val="0"/>
      <w:divBdr>
        <w:top w:val="none" w:sz="0" w:space="0" w:color="auto"/>
        <w:left w:val="none" w:sz="0" w:space="0" w:color="auto"/>
        <w:bottom w:val="none" w:sz="0" w:space="0" w:color="auto"/>
        <w:right w:val="none" w:sz="0" w:space="0" w:color="auto"/>
      </w:divBdr>
      <w:divsChild>
        <w:div w:id="810514129">
          <w:marLeft w:val="0"/>
          <w:marRight w:val="0"/>
          <w:marTop w:val="0"/>
          <w:marBottom w:val="0"/>
          <w:divBdr>
            <w:top w:val="none" w:sz="0" w:space="0" w:color="auto"/>
            <w:left w:val="none" w:sz="0" w:space="0" w:color="auto"/>
            <w:bottom w:val="none" w:sz="0" w:space="0" w:color="auto"/>
            <w:right w:val="none" w:sz="0" w:space="0" w:color="auto"/>
          </w:divBdr>
          <w:divsChild>
            <w:div w:id="34937930">
              <w:marLeft w:val="0"/>
              <w:marRight w:val="0"/>
              <w:marTop w:val="0"/>
              <w:marBottom w:val="0"/>
              <w:divBdr>
                <w:top w:val="none" w:sz="0" w:space="0" w:color="auto"/>
                <w:left w:val="none" w:sz="0" w:space="0" w:color="auto"/>
                <w:bottom w:val="none" w:sz="0" w:space="0" w:color="auto"/>
                <w:right w:val="none" w:sz="0" w:space="0" w:color="auto"/>
              </w:divBdr>
            </w:div>
            <w:div w:id="56779468">
              <w:marLeft w:val="0"/>
              <w:marRight w:val="0"/>
              <w:marTop w:val="0"/>
              <w:marBottom w:val="0"/>
              <w:divBdr>
                <w:top w:val="none" w:sz="0" w:space="0" w:color="auto"/>
                <w:left w:val="none" w:sz="0" w:space="0" w:color="auto"/>
                <w:bottom w:val="none" w:sz="0" w:space="0" w:color="auto"/>
                <w:right w:val="none" w:sz="0" w:space="0" w:color="auto"/>
              </w:divBdr>
            </w:div>
            <w:div w:id="88890539">
              <w:marLeft w:val="0"/>
              <w:marRight w:val="0"/>
              <w:marTop w:val="0"/>
              <w:marBottom w:val="0"/>
              <w:divBdr>
                <w:top w:val="none" w:sz="0" w:space="0" w:color="auto"/>
                <w:left w:val="none" w:sz="0" w:space="0" w:color="auto"/>
                <w:bottom w:val="none" w:sz="0" w:space="0" w:color="auto"/>
                <w:right w:val="none" w:sz="0" w:space="0" w:color="auto"/>
              </w:divBdr>
            </w:div>
            <w:div w:id="125778004">
              <w:marLeft w:val="0"/>
              <w:marRight w:val="0"/>
              <w:marTop w:val="0"/>
              <w:marBottom w:val="0"/>
              <w:divBdr>
                <w:top w:val="none" w:sz="0" w:space="0" w:color="auto"/>
                <w:left w:val="none" w:sz="0" w:space="0" w:color="auto"/>
                <w:bottom w:val="none" w:sz="0" w:space="0" w:color="auto"/>
                <w:right w:val="none" w:sz="0" w:space="0" w:color="auto"/>
              </w:divBdr>
            </w:div>
            <w:div w:id="133571188">
              <w:marLeft w:val="0"/>
              <w:marRight w:val="0"/>
              <w:marTop w:val="0"/>
              <w:marBottom w:val="0"/>
              <w:divBdr>
                <w:top w:val="none" w:sz="0" w:space="0" w:color="auto"/>
                <w:left w:val="none" w:sz="0" w:space="0" w:color="auto"/>
                <w:bottom w:val="none" w:sz="0" w:space="0" w:color="auto"/>
                <w:right w:val="none" w:sz="0" w:space="0" w:color="auto"/>
              </w:divBdr>
            </w:div>
            <w:div w:id="261451684">
              <w:marLeft w:val="0"/>
              <w:marRight w:val="0"/>
              <w:marTop w:val="0"/>
              <w:marBottom w:val="0"/>
              <w:divBdr>
                <w:top w:val="none" w:sz="0" w:space="0" w:color="auto"/>
                <w:left w:val="none" w:sz="0" w:space="0" w:color="auto"/>
                <w:bottom w:val="none" w:sz="0" w:space="0" w:color="auto"/>
                <w:right w:val="none" w:sz="0" w:space="0" w:color="auto"/>
              </w:divBdr>
            </w:div>
            <w:div w:id="303631418">
              <w:marLeft w:val="0"/>
              <w:marRight w:val="0"/>
              <w:marTop w:val="0"/>
              <w:marBottom w:val="0"/>
              <w:divBdr>
                <w:top w:val="none" w:sz="0" w:space="0" w:color="auto"/>
                <w:left w:val="none" w:sz="0" w:space="0" w:color="auto"/>
                <w:bottom w:val="none" w:sz="0" w:space="0" w:color="auto"/>
                <w:right w:val="none" w:sz="0" w:space="0" w:color="auto"/>
              </w:divBdr>
            </w:div>
            <w:div w:id="312685272">
              <w:marLeft w:val="0"/>
              <w:marRight w:val="0"/>
              <w:marTop w:val="0"/>
              <w:marBottom w:val="0"/>
              <w:divBdr>
                <w:top w:val="none" w:sz="0" w:space="0" w:color="auto"/>
                <w:left w:val="none" w:sz="0" w:space="0" w:color="auto"/>
                <w:bottom w:val="none" w:sz="0" w:space="0" w:color="auto"/>
                <w:right w:val="none" w:sz="0" w:space="0" w:color="auto"/>
              </w:divBdr>
            </w:div>
            <w:div w:id="403649050">
              <w:marLeft w:val="0"/>
              <w:marRight w:val="0"/>
              <w:marTop w:val="0"/>
              <w:marBottom w:val="0"/>
              <w:divBdr>
                <w:top w:val="none" w:sz="0" w:space="0" w:color="auto"/>
                <w:left w:val="none" w:sz="0" w:space="0" w:color="auto"/>
                <w:bottom w:val="none" w:sz="0" w:space="0" w:color="auto"/>
                <w:right w:val="none" w:sz="0" w:space="0" w:color="auto"/>
              </w:divBdr>
            </w:div>
            <w:div w:id="651177121">
              <w:marLeft w:val="0"/>
              <w:marRight w:val="0"/>
              <w:marTop w:val="0"/>
              <w:marBottom w:val="0"/>
              <w:divBdr>
                <w:top w:val="none" w:sz="0" w:space="0" w:color="auto"/>
                <w:left w:val="none" w:sz="0" w:space="0" w:color="auto"/>
                <w:bottom w:val="none" w:sz="0" w:space="0" w:color="auto"/>
                <w:right w:val="none" w:sz="0" w:space="0" w:color="auto"/>
              </w:divBdr>
            </w:div>
            <w:div w:id="664211776">
              <w:marLeft w:val="0"/>
              <w:marRight w:val="0"/>
              <w:marTop w:val="0"/>
              <w:marBottom w:val="0"/>
              <w:divBdr>
                <w:top w:val="none" w:sz="0" w:space="0" w:color="auto"/>
                <w:left w:val="none" w:sz="0" w:space="0" w:color="auto"/>
                <w:bottom w:val="none" w:sz="0" w:space="0" w:color="auto"/>
                <w:right w:val="none" w:sz="0" w:space="0" w:color="auto"/>
              </w:divBdr>
            </w:div>
            <w:div w:id="735083325">
              <w:marLeft w:val="0"/>
              <w:marRight w:val="0"/>
              <w:marTop w:val="0"/>
              <w:marBottom w:val="0"/>
              <w:divBdr>
                <w:top w:val="none" w:sz="0" w:space="0" w:color="auto"/>
                <w:left w:val="none" w:sz="0" w:space="0" w:color="auto"/>
                <w:bottom w:val="none" w:sz="0" w:space="0" w:color="auto"/>
                <w:right w:val="none" w:sz="0" w:space="0" w:color="auto"/>
              </w:divBdr>
            </w:div>
            <w:div w:id="806971988">
              <w:marLeft w:val="0"/>
              <w:marRight w:val="0"/>
              <w:marTop w:val="0"/>
              <w:marBottom w:val="0"/>
              <w:divBdr>
                <w:top w:val="none" w:sz="0" w:space="0" w:color="auto"/>
                <w:left w:val="none" w:sz="0" w:space="0" w:color="auto"/>
                <w:bottom w:val="none" w:sz="0" w:space="0" w:color="auto"/>
                <w:right w:val="none" w:sz="0" w:space="0" w:color="auto"/>
              </w:divBdr>
            </w:div>
            <w:div w:id="808322876">
              <w:marLeft w:val="0"/>
              <w:marRight w:val="0"/>
              <w:marTop w:val="0"/>
              <w:marBottom w:val="0"/>
              <w:divBdr>
                <w:top w:val="none" w:sz="0" w:space="0" w:color="auto"/>
                <w:left w:val="none" w:sz="0" w:space="0" w:color="auto"/>
                <w:bottom w:val="none" w:sz="0" w:space="0" w:color="auto"/>
                <w:right w:val="none" w:sz="0" w:space="0" w:color="auto"/>
              </w:divBdr>
            </w:div>
            <w:div w:id="911739452">
              <w:marLeft w:val="0"/>
              <w:marRight w:val="0"/>
              <w:marTop w:val="0"/>
              <w:marBottom w:val="0"/>
              <w:divBdr>
                <w:top w:val="none" w:sz="0" w:space="0" w:color="auto"/>
                <w:left w:val="none" w:sz="0" w:space="0" w:color="auto"/>
                <w:bottom w:val="none" w:sz="0" w:space="0" w:color="auto"/>
                <w:right w:val="none" w:sz="0" w:space="0" w:color="auto"/>
              </w:divBdr>
            </w:div>
            <w:div w:id="931358054">
              <w:marLeft w:val="0"/>
              <w:marRight w:val="0"/>
              <w:marTop w:val="0"/>
              <w:marBottom w:val="0"/>
              <w:divBdr>
                <w:top w:val="none" w:sz="0" w:space="0" w:color="auto"/>
                <w:left w:val="none" w:sz="0" w:space="0" w:color="auto"/>
                <w:bottom w:val="none" w:sz="0" w:space="0" w:color="auto"/>
                <w:right w:val="none" w:sz="0" w:space="0" w:color="auto"/>
              </w:divBdr>
            </w:div>
            <w:div w:id="937062001">
              <w:marLeft w:val="0"/>
              <w:marRight w:val="0"/>
              <w:marTop w:val="0"/>
              <w:marBottom w:val="0"/>
              <w:divBdr>
                <w:top w:val="none" w:sz="0" w:space="0" w:color="auto"/>
                <w:left w:val="none" w:sz="0" w:space="0" w:color="auto"/>
                <w:bottom w:val="none" w:sz="0" w:space="0" w:color="auto"/>
                <w:right w:val="none" w:sz="0" w:space="0" w:color="auto"/>
              </w:divBdr>
            </w:div>
            <w:div w:id="955795575">
              <w:marLeft w:val="0"/>
              <w:marRight w:val="0"/>
              <w:marTop w:val="0"/>
              <w:marBottom w:val="0"/>
              <w:divBdr>
                <w:top w:val="none" w:sz="0" w:space="0" w:color="auto"/>
                <w:left w:val="none" w:sz="0" w:space="0" w:color="auto"/>
                <w:bottom w:val="none" w:sz="0" w:space="0" w:color="auto"/>
                <w:right w:val="none" w:sz="0" w:space="0" w:color="auto"/>
              </w:divBdr>
            </w:div>
            <w:div w:id="1036589168">
              <w:marLeft w:val="0"/>
              <w:marRight w:val="0"/>
              <w:marTop w:val="0"/>
              <w:marBottom w:val="0"/>
              <w:divBdr>
                <w:top w:val="none" w:sz="0" w:space="0" w:color="auto"/>
                <w:left w:val="none" w:sz="0" w:space="0" w:color="auto"/>
                <w:bottom w:val="none" w:sz="0" w:space="0" w:color="auto"/>
                <w:right w:val="none" w:sz="0" w:space="0" w:color="auto"/>
              </w:divBdr>
            </w:div>
            <w:div w:id="1154956020">
              <w:marLeft w:val="0"/>
              <w:marRight w:val="0"/>
              <w:marTop w:val="0"/>
              <w:marBottom w:val="0"/>
              <w:divBdr>
                <w:top w:val="none" w:sz="0" w:space="0" w:color="auto"/>
                <w:left w:val="none" w:sz="0" w:space="0" w:color="auto"/>
                <w:bottom w:val="none" w:sz="0" w:space="0" w:color="auto"/>
                <w:right w:val="none" w:sz="0" w:space="0" w:color="auto"/>
              </w:divBdr>
            </w:div>
            <w:div w:id="1161772632">
              <w:marLeft w:val="0"/>
              <w:marRight w:val="0"/>
              <w:marTop w:val="0"/>
              <w:marBottom w:val="0"/>
              <w:divBdr>
                <w:top w:val="none" w:sz="0" w:space="0" w:color="auto"/>
                <w:left w:val="none" w:sz="0" w:space="0" w:color="auto"/>
                <w:bottom w:val="none" w:sz="0" w:space="0" w:color="auto"/>
                <w:right w:val="none" w:sz="0" w:space="0" w:color="auto"/>
              </w:divBdr>
            </w:div>
            <w:div w:id="1240825664">
              <w:marLeft w:val="0"/>
              <w:marRight w:val="0"/>
              <w:marTop w:val="0"/>
              <w:marBottom w:val="0"/>
              <w:divBdr>
                <w:top w:val="none" w:sz="0" w:space="0" w:color="auto"/>
                <w:left w:val="none" w:sz="0" w:space="0" w:color="auto"/>
                <w:bottom w:val="none" w:sz="0" w:space="0" w:color="auto"/>
                <w:right w:val="none" w:sz="0" w:space="0" w:color="auto"/>
              </w:divBdr>
            </w:div>
            <w:div w:id="1334070446">
              <w:marLeft w:val="0"/>
              <w:marRight w:val="0"/>
              <w:marTop w:val="0"/>
              <w:marBottom w:val="0"/>
              <w:divBdr>
                <w:top w:val="none" w:sz="0" w:space="0" w:color="auto"/>
                <w:left w:val="none" w:sz="0" w:space="0" w:color="auto"/>
                <w:bottom w:val="none" w:sz="0" w:space="0" w:color="auto"/>
                <w:right w:val="none" w:sz="0" w:space="0" w:color="auto"/>
              </w:divBdr>
            </w:div>
            <w:div w:id="1437554409">
              <w:marLeft w:val="0"/>
              <w:marRight w:val="0"/>
              <w:marTop w:val="0"/>
              <w:marBottom w:val="0"/>
              <w:divBdr>
                <w:top w:val="none" w:sz="0" w:space="0" w:color="auto"/>
                <w:left w:val="none" w:sz="0" w:space="0" w:color="auto"/>
                <w:bottom w:val="none" w:sz="0" w:space="0" w:color="auto"/>
                <w:right w:val="none" w:sz="0" w:space="0" w:color="auto"/>
              </w:divBdr>
            </w:div>
            <w:div w:id="1531331363">
              <w:marLeft w:val="0"/>
              <w:marRight w:val="0"/>
              <w:marTop w:val="0"/>
              <w:marBottom w:val="0"/>
              <w:divBdr>
                <w:top w:val="none" w:sz="0" w:space="0" w:color="auto"/>
                <w:left w:val="none" w:sz="0" w:space="0" w:color="auto"/>
                <w:bottom w:val="none" w:sz="0" w:space="0" w:color="auto"/>
                <w:right w:val="none" w:sz="0" w:space="0" w:color="auto"/>
              </w:divBdr>
            </w:div>
            <w:div w:id="1597978409">
              <w:marLeft w:val="0"/>
              <w:marRight w:val="0"/>
              <w:marTop w:val="0"/>
              <w:marBottom w:val="0"/>
              <w:divBdr>
                <w:top w:val="none" w:sz="0" w:space="0" w:color="auto"/>
                <w:left w:val="none" w:sz="0" w:space="0" w:color="auto"/>
                <w:bottom w:val="none" w:sz="0" w:space="0" w:color="auto"/>
                <w:right w:val="none" w:sz="0" w:space="0" w:color="auto"/>
              </w:divBdr>
            </w:div>
            <w:div w:id="1861040518">
              <w:marLeft w:val="0"/>
              <w:marRight w:val="0"/>
              <w:marTop w:val="0"/>
              <w:marBottom w:val="0"/>
              <w:divBdr>
                <w:top w:val="none" w:sz="0" w:space="0" w:color="auto"/>
                <w:left w:val="none" w:sz="0" w:space="0" w:color="auto"/>
                <w:bottom w:val="none" w:sz="0" w:space="0" w:color="auto"/>
                <w:right w:val="none" w:sz="0" w:space="0" w:color="auto"/>
              </w:divBdr>
            </w:div>
            <w:div w:id="194125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024042">
      <w:bodyDiv w:val="1"/>
      <w:marLeft w:val="0"/>
      <w:marRight w:val="0"/>
      <w:marTop w:val="0"/>
      <w:marBottom w:val="0"/>
      <w:divBdr>
        <w:top w:val="none" w:sz="0" w:space="0" w:color="auto"/>
        <w:left w:val="none" w:sz="0" w:space="0" w:color="auto"/>
        <w:bottom w:val="none" w:sz="0" w:space="0" w:color="auto"/>
        <w:right w:val="none" w:sz="0" w:space="0" w:color="auto"/>
      </w:divBdr>
      <w:divsChild>
        <w:div w:id="1871215781">
          <w:marLeft w:val="0"/>
          <w:marRight w:val="0"/>
          <w:marTop w:val="0"/>
          <w:marBottom w:val="0"/>
          <w:divBdr>
            <w:top w:val="none" w:sz="0" w:space="0" w:color="auto"/>
            <w:left w:val="none" w:sz="0" w:space="0" w:color="auto"/>
            <w:bottom w:val="none" w:sz="0" w:space="0" w:color="auto"/>
            <w:right w:val="none" w:sz="0" w:space="0" w:color="auto"/>
          </w:divBdr>
          <w:divsChild>
            <w:div w:id="100501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549790">
      <w:bodyDiv w:val="1"/>
      <w:marLeft w:val="0"/>
      <w:marRight w:val="0"/>
      <w:marTop w:val="0"/>
      <w:marBottom w:val="0"/>
      <w:divBdr>
        <w:top w:val="none" w:sz="0" w:space="0" w:color="auto"/>
        <w:left w:val="none" w:sz="0" w:space="0" w:color="auto"/>
        <w:bottom w:val="none" w:sz="0" w:space="0" w:color="auto"/>
        <w:right w:val="none" w:sz="0" w:space="0" w:color="auto"/>
      </w:divBdr>
    </w:div>
    <w:div w:id="1898931224">
      <w:bodyDiv w:val="1"/>
      <w:marLeft w:val="0"/>
      <w:marRight w:val="0"/>
      <w:marTop w:val="0"/>
      <w:marBottom w:val="0"/>
      <w:divBdr>
        <w:top w:val="none" w:sz="0" w:space="0" w:color="auto"/>
        <w:left w:val="none" w:sz="0" w:space="0" w:color="auto"/>
        <w:bottom w:val="none" w:sz="0" w:space="0" w:color="auto"/>
        <w:right w:val="none" w:sz="0" w:space="0" w:color="auto"/>
      </w:divBdr>
    </w:div>
    <w:div w:id="1921863085">
      <w:bodyDiv w:val="1"/>
      <w:marLeft w:val="0"/>
      <w:marRight w:val="0"/>
      <w:marTop w:val="0"/>
      <w:marBottom w:val="0"/>
      <w:divBdr>
        <w:top w:val="none" w:sz="0" w:space="0" w:color="auto"/>
        <w:left w:val="none" w:sz="0" w:space="0" w:color="auto"/>
        <w:bottom w:val="none" w:sz="0" w:space="0" w:color="auto"/>
        <w:right w:val="none" w:sz="0" w:space="0" w:color="auto"/>
      </w:divBdr>
    </w:div>
    <w:div w:id="1983121858">
      <w:bodyDiv w:val="1"/>
      <w:marLeft w:val="0"/>
      <w:marRight w:val="0"/>
      <w:marTop w:val="0"/>
      <w:marBottom w:val="0"/>
      <w:divBdr>
        <w:top w:val="none" w:sz="0" w:space="0" w:color="auto"/>
        <w:left w:val="none" w:sz="0" w:space="0" w:color="auto"/>
        <w:bottom w:val="none" w:sz="0" w:space="0" w:color="auto"/>
        <w:right w:val="none" w:sz="0" w:space="0" w:color="auto"/>
      </w:divBdr>
      <w:divsChild>
        <w:div w:id="371349657">
          <w:marLeft w:val="720"/>
          <w:marRight w:val="0"/>
          <w:marTop w:val="0"/>
          <w:marBottom w:val="0"/>
          <w:divBdr>
            <w:top w:val="none" w:sz="0" w:space="0" w:color="auto"/>
            <w:left w:val="none" w:sz="0" w:space="0" w:color="auto"/>
            <w:bottom w:val="none" w:sz="0" w:space="0" w:color="auto"/>
            <w:right w:val="none" w:sz="0" w:space="0" w:color="auto"/>
          </w:divBdr>
        </w:div>
      </w:divsChild>
    </w:div>
    <w:div w:id="2031908031">
      <w:bodyDiv w:val="1"/>
      <w:marLeft w:val="0"/>
      <w:marRight w:val="0"/>
      <w:marTop w:val="0"/>
      <w:marBottom w:val="0"/>
      <w:divBdr>
        <w:top w:val="none" w:sz="0" w:space="0" w:color="auto"/>
        <w:left w:val="none" w:sz="0" w:space="0" w:color="auto"/>
        <w:bottom w:val="none" w:sz="0" w:space="0" w:color="auto"/>
        <w:right w:val="none" w:sz="0" w:space="0" w:color="auto"/>
      </w:divBdr>
      <w:divsChild>
        <w:div w:id="1498618364">
          <w:marLeft w:val="0"/>
          <w:marRight w:val="0"/>
          <w:marTop w:val="0"/>
          <w:marBottom w:val="0"/>
          <w:divBdr>
            <w:top w:val="none" w:sz="0" w:space="0" w:color="auto"/>
            <w:left w:val="none" w:sz="0" w:space="0" w:color="auto"/>
            <w:bottom w:val="none" w:sz="0" w:space="0" w:color="auto"/>
            <w:right w:val="none" w:sz="0" w:space="0" w:color="auto"/>
          </w:divBdr>
          <w:divsChild>
            <w:div w:id="128996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147926">
      <w:bodyDiv w:val="1"/>
      <w:marLeft w:val="0"/>
      <w:marRight w:val="0"/>
      <w:marTop w:val="0"/>
      <w:marBottom w:val="0"/>
      <w:divBdr>
        <w:top w:val="none" w:sz="0" w:space="0" w:color="auto"/>
        <w:left w:val="none" w:sz="0" w:space="0" w:color="auto"/>
        <w:bottom w:val="none" w:sz="0" w:space="0" w:color="auto"/>
        <w:right w:val="none" w:sz="0" w:space="0" w:color="auto"/>
      </w:divBdr>
      <w:divsChild>
        <w:div w:id="1063600269">
          <w:marLeft w:val="720"/>
          <w:marRight w:val="0"/>
          <w:marTop w:val="0"/>
          <w:marBottom w:val="0"/>
          <w:divBdr>
            <w:top w:val="none" w:sz="0" w:space="0" w:color="auto"/>
            <w:left w:val="none" w:sz="0" w:space="0" w:color="auto"/>
            <w:bottom w:val="none" w:sz="0" w:space="0" w:color="auto"/>
            <w:right w:val="none" w:sz="0" w:space="0" w:color="auto"/>
          </w:divBdr>
        </w:div>
      </w:divsChild>
    </w:div>
    <w:div w:id="2115249948">
      <w:bodyDiv w:val="1"/>
      <w:marLeft w:val="0"/>
      <w:marRight w:val="0"/>
      <w:marTop w:val="0"/>
      <w:marBottom w:val="0"/>
      <w:divBdr>
        <w:top w:val="none" w:sz="0" w:space="0" w:color="auto"/>
        <w:left w:val="none" w:sz="0" w:space="0" w:color="auto"/>
        <w:bottom w:val="none" w:sz="0" w:space="0" w:color="auto"/>
        <w:right w:val="none" w:sz="0" w:space="0" w:color="auto"/>
      </w:divBdr>
      <w:divsChild>
        <w:div w:id="1048140706">
          <w:marLeft w:val="0"/>
          <w:marRight w:val="0"/>
          <w:marTop w:val="0"/>
          <w:marBottom w:val="0"/>
          <w:divBdr>
            <w:top w:val="none" w:sz="0" w:space="0" w:color="auto"/>
            <w:left w:val="none" w:sz="0" w:space="0" w:color="auto"/>
            <w:bottom w:val="none" w:sz="0" w:space="0" w:color="auto"/>
            <w:right w:val="none" w:sz="0" w:space="0" w:color="auto"/>
          </w:divBdr>
          <w:divsChild>
            <w:div w:id="236284242">
              <w:marLeft w:val="0"/>
              <w:marRight w:val="0"/>
              <w:marTop w:val="0"/>
              <w:marBottom w:val="0"/>
              <w:divBdr>
                <w:top w:val="none" w:sz="0" w:space="0" w:color="auto"/>
                <w:left w:val="none" w:sz="0" w:space="0" w:color="auto"/>
                <w:bottom w:val="none" w:sz="0" w:space="0" w:color="auto"/>
                <w:right w:val="none" w:sz="0" w:space="0" w:color="auto"/>
              </w:divBdr>
            </w:div>
            <w:div w:id="454832243">
              <w:marLeft w:val="0"/>
              <w:marRight w:val="0"/>
              <w:marTop w:val="0"/>
              <w:marBottom w:val="0"/>
              <w:divBdr>
                <w:top w:val="none" w:sz="0" w:space="0" w:color="auto"/>
                <w:left w:val="none" w:sz="0" w:space="0" w:color="auto"/>
                <w:bottom w:val="none" w:sz="0" w:space="0" w:color="auto"/>
                <w:right w:val="none" w:sz="0" w:space="0" w:color="auto"/>
              </w:divBdr>
            </w:div>
            <w:div w:id="555315030">
              <w:marLeft w:val="0"/>
              <w:marRight w:val="0"/>
              <w:marTop w:val="0"/>
              <w:marBottom w:val="0"/>
              <w:divBdr>
                <w:top w:val="none" w:sz="0" w:space="0" w:color="auto"/>
                <w:left w:val="none" w:sz="0" w:space="0" w:color="auto"/>
                <w:bottom w:val="none" w:sz="0" w:space="0" w:color="auto"/>
                <w:right w:val="none" w:sz="0" w:space="0" w:color="auto"/>
              </w:divBdr>
            </w:div>
            <w:div w:id="603734080">
              <w:marLeft w:val="0"/>
              <w:marRight w:val="0"/>
              <w:marTop w:val="0"/>
              <w:marBottom w:val="0"/>
              <w:divBdr>
                <w:top w:val="none" w:sz="0" w:space="0" w:color="auto"/>
                <w:left w:val="none" w:sz="0" w:space="0" w:color="auto"/>
                <w:bottom w:val="none" w:sz="0" w:space="0" w:color="auto"/>
                <w:right w:val="none" w:sz="0" w:space="0" w:color="auto"/>
              </w:divBdr>
            </w:div>
            <w:div w:id="621544494">
              <w:marLeft w:val="0"/>
              <w:marRight w:val="0"/>
              <w:marTop w:val="0"/>
              <w:marBottom w:val="0"/>
              <w:divBdr>
                <w:top w:val="none" w:sz="0" w:space="0" w:color="auto"/>
                <w:left w:val="none" w:sz="0" w:space="0" w:color="auto"/>
                <w:bottom w:val="none" w:sz="0" w:space="0" w:color="auto"/>
                <w:right w:val="none" w:sz="0" w:space="0" w:color="auto"/>
              </w:divBdr>
            </w:div>
            <w:div w:id="729424766">
              <w:marLeft w:val="0"/>
              <w:marRight w:val="0"/>
              <w:marTop w:val="0"/>
              <w:marBottom w:val="0"/>
              <w:divBdr>
                <w:top w:val="none" w:sz="0" w:space="0" w:color="auto"/>
                <w:left w:val="none" w:sz="0" w:space="0" w:color="auto"/>
                <w:bottom w:val="none" w:sz="0" w:space="0" w:color="auto"/>
                <w:right w:val="none" w:sz="0" w:space="0" w:color="auto"/>
              </w:divBdr>
            </w:div>
            <w:div w:id="740062261">
              <w:marLeft w:val="0"/>
              <w:marRight w:val="0"/>
              <w:marTop w:val="0"/>
              <w:marBottom w:val="0"/>
              <w:divBdr>
                <w:top w:val="none" w:sz="0" w:space="0" w:color="auto"/>
                <w:left w:val="none" w:sz="0" w:space="0" w:color="auto"/>
                <w:bottom w:val="none" w:sz="0" w:space="0" w:color="auto"/>
                <w:right w:val="none" w:sz="0" w:space="0" w:color="auto"/>
              </w:divBdr>
            </w:div>
            <w:div w:id="1144784372">
              <w:marLeft w:val="0"/>
              <w:marRight w:val="0"/>
              <w:marTop w:val="0"/>
              <w:marBottom w:val="0"/>
              <w:divBdr>
                <w:top w:val="none" w:sz="0" w:space="0" w:color="auto"/>
                <w:left w:val="none" w:sz="0" w:space="0" w:color="auto"/>
                <w:bottom w:val="none" w:sz="0" w:space="0" w:color="auto"/>
                <w:right w:val="none" w:sz="0" w:space="0" w:color="auto"/>
              </w:divBdr>
            </w:div>
            <w:div w:id="1220896608">
              <w:marLeft w:val="0"/>
              <w:marRight w:val="0"/>
              <w:marTop w:val="0"/>
              <w:marBottom w:val="0"/>
              <w:divBdr>
                <w:top w:val="none" w:sz="0" w:space="0" w:color="auto"/>
                <w:left w:val="none" w:sz="0" w:space="0" w:color="auto"/>
                <w:bottom w:val="none" w:sz="0" w:space="0" w:color="auto"/>
                <w:right w:val="none" w:sz="0" w:space="0" w:color="auto"/>
              </w:divBdr>
            </w:div>
            <w:div w:id="1414474883">
              <w:marLeft w:val="0"/>
              <w:marRight w:val="0"/>
              <w:marTop w:val="0"/>
              <w:marBottom w:val="0"/>
              <w:divBdr>
                <w:top w:val="none" w:sz="0" w:space="0" w:color="auto"/>
                <w:left w:val="none" w:sz="0" w:space="0" w:color="auto"/>
                <w:bottom w:val="none" w:sz="0" w:space="0" w:color="auto"/>
                <w:right w:val="none" w:sz="0" w:space="0" w:color="auto"/>
              </w:divBdr>
            </w:div>
            <w:div w:id="1550847859">
              <w:marLeft w:val="0"/>
              <w:marRight w:val="0"/>
              <w:marTop w:val="0"/>
              <w:marBottom w:val="0"/>
              <w:divBdr>
                <w:top w:val="none" w:sz="0" w:space="0" w:color="auto"/>
                <w:left w:val="none" w:sz="0" w:space="0" w:color="auto"/>
                <w:bottom w:val="none" w:sz="0" w:space="0" w:color="auto"/>
                <w:right w:val="none" w:sz="0" w:space="0" w:color="auto"/>
              </w:divBdr>
            </w:div>
            <w:div w:id="1573739260">
              <w:marLeft w:val="0"/>
              <w:marRight w:val="0"/>
              <w:marTop w:val="0"/>
              <w:marBottom w:val="0"/>
              <w:divBdr>
                <w:top w:val="none" w:sz="0" w:space="0" w:color="auto"/>
                <w:left w:val="none" w:sz="0" w:space="0" w:color="auto"/>
                <w:bottom w:val="none" w:sz="0" w:space="0" w:color="auto"/>
                <w:right w:val="none" w:sz="0" w:space="0" w:color="auto"/>
              </w:divBdr>
            </w:div>
            <w:div w:id="1772315539">
              <w:marLeft w:val="0"/>
              <w:marRight w:val="0"/>
              <w:marTop w:val="0"/>
              <w:marBottom w:val="0"/>
              <w:divBdr>
                <w:top w:val="none" w:sz="0" w:space="0" w:color="auto"/>
                <w:left w:val="none" w:sz="0" w:space="0" w:color="auto"/>
                <w:bottom w:val="none" w:sz="0" w:space="0" w:color="auto"/>
                <w:right w:val="none" w:sz="0" w:space="0" w:color="auto"/>
              </w:divBdr>
            </w:div>
            <w:div w:id="1825705060">
              <w:marLeft w:val="0"/>
              <w:marRight w:val="0"/>
              <w:marTop w:val="0"/>
              <w:marBottom w:val="0"/>
              <w:divBdr>
                <w:top w:val="none" w:sz="0" w:space="0" w:color="auto"/>
                <w:left w:val="none" w:sz="0" w:space="0" w:color="auto"/>
                <w:bottom w:val="none" w:sz="0" w:space="0" w:color="auto"/>
                <w:right w:val="none" w:sz="0" w:space="0" w:color="auto"/>
              </w:divBdr>
            </w:div>
            <w:div w:id="1828352336">
              <w:marLeft w:val="0"/>
              <w:marRight w:val="0"/>
              <w:marTop w:val="0"/>
              <w:marBottom w:val="0"/>
              <w:divBdr>
                <w:top w:val="none" w:sz="0" w:space="0" w:color="auto"/>
                <w:left w:val="none" w:sz="0" w:space="0" w:color="auto"/>
                <w:bottom w:val="none" w:sz="0" w:space="0" w:color="auto"/>
                <w:right w:val="none" w:sz="0" w:space="0" w:color="auto"/>
              </w:divBdr>
            </w:div>
            <w:div w:id="1847136353">
              <w:marLeft w:val="0"/>
              <w:marRight w:val="0"/>
              <w:marTop w:val="0"/>
              <w:marBottom w:val="0"/>
              <w:divBdr>
                <w:top w:val="none" w:sz="0" w:space="0" w:color="auto"/>
                <w:left w:val="none" w:sz="0" w:space="0" w:color="auto"/>
                <w:bottom w:val="none" w:sz="0" w:space="0" w:color="auto"/>
                <w:right w:val="none" w:sz="0" w:space="0" w:color="auto"/>
              </w:divBdr>
            </w:div>
            <w:div w:id="1904294619">
              <w:marLeft w:val="0"/>
              <w:marRight w:val="0"/>
              <w:marTop w:val="0"/>
              <w:marBottom w:val="0"/>
              <w:divBdr>
                <w:top w:val="none" w:sz="0" w:space="0" w:color="auto"/>
                <w:left w:val="none" w:sz="0" w:space="0" w:color="auto"/>
                <w:bottom w:val="none" w:sz="0" w:space="0" w:color="auto"/>
                <w:right w:val="none" w:sz="0" w:space="0" w:color="auto"/>
              </w:divBdr>
            </w:div>
            <w:div w:id="1940139302">
              <w:marLeft w:val="0"/>
              <w:marRight w:val="0"/>
              <w:marTop w:val="0"/>
              <w:marBottom w:val="0"/>
              <w:divBdr>
                <w:top w:val="none" w:sz="0" w:space="0" w:color="auto"/>
                <w:left w:val="none" w:sz="0" w:space="0" w:color="auto"/>
                <w:bottom w:val="none" w:sz="0" w:space="0" w:color="auto"/>
                <w:right w:val="none" w:sz="0" w:space="0" w:color="auto"/>
              </w:divBdr>
            </w:div>
            <w:div w:id="1941251564">
              <w:marLeft w:val="0"/>
              <w:marRight w:val="0"/>
              <w:marTop w:val="0"/>
              <w:marBottom w:val="0"/>
              <w:divBdr>
                <w:top w:val="none" w:sz="0" w:space="0" w:color="auto"/>
                <w:left w:val="none" w:sz="0" w:space="0" w:color="auto"/>
                <w:bottom w:val="none" w:sz="0" w:space="0" w:color="auto"/>
                <w:right w:val="none" w:sz="0" w:space="0" w:color="auto"/>
              </w:divBdr>
            </w:div>
            <w:div w:id="196804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7.jpeg"/><Relationship Id="rId47" Type="http://schemas.openxmlformats.org/officeDocument/2006/relationships/image" Target="media/image32.png"/><Relationship Id="rId63" Type="http://schemas.microsoft.com/office/2007/relationships/hdphoto" Target="media/hdphoto9.wdp"/><Relationship Id="rId68" Type="http://schemas.openxmlformats.org/officeDocument/2006/relationships/image" Target="media/image43.png"/><Relationship Id="rId84" Type="http://schemas.openxmlformats.org/officeDocument/2006/relationships/hyperlink" Target="https://docs.aws.amazon.com/awsconsolehelpdocs/index.html" TargetMode="External"/><Relationship Id="rId89" Type="http://schemas.openxmlformats.org/officeDocument/2006/relationships/hyperlink" Target="https://docs.aws.amazon.com/s3/index.html" TargetMode="External"/><Relationship Id="rId112" Type="http://schemas.openxmlformats.org/officeDocument/2006/relationships/hyperlink" Target="https://www.soapui.org/docs/" TargetMode="External"/><Relationship Id="rId16" Type="http://schemas.openxmlformats.org/officeDocument/2006/relationships/header" Target="header3.xml"/><Relationship Id="rId107" Type="http://schemas.openxmlformats.org/officeDocument/2006/relationships/hyperlink" Target="https://sass-lang.com/documentation" TargetMode="External"/><Relationship Id="rId11" Type="http://schemas.openxmlformats.org/officeDocument/2006/relationships/image" Target="media/image3.png"/><Relationship Id="rId32" Type="http://schemas.openxmlformats.org/officeDocument/2006/relationships/image" Target="media/image18.jpeg"/><Relationship Id="rId37" Type="http://schemas.openxmlformats.org/officeDocument/2006/relationships/image" Target="media/image23.jpeg"/><Relationship Id="rId53" Type="http://schemas.microsoft.com/office/2007/relationships/hdphoto" Target="media/hdphoto4.wdp"/><Relationship Id="rId58" Type="http://schemas.openxmlformats.org/officeDocument/2006/relationships/image" Target="media/image38.png"/><Relationship Id="rId74" Type="http://schemas.openxmlformats.org/officeDocument/2006/relationships/hyperlink" Target="https://aws.amazon.com/architecture/well-architected" TargetMode="External"/><Relationship Id="rId79" Type="http://schemas.openxmlformats.org/officeDocument/2006/relationships/hyperlink" Target="https://cloud.google.com/docs" TargetMode="External"/><Relationship Id="rId102" Type="http://schemas.openxmlformats.org/officeDocument/2006/relationships/hyperlink" Target="https://docs.oracle.com/javase/8/docs/technotes/guides/jdbc/" TargetMode="External"/><Relationship Id="rId5" Type="http://schemas.openxmlformats.org/officeDocument/2006/relationships/webSettings" Target="webSettings.xml"/><Relationship Id="rId90" Type="http://schemas.openxmlformats.org/officeDocument/2006/relationships/hyperlink" Target="https://docs.aws.amazon.com/glacier/index.html" TargetMode="External"/><Relationship Id="rId95" Type="http://schemas.openxmlformats.org/officeDocument/2006/relationships/hyperlink" Target="https://docs.aws.amazon.com/iam/" TargetMode="External"/><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8.jpeg"/><Relationship Id="rId48" Type="http://schemas.microsoft.com/office/2007/relationships/hdphoto" Target="media/hdphoto2.wdp"/><Relationship Id="rId64" Type="http://schemas.openxmlformats.org/officeDocument/2006/relationships/image" Target="media/image41.png"/><Relationship Id="rId69" Type="http://schemas.microsoft.com/office/2007/relationships/hdphoto" Target="media/hdphoto12.wdp"/><Relationship Id="rId113" Type="http://schemas.openxmlformats.org/officeDocument/2006/relationships/header" Target="header4.xml"/><Relationship Id="rId80" Type="http://schemas.openxmlformats.org/officeDocument/2006/relationships/hyperlink" Target="https://www.gartner.com/doc/reprints?id=1-271OE4VR&amp;ct=210802&amp;st=sb" TargetMode="External"/><Relationship Id="rId85" Type="http://schemas.openxmlformats.org/officeDocument/2006/relationships/hyperlink" Target="https://docs.aws.amazon.com/ec2/index.html" TargetMode="External"/><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image" Target="media/image19.png"/><Relationship Id="rId38" Type="http://schemas.openxmlformats.org/officeDocument/2006/relationships/image" Target="media/image24.jpeg"/><Relationship Id="rId59" Type="http://schemas.microsoft.com/office/2007/relationships/hdphoto" Target="media/hdphoto7.wdp"/><Relationship Id="rId103" Type="http://schemas.openxmlformats.org/officeDocument/2006/relationships/hyperlink" Target="https://jwt.io/introduction" TargetMode="External"/><Relationship Id="rId108" Type="http://schemas.openxmlformats.org/officeDocument/2006/relationships/hyperlink" Target="https://www.typescriptlang.org/docs/" TargetMode="External"/><Relationship Id="rId54"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hyperlink" Target="https://wa.aws.amazon.com/wellarchitected/2020-07-02T19-33-23/wat.concepts.wa-concepts.en.html" TargetMode="External"/><Relationship Id="rId91" Type="http://schemas.openxmlformats.org/officeDocument/2006/relationships/hyperlink" Target="https://docs.aws.amazon.com/rds/index.html" TargetMode="External"/><Relationship Id="rId96" Type="http://schemas.openxmlformats.org/officeDocument/2006/relationships/hyperlink" Target="https://docs.aws.amazon.com/sn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3.png"/><Relationship Id="rId57" Type="http://schemas.microsoft.com/office/2007/relationships/hdphoto" Target="media/hdphoto6.wdp"/><Relationship Id="rId106" Type="http://schemas.openxmlformats.org/officeDocument/2006/relationships/hyperlink" Target="https://developer.mozilla.org/en-US/docs/Web/CSS" TargetMode="External"/><Relationship Id="rId114" Type="http://schemas.openxmlformats.org/officeDocument/2006/relationships/header" Target="header5.xml"/><Relationship Id="rId10" Type="http://schemas.openxmlformats.org/officeDocument/2006/relationships/image" Target="media/image2.png"/><Relationship Id="rId31" Type="http://schemas.openxmlformats.org/officeDocument/2006/relationships/image" Target="media/image17.jpeg"/><Relationship Id="rId44" Type="http://schemas.openxmlformats.org/officeDocument/2006/relationships/image" Target="media/image29.jpeg"/><Relationship Id="rId52" Type="http://schemas.openxmlformats.org/officeDocument/2006/relationships/image" Target="media/image35.png"/><Relationship Id="rId60" Type="http://schemas.openxmlformats.org/officeDocument/2006/relationships/image" Target="media/image39.png"/><Relationship Id="rId65" Type="http://schemas.microsoft.com/office/2007/relationships/hdphoto" Target="media/hdphoto10.wdp"/><Relationship Id="rId73" Type="http://schemas.openxmlformats.org/officeDocument/2006/relationships/hyperlink" Target="https://docs.aws.amazon.com/" TargetMode="External"/><Relationship Id="rId78" Type="http://schemas.openxmlformats.org/officeDocument/2006/relationships/hyperlink" Target="https://docs.microsoft.com/en-us/azure" TargetMode="External"/><Relationship Id="rId81" Type="http://schemas.openxmlformats.org/officeDocument/2006/relationships/hyperlink" Target="https://www.amazonaws.cn/en/products/" TargetMode="External"/><Relationship Id="rId86" Type="http://schemas.openxmlformats.org/officeDocument/2006/relationships/hyperlink" Target="https://docs.aws.amazon.com/vpc/index.html" TargetMode="External"/><Relationship Id="rId94" Type="http://schemas.openxmlformats.org/officeDocument/2006/relationships/hyperlink" Target="https://docs.aws.amazon.com/cloudwatch/index.html" TargetMode="External"/><Relationship Id="rId99" Type="http://schemas.openxmlformats.org/officeDocument/2006/relationships/hyperlink" Target="https://docs.snowme34.com/en/latest/reference/network/osi-model.html" TargetMode="External"/><Relationship Id="rId101" Type="http://schemas.openxmlformats.org/officeDocument/2006/relationships/hyperlink" Target="https://www.json.org/json-en.html" TargetMode="Externa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footer" Target="footer1.xml"/><Relationship Id="rId18" Type="http://schemas.openxmlformats.org/officeDocument/2006/relationships/image" Target="media/image4.png"/><Relationship Id="rId39" Type="http://schemas.openxmlformats.org/officeDocument/2006/relationships/image" Target="media/image25.png"/><Relationship Id="rId109" Type="http://schemas.openxmlformats.org/officeDocument/2006/relationships/hyperlink" Target="https://github.com/verak13/Arena" TargetMode="External"/><Relationship Id="rId34" Type="http://schemas.openxmlformats.org/officeDocument/2006/relationships/image" Target="media/image20.png"/><Relationship Id="rId50" Type="http://schemas.microsoft.com/office/2007/relationships/hdphoto" Target="media/hdphoto3.wdp"/><Relationship Id="rId55" Type="http://schemas.microsoft.com/office/2007/relationships/hdphoto" Target="media/hdphoto5.wdp"/><Relationship Id="rId76" Type="http://schemas.openxmlformats.org/officeDocument/2006/relationships/hyperlink" Target="https://aws.amazon.com/free" TargetMode="External"/><Relationship Id="rId97" Type="http://schemas.openxmlformats.org/officeDocument/2006/relationships/hyperlink" Target="https://www.youtube.com/watch?v=fpxDGU2KdkA" TargetMode="External"/><Relationship Id="rId104" Type="http://schemas.openxmlformats.org/officeDocument/2006/relationships/hyperlink" Target="https://cloud.spring.io/spring-cloud-aws/spring-cloud-aws.html" TargetMode="External"/><Relationship Id="rId7" Type="http://schemas.openxmlformats.org/officeDocument/2006/relationships/endnotes" Target="endnotes.xml"/><Relationship Id="rId71" Type="http://schemas.microsoft.com/office/2007/relationships/hdphoto" Target="media/hdphoto13.wdp"/><Relationship Id="rId92" Type="http://schemas.openxmlformats.org/officeDocument/2006/relationships/hyperlink" Target="https://aws.amazon.com/route53/what-is-dns/" TargetMode="External"/><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microsoft.com/office/2007/relationships/hdphoto" Target="media/hdphoto1.wdp"/><Relationship Id="rId45" Type="http://schemas.openxmlformats.org/officeDocument/2006/relationships/image" Target="media/image30.jpeg"/><Relationship Id="rId66" Type="http://schemas.openxmlformats.org/officeDocument/2006/relationships/image" Target="media/image42.png"/><Relationship Id="rId87" Type="http://schemas.openxmlformats.org/officeDocument/2006/relationships/hyperlink" Target="https://docs.aws.amazon.com/elastic-beanstalk/index.html" TargetMode="External"/><Relationship Id="rId110" Type="http://schemas.openxmlformats.org/officeDocument/2006/relationships/hyperlink" Target="https://maven.apache.org/guides/" TargetMode="External"/><Relationship Id="rId115" Type="http://schemas.openxmlformats.org/officeDocument/2006/relationships/fontTable" Target="fontTable.xml"/><Relationship Id="rId61" Type="http://schemas.microsoft.com/office/2007/relationships/hdphoto" Target="media/hdphoto8.wdp"/><Relationship Id="rId82" Type="http://schemas.openxmlformats.org/officeDocument/2006/relationships/hyperlink" Target="https://docs.spring.io/spring-framework/docs/current/reference/html/" TargetMode="External"/><Relationship Id="rId19" Type="http://schemas.openxmlformats.org/officeDocument/2006/relationships/image" Target="media/image5.png"/><Relationship Id="rId14" Type="http://schemas.openxmlformats.org/officeDocument/2006/relationships/footer" Target="footer2.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37.png"/><Relationship Id="rId77" Type="http://schemas.openxmlformats.org/officeDocument/2006/relationships/hyperlink" Target="https://aws.amazon.com/about-aws/global-infrastructure" TargetMode="External"/><Relationship Id="rId100" Type="http://schemas.openxmlformats.org/officeDocument/2006/relationships/hyperlink" Target="https://www.mulesoft.com/resources/api/what-is-rest-api-design" TargetMode="External"/><Relationship Id="rId105" Type="http://schemas.openxmlformats.org/officeDocument/2006/relationships/hyperlink" Target="https://devdocs.io/html/" TargetMode="External"/><Relationship Id="rId8" Type="http://schemas.openxmlformats.org/officeDocument/2006/relationships/image" Target="media/image1.wmf"/><Relationship Id="rId51" Type="http://schemas.openxmlformats.org/officeDocument/2006/relationships/image" Target="media/image34.png"/><Relationship Id="rId72" Type="http://schemas.openxmlformats.org/officeDocument/2006/relationships/hyperlink" Target="https://httpwg.org/specs/" TargetMode="External"/><Relationship Id="rId93" Type="http://schemas.openxmlformats.org/officeDocument/2006/relationships/hyperlink" Target="https://docs.aws.amazon.com/elasticloadbalancing/index.html" TargetMode="External"/><Relationship Id="rId98" Type="http://schemas.openxmlformats.org/officeDocument/2006/relationships/hyperlink" Target="https://docs.microsoft.com/en-us/troubleshoot/windows-server/remote/understanding-remote-desktop-protocol" TargetMode="External"/><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31.jpeg"/><Relationship Id="rId67" Type="http://schemas.microsoft.com/office/2007/relationships/hdphoto" Target="media/hdphoto11.wdp"/><Relationship Id="rId11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6.jpeg"/><Relationship Id="rId62" Type="http://schemas.openxmlformats.org/officeDocument/2006/relationships/image" Target="media/image40.png"/><Relationship Id="rId83" Type="http://schemas.openxmlformats.org/officeDocument/2006/relationships/hyperlink" Target="https://angular.io/docs" TargetMode="External"/><Relationship Id="rId88" Type="http://schemas.openxmlformats.org/officeDocument/2006/relationships/hyperlink" Target="https://docs.aws.amazon.com/autoscaling/index.html" TargetMode="External"/><Relationship Id="rId111" Type="http://schemas.openxmlformats.org/officeDocument/2006/relationships/hyperlink" Target="https://www.postgresql.org/docs/9.1/mvcc.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73C8D-6672-424A-B706-B98ADAC57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54</Pages>
  <Words>9897</Words>
  <Characters>56415</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Portal predstavlja web aplikaciju koja obezbeđuje bazične servise kao što su personalizacija, jedinstvena prijava na sistem i</vt:lpstr>
    </vt:vector>
  </TitlesOfParts>
  <Company>B</Company>
  <LinksUpToDate>false</LinksUpToDate>
  <CharactersWithSpaces>66180</CharactersWithSpaces>
  <SharedDoc>false</SharedDoc>
  <HLinks>
    <vt:vector size="876" baseType="variant">
      <vt:variant>
        <vt:i4>983040</vt:i4>
      </vt:variant>
      <vt:variant>
        <vt:i4>543</vt:i4>
      </vt:variant>
      <vt:variant>
        <vt:i4>0</vt:i4>
      </vt:variant>
      <vt:variant>
        <vt:i4>5</vt:i4>
      </vt:variant>
      <vt:variant>
        <vt:lpwstr>https://docs.snowme34.com/en/latest/reference/network/osi-model.html</vt:lpwstr>
      </vt:variant>
      <vt:variant>
        <vt:lpwstr/>
      </vt:variant>
      <vt:variant>
        <vt:i4>5832711</vt:i4>
      </vt:variant>
      <vt:variant>
        <vt:i4>540</vt:i4>
      </vt:variant>
      <vt:variant>
        <vt:i4>0</vt:i4>
      </vt:variant>
      <vt:variant>
        <vt:i4>5</vt:i4>
      </vt:variant>
      <vt:variant>
        <vt:lpwstr>https://docs.microsoft.com/en-us/troubleshoot/windows-server/remote/understanding-remote-desktop-protocol</vt:lpwstr>
      </vt:variant>
      <vt:variant>
        <vt:lpwstr/>
      </vt:variant>
      <vt:variant>
        <vt:i4>786520</vt:i4>
      </vt:variant>
      <vt:variant>
        <vt:i4>537</vt:i4>
      </vt:variant>
      <vt:variant>
        <vt:i4>0</vt:i4>
      </vt:variant>
      <vt:variant>
        <vt:i4>5</vt:i4>
      </vt:variant>
      <vt:variant>
        <vt:lpwstr>https://www.typescriptlang.org/docs/</vt:lpwstr>
      </vt:variant>
      <vt:variant>
        <vt:lpwstr/>
      </vt:variant>
      <vt:variant>
        <vt:i4>8323177</vt:i4>
      </vt:variant>
      <vt:variant>
        <vt:i4>534</vt:i4>
      </vt:variant>
      <vt:variant>
        <vt:i4>0</vt:i4>
      </vt:variant>
      <vt:variant>
        <vt:i4>5</vt:i4>
      </vt:variant>
      <vt:variant>
        <vt:lpwstr>https://sass-lang.com/documentation</vt:lpwstr>
      </vt:variant>
      <vt:variant>
        <vt:lpwstr/>
      </vt:variant>
      <vt:variant>
        <vt:i4>65540</vt:i4>
      </vt:variant>
      <vt:variant>
        <vt:i4>531</vt:i4>
      </vt:variant>
      <vt:variant>
        <vt:i4>0</vt:i4>
      </vt:variant>
      <vt:variant>
        <vt:i4>5</vt:i4>
      </vt:variant>
      <vt:variant>
        <vt:lpwstr>https://developer.mozilla.org/en-US/docs/Web/CSS</vt:lpwstr>
      </vt:variant>
      <vt:variant>
        <vt:lpwstr/>
      </vt:variant>
      <vt:variant>
        <vt:i4>1572880</vt:i4>
      </vt:variant>
      <vt:variant>
        <vt:i4>528</vt:i4>
      </vt:variant>
      <vt:variant>
        <vt:i4>0</vt:i4>
      </vt:variant>
      <vt:variant>
        <vt:i4>5</vt:i4>
      </vt:variant>
      <vt:variant>
        <vt:lpwstr>https://devdocs.io/html/</vt:lpwstr>
      </vt:variant>
      <vt:variant>
        <vt:lpwstr/>
      </vt:variant>
      <vt:variant>
        <vt:i4>3866730</vt:i4>
      </vt:variant>
      <vt:variant>
        <vt:i4>525</vt:i4>
      </vt:variant>
      <vt:variant>
        <vt:i4>0</vt:i4>
      </vt:variant>
      <vt:variant>
        <vt:i4>5</vt:i4>
      </vt:variant>
      <vt:variant>
        <vt:lpwstr>https://jwt.io/introduction</vt:lpwstr>
      </vt:variant>
      <vt:variant>
        <vt:lpwstr/>
      </vt:variant>
      <vt:variant>
        <vt:i4>1638493</vt:i4>
      </vt:variant>
      <vt:variant>
        <vt:i4>522</vt:i4>
      </vt:variant>
      <vt:variant>
        <vt:i4>0</vt:i4>
      </vt:variant>
      <vt:variant>
        <vt:i4>5</vt:i4>
      </vt:variant>
      <vt:variant>
        <vt:lpwstr>https://docs.oracle.com/javase/8/docs/technotes/guides/jdbc/</vt:lpwstr>
      </vt:variant>
      <vt:variant>
        <vt:lpwstr/>
      </vt:variant>
      <vt:variant>
        <vt:i4>1966100</vt:i4>
      </vt:variant>
      <vt:variant>
        <vt:i4>519</vt:i4>
      </vt:variant>
      <vt:variant>
        <vt:i4>0</vt:i4>
      </vt:variant>
      <vt:variant>
        <vt:i4>5</vt:i4>
      </vt:variant>
      <vt:variant>
        <vt:lpwstr>https://www.json.org/json-en.html</vt:lpwstr>
      </vt:variant>
      <vt:variant>
        <vt:lpwstr/>
      </vt:variant>
      <vt:variant>
        <vt:i4>7995494</vt:i4>
      </vt:variant>
      <vt:variant>
        <vt:i4>516</vt:i4>
      </vt:variant>
      <vt:variant>
        <vt:i4>0</vt:i4>
      </vt:variant>
      <vt:variant>
        <vt:i4>5</vt:i4>
      </vt:variant>
      <vt:variant>
        <vt:lpwstr>https://www.mulesoft.com/resources/api/what-is-rest-api-design</vt:lpwstr>
      </vt:variant>
      <vt:variant>
        <vt:lpwstr/>
      </vt:variant>
      <vt:variant>
        <vt:i4>2949161</vt:i4>
      </vt:variant>
      <vt:variant>
        <vt:i4>513</vt:i4>
      </vt:variant>
      <vt:variant>
        <vt:i4>0</vt:i4>
      </vt:variant>
      <vt:variant>
        <vt:i4>5</vt:i4>
      </vt:variant>
      <vt:variant>
        <vt:lpwstr>https://cloud.spring.io/spring-cloud-aws/spring-cloud-aws.html</vt:lpwstr>
      </vt:variant>
      <vt:variant>
        <vt:lpwstr/>
      </vt:variant>
      <vt:variant>
        <vt:i4>2162784</vt:i4>
      </vt:variant>
      <vt:variant>
        <vt:i4>510</vt:i4>
      </vt:variant>
      <vt:variant>
        <vt:i4>0</vt:i4>
      </vt:variant>
      <vt:variant>
        <vt:i4>5</vt:i4>
      </vt:variant>
      <vt:variant>
        <vt:lpwstr>https://spring.io/projects</vt:lpwstr>
      </vt:variant>
      <vt:variant>
        <vt:lpwstr/>
      </vt:variant>
      <vt:variant>
        <vt:i4>4063328</vt:i4>
      </vt:variant>
      <vt:variant>
        <vt:i4>507</vt:i4>
      </vt:variant>
      <vt:variant>
        <vt:i4>0</vt:i4>
      </vt:variant>
      <vt:variant>
        <vt:i4>5</vt:i4>
      </vt:variant>
      <vt:variant>
        <vt:lpwstr>https://www.youtube.com/watch?v=fpxDGU2KdkA</vt:lpwstr>
      </vt:variant>
      <vt:variant>
        <vt:lpwstr/>
      </vt:variant>
      <vt:variant>
        <vt:i4>6225991</vt:i4>
      </vt:variant>
      <vt:variant>
        <vt:i4>504</vt:i4>
      </vt:variant>
      <vt:variant>
        <vt:i4>0</vt:i4>
      </vt:variant>
      <vt:variant>
        <vt:i4>5</vt:i4>
      </vt:variant>
      <vt:variant>
        <vt:lpwstr>https://docs.aws.amazon.com/sns/</vt:lpwstr>
      </vt:variant>
      <vt:variant>
        <vt:lpwstr/>
      </vt:variant>
      <vt:variant>
        <vt:i4>5242947</vt:i4>
      </vt:variant>
      <vt:variant>
        <vt:i4>501</vt:i4>
      </vt:variant>
      <vt:variant>
        <vt:i4>0</vt:i4>
      </vt:variant>
      <vt:variant>
        <vt:i4>5</vt:i4>
      </vt:variant>
      <vt:variant>
        <vt:lpwstr>https://docs.aws.amazon.com/iam/</vt:lpwstr>
      </vt:variant>
      <vt:variant>
        <vt:lpwstr/>
      </vt:variant>
      <vt:variant>
        <vt:i4>1835091</vt:i4>
      </vt:variant>
      <vt:variant>
        <vt:i4>498</vt:i4>
      </vt:variant>
      <vt:variant>
        <vt:i4>0</vt:i4>
      </vt:variant>
      <vt:variant>
        <vt:i4>5</vt:i4>
      </vt:variant>
      <vt:variant>
        <vt:lpwstr>https://docs.aws.amazon.com/cloudwatch/index.html</vt:lpwstr>
      </vt:variant>
      <vt:variant>
        <vt:lpwstr/>
      </vt:variant>
      <vt:variant>
        <vt:i4>8060972</vt:i4>
      </vt:variant>
      <vt:variant>
        <vt:i4>495</vt:i4>
      </vt:variant>
      <vt:variant>
        <vt:i4>0</vt:i4>
      </vt:variant>
      <vt:variant>
        <vt:i4>5</vt:i4>
      </vt:variant>
      <vt:variant>
        <vt:lpwstr>https://docs.aws.amazon.com/elasticloadbalancing/index.html</vt:lpwstr>
      </vt:variant>
      <vt:variant>
        <vt:lpwstr/>
      </vt:variant>
      <vt:variant>
        <vt:i4>3211364</vt:i4>
      </vt:variant>
      <vt:variant>
        <vt:i4>492</vt:i4>
      </vt:variant>
      <vt:variant>
        <vt:i4>0</vt:i4>
      </vt:variant>
      <vt:variant>
        <vt:i4>5</vt:i4>
      </vt:variant>
      <vt:variant>
        <vt:lpwstr>https://aws.amazon.com/route53/what-is-dns/</vt:lpwstr>
      </vt:variant>
      <vt:variant>
        <vt:lpwstr/>
      </vt:variant>
      <vt:variant>
        <vt:i4>6815798</vt:i4>
      </vt:variant>
      <vt:variant>
        <vt:i4>489</vt:i4>
      </vt:variant>
      <vt:variant>
        <vt:i4>0</vt:i4>
      </vt:variant>
      <vt:variant>
        <vt:i4>5</vt:i4>
      </vt:variant>
      <vt:variant>
        <vt:lpwstr>https://docs.aws.amazon.com/rds/index.html</vt:lpwstr>
      </vt:variant>
      <vt:variant>
        <vt:lpwstr/>
      </vt:variant>
      <vt:variant>
        <vt:i4>6684714</vt:i4>
      </vt:variant>
      <vt:variant>
        <vt:i4>486</vt:i4>
      </vt:variant>
      <vt:variant>
        <vt:i4>0</vt:i4>
      </vt:variant>
      <vt:variant>
        <vt:i4>5</vt:i4>
      </vt:variant>
      <vt:variant>
        <vt:lpwstr>https://docs.aws.amazon.com/glacier/index.html</vt:lpwstr>
      </vt:variant>
      <vt:variant>
        <vt:lpwstr/>
      </vt:variant>
      <vt:variant>
        <vt:i4>6094922</vt:i4>
      </vt:variant>
      <vt:variant>
        <vt:i4>483</vt:i4>
      </vt:variant>
      <vt:variant>
        <vt:i4>0</vt:i4>
      </vt:variant>
      <vt:variant>
        <vt:i4>5</vt:i4>
      </vt:variant>
      <vt:variant>
        <vt:lpwstr>https://docs.aws.amazon.com/s3/index.html</vt:lpwstr>
      </vt:variant>
      <vt:variant>
        <vt:lpwstr/>
      </vt:variant>
      <vt:variant>
        <vt:i4>7798846</vt:i4>
      </vt:variant>
      <vt:variant>
        <vt:i4>480</vt:i4>
      </vt:variant>
      <vt:variant>
        <vt:i4>0</vt:i4>
      </vt:variant>
      <vt:variant>
        <vt:i4>5</vt:i4>
      </vt:variant>
      <vt:variant>
        <vt:lpwstr>https://docs.aws.amazon.com/autoscaling/index.html</vt:lpwstr>
      </vt:variant>
      <vt:variant>
        <vt:lpwstr/>
      </vt:variant>
      <vt:variant>
        <vt:i4>4456542</vt:i4>
      </vt:variant>
      <vt:variant>
        <vt:i4>477</vt:i4>
      </vt:variant>
      <vt:variant>
        <vt:i4>0</vt:i4>
      </vt:variant>
      <vt:variant>
        <vt:i4>5</vt:i4>
      </vt:variant>
      <vt:variant>
        <vt:lpwstr>https://docs.aws.amazon.com/elastic-beanstalk/index.html</vt:lpwstr>
      </vt:variant>
      <vt:variant>
        <vt:lpwstr/>
      </vt:variant>
      <vt:variant>
        <vt:i4>8126498</vt:i4>
      </vt:variant>
      <vt:variant>
        <vt:i4>474</vt:i4>
      </vt:variant>
      <vt:variant>
        <vt:i4>0</vt:i4>
      </vt:variant>
      <vt:variant>
        <vt:i4>5</vt:i4>
      </vt:variant>
      <vt:variant>
        <vt:lpwstr>https://docs.aws.amazon.com/vpc/index.html</vt:lpwstr>
      </vt:variant>
      <vt:variant>
        <vt:lpwstr/>
      </vt:variant>
      <vt:variant>
        <vt:i4>7274592</vt:i4>
      </vt:variant>
      <vt:variant>
        <vt:i4>471</vt:i4>
      </vt:variant>
      <vt:variant>
        <vt:i4>0</vt:i4>
      </vt:variant>
      <vt:variant>
        <vt:i4>5</vt:i4>
      </vt:variant>
      <vt:variant>
        <vt:lpwstr>https://docs.aws.amazon.com/ec2/index.html</vt:lpwstr>
      </vt:variant>
      <vt:variant>
        <vt:lpwstr/>
      </vt:variant>
      <vt:variant>
        <vt:i4>1507416</vt:i4>
      </vt:variant>
      <vt:variant>
        <vt:i4>468</vt:i4>
      </vt:variant>
      <vt:variant>
        <vt:i4>0</vt:i4>
      </vt:variant>
      <vt:variant>
        <vt:i4>5</vt:i4>
      </vt:variant>
      <vt:variant>
        <vt:lpwstr>https://docs.aws.amazon.com/awsconsolehelpdocs/index.html</vt:lpwstr>
      </vt:variant>
      <vt:variant>
        <vt:lpwstr/>
      </vt:variant>
      <vt:variant>
        <vt:i4>2949233</vt:i4>
      </vt:variant>
      <vt:variant>
        <vt:i4>465</vt:i4>
      </vt:variant>
      <vt:variant>
        <vt:i4>0</vt:i4>
      </vt:variant>
      <vt:variant>
        <vt:i4>5</vt:i4>
      </vt:variant>
      <vt:variant>
        <vt:lpwstr>https://angular.io/docs</vt:lpwstr>
      </vt:variant>
      <vt:variant>
        <vt:lpwstr/>
      </vt:variant>
      <vt:variant>
        <vt:i4>983062</vt:i4>
      </vt:variant>
      <vt:variant>
        <vt:i4>462</vt:i4>
      </vt:variant>
      <vt:variant>
        <vt:i4>0</vt:i4>
      </vt:variant>
      <vt:variant>
        <vt:i4>5</vt:i4>
      </vt:variant>
      <vt:variant>
        <vt:lpwstr>https://docs.spring.io/spring-framework/docs/current/reference/html/</vt:lpwstr>
      </vt:variant>
      <vt:variant>
        <vt:lpwstr/>
      </vt:variant>
      <vt:variant>
        <vt:i4>4849665</vt:i4>
      </vt:variant>
      <vt:variant>
        <vt:i4>459</vt:i4>
      </vt:variant>
      <vt:variant>
        <vt:i4>0</vt:i4>
      </vt:variant>
      <vt:variant>
        <vt:i4>5</vt:i4>
      </vt:variant>
      <vt:variant>
        <vt:lpwstr>https://www.amazonaws.cn/en/products/</vt:lpwstr>
      </vt:variant>
      <vt:variant>
        <vt:lpwstr/>
      </vt:variant>
      <vt:variant>
        <vt:i4>2031691</vt:i4>
      </vt:variant>
      <vt:variant>
        <vt:i4>456</vt:i4>
      </vt:variant>
      <vt:variant>
        <vt:i4>0</vt:i4>
      </vt:variant>
      <vt:variant>
        <vt:i4>5</vt:i4>
      </vt:variant>
      <vt:variant>
        <vt:lpwstr>https://httpwg.org/specs/</vt:lpwstr>
      </vt:variant>
      <vt:variant>
        <vt:lpwstr/>
      </vt:variant>
      <vt:variant>
        <vt:i4>3276900</vt:i4>
      </vt:variant>
      <vt:variant>
        <vt:i4>453</vt:i4>
      </vt:variant>
      <vt:variant>
        <vt:i4>0</vt:i4>
      </vt:variant>
      <vt:variant>
        <vt:i4>5</vt:i4>
      </vt:variant>
      <vt:variant>
        <vt:lpwstr>https://www.gartner.com/doc/reprints?id=1-271OE4VR&amp;ct=210802&amp;st=sb</vt:lpwstr>
      </vt:variant>
      <vt:variant>
        <vt:lpwstr/>
      </vt:variant>
      <vt:variant>
        <vt:i4>4325453</vt:i4>
      </vt:variant>
      <vt:variant>
        <vt:i4>450</vt:i4>
      </vt:variant>
      <vt:variant>
        <vt:i4>0</vt:i4>
      </vt:variant>
      <vt:variant>
        <vt:i4>5</vt:i4>
      </vt:variant>
      <vt:variant>
        <vt:lpwstr>https://cloud.google.com/docs</vt:lpwstr>
      </vt:variant>
      <vt:variant>
        <vt:lpwstr/>
      </vt:variant>
      <vt:variant>
        <vt:i4>3342389</vt:i4>
      </vt:variant>
      <vt:variant>
        <vt:i4>447</vt:i4>
      </vt:variant>
      <vt:variant>
        <vt:i4>0</vt:i4>
      </vt:variant>
      <vt:variant>
        <vt:i4>5</vt:i4>
      </vt:variant>
      <vt:variant>
        <vt:lpwstr>https://docs.microsoft.com/en-us/azure</vt:lpwstr>
      </vt:variant>
      <vt:variant>
        <vt:lpwstr/>
      </vt:variant>
      <vt:variant>
        <vt:i4>8192058</vt:i4>
      </vt:variant>
      <vt:variant>
        <vt:i4>444</vt:i4>
      </vt:variant>
      <vt:variant>
        <vt:i4>0</vt:i4>
      </vt:variant>
      <vt:variant>
        <vt:i4>5</vt:i4>
      </vt:variant>
      <vt:variant>
        <vt:lpwstr>https://aws.amazon.com/about-aws/global-infrastructure</vt:lpwstr>
      </vt:variant>
      <vt:variant>
        <vt:lpwstr/>
      </vt:variant>
      <vt:variant>
        <vt:i4>3932193</vt:i4>
      </vt:variant>
      <vt:variant>
        <vt:i4>441</vt:i4>
      </vt:variant>
      <vt:variant>
        <vt:i4>0</vt:i4>
      </vt:variant>
      <vt:variant>
        <vt:i4>5</vt:i4>
      </vt:variant>
      <vt:variant>
        <vt:lpwstr>https://aws.amazon.com/free</vt:lpwstr>
      </vt:variant>
      <vt:variant>
        <vt:lpwstr/>
      </vt:variant>
      <vt:variant>
        <vt:i4>7733361</vt:i4>
      </vt:variant>
      <vt:variant>
        <vt:i4>438</vt:i4>
      </vt:variant>
      <vt:variant>
        <vt:i4>0</vt:i4>
      </vt:variant>
      <vt:variant>
        <vt:i4>5</vt:i4>
      </vt:variant>
      <vt:variant>
        <vt:lpwstr>https://wa.aws.amazon.com/wellarchitected/2020-07-02T19-33-23/wat.concepts.wa-concepts.en.html</vt:lpwstr>
      </vt:variant>
      <vt:variant>
        <vt:lpwstr/>
      </vt:variant>
      <vt:variant>
        <vt:i4>983056</vt:i4>
      </vt:variant>
      <vt:variant>
        <vt:i4>435</vt:i4>
      </vt:variant>
      <vt:variant>
        <vt:i4>0</vt:i4>
      </vt:variant>
      <vt:variant>
        <vt:i4>5</vt:i4>
      </vt:variant>
      <vt:variant>
        <vt:lpwstr>https://aws.amazon.com/architecture/well-architected</vt:lpwstr>
      </vt:variant>
      <vt:variant>
        <vt:lpwstr/>
      </vt:variant>
      <vt:variant>
        <vt:i4>1966151</vt:i4>
      </vt:variant>
      <vt:variant>
        <vt:i4>432</vt:i4>
      </vt:variant>
      <vt:variant>
        <vt:i4>0</vt:i4>
      </vt:variant>
      <vt:variant>
        <vt:i4>5</vt:i4>
      </vt:variant>
      <vt:variant>
        <vt:lpwstr>https://docs.aws.amazon.com/</vt:lpwstr>
      </vt:variant>
      <vt:variant>
        <vt:lpwstr/>
      </vt:variant>
      <vt:variant>
        <vt:i4>3014758</vt:i4>
      </vt:variant>
      <vt:variant>
        <vt:i4>429</vt:i4>
      </vt:variant>
      <vt:variant>
        <vt:i4>0</vt:i4>
      </vt:variant>
      <vt:variant>
        <vt:i4>5</vt:i4>
      </vt:variant>
      <vt:variant>
        <vt:lpwstr>https://s3-ap-southeast-1.amazonaws.com/tv-prod/documents%2Fnull-Amazon+Web+Services+in+Action.pdf</vt:lpwstr>
      </vt:variant>
      <vt:variant>
        <vt:lpwstr/>
      </vt:variant>
      <vt:variant>
        <vt:i4>7077959</vt:i4>
      </vt:variant>
      <vt:variant>
        <vt:i4>426</vt:i4>
      </vt:variant>
      <vt:variant>
        <vt:i4>0</vt:i4>
      </vt:variant>
      <vt:variant>
        <vt:i4>5</vt:i4>
      </vt:variant>
      <vt:variant>
        <vt:lpwstr/>
      </vt:variant>
      <vt:variant>
        <vt:lpwstr>_LITERATURA</vt:lpwstr>
      </vt:variant>
      <vt:variant>
        <vt:i4>7077959</vt:i4>
      </vt:variant>
      <vt:variant>
        <vt:i4>423</vt:i4>
      </vt:variant>
      <vt:variant>
        <vt:i4>0</vt:i4>
      </vt:variant>
      <vt:variant>
        <vt:i4>5</vt:i4>
      </vt:variant>
      <vt:variant>
        <vt:lpwstr/>
      </vt:variant>
      <vt:variant>
        <vt:lpwstr>_LITERATURA</vt:lpwstr>
      </vt:variant>
      <vt:variant>
        <vt:i4>7077959</vt:i4>
      </vt:variant>
      <vt:variant>
        <vt:i4>420</vt:i4>
      </vt:variant>
      <vt:variant>
        <vt:i4>0</vt:i4>
      </vt:variant>
      <vt:variant>
        <vt:i4>5</vt:i4>
      </vt:variant>
      <vt:variant>
        <vt:lpwstr/>
      </vt:variant>
      <vt:variant>
        <vt:lpwstr>_LITERATURA</vt:lpwstr>
      </vt:variant>
      <vt:variant>
        <vt:i4>7077959</vt:i4>
      </vt:variant>
      <vt:variant>
        <vt:i4>417</vt:i4>
      </vt:variant>
      <vt:variant>
        <vt:i4>0</vt:i4>
      </vt:variant>
      <vt:variant>
        <vt:i4>5</vt:i4>
      </vt:variant>
      <vt:variant>
        <vt:lpwstr/>
      </vt:variant>
      <vt:variant>
        <vt:lpwstr>_LITERATURA</vt:lpwstr>
      </vt:variant>
      <vt:variant>
        <vt:i4>7077959</vt:i4>
      </vt:variant>
      <vt:variant>
        <vt:i4>414</vt:i4>
      </vt:variant>
      <vt:variant>
        <vt:i4>0</vt:i4>
      </vt:variant>
      <vt:variant>
        <vt:i4>5</vt:i4>
      </vt:variant>
      <vt:variant>
        <vt:lpwstr/>
      </vt:variant>
      <vt:variant>
        <vt:lpwstr>_LITERATURA</vt:lpwstr>
      </vt:variant>
      <vt:variant>
        <vt:i4>7077959</vt:i4>
      </vt:variant>
      <vt:variant>
        <vt:i4>411</vt:i4>
      </vt:variant>
      <vt:variant>
        <vt:i4>0</vt:i4>
      </vt:variant>
      <vt:variant>
        <vt:i4>5</vt:i4>
      </vt:variant>
      <vt:variant>
        <vt:lpwstr/>
      </vt:variant>
      <vt:variant>
        <vt:lpwstr>_LITERATURA</vt:lpwstr>
      </vt:variant>
      <vt:variant>
        <vt:i4>7077959</vt:i4>
      </vt:variant>
      <vt:variant>
        <vt:i4>408</vt:i4>
      </vt:variant>
      <vt:variant>
        <vt:i4>0</vt:i4>
      </vt:variant>
      <vt:variant>
        <vt:i4>5</vt:i4>
      </vt:variant>
      <vt:variant>
        <vt:lpwstr/>
      </vt:variant>
      <vt:variant>
        <vt:lpwstr>_LITERATURA</vt:lpwstr>
      </vt:variant>
      <vt:variant>
        <vt:i4>7077959</vt:i4>
      </vt:variant>
      <vt:variant>
        <vt:i4>405</vt:i4>
      </vt:variant>
      <vt:variant>
        <vt:i4>0</vt:i4>
      </vt:variant>
      <vt:variant>
        <vt:i4>5</vt:i4>
      </vt:variant>
      <vt:variant>
        <vt:lpwstr/>
      </vt:variant>
      <vt:variant>
        <vt:lpwstr>_LITERATURA</vt:lpwstr>
      </vt:variant>
      <vt:variant>
        <vt:i4>7077959</vt:i4>
      </vt:variant>
      <vt:variant>
        <vt:i4>402</vt:i4>
      </vt:variant>
      <vt:variant>
        <vt:i4>0</vt:i4>
      </vt:variant>
      <vt:variant>
        <vt:i4>5</vt:i4>
      </vt:variant>
      <vt:variant>
        <vt:lpwstr/>
      </vt:variant>
      <vt:variant>
        <vt:lpwstr>_LITERATURA</vt:lpwstr>
      </vt:variant>
      <vt:variant>
        <vt:i4>7077959</vt:i4>
      </vt:variant>
      <vt:variant>
        <vt:i4>399</vt:i4>
      </vt:variant>
      <vt:variant>
        <vt:i4>0</vt:i4>
      </vt:variant>
      <vt:variant>
        <vt:i4>5</vt:i4>
      </vt:variant>
      <vt:variant>
        <vt:lpwstr/>
      </vt:variant>
      <vt:variant>
        <vt:lpwstr>_LITERATURA</vt:lpwstr>
      </vt:variant>
      <vt:variant>
        <vt:i4>7077959</vt:i4>
      </vt:variant>
      <vt:variant>
        <vt:i4>396</vt:i4>
      </vt:variant>
      <vt:variant>
        <vt:i4>0</vt:i4>
      </vt:variant>
      <vt:variant>
        <vt:i4>5</vt:i4>
      </vt:variant>
      <vt:variant>
        <vt:lpwstr/>
      </vt:variant>
      <vt:variant>
        <vt:lpwstr>_LITERATURA</vt:lpwstr>
      </vt:variant>
      <vt:variant>
        <vt:i4>7077959</vt:i4>
      </vt:variant>
      <vt:variant>
        <vt:i4>393</vt:i4>
      </vt:variant>
      <vt:variant>
        <vt:i4>0</vt:i4>
      </vt:variant>
      <vt:variant>
        <vt:i4>5</vt:i4>
      </vt:variant>
      <vt:variant>
        <vt:lpwstr/>
      </vt:variant>
      <vt:variant>
        <vt:lpwstr>_LITERATURA</vt:lpwstr>
      </vt:variant>
      <vt:variant>
        <vt:i4>7077959</vt:i4>
      </vt:variant>
      <vt:variant>
        <vt:i4>390</vt:i4>
      </vt:variant>
      <vt:variant>
        <vt:i4>0</vt:i4>
      </vt:variant>
      <vt:variant>
        <vt:i4>5</vt:i4>
      </vt:variant>
      <vt:variant>
        <vt:lpwstr/>
      </vt:variant>
      <vt:variant>
        <vt:lpwstr>_LITERATURA</vt:lpwstr>
      </vt:variant>
      <vt:variant>
        <vt:i4>7077959</vt:i4>
      </vt:variant>
      <vt:variant>
        <vt:i4>387</vt:i4>
      </vt:variant>
      <vt:variant>
        <vt:i4>0</vt:i4>
      </vt:variant>
      <vt:variant>
        <vt:i4>5</vt:i4>
      </vt:variant>
      <vt:variant>
        <vt:lpwstr/>
      </vt:variant>
      <vt:variant>
        <vt:lpwstr>_LITERATURA</vt:lpwstr>
      </vt:variant>
      <vt:variant>
        <vt:i4>7077959</vt:i4>
      </vt:variant>
      <vt:variant>
        <vt:i4>384</vt:i4>
      </vt:variant>
      <vt:variant>
        <vt:i4>0</vt:i4>
      </vt:variant>
      <vt:variant>
        <vt:i4>5</vt:i4>
      </vt:variant>
      <vt:variant>
        <vt:lpwstr/>
      </vt:variant>
      <vt:variant>
        <vt:lpwstr>_LITERATURA</vt:lpwstr>
      </vt:variant>
      <vt:variant>
        <vt:i4>7077959</vt:i4>
      </vt:variant>
      <vt:variant>
        <vt:i4>381</vt:i4>
      </vt:variant>
      <vt:variant>
        <vt:i4>0</vt:i4>
      </vt:variant>
      <vt:variant>
        <vt:i4>5</vt:i4>
      </vt:variant>
      <vt:variant>
        <vt:lpwstr/>
      </vt:variant>
      <vt:variant>
        <vt:lpwstr>_LITERATURA</vt:lpwstr>
      </vt:variant>
      <vt:variant>
        <vt:i4>7077959</vt:i4>
      </vt:variant>
      <vt:variant>
        <vt:i4>378</vt:i4>
      </vt:variant>
      <vt:variant>
        <vt:i4>0</vt:i4>
      </vt:variant>
      <vt:variant>
        <vt:i4>5</vt:i4>
      </vt:variant>
      <vt:variant>
        <vt:lpwstr/>
      </vt:variant>
      <vt:variant>
        <vt:lpwstr>_LITERATURA</vt:lpwstr>
      </vt:variant>
      <vt:variant>
        <vt:i4>7077959</vt:i4>
      </vt:variant>
      <vt:variant>
        <vt:i4>375</vt:i4>
      </vt:variant>
      <vt:variant>
        <vt:i4>0</vt:i4>
      </vt:variant>
      <vt:variant>
        <vt:i4>5</vt:i4>
      </vt:variant>
      <vt:variant>
        <vt:lpwstr/>
      </vt:variant>
      <vt:variant>
        <vt:lpwstr>_LITERATURA</vt:lpwstr>
      </vt:variant>
      <vt:variant>
        <vt:i4>7077959</vt:i4>
      </vt:variant>
      <vt:variant>
        <vt:i4>372</vt:i4>
      </vt:variant>
      <vt:variant>
        <vt:i4>0</vt:i4>
      </vt:variant>
      <vt:variant>
        <vt:i4>5</vt:i4>
      </vt:variant>
      <vt:variant>
        <vt:lpwstr/>
      </vt:variant>
      <vt:variant>
        <vt:lpwstr>_LITERATURA</vt:lpwstr>
      </vt:variant>
      <vt:variant>
        <vt:i4>7077959</vt:i4>
      </vt:variant>
      <vt:variant>
        <vt:i4>369</vt:i4>
      </vt:variant>
      <vt:variant>
        <vt:i4>0</vt:i4>
      </vt:variant>
      <vt:variant>
        <vt:i4>5</vt:i4>
      </vt:variant>
      <vt:variant>
        <vt:lpwstr/>
      </vt:variant>
      <vt:variant>
        <vt:lpwstr>_LITERATURA</vt:lpwstr>
      </vt:variant>
      <vt:variant>
        <vt:i4>7077959</vt:i4>
      </vt:variant>
      <vt:variant>
        <vt:i4>366</vt:i4>
      </vt:variant>
      <vt:variant>
        <vt:i4>0</vt:i4>
      </vt:variant>
      <vt:variant>
        <vt:i4>5</vt:i4>
      </vt:variant>
      <vt:variant>
        <vt:lpwstr/>
      </vt:variant>
      <vt:variant>
        <vt:lpwstr>_LITERATURA</vt:lpwstr>
      </vt:variant>
      <vt:variant>
        <vt:i4>7077959</vt:i4>
      </vt:variant>
      <vt:variant>
        <vt:i4>363</vt:i4>
      </vt:variant>
      <vt:variant>
        <vt:i4>0</vt:i4>
      </vt:variant>
      <vt:variant>
        <vt:i4>5</vt:i4>
      </vt:variant>
      <vt:variant>
        <vt:lpwstr/>
      </vt:variant>
      <vt:variant>
        <vt:lpwstr>_LITERATURA</vt:lpwstr>
      </vt:variant>
      <vt:variant>
        <vt:i4>7077959</vt:i4>
      </vt:variant>
      <vt:variant>
        <vt:i4>360</vt:i4>
      </vt:variant>
      <vt:variant>
        <vt:i4>0</vt:i4>
      </vt:variant>
      <vt:variant>
        <vt:i4>5</vt:i4>
      </vt:variant>
      <vt:variant>
        <vt:lpwstr/>
      </vt:variant>
      <vt:variant>
        <vt:lpwstr>_LITERATURA</vt:lpwstr>
      </vt:variant>
      <vt:variant>
        <vt:i4>7077959</vt:i4>
      </vt:variant>
      <vt:variant>
        <vt:i4>357</vt:i4>
      </vt:variant>
      <vt:variant>
        <vt:i4>0</vt:i4>
      </vt:variant>
      <vt:variant>
        <vt:i4>5</vt:i4>
      </vt:variant>
      <vt:variant>
        <vt:lpwstr/>
      </vt:variant>
      <vt:variant>
        <vt:lpwstr>_LITERATURA</vt:lpwstr>
      </vt:variant>
      <vt:variant>
        <vt:i4>7077959</vt:i4>
      </vt:variant>
      <vt:variant>
        <vt:i4>354</vt:i4>
      </vt:variant>
      <vt:variant>
        <vt:i4>0</vt:i4>
      </vt:variant>
      <vt:variant>
        <vt:i4>5</vt:i4>
      </vt:variant>
      <vt:variant>
        <vt:lpwstr/>
      </vt:variant>
      <vt:variant>
        <vt:lpwstr>_LITERATURA</vt:lpwstr>
      </vt:variant>
      <vt:variant>
        <vt:i4>7077959</vt:i4>
      </vt:variant>
      <vt:variant>
        <vt:i4>351</vt:i4>
      </vt:variant>
      <vt:variant>
        <vt:i4>0</vt:i4>
      </vt:variant>
      <vt:variant>
        <vt:i4>5</vt:i4>
      </vt:variant>
      <vt:variant>
        <vt:lpwstr/>
      </vt:variant>
      <vt:variant>
        <vt:lpwstr>_LITERATURA</vt:lpwstr>
      </vt:variant>
      <vt:variant>
        <vt:i4>7077959</vt:i4>
      </vt:variant>
      <vt:variant>
        <vt:i4>348</vt:i4>
      </vt:variant>
      <vt:variant>
        <vt:i4>0</vt:i4>
      </vt:variant>
      <vt:variant>
        <vt:i4>5</vt:i4>
      </vt:variant>
      <vt:variant>
        <vt:lpwstr/>
      </vt:variant>
      <vt:variant>
        <vt:lpwstr>_LITERATURA</vt:lpwstr>
      </vt:variant>
      <vt:variant>
        <vt:i4>7077959</vt:i4>
      </vt:variant>
      <vt:variant>
        <vt:i4>345</vt:i4>
      </vt:variant>
      <vt:variant>
        <vt:i4>0</vt:i4>
      </vt:variant>
      <vt:variant>
        <vt:i4>5</vt:i4>
      </vt:variant>
      <vt:variant>
        <vt:lpwstr/>
      </vt:variant>
      <vt:variant>
        <vt:lpwstr>_LITERATURA</vt:lpwstr>
      </vt:variant>
      <vt:variant>
        <vt:i4>7077959</vt:i4>
      </vt:variant>
      <vt:variant>
        <vt:i4>342</vt:i4>
      </vt:variant>
      <vt:variant>
        <vt:i4>0</vt:i4>
      </vt:variant>
      <vt:variant>
        <vt:i4>5</vt:i4>
      </vt:variant>
      <vt:variant>
        <vt:lpwstr/>
      </vt:variant>
      <vt:variant>
        <vt:lpwstr>_LITERATURA</vt:lpwstr>
      </vt:variant>
      <vt:variant>
        <vt:i4>7077959</vt:i4>
      </vt:variant>
      <vt:variant>
        <vt:i4>339</vt:i4>
      </vt:variant>
      <vt:variant>
        <vt:i4>0</vt:i4>
      </vt:variant>
      <vt:variant>
        <vt:i4>5</vt:i4>
      </vt:variant>
      <vt:variant>
        <vt:lpwstr/>
      </vt:variant>
      <vt:variant>
        <vt:lpwstr>_LITERATURA</vt:lpwstr>
      </vt:variant>
      <vt:variant>
        <vt:i4>7077959</vt:i4>
      </vt:variant>
      <vt:variant>
        <vt:i4>336</vt:i4>
      </vt:variant>
      <vt:variant>
        <vt:i4>0</vt:i4>
      </vt:variant>
      <vt:variant>
        <vt:i4>5</vt:i4>
      </vt:variant>
      <vt:variant>
        <vt:lpwstr/>
      </vt:variant>
      <vt:variant>
        <vt:lpwstr>_LITERATURA</vt:lpwstr>
      </vt:variant>
      <vt:variant>
        <vt:i4>7077959</vt:i4>
      </vt:variant>
      <vt:variant>
        <vt:i4>333</vt:i4>
      </vt:variant>
      <vt:variant>
        <vt:i4>0</vt:i4>
      </vt:variant>
      <vt:variant>
        <vt:i4>5</vt:i4>
      </vt:variant>
      <vt:variant>
        <vt:lpwstr/>
      </vt:variant>
      <vt:variant>
        <vt:lpwstr>_LITERATURA</vt:lpwstr>
      </vt:variant>
      <vt:variant>
        <vt:i4>7077959</vt:i4>
      </vt:variant>
      <vt:variant>
        <vt:i4>330</vt:i4>
      </vt:variant>
      <vt:variant>
        <vt:i4>0</vt:i4>
      </vt:variant>
      <vt:variant>
        <vt:i4>5</vt:i4>
      </vt:variant>
      <vt:variant>
        <vt:lpwstr/>
      </vt:variant>
      <vt:variant>
        <vt:lpwstr>_LITERATURA</vt:lpwstr>
      </vt:variant>
      <vt:variant>
        <vt:i4>7077959</vt:i4>
      </vt:variant>
      <vt:variant>
        <vt:i4>327</vt:i4>
      </vt:variant>
      <vt:variant>
        <vt:i4>0</vt:i4>
      </vt:variant>
      <vt:variant>
        <vt:i4>5</vt:i4>
      </vt:variant>
      <vt:variant>
        <vt:lpwstr/>
      </vt:variant>
      <vt:variant>
        <vt:lpwstr>_LITERATURA</vt:lpwstr>
      </vt:variant>
      <vt:variant>
        <vt:i4>7077959</vt:i4>
      </vt:variant>
      <vt:variant>
        <vt:i4>324</vt:i4>
      </vt:variant>
      <vt:variant>
        <vt:i4>0</vt:i4>
      </vt:variant>
      <vt:variant>
        <vt:i4>5</vt:i4>
      </vt:variant>
      <vt:variant>
        <vt:lpwstr/>
      </vt:variant>
      <vt:variant>
        <vt:lpwstr>_LITERATURA</vt:lpwstr>
      </vt:variant>
      <vt:variant>
        <vt:i4>7077959</vt:i4>
      </vt:variant>
      <vt:variant>
        <vt:i4>321</vt:i4>
      </vt:variant>
      <vt:variant>
        <vt:i4>0</vt:i4>
      </vt:variant>
      <vt:variant>
        <vt:i4>5</vt:i4>
      </vt:variant>
      <vt:variant>
        <vt:lpwstr/>
      </vt:variant>
      <vt:variant>
        <vt:lpwstr>_LITERATURA</vt:lpwstr>
      </vt:variant>
      <vt:variant>
        <vt:i4>7077959</vt:i4>
      </vt:variant>
      <vt:variant>
        <vt:i4>318</vt:i4>
      </vt:variant>
      <vt:variant>
        <vt:i4>0</vt:i4>
      </vt:variant>
      <vt:variant>
        <vt:i4>5</vt:i4>
      </vt:variant>
      <vt:variant>
        <vt:lpwstr/>
      </vt:variant>
      <vt:variant>
        <vt:lpwstr>_LITERATURA</vt:lpwstr>
      </vt:variant>
      <vt:variant>
        <vt:i4>7077959</vt:i4>
      </vt:variant>
      <vt:variant>
        <vt:i4>315</vt:i4>
      </vt:variant>
      <vt:variant>
        <vt:i4>0</vt:i4>
      </vt:variant>
      <vt:variant>
        <vt:i4>5</vt:i4>
      </vt:variant>
      <vt:variant>
        <vt:lpwstr/>
      </vt:variant>
      <vt:variant>
        <vt:lpwstr>_LITERATURA</vt:lpwstr>
      </vt:variant>
      <vt:variant>
        <vt:i4>7077959</vt:i4>
      </vt:variant>
      <vt:variant>
        <vt:i4>312</vt:i4>
      </vt:variant>
      <vt:variant>
        <vt:i4>0</vt:i4>
      </vt:variant>
      <vt:variant>
        <vt:i4>5</vt:i4>
      </vt:variant>
      <vt:variant>
        <vt:lpwstr/>
      </vt:variant>
      <vt:variant>
        <vt:lpwstr>_LITERATURA</vt:lpwstr>
      </vt:variant>
      <vt:variant>
        <vt:i4>7077959</vt:i4>
      </vt:variant>
      <vt:variant>
        <vt:i4>309</vt:i4>
      </vt:variant>
      <vt:variant>
        <vt:i4>0</vt:i4>
      </vt:variant>
      <vt:variant>
        <vt:i4>5</vt:i4>
      </vt:variant>
      <vt:variant>
        <vt:lpwstr/>
      </vt:variant>
      <vt:variant>
        <vt:lpwstr>_LITERATURA</vt:lpwstr>
      </vt:variant>
      <vt:variant>
        <vt:i4>7077959</vt:i4>
      </vt:variant>
      <vt:variant>
        <vt:i4>306</vt:i4>
      </vt:variant>
      <vt:variant>
        <vt:i4>0</vt:i4>
      </vt:variant>
      <vt:variant>
        <vt:i4>5</vt:i4>
      </vt:variant>
      <vt:variant>
        <vt:lpwstr/>
      </vt:variant>
      <vt:variant>
        <vt:lpwstr>_LITERATURA</vt:lpwstr>
      </vt:variant>
      <vt:variant>
        <vt:i4>7077959</vt:i4>
      </vt:variant>
      <vt:variant>
        <vt:i4>303</vt:i4>
      </vt:variant>
      <vt:variant>
        <vt:i4>0</vt:i4>
      </vt:variant>
      <vt:variant>
        <vt:i4>5</vt:i4>
      </vt:variant>
      <vt:variant>
        <vt:lpwstr/>
      </vt:variant>
      <vt:variant>
        <vt:lpwstr>_LITERATURA</vt:lpwstr>
      </vt:variant>
      <vt:variant>
        <vt:i4>7077959</vt:i4>
      </vt:variant>
      <vt:variant>
        <vt:i4>300</vt:i4>
      </vt:variant>
      <vt:variant>
        <vt:i4>0</vt:i4>
      </vt:variant>
      <vt:variant>
        <vt:i4>5</vt:i4>
      </vt:variant>
      <vt:variant>
        <vt:lpwstr/>
      </vt:variant>
      <vt:variant>
        <vt:lpwstr>_LITERATURA</vt:lpwstr>
      </vt:variant>
      <vt:variant>
        <vt:i4>7077959</vt:i4>
      </vt:variant>
      <vt:variant>
        <vt:i4>297</vt:i4>
      </vt:variant>
      <vt:variant>
        <vt:i4>0</vt:i4>
      </vt:variant>
      <vt:variant>
        <vt:i4>5</vt:i4>
      </vt:variant>
      <vt:variant>
        <vt:lpwstr/>
      </vt:variant>
      <vt:variant>
        <vt:lpwstr>_LITERATURA</vt:lpwstr>
      </vt:variant>
      <vt:variant>
        <vt:i4>7077959</vt:i4>
      </vt:variant>
      <vt:variant>
        <vt:i4>294</vt:i4>
      </vt:variant>
      <vt:variant>
        <vt:i4>0</vt:i4>
      </vt:variant>
      <vt:variant>
        <vt:i4>5</vt:i4>
      </vt:variant>
      <vt:variant>
        <vt:lpwstr/>
      </vt:variant>
      <vt:variant>
        <vt:lpwstr>_LITERATURA</vt:lpwstr>
      </vt:variant>
      <vt:variant>
        <vt:i4>7077959</vt:i4>
      </vt:variant>
      <vt:variant>
        <vt:i4>291</vt:i4>
      </vt:variant>
      <vt:variant>
        <vt:i4>0</vt:i4>
      </vt:variant>
      <vt:variant>
        <vt:i4>5</vt:i4>
      </vt:variant>
      <vt:variant>
        <vt:lpwstr/>
      </vt:variant>
      <vt:variant>
        <vt:lpwstr>_LITERATURA</vt:lpwstr>
      </vt:variant>
      <vt:variant>
        <vt:i4>7077959</vt:i4>
      </vt:variant>
      <vt:variant>
        <vt:i4>288</vt:i4>
      </vt:variant>
      <vt:variant>
        <vt:i4>0</vt:i4>
      </vt:variant>
      <vt:variant>
        <vt:i4>5</vt:i4>
      </vt:variant>
      <vt:variant>
        <vt:lpwstr/>
      </vt:variant>
      <vt:variant>
        <vt:lpwstr>_LITERATURA</vt:lpwstr>
      </vt:variant>
      <vt:variant>
        <vt:i4>7077959</vt:i4>
      </vt:variant>
      <vt:variant>
        <vt:i4>285</vt:i4>
      </vt:variant>
      <vt:variant>
        <vt:i4>0</vt:i4>
      </vt:variant>
      <vt:variant>
        <vt:i4>5</vt:i4>
      </vt:variant>
      <vt:variant>
        <vt:lpwstr/>
      </vt:variant>
      <vt:variant>
        <vt:lpwstr>_LITERATURA</vt:lpwstr>
      </vt:variant>
      <vt:variant>
        <vt:i4>7077959</vt:i4>
      </vt:variant>
      <vt:variant>
        <vt:i4>282</vt:i4>
      </vt:variant>
      <vt:variant>
        <vt:i4>0</vt:i4>
      </vt:variant>
      <vt:variant>
        <vt:i4>5</vt:i4>
      </vt:variant>
      <vt:variant>
        <vt:lpwstr/>
      </vt:variant>
      <vt:variant>
        <vt:lpwstr>_LITERATURA</vt:lpwstr>
      </vt:variant>
      <vt:variant>
        <vt:i4>7077959</vt:i4>
      </vt:variant>
      <vt:variant>
        <vt:i4>279</vt:i4>
      </vt:variant>
      <vt:variant>
        <vt:i4>0</vt:i4>
      </vt:variant>
      <vt:variant>
        <vt:i4>5</vt:i4>
      </vt:variant>
      <vt:variant>
        <vt:lpwstr/>
      </vt:variant>
      <vt:variant>
        <vt:lpwstr>_LITERATURA</vt:lpwstr>
      </vt:variant>
      <vt:variant>
        <vt:i4>7077959</vt:i4>
      </vt:variant>
      <vt:variant>
        <vt:i4>276</vt:i4>
      </vt:variant>
      <vt:variant>
        <vt:i4>0</vt:i4>
      </vt:variant>
      <vt:variant>
        <vt:i4>5</vt:i4>
      </vt:variant>
      <vt:variant>
        <vt:lpwstr/>
      </vt:variant>
      <vt:variant>
        <vt:lpwstr>_LITERATURA</vt:lpwstr>
      </vt:variant>
      <vt:variant>
        <vt:i4>7077959</vt:i4>
      </vt:variant>
      <vt:variant>
        <vt:i4>273</vt:i4>
      </vt:variant>
      <vt:variant>
        <vt:i4>0</vt:i4>
      </vt:variant>
      <vt:variant>
        <vt:i4>5</vt:i4>
      </vt:variant>
      <vt:variant>
        <vt:lpwstr/>
      </vt:variant>
      <vt:variant>
        <vt:lpwstr>_LITERATURA</vt:lpwstr>
      </vt:variant>
      <vt:variant>
        <vt:i4>7077959</vt:i4>
      </vt:variant>
      <vt:variant>
        <vt:i4>270</vt:i4>
      </vt:variant>
      <vt:variant>
        <vt:i4>0</vt:i4>
      </vt:variant>
      <vt:variant>
        <vt:i4>5</vt:i4>
      </vt:variant>
      <vt:variant>
        <vt:lpwstr/>
      </vt:variant>
      <vt:variant>
        <vt:lpwstr>_LITERATURA</vt:lpwstr>
      </vt:variant>
      <vt:variant>
        <vt:i4>7077959</vt:i4>
      </vt:variant>
      <vt:variant>
        <vt:i4>267</vt:i4>
      </vt:variant>
      <vt:variant>
        <vt:i4>0</vt:i4>
      </vt:variant>
      <vt:variant>
        <vt:i4>5</vt:i4>
      </vt:variant>
      <vt:variant>
        <vt:lpwstr/>
      </vt:variant>
      <vt:variant>
        <vt:lpwstr>_LITERATURA</vt:lpwstr>
      </vt:variant>
      <vt:variant>
        <vt:i4>7077959</vt:i4>
      </vt:variant>
      <vt:variant>
        <vt:i4>264</vt:i4>
      </vt:variant>
      <vt:variant>
        <vt:i4>0</vt:i4>
      </vt:variant>
      <vt:variant>
        <vt:i4>5</vt:i4>
      </vt:variant>
      <vt:variant>
        <vt:lpwstr/>
      </vt:variant>
      <vt:variant>
        <vt:lpwstr>_LITERATURA</vt:lpwstr>
      </vt:variant>
      <vt:variant>
        <vt:i4>7077959</vt:i4>
      </vt:variant>
      <vt:variant>
        <vt:i4>261</vt:i4>
      </vt:variant>
      <vt:variant>
        <vt:i4>0</vt:i4>
      </vt:variant>
      <vt:variant>
        <vt:i4>5</vt:i4>
      </vt:variant>
      <vt:variant>
        <vt:lpwstr/>
      </vt:variant>
      <vt:variant>
        <vt:lpwstr>_LITERATURA</vt:lpwstr>
      </vt:variant>
      <vt:variant>
        <vt:i4>7077959</vt:i4>
      </vt:variant>
      <vt:variant>
        <vt:i4>258</vt:i4>
      </vt:variant>
      <vt:variant>
        <vt:i4>0</vt:i4>
      </vt:variant>
      <vt:variant>
        <vt:i4>5</vt:i4>
      </vt:variant>
      <vt:variant>
        <vt:lpwstr/>
      </vt:variant>
      <vt:variant>
        <vt:lpwstr>_LITERATURA</vt:lpwstr>
      </vt:variant>
      <vt:variant>
        <vt:i4>7077959</vt:i4>
      </vt:variant>
      <vt:variant>
        <vt:i4>255</vt:i4>
      </vt:variant>
      <vt:variant>
        <vt:i4>0</vt:i4>
      </vt:variant>
      <vt:variant>
        <vt:i4>5</vt:i4>
      </vt:variant>
      <vt:variant>
        <vt:lpwstr/>
      </vt:variant>
      <vt:variant>
        <vt:lpwstr>_LITERATURA</vt:lpwstr>
      </vt:variant>
      <vt:variant>
        <vt:i4>7077959</vt:i4>
      </vt:variant>
      <vt:variant>
        <vt:i4>252</vt:i4>
      </vt:variant>
      <vt:variant>
        <vt:i4>0</vt:i4>
      </vt:variant>
      <vt:variant>
        <vt:i4>5</vt:i4>
      </vt:variant>
      <vt:variant>
        <vt:lpwstr/>
      </vt:variant>
      <vt:variant>
        <vt:lpwstr>_LITERATURA</vt:lpwstr>
      </vt:variant>
      <vt:variant>
        <vt:i4>7077959</vt:i4>
      </vt:variant>
      <vt:variant>
        <vt:i4>249</vt:i4>
      </vt:variant>
      <vt:variant>
        <vt:i4>0</vt:i4>
      </vt:variant>
      <vt:variant>
        <vt:i4>5</vt:i4>
      </vt:variant>
      <vt:variant>
        <vt:lpwstr/>
      </vt:variant>
      <vt:variant>
        <vt:lpwstr>_LITERATURA</vt:lpwstr>
      </vt:variant>
      <vt:variant>
        <vt:i4>7077959</vt:i4>
      </vt:variant>
      <vt:variant>
        <vt:i4>246</vt:i4>
      </vt:variant>
      <vt:variant>
        <vt:i4>0</vt:i4>
      </vt:variant>
      <vt:variant>
        <vt:i4>5</vt:i4>
      </vt:variant>
      <vt:variant>
        <vt:lpwstr/>
      </vt:variant>
      <vt:variant>
        <vt:lpwstr>_LITERATURA</vt:lpwstr>
      </vt:variant>
      <vt:variant>
        <vt:i4>7077959</vt:i4>
      </vt:variant>
      <vt:variant>
        <vt:i4>243</vt:i4>
      </vt:variant>
      <vt:variant>
        <vt:i4>0</vt:i4>
      </vt:variant>
      <vt:variant>
        <vt:i4>5</vt:i4>
      </vt:variant>
      <vt:variant>
        <vt:lpwstr/>
      </vt:variant>
      <vt:variant>
        <vt:lpwstr>_LITERATURA</vt:lpwstr>
      </vt:variant>
      <vt:variant>
        <vt:i4>7077959</vt:i4>
      </vt:variant>
      <vt:variant>
        <vt:i4>240</vt:i4>
      </vt:variant>
      <vt:variant>
        <vt:i4>0</vt:i4>
      </vt:variant>
      <vt:variant>
        <vt:i4>5</vt:i4>
      </vt:variant>
      <vt:variant>
        <vt:lpwstr/>
      </vt:variant>
      <vt:variant>
        <vt:lpwstr>_LITERATURA</vt:lpwstr>
      </vt:variant>
      <vt:variant>
        <vt:i4>7077959</vt:i4>
      </vt:variant>
      <vt:variant>
        <vt:i4>237</vt:i4>
      </vt:variant>
      <vt:variant>
        <vt:i4>0</vt:i4>
      </vt:variant>
      <vt:variant>
        <vt:i4>5</vt:i4>
      </vt:variant>
      <vt:variant>
        <vt:lpwstr/>
      </vt:variant>
      <vt:variant>
        <vt:lpwstr>_LITERATURA</vt:lpwstr>
      </vt:variant>
      <vt:variant>
        <vt:i4>7077959</vt:i4>
      </vt:variant>
      <vt:variant>
        <vt:i4>234</vt:i4>
      </vt:variant>
      <vt:variant>
        <vt:i4>0</vt:i4>
      </vt:variant>
      <vt:variant>
        <vt:i4>5</vt:i4>
      </vt:variant>
      <vt:variant>
        <vt:lpwstr/>
      </vt:variant>
      <vt:variant>
        <vt:lpwstr>_LITERATURA</vt:lpwstr>
      </vt:variant>
      <vt:variant>
        <vt:i4>7077959</vt:i4>
      </vt:variant>
      <vt:variant>
        <vt:i4>231</vt:i4>
      </vt:variant>
      <vt:variant>
        <vt:i4>0</vt:i4>
      </vt:variant>
      <vt:variant>
        <vt:i4>5</vt:i4>
      </vt:variant>
      <vt:variant>
        <vt:lpwstr/>
      </vt:variant>
      <vt:variant>
        <vt:lpwstr>_LITERATURA</vt:lpwstr>
      </vt:variant>
      <vt:variant>
        <vt:i4>7077959</vt:i4>
      </vt:variant>
      <vt:variant>
        <vt:i4>228</vt:i4>
      </vt:variant>
      <vt:variant>
        <vt:i4>0</vt:i4>
      </vt:variant>
      <vt:variant>
        <vt:i4>5</vt:i4>
      </vt:variant>
      <vt:variant>
        <vt:lpwstr/>
      </vt:variant>
      <vt:variant>
        <vt:lpwstr>_LITERATURA</vt:lpwstr>
      </vt:variant>
      <vt:variant>
        <vt:i4>7077959</vt:i4>
      </vt:variant>
      <vt:variant>
        <vt:i4>225</vt:i4>
      </vt:variant>
      <vt:variant>
        <vt:i4>0</vt:i4>
      </vt:variant>
      <vt:variant>
        <vt:i4>5</vt:i4>
      </vt:variant>
      <vt:variant>
        <vt:lpwstr/>
      </vt:variant>
      <vt:variant>
        <vt:lpwstr>_LITERATURA</vt:lpwstr>
      </vt:variant>
      <vt:variant>
        <vt:i4>7077959</vt:i4>
      </vt:variant>
      <vt:variant>
        <vt:i4>222</vt:i4>
      </vt:variant>
      <vt:variant>
        <vt:i4>0</vt:i4>
      </vt:variant>
      <vt:variant>
        <vt:i4>5</vt:i4>
      </vt:variant>
      <vt:variant>
        <vt:lpwstr/>
      </vt:variant>
      <vt:variant>
        <vt:lpwstr>_LITERATURA</vt:lpwstr>
      </vt:variant>
      <vt:variant>
        <vt:i4>7077959</vt:i4>
      </vt:variant>
      <vt:variant>
        <vt:i4>219</vt:i4>
      </vt:variant>
      <vt:variant>
        <vt:i4>0</vt:i4>
      </vt:variant>
      <vt:variant>
        <vt:i4>5</vt:i4>
      </vt:variant>
      <vt:variant>
        <vt:lpwstr/>
      </vt:variant>
      <vt:variant>
        <vt:lpwstr>_LITERATURA</vt:lpwstr>
      </vt:variant>
      <vt:variant>
        <vt:i4>7077959</vt:i4>
      </vt:variant>
      <vt:variant>
        <vt:i4>216</vt:i4>
      </vt:variant>
      <vt:variant>
        <vt:i4>0</vt:i4>
      </vt:variant>
      <vt:variant>
        <vt:i4>5</vt:i4>
      </vt:variant>
      <vt:variant>
        <vt:lpwstr/>
      </vt:variant>
      <vt:variant>
        <vt:lpwstr>_LITERATURA</vt:lpwstr>
      </vt:variant>
      <vt:variant>
        <vt:i4>7077959</vt:i4>
      </vt:variant>
      <vt:variant>
        <vt:i4>213</vt:i4>
      </vt:variant>
      <vt:variant>
        <vt:i4>0</vt:i4>
      </vt:variant>
      <vt:variant>
        <vt:i4>5</vt:i4>
      </vt:variant>
      <vt:variant>
        <vt:lpwstr/>
      </vt:variant>
      <vt:variant>
        <vt:lpwstr>_LITERATURA</vt:lpwstr>
      </vt:variant>
      <vt:variant>
        <vt:i4>7077959</vt:i4>
      </vt:variant>
      <vt:variant>
        <vt:i4>210</vt:i4>
      </vt:variant>
      <vt:variant>
        <vt:i4>0</vt:i4>
      </vt:variant>
      <vt:variant>
        <vt:i4>5</vt:i4>
      </vt:variant>
      <vt:variant>
        <vt:lpwstr/>
      </vt:variant>
      <vt:variant>
        <vt:lpwstr>_LITERATURA</vt:lpwstr>
      </vt:variant>
      <vt:variant>
        <vt:i4>7077959</vt:i4>
      </vt:variant>
      <vt:variant>
        <vt:i4>207</vt:i4>
      </vt:variant>
      <vt:variant>
        <vt:i4>0</vt:i4>
      </vt:variant>
      <vt:variant>
        <vt:i4>5</vt:i4>
      </vt:variant>
      <vt:variant>
        <vt:lpwstr/>
      </vt:variant>
      <vt:variant>
        <vt:lpwstr>_LITERATURA</vt:lpwstr>
      </vt:variant>
      <vt:variant>
        <vt:i4>7077959</vt:i4>
      </vt:variant>
      <vt:variant>
        <vt:i4>204</vt:i4>
      </vt:variant>
      <vt:variant>
        <vt:i4>0</vt:i4>
      </vt:variant>
      <vt:variant>
        <vt:i4>5</vt:i4>
      </vt:variant>
      <vt:variant>
        <vt:lpwstr/>
      </vt:variant>
      <vt:variant>
        <vt:lpwstr>_LITERATURA</vt:lpwstr>
      </vt:variant>
      <vt:variant>
        <vt:i4>7077959</vt:i4>
      </vt:variant>
      <vt:variant>
        <vt:i4>201</vt:i4>
      </vt:variant>
      <vt:variant>
        <vt:i4>0</vt:i4>
      </vt:variant>
      <vt:variant>
        <vt:i4>5</vt:i4>
      </vt:variant>
      <vt:variant>
        <vt:lpwstr/>
      </vt:variant>
      <vt:variant>
        <vt:lpwstr>_LITERATURA</vt:lpwstr>
      </vt:variant>
      <vt:variant>
        <vt:i4>1114169</vt:i4>
      </vt:variant>
      <vt:variant>
        <vt:i4>194</vt:i4>
      </vt:variant>
      <vt:variant>
        <vt:i4>0</vt:i4>
      </vt:variant>
      <vt:variant>
        <vt:i4>5</vt:i4>
      </vt:variant>
      <vt:variant>
        <vt:lpwstr/>
      </vt:variant>
      <vt:variant>
        <vt:lpwstr>_Toc80523571</vt:lpwstr>
      </vt:variant>
      <vt:variant>
        <vt:i4>1048633</vt:i4>
      </vt:variant>
      <vt:variant>
        <vt:i4>188</vt:i4>
      </vt:variant>
      <vt:variant>
        <vt:i4>0</vt:i4>
      </vt:variant>
      <vt:variant>
        <vt:i4>5</vt:i4>
      </vt:variant>
      <vt:variant>
        <vt:lpwstr/>
      </vt:variant>
      <vt:variant>
        <vt:lpwstr>_Toc80523570</vt:lpwstr>
      </vt:variant>
      <vt:variant>
        <vt:i4>1638456</vt:i4>
      </vt:variant>
      <vt:variant>
        <vt:i4>182</vt:i4>
      </vt:variant>
      <vt:variant>
        <vt:i4>0</vt:i4>
      </vt:variant>
      <vt:variant>
        <vt:i4>5</vt:i4>
      </vt:variant>
      <vt:variant>
        <vt:lpwstr/>
      </vt:variant>
      <vt:variant>
        <vt:lpwstr>_Toc80523569</vt:lpwstr>
      </vt:variant>
      <vt:variant>
        <vt:i4>1572920</vt:i4>
      </vt:variant>
      <vt:variant>
        <vt:i4>176</vt:i4>
      </vt:variant>
      <vt:variant>
        <vt:i4>0</vt:i4>
      </vt:variant>
      <vt:variant>
        <vt:i4>5</vt:i4>
      </vt:variant>
      <vt:variant>
        <vt:lpwstr/>
      </vt:variant>
      <vt:variant>
        <vt:lpwstr>_Toc80523568</vt:lpwstr>
      </vt:variant>
      <vt:variant>
        <vt:i4>1507384</vt:i4>
      </vt:variant>
      <vt:variant>
        <vt:i4>170</vt:i4>
      </vt:variant>
      <vt:variant>
        <vt:i4>0</vt:i4>
      </vt:variant>
      <vt:variant>
        <vt:i4>5</vt:i4>
      </vt:variant>
      <vt:variant>
        <vt:lpwstr/>
      </vt:variant>
      <vt:variant>
        <vt:lpwstr>_Toc80523567</vt:lpwstr>
      </vt:variant>
      <vt:variant>
        <vt:i4>1441848</vt:i4>
      </vt:variant>
      <vt:variant>
        <vt:i4>164</vt:i4>
      </vt:variant>
      <vt:variant>
        <vt:i4>0</vt:i4>
      </vt:variant>
      <vt:variant>
        <vt:i4>5</vt:i4>
      </vt:variant>
      <vt:variant>
        <vt:lpwstr/>
      </vt:variant>
      <vt:variant>
        <vt:lpwstr>_Toc80523566</vt:lpwstr>
      </vt:variant>
      <vt:variant>
        <vt:i4>1376312</vt:i4>
      </vt:variant>
      <vt:variant>
        <vt:i4>158</vt:i4>
      </vt:variant>
      <vt:variant>
        <vt:i4>0</vt:i4>
      </vt:variant>
      <vt:variant>
        <vt:i4>5</vt:i4>
      </vt:variant>
      <vt:variant>
        <vt:lpwstr/>
      </vt:variant>
      <vt:variant>
        <vt:lpwstr>_Toc80523565</vt:lpwstr>
      </vt:variant>
      <vt:variant>
        <vt:i4>1310776</vt:i4>
      </vt:variant>
      <vt:variant>
        <vt:i4>152</vt:i4>
      </vt:variant>
      <vt:variant>
        <vt:i4>0</vt:i4>
      </vt:variant>
      <vt:variant>
        <vt:i4>5</vt:i4>
      </vt:variant>
      <vt:variant>
        <vt:lpwstr/>
      </vt:variant>
      <vt:variant>
        <vt:lpwstr>_Toc80523564</vt:lpwstr>
      </vt:variant>
      <vt:variant>
        <vt:i4>1245240</vt:i4>
      </vt:variant>
      <vt:variant>
        <vt:i4>146</vt:i4>
      </vt:variant>
      <vt:variant>
        <vt:i4>0</vt:i4>
      </vt:variant>
      <vt:variant>
        <vt:i4>5</vt:i4>
      </vt:variant>
      <vt:variant>
        <vt:lpwstr/>
      </vt:variant>
      <vt:variant>
        <vt:lpwstr>_Toc80523563</vt:lpwstr>
      </vt:variant>
      <vt:variant>
        <vt:i4>1179704</vt:i4>
      </vt:variant>
      <vt:variant>
        <vt:i4>140</vt:i4>
      </vt:variant>
      <vt:variant>
        <vt:i4>0</vt:i4>
      </vt:variant>
      <vt:variant>
        <vt:i4>5</vt:i4>
      </vt:variant>
      <vt:variant>
        <vt:lpwstr/>
      </vt:variant>
      <vt:variant>
        <vt:lpwstr>_Toc80523562</vt:lpwstr>
      </vt:variant>
      <vt:variant>
        <vt:i4>1114168</vt:i4>
      </vt:variant>
      <vt:variant>
        <vt:i4>134</vt:i4>
      </vt:variant>
      <vt:variant>
        <vt:i4>0</vt:i4>
      </vt:variant>
      <vt:variant>
        <vt:i4>5</vt:i4>
      </vt:variant>
      <vt:variant>
        <vt:lpwstr/>
      </vt:variant>
      <vt:variant>
        <vt:lpwstr>_Toc80523561</vt:lpwstr>
      </vt:variant>
      <vt:variant>
        <vt:i4>1048632</vt:i4>
      </vt:variant>
      <vt:variant>
        <vt:i4>128</vt:i4>
      </vt:variant>
      <vt:variant>
        <vt:i4>0</vt:i4>
      </vt:variant>
      <vt:variant>
        <vt:i4>5</vt:i4>
      </vt:variant>
      <vt:variant>
        <vt:lpwstr/>
      </vt:variant>
      <vt:variant>
        <vt:lpwstr>_Toc80523560</vt:lpwstr>
      </vt:variant>
      <vt:variant>
        <vt:i4>1638459</vt:i4>
      </vt:variant>
      <vt:variant>
        <vt:i4>122</vt:i4>
      </vt:variant>
      <vt:variant>
        <vt:i4>0</vt:i4>
      </vt:variant>
      <vt:variant>
        <vt:i4>5</vt:i4>
      </vt:variant>
      <vt:variant>
        <vt:lpwstr/>
      </vt:variant>
      <vt:variant>
        <vt:lpwstr>_Toc80523559</vt:lpwstr>
      </vt:variant>
      <vt:variant>
        <vt:i4>1572923</vt:i4>
      </vt:variant>
      <vt:variant>
        <vt:i4>116</vt:i4>
      </vt:variant>
      <vt:variant>
        <vt:i4>0</vt:i4>
      </vt:variant>
      <vt:variant>
        <vt:i4>5</vt:i4>
      </vt:variant>
      <vt:variant>
        <vt:lpwstr/>
      </vt:variant>
      <vt:variant>
        <vt:lpwstr>_Toc80523558</vt:lpwstr>
      </vt:variant>
      <vt:variant>
        <vt:i4>1507387</vt:i4>
      </vt:variant>
      <vt:variant>
        <vt:i4>110</vt:i4>
      </vt:variant>
      <vt:variant>
        <vt:i4>0</vt:i4>
      </vt:variant>
      <vt:variant>
        <vt:i4>5</vt:i4>
      </vt:variant>
      <vt:variant>
        <vt:lpwstr/>
      </vt:variant>
      <vt:variant>
        <vt:lpwstr>_Toc80523557</vt:lpwstr>
      </vt:variant>
      <vt:variant>
        <vt:i4>1441851</vt:i4>
      </vt:variant>
      <vt:variant>
        <vt:i4>104</vt:i4>
      </vt:variant>
      <vt:variant>
        <vt:i4>0</vt:i4>
      </vt:variant>
      <vt:variant>
        <vt:i4>5</vt:i4>
      </vt:variant>
      <vt:variant>
        <vt:lpwstr/>
      </vt:variant>
      <vt:variant>
        <vt:lpwstr>_Toc80523556</vt:lpwstr>
      </vt:variant>
      <vt:variant>
        <vt:i4>1376315</vt:i4>
      </vt:variant>
      <vt:variant>
        <vt:i4>98</vt:i4>
      </vt:variant>
      <vt:variant>
        <vt:i4>0</vt:i4>
      </vt:variant>
      <vt:variant>
        <vt:i4>5</vt:i4>
      </vt:variant>
      <vt:variant>
        <vt:lpwstr/>
      </vt:variant>
      <vt:variant>
        <vt:lpwstr>_Toc80523555</vt:lpwstr>
      </vt:variant>
      <vt:variant>
        <vt:i4>1310779</vt:i4>
      </vt:variant>
      <vt:variant>
        <vt:i4>92</vt:i4>
      </vt:variant>
      <vt:variant>
        <vt:i4>0</vt:i4>
      </vt:variant>
      <vt:variant>
        <vt:i4>5</vt:i4>
      </vt:variant>
      <vt:variant>
        <vt:lpwstr/>
      </vt:variant>
      <vt:variant>
        <vt:lpwstr>_Toc80523554</vt:lpwstr>
      </vt:variant>
      <vt:variant>
        <vt:i4>1245243</vt:i4>
      </vt:variant>
      <vt:variant>
        <vt:i4>86</vt:i4>
      </vt:variant>
      <vt:variant>
        <vt:i4>0</vt:i4>
      </vt:variant>
      <vt:variant>
        <vt:i4>5</vt:i4>
      </vt:variant>
      <vt:variant>
        <vt:lpwstr/>
      </vt:variant>
      <vt:variant>
        <vt:lpwstr>_Toc80523553</vt:lpwstr>
      </vt:variant>
      <vt:variant>
        <vt:i4>1179707</vt:i4>
      </vt:variant>
      <vt:variant>
        <vt:i4>80</vt:i4>
      </vt:variant>
      <vt:variant>
        <vt:i4>0</vt:i4>
      </vt:variant>
      <vt:variant>
        <vt:i4>5</vt:i4>
      </vt:variant>
      <vt:variant>
        <vt:lpwstr/>
      </vt:variant>
      <vt:variant>
        <vt:lpwstr>_Toc80523552</vt:lpwstr>
      </vt:variant>
      <vt:variant>
        <vt:i4>1114171</vt:i4>
      </vt:variant>
      <vt:variant>
        <vt:i4>74</vt:i4>
      </vt:variant>
      <vt:variant>
        <vt:i4>0</vt:i4>
      </vt:variant>
      <vt:variant>
        <vt:i4>5</vt:i4>
      </vt:variant>
      <vt:variant>
        <vt:lpwstr/>
      </vt:variant>
      <vt:variant>
        <vt:lpwstr>_Toc80523551</vt:lpwstr>
      </vt:variant>
      <vt:variant>
        <vt:i4>1048635</vt:i4>
      </vt:variant>
      <vt:variant>
        <vt:i4>68</vt:i4>
      </vt:variant>
      <vt:variant>
        <vt:i4>0</vt:i4>
      </vt:variant>
      <vt:variant>
        <vt:i4>5</vt:i4>
      </vt:variant>
      <vt:variant>
        <vt:lpwstr/>
      </vt:variant>
      <vt:variant>
        <vt:lpwstr>_Toc80523550</vt:lpwstr>
      </vt:variant>
      <vt:variant>
        <vt:i4>1638458</vt:i4>
      </vt:variant>
      <vt:variant>
        <vt:i4>62</vt:i4>
      </vt:variant>
      <vt:variant>
        <vt:i4>0</vt:i4>
      </vt:variant>
      <vt:variant>
        <vt:i4>5</vt:i4>
      </vt:variant>
      <vt:variant>
        <vt:lpwstr/>
      </vt:variant>
      <vt:variant>
        <vt:lpwstr>_Toc80523549</vt:lpwstr>
      </vt:variant>
      <vt:variant>
        <vt:i4>1572922</vt:i4>
      </vt:variant>
      <vt:variant>
        <vt:i4>56</vt:i4>
      </vt:variant>
      <vt:variant>
        <vt:i4>0</vt:i4>
      </vt:variant>
      <vt:variant>
        <vt:i4>5</vt:i4>
      </vt:variant>
      <vt:variant>
        <vt:lpwstr/>
      </vt:variant>
      <vt:variant>
        <vt:lpwstr>_Toc80523548</vt:lpwstr>
      </vt:variant>
      <vt:variant>
        <vt:i4>1507386</vt:i4>
      </vt:variant>
      <vt:variant>
        <vt:i4>50</vt:i4>
      </vt:variant>
      <vt:variant>
        <vt:i4>0</vt:i4>
      </vt:variant>
      <vt:variant>
        <vt:i4>5</vt:i4>
      </vt:variant>
      <vt:variant>
        <vt:lpwstr/>
      </vt:variant>
      <vt:variant>
        <vt:lpwstr>_Toc80523547</vt:lpwstr>
      </vt:variant>
      <vt:variant>
        <vt:i4>1441850</vt:i4>
      </vt:variant>
      <vt:variant>
        <vt:i4>44</vt:i4>
      </vt:variant>
      <vt:variant>
        <vt:i4>0</vt:i4>
      </vt:variant>
      <vt:variant>
        <vt:i4>5</vt:i4>
      </vt:variant>
      <vt:variant>
        <vt:lpwstr/>
      </vt:variant>
      <vt:variant>
        <vt:lpwstr>_Toc80523546</vt:lpwstr>
      </vt:variant>
      <vt:variant>
        <vt:i4>1376314</vt:i4>
      </vt:variant>
      <vt:variant>
        <vt:i4>38</vt:i4>
      </vt:variant>
      <vt:variant>
        <vt:i4>0</vt:i4>
      </vt:variant>
      <vt:variant>
        <vt:i4>5</vt:i4>
      </vt:variant>
      <vt:variant>
        <vt:lpwstr/>
      </vt:variant>
      <vt:variant>
        <vt:lpwstr>_Toc80523545</vt:lpwstr>
      </vt:variant>
      <vt:variant>
        <vt:i4>1310778</vt:i4>
      </vt:variant>
      <vt:variant>
        <vt:i4>32</vt:i4>
      </vt:variant>
      <vt:variant>
        <vt:i4>0</vt:i4>
      </vt:variant>
      <vt:variant>
        <vt:i4>5</vt:i4>
      </vt:variant>
      <vt:variant>
        <vt:lpwstr/>
      </vt:variant>
      <vt:variant>
        <vt:lpwstr>_Toc80523544</vt:lpwstr>
      </vt:variant>
      <vt:variant>
        <vt:i4>1245242</vt:i4>
      </vt:variant>
      <vt:variant>
        <vt:i4>26</vt:i4>
      </vt:variant>
      <vt:variant>
        <vt:i4>0</vt:i4>
      </vt:variant>
      <vt:variant>
        <vt:i4>5</vt:i4>
      </vt:variant>
      <vt:variant>
        <vt:lpwstr/>
      </vt:variant>
      <vt:variant>
        <vt:lpwstr>_Toc80523543</vt:lpwstr>
      </vt:variant>
      <vt:variant>
        <vt:i4>1179706</vt:i4>
      </vt:variant>
      <vt:variant>
        <vt:i4>20</vt:i4>
      </vt:variant>
      <vt:variant>
        <vt:i4>0</vt:i4>
      </vt:variant>
      <vt:variant>
        <vt:i4>5</vt:i4>
      </vt:variant>
      <vt:variant>
        <vt:lpwstr/>
      </vt:variant>
      <vt:variant>
        <vt:lpwstr>_Toc80523542</vt:lpwstr>
      </vt:variant>
      <vt:variant>
        <vt:i4>1114170</vt:i4>
      </vt:variant>
      <vt:variant>
        <vt:i4>14</vt:i4>
      </vt:variant>
      <vt:variant>
        <vt:i4>0</vt:i4>
      </vt:variant>
      <vt:variant>
        <vt:i4>5</vt:i4>
      </vt:variant>
      <vt:variant>
        <vt:lpwstr/>
      </vt:variant>
      <vt:variant>
        <vt:lpwstr>_Toc805235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al predstavlja web aplikaciju koja obezbeđuje bazične servise kao što su personalizacija, jedinstvena prijava na sistem i</dc:title>
  <dc:subject/>
  <dc:creator>bit</dc:creator>
  <cp:keywords>announce name user jetspeed rundata</cp:keywords>
  <dc:description>Announces announce = null;_x000d_           jetspeed_x000d_        &lt;servlet-name&gt;_x000d_    	 	$!announce.Description_x000d_        &lt;/servlet-name&gt;</dc:description>
  <cp:lastModifiedBy>SW 67/2017 - Radović Milorad</cp:lastModifiedBy>
  <cp:revision>3</cp:revision>
  <cp:lastPrinted>2021-04-21T18:07:00Z</cp:lastPrinted>
  <dcterms:created xsi:type="dcterms:W3CDTF">2021-09-15T18:01:00Z</dcterms:created>
  <dcterms:modified xsi:type="dcterms:W3CDTF">2021-09-16T17:01:00Z</dcterms:modified>
</cp:coreProperties>
</file>